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2907502" w:displacedByCustomXml="next"/>
    <w:bookmarkEnd w:id="0" w:displacedByCustomXml="next"/>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1" w:name="_Hlk65568988"/>
                                <w:p w14:paraId="7EF537F2" w14:textId="6E391E8B" w:rsidR="00D17A0A" w:rsidRDefault="00D3680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1"/>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D368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2" w:name="_Hlk65568204"/>
                                  <w:r w:rsidR="00D17A0A">
                                    <w:rPr>
                                      <w:caps/>
                                      <w:color w:val="FFFFFF" w:themeColor="background1"/>
                                    </w:rPr>
                                    <w:t>|</w:t>
                                  </w:r>
                                  <w:bookmarkEnd w:id="2"/>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3" w:name="_Hlk65568988"/>
                          <w:p w14:paraId="7EF537F2" w14:textId="6E391E8B" w:rsidR="00D17A0A" w:rsidRDefault="00D3680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3"/>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D368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4" w:name="_Hlk65568204"/>
                            <w:r w:rsidR="00D17A0A">
                              <w:rPr>
                                <w:caps/>
                                <w:color w:val="FFFFFF" w:themeColor="background1"/>
                              </w:rPr>
                              <w:t>|</w:t>
                            </w:r>
                            <w:bookmarkEnd w:id="4"/>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0"/>
          <w:szCs w:val="22"/>
        </w:rPr>
        <w:id w:val="-1946841780"/>
        <w:docPartObj>
          <w:docPartGallery w:val="Table of Contents"/>
          <w:docPartUnique/>
        </w:docPartObj>
      </w:sdtPr>
      <w:sdtEndPr>
        <w:rPr>
          <w:noProof/>
        </w:rPr>
      </w:sdtEndPr>
      <w:sdtContent>
        <w:p w14:paraId="3FBCF2A5" w14:textId="0ED2BF20" w:rsidR="00AE001D" w:rsidRDefault="00AE001D">
          <w:pPr>
            <w:pStyle w:val="TOCHeading"/>
          </w:pPr>
          <w:r>
            <w:t>Contents</w:t>
          </w:r>
        </w:p>
        <w:p w14:paraId="195EC636" w14:textId="3795EB46" w:rsidR="00D36800" w:rsidRDefault="00AE001D">
          <w:pPr>
            <w:pStyle w:val="TOC1"/>
            <w:rPr>
              <w:sz w:val="22"/>
              <w:lang w:eastAsia="en-GB"/>
            </w:rPr>
          </w:pPr>
          <w:r>
            <w:rPr>
              <w:noProof w:val="0"/>
            </w:rPr>
            <w:fldChar w:fldCharType="begin"/>
          </w:r>
          <w:r>
            <w:instrText xml:space="preserve"> TOC \o "1-3" \h \z \u </w:instrText>
          </w:r>
          <w:r>
            <w:rPr>
              <w:noProof w:val="0"/>
            </w:rPr>
            <w:fldChar w:fldCharType="separate"/>
          </w:r>
          <w:hyperlink w:anchor="_Toc96364028" w:history="1">
            <w:r w:rsidR="00D36800" w:rsidRPr="00690B3A">
              <w:rPr>
                <w:rStyle w:val="Hyperlink"/>
              </w:rPr>
              <w:t>1</w:t>
            </w:r>
            <w:r w:rsidR="00D36800">
              <w:rPr>
                <w:sz w:val="22"/>
                <w:lang w:eastAsia="en-GB"/>
              </w:rPr>
              <w:tab/>
            </w:r>
            <w:r w:rsidR="00D36800" w:rsidRPr="00690B3A">
              <w:rPr>
                <w:rStyle w:val="Hyperlink"/>
              </w:rPr>
              <w:t>Analysis</w:t>
            </w:r>
            <w:r w:rsidR="00D36800">
              <w:rPr>
                <w:webHidden/>
              </w:rPr>
              <w:tab/>
            </w:r>
            <w:r w:rsidR="00D36800">
              <w:rPr>
                <w:webHidden/>
              </w:rPr>
              <w:fldChar w:fldCharType="begin"/>
            </w:r>
            <w:r w:rsidR="00D36800">
              <w:rPr>
                <w:webHidden/>
              </w:rPr>
              <w:instrText xml:space="preserve"> PAGEREF _Toc96364028 \h </w:instrText>
            </w:r>
            <w:r w:rsidR="00D36800">
              <w:rPr>
                <w:webHidden/>
              </w:rPr>
            </w:r>
            <w:r w:rsidR="00D36800">
              <w:rPr>
                <w:webHidden/>
              </w:rPr>
              <w:fldChar w:fldCharType="separate"/>
            </w:r>
            <w:r w:rsidR="00D36800">
              <w:rPr>
                <w:webHidden/>
              </w:rPr>
              <w:t>4</w:t>
            </w:r>
            <w:r w:rsidR="00D36800">
              <w:rPr>
                <w:webHidden/>
              </w:rPr>
              <w:fldChar w:fldCharType="end"/>
            </w:r>
          </w:hyperlink>
        </w:p>
        <w:p w14:paraId="63E6CF7F" w14:textId="01E06637" w:rsidR="00D36800" w:rsidRDefault="00D36800">
          <w:pPr>
            <w:pStyle w:val="TOC2"/>
            <w:tabs>
              <w:tab w:val="left" w:pos="880"/>
              <w:tab w:val="right" w:leader="dot" w:pos="9016"/>
            </w:tabs>
            <w:rPr>
              <w:noProof/>
              <w:sz w:val="22"/>
              <w:lang w:eastAsia="en-GB"/>
            </w:rPr>
          </w:pPr>
          <w:hyperlink w:anchor="_Toc96364029" w:history="1">
            <w:r w:rsidRPr="00690B3A">
              <w:rPr>
                <w:rStyle w:val="Hyperlink"/>
                <w:noProof/>
              </w:rPr>
              <w:t>1.1</w:t>
            </w:r>
            <w:r>
              <w:rPr>
                <w:noProof/>
                <w:sz w:val="22"/>
                <w:lang w:eastAsia="en-GB"/>
              </w:rPr>
              <w:tab/>
            </w:r>
            <w:r w:rsidRPr="00690B3A">
              <w:rPr>
                <w:rStyle w:val="Hyperlink"/>
                <w:noProof/>
              </w:rPr>
              <w:t>Problem Identification</w:t>
            </w:r>
            <w:r>
              <w:rPr>
                <w:noProof/>
                <w:webHidden/>
              </w:rPr>
              <w:tab/>
            </w:r>
            <w:r>
              <w:rPr>
                <w:noProof/>
                <w:webHidden/>
              </w:rPr>
              <w:fldChar w:fldCharType="begin"/>
            </w:r>
            <w:r>
              <w:rPr>
                <w:noProof/>
                <w:webHidden/>
              </w:rPr>
              <w:instrText xml:space="preserve"> PAGEREF _Toc96364029 \h </w:instrText>
            </w:r>
            <w:r>
              <w:rPr>
                <w:noProof/>
                <w:webHidden/>
              </w:rPr>
            </w:r>
            <w:r>
              <w:rPr>
                <w:noProof/>
                <w:webHidden/>
              </w:rPr>
              <w:fldChar w:fldCharType="separate"/>
            </w:r>
            <w:r>
              <w:rPr>
                <w:noProof/>
                <w:webHidden/>
              </w:rPr>
              <w:t>4</w:t>
            </w:r>
            <w:r>
              <w:rPr>
                <w:noProof/>
                <w:webHidden/>
              </w:rPr>
              <w:fldChar w:fldCharType="end"/>
            </w:r>
          </w:hyperlink>
        </w:p>
        <w:p w14:paraId="28B318B9" w14:textId="6A04F122" w:rsidR="00D36800" w:rsidRDefault="00D36800">
          <w:pPr>
            <w:pStyle w:val="TOC3"/>
            <w:rPr>
              <w:sz w:val="22"/>
              <w:lang w:eastAsia="en-GB"/>
            </w:rPr>
          </w:pPr>
          <w:hyperlink w:anchor="_Toc96364030" w:history="1">
            <w:r w:rsidRPr="00690B3A">
              <w:rPr>
                <w:rStyle w:val="Hyperlink"/>
              </w:rPr>
              <w:t>1.1.1</w:t>
            </w:r>
            <w:r>
              <w:rPr>
                <w:sz w:val="22"/>
                <w:lang w:eastAsia="en-GB"/>
              </w:rPr>
              <w:tab/>
            </w:r>
            <w:r w:rsidRPr="00690B3A">
              <w:rPr>
                <w:rStyle w:val="Hyperlink"/>
              </w:rPr>
              <w:t>Problem and Proposed Solution</w:t>
            </w:r>
            <w:r>
              <w:rPr>
                <w:webHidden/>
              </w:rPr>
              <w:tab/>
            </w:r>
            <w:r>
              <w:rPr>
                <w:webHidden/>
              </w:rPr>
              <w:fldChar w:fldCharType="begin"/>
            </w:r>
            <w:r>
              <w:rPr>
                <w:webHidden/>
              </w:rPr>
              <w:instrText xml:space="preserve"> PAGEREF _Toc96364030 \h </w:instrText>
            </w:r>
            <w:r>
              <w:rPr>
                <w:webHidden/>
              </w:rPr>
            </w:r>
            <w:r>
              <w:rPr>
                <w:webHidden/>
              </w:rPr>
              <w:fldChar w:fldCharType="separate"/>
            </w:r>
            <w:r>
              <w:rPr>
                <w:webHidden/>
              </w:rPr>
              <w:t>4</w:t>
            </w:r>
            <w:r>
              <w:rPr>
                <w:webHidden/>
              </w:rPr>
              <w:fldChar w:fldCharType="end"/>
            </w:r>
          </w:hyperlink>
        </w:p>
        <w:p w14:paraId="79C84606" w14:textId="69CE5A1B" w:rsidR="00D36800" w:rsidRDefault="00D36800">
          <w:pPr>
            <w:pStyle w:val="TOC3"/>
            <w:rPr>
              <w:sz w:val="22"/>
              <w:lang w:eastAsia="en-GB"/>
            </w:rPr>
          </w:pPr>
          <w:hyperlink w:anchor="_Toc96364031" w:history="1">
            <w:r w:rsidRPr="00690B3A">
              <w:rPr>
                <w:rStyle w:val="Hyperlink"/>
              </w:rPr>
              <w:t>1.1.2</w:t>
            </w:r>
            <w:r>
              <w:rPr>
                <w:sz w:val="22"/>
                <w:lang w:eastAsia="en-GB"/>
              </w:rPr>
              <w:tab/>
            </w:r>
            <w:r w:rsidRPr="00690B3A">
              <w:rPr>
                <w:rStyle w:val="Hyperlink"/>
              </w:rPr>
              <w:t>Computational Methods</w:t>
            </w:r>
            <w:r>
              <w:rPr>
                <w:webHidden/>
              </w:rPr>
              <w:tab/>
            </w:r>
            <w:r>
              <w:rPr>
                <w:webHidden/>
              </w:rPr>
              <w:fldChar w:fldCharType="begin"/>
            </w:r>
            <w:r>
              <w:rPr>
                <w:webHidden/>
              </w:rPr>
              <w:instrText xml:space="preserve"> PAGEREF _Toc96364031 \h </w:instrText>
            </w:r>
            <w:r>
              <w:rPr>
                <w:webHidden/>
              </w:rPr>
            </w:r>
            <w:r>
              <w:rPr>
                <w:webHidden/>
              </w:rPr>
              <w:fldChar w:fldCharType="separate"/>
            </w:r>
            <w:r>
              <w:rPr>
                <w:webHidden/>
              </w:rPr>
              <w:t>5</w:t>
            </w:r>
            <w:r>
              <w:rPr>
                <w:webHidden/>
              </w:rPr>
              <w:fldChar w:fldCharType="end"/>
            </w:r>
          </w:hyperlink>
        </w:p>
        <w:p w14:paraId="133345B3" w14:textId="646B1416" w:rsidR="00D36800" w:rsidRDefault="00D36800">
          <w:pPr>
            <w:pStyle w:val="TOC2"/>
            <w:tabs>
              <w:tab w:val="left" w:pos="880"/>
              <w:tab w:val="right" w:leader="dot" w:pos="9016"/>
            </w:tabs>
            <w:rPr>
              <w:noProof/>
              <w:sz w:val="22"/>
              <w:lang w:eastAsia="en-GB"/>
            </w:rPr>
          </w:pPr>
          <w:hyperlink w:anchor="_Toc96364032" w:history="1">
            <w:r w:rsidRPr="00690B3A">
              <w:rPr>
                <w:rStyle w:val="Hyperlink"/>
                <w:noProof/>
              </w:rPr>
              <w:t>1.2</w:t>
            </w:r>
            <w:r>
              <w:rPr>
                <w:noProof/>
                <w:sz w:val="22"/>
                <w:lang w:eastAsia="en-GB"/>
              </w:rPr>
              <w:tab/>
            </w:r>
            <w:r w:rsidRPr="00690B3A">
              <w:rPr>
                <w:rStyle w:val="Hyperlink"/>
                <w:noProof/>
              </w:rPr>
              <w:t>Stakeholders</w:t>
            </w:r>
            <w:r>
              <w:rPr>
                <w:noProof/>
                <w:webHidden/>
              </w:rPr>
              <w:tab/>
            </w:r>
            <w:r>
              <w:rPr>
                <w:noProof/>
                <w:webHidden/>
              </w:rPr>
              <w:fldChar w:fldCharType="begin"/>
            </w:r>
            <w:r>
              <w:rPr>
                <w:noProof/>
                <w:webHidden/>
              </w:rPr>
              <w:instrText xml:space="preserve"> PAGEREF _Toc96364032 \h </w:instrText>
            </w:r>
            <w:r>
              <w:rPr>
                <w:noProof/>
                <w:webHidden/>
              </w:rPr>
            </w:r>
            <w:r>
              <w:rPr>
                <w:noProof/>
                <w:webHidden/>
              </w:rPr>
              <w:fldChar w:fldCharType="separate"/>
            </w:r>
            <w:r>
              <w:rPr>
                <w:noProof/>
                <w:webHidden/>
              </w:rPr>
              <w:t>6</w:t>
            </w:r>
            <w:r>
              <w:rPr>
                <w:noProof/>
                <w:webHidden/>
              </w:rPr>
              <w:fldChar w:fldCharType="end"/>
            </w:r>
          </w:hyperlink>
        </w:p>
        <w:p w14:paraId="31059EB3" w14:textId="3957492D" w:rsidR="00D36800" w:rsidRDefault="00D36800">
          <w:pPr>
            <w:pStyle w:val="TOC3"/>
            <w:rPr>
              <w:sz w:val="22"/>
              <w:lang w:eastAsia="en-GB"/>
            </w:rPr>
          </w:pPr>
          <w:hyperlink w:anchor="_Toc96364033" w:history="1">
            <w:r w:rsidRPr="00690B3A">
              <w:rPr>
                <w:rStyle w:val="Hyperlink"/>
              </w:rPr>
              <w:t>1.2.1</w:t>
            </w:r>
            <w:r>
              <w:rPr>
                <w:sz w:val="22"/>
                <w:lang w:eastAsia="en-GB"/>
              </w:rPr>
              <w:tab/>
            </w:r>
            <w:r w:rsidRPr="00690B3A">
              <w:rPr>
                <w:rStyle w:val="Hyperlink"/>
              </w:rPr>
              <w:t>Stakeholder Identification</w:t>
            </w:r>
            <w:r>
              <w:rPr>
                <w:webHidden/>
              </w:rPr>
              <w:tab/>
            </w:r>
            <w:r>
              <w:rPr>
                <w:webHidden/>
              </w:rPr>
              <w:fldChar w:fldCharType="begin"/>
            </w:r>
            <w:r>
              <w:rPr>
                <w:webHidden/>
              </w:rPr>
              <w:instrText xml:space="preserve"> PAGEREF _Toc96364033 \h </w:instrText>
            </w:r>
            <w:r>
              <w:rPr>
                <w:webHidden/>
              </w:rPr>
            </w:r>
            <w:r>
              <w:rPr>
                <w:webHidden/>
              </w:rPr>
              <w:fldChar w:fldCharType="separate"/>
            </w:r>
            <w:r>
              <w:rPr>
                <w:webHidden/>
              </w:rPr>
              <w:t>6</w:t>
            </w:r>
            <w:r>
              <w:rPr>
                <w:webHidden/>
              </w:rPr>
              <w:fldChar w:fldCharType="end"/>
            </w:r>
          </w:hyperlink>
        </w:p>
        <w:p w14:paraId="3FA5F51F" w14:textId="0CF585D9" w:rsidR="00D36800" w:rsidRDefault="00D36800">
          <w:pPr>
            <w:pStyle w:val="TOC3"/>
            <w:rPr>
              <w:sz w:val="22"/>
              <w:lang w:eastAsia="en-GB"/>
            </w:rPr>
          </w:pPr>
          <w:hyperlink w:anchor="_Toc96364034" w:history="1">
            <w:r w:rsidRPr="00690B3A">
              <w:rPr>
                <w:rStyle w:val="Hyperlink"/>
              </w:rPr>
              <w:t>1.2.2</w:t>
            </w:r>
            <w:r>
              <w:rPr>
                <w:sz w:val="22"/>
                <w:lang w:eastAsia="en-GB"/>
              </w:rPr>
              <w:tab/>
            </w:r>
            <w:r w:rsidRPr="00690B3A">
              <w:rPr>
                <w:rStyle w:val="Hyperlink"/>
              </w:rPr>
              <w:t>Interview with Ethan S</w:t>
            </w:r>
            <w:r>
              <w:rPr>
                <w:webHidden/>
              </w:rPr>
              <w:tab/>
            </w:r>
            <w:r>
              <w:rPr>
                <w:webHidden/>
              </w:rPr>
              <w:fldChar w:fldCharType="begin"/>
            </w:r>
            <w:r>
              <w:rPr>
                <w:webHidden/>
              </w:rPr>
              <w:instrText xml:space="preserve"> PAGEREF _Toc96364034 \h </w:instrText>
            </w:r>
            <w:r>
              <w:rPr>
                <w:webHidden/>
              </w:rPr>
            </w:r>
            <w:r>
              <w:rPr>
                <w:webHidden/>
              </w:rPr>
              <w:fldChar w:fldCharType="separate"/>
            </w:r>
            <w:r>
              <w:rPr>
                <w:webHidden/>
              </w:rPr>
              <w:t>7</w:t>
            </w:r>
            <w:r>
              <w:rPr>
                <w:webHidden/>
              </w:rPr>
              <w:fldChar w:fldCharType="end"/>
            </w:r>
          </w:hyperlink>
        </w:p>
        <w:p w14:paraId="5CB973A9" w14:textId="0345EC26" w:rsidR="00D36800" w:rsidRDefault="00D36800">
          <w:pPr>
            <w:pStyle w:val="TOC3"/>
            <w:rPr>
              <w:sz w:val="22"/>
              <w:lang w:eastAsia="en-GB"/>
            </w:rPr>
          </w:pPr>
          <w:hyperlink w:anchor="_Toc96364035" w:history="1">
            <w:r w:rsidRPr="00690B3A">
              <w:rPr>
                <w:rStyle w:val="Hyperlink"/>
              </w:rPr>
              <w:t>1.2.3</w:t>
            </w:r>
            <w:r>
              <w:rPr>
                <w:sz w:val="22"/>
                <w:lang w:eastAsia="en-GB"/>
              </w:rPr>
              <w:tab/>
            </w:r>
            <w:r w:rsidRPr="00690B3A">
              <w:rPr>
                <w:rStyle w:val="Hyperlink"/>
              </w:rPr>
              <w:t>General Stakeholder Survey</w:t>
            </w:r>
            <w:r>
              <w:rPr>
                <w:webHidden/>
              </w:rPr>
              <w:tab/>
            </w:r>
            <w:r>
              <w:rPr>
                <w:webHidden/>
              </w:rPr>
              <w:fldChar w:fldCharType="begin"/>
            </w:r>
            <w:r>
              <w:rPr>
                <w:webHidden/>
              </w:rPr>
              <w:instrText xml:space="preserve"> PAGEREF _Toc96364035 \h </w:instrText>
            </w:r>
            <w:r>
              <w:rPr>
                <w:webHidden/>
              </w:rPr>
            </w:r>
            <w:r>
              <w:rPr>
                <w:webHidden/>
              </w:rPr>
              <w:fldChar w:fldCharType="separate"/>
            </w:r>
            <w:r>
              <w:rPr>
                <w:webHidden/>
              </w:rPr>
              <w:t>9</w:t>
            </w:r>
            <w:r>
              <w:rPr>
                <w:webHidden/>
              </w:rPr>
              <w:fldChar w:fldCharType="end"/>
            </w:r>
          </w:hyperlink>
        </w:p>
        <w:p w14:paraId="51970C96" w14:textId="3D8B885C" w:rsidR="00D36800" w:rsidRDefault="00D36800">
          <w:pPr>
            <w:pStyle w:val="TOC2"/>
            <w:tabs>
              <w:tab w:val="left" w:pos="880"/>
              <w:tab w:val="right" w:leader="dot" w:pos="9016"/>
            </w:tabs>
            <w:rPr>
              <w:noProof/>
              <w:sz w:val="22"/>
              <w:lang w:eastAsia="en-GB"/>
            </w:rPr>
          </w:pPr>
          <w:hyperlink w:anchor="_Toc96364036" w:history="1">
            <w:r w:rsidRPr="00690B3A">
              <w:rPr>
                <w:rStyle w:val="Hyperlink"/>
                <w:noProof/>
              </w:rPr>
              <w:t>1.3</w:t>
            </w:r>
            <w:r>
              <w:rPr>
                <w:noProof/>
                <w:sz w:val="22"/>
                <w:lang w:eastAsia="en-GB"/>
              </w:rPr>
              <w:tab/>
            </w:r>
            <w:r w:rsidRPr="00690B3A">
              <w:rPr>
                <w:rStyle w:val="Hyperlink"/>
                <w:noProof/>
              </w:rPr>
              <w:t>Research</w:t>
            </w:r>
            <w:r>
              <w:rPr>
                <w:noProof/>
                <w:webHidden/>
              </w:rPr>
              <w:tab/>
            </w:r>
            <w:r>
              <w:rPr>
                <w:noProof/>
                <w:webHidden/>
              </w:rPr>
              <w:fldChar w:fldCharType="begin"/>
            </w:r>
            <w:r>
              <w:rPr>
                <w:noProof/>
                <w:webHidden/>
              </w:rPr>
              <w:instrText xml:space="preserve"> PAGEREF _Toc96364036 \h </w:instrText>
            </w:r>
            <w:r>
              <w:rPr>
                <w:noProof/>
                <w:webHidden/>
              </w:rPr>
            </w:r>
            <w:r>
              <w:rPr>
                <w:noProof/>
                <w:webHidden/>
              </w:rPr>
              <w:fldChar w:fldCharType="separate"/>
            </w:r>
            <w:r>
              <w:rPr>
                <w:noProof/>
                <w:webHidden/>
              </w:rPr>
              <w:t>14</w:t>
            </w:r>
            <w:r>
              <w:rPr>
                <w:noProof/>
                <w:webHidden/>
              </w:rPr>
              <w:fldChar w:fldCharType="end"/>
            </w:r>
          </w:hyperlink>
        </w:p>
        <w:p w14:paraId="2ACAA970" w14:textId="03283B95" w:rsidR="00D36800" w:rsidRDefault="00D36800">
          <w:pPr>
            <w:pStyle w:val="TOC3"/>
            <w:rPr>
              <w:sz w:val="22"/>
              <w:lang w:eastAsia="en-GB"/>
            </w:rPr>
          </w:pPr>
          <w:hyperlink w:anchor="_Toc96364037" w:history="1">
            <w:r w:rsidRPr="00690B3A">
              <w:rPr>
                <w:rStyle w:val="Hyperlink"/>
              </w:rPr>
              <w:t>1.3.1</w:t>
            </w:r>
            <w:r>
              <w:rPr>
                <w:sz w:val="22"/>
                <w:lang w:eastAsia="en-GB"/>
              </w:rPr>
              <w:tab/>
            </w:r>
            <w:r w:rsidRPr="00690B3A">
              <w:rPr>
                <w:rStyle w:val="Hyperlink"/>
              </w:rPr>
              <w:t>Discord</w:t>
            </w:r>
            <w:r>
              <w:rPr>
                <w:webHidden/>
              </w:rPr>
              <w:tab/>
            </w:r>
            <w:r>
              <w:rPr>
                <w:webHidden/>
              </w:rPr>
              <w:fldChar w:fldCharType="begin"/>
            </w:r>
            <w:r>
              <w:rPr>
                <w:webHidden/>
              </w:rPr>
              <w:instrText xml:space="preserve"> PAGEREF _Toc96364037 \h </w:instrText>
            </w:r>
            <w:r>
              <w:rPr>
                <w:webHidden/>
              </w:rPr>
            </w:r>
            <w:r>
              <w:rPr>
                <w:webHidden/>
              </w:rPr>
              <w:fldChar w:fldCharType="separate"/>
            </w:r>
            <w:r>
              <w:rPr>
                <w:webHidden/>
              </w:rPr>
              <w:t>14</w:t>
            </w:r>
            <w:r>
              <w:rPr>
                <w:webHidden/>
              </w:rPr>
              <w:fldChar w:fldCharType="end"/>
            </w:r>
          </w:hyperlink>
        </w:p>
        <w:p w14:paraId="3BD30A73" w14:textId="749C7FAC" w:rsidR="00D36800" w:rsidRDefault="00D36800">
          <w:pPr>
            <w:pStyle w:val="TOC3"/>
            <w:rPr>
              <w:sz w:val="22"/>
              <w:lang w:eastAsia="en-GB"/>
            </w:rPr>
          </w:pPr>
          <w:hyperlink w:anchor="_Toc96364038" w:history="1">
            <w:r w:rsidRPr="00690B3A">
              <w:rPr>
                <w:rStyle w:val="Hyperlink"/>
              </w:rPr>
              <w:t>1.3.2</w:t>
            </w:r>
            <w:r>
              <w:rPr>
                <w:sz w:val="22"/>
                <w:lang w:eastAsia="en-GB"/>
              </w:rPr>
              <w:tab/>
            </w:r>
            <w:r w:rsidRPr="00690B3A">
              <w:rPr>
                <w:rStyle w:val="Hyperlink"/>
              </w:rPr>
              <w:t>Internet Relay Chat (IRC)</w:t>
            </w:r>
            <w:r>
              <w:rPr>
                <w:webHidden/>
              </w:rPr>
              <w:tab/>
            </w:r>
            <w:r>
              <w:rPr>
                <w:webHidden/>
              </w:rPr>
              <w:fldChar w:fldCharType="begin"/>
            </w:r>
            <w:r>
              <w:rPr>
                <w:webHidden/>
              </w:rPr>
              <w:instrText xml:space="preserve"> PAGEREF _Toc96364038 \h </w:instrText>
            </w:r>
            <w:r>
              <w:rPr>
                <w:webHidden/>
              </w:rPr>
            </w:r>
            <w:r>
              <w:rPr>
                <w:webHidden/>
              </w:rPr>
              <w:fldChar w:fldCharType="separate"/>
            </w:r>
            <w:r>
              <w:rPr>
                <w:webHidden/>
              </w:rPr>
              <w:t>17</w:t>
            </w:r>
            <w:r>
              <w:rPr>
                <w:webHidden/>
              </w:rPr>
              <w:fldChar w:fldCharType="end"/>
            </w:r>
          </w:hyperlink>
        </w:p>
        <w:p w14:paraId="2A44B2AC" w14:textId="6133587C" w:rsidR="00D36800" w:rsidRDefault="00D36800">
          <w:pPr>
            <w:pStyle w:val="TOC3"/>
            <w:rPr>
              <w:sz w:val="22"/>
              <w:lang w:eastAsia="en-GB"/>
            </w:rPr>
          </w:pPr>
          <w:hyperlink w:anchor="_Toc96364039" w:history="1">
            <w:r w:rsidRPr="00690B3A">
              <w:rPr>
                <w:rStyle w:val="Hyperlink"/>
              </w:rPr>
              <w:t>1.3.3</w:t>
            </w:r>
            <w:r>
              <w:rPr>
                <w:sz w:val="22"/>
                <w:lang w:eastAsia="en-GB"/>
              </w:rPr>
              <w:tab/>
            </w:r>
            <w:r w:rsidRPr="00690B3A">
              <w:rPr>
                <w:rStyle w:val="Hyperlink"/>
              </w:rPr>
              <w:t>Telegram</w:t>
            </w:r>
            <w:r>
              <w:rPr>
                <w:webHidden/>
              </w:rPr>
              <w:tab/>
            </w:r>
            <w:r>
              <w:rPr>
                <w:webHidden/>
              </w:rPr>
              <w:fldChar w:fldCharType="begin"/>
            </w:r>
            <w:r>
              <w:rPr>
                <w:webHidden/>
              </w:rPr>
              <w:instrText xml:space="preserve"> PAGEREF _Toc96364039 \h </w:instrText>
            </w:r>
            <w:r>
              <w:rPr>
                <w:webHidden/>
              </w:rPr>
            </w:r>
            <w:r>
              <w:rPr>
                <w:webHidden/>
              </w:rPr>
              <w:fldChar w:fldCharType="separate"/>
            </w:r>
            <w:r>
              <w:rPr>
                <w:webHidden/>
              </w:rPr>
              <w:t>19</w:t>
            </w:r>
            <w:r>
              <w:rPr>
                <w:webHidden/>
              </w:rPr>
              <w:fldChar w:fldCharType="end"/>
            </w:r>
          </w:hyperlink>
        </w:p>
        <w:p w14:paraId="2887429C" w14:textId="168BB4F4" w:rsidR="00D36800" w:rsidRDefault="00D36800">
          <w:pPr>
            <w:pStyle w:val="TOC3"/>
            <w:rPr>
              <w:sz w:val="22"/>
              <w:lang w:eastAsia="en-GB"/>
            </w:rPr>
          </w:pPr>
          <w:hyperlink w:anchor="_Toc96364040" w:history="1">
            <w:r w:rsidRPr="00690B3A">
              <w:rPr>
                <w:rStyle w:val="Hyperlink"/>
              </w:rPr>
              <w:t>1.3.4</w:t>
            </w:r>
            <w:r>
              <w:rPr>
                <w:sz w:val="22"/>
                <w:lang w:eastAsia="en-GB"/>
              </w:rPr>
              <w:tab/>
            </w:r>
            <w:r w:rsidRPr="00690B3A">
              <w:rPr>
                <w:rStyle w:val="Hyperlink"/>
              </w:rPr>
              <w:t>WhatsApp</w:t>
            </w:r>
            <w:r>
              <w:rPr>
                <w:webHidden/>
              </w:rPr>
              <w:tab/>
            </w:r>
            <w:r>
              <w:rPr>
                <w:webHidden/>
              </w:rPr>
              <w:fldChar w:fldCharType="begin"/>
            </w:r>
            <w:r>
              <w:rPr>
                <w:webHidden/>
              </w:rPr>
              <w:instrText xml:space="preserve"> PAGEREF _Toc96364040 \h </w:instrText>
            </w:r>
            <w:r>
              <w:rPr>
                <w:webHidden/>
              </w:rPr>
            </w:r>
            <w:r>
              <w:rPr>
                <w:webHidden/>
              </w:rPr>
              <w:fldChar w:fldCharType="separate"/>
            </w:r>
            <w:r>
              <w:rPr>
                <w:webHidden/>
              </w:rPr>
              <w:t>20</w:t>
            </w:r>
            <w:r>
              <w:rPr>
                <w:webHidden/>
              </w:rPr>
              <w:fldChar w:fldCharType="end"/>
            </w:r>
          </w:hyperlink>
        </w:p>
        <w:p w14:paraId="68131125" w14:textId="6403EC3B" w:rsidR="00D36800" w:rsidRDefault="00D36800">
          <w:pPr>
            <w:pStyle w:val="TOC2"/>
            <w:tabs>
              <w:tab w:val="left" w:pos="880"/>
              <w:tab w:val="right" w:leader="dot" w:pos="9016"/>
            </w:tabs>
            <w:rPr>
              <w:noProof/>
              <w:sz w:val="22"/>
              <w:lang w:eastAsia="en-GB"/>
            </w:rPr>
          </w:pPr>
          <w:hyperlink w:anchor="_Toc96364041" w:history="1">
            <w:r w:rsidRPr="00690B3A">
              <w:rPr>
                <w:rStyle w:val="Hyperlink"/>
                <w:noProof/>
              </w:rPr>
              <w:t>1.4</w:t>
            </w:r>
            <w:r>
              <w:rPr>
                <w:noProof/>
                <w:sz w:val="22"/>
                <w:lang w:eastAsia="en-GB"/>
              </w:rPr>
              <w:tab/>
            </w:r>
            <w:r w:rsidRPr="00690B3A">
              <w:rPr>
                <w:rStyle w:val="Hyperlink"/>
                <w:noProof/>
              </w:rPr>
              <w:t>Solution Scope</w:t>
            </w:r>
            <w:r>
              <w:rPr>
                <w:noProof/>
                <w:webHidden/>
              </w:rPr>
              <w:tab/>
            </w:r>
            <w:r>
              <w:rPr>
                <w:noProof/>
                <w:webHidden/>
              </w:rPr>
              <w:fldChar w:fldCharType="begin"/>
            </w:r>
            <w:r>
              <w:rPr>
                <w:noProof/>
                <w:webHidden/>
              </w:rPr>
              <w:instrText xml:space="preserve"> PAGEREF _Toc96364041 \h </w:instrText>
            </w:r>
            <w:r>
              <w:rPr>
                <w:noProof/>
                <w:webHidden/>
              </w:rPr>
            </w:r>
            <w:r>
              <w:rPr>
                <w:noProof/>
                <w:webHidden/>
              </w:rPr>
              <w:fldChar w:fldCharType="separate"/>
            </w:r>
            <w:r>
              <w:rPr>
                <w:noProof/>
                <w:webHidden/>
              </w:rPr>
              <w:t>21</w:t>
            </w:r>
            <w:r>
              <w:rPr>
                <w:noProof/>
                <w:webHidden/>
              </w:rPr>
              <w:fldChar w:fldCharType="end"/>
            </w:r>
          </w:hyperlink>
        </w:p>
        <w:p w14:paraId="3E85944E" w14:textId="76C7E3EF" w:rsidR="00D36800" w:rsidRDefault="00D36800">
          <w:pPr>
            <w:pStyle w:val="TOC3"/>
            <w:rPr>
              <w:sz w:val="22"/>
              <w:lang w:eastAsia="en-GB"/>
            </w:rPr>
          </w:pPr>
          <w:hyperlink w:anchor="_Toc96364042" w:history="1">
            <w:r w:rsidRPr="00690B3A">
              <w:rPr>
                <w:rStyle w:val="Hyperlink"/>
              </w:rPr>
              <w:t>1.4.1</w:t>
            </w:r>
            <w:r>
              <w:rPr>
                <w:sz w:val="22"/>
                <w:lang w:eastAsia="en-GB"/>
              </w:rPr>
              <w:tab/>
            </w:r>
            <w:r w:rsidRPr="00690B3A">
              <w:rPr>
                <w:rStyle w:val="Hyperlink"/>
              </w:rPr>
              <w:t>Essential Features</w:t>
            </w:r>
            <w:r>
              <w:rPr>
                <w:webHidden/>
              </w:rPr>
              <w:tab/>
            </w:r>
            <w:r>
              <w:rPr>
                <w:webHidden/>
              </w:rPr>
              <w:fldChar w:fldCharType="begin"/>
            </w:r>
            <w:r>
              <w:rPr>
                <w:webHidden/>
              </w:rPr>
              <w:instrText xml:space="preserve"> PAGEREF _Toc96364042 \h </w:instrText>
            </w:r>
            <w:r>
              <w:rPr>
                <w:webHidden/>
              </w:rPr>
            </w:r>
            <w:r>
              <w:rPr>
                <w:webHidden/>
              </w:rPr>
              <w:fldChar w:fldCharType="separate"/>
            </w:r>
            <w:r>
              <w:rPr>
                <w:webHidden/>
              </w:rPr>
              <w:t>21</w:t>
            </w:r>
            <w:r>
              <w:rPr>
                <w:webHidden/>
              </w:rPr>
              <w:fldChar w:fldCharType="end"/>
            </w:r>
          </w:hyperlink>
        </w:p>
        <w:p w14:paraId="25974257" w14:textId="4B5D7A5A" w:rsidR="00D36800" w:rsidRDefault="00D36800">
          <w:pPr>
            <w:pStyle w:val="TOC3"/>
            <w:rPr>
              <w:sz w:val="22"/>
              <w:lang w:eastAsia="en-GB"/>
            </w:rPr>
          </w:pPr>
          <w:hyperlink w:anchor="_Toc96364043" w:history="1">
            <w:r w:rsidRPr="00690B3A">
              <w:rPr>
                <w:rStyle w:val="Hyperlink"/>
              </w:rPr>
              <w:t>1.4.2</w:t>
            </w:r>
            <w:r>
              <w:rPr>
                <w:sz w:val="22"/>
                <w:lang w:eastAsia="en-GB"/>
              </w:rPr>
              <w:tab/>
            </w:r>
            <w:r w:rsidRPr="00690B3A">
              <w:rPr>
                <w:rStyle w:val="Hyperlink"/>
              </w:rPr>
              <w:t>Identifying Limitations</w:t>
            </w:r>
            <w:r>
              <w:rPr>
                <w:webHidden/>
              </w:rPr>
              <w:tab/>
            </w:r>
            <w:r>
              <w:rPr>
                <w:webHidden/>
              </w:rPr>
              <w:fldChar w:fldCharType="begin"/>
            </w:r>
            <w:r>
              <w:rPr>
                <w:webHidden/>
              </w:rPr>
              <w:instrText xml:space="preserve"> PAGEREF _Toc96364043 \h </w:instrText>
            </w:r>
            <w:r>
              <w:rPr>
                <w:webHidden/>
              </w:rPr>
            </w:r>
            <w:r>
              <w:rPr>
                <w:webHidden/>
              </w:rPr>
              <w:fldChar w:fldCharType="separate"/>
            </w:r>
            <w:r>
              <w:rPr>
                <w:webHidden/>
              </w:rPr>
              <w:t>22</w:t>
            </w:r>
            <w:r>
              <w:rPr>
                <w:webHidden/>
              </w:rPr>
              <w:fldChar w:fldCharType="end"/>
            </w:r>
          </w:hyperlink>
        </w:p>
        <w:p w14:paraId="36D8BA74" w14:textId="2C1D2F11" w:rsidR="00D36800" w:rsidRDefault="00D36800">
          <w:pPr>
            <w:pStyle w:val="TOC2"/>
            <w:tabs>
              <w:tab w:val="left" w:pos="880"/>
              <w:tab w:val="right" w:leader="dot" w:pos="9016"/>
            </w:tabs>
            <w:rPr>
              <w:noProof/>
              <w:sz w:val="22"/>
              <w:lang w:eastAsia="en-GB"/>
            </w:rPr>
          </w:pPr>
          <w:hyperlink w:anchor="_Toc96364044" w:history="1">
            <w:r w:rsidRPr="00690B3A">
              <w:rPr>
                <w:rStyle w:val="Hyperlink"/>
                <w:noProof/>
              </w:rPr>
              <w:t>1.5</w:t>
            </w:r>
            <w:r>
              <w:rPr>
                <w:noProof/>
                <w:sz w:val="22"/>
                <w:lang w:eastAsia="en-GB"/>
              </w:rPr>
              <w:tab/>
            </w:r>
            <w:r w:rsidRPr="00690B3A">
              <w:rPr>
                <w:rStyle w:val="Hyperlink"/>
                <w:noProof/>
              </w:rPr>
              <w:t>Requirements</w:t>
            </w:r>
            <w:r>
              <w:rPr>
                <w:noProof/>
                <w:webHidden/>
              </w:rPr>
              <w:tab/>
            </w:r>
            <w:r>
              <w:rPr>
                <w:noProof/>
                <w:webHidden/>
              </w:rPr>
              <w:fldChar w:fldCharType="begin"/>
            </w:r>
            <w:r>
              <w:rPr>
                <w:noProof/>
                <w:webHidden/>
              </w:rPr>
              <w:instrText xml:space="preserve"> PAGEREF _Toc96364044 \h </w:instrText>
            </w:r>
            <w:r>
              <w:rPr>
                <w:noProof/>
                <w:webHidden/>
              </w:rPr>
            </w:r>
            <w:r>
              <w:rPr>
                <w:noProof/>
                <w:webHidden/>
              </w:rPr>
              <w:fldChar w:fldCharType="separate"/>
            </w:r>
            <w:r>
              <w:rPr>
                <w:noProof/>
                <w:webHidden/>
              </w:rPr>
              <w:t>23</w:t>
            </w:r>
            <w:r>
              <w:rPr>
                <w:noProof/>
                <w:webHidden/>
              </w:rPr>
              <w:fldChar w:fldCharType="end"/>
            </w:r>
          </w:hyperlink>
        </w:p>
        <w:p w14:paraId="3375CC7B" w14:textId="05257657" w:rsidR="00D36800" w:rsidRDefault="00D36800">
          <w:pPr>
            <w:pStyle w:val="TOC3"/>
            <w:rPr>
              <w:sz w:val="22"/>
              <w:lang w:eastAsia="en-GB"/>
            </w:rPr>
          </w:pPr>
          <w:hyperlink w:anchor="_Toc96364045" w:history="1">
            <w:r w:rsidRPr="00690B3A">
              <w:rPr>
                <w:rStyle w:val="Hyperlink"/>
              </w:rPr>
              <w:t>1.5.1</w:t>
            </w:r>
            <w:r>
              <w:rPr>
                <w:sz w:val="22"/>
                <w:lang w:eastAsia="en-GB"/>
              </w:rPr>
              <w:tab/>
            </w:r>
            <w:r w:rsidRPr="00690B3A">
              <w:rPr>
                <w:rStyle w:val="Hyperlink"/>
              </w:rPr>
              <w:t>Stakeholder</w:t>
            </w:r>
            <w:r>
              <w:rPr>
                <w:webHidden/>
              </w:rPr>
              <w:tab/>
            </w:r>
            <w:r>
              <w:rPr>
                <w:webHidden/>
              </w:rPr>
              <w:fldChar w:fldCharType="begin"/>
            </w:r>
            <w:r>
              <w:rPr>
                <w:webHidden/>
              </w:rPr>
              <w:instrText xml:space="preserve"> PAGEREF _Toc96364045 \h </w:instrText>
            </w:r>
            <w:r>
              <w:rPr>
                <w:webHidden/>
              </w:rPr>
            </w:r>
            <w:r>
              <w:rPr>
                <w:webHidden/>
              </w:rPr>
              <w:fldChar w:fldCharType="separate"/>
            </w:r>
            <w:r>
              <w:rPr>
                <w:webHidden/>
              </w:rPr>
              <w:t>23</w:t>
            </w:r>
            <w:r>
              <w:rPr>
                <w:webHidden/>
              </w:rPr>
              <w:fldChar w:fldCharType="end"/>
            </w:r>
          </w:hyperlink>
        </w:p>
        <w:p w14:paraId="49326A71" w14:textId="48232395" w:rsidR="00D36800" w:rsidRDefault="00D36800">
          <w:pPr>
            <w:pStyle w:val="TOC3"/>
            <w:rPr>
              <w:sz w:val="22"/>
              <w:lang w:eastAsia="en-GB"/>
            </w:rPr>
          </w:pPr>
          <w:hyperlink w:anchor="_Toc96364046" w:history="1">
            <w:r w:rsidRPr="00690B3A">
              <w:rPr>
                <w:rStyle w:val="Hyperlink"/>
              </w:rPr>
              <w:t>1.5.2</w:t>
            </w:r>
            <w:r>
              <w:rPr>
                <w:sz w:val="22"/>
                <w:lang w:eastAsia="en-GB"/>
              </w:rPr>
              <w:tab/>
            </w:r>
            <w:r w:rsidRPr="00690B3A">
              <w:rPr>
                <w:rStyle w:val="Hyperlink"/>
              </w:rPr>
              <w:t>Software</w:t>
            </w:r>
            <w:r>
              <w:rPr>
                <w:webHidden/>
              </w:rPr>
              <w:tab/>
            </w:r>
            <w:r>
              <w:rPr>
                <w:webHidden/>
              </w:rPr>
              <w:fldChar w:fldCharType="begin"/>
            </w:r>
            <w:r>
              <w:rPr>
                <w:webHidden/>
              </w:rPr>
              <w:instrText xml:space="preserve"> PAGEREF _Toc96364046 \h </w:instrText>
            </w:r>
            <w:r>
              <w:rPr>
                <w:webHidden/>
              </w:rPr>
            </w:r>
            <w:r>
              <w:rPr>
                <w:webHidden/>
              </w:rPr>
              <w:fldChar w:fldCharType="separate"/>
            </w:r>
            <w:r>
              <w:rPr>
                <w:webHidden/>
              </w:rPr>
              <w:t>24</w:t>
            </w:r>
            <w:r>
              <w:rPr>
                <w:webHidden/>
              </w:rPr>
              <w:fldChar w:fldCharType="end"/>
            </w:r>
          </w:hyperlink>
        </w:p>
        <w:p w14:paraId="2E2A5023" w14:textId="24545B29" w:rsidR="00D36800" w:rsidRDefault="00D36800">
          <w:pPr>
            <w:pStyle w:val="TOC2"/>
            <w:tabs>
              <w:tab w:val="left" w:pos="880"/>
              <w:tab w:val="right" w:leader="dot" w:pos="9016"/>
            </w:tabs>
            <w:rPr>
              <w:noProof/>
              <w:sz w:val="22"/>
              <w:lang w:eastAsia="en-GB"/>
            </w:rPr>
          </w:pPr>
          <w:hyperlink w:anchor="_Toc96364047" w:history="1">
            <w:r w:rsidRPr="00690B3A">
              <w:rPr>
                <w:rStyle w:val="Hyperlink"/>
                <w:noProof/>
              </w:rPr>
              <w:t>1.6</w:t>
            </w:r>
            <w:r>
              <w:rPr>
                <w:noProof/>
                <w:sz w:val="22"/>
                <w:lang w:eastAsia="en-GB"/>
              </w:rPr>
              <w:tab/>
            </w:r>
            <w:r w:rsidRPr="00690B3A">
              <w:rPr>
                <w:rStyle w:val="Hyperlink"/>
                <w:noProof/>
              </w:rPr>
              <w:t>Success Criteria</w:t>
            </w:r>
            <w:r>
              <w:rPr>
                <w:noProof/>
                <w:webHidden/>
              </w:rPr>
              <w:tab/>
            </w:r>
            <w:r>
              <w:rPr>
                <w:noProof/>
                <w:webHidden/>
              </w:rPr>
              <w:fldChar w:fldCharType="begin"/>
            </w:r>
            <w:r>
              <w:rPr>
                <w:noProof/>
                <w:webHidden/>
              </w:rPr>
              <w:instrText xml:space="preserve"> PAGEREF _Toc96364047 \h </w:instrText>
            </w:r>
            <w:r>
              <w:rPr>
                <w:noProof/>
                <w:webHidden/>
              </w:rPr>
            </w:r>
            <w:r>
              <w:rPr>
                <w:noProof/>
                <w:webHidden/>
              </w:rPr>
              <w:fldChar w:fldCharType="separate"/>
            </w:r>
            <w:r>
              <w:rPr>
                <w:noProof/>
                <w:webHidden/>
              </w:rPr>
              <w:t>25</w:t>
            </w:r>
            <w:r>
              <w:rPr>
                <w:noProof/>
                <w:webHidden/>
              </w:rPr>
              <w:fldChar w:fldCharType="end"/>
            </w:r>
          </w:hyperlink>
        </w:p>
        <w:p w14:paraId="28511573" w14:textId="44C348E1" w:rsidR="00D36800" w:rsidRDefault="00D36800">
          <w:pPr>
            <w:pStyle w:val="TOC1"/>
            <w:rPr>
              <w:sz w:val="22"/>
              <w:lang w:eastAsia="en-GB"/>
            </w:rPr>
          </w:pPr>
          <w:hyperlink w:anchor="_Toc96364048" w:history="1">
            <w:r w:rsidRPr="00690B3A">
              <w:rPr>
                <w:rStyle w:val="Hyperlink"/>
              </w:rPr>
              <w:t>2</w:t>
            </w:r>
            <w:r>
              <w:rPr>
                <w:sz w:val="22"/>
                <w:lang w:eastAsia="en-GB"/>
              </w:rPr>
              <w:tab/>
            </w:r>
            <w:r w:rsidRPr="00690B3A">
              <w:rPr>
                <w:rStyle w:val="Hyperlink"/>
              </w:rPr>
              <w:t>Design</w:t>
            </w:r>
            <w:r>
              <w:rPr>
                <w:webHidden/>
              </w:rPr>
              <w:tab/>
            </w:r>
            <w:r>
              <w:rPr>
                <w:webHidden/>
              </w:rPr>
              <w:fldChar w:fldCharType="begin"/>
            </w:r>
            <w:r>
              <w:rPr>
                <w:webHidden/>
              </w:rPr>
              <w:instrText xml:space="preserve"> PAGEREF _Toc96364048 \h </w:instrText>
            </w:r>
            <w:r>
              <w:rPr>
                <w:webHidden/>
              </w:rPr>
            </w:r>
            <w:r>
              <w:rPr>
                <w:webHidden/>
              </w:rPr>
              <w:fldChar w:fldCharType="separate"/>
            </w:r>
            <w:r>
              <w:rPr>
                <w:webHidden/>
              </w:rPr>
              <w:t>27</w:t>
            </w:r>
            <w:r>
              <w:rPr>
                <w:webHidden/>
              </w:rPr>
              <w:fldChar w:fldCharType="end"/>
            </w:r>
          </w:hyperlink>
        </w:p>
        <w:p w14:paraId="49B0A23C" w14:textId="10962664" w:rsidR="00D36800" w:rsidRDefault="00D36800">
          <w:pPr>
            <w:pStyle w:val="TOC2"/>
            <w:tabs>
              <w:tab w:val="left" w:pos="880"/>
              <w:tab w:val="right" w:leader="dot" w:pos="9016"/>
            </w:tabs>
            <w:rPr>
              <w:noProof/>
              <w:sz w:val="22"/>
              <w:lang w:eastAsia="en-GB"/>
            </w:rPr>
          </w:pPr>
          <w:hyperlink w:anchor="_Toc96364049" w:history="1">
            <w:r w:rsidRPr="00690B3A">
              <w:rPr>
                <w:rStyle w:val="Hyperlink"/>
                <w:noProof/>
              </w:rPr>
              <w:t>2.1</w:t>
            </w:r>
            <w:r>
              <w:rPr>
                <w:noProof/>
                <w:sz w:val="22"/>
                <w:lang w:eastAsia="en-GB"/>
              </w:rPr>
              <w:tab/>
            </w:r>
            <w:r w:rsidRPr="00690B3A">
              <w:rPr>
                <w:rStyle w:val="Hyperlink"/>
                <w:noProof/>
              </w:rPr>
              <w:t>Problem Decomposition</w:t>
            </w:r>
            <w:r>
              <w:rPr>
                <w:noProof/>
                <w:webHidden/>
              </w:rPr>
              <w:tab/>
            </w:r>
            <w:r>
              <w:rPr>
                <w:noProof/>
                <w:webHidden/>
              </w:rPr>
              <w:fldChar w:fldCharType="begin"/>
            </w:r>
            <w:r>
              <w:rPr>
                <w:noProof/>
                <w:webHidden/>
              </w:rPr>
              <w:instrText xml:space="preserve"> PAGEREF _Toc96364049 \h </w:instrText>
            </w:r>
            <w:r>
              <w:rPr>
                <w:noProof/>
                <w:webHidden/>
              </w:rPr>
            </w:r>
            <w:r>
              <w:rPr>
                <w:noProof/>
                <w:webHidden/>
              </w:rPr>
              <w:fldChar w:fldCharType="separate"/>
            </w:r>
            <w:r>
              <w:rPr>
                <w:noProof/>
                <w:webHidden/>
              </w:rPr>
              <w:t>27</w:t>
            </w:r>
            <w:r>
              <w:rPr>
                <w:noProof/>
                <w:webHidden/>
              </w:rPr>
              <w:fldChar w:fldCharType="end"/>
            </w:r>
          </w:hyperlink>
        </w:p>
        <w:p w14:paraId="184CC040" w14:textId="00A30AAC" w:rsidR="00D36800" w:rsidRDefault="00D36800">
          <w:pPr>
            <w:pStyle w:val="TOC3"/>
            <w:rPr>
              <w:sz w:val="22"/>
              <w:lang w:eastAsia="en-GB"/>
            </w:rPr>
          </w:pPr>
          <w:hyperlink w:anchor="_Toc96364050" w:history="1">
            <w:r w:rsidRPr="00690B3A">
              <w:rPr>
                <w:rStyle w:val="Hyperlink"/>
              </w:rPr>
              <w:t>2.1.1</w:t>
            </w:r>
            <w:r>
              <w:rPr>
                <w:sz w:val="22"/>
                <w:lang w:eastAsia="en-GB"/>
              </w:rPr>
              <w:tab/>
            </w:r>
            <w:r w:rsidRPr="00690B3A">
              <w:rPr>
                <w:rStyle w:val="Hyperlink"/>
              </w:rPr>
              <w:t>Networking</w:t>
            </w:r>
            <w:r>
              <w:rPr>
                <w:webHidden/>
              </w:rPr>
              <w:tab/>
            </w:r>
            <w:r>
              <w:rPr>
                <w:webHidden/>
              </w:rPr>
              <w:fldChar w:fldCharType="begin"/>
            </w:r>
            <w:r>
              <w:rPr>
                <w:webHidden/>
              </w:rPr>
              <w:instrText xml:space="preserve"> PAGEREF _Toc96364050 \h </w:instrText>
            </w:r>
            <w:r>
              <w:rPr>
                <w:webHidden/>
              </w:rPr>
            </w:r>
            <w:r>
              <w:rPr>
                <w:webHidden/>
              </w:rPr>
              <w:fldChar w:fldCharType="separate"/>
            </w:r>
            <w:r>
              <w:rPr>
                <w:webHidden/>
              </w:rPr>
              <w:t>27</w:t>
            </w:r>
            <w:r>
              <w:rPr>
                <w:webHidden/>
              </w:rPr>
              <w:fldChar w:fldCharType="end"/>
            </w:r>
          </w:hyperlink>
        </w:p>
        <w:p w14:paraId="537812AB" w14:textId="41214E38" w:rsidR="00D36800" w:rsidRDefault="00D36800">
          <w:pPr>
            <w:pStyle w:val="TOC3"/>
            <w:rPr>
              <w:sz w:val="22"/>
              <w:lang w:eastAsia="en-GB"/>
            </w:rPr>
          </w:pPr>
          <w:hyperlink w:anchor="_Toc96364051" w:history="1">
            <w:r w:rsidRPr="00690B3A">
              <w:rPr>
                <w:rStyle w:val="Hyperlink"/>
              </w:rPr>
              <w:t>2.1.2</w:t>
            </w:r>
            <w:r>
              <w:rPr>
                <w:sz w:val="22"/>
                <w:lang w:eastAsia="en-GB"/>
              </w:rPr>
              <w:tab/>
            </w:r>
            <w:r w:rsidRPr="00690B3A">
              <w:rPr>
                <w:rStyle w:val="Hyperlink"/>
              </w:rPr>
              <w:t>Encryption</w:t>
            </w:r>
            <w:r>
              <w:rPr>
                <w:webHidden/>
              </w:rPr>
              <w:tab/>
            </w:r>
            <w:r>
              <w:rPr>
                <w:webHidden/>
              </w:rPr>
              <w:fldChar w:fldCharType="begin"/>
            </w:r>
            <w:r>
              <w:rPr>
                <w:webHidden/>
              </w:rPr>
              <w:instrText xml:space="preserve"> PAGEREF _Toc96364051 \h </w:instrText>
            </w:r>
            <w:r>
              <w:rPr>
                <w:webHidden/>
              </w:rPr>
            </w:r>
            <w:r>
              <w:rPr>
                <w:webHidden/>
              </w:rPr>
              <w:fldChar w:fldCharType="separate"/>
            </w:r>
            <w:r>
              <w:rPr>
                <w:webHidden/>
              </w:rPr>
              <w:t>29</w:t>
            </w:r>
            <w:r>
              <w:rPr>
                <w:webHidden/>
              </w:rPr>
              <w:fldChar w:fldCharType="end"/>
            </w:r>
          </w:hyperlink>
        </w:p>
        <w:p w14:paraId="40710589" w14:textId="51AE8C29" w:rsidR="00D36800" w:rsidRDefault="00D36800">
          <w:pPr>
            <w:pStyle w:val="TOC3"/>
            <w:rPr>
              <w:sz w:val="22"/>
              <w:lang w:eastAsia="en-GB"/>
            </w:rPr>
          </w:pPr>
          <w:hyperlink w:anchor="_Toc96364052" w:history="1">
            <w:r w:rsidRPr="00690B3A">
              <w:rPr>
                <w:rStyle w:val="Hyperlink"/>
              </w:rPr>
              <w:t>2.1.3</w:t>
            </w:r>
            <w:r>
              <w:rPr>
                <w:sz w:val="22"/>
                <w:lang w:eastAsia="en-GB"/>
              </w:rPr>
              <w:tab/>
            </w:r>
            <w:r w:rsidRPr="00690B3A">
              <w:rPr>
                <w:rStyle w:val="Hyperlink"/>
              </w:rPr>
              <w:t>Interface</w:t>
            </w:r>
            <w:r>
              <w:rPr>
                <w:webHidden/>
              </w:rPr>
              <w:tab/>
            </w:r>
            <w:r>
              <w:rPr>
                <w:webHidden/>
              </w:rPr>
              <w:fldChar w:fldCharType="begin"/>
            </w:r>
            <w:r>
              <w:rPr>
                <w:webHidden/>
              </w:rPr>
              <w:instrText xml:space="preserve"> PAGEREF _Toc96364052 \h </w:instrText>
            </w:r>
            <w:r>
              <w:rPr>
                <w:webHidden/>
              </w:rPr>
            </w:r>
            <w:r>
              <w:rPr>
                <w:webHidden/>
              </w:rPr>
              <w:fldChar w:fldCharType="separate"/>
            </w:r>
            <w:r>
              <w:rPr>
                <w:webHidden/>
              </w:rPr>
              <w:t>30</w:t>
            </w:r>
            <w:r>
              <w:rPr>
                <w:webHidden/>
              </w:rPr>
              <w:fldChar w:fldCharType="end"/>
            </w:r>
          </w:hyperlink>
        </w:p>
        <w:p w14:paraId="4AEE2353" w14:textId="6094A356" w:rsidR="00D36800" w:rsidRDefault="00D36800">
          <w:pPr>
            <w:pStyle w:val="TOC3"/>
            <w:rPr>
              <w:sz w:val="22"/>
              <w:lang w:eastAsia="en-GB"/>
            </w:rPr>
          </w:pPr>
          <w:hyperlink w:anchor="_Toc96364053" w:history="1">
            <w:r w:rsidRPr="00690B3A">
              <w:rPr>
                <w:rStyle w:val="Hyperlink"/>
              </w:rPr>
              <w:t>2.1.4</w:t>
            </w:r>
            <w:r>
              <w:rPr>
                <w:sz w:val="22"/>
                <w:lang w:eastAsia="en-GB"/>
              </w:rPr>
              <w:tab/>
            </w:r>
            <w:r w:rsidRPr="00690B3A">
              <w:rPr>
                <w:rStyle w:val="Hyperlink"/>
              </w:rPr>
              <w:t>Accounts</w:t>
            </w:r>
            <w:r>
              <w:rPr>
                <w:webHidden/>
              </w:rPr>
              <w:tab/>
            </w:r>
            <w:r>
              <w:rPr>
                <w:webHidden/>
              </w:rPr>
              <w:fldChar w:fldCharType="begin"/>
            </w:r>
            <w:r>
              <w:rPr>
                <w:webHidden/>
              </w:rPr>
              <w:instrText xml:space="preserve"> PAGEREF _Toc96364053 \h </w:instrText>
            </w:r>
            <w:r>
              <w:rPr>
                <w:webHidden/>
              </w:rPr>
            </w:r>
            <w:r>
              <w:rPr>
                <w:webHidden/>
              </w:rPr>
              <w:fldChar w:fldCharType="separate"/>
            </w:r>
            <w:r>
              <w:rPr>
                <w:webHidden/>
              </w:rPr>
              <w:t>31</w:t>
            </w:r>
            <w:r>
              <w:rPr>
                <w:webHidden/>
              </w:rPr>
              <w:fldChar w:fldCharType="end"/>
            </w:r>
          </w:hyperlink>
        </w:p>
        <w:p w14:paraId="2CCDF6BA" w14:textId="567CE0BD" w:rsidR="00D36800" w:rsidRDefault="00D36800">
          <w:pPr>
            <w:pStyle w:val="TOC2"/>
            <w:tabs>
              <w:tab w:val="left" w:pos="880"/>
              <w:tab w:val="right" w:leader="dot" w:pos="9016"/>
            </w:tabs>
            <w:rPr>
              <w:noProof/>
              <w:sz w:val="22"/>
              <w:lang w:eastAsia="en-GB"/>
            </w:rPr>
          </w:pPr>
          <w:hyperlink w:anchor="_Toc96364054" w:history="1">
            <w:r w:rsidRPr="00690B3A">
              <w:rPr>
                <w:rStyle w:val="Hyperlink"/>
                <w:noProof/>
              </w:rPr>
              <w:t>2.2</w:t>
            </w:r>
            <w:r>
              <w:rPr>
                <w:noProof/>
                <w:sz w:val="22"/>
                <w:lang w:eastAsia="en-GB"/>
              </w:rPr>
              <w:tab/>
            </w:r>
            <w:r w:rsidRPr="00690B3A">
              <w:rPr>
                <w:rStyle w:val="Hyperlink"/>
                <w:noProof/>
              </w:rPr>
              <w:t>Solution Structure</w:t>
            </w:r>
            <w:r>
              <w:rPr>
                <w:noProof/>
                <w:webHidden/>
              </w:rPr>
              <w:tab/>
            </w:r>
            <w:r>
              <w:rPr>
                <w:noProof/>
                <w:webHidden/>
              </w:rPr>
              <w:fldChar w:fldCharType="begin"/>
            </w:r>
            <w:r>
              <w:rPr>
                <w:noProof/>
                <w:webHidden/>
              </w:rPr>
              <w:instrText xml:space="preserve"> PAGEREF _Toc96364054 \h </w:instrText>
            </w:r>
            <w:r>
              <w:rPr>
                <w:noProof/>
                <w:webHidden/>
              </w:rPr>
            </w:r>
            <w:r>
              <w:rPr>
                <w:noProof/>
                <w:webHidden/>
              </w:rPr>
              <w:fldChar w:fldCharType="separate"/>
            </w:r>
            <w:r>
              <w:rPr>
                <w:noProof/>
                <w:webHidden/>
              </w:rPr>
              <w:t>32</w:t>
            </w:r>
            <w:r>
              <w:rPr>
                <w:noProof/>
                <w:webHidden/>
              </w:rPr>
              <w:fldChar w:fldCharType="end"/>
            </w:r>
          </w:hyperlink>
        </w:p>
        <w:p w14:paraId="747F13A9" w14:textId="34654E9A" w:rsidR="00D36800" w:rsidRDefault="00D36800">
          <w:pPr>
            <w:pStyle w:val="TOC2"/>
            <w:tabs>
              <w:tab w:val="left" w:pos="880"/>
              <w:tab w:val="right" w:leader="dot" w:pos="9016"/>
            </w:tabs>
            <w:rPr>
              <w:noProof/>
              <w:sz w:val="22"/>
              <w:lang w:eastAsia="en-GB"/>
            </w:rPr>
          </w:pPr>
          <w:hyperlink w:anchor="_Toc96364055" w:history="1">
            <w:r w:rsidRPr="00690B3A">
              <w:rPr>
                <w:rStyle w:val="Hyperlink"/>
                <w:noProof/>
              </w:rPr>
              <w:t>2.3</w:t>
            </w:r>
            <w:r>
              <w:rPr>
                <w:noProof/>
                <w:sz w:val="22"/>
                <w:lang w:eastAsia="en-GB"/>
              </w:rPr>
              <w:tab/>
            </w:r>
            <w:r w:rsidRPr="00690B3A">
              <w:rPr>
                <w:rStyle w:val="Hyperlink"/>
                <w:noProof/>
              </w:rPr>
              <w:t>Algorithms</w:t>
            </w:r>
            <w:r>
              <w:rPr>
                <w:noProof/>
                <w:webHidden/>
              </w:rPr>
              <w:tab/>
            </w:r>
            <w:r>
              <w:rPr>
                <w:noProof/>
                <w:webHidden/>
              </w:rPr>
              <w:fldChar w:fldCharType="begin"/>
            </w:r>
            <w:r>
              <w:rPr>
                <w:noProof/>
                <w:webHidden/>
              </w:rPr>
              <w:instrText xml:space="preserve"> PAGEREF _Toc96364055 \h </w:instrText>
            </w:r>
            <w:r>
              <w:rPr>
                <w:noProof/>
                <w:webHidden/>
              </w:rPr>
            </w:r>
            <w:r>
              <w:rPr>
                <w:noProof/>
                <w:webHidden/>
              </w:rPr>
              <w:fldChar w:fldCharType="separate"/>
            </w:r>
            <w:r>
              <w:rPr>
                <w:noProof/>
                <w:webHidden/>
              </w:rPr>
              <w:t>33</w:t>
            </w:r>
            <w:r>
              <w:rPr>
                <w:noProof/>
                <w:webHidden/>
              </w:rPr>
              <w:fldChar w:fldCharType="end"/>
            </w:r>
          </w:hyperlink>
        </w:p>
        <w:p w14:paraId="4A222F48" w14:textId="4EC942C0" w:rsidR="00D36800" w:rsidRDefault="00D36800">
          <w:pPr>
            <w:pStyle w:val="TOC3"/>
            <w:rPr>
              <w:sz w:val="22"/>
              <w:lang w:eastAsia="en-GB"/>
            </w:rPr>
          </w:pPr>
          <w:hyperlink w:anchor="_Toc96364056" w:history="1">
            <w:r w:rsidRPr="00690B3A">
              <w:rPr>
                <w:rStyle w:val="Hyperlink"/>
              </w:rPr>
              <w:t>2.3.1</w:t>
            </w:r>
            <w:r>
              <w:rPr>
                <w:sz w:val="22"/>
                <w:lang w:eastAsia="en-GB"/>
              </w:rPr>
              <w:tab/>
            </w:r>
            <w:r w:rsidRPr="00690B3A">
              <w:rPr>
                <w:rStyle w:val="Hyperlink"/>
              </w:rPr>
              <w:t>Logging In</w:t>
            </w:r>
            <w:r>
              <w:rPr>
                <w:webHidden/>
              </w:rPr>
              <w:tab/>
            </w:r>
            <w:r>
              <w:rPr>
                <w:webHidden/>
              </w:rPr>
              <w:fldChar w:fldCharType="begin"/>
            </w:r>
            <w:r>
              <w:rPr>
                <w:webHidden/>
              </w:rPr>
              <w:instrText xml:space="preserve"> PAGEREF _Toc96364056 \h </w:instrText>
            </w:r>
            <w:r>
              <w:rPr>
                <w:webHidden/>
              </w:rPr>
            </w:r>
            <w:r>
              <w:rPr>
                <w:webHidden/>
              </w:rPr>
              <w:fldChar w:fldCharType="separate"/>
            </w:r>
            <w:r>
              <w:rPr>
                <w:webHidden/>
              </w:rPr>
              <w:t>33</w:t>
            </w:r>
            <w:r>
              <w:rPr>
                <w:webHidden/>
              </w:rPr>
              <w:fldChar w:fldCharType="end"/>
            </w:r>
          </w:hyperlink>
        </w:p>
        <w:p w14:paraId="1C7CC4C9" w14:textId="3303B4CA" w:rsidR="00D36800" w:rsidRDefault="00D36800">
          <w:pPr>
            <w:pStyle w:val="TOC3"/>
            <w:rPr>
              <w:sz w:val="22"/>
              <w:lang w:eastAsia="en-GB"/>
            </w:rPr>
          </w:pPr>
          <w:hyperlink w:anchor="_Toc96364057" w:history="1">
            <w:r w:rsidRPr="00690B3A">
              <w:rPr>
                <w:rStyle w:val="Hyperlink"/>
              </w:rPr>
              <w:t>2.3.2</w:t>
            </w:r>
            <w:r>
              <w:rPr>
                <w:sz w:val="22"/>
                <w:lang w:eastAsia="en-GB"/>
              </w:rPr>
              <w:tab/>
            </w:r>
            <w:r w:rsidRPr="00690B3A">
              <w:rPr>
                <w:rStyle w:val="Hyperlink"/>
              </w:rPr>
              <w:t>Signing Up</w:t>
            </w:r>
            <w:r>
              <w:rPr>
                <w:webHidden/>
              </w:rPr>
              <w:tab/>
            </w:r>
            <w:r>
              <w:rPr>
                <w:webHidden/>
              </w:rPr>
              <w:fldChar w:fldCharType="begin"/>
            </w:r>
            <w:r>
              <w:rPr>
                <w:webHidden/>
              </w:rPr>
              <w:instrText xml:space="preserve"> PAGEREF _Toc96364057 \h </w:instrText>
            </w:r>
            <w:r>
              <w:rPr>
                <w:webHidden/>
              </w:rPr>
            </w:r>
            <w:r>
              <w:rPr>
                <w:webHidden/>
              </w:rPr>
              <w:fldChar w:fldCharType="separate"/>
            </w:r>
            <w:r>
              <w:rPr>
                <w:webHidden/>
              </w:rPr>
              <w:t>34</w:t>
            </w:r>
            <w:r>
              <w:rPr>
                <w:webHidden/>
              </w:rPr>
              <w:fldChar w:fldCharType="end"/>
            </w:r>
          </w:hyperlink>
        </w:p>
        <w:p w14:paraId="79960E82" w14:textId="157C72C3" w:rsidR="00D36800" w:rsidRDefault="00D36800">
          <w:pPr>
            <w:pStyle w:val="TOC3"/>
            <w:rPr>
              <w:sz w:val="22"/>
              <w:lang w:eastAsia="en-GB"/>
            </w:rPr>
          </w:pPr>
          <w:hyperlink w:anchor="_Toc96364058" w:history="1">
            <w:r w:rsidRPr="00690B3A">
              <w:rPr>
                <w:rStyle w:val="Hyperlink"/>
              </w:rPr>
              <w:t>2.3.3</w:t>
            </w:r>
            <w:r>
              <w:rPr>
                <w:sz w:val="22"/>
                <w:lang w:eastAsia="en-GB"/>
              </w:rPr>
              <w:tab/>
            </w:r>
            <w:r w:rsidRPr="00690B3A">
              <w:rPr>
                <w:rStyle w:val="Hyperlink"/>
              </w:rPr>
              <w:t>Validation and Keys</w:t>
            </w:r>
            <w:r>
              <w:rPr>
                <w:webHidden/>
              </w:rPr>
              <w:tab/>
            </w:r>
            <w:r>
              <w:rPr>
                <w:webHidden/>
              </w:rPr>
              <w:fldChar w:fldCharType="begin"/>
            </w:r>
            <w:r>
              <w:rPr>
                <w:webHidden/>
              </w:rPr>
              <w:instrText xml:space="preserve"> PAGEREF _Toc96364058 \h </w:instrText>
            </w:r>
            <w:r>
              <w:rPr>
                <w:webHidden/>
              </w:rPr>
            </w:r>
            <w:r>
              <w:rPr>
                <w:webHidden/>
              </w:rPr>
              <w:fldChar w:fldCharType="separate"/>
            </w:r>
            <w:r>
              <w:rPr>
                <w:webHidden/>
              </w:rPr>
              <w:t>35</w:t>
            </w:r>
            <w:r>
              <w:rPr>
                <w:webHidden/>
              </w:rPr>
              <w:fldChar w:fldCharType="end"/>
            </w:r>
          </w:hyperlink>
        </w:p>
        <w:p w14:paraId="0CB799F9" w14:textId="23F1145B" w:rsidR="00D36800" w:rsidRDefault="00D36800">
          <w:pPr>
            <w:pStyle w:val="TOC3"/>
            <w:rPr>
              <w:sz w:val="22"/>
              <w:lang w:eastAsia="en-GB"/>
            </w:rPr>
          </w:pPr>
          <w:hyperlink w:anchor="_Toc96364059" w:history="1">
            <w:r w:rsidRPr="00690B3A">
              <w:rPr>
                <w:rStyle w:val="Hyperlink"/>
              </w:rPr>
              <w:t>2.3.4</w:t>
            </w:r>
            <w:r>
              <w:rPr>
                <w:sz w:val="22"/>
                <w:lang w:eastAsia="en-GB"/>
              </w:rPr>
              <w:tab/>
            </w:r>
            <w:r w:rsidRPr="00690B3A">
              <w:rPr>
                <w:rStyle w:val="Hyperlink"/>
              </w:rPr>
              <w:t>Sending a message</w:t>
            </w:r>
            <w:r>
              <w:rPr>
                <w:webHidden/>
              </w:rPr>
              <w:tab/>
            </w:r>
            <w:r>
              <w:rPr>
                <w:webHidden/>
              </w:rPr>
              <w:fldChar w:fldCharType="begin"/>
            </w:r>
            <w:r>
              <w:rPr>
                <w:webHidden/>
              </w:rPr>
              <w:instrText xml:space="preserve"> PAGEREF _Toc96364059 \h </w:instrText>
            </w:r>
            <w:r>
              <w:rPr>
                <w:webHidden/>
              </w:rPr>
            </w:r>
            <w:r>
              <w:rPr>
                <w:webHidden/>
              </w:rPr>
              <w:fldChar w:fldCharType="separate"/>
            </w:r>
            <w:r>
              <w:rPr>
                <w:webHidden/>
              </w:rPr>
              <w:t>37</w:t>
            </w:r>
            <w:r>
              <w:rPr>
                <w:webHidden/>
              </w:rPr>
              <w:fldChar w:fldCharType="end"/>
            </w:r>
          </w:hyperlink>
        </w:p>
        <w:p w14:paraId="7A9AABF6" w14:textId="22E6C8C1" w:rsidR="00D36800" w:rsidRDefault="00D36800">
          <w:pPr>
            <w:pStyle w:val="TOC3"/>
            <w:rPr>
              <w:sz w:val="22"/>
              <w:lang w:eastAsia="en-GB"/>
            </w:rPr>
          </w:pPr>
          <w:hyperlink w:anchor="_Toc96364060" w:history="1">
            <w:r w:rsidRPr="00690B3A">
              <w:rPr>
                <w:rStyle w:val="Hyperlink"/>
              </w:rPr>
              <w:t>2.3.5</w:t>
            </w:r>
            <w:r>
              <w:rPr>
                <w:sz w:val="22"/>
                <w:lang w:eastAsia="en-GB"/>
              </w:rPr>
              <w:tab/>
            </w:r>
            <w:r w:rsidRPr="00690B3A">
              <w:rPr>
                <w:rStyle w:val="Hyperlink"/>
              </w:rPr>
              <w:t>Receiving a message</w:t>
            </w:r>
            <w:r>
              <w:rPr>
                <w:webHidden/>
              </w:rPr>
              <w:tab/>
            </w:r>
            <w:r>
              <w:rPr>
                <w:webHidden/>
              </w:rPr>
              <w:fldChar w:fldCharType="begin"/>
            </w:r>
            <w:r>
              <w:rPr>
                <w:webHidden/>
              </w:rPr>
              <w:instrText xml:space="preserve"> PAGEREF _Toc96364060 \h </w:instrText>
            </w:r>
            <w:r>
              <w:rPr>
                <w:webHidden/>
              </w:rPr>
            </w:r>
            <w:r>
              <w:rPr>
                <w:webHidden/>
              </w:rPr>
              <w:fldChar w:fldCharType="separate"/>
            </w:r>
            <w:r>
              <w:rPr>
                <w:webHidden/>
              </w:rPr>
              <w:t>38</w:t>
            </w:r>
            <w:r>
              <w:rPr>
                <w:webHidden/>
              </w:rPr>
              <w:fldChar w:fldCharType="end"/>
            </w:r>
          </w:hyperlink>
        </w:p>
        <w:p w14:paraId="1AC3F9A6" w14:textId="56E1A2D7" w:rsidR="00D36800" w:rsidRDefault="00D36800">
          <w:pPr>
            <w:pStyle w:val="TOC2"/>
            <w:tabs>
              <w:tab w:val="left" w:pos="880"/>
              <w:tab w:val="right" w:leader="dot" w:pos="9016"/>
            </w:tabs>
            <w:rPr>
              <w:noProof/>
              <w:sz w:val="22"/>
              <w:lang w:eastAsia="en-GB"/>
            </w:rPr>
          </w:pPr>
          <w:hyperlink w:anchor="_Toc96364061" w:history="1">
            <w:r w:rsidRPr="00690B3A">
              <w:rPr>
                <w:rStyle w:val="Hyperlink"/>
                <w:noProof/>
              </w:rPr>
              <w:t>2.4</w:t>
            </w:r>
            <w:r>
              <w:rPr>
                <w:noProof/>
                <w:sz w:val="22"/>
                <w:lang w:eastAsia="en-GB"/>
              </w:rPr>
              <w:tab/>
            </w:r>
            <w:r w:rsidRPr="00690B3A">
              <w:rPr>
                <w:rStyle w:val="Hyperlink"/>
                <w:noProof/>
              </w:rPr>
              <w:t>Usability Features</w:t>
            </w:r>
            <w:r>
              <w:rPr>
                <w:noProof/>
                <w:webHidden/>
              </w:rPr>
              <w:tab/>
            </w:r>
            <w:r>
              <w:rPr>
                <w:noProof/>
                <w:webHidden/>
              </w:rPr>
              <w:fldChar w:fldCharType="begin"/>
            </w:r>
            <w:r>
              <w:rPr>
                <w:noProof/>
                <w:webHidden/>
              </w:rPr>
              <w:instrText xml:space="preserve"> PAGEREF _Toc96364061 \h </w:instrText>
            </w:r>
            <w:r>
              <w:rPr>
                <w:noProof/>
                <w:webHidden/>
              </w:rPr>
            </w:r>
            <w:r>
              <w:rPr>
                <w:noProof/>
                <w:webHidden/>
              </w:rPr>
              <w:fldChar w:fldCharType="separate"/>
            </w:r>
            <w:r>
              <w:rPr>
                <w:noProof/>
                <w:webHidden/>
              </w:rPr>
              <w:t>39</w:t>
            </w:r>
            <w:r>
              <w:rPr>
                <w:noProof/>
                <w:webHidden/>
              </w:rPr>
              <w:fldChar w:fldCharType="end"/>
            </w:r>
          </w:hyperlink>
        </w:p>
        <w:p w14:paraId="6B4D23C1" w14:textId="2759C06B" w:rsidR="00D36800" w:rsidRDefault="00D36800">
          <w:pPr>
            <w:pStyle w:val="TOC2"/>
            <w:tabs>
              <w:tab w:val="left" w:pos="880"/>
              <w:tab w:val="right" w:leader="dot" w:pos="9016"/>
            </w:tabs>
            <w:rPr>
              <w:noProof/>
              <w:sz w:val="22"/>
              <w:lang w:eastAsia="en-GB"/>
            </w:rPr>
          </w:pPr>
          <w:hyperlink w:anchor="_Toc96364062" w:history="1">
            <w:r w:rsidRPr="00690B3A">
              <w:rPr>
                <w:rStyle w:val="Hyperlink"/>
                <w:noProof/>
              </w:rPr>
              <w:t>2.5</w:t>
            </w:r>
            <w:r>
              <w:rPr>
                <w:noProof/>
                <w:sz w:val="22"/>
                <w:lang w:eastAsia="en-GB"/>
              </w:rPr>
              <w:tab/>
            </w:r>
            <w:r w:rsidRPr="00690B3A">
              <w:rPr>
                <w:rStyle w:val="Hyperlink"/>
                <w:noProof/>
              </w:rPr>
              <w:t>Internal Structures</w:t>
            </w:r>
            <w:r>
              <w:rPr>
                <w:noProof/>
                <w:webHidden/>
              </w:rPr>
              <w:tab/>
            </w:r>
            <w:r>
              <w:rPr>
                <w:noProof/>
                <w:webHidden/>
              </w:rPr>
              <w:fldChar w:fldCharType="begin"/>
            </w:r>
            <w:r>
              <w:rPr>
                <w:noProof/>
                <w:webHidden/>
              </w:rPr>
              <w:instrText xml:space="preserve"> PAGEREF _Toc96364062 \h </w:instrText>
            </w:r>
            <w:r>
              <w:rPr>
                <w:noProof/>
                <w:webHidden/>
              </w:rPr>
            </w:r>
            <w:r>
              <w:rPr>
                <w:noProof/>
                <w:webHidden/>
              </w:rPr>
              <w:fldChar w:fldCharType="separate"/>
            </w:r>
            <w:r>
              <w:rPr>
                <w:noProof/>
                <w:webHidden/>
              </w:rPr>
              <w:t>40</w:t>
            </w:r>
            <w:r>
              <w:rPr>
                <w:noProof/>
                <w:webHidden/>
              </w:rPr>
              <w:fldChar w:fldCharType="end"/>
            </w:r>
          </w:hyperlink>
        </w:p>
        <w:p w14:paraId="096183C6" w14:textId="5880C83B" w:rsidR="00D36800" w:rsidRDefault="00D36800">
          <w:pPr>
            <w:pStyle w:val="TOC3"/>
            <w:rPr>
              <w:sz w:val="22"/>
              <w:lang w:eastAsia="en-GB"/>
            </w:rPr>
          </w:pPr>
          <w:hyperlink w:anchor="_Toc96364063" w:history="1">
            <w:r w:rsidRPr="00690B3A">
              <w:rPr>
                <w:rStyle w:val="Hyperlink"/>
              </w:rPr>
              <w:t>2.5.1</w:t>
            </w:r>
            <w:r>
              <w:rPr>
                <w:sz w:val="22"/>
                <w:lang w:eastAsia="en-GB"/>
              </w:rPr>
              <w:tab/>
            </w:r>
            <w:r w:rsidRPr="00690B3A">
              <w:rPr>
                <w:rStyle w:val="Hyperlink"/>
              </w:rPr>
              <w:t>Variables</w:t>
            </w:r>
            <w:r>
              <w:rPr>
                <w:webHidden/>
              </w:rPr>
              <w:tab/>
            </w:r>
            <w:r>
              <w:rPr>
                <w:webHidden/>
              </w:rPr>
              <w:fldChar w:fldCharType="begin"/>
            </w:r>
            <w:r>
              <w:rPr>
                <w:webHidden/>
              </w:rPr>
              <w:instrText xml:space="preserve"> PAGEREF _Toc96364063 \h </w:instrText>
            </w:r>
            <w:r>
              <w:rPr>
                <w:webHidden/>
              </w:rPr>
            </w:r>
            <w:r>
              <w:rPr>
                <w:webHidden/>
              </w:rPr>
              <w:fldChar w:fldCharType="separate"/>
            </w:r>
            <w:r>
              <w:rPr>
                <w:webHidden/>
              </w:rPr>
              <w:t>40</w:t>
            </w:r>
            <w:r>
              <w:rPr>
                <w:webHidden/>
              </w:rPr>
              <w:fldChar w:fldCharType="end"/>
            </w:r>
          </w:hyperlink>
        </w:p>
        <w:p w14:paraId="7D0902B1" w14:textId="2089BE51" w:rsidR="00D36800" w:rsidRDefault="00D36800">
          <w:pPr>
            <w:pStyle w:val="TOC3"/>
            <w:rPr>
              <w:sz w:val="22"/>
              <w:lang w:eastAsia="en-GB"/>
            </w:rPr>
          </w:pPr>
          <w:hyperlink w:anchor="_Toc96364064" w:history="1">
            <w:r w:rsidRPr="00690B3A">
              <w:rPr>
                <w:rStyle w:val="Hyperlink"/>
              </w:rPr>
              <w:t>2.5.2</w:t>
            </w:r>
            <w:r>
              <w:rPr>
                <w:sz w:val="22"/>
                <w:lang w:eastAsia="en-GB"/>
              </w:rPr>
              <w:tab/>
            </w:r>
            <w:r w:rsidRPr="00690B3A">
              <w:rPr>
                <w:rStyle w:val="Hyperlink"/>
              </w:rPr>
              <w:t>Data Structures</w:t>
            </w:r>
            <w:r>
              <w:rPr>
                <w:webHidden/>
              </w:rPr>
              <w:tab/>
            </w:r>
            <w:r>
              <w:rPr>
                <w:webHidden/>
              </w:rPr>
              <w:fldChar w:fldCharType="begin"/>
            </w:r>
            <w:r>
              <w:rPr>
                <w:webHidden/>
              </w:rPr>
              <w:instrText xml:space="preserve"> PAGEREF _Toc96364064 \h </w:instrText>
            </w:r>
            <w:r>
              <w:rPr>
                <w:webHidden/>
              </w:rPr>
            </w:r>
            <w:r>
              <w:rPr>
                <w:webHidden/>
              </w:rPr>
              <w:fldChar w:fldCharType="separate"/>
            </w:r>
            <w:r>
              <w:rPr>
                <w:webHidden/>
              </w:rPr>
              <w:t>41</w:t>
            </w:r>
            <w:r>
              <w:rPr>
                <w:webHidden/>
              </w:rPr>
              <w:fldChar w:fldCharType="end"/>
            </w:r>
          </w:hyperlink>
        </w:p>
        <w:p w14:paraId="5DB9303E" w14:textId="3EA7BA2D" w:rsidR="00D36800" w:rsidRDefault="00D36800">
          <w:pPr>
            <w:pStyle w:val="TOC3"/>
            <w:rPr>
              <w:sz w:val="22"/>
              <w:lang w:eastAsia="en-GB"/>
            </w:rPr>
          </w:pPr>
          <w:hyperlink w:anchor="_Toc96364065" w:history="1">
            <w:r w:rsidRPr="00690B3A">
              <w:rPr>
                <w:rStyle w:val="Hyperlink"/>
              </w:rPr>
              <w:t>2.5.3</w:t>
            </w:r>
            <w:r>
              <w:rPr>
                <w:sz w:val="22"/>
                <w:lang w:eastAsia="en-GB"/>
              </w:rPr>
              <w:tab/>
            </w:r>
            <w:r w:rsidRPr="00690B3A">
              <w:rPr>
                <w:rStyle w:val="Hyperlink"/>
              </w:rPr>
              <w:t>Class Diagrams</w:t>
            </w:r>
            <w:r>
              <w:rPr>
                <w:webHidden/>
              </w:rPr>
              <w:tab/>
            </w:r>
            <w:r>
              <w:rPr>
                <w:webHidden/>
              </w:rPr>
              <w:fldChar w:fldCharType="begin"/>
            </w:r>
            <w:r>
              <w:rPr>
                <w:webHidden/>
              </w:rPr>
              <w:instrText xml:space="preserve"> PAGEREF _Toc96364065 \h </w:instrText>
            </w:r>
            <w:r>
              <w:rPr>
                <w:webHidden/>
              </w:rPr>
            </w:r>
            <w:r>
              <w:rPr>
                <w:webHidden/>
              </w:rPr>
              <w:fldChar w:fldCharType="separate"/>
            </w:r>
            <w:r>
              <w:rPr>
                <w:webHidden/>
              </w:rPr>
              <w:t>42</w:t>
            </w:r>
            <w:r>
              <w:rPr>
                <w:webHidden/>
              </w:rPr>
              <w:fldChar w:fldCharType="end"/>
            </w:r>
          </w:hyperlink>
        </w:p>
        <w:p w14:paraId="247CA2C0" w14:textId="3DB8582F" w:rsidR="00D36800" w:rsidRDefault="00D36800">
          <w:pPr>
            <w:pStyle w:val="TOC3"/>
            <w:rPr>
              <w:sz w:val="22"/>
              <w:lang w:eastAsia="en-GB"/>
            </w:rPr>
          </w:pPr>
          <w:hyperlink w:anchor="_Toc96364066" w:history="1">
            <w:r w:rsidRPr="00690B3A">
              <w:rPr>
                <w:rStyle w:val="Hyperlink"/>
              </w:rPr>
              <w:t>2.5.4</w:t>
            </w:r>
            <w:r>
              <w:rPr>
                <w:sz w:val="22"/>
                <w:lang w:eastAsia="en-GB"/>
              </w:rPr>
              <w:tab/>
            </w:r>
            <w:r w:rsidRPr="00690B3A">
              <w:rPr>
                <w:rStyle w:val="Hyperlink"/>
              </w:rPr>
              <w:t>Validation</w:t>
            </w:r>
            <w:r>
              <w:rPr>
                <w:webHidden/>
              </w:rPr>
              <w:tab/>
            </w:r>
            <w:r>
              <w:rPr>
                <w:webHidden/>
              </w:rPr>
              <w:fldChar w:fldCharType="begin"/>
            </w:r>
            <w:r>
              <w:rPr>
                <w:webHidden/>
              </w:rPr>
              <w:instrText xml:space="preserve"> PAGEREF _Toc96364066 \h </w:instrText>
            </w:r>
            <w:r>
              <w:rPr>
                <w:webHidden/>
              </w:rPr>
            </w:r>
            <w:r>
              <w:rPr>
                <w:webHidden/>
              </w:rPr>
              <w:fldChar w:fldCharType="separate"/>
            </w:r>
            <w:r>
              <w:rPr>
                <w:webHidden/>
              </w:rPr>
              <w:t>44</w:t>
            </w:r>
            <w:r>
              <w:rPr>
                <w:webHidden/>
              </w:rPr>
              <w:fldChar w:fldCharType="end"/>
            </w:r>
          </w:hyperlink>
        </w:p>
        <w:p w14:paraId="5C7C6CA0" w14:textId="04A1BECC" w:rsidR="00D36800" w:rsidRDefault="00D36800">
          <w:pPr>
            <w:pStyle w:val="TOC2"/>
            <w:tabs>
              <w:tab w:val="left" w:pos="880"/>
              <w:tab w:val="right" w:leader="dot" w:pos="9016"/>
            </w:tabs>
            <w:rPr>
              <w:noProof/>
              <w:sz w:val="22"/>
              <w:lang w:eastAsia="en-GB"/>
            </w:rPr>
          </w:pPr>
          <w:hyperlink w:anchor="_Toc96364067" w:history="1">
            <w:r w:rsidRPr="00690B3A">
              <w:rPr>
                <w:rStyle w:val="Hyperlink"/>
                <w:noProof/>
              </w:rPr>
              <w:t>2.6</w:t>
            </w:r>
            <w:r>
              <w:rPr>
                <w:noProof/>
                <w:sz w:val="22"/>
                <w:lang w:eastAsia="en-GB"/>
              </w:rPr>
              <w:tab/>
            </w:r>
            <w:r w:rsidRPr="00690B3A">
              <w:rPr>
                <w:rStyle w:val="Hyperlink"/>
                <w:noProof/>
              </w:rPr>
              <w:t>Data</w:t>
            </w:r>
            <w:r>
              <w:rPr>
                <w:noProof/>
                <w:webHidden/>
              </w:rPr>
              <w:tab/>
            </w:r>
            <w:r>
              <w:rPr>
                <w:noProof/>
                <w:webHidden/>
              </w:rPr>
              <w:fldChar w:fldCharType="begin"/>
            </w:r>
            <w:r>
              <w:rPr>
                <w:noProof/>
                <w:webHidden/>
              </w:rPr>
              <w:instrText xml:space="preserve"> PAGEREF _Toc96364067 \h </w:instrText>
            </w:r>
            <w:r>
              <w:rPr>
                <w:noProof/>
                <w:webHidden/>
              </w:rPr>
            </w:r>
            <w:r>
              <w:rPr>
                <w:noProof/>
                <w:webHidden/>
              </w:rPr>
              <w:fldChar w:fldCharType="separate"/>
            </w:r>
            <w:r>
              <w:rPr>
                <w:noProof/>
                <w:webHidden/>
              </w:rPr>
              <w:t>45</w:t>
            </w:r>
            <w:r>
              <w:rPr>
                <w:noProof/>
                <w:webHidden/>
              </w:rPr>
              <w:fldChar w:fldCharType="end"/>
            </w:r>
          </w:hyperlink>
        </w:p>
        <w:p w14:paraId="2C601DE7" w14:textId="3B558F56" w:rsidR="00D36800" w:rsidRDefault="00D36800">
          <w:pPr>
            <w:pStyle w:val="TOC3"/>
            <w:rPr>
              <w:sz w:val="22"/>
              <w:lang w:eastAsia="en-GB"/>
            </w:rPr>
          </w:pPr>
          <w:hyperlink w:anchor="_Toc96364068" w:history="1">
            <w:r w:rsidRPr="00690B3A">
              <w:rPr>
                <w:rStyle w:val="Hyperlink"/>
              </w:rPr>
              <w:t>2.6.1</w:t>
            </w:r>
            <w:r>
              <w:rPr>
                <w:sz w:val="22"/>
                <w:lang w:eastAsia="en-GB"/>
              </w:rPr>
              <w:tab/>
            </w:r>
            <w:r w:rsidRPr="00690B3A">
              <w:rPr>
                <w:rStyle w:val="Hyperlink"/>
              </w:rPr>
              <w:t>Log In Test Data</w:t>
            </w:r>
            <w:r>
              <w:rPr>
                <w:webHidden/>
              </w:rPr>
              <w:tab/>
            </w:r>
            <w:r>
              <w:rPr>
                <w:webHidden/>
              </w:rPr>
              <w:fldChar w:fldCharType="begin"/>
            </w:r>
            <w:r>
              <w:rPr>
                <w:webHidden/>
              </w:rPr>
              <w:instrText xml:space="preserve"> PAGEREF _Toc96364068 \h </w:instrText>
            </w:r>
            <w:r>
              <w:rPr>
                <w:webHidden/>
              </w:rPr>
            </w:r>
            <w:r>
              <w:rPr>
                <w:webHidden/>
              </w:rPr>
              <w:fldChar w:fldCharType="separate"/>
            </w:r>
            <w:r>
              <w:rPr>
                <w:webHidden/>
              </w:rPr>
              <w:t>45</w:t>
            </w:r>
            <w:r>
              <w:rPr>
                <w:webHidden/>
              </w:rPr>
              <w:fldChar w:fldCharType="end"/>
            </w:r>
          </w:hyperlink>
        </w:p>
        <w:p w14:paraId="7E67F058" w14:textId="6D4C0D2F" w:rsidR="00D36800" w:rsidRDefault="00D36800">
          <w:pPr>
            <w:pStyle w:val="TOC3"/>
            <w:rPr>
              <w:sz w:val="22"/>
              <w:lang w:eastAsia="en-GB"/>
            </w:rPr>
          </w:pPr>
          <w:hyperlink w:anchor="_Toc96364069" w:history="1">
            <w:r w:rsidRPr="00690B3A">
              <w:rPr>
                <w:rStyle w:val="Hyperlink"/>
              </w:rPr>
              <w:t>2.6.2</w:t>
            </w:r>
            <w:r>
              <w:rPr>
                <w:sz w:val="22"/>
                <w:lang w:eastAsia="en-GB"/>
              </w:rPr>
              <w:tab/>
            </w:r>
            <w:r w:rsidRPr="00690B3A">
              <w:rPr>
                <w:rStyle w:val="Hyperlink"/>
              </w:rPr>
              <w:t>Sign Up Test Data</w:t>
            </w:r>
            <w:r>
              <w:rPr>
                <w:webHidden/>
              </w:rPr>
              <w:tab/>
            </w:r>
            <w:r>
              <w:rPr>
                <w:webHidden/>
              </w:rPr>
              <w:fldChar w:fldCharType="begin"/>
            </w:r>
            <w:r>
              <w:rPr>
                <w:webHidden/>
              </w:rPr>
              <w:instrText xml:space="preserve"> PAGEREF _Toc96364069 \h </w:instrText>
            </w:r>
            <w:r>
              <w:rPr>
                <w:webHidden/>
              </w:rPr>
            </w:r>
            <w:r>
              <w:rPr>
                <w:webHidden/>
              </w:rPr>
              <w:fldChar w:fldCharType="separate"/>
            </w:r>
            <w:r>
              <w:rPr>
                <w:webHidden/>
              </w:rPr>
              <w:t>46</w:t>
            </w:r>
            <w:r>
              <w:rPr>
                <w:webHidden/>
              </w:rPr>
              <w:fldChar w:fldCharType="end"/>
            </w:r>
          </w:hyperlink>
        </w:p>
        <w:p w14:paraId="747C6078" w14:textId="5C16A18D" w:rsidR="00D36800" w:rsidRDefault="00D36800">
          <w:pPr>
            <w:pStyle w:val="TOC3"/>
            <w:rPr>
              <w:sz w:val="22"/>
              <w:lang w:eastAsia="en-GB"/>
            </w:rPr>
          </w:pPr>
          <w:hyperlink w:anchor="_Toc96364070" w:history="1">
            <w:r w:rsidRPr="00690B3A">
              <w:rPr>
                <w:rStyle w:val="Hyperlink"/>
              </w:rPr>
              <w:t>2.6.3</w:t>
            </w:r>
            <w:r>
              <w:rPr>
                <w:sz w:val="22"/>
                <w:lang w:eastAsia="en-GB"/>
              </w:rPr>
              <w:tab/>
            </w:r>
            <w:r w:rsidRPr="00690B3A">
              <w:rPr>
                <w:rStyle w:val="Hyperlink"/>
              </w:rPr>
              <w:t>Message Test Data</w:t>
            </w:r>
            <w:r>
              <w:rPr>
                <w:webHidden/>
              </w:rPr>
              <w:tab/>
            </w:r>
            <w:r>
              <w:rPr>
                <w:webHidden/>
              </w:rPr>
              <w:fldChar w:fldCharType="begin"/>
            </w:r>
            <w:r>
              <w:rPr>
                <w:webHidden/>
              </w:rPr>
              <w:instrText xml:space="preserve"> PAGEREF _Toc96364070 \h </w:instrText>
            </w:r>
            <w:r>
              <w:rPr>
                <w:webHidden/>
              </w:rPr>
            </w:r>
            <w:r>
              <w:rPr>
                <w:webHidden/>
              </w:rPr>
              <w:fldChar w:fldCharType="separate"/>
            </w:r>
            <w:r>
              <w:rPr>
                <w:webHidden/>
              </w:rPr>
              <w:t>47</w:t>
            </w:r>
            <w:r>
              <w:rPr>
                <w:webHidden/>
              </w:rPr>
              <w:fldChar w:fldCharType="end"/>
            </w:r>
          </w:hyperlink>
        </w:p>
        <w:p w14:paraId="628DC936" w14:textId="2D4F4A90" w:rsidR="00D36800" w:rsidRDefault="00D36800">
          <w:pPr>
            <w:pStyle w:val="TOC3"/>
            <w:rPr>
              <w:sz w:val="22"/>
              <w:lang w:eastAsia="en-GB"/>
            </w:rPr>
          </w:pPr>
          <w:hyperlink w:anchor="_Toc96364071" w:history="1">
            <w:r w:rsidRPr="00690B3A">
              <w:rPr>
                <w:rStyle w:val="Hyperlink"/>
              </w:rPr>
              <w:t>2.6.4</w:t>
            </w:r>
            <w:r>
              <w:rPr>
                <w:sz w:val="22"/>
                <w:lang w:eastAsia="en-GB"/>
              </w:rPr>
              <w:tab/>
            </w:r>
            <w:r w:rsidRPr="00690B3A">
              <w:rPr>
                <w:rStyle w:val="Hyperlink"/>
              </w:rPr>
              <w:t>Further Data</w:t>
            </w:r>
            <w:r>
              <w:rPr>
                <w:webHidden/>
              </w:rPr>
              <w:tab/>
            </w:r>
            <w:r>
              <w:rPr>
                <w:webHidden/>
              </w:rPr>
              <w:fldChar w:fldCharType="begin"/>
            </w:r>
            <w:r>
              <w:rPr>
                <w:webHidden/>
              </w:rPr>
              <w:instrText xml:space="preserve"> PAGEREF _Toc96364071 \h </w:instrText>
            </w:r>
            <w:r>
              <w:rPr>
                <w:webHidden/>
              </w:rPr>
            </w:r>
            <w:r>
              <w:rPr>
                <w:webHidden/>
              </w:rPr>
              <w:fldChar w:fldCharType="separate"/>
            </w:r>
            <w:r>
              <w:rPr>
                <w:webHidden/>
              </w:rPr>
              <w:t>48</w:t>
            </w:r>
            <w:r>
              <w:rPr>
                <w:webHidden/>
              </w:rPr>
              <w:fldChar w:fldCharType="end"/>
            </w:r>
          </w:hyperlink>
        </w:p>
        <w:p w14:paraId="746D12ED" w14:textId="0ECE2DFD" w:rsidR="00D36800" w:rsidRPr="00D36800" w:rsidRDefault="00D36800">
          <w:pPr>
            <w:pStyle w:val="TOC2"/>
            <w:tabs>
              <w:tab w:val="left" w:pos="880"/>
              <w:tab w:val="right" w:leader="dot" w:pos="9016"/>
            </w:tabs>
            <w:rPr>
              <w:noProof/>
              <w:color w:val="00B0F0"/>
              <w:sz w:val="22"/>
              <w:lang w:eastAsia="en-GB"/>
            </w:rPr>
          </w:pPr>
          <w:hyperlink w:anchor="_Toc96364072" w:history="1">
            <w:r w:rsidRPr="00D36800">
              <w:rPr>
                <w:rStyle w:val="Hyperlink"/>
                <w:noProof/>
                <w:color w:val="00B0F0"/>
              </w:rPr>
              <w:t>2.7</w:t>
            </w:r>
            <w:r w:rsidRPr="00D36800">
              <w:rPr>
                <w:noProof/>
                <w:color w:val="00B0F0"/>
                <w:sz w:val="22"/>
                <w:lang w:eastAsia="en-GB"/>
              </w:rPr>
              <w:tab/>
            </w:r>
            <w:r w:rsidRPr="00D36800">
              <w:rPr>
                <w:rStyle w:val="Hyperlink"/>
                <w:noProof/>
                <w:color w:val="00B0F0"/>
              </w:rPr>
              <w:t>(?) Interface Design</w:t>
            </w:r>
            <w:r w:rsidRPr="00D36800">
              <w:rPr>
                <w:noProof/>
                <w:webHidden/>
                <w:color w:val="00B0F0"/>
              </w:rPr>
              <w:tab/>
            </w:r>
            <w:r w:rsidRPr="00D36800">
              <w:rPr>
                <w:noProof/>
                <w:webHidden/>
                <w:color w:val="00B0F0"/>
              </w:rPr>
              <w:fldChar w:fldCharType="begin"/>
            </w:r>
            <w:r w:rsidRPr="00D36800">
              <w:rPr>
                <w:noProof/>
                <w:webHidden/>
                <w:color w:val="00B0F0"/>
              </w:rPr>
              <w:instrText xml:space="preserve"> PAGEREF _Toc96364072 \h </w:instrText>
            </w:r>
            <w:r w:rsidRPr="00D36800">
              <w:rPr>
                <w:noProof/>
                <w:webHidden/>
                <w:color w:val="00B0F0"/>
              </w:rPr>
            </w:r>
            <w:r w:rsidRPr="00D36800">
              <w:rPr>
                <w:noProof/>
                <w:webHidden/>
                <w:color w:val="00B0F0"/>
              </w:rPr>
              <w:fldChar w:fldCharType="separate"/>
            </w:r>
            <w:r w:rsidRPr="00D36800">
              <w:rPr>
                <w:noProof/>
                <w:webHidden/>
                <w:color w:val="00B0F0"/>
              </w:rPr>
              <w:t>49</w:t>
            </w:r>
            <w:r w:rsidRPr="00D36800">
              <w:rPr>
                <w:noProof/>
                <w:webHidden/>
                <w:color w:val="00B0F0"/>
              </w:rPr>
              <w:fldChar w:fldCharType="end"/>
            </w:r>
          </w:hyperlink>
        </w:p>
        <w:p w14:paraId="177C0709" w14:textId="7F681288" w:rsidR="00D36800" w:rsidRPr="00D36800" w:rsidRDefault="00D36800">
          <w:pPr>
            <w:pStyle w:val="TOC3"/>
            <w:rPr>
              <w:color w:val="00B0F0"/>
              <w:sz w:val="22"/>
              <w:lang w:eastAsia="en-GB"/>
            </w:rPr>
          </w:pPr>
          <w:hyperlink w:anchor="_Toc96364073" w:history="1">
            <w:r w:rsidRPr="00D36800">
              <w:rPr>
                <w:rStyle w:val="Hyperlink"/>
                <w:color w:val="00B0F0"/>
              </w:rPr>
              <w:t>2.7.1</w:t>
            </w:r>
            <w:r w:rsidRPr="00D36800">
              <w:rPr>
                <w:color w:val="00B0F0"/>
                <w:sz w:val="22"/>
                <w:lang w:eastAsia="en-GB"/>
              </w:rPr>
              <w:tab/>
            </w:r>
            <w:r w:rsidRPr="00D36800">
              <w:rPr>
                <w:rStyle w:val="Hyperlink"/>
                <w:color w:val="00B0F0"/>
              </w:rPr>
              <w:t>(?) Interface Designs</w:t>
            </w:r>
            <w:r w:rsidRPr="00D36800">
              <w:rPr>
                <w:webHidden/>
                <w:color w:val="00B0F0"/>
              </w:rPr>
              <w:tab/>
            </w:r>
            <w:r w:rsidRPr="00D36800">
              <w:rPr>
                <w:webHidden/>
                <w:color w:val="00B0F0"/>
              </w:rPr>
              <w:fldChar w:fldCharType="begin"/>
            </w:r>
            <w:r w:rsidRPr="00D36800">
              <w:rPr>
                <w:webHidden/>
                <w:color w:val="00B0F0"/>
              </w:rPr>
              <w:instrText xml:space="preserve"> PAGEREF _Toc96364073 \h </w:instrText>
            </w:r>
            <w:r w:rsidRPr="00D36800">
              <w:rPr>
                <w:webHidden/>
                <w:color w:val="00B0F0"/>
              </w:rPr>
            </w:r>
            <w:r w:rsidRPr="00D36800">
              <w:rPr>
                <w:webHidden/>
                <w:color w:val="00B0F0"/>
              </w:rPr>
              <w:fldChar w:fldCharType="separate"/>
            </w:r>
            <w:r w:rsidRPr="00D36800">
              <w:rPr>
                <w:webHidden/>
                <w:color w:val="00B0F0"/>
              </w:rPr>
              <w:t>49</w:t>
            </w:r>
            <w:r w:rsidRPr="00D36800">
              <w:rPr>
                <w:webHidden/>
                <w:color w:val="00B0F0"/>
              </w:rPr>
              <w:fldChar w:fldCharType="end"/>
            </w:r>
          </w:hyperlink>
        </w:p>
        <w:p w14:paraId="0C269E58" w14:textId="1D051CAE" w:rsidR="00D36800" w:rsidRDefault="00D36800">
          <w:pPr>
            <w:pStyle w:val="TOC1"/>
            <w:rPr>
              <w:sz w:val="22"/>
              <w:lang w:eastAsia="en-GB"/>
            </w:rPr>
          </w:pPr>
          <w:hyperlink w:anchor="_Toc96364074" w:history="1">
            <w:r w:rsidRPr="00690B3A">
              <w:rPr>
                <w:rStyle w:val="Hyperlink"/>
              </w:rPr>
              <w:t>3</w:t>
            </w:r>
            <w:r>
              <w:rPr>
                <w:sz w:val="22"/>
                <w:lang w:eastAsia="en-GB"/>
              </w:rPr>
              <w:tab/>
            </w:r>
            <w:r w:rsidRPr="00690B3A">
              <w:rPr>
                <w:rStyle w:val="Hyperlink"/>
              </w:rPr>
              <w:t>Development</w:t>
            </w:r>
            <w:r>
              <w:rPr>
                <w:webHidden/>
              </w:rPr>
              <w:tab/>
            </w:r>
            <w:r>
              <w:rPr>
                <w:webHidden/>
              </w:rPr>
              <w:fldChar w:fldCharType="begin"/>
            </w:r>
            <w:r>
              <w:rPr>
                <w:webHidden/>
              </w:rPr>
              <w:instrText xml:space="preserve"> PAGEREF _Toc96364074 \h </w:instrText>
            </w:r>
            <w:r>
              <w:rPr>
                <w:webHidden/>
              </w:rPr>
            </w:r>
            <w:r>
              <w:rPr>
                <w:webHidden/>
              </w:rPr>
              <w:fldChar w:fldCharType="separate"/>
            </w:r>
            <w:r>
              <w:rPr>
                <w:webHidden/>
              </w:rPr>
              <w:t>54</w:t>
            </w:r>
            <w:r>
              <w:rPr>
                <w:webHidden/>
              </w:rPr>
              <w:fldChar w:fldCharType="end"/>
            </w:r>
          </w:hyperlink>
        </w:p>
        <w:p w14:paraId="409540AE" w14:textId="2F0C2176" w:rsidR="00D36800" w:rsidRDefault="00D36800">
          <w:pPr>
            <w:pStyle w:val="TOC2"/>
            <w:tabs>
              <w:tab w:val="left" w:pos="880"/>
              <w:tab w:val="right" w:leader="dot" w:pos="9016"/>
            </w:tabs>
            <w:rPr>
              <w:noProof/>
              <w:sz w:val="22"/>
              <w:lang w:eastAsia="en-GB"/>
            </w:rPr>
          </w:pPr>
          <w:hyperlink w:anchor="_Toc96364075" w:history="1">
            <w:r w:rsidRPr="00690B3A">
              <w:rPr>
                <w:rStyle w:val="Hyperlink"/>
                <w:noProof/>
              </w:rPr>
              <w:t>3.1</w:t>
            </w:r>
            <w:r>
              <w:rPr>
                <w:noProof/>
                <w:sz w:val="22"/>
                <w:lang w:eastAsia="en-GB"/>
              </w:rPr>
              <w:tab/>
            </w:r>
            <w:r w:rsidRPr="00690B3A">
              <w:rPr>
                <w:rStyle w:val="Hyperlink"/>
                <w:noProof/>
              </w:rPr>
              <w:t>Iteration 1</w:t>
            </w:r>
            <w:r>
              <w:rPr>
                <w:noProof/>
                <w:webHidden/>
              </w:rPr>
              <w:tab/>
            </w:r>
            <w:r>
              <w:rPr>
                <w:noProof/>
                <w:webHidden/>
              </w:rPr>
              <w:fldChar w:fldCharType="begin"/>
            </w:r>
            <w:r>
              <w:rPr>
                <w:noProof/>
                <w:webHidden/>
              </w:rPr>
              <w:instrText xml:space="preserve"> PAGEREF _Toc96364075 \h </w:instrText>
            </w:r>
            <w:r>
              <w:rPr>
                <w:noProof/>
                <w:webHidden/>
              </w:rPr>
            </w:r>
            <w:r>
              <w:rPr>
                <w:noProof/>
                <w:webHidden/>
              </w:rPr>
              <w:fldChar w:fldCharType="separate"/>
            </w:r>
            <w:r>
              <w:rPr>
                <w:noProof/>
                <w:webHidden/>
              </w:rPr>
              <w:t>54</w:t>
            </w:r>
            <w:r>
              <w:rPr>
                <w:noProof/>
                <w:webHidden/>
              </w:rPr>
              <w:fldChar w:fldCharType="end"/>
            </w:r>
          </w:hyperlink>
        </w:p>
        <w:p w14:paraId="38DF1B38" w14:textId="196A4E71" w:rsidR="00D36800" w:rsidRDefault="00D36800">
          <w:pPr>
            <w:pStyle w:val="TOC3"/>
            <w:rPr>
              <w:sz w:val="22"/>
              <w:lang w:eastAsia="en-GB"/>
            </w:rPr>
          </w:pPr>
          <w:hyperlink w:anchor="_Toc96364076" w:history="1">
            <w:r w:rsidRPr="00690B3A">
              <w:rPr>
                <w:rStyle w:val="Hyperlink"/>
              </w:rPr>
              <w:t>3.1.1</w:t>
            </w:r>
            <w:r>
              <w:rPr>
                <w:sz w:val="22"/>
                <w:lang w:eastAsia="en-GB"/>
              </w:rPr>
              <w:tab/>
            </w:r>
            <w:r w:rsidRPr="00690B3A">
              <w:rPr>
                <w:rStyle w:val="Hyperlink"/>
              </w:rPr>
              <w:t>Plan</w:t>
            </w:r>
            <w:r>
              <w:rPr>
                <w:webHidden/>
              </w:rPr>
              <w:tab/>
            </w:r>
            <w:r>
              <w:rPr>
                <w:webHidden/>
              </w:rPr>
              <w:fldChar w:fldCharType="begin"/>
            </w:r>
            <w:r>
              <w:rPr>
                <w:webHidden/>
              </w:rPr>
              <w:instrText xml:space="preserve"> PAGEREF _Toc96364076 \h </w:instrText>
            </w:r>
            <w:r>
              <w:rPr>
                <w:webHidden/>
              </w:rPr>
            </w:r>
            <w:r>
              <w:rPr>
                <w:webHidden/>
              </w:rPr>
              <w:fldChar w:fldCharType="separate"/>
            </w:r>
            <w:r>
              <w:rPr>
                <w:webHidden/>
              </w:rPr>
              <w:t>54</w:t>
            </w:r>
            <w:r>
              <w:rPr>
                <w:webHidden/>
              </w:rPr>
              <w:fldChar w:fldCharType="end"/>
            </w:r>
          </w:hyperlink>
        </w:p>
        <w:p w14:paraId="6223FC2C" w14:textId="14C2FC8D" w:rsidR="00D36800" w:rsidRDefault="00D36800">
          <w:pPr>
            <w:pStyle w:val="TOC3"/>
            <w:rPr>
              <w:sz w:val="22"/>
              <w:lang w:eastAsia="en-GB"/>
            </w:rPr>
          </w:pPr>
          <w:hyperlink w:anchor="_Toc96364077" w:history="1">
            <w:r w:rsidRPr="00690B3A">
              <w:rPr>
                <w:rStyle w:val="Hyperlink"/>
              </w:rPr>
              <w:t>3.1.2</w:t>
            </w:r>
            <w:r>
              <w:rPr>
                <w:sz w:val="22"/>
                <w:lang w:eastAsia="en-GB"/>
              </w:rPr>
              <w:tab/>
            </w:r>
            <w:r w:rsidRPr="00690B3A">
              <w:rPr>
                <w:rStyle w:val="Hyperlink"/>
              </w:rPr>
              <w:t>Shared</w:t>
            </w:r>
            <w:r>
              <w:rPr>
                <w:webHidden/>
              </w:rPr>
              <w:tab/>
            </w:r>
            <w:r>
              <w:rPr>
                <w:webHidden/>
              </w:rPr>
              <w:fldChar w:fldCharType="begin"/>
            </w:r>
            <w:r>
              <w:rPr>
                <w:webHidden/>
              </w:rPr>
              <w:instrText xml:space="preserve"> PAGEREF _Toc96364077 \h </w:instrText>
            </w:r>
            <w:r>
              <w:rPr>
                <w:webHidden/>
              </w:rPr>
            </w:r>
            <w:r>
              <w:rPr>
                <w:webHidden/>
              </w:rPr>
              <w:fldChar w:fldCharType="separate"/>
            </w:r>
            <w:r>
              <w:rPr>
                <w:webHidden/>
              </w:rPr>
              <w:t>55</w:t>
            </w:r>
            <w:r>
              <w:rPr>
                <w:webHidden/>
              </w:rPr>
              <w:fldChar w:fldCharType="end"/>
            </w:r>
          </w:hyperlink>
        </w:p>
        <w:p w14:paraId="198E131B" w14:textId="3707BBBD" w:rsidR="00D36800" w:rsidRDefault="00D36800">
          <w:pPr>
            <w:pStyle w:val="TOC3"/>
            <w:rPr>
              <w:sz w:val="22"/>
              <w:lang w:eastAsia="en-GB"/>
            </w:rPr>
          </w:pPr>
          <w:hyperlink w:anchor="_Toc96364078" w:history="1">
            <w:r w:rsidRPr="00690B3A">
              <w:rPr>
                <w:rStyle w:val="Hyperlink"/>
              </w:rPr>
              <w:t>3.1.3</w:t>
            </w:r>
            <w:r>
              <w:rPr>
                <w:sz w:val="22"/>
                <w:lang w:eastAsia="en-GB"/>
              </w:rPr>
              <w:tab/>
            </w:r>
            <w:r w:rsidRPr="00690B3A">
              <w:rPr>
                <w:rStyle w:val="Hyperlink"/>
              </w:rPr>
              <w:t>Server</w:t>
            </w:r>
            <w:r>
              <w:rPr>
                <w:webHidden/>
              </w:rPr>
              <w:tab/>
            </w:r>
            <w:r>
              <w:rPr>
                <w:webHidden/>
              </w:rPr>
              <w:fldChar w:fldCharType="begin"/>
            </w:r>
            <w:r>
              <w:rPr>
                <w:webHidden/>
              </w:rPr>
              <w:instrText xml:space="preserve"> PAGEREF _Toc96364078 \h </w:instrText>
            </w:r>
            <w:r>
              <w:rPr>
                <w:webHidden/>
              </w:rPr>
            </w:r>
            <w:r>
              <w:rPr>
                <w:webHidden/>
              </w:rPr>
              <w:fldChar w:fldCharType="separate"/>
            </w:r>
            <w:r>
              <w:rPr>
                <w:webHidden/>
              </w:rPr>
              <w:t>59</w:t>
            </w:r>
            <w:r>
              <w:rPr>
                <w:webHidden/>
              </w:rPr>
              <w:fldChar w:fldCharType="end"/>
            </w:r>
          </w:hyperlink>
        </w:p>
        <w:p w14:paraId="7A7FB498" w14:textId="7FC89BAE" w:rsidR="00D36800" w:rsidRDefault="00D36800">
          <w:pPr>
            <w:pStyle w:val="TOC3"/>
            <w:rPr>
              <w:sz w:val="22"/>
              <w:lang w:eastAsia="en-GB"/>
            </w:rPr>
          </w:pPr>
          <w:hyperlink w:anchor="_Toc96364079" w:history="1">
            <w:r w:rsidRPr="00690B3A">
              <w:rPr>
                <w:rStyle w:val="Hyperlink"/>
              </w:rPr>
              <w:t>3.1.4</w:t>
            </w:r>
            <w:r>
              <w:rPr>
                <w:sz w:val="22"/>
                <w:lang w:eastAsia="en-GB"/>
              </w:rPr>
              <w:tab/>
            </w:r>
            <w:r w:rsidRPr="00690B3A">
              <w:rPr>
                <w:rStyle w:val="Hyperlink"/>
              </w:rPr>
              <w:t>Client</w:t>
            </w:r>
            <w:r>
              <w:rPr>
                <w:webHidden/>
              </w:rPr>
              <w:tab/>
            </w:r>
            <w:r>
              <w:rPr>
                <w:webHidden/>
              </w:rPr>
              <w:fldChar w:fldCharType="begin"/>
            </w:r>
            <w:r>
              <w:rPr>
                <w:webHidden/>
              </w:rPr>
              <w:instrText xml:space="preserve"> PAGEREF _Toc96364079 \h </w:instrText>
            </w:r>
            <w:r>
              <w:rPr>
                <w:webHidden/>
              </w:rPr>
            </w:r>
            <w:r>
              <w:rPr>
                <w:webHidden/>
              </w:rPr>
              <w:fldChar w:fldCharType="separate"/>
            </w:r>
            <w:r>
              <w:rPr>
                <w:webHidden/>
              </w:rPr>
              <w:t>67</w:t>
            </w:r>
            <w:r>
              <w:rPr>
                <w:webHidden/>
              </w:rPr>
              <w:fldChar w:fldCharType="end"/>
            </w:r>
          </w:hyperlink>
        </w:p>
        <w:p w14:paraId="1040177E" w14:textId="671F200D" w:rsidR="00D36800" w:rsidRDefault="00D36800">
          <w:pPr>
            <w:pStyle w:val="TOC3"/>
            <w:rPr>
              <w:sz w:val="22"/>
              <w:lang w:eastAsia="en-GB"/>
            </w:rPr>
          </w:pPr>
          <w:hyperlink w:anchor="_Toc96364080" w:history="1">
            <w:r w:rsidRPr="00690B3A">
              <w:rPr>
                <w:rStyle w:val="Hyperlink"/>
              </w:rPr>
              <w:t>3.1.5</w:t>
            </w:r>
            <w:r>
              <w:rPr>
                <w:sz w:val="22"/>
                <w:lang w:eastAsia="en-GB"/>
              </w:rPr>
              <w:tab/>
            </w:r>
            <w:r w:rsidRPr="00690B3A">
              <w:rPr>
                <w:rStyle w:val="Hyperlink"/>
              </w:rPr>
              <w:t>Testing</w:t>
            </w:r>
            <w:r>
              <w:rPr>
                <w:webHidden/>
              </w:rPr>
              <w:tab/>
            </w:r>
            <w:r>
              <w:rPr>
                <w:webHidden/>
              </w:rPr>
              <w:fldChar w:fldCharType="begin"/>
            </w:r>
            <w:r>
              <w:rPr>
                <w:webHidden/>
              </w:rPr>
              <w:instrText xml:space="preserve"> PAGEREF _Toc96364080 \h </w:instrText>
            </w:r>
            <w:r>
              <w:rPr>
                <w:webHidden/>
              </w:rPr>
            </w:r>
            <w:r>
              <w:rPr>
                <w:webHidden/>
              </w:rPr>
              <w:fldChar w:fldCharType="separate"/>
            </w:r>
            <w:r>
              <w:rPr>
                <w:webHidden/>
              </w:rPr>
              <w:t>70</w:t>
            </w:r>
            <w:r>
              <w:rPr>
                <w:webHidden/>
              </w:rPr>
              <w:fldChar w:fldCharType="end"/>
            </w:r>
          </w:hyperlink>
        </w:p>
        <w:p w14:paraId="05D20263" w14:textId="52A24E76" w:rsidR="00D36800" w:rsidRDefault="00D36800">
          <w:pPr>
            <w:pStyle w:val="TOC3"/>
            <w:rPr>
              <w:sz w:val="22"/>
              <w:lang w:eastAsia="en-GB"/>
            </w:rPr>
          </w:pPr>
          <w:hyperlink w:anchor="_Toc96364081" w:history="1">
            <w:r w:rsidRPr="00690B3A">
              <w:rPr>
                <w:rStyle w:val="Hyperlink"/>
              </w:rPr>
              <w:t>3.1.6</w:t>
            </w:r>
            <w:r>
              <w:rPr>
                <w:sz w:val="22"/>
                <w:lang w:eastAsia="en-GB"/>
              </w:rPr>
              <w:tab/>
            </w:r>
            <w:r w:rsidRPr="00690B3A">
              <w:rPr>
                <w:rStyle w:val="Hyperlink"/>
              </w:rPr>
              <w:t>Evaluation</w:t>
            </w:r>
            <w:r>
              <w:rPr>
                <w:webHidden/>
              </w:rPr>
              <w:tab/>
            </w:r>
            <w:r>
              <w:rPr>
                <w:webHidden/>
              </w:rPr>
              <w:fldChar w:fldCharType="begin"/>
            </w:r>
            <w:r>
              <w:rPr>
                <w:webHidden/>
              </w:rPr>
              <w:instrText xml:space="preserve"> PAGEREF _Toc96364081 \h </w:instrText>
            </w:r>
            <w:r>
              <w:rPr>
                <w:webHidden/>
              </w:rPr>
            </w:r>
            <w:r>
              <w:rPr>
                <w:webHidden/>
              </w:rPr>
              <w:fldChar w:fldCharType="separate"/>
            </w:r>
            <w:r>
              <w:rPr>
                <w:webHidden/>
              </w:rPr>
              <w:t>74</w:t>
            </w:r>
            <w:r>
              <w:rPr>
                <w:webHidden/>
              </w:rPr>
              <w:fldChar w:fldCharType="end"/>
            </w:r>
          </w:hyperlink>
        </w:p>
        <w:p w14:paraId="64B239A0" w14:textId="3240F475" w:rsidR="00D36800" w:rsidRDefault="00D36800">
          <w:pPr>
            <w:pStyle w:val="TOC2"/>
            <w:tabs>
              <w:tab w:val="left" w:pos="880"/>
              <w:tab w:val="right" w:leader="dot" w:pos="9016"/>
            </w:tabs>
            <w:rPr>
              <w:noProof/>
              <w:sz w:val="22"/>
              <w:lang w:eastAsia="en-GB"/>
            </w:rPr>
          </w:pPr>
          <w:hyperlink w:anchor="_Toc96364082" w:history="1">
            <w:r w:rsidRPr="00690B3A">
              <w:rPr>
                <w:rStyle w:val="Hyperlink"/>
                <w:noProof/>
              </w:rPr>
              <w:t>3.2</w:t>
            </w:r>
            <w:r>
              <w:rPr>
                <w:noProof/>
                <w:sz w:val="22"/>
                <w:lang w:eastAsia="en-GB"/>
              </w:rPr>
              <w:tab/>
            </w:r>
            <w:r w:rsidRPr="00690B3A">
              <w:rPr>
                <w:rStyle w:val="Hyperlink"/>
                <w:noProof/>
              </w:rPr>
              <w:t>Iteration 2</w:t>
            </w:r>
            <w:r>
              <w:rPr>
                <w:noProof/>
                <w:webHidden/>
              </w:rPr>
              <w:tab/>
            </w:r>
            <w:r>
              <w:rPr>
                <w:noProof/>
                <w:webHidden/>
              </w:rPr>
              <w:fldChar w:fldCharType="begin"/>
            </w:r>
            <w:r>
              <w:rPr>
                <w:noProof/>
                <w:webHidden/>
              </w:rPr>
              <w:instrText xml:space="preserve"> PAGEREF _Toc96364082 \h </w:instrText>
            </w:r>
            <w:r>
              <w:rPr>
                <w:noProof/>
                <w:webHidden/>
              </w:rPr>
            </w:r>
            <w:r>
              <w:rPr>
                <w:noProof/>
                <w:webHidden/>
              </w:rPr>
              <w:fldChar w:fldCharType="separate"/>
            </w:r>
            <w:r>
              <w:rPr>
                <w:noProof/>
                <w:webHidden/>
              </w:rPr>
              <w:t>75</w:t>
            </w:r>
            <w:r>
              <w:rPr>
                <w:noProof/>
                <w:webHidden/>
              </w:rPr>
              <w:fldChar w:fldCharType="end"/>
            </w:r>
          </w:hyperlink>
        </w:p>
        <w:p w14:paraId="245988AB" w14:textId="546A9F12" w:rsidR="00D36800" w:rsidRDefault="00D36800">
          <w:pPr>
            <w:pStyle w:val="TOC3"/>
            <w:rPr>
              <w:sz w:val="22"/>
              <w:lang w:eastAsia="en-GB"/>
            </w:rPr>
          </w:pPr>
          <w:hyperlink w:anchor="_Toc96364083" w:history="1">
            <w:r w:rsidRPr="00690B3A">
              <w:rPr>
                <w:rStyle w:val="Hyperlink"/>
              </w:rPr>
              <w:t>3.2.1</w:t>
            </w:r>
            <w:r>
              <w:rPr>
                <w:sz w:val="22"/>
                <w:lang w:eastAsia="en-GB"/>
              </w:rPr>
              <w:tab/>
            </w:r>
            <w:r w:rsidRPr="00690B3A">
              <w:rPr>
                <w:rStyle w:val="Hyperlink"/>
              </w:rPr>
              <w:t>Plan</w:t>
            </w:r>
            <w:r>
              <w:rPr>
                <w:webHidden/>
              </w:rPr>
              <w:tab/>
            </w:r>
            <w:r>
              <w:rPr>
                <w:webHidden/>
              </w:rPr>
              <w:fldChar w:fldCharType="begin"/>
            </w:r>
            <w:r>
              <w:rPr>
                <w:webHidden/>
              </w:rPr>
              <w:instrText xml:space="preserve"> PAGEREF _Toc96364083 \h </w:instrText>
            </w:r>
            <w:r>
              <w:rPr>
                <w:webHidden/>
              </w:rPr>
            </w:r>
            <w:r>
              <w:rPr>
                <w:webHidden/>
              </w:rPr>
              <w:fldChar w:fldCharType="separate"/>
            </w:r>
            <w:r>
              <w:rPr>
                <w:webHidden/>
              </w:rPr>
              <w:t>75</w:t>
            </w:r>
            <w:r>
              <w:rPr>
                <w:webHidden/>
              </w:rPr>
              <w:fldChar w:fldCharType="end"/>
            </w:r>
          </w:hyperlink>
        </w:p>
        <w:p w14:paraId="19DCBDEC" w14:textId="1D64FBC1" w:rsidR="00D36800" w:rsidRDefault="00D36800">
          <w:pPr>
            <w:pStyle w:val="TOC3"/>
            <w:rPr>
              <w:sz w:val="22"/>
              <w:lang w:eastAsia="en-GB"/>
            </w:rPr>
          </w:pPr>
          <w:hyperlink w:anchor="_Toc96364084" w:history="1">
            <w:r w:rsidRPr="00690B3A">
              <w:rPr>
                <w:rStyle w:val="Hyperlink"/>
              </w:rPr>
              <w:t>3.2.2</w:t>
            </w:r>
            <w:r>
              <w:rPr>
                <w:sz w:val="22"/>
                <w:lang w:eastAsia="en-GB"/>
              </w:rPr>
              <w:tab/>
            </w:r>
            <w:r w:rsidRPr="00690B3A">
              <w:rPr>
                <w:rStyle w:val="Hyperlink"/>
              </w:rPr>
              <w:t>Shared</w:t>
            </w:r>
            <w:r>
              <w:rPr>
                <w:webHidden/>
              </w:rPr>
              <w:tab/>
            </w:r>
            <w:r>
              <w:rPr>
                <w:webHidden/>
              </w:rPr>
              <w:fldChar w:fldCharType="begin"/>
            </w:r>
            <w:r>
              <w:rPr>
                <w:webHidden/>
              </w:rPr>
              <w:instrText xml:space="preserve"> PAGEREF _Toc96364084 \h </w:instrText>
            </w:r>
            <w:r>
              <w:rPr>
                <w:webHidden/>
              </w:rPr>
            </w:r>
            <w:r>
              <w:rPr>
                <w:webHidden/>
              </w:rPr>
              <w:fldChar w:fldCharType="separate"/>
            </w:r>
            <w:r>
              <w:rPr>
                <w:webHidden/>
              </w:rPr>
              <w:t>76</w:t>
            </w:r>
            <w:r>
              <w:rPr>
                <w:webHidden/>
              </w:rPr>
              <w:fldChar w:fldCharType="end"/>
            </w:r>
          </w:hyperlink>
        </w:p>
        <w:p w14:paraId="446ECA3F" w14:textId="10AD1F6B" w:rsidR="00D36800" w:rsidRDefault="00D36800">
          <w:pPr>
            <w:pStyle w:val="TOC3"/>
            <w:rPr>
              <w:sz w:val="22"/>
              <w:lang w:eastAsia="en-GB"/>
            </w:rPr>
          </w:pPr>
          <w:hyperlink w:anchor="_Toc96364085" w:history="1">
            <w:r w:rsidRPr="00690B3A">
              <w:rPr>
                <w:rStyle w:val="Hyperlink"/>
              </w:rPr>
              <w:t>3.2.3</w:t>
            </w:r>
            <w:r>
              <w:rPr>
                <w:sz w:val="22"/>
                <w:lang w:eastAsia="en-GB"/>
              </w:rPr>
              <w:tab/>
            </w:r>
            <w:r w:rsidRPr="00690B3A">
              <w:rPr>
                <w:rStyle w:val="Hyperlink"/>
              </w:rPr>
              <w:t>Server</w:t>
            </w:r>
            <w:r>
              <w:rPr>
                <w:webHidden/>
              </w:rPr>
              <w:tab/>
            </w:r>
            <w:r>
              <w:rPr>
                <w:webHidden/>
              </w:rPr>
              <w:fldChar w:fldCharType="begin"/>
            </w:r>
            <w:r>
              <w:rPr>
                <w:webHidden/>
              </w:rPr>
              <w:instrText xml:space="preserve"> PAGEREF _Toc96364085 \h </w:instrText>
            </w:r>
            <w:r>
              <w:rPr>
                <w:webHidden/>
              </w:rPr>
            </w:r>
            <w:r>
              <w:rPr>
                <w:webHidden/>
              </w:rPr>
              <w:fldChar w:fldCharType="separate"/>
            </w:r>
            <w:r>
              <w:rPr>
                <w:webHidden/>
              </w:rPr>
              <w:t>78</w:t>
            </w:r>
            <w:r>
              <w:rPr>
                <w:webHidden/>
              </w:rPr>
              <w:fldChar w:fldCharType="end"/>
            </w:r>
          </w:hyperlink>
        </w:p>
        <w:p w14:paraId="69519F9C" w14:textId="4DC7FC0C" w:rsidR="00D36800" w:rsidRDefault="00D36800">
          <w:pPr>
            <w:pStyle w:val="TOC3"/>
            <w:rPr>
              <w:sz w:val="22"/>
              <w:lang w:eastAsia="en-GB"/>
            </w:rPr>
          </w:pPr>
          <w:hyperlink w:anchor="_Toc96364086" w:history="1">
            <w:r w:rsidRPr="00690B3A">
              <w:rPr>
                <w:rStyle w:val="Hyperlink"/>
              </w:rPr>
              <w:t>3.2.4</w:t>
            </w:r>
            <w:r>
              <w:rPr>
                <w:sz w:val="22"/>
                <w:lang w:eastAsia="en-GB"/>
              </w:rPr>
              <w:tab/>
            </w:r>
            <w:r w:rsidRPr="00690B3A">
              <w:rPr>
                <w:rStyle w:val="Hyperlink"/>
              </w:rPr>
              <w:t>Client</w:t>
            </w:r>
            <w:r>
              <w:rPr>
                <w:webHidden/>
              </w:rPr>
              <w:tab/>
            </w:r>
            <w:r>
              <w:rPr>
                <w:webHidden/>
              </w:rPr>
              <w:fldChar w:fldCharType="begin"/>
            </w:r>
            <w:r>
              <w:rPr>
                <w:webHidden/>
              </w:rPr>
              <w:instrText xml:space="preserve"> PAGEREF _Toc96364086 \h </w:instrText>
            </w:r>
            <w:r>
              <w:rPr>
                <w:webHidden/>
              </w:rPr>
            </w:r>
            <w:r>
              <w:rPr>
                <w:webHidden/>
              </w:rPr>
              <w:fldChar w:fldCharType="separate"/>
            </w:r>
            <w:r>
              <w:rPr>
                <w:webHidden/>
              </w:rPr>
              <w:t>81</w:t>
            </w:r>
            <w:r>
              <w:rPr>
                <w:webHidden/>
              </w:rPr>
              <w:fldChar w:fldCharType="end"/>
            </w:r>
          </w:hyperlink>
        </w:p>
        <w:p w14:paraId="7B6523DF" w14:textId="16404CBA" w:rsidR="00D36800" w:rsidRDefault="00D36800">
          <w:pPr>
            <w:pStyle w:val="TOC3"/>
            <w:rPr>
              <w:sz w:val="22"/>
              <w:lang w:eastAsia="en-GB"/>
            </w:rPr>
          </w:pPr>
          <w:hyperlink w:anchor="_Toc96364087" w:history="1">
            <w:r w:rsidRPr="00690B3A">
              <w:rPr>
                <w:rStyle w:val="Hyperlink"/>
              </w:rPr>
              <w:t>3.2.5</w:t>
            </w:r>
            <w:r>
              <w:rPr>
                <w:sz w:val="22"/>
                <w:lang w:eastAsia="en-GB"/>
              </w:rPr>
              <w:tab/>
            </w:r>
            <w:r w:rsidRPr="00690B3A">
              <w:rPr>
                <w:rStyle w:val="Hyperlink"/>
              </w:rPr>
              <w:t>Testing</w:t>
            </w:r>
            <w:r>
              <w:rPr>
                <w:webHidden/>
              </w:rPr>
              <w:tab/>
            </w:r>
            <w:r>
              <w:rPr>
                <w:webHidden/>
              </w:rPr>
              <w:fldChar w:fldCharType="begin"/>
            </w:r>
            <w:r>
              <w:rPr>
                <w:webHidden/>
              </w:rPr>
              <w:instrText xml:space="preserve"> PAGEREF _Toc96364087 \h </w:instrText>
            </w:r>
            <w:r>
              <w:rPr>
                <w:webHidden/>
              </w:rPr>
            </w:r>
            <w:r>
              <w:rPr>
                <w:webHidden/>
              </w:rPr>
              <w:fldChar w:fldCharType="separate"/>
            </w:r>
            <w:r>
              <w:rPr>
                <w:webHidden/>
              </w:rPr>
              <w:t>83</w:t>
            </w:r>
            <w:r>
              <w:rPr>
                <w:webHidden/>
              </w:rPr>
              <w:fldChar w:fldCharType="end"/>
            </w:r>
          </w:hyperlink>
        </w:p>
        <w:p w14:paraId="721E1A0B" w14:textId="5C8CE937" w:rsidR="00D36800" w:rsidRDefault="00D36800">
          <w:pPr>
            <w:pStyle w:val="TOC3"/>
            <w:rPr>
              <w:sz w:val="22"/>
              <w:lang w:eastAsia="en-GB"/>
            </w:rPr>
          </w:pPr>
          <w:hyperlink w:anchor="_Toc96364088" w:history="1">
            <w:r w:rsidRPr="00690B3A">
              <w:rPr>
                <w:rStyle w:val="Hyperlink"/>
              </w:rPr>
              <w:t>3.2.6</w:t>
            </w:r>
            <w:r>
              <w:rPr>
                <w:sz w:val="22"/>
                <w:lang w:eastAsia="en-GB"/>
              </w:rPr>
              <w:tab/>
            </w:r>
            <w:r w:rsidRPr="00690B3A">
              <w:rPr>
                <w:rStyle w:val="Hyperlink"/>
              </w:rPr>
              <w:t>Evaluation</w:t>
            </w:r>
            <w:r>
              <w:rPr>
                <w:webHidden/>
              </w:rPr>
              <w:tab/>
            </w:r>
            <w:r>
              <w:rPr>
                <w:webHidden/>
              </w:rPr>
              <w:fldChar w:fldCharType="begin"/>
            </w:r>
            <w:r>
              <w:rPr>
                <w:webHidden/>
              </w:rPr>
              <w:instrText xml:space="preserve"> PAGEREF _Toc96364088 \h </w:instrText>
            </w:r>
            <w:r>
              <w:rPr>
                <w:webHidden/>
              </w:rPr>
            </w:r>
            <w:r>
              <w:rPr>
                <w:webHidden/>
              </w:rPr>
              <w:fldChar w:fldCharType="separate"/>
            </w:r>
            <w:r>
              <w:rPr>
                <w:webHidden/>
              </w:rPr>
              <w:t>87</w:t>
            </w:r>
            <w:r>
              <w:rPr>
                <w:webHidden/>
              </w:rPr>
              <w:fldChar w:fldCharType="end"/>
            </w:r>
          </w:hyperlink>
        </w:p>
        <w:p w14:paraId="07DA17E7" w14:textId="79CAF162" w:rsidR="00D36800" w:rsidRDefault="00D36800">
          <w:pPr>
            <w:pStyle w:val="TOC2"/>
            <w:tabs>
              <w:tab w:val="left" w:pos="880"/>
              <w:tab w:val="right" w:leader="dot" w:pos="9016"/>
            </w:tabs>
            <w:rPr>
              <w:noProof/>
              <w:sz w:val="22"/>
              <w:lang w:eastAsia="en-GB"/>
            </w:rPr>
          </w:pPr>
          <w:hyperlink w:anchor="_Toc96364089" w:history="1">
            <w:r w:rsidRPr="00690B3A">
              <w:rPr>
                <w:rStyle w:val="Hyperlink"/>
                <w:noProof/>
              </w:rPr>
              <w:t>3.3</w:t>
            </w:r>
            <w:r>
              <w:rPr>
                <w:noProof/>
                <w:sz w:val="22"/>
                <w:lang w:eastAsia="en-GB"/>
              </w:rPr>
              <w:tab/>
            </w:r>
            <w:r w:rsidRPr="00690B3A">
              <w:rPr>
                <w:rStyle w:val="Hyperlink"/>
                <w:noProof/>
              </w:rPr>
              <w:t>Iteration 3</w:t>
            </w:r>
            <w:r>
              <w:rPr>
                <w:noProof/>
                <w:webHidden/>
              </w:rPr>
              <w:tab/>
            </w:r>
            <w:r>
              <w:rPr>
                <w:noProof/>
                <w:webHidden/>
              </w:rPr>
              <w:fldChar w:fldCharType="begin"/>
            </w:r>
            <w:r>
              <w:rPr>
                <w:noProof/>
                <w:webHidden/>
              </w:rPr>
              <w:instrText xml:space="preserve"> PAGEREF _Toc96364089 \h </w:instrText>
            </w:r>
            <w:r>
              <w:rPr>
                <w:noProof/>
                <w:webHidden/>
              </w:rPr>
            </w:r>
            <w:r>
              <w:rPr>
                <w:noProof/>
                <w:webHidden/>
              </w:rPr>
              <w:fldChar w:fldCharType="separate"/>
            </w:r>
            <w:r>
              <w:rPr>
                <w:noProof/>
                <w:webHidden/>
              </w:rPr>
              <w:t>88</w:t>
            </w:r>
            <w:r>
              <w:rPr>
                <w:noProof/>
                <w:webHidden/>
              </w:rPr>
              <w:fldChar w:fldCharType="end"/>
            </w:r>
          </w:hyperlink>
        </w:p>
        <w:p w14:paraId="54D3AECA" w14:textId="54FFA71E" w:rsidR="00D36800" w:rsidRDefault="00D36800">
          <w:pPr>
            <w:pStyle w:val="TOC3"/>
            <w:rPr>
              <w:sz w:val="22"/>
              <w:lang w:eastAsia="en-GB"/>
            </w:rPr>
          </w:pPr>
          <w:hyperlink w:anchor="_Toc96364090" w:history="1">
            <w:r w:rsidRPr="00690B3A">
              <w:rPr>
                <w:rStyle w:val="Hyperlink"/>
              </w:rPr>
              <w:t>3.3.1</w:t>
            </w:r>
            <w:r>
              <w:rPr>
                <w:sz w:val="22"/>
                <w:lang w:eastAsia="en-GB"/>
              </w:rPr>
              <w:tab/>
            </w:r>
            <w:r w:rsidRPr="00690B3A">
              <w:rPr>
                <w:rStyle w:val="Hyperlink"/>
              </w:rPr>
              <w:t>Plan</w:t>
            </w:r>
            <w:r>
              <w:rPr>
                <w:webHidden/>
              </w:rPr>
              <w:tab/>
            </w:r>
            <w:r>
              <w:rPr>
                <w:webHidden/>
              </w:rPr>
              <w:fldChar w:fldCharType="begin"/>
            </w:r>
            <w:r>
              <w:rPr>
                <w:webHidden/>
              </w:rPr>
              <w:instrText xml:space="preserve"> PAGEREF _Toc96364090 \h </w:instrText>
            </w:r>
            <w:r>
              <w:rPr>
                <w:webHidden/>
              </w:rPr>
            </w:r>
            <w:r>
              <w:rPr>
                <w:webHidden/>
              </w:rPr>
              <w:fldChar w:fldCharType="separate"/>
            </w:r>
            <w:r>
              <w:rPr>
                <w:webHidden/>
              </w:rPr>
              <w:t>88</w:t>
            </w:r>
            <w:r>
              <w:rPr>
                <w:webHidden/>
              </w:rPr>
              <w:fldChar w:fldCharType="end"/>
            </w:r>
          </w:hyperlink>
        </w:p>
        <w:p w14:paraId="57E56C39" w14:textId="33EA805E" w:rsidR="00D36800" w:rsidRDefault="00D36800">
          <w:pPr>
            <w:pStyle w:val="TOC3"/>
            <w:rPr>
              <w:sz w:val="22"/>
              <w:lang w:eastAsia="en-GB"/>
            </w:rPr>
          </w:pPr>
          <w:hyperlink w:anchor="_Toc96364091" w:history="1">
            <w:r w:rsidRPr="00690B3A">
              <w:rPr>
                <w:rStyle w:val="Hyperlink"/>
              </w:rPr>
              <w:t>3.3.2</w:t>
            </w:r>
            <w:r>
              <w:rPr>
                <w:sz w:val="22"/>
                <w:lang w:eastAsia="en-GB"/>
              </w:rPr>
              <w:tab/>
            </w:r>
            <w:r w:rsidRPr="00690B3A">
              <w:rPr>
                <w:rStyle w:val="Hyperlink"/>
              </w:rPr>
              <w:t>Conductors and Screens</w:t>
            </w:r>
            <w:r>
              <w:rPr>
                <w:webHidden/>
              </w:rPr>
              <w:tab/>
            </w:r>
            <w:r>
              <w:rPr>
                <w:webHidden/>
              </w:rPr>
              <w:fldChar w:fldCharType="begin"/>
            </w:r>
            <w:r>
              <w:rPr>
                <w:webHidden/>
              </w:rPr>
              <w:instrText xml:space="preserve"> PAGEREF _Toc96364091 \h </w:instrText>
            </w:r>
            <w:r>
              <w:rPr>
                <w:webHidden/>
              </w:rPr>
            </w:r>
            <w:r>
              <w:rPr>
                <w:webHidden/>
              </w:rPr>
              <w:fldChar w:fldCharType="separate"/>
            </w:r>
            <w:r>
              <w:rPr>
                <w:webHidden/>
              </w:rPr>
              <w:t>90</w:t>
            </w:r>
            <w:r>
              <w:rPr>
                <w:webHidden/>
              </w:rPr>
              <w:fldChar w:fldCharType="end"/>
            </w:r>
          </w:hyperlink>
        </w:p>
        <w:p w14:paraId="1775B5AE" w14:textId="52F8E7C2" w:rsidR="00D36800" w:rsidRDefault="00D36800">
          <w:pPr>
            <w:pStyle w:val="TOC3"/>
            <w:rPr>
              <w:sz w:val="22"/>
              <w:lang w:eastAsia="en-GB"/>
            </w:rPr>
          </w:pPr>
          <w:hyperlink w:anchor="_Toc96364092" w:history="1">
            <w:r w:rsidRPr="00690B3A">
              <w:rPr>
                <w:rStyle w:val="Hyperlink"/>
              </w:rPr>
              <w:t>3.3.3</w:t>
            </w:r>
            <w:r>
              <w:rPr>
                <w:sz w:val="22"/>
                <w:lang w:eastAsia="en-GB"/>
              </w:rPr>
              <w:tab/>
            </w:r>
            <w:r w:rsidRPr="00690B3A">
              <w:rPr>
                <w:rStyle w:val="Hyperlink"/>
              </w:rPr>
              <w:t>Event Aggregator</w:t>
            </w:r>
            <w:r>
              <w:rPr>
                <w:webHidden/>
              </w:rPr>
              <w:tab/>
            </w:r>
            <w:r>
              <w:rPr>
                <w:webHidden/>
              </w:rPr>
              <w:fldChar w:fldCharType="begin"/>
            </w:r>
            <w:r>
              <w:rPr>
                <w:webHidden/>
              </w:rPr>
              <w:instrText xml:space="preserve"> PAGEREF _Toc96364092 \h </w:instrText>
            </w:r>
            <w:r>
              <w:rPr>
                <w:webHidden/>
              </w:rPr>
            </w:r>
            <w:r>
              <w:rPr>
                <w:webHidden/>
              </w:rPr>
              <w:fldChar w:fldCharType="separate"/>
            </w:r>
            <w:r>
              <w:rPr>
                <w:webHidden/>
              </w:rPr>
              <w:t>93</w:t>
            </w:r>
            <w:r>
              <w:rPr>
                <w:webHidden/>
              </w:rPr>
              <w:fldChar w:fldCharType="end"/>
            </w:r>
          </w:hyperlink>
        </w:p>
        <w:p w14:paraId="19C78810" w14:textId="46ED7E53" w:rsidR="00D36800" w:rsidRDefault="00D36800">
          <w:pPr>
            <w:pStyle w:val="TOC3"/>
            <w:rPr>
              <w:sz w:val="22"/>
              <w:lang w:eastAsia="en-GB"/>
            </w:rPr>
          </w:pPr>
          <w:hyperlink w:anchor="_Toc96364093" w:history="1">
            <w:r w:rsidRPr="00690B3A">
              <w:rPr>
                <w:rStyle w:val="Hyperlink"/>
              </w:rPr>
              <w:t>3.3.4</w:t>
            </w:r>
            <w:r>
              <w:rPr>
                <w:sz w:val="22"/>
                <w:lang w:eastAsia="en-GB"/>
              </w:rPr>
              <w:tab/>
            </w:r>
            <w:r w:rsidRPr="00690B3A">
              <w:rPr>
                <w:rStyle w:val="Hyperlink"/>
              </w:rPr>
              <w:t>Testing</w:t>
            </w:r>
            <w:r>
              <w:rPr>
                <w:webHidden/>
              </w:rPr>
              <w:tab/>
            </w:r>
            <w:r>
              <w:rPr>
                <w:webHidden/>
              </w:rPr>
              <w:fldChar w:fldCharType="begin"/>
            </w:r>
            <w:r>
              <w:rPr>
                <w:webHidden/>
              </w:rPr>
              <w:instrText xml:space="preserve"> PAGEREF _Toc96364093 \h </w:instrText>
            </w:r>
            <w:r>
              <w:rPr>
                <w:webHidden/>
              </w:rPr>
            </w:r>
            <w:r>
              <w:rPr>
                <w:webHidden/>
              </w:rPr>
              <w:fldChar w:fldCharType="separate"/>
            </w:r>
            <w:r>
              <w:rPr>
                <w:webHidden/>
              </w:rPr>
              <w:t>94</w:t>
            </w:r>
            <w:r>
              <w:rPr>
                <w:webHidden/>
              </w:rPr>
              <w:fldChar w:fldCharType="end"/>
            </w:r>
          </w:hyperlink>
        </w:p>
        <w:p w14:paraId="16BB9BF7" w14:textId="790AA284" w:rsidR="00D36800" w:rsidRDefault="00D36800">
          <w:pPr>
            <w:pStyle w:val="TOC3"/>
            <w:rPr>
              <w:sz w:val="22"/>
              <w:lang w:eastAsia="en-GB"/>
            </w:rPr>
          </w:pPr>
          <w:hyperlink w:anchor="_Toc96364094" w:history="1">
            <w:r w:rsidRPr="00690B3A">
              <w:rPr>
                <w:rStyle w:val="Hyperlink"/>
              </w:rPr>
              <w:t>3.3.5</w:t>
            </w:r>
            <w:r>
              <w:rPr>
                <w:sz w:val="22"/>
                <w:lang w:eastAsia="en-GB"/>
              </w:rPr>
              <w:tab/>
            </w:r>
            <w:r w:rsidRPr="00690B3A">
              <w:rPr>
                <w:rStyle w:val="Hyperlink"/>
              </w:rPr>
              <w:t>Evaluation</w:t>
            </w:r>
            <w:r>
              <w:rPr>
                <w:webHidden/>
              </w:rPr>
              <w:tab/>
            </w:r>
            <w:r>
              <w:rPr>
                <w:webHidden/>
              </w:rPr>
              <w:fldChar w:fldCharType="begin"/>
            </w:r>
            <w:r>
              <w:rPr>
                <w:webHidden/>
              </w:rPr>
              <w:instrText xml:space="preserve"> PAGEREF _Toc96364094 \h </w:instrText>
            </w:r>
            <w:r>
              <w:rPr>
                <w:webHidden/>
              </w:rPr>
            </w:r>
            <w:r>
              <w:rPr>
                <w:webHidden/>
              </w:rPr>
              <w:fldChar w:fldCharType="separate"/>
            </w:r>
            <w:r>
              <w:rPr>
                <w:webHidden/>
              </w:rPr>
              <w:t>98</w:t>
            </w:r>
            <w:r>
              <w:rPr>
                <w:webHidden/>
              </w:rPr>
              <w:fldChar w:fldCharType="end"/>
            </w:r>
          </w:hyperlink>
        </w:p>
        <w:p w14:paraId="365B1784" w14:textId="0C5FBED7" w:rsidR="00D36800" w:rsidRPr="00D36800" w:rsidRDefault="00D36800">
          <w:pPr>
            <w:pStyle w:val="TOC2"/>
            <w:tabs>
              <w:tab w:val="left" w:pos="880"/>
              <w:tab w:val="right" w:leader="dot" w:pos="9016"/>
            </w:tabs>
            <w:rPr>
              <w:noProof/>
              <w:color w:val="FF0000"/>
              <w:sz w:val="22"/>
              <w:lang w:eastAsia="en-GB"/>
            </w:rPr>
          </w:pPr>
          <w:hyperlink w:anchor="_Toc96364095" w:history="1">
            <w:r w:rsidRPr="00D36800">
              <w:rPr>
                <w:rStyle w:val="Hyperlink"/>
                <w:noProof/>
                <w:color w:val="FF0000"/>
              </w:rPr>
              <w:t>3.4</w:t>
            </w:r>
            <w:r w:rsidRPr="00D36800">
              <w:rPr>
                <w:noProof/>
                <w:color w:val="FF0000"/>
                <w:sz w:val="22"/>
                <w:lang w:eastAsia="en-GB"/>
              </w:rPr>
              <w:tab/>
            </w:r>
            <w:r w:rsidRPr="00D36800">
              <w:rPr>
                <w:rStyle w:val="Hyperlink"/>
                <w:noProof/>
                <w:color w:val="FF0000"/>
              </w:rPr>
              <w:t>(X) Iteration 4</w:t>
            </w:r>
            <w:r w:rsidRPr="00D36800">
              <w:rPr>
                <w:noProof/>
                <w:webHidden/>
                <w:color w:val="FF0000"/>
              </w:rPr>
              <w:tab/>
            </w:r>
            <w:r w:rsidRPr="00D36800">
              <w:rPr>
                <w:noProof/>
                <w:webHidden/>
                <w:color w:val="FF0000"/>
              </w:rPr>
              <w:fldChar w:fldCharType="begin"/>
            </w:r>
            <w:r w:rsidRPr="00D36800">
              <w:rPr>
                <w:noProof/>
                <w:webHidden/>
                <w:color w:val="FF0000"/>
              </w:rPr>
              <w:instrText xml:space="preserve"> PAGEREF _Toc96364095 \h </w:instrText>
            </w:r>
            <w:r w:rsidRPr="00D36800">
              <w:rPr>
                <w:noProof/>
                <w:webHidden/>
                <w:color w:val="FF0000"/>
              </w:rPr>
            </w:r>
            <w:r w:rsidRPr="00D36800">
              <w:rPr>
                <w:noProof/>
                <w:webHidden/>
                <w:color w:val="FF0000"/>
              </w:rPr>
              <w:fldChar w:fldCharType="separate"/>
            </w:r>
            <w:r w:rsidRPr="00D36800">
              <w:rPr>
                <w:noProof/>
                <w:webHidden/>
                <w:color w:val="FF0000"/>
              </w:rPr>
              <w:t>99</w:t>
            </w:r>
            <w:r w:rsidRPr="00D36800">
              <w:rPr>
                <w:noProof/>
                <w:webHidden/>
                <w:color w:val="FF0000"/>
              </w:rPr>
              <w:fldChar w:fldCharType="end"/>
            </w:r>
          </w:hyperlink>
        </w:p>
        <w:p w14:paraId="5FA1F30D" w14:textId="30FB2F78" w:rsidR="00D36800" w:rsidRDefault="00D36800">
          <w:pPr>
            <w:pStyle w:val="TOC3"/>
            <w:rPr>
              <w:sz w:val="22"/>
              <w:lang w:eastAsia="en-GB"/>
            </w:rPr>
          </w:pPr>
          <w:hyperlink w:anchor="_Toc96364096" w:history="1">
            <w:r w:rsidRPr="00690B3A">
              <w:rPr>
                <w:rStyle w:val="Hyperlink"/>
              </w:rPr>
              <w:t>3.4.1</w:t>
            </w:r>
            <w:r>
              <w:rPr>
                <w:sz w:val="22"/>
                <w:lang w:eastAsia="en-GB"/>
              </w:rPr>
              <w:tab/>
            </w:r>
            <w:r w:rsidRPr="00690B3A">
              <w:rPr>
                <w:rStyle w:val="Hyperlink"/>
              </w:rPr>
              <w:t>Plan</w:t>
            </w:r>
            <w:r>
              <w:rPr>
                <w:webHidden/>
              </w:rPr>
              <w:tab/>
            </w:r>
            <w:r>
              <w:rPr>
                <w:webHidden/>
              </w:rPr>
              <w:fldChar w:fldCharType="begin"/>
            </w:r>
            <w:r>
              <w:rPr>
                <w:webHidden/>
              </w:rPr>
              <w:instrText xml:space="preserve"> PAGEREF _Toc96364096 \h </w:instrText>
            </w:r>
            <w:r>
              <w:rPr>
                <w:webHidden/>
              </w:rPr>
            </w:r>
            <w:r>
              <w:rPr>
                <w:webHidden/>
              </w:rPr>
              <w:fldChar w:fldCharType="separate"/>
            </w:r>
            <w:r>
              <w:rPr>
                <w:webHidden/>
              </w:rPr>
              <w:t>99</w:t>
            </w:r>
            <w:r>
              <w:rPr>
                <w:webHidden/>
              </w:rPr>
              <w:fldChar w:fldCharType="end"/>
            </w:r>
          </w:hyperlink>
        </w:p>
        <w:p w14:paraId="62F61A3A" w14:textId="61FF061C" w:rsidR="00D36800" w:rsidRPr="00D36800" w:rsidRDefault="00D36800">
          <w:pPr>
            <w:pStyle w:val="TOC3"/>
            <w:rPr>
              <w:color w:val="FF0000"/>
              <w:sz w:val="22"/>
              <w:lang w:eastAsia="en-GB"/>
            </w:rPr>
          </w:pPr>
          <w:hyperlink w:anchor="_Toc96364097" w:history="1">
            <w:r w:rsidRPr="00D36800">
              <w:rPr>
                <w:rStyle w:val="Hyperlink"/>
                <w:color w:val="FF0000"/>
              </w:rPr>
              <w:t>3.4.2</w:t>
            </w:r>
            <w:r w:rsidRPr="00D36800">
              <w:rPr>
                <w:color w:val="FF0000"/>
                <w:sz w:val="22"/>
                <w:lang w:eastAsia="en-GB"/>
              </w:rPr>
              <w:tab/>
            </w:r>
            <w:r w:rsidRPr="00D36800">
              <w:rPr>
                <w:rStyle w:val="Hyperlink"/>
                <w:color w:val="FF0000"/>
              </w:rPr>
              <w:t>(X) Encryption</w:t>
            </w:r>
            <w:r w:rsidRPr="00D36800">
              <w:rPr>
                <w:webHidden/>
                <w:color w:val="FF0000"/>
              </w:rPr>
              <w:tab/>
            </w:r>
            <w:r w:rsidRPr="00D36800">
              <w:rPr>
                <w:webHidden/>
                <w:color w:val="FF0000"/>
              </w:rPr>
              <w:fldChar w:fldCharType="begin"/>
            </w:r>
            <w:r w:rsidRPr="00D36800">
              <w:rPr>
                <w:webHidden/>
                <w:color w:val="FF0000"/>
              </w:rPr>
              <w:instrText xml:space="preserve"> PAGEREF _Toc96364097 \h </w:instrText>
            </w:r>
            <w:r w:rsidRPr="00D36800">
              <w:rPr>
                <w:webHidden/>
                <w:color w:val="FF0000"/>
              </w:rPr>
            </w:r>
            <w:r w:rsidRPr="00D36800">
              <w:rPr>
                <w:webHidden/>
                <w:color w:val="FF0000"/>
              </w:rPr>
              <w:fldChar w:fldCharType="separate"/>
            </w:r>
            <w:r w:rsidRPr="00D36800">
              <w:rPr>
                <w:webHidden/>
                <w:color w:val="FF0000"/>
              </w:rPr>
              <w:t>100</w:t>
            </w:r>
            <w:r w:rsidRPr="00D36800">
              <w:rPr>
                <w:webHidden/>
                <w:color w:val="FF0000"/>
              </w:rPr>
              <w:fldChar w:fldCharType="end"/>
            </w:r>
          </w:hyperlink>
        </w:p>
        <w:p w14:paraId="1659217A" w14:textId="0C9B6341" w:rsidR="00D36800" w:rsidRPr="00D36800" w:rsidRDefault="00D36800">
          <w:pPr>
            <w:pStyle w:val="TOC3"/>
            <w:rPr>
              <w:color w:val="FF0000"/>
              <w:sz w:val="22"/>
              <w:lang w:eastAsia="en-GB"/>
            </w:rPr>
          </w:pPr>
          <w:hyperlink w:anchor="_Toc96364098" w:history="1">
            <w:r w:rsidRPr="00D36800">
              <w:rPr>
                <w:rStyle w:val="Hyperlink"/>
                <w:color w:val="FF0000"/>
              </w:rPr>
              <w:t>3.4.3</w:t>
            </w:r>
            <w:r w:rsidRPr="00D36800">
              <w:rPr>
                <w:color w:val="FF0000"/>
                <w:sz w:val="22"/>
                <w:lang w:eastAsia="en-GB"/>
              </w:rPr>
              <w:tab/>
            </w:r>
            <w:r w:rsidRPr="00D36800">
              <w:rPr>
                <w:rStyle w:val="Hyperlink"/>
                <w:color w:val="FF0000"/>
              </w:rPr>
              <w:t>(X) Client</w:t>
            </w:r>
            <w:r w:rsidRPr="00D36800">
              <w:rPr>
                <w:webHidden/>
                <w:color w:val="FF0000"/>
              </w:rPr>
              <w:tab/>
            </w:r>
            <w:r w:rsidRPr="00D36800">
              <w:rPr>
                <w:webHidden/>
                <w:color w:val="FF0000"/>
              </w:rPr>
              <w:fldChar w:fldCharType="begin"/>
            </w:r>
            <w:r w:rsidRPr="00D36800">
              <w:rPr>
                <w:webHidden/>
                <w:color w:val="FF0000"/>
              </w:rPr>
              <w:instrText xml:space="preserve"> PAGEREF _Toc96364098 \h </w:instrText>
            </w:r>
            <w:r w:rsidRPr="00D36800">
              <w:rPr>
                <w:webHidden/>
                <w:color w:val="FF0000"/>
              </w:rPr>
            </w:r>
            <w:r w:rsidRPr="00D36800">
              <w:rPr>
                <w:webHidden/>
                <w:color w:val="FF0000"/>
              </w:rPr>
              <w:fldChar w:fldCharType="separate"/>
            </w:r>
            <w:r w:rsidRPr="00D36800">
              <w:rPr>
                <w:webHidden/>
                <w:color w:val="FF0000"/>
              </w:rPr>
              <w:t>100</w:t>
            </w:r>
            <w:r w:rsidRPr="00D36800">
              <w:rPr>
                <w:webHidden/>
                <w:color w:val="FF0000"/>
              </w:rPr>
              <w:fldChar w:fldCharType="end"/>
            </w:r>
          </w:hyperlink>
        </w:p>
        <w:p w14:paraId="74660934" w14:textId="6B804A67" w:rsidR="00D36800" w:rsidRPr="00D36800" w:rsidRDefault="00D36800">
          <w:pPr>
            <w:pStyle w:val="TOC3"/>
            <w:rPr>
              <w:color w:val="FF0000"/>
              <w:sz w:val="22"/>
              <w:lang w:eastAsia="en-GB"/>
            </w:rPr>
          </w:pPr>
          <w:hyperlink w:anchor="_Toc96364099" w:history="1">
            <w:r w:rsidRPr="00D36800">
              <w:rPr>
                <w:rStyle w:val="Hyperlink"/>
                <w:color w:val="FF0000"/>
              </w:rPr>
              <w:t>3.4.4</w:t>
            </w:r>
            <w:r w:rsidRPr="00D36800">
              <w:rPr>
                <w:color w:val="FF0000"/>
                <w:sz w:val="22"/>
                <w:lang w:eastAsia="en-GB"/>
              </w:rPr>
              <w:tab/>
            </w:r>
            <w:r w:rsidRPr="00D36800">
              <w:rPr>
                <w:rStyle w:val="Hyperlink"/>
                <w:color w:val="FF0000"/>
              </w:rPr>
              <w:t>(X) Testing</w:t>
            </w:r>
            <w:r w:rsidRPr="00D36800">
              <w:rPr>
                <w:webHidden/>
                <w:color w:val="FF0000"/>
              </w:rPr>
              <w:tab/>
            </w:r>
            <w:r w:rsidRPr="00D36800">
              <w:rPr>
                <w:webHidden/>
                <w:color w:val="FF0000"/>
              </w:rPr>
              <w:fldChar w:fldCharType="begin"/>
            </w:r>
            <w:r w:rsidRPr="00D36800">
              <w:rPr>
                <w:webHidden/>
                <w:color w:val="FF0000"/>
              </w:rPr>
              <w:instrText xml:space="preserve"> PAGEREF _Toc96364099 \h </w:instrText>
            </w:r>
            <w:r w:rsidRPr="00D36800">
              <w:rPr>
                <w:webHidden/>
                <w:color w:val="FF0000"/>
              </w:rPr>
            </w:r>
            <w:r w:rsidRPr="00D36800">
              <w:rPr>
                <w:webHidden/>
                <w:color w:val="FF0000"/>
              </w:rPr>
              <w:fldChar w:fldCharType="separate"/>
            </w:r>
            <w:r w:rsidRPr="00D36800">
              <w:rPr>
                <w:webHidden/>
                <w:color w:val="FF0000"/>
              </w:rPr>
              <w:t>100</w:t>
            </w:r>
            <w:r w:rsidRPr="00D36800">
              <w:rPr>
                <w:webHidden/>
                <w:color w:val="FF0000"/>
              </w:rPr>
              <w:fldChar w:fldCharType="end"/>
            </w:r>
          </w:hyperlink>
        </w:p>
        <w:p w14:paraId="097BFF76" w14:textId="3F685E6D" w:rsidR="00D36800" w:rsidRPr="00D36800" w:rsidRDefault="00D36800">
          <w:pPr>
            <w:pStyle w:val="TOC3"/>
            <w:rPr>
              <w:color w:val="FF0000"/>
              <w:sz w:val="22"/>
              <w:lang w:eastAsia="en-GB"/>
            </w:rPr>
          </w:pPr>
          <w:hyperlink w:anchor="_Toc96364100" w:history="1">
            <w:r w:rsidRPr="00D36800">
              <w:rPr>
                <w:rStyle w:val="Hyperlink"/>
                <w:color w:val="FF0000"/>
              </w:rPr>
              <w:t>3.4.5</w:t>
            </w:r>
            <w:r w:rsidRPr="00D36800">
              <w:rPr>
                <w:color w:val="FF0000"/>
                <w:sz w:val="22"/>
                <w:lang w:eastAsia="en-GB"/>
              </w:rPr>
              <w:tab/>
            </w:r>
            <w:r w:rsidRPr="00D36800">
              <w:rPr>
                <w:rStyle w:val="Hyperlink"/>
                <w:color w:val="FF0000"/>
              </w:rPr>
              <w:t>(X) Evaluation</w:t>
            </w:r>
            <w:r w:rsidRPr="00D36800">
              <w:rPr>
                <w:webHidden/>
                <w:color w:val="FF0000"/>
              </w:rPr>
              <w:tab/>
            </w:r>
            <w:r w:rsidRPr="00D36800">
              <w:rPr>
                <w:webHidden/>
                <w:color w:val="FF0000"/>
              </w:rPr>
              <w:fldChar w:fldCharType="begin"/>
            </w:r>
            <w:r w:rsidRPr="00D36800">
              <w:rPr>
                <w:webHidden/>
                <w:color w:val="FF0000"/>
              </w:rPr>
              <w:instrText xml:space="preserve"> PAGEREF _Toc96364100 \h </w:instrText>
            </w:r>
            <w:r w:rsidRPr="00D36800">
              <w:rPr>
                <w:webHidden/>
                <w:color w:val="FF0000"/>
              </w:rPr>
            </w:r>
            <w:r w:rsidRPr="00D36800">
              <w:rPr>
                <w:webHidden/>
                <w:color w:val="FF0000"/>
              </w:rPr>
              <w:fldChar w:fldCharType="separate"/>
            </w:r>
            <w:r w:rsidRPr="00D36800">
              <w:rPr>
                <w:webHidden/>
                <w:color w:val="FF0000"/>
              </w:rPr>
              <w:t>100</w:t>
            </w:r>
            <w:r w:rsidRPr="00D36800">
              <w:rPr>
                <w:webHidden/>
                <w:color w:val="FF0000"/>
              </w:rPr>
              <w:fldChar w:fldCharType="end"/>
            </w:r>
          </w:hyperlink>
        </w:p>
        <w:p w14:paraId="7504172C" w14:textId="5E01E9B3" w:rsidR="00D36800" w:rsidRPr="00D36800" w:rsidRDefault="00D36800">
          <w:pPr>
            <w:pStyle w:val="TOC1"/>
            <w:rPr>
              <w:color w:val="FF0000"/>
              <w:sz w:val="22"/>
              <w:lang w:eastAsia="en-GB"/>
            </w:rPr>
          </w:pPr>
          <w:hyperlink w:anchor="_Toc96364101" w:history="1">
            <w:r w:rsidRPr="00D36800">
              <w:rPr>
                <w:rStyle w:val="Hyperlink"/>
                <w:color w:val="FF0000"/>
              </w:rPr>
              <w:t>4</w:t>
            </w:r>
            <w:r w:rsidRPr="00D36800">
              <w:rPr>
                <w:color w:val="FF0000"/>
                <w:sz w:val="22"/>
                <w:lang w:eastAsia="en-GB"/>
              </w:rPr>
              <w:tab/>
            </w:r>
            <w:r w:rsidRPr="00D36800">
              <w:rPr>
                <w:rStyle w:val="Hyperlink"/>
                <w:color w:val="FF0000"/>
              </w:rPr>
              <w:t>(X) Evaluation</w:t>
            </w:r>
            <w:r w:rsidRPr="00D36800">
              <w:rPr>
                <w:webHidden/>
                <w:color w:val="FF0000"/>
              </w:rPr>
              <w:tab/>
            </w:r>
            <w:r w:rsidRPr="00D36800">
              <w:rPr>
                <w:webHidden/>
                <w:color w:val="FF0000"/>
              </w:rPr>
              <w:fldChar w:fldCharType="begin"/>
            </w:r>
            <w:r w:rsidRPr="00D36800">
              <w:rPr>
                <w:webHidden/>
                <w:color w:val="FF0000"/>
              </w:rPr>
              <w:instrText xml:space="preserve"> PAGEREF _Toc96364101 \h </w:instrText>
            </w:r>
            <w:r w:rsidRPr="00D36800">
              <w:rPr>
                <w:webHidden/>
                <w:color w:val="FF0000"/>
              </w:rPr>
            </w:r>
            <w:r w:rsidRPr="00D36800">
              <w:rPr>
                <w:webHidden/>
                <w:color w:val="FF0000"/>
              </w:rPr>
              <w:fldChar w:fldCharType="separate"/>
            </w:r>
            <w:r w:rsidRPr="00D36800">
              <w:rPr>
                <w:webHidden/>
                <w:color w:val="FF0000"/>
              </w:rPr>
              <w:t>101</w:t>
            </w:r>
            <w:r w:rsidRPr="00D36800">
              <w:rPr>
                <w:webHidden/>
                <w:color w:val="FF0000"/>
              </w:rPr>
              <w:fldChar w:fldCharType="end"/>
            </w:r>
          </w:hyperlink>
        </w:p>
        <w:p w14:paraId="38F9F3DD" w14:textId="149D1E06" w:rsidR="00D36800" w:rsidRPr="00D36800" w:rsidRDefault="00D36800">
          <w:pPr>
            <w:pStyle w:val="TOC2"/>
            <w:tabs>
              <w:tab w:val="left" w:pos="880"/>
              <w:tab w:val="right" w:leader="dot" w:pos="9016"/>
            </w:tabs>
            <w:rPr>
              <w:noProof/>
              <w:color w:val="FF0000"/>
              <w:sz w:val="22"/>
              <w:lang w:eastAsia="en-GB"/>
            </w:rPr>
          </w:pPr>
          <w:hyperlink w:anchor="_Toc96364102" w:history="1">
            <w:r w:rsidRPr="00D36800">
              <w:rPr>
                <w:rStyle w:val="Hyperlink"/>
                <w:noProof/>
                <w:color w:val="FF0000"/>
              </w:rPr>
              <w:t>4.1</w:t>
            </w:r>
            <w:r w:rsidRPr="00D36800">
              <w:rPr>
                <w:noProof/>
                <w:color w:val="FF0000"/>
                <w:sz w:val="22"/>
                <w:lang w:eastAsia="en-GB"/>
              </w:rPr>
              <w:tab/>
            </w:r>
            <w:r w:rsidRPr="00D36800">
              <w:rPr>
                <w:rStyle w:val="Hyperlink"/>
                <w:noProof/>
                <w:color w:val="FF0000"/>
              </w:rPr>
              <w:t>(X) Success Criteria</w:t>
            </w:r>
            <w:r w:rsidRPr="00D36800">
              <w:rPr>
                <w:noProof/>
                <w:webHidden/>
                <w:color w:val="FF0000"/>
              </w:rPr>
              <w:tab/>
            </w:r>
            <w:r w:rsidRPr="00D36800">
              <w:rPr>
                <w:noProof/>
                <w:webHidden/>
                <w:color w:val="FF0000"/>
              </w:rPr>
              <w:fldChar w:fldCharType="begin"/>
            </w:r>
            <w:r w:rsidRPr="00D36800">
              <w:rPr>
                <w:noProof/>
                <w:webHidden/>
                <w:color w:val="FF0000"/>
              </w:rPr>
              <w:instrText xml:space="preserve"> PAGEREF _Toc96364102 \h </w:instrText>
            </w:r>
            <w:r w:rsidRPr="00D36800">
              <w:rPr>
                <w:noProof/>
                <w:webHidden/>
                <w:color w:val="FF0000"/>
              </w:rPr>
            </w:r>
            <w:r w:rsidRPr="00D36800">
              <w:rPr>
                <w:noProof/>
                <w:webHidden/>
                <w:color w:val="FF0000"/>
              </w:rPr>
              <w:fldChar w:fldCharType="separate"/>
            </w:r>
            <w:r w:rsidRPr="00D36800">
              <w:rPr>
                <w:noProof/>
                <w:webHidden/>
                <w:color w:val="FF0000"/>
              </w:rPr>
              <w:t>101</w:t>
            </w:r>
            <w:r w:rsidRPr="00D36800">
              <w:rPr>
                <w:noProof/>
                <w:webHidden/>
                <w:color w:val="FF0000"/>
              </w:rPr>
              <w:fldChar w:fldCharType="end"/>
            </w:r>
          </w:hyperlink>
        </w:p>
        <w:p w14:paraId="680D28F1" w14:textId="6DF4A5F2" w:rsidR="00D36800" w:rsidRDefault="00D36800">
          <w:pPr>
            <w:pStyle w:val="TOC3"/>
            <w:rPr>
              <w:sz w:val="22"/>
              <w:lang w:eastAsia="en-GB"/>
            </w:rPr>
          </w:pPr>
          <w:hyperlink w:anchor="_Toc96364103" w:history="1">
            <w:r w:rsidRPr="00690B3A">
              <w:rPr>
                <w:rStyle w:val="Hyperlink"/>
              </w:rPr>
              <w:t>4.1.1</w:t>
            </w:r>
            <w:r>
              <w:rPr>
                <w:sz w:val="22"/>
                <w:lang w:eastAsia="en-GB"/>
              </w:rPr>
              <w:tab/>
            </w:r>
            <w:r w:rsidRPr="00690B3A">
              <w:rPr>
                <w:rStyle w:val="Hyperlink"/>
              </w:rPr>
              <w:t>Testing Plan</w:t>
            </w:r>
            <w:r>
              <w:rPr>
                <w:webHidden/>
              </w:rPr>
              <w:tab/>
            </w:r>
            <w:r>
              <w:rPr>
                <w:webHidden/>
              </w:rPr>
              <w:fldChar w:fldCharType="begin"/>
            </w:r>
            <w:r>
              <w:rPr>
                <w:webHidden/>
              </w:rPr>
              <w:instrText xml:space="preserve"> PAGEREF _Toc96364103 \h </w:instrText>
            </w:r>
            <w:r>
              <w:rPr>
                <w:webHidden/>
              </w:rPr>
            </w:r>
            <w:r>
              <w:rPr>
                <w:webHidden/>
              </w:rPr>
              <w:fldChar w:fldCharType="separate"/>
            </w:r>
            <w:r>
              <w:rPr>
                <w:webHidden/>
              </w:rPr>
              <w:t>101</w:t>
            </w:r>
            <w:r>
              <w:rPr>
                <w:webHidden/>
              </w:rPr>
              <w:fldChar w:fldCharType="end"/>
            </w:r>
          </w:hyperlink>
        </w:p>
        <w:p w14:paraId="5BE8A693" w14:textId="5A5E6723" w:rsidR="00D36800" w:rsidRDefault="00D36800">
          <w:pPr>
            <w:pStyle w:val="TOC3"/>
            <w:rPr>
              <w:sz w:val="22"/>
              <w:lang w:eastAsia="en-GB"/>
            </w:rPr>
          </w:pPr>
          <w:hyperlink w:anchor="_Toc96364104" w:history="1">
            <w:r w:rsidRPr="00690B3A">
              <w:rPr>
                <w:rStyle w:val="Hyperlink"/>
              </w:rPr>
              <w:t>4.1.2</w:t>
            </w:r>
            <w:r>
              <w:rPr>
                <w:sz w:val="22"/>
                <w:lang w:eastAsia="en-GB"/>
              </w:rPr>
              <w:tab/>
            </w:r>
            <w:r w:rsidRPr="00690B3A">
              <w:rPr>
                <w:rStyle w:val="Hyperlink"/>
              </w:rPr>
              <w:t>Testing Results</w:t>
            </w:r>
            <w:r>
              <w:rPr>
                <w:webHidden/>
              </w:rPr>
              <w:tab/>
            </w:r>
            <w:r>
              <w:rPr>
                <w:webHidden/>
              </w:rPr>
              <w:fldChar w:fldCharType="begin"/>
            </w:r>
            <w:r>
              <w:rPr>
                <w:webHidden/>
              </w:rPr>
              <w:instrText xml:space="preserve"> PAGEREF _Toc96364104 \h </w:instrText>
            </w:r>
            <w:r>
              <w:rPr>
                <w:webHidden/>
              </w:rPr>
            </w:r>
            <w:r>
              <w:rPr>
                <w:webHidden/>
              </w:rPr>
              <w:fldChar w:fldCharType="separate"/>
            </w:r>
            <w:r>
              <w:rPr>
                <w:webHidden/>
              </w:rPr>
              <w:t>103</w:t>
            </w:r>
            <w:r>
              <w:rPr>
                <w:webHidden/>
              </w:rPr>
              <w:fldChar w:fldCharType="end"/>
            </w:r>
          </w:hyperlink>
        </w:p>
        <w:p w14:paraId="074B4D5E" w14:textId="09356335" w:rsidR="00D36800" w:rsidRPr="00D36800" w:rsidRDefault="00D36800">
          <w:pPr>
            <w:pStyle w:val="TOC3"/>
            <w:rPr>
              <w:color w:val="FF0000"/>
              <w:sz w:val="22"/>
              <w:lang w:eastAsia="en-GB"/>
            </w:rPr>
          </w:pPr>
          <w:hyperlink w:anchor="_Toc96364105" w:history="1">
            <w:r w:rsidRPr="00D36800">
              <w:rPr>
                <w:rStyle w:val="Hyperlink"/>
                <w:color w:val="FF0000"/>
              </w:rPr>
              <w:t>4.1.3</w:t>
            </w:r>
            <w:r w:rsidRPr="00D36800">
              <w:rPr>
                <w:color w:val="FF0000"/>
                <w:sz w:val="22"/>
                <w:lang w:eastAsia="en-GB"/>
              </w:rPr>
              <w:tab/>
            </w:r>
            <w:r w:rsidRPr="00D36800">
              <w:rPr>
                <w:rStyle w:val="Hyperlink"/>
                <w:color w:val="FF0000"/>
              </w:rPr>
              <w:t>(X) Evaluation</w:t>
            </w:r>
            <w:r w:rsidRPr="00D36800">
              <w:rPr>
                <w:webHidden/>
                <w:color w:val="FF0000"/>
              </w:rPr>
              <w:tab/>
            </w:r>
            <w:r w:rsidRPr="00D36800">
              <w:rPr>
                <w:webHidden/>
                <w:color w:val="FF0000"/>
              </w:rPr>
              <w:fldChar w:fldCharType="begin"/>
            </w:r>
            <w:r w:rsidRPr="00D36800">
              <w:rPr>
                <w:webHidden/>
                <w:color w:val="FF0000"/>
              </w:rPr>
              <w:instrText xml:space="preserve"> PAGEREF _Toc96364105 \h </w:instrText>
            </w:r>
            <w:r w:rsidRPr="00D36800">
              <w:rPr>
                <w:webHidden/>
                <w:color w:val="FF0000"/>
              </w:rPr>
            </w:r>
            <w:r w:rsidRPr="00D36800">
              <w:rPr>
                <w:webHidden/>
                <w:color w:val="FF0000"/>
              </w:rPr>
              <w:fldChar w:fldCharType="separate"/>
            </w:r>
            <w:r w:rsidRPr="00D36800">
              <w:rPr>
                <w:webHidden/>
                <w:color w:val="FF0000"/>
              </w:rPr>
              <w:t>108</w:t>
            </w:r>
            <w:r w:rsidRPr="00D36800">
              <w:rPr>
                <w:webHidden/>
                <w:color w:val="FF0000"/>
              </w:rPr>
              <w:fldChar w:fldCharType="end"/>
            </w:r>
          </w:hyperlink>
        </w:p>
        <w:p w14:paraId="6EE3BB34" w14:textId="446F051C" w:rsidR="00D36800" w:rsidRPr="00D36800" w:rsidRDefault="00D36800">
          <w:pPr>
            <w:pStyle w:val="TOC3"/>
            <w:rPr>
              <w:color w:val="FF0000"/>
              <w:sz w:val="22"/>
              <w:lang w:eastAsia="en-GB"/>
            </w:rPr>
          </w:pPr>
          <w:hyperlink w:anchor="_Toc96364106" w:history="1">
            <w:r w:rsidRPr="00D36800">
              <w:rPr>
                <w:rStyle w:val="Hyperlink"/>
                <w:color w:val="FF0000"/>
              </w:rPr>
              <w:t>4.1.4</w:t>
            </w:r>
            <w:r w:rsidRPr="00D36800">
              <w:rPr>
                <w:color w:val="FF0000"/>
                <w:sz w:val="22"/>
                <w:lang w:eastAsia="en-GB"/>
              </w:rPr>
              <w:tab/>
            </w:r>
            <w:r w:rsidRPr="00D36800">
              <w:rPr>
                <w:rStyle w:val="Hyperlink"/>
                <w:color w:val="FF0000"/>
              </w:rPr>
              <w:t>(X) Addressing Unmet Criteria</w:t>
            </w:r>
            <w:r w:rsidRPr="00D36800">
              <w:rPr>
                <w:webHidden/>
                <w:color w:val="FF0000"/>
              </w:rPr>
              <w:tab/>
            </w:r>
            <w:r w:rsidRPr="00D36800">
              <w:rPr>
                <w:webHidden/>
                <w:color w:val="FF0000"/>
              </w:rPr>
              <w:fldChar w:fldCharType="begin"/>
            </w:r>
            <w:r w:rsidRPr="00D36800">
              <w:rPr>
                <w:webHidden/>
                <w:color w:val="FF0000"/>
              </w:rPr>
              <w:instrText xml:space="preserve"> PAGEREF _Toc96364106 \h </w:instrText>
            </w:r>
            <w:r w:rsidRPr="00D36800">
              <w:rPr>
                <w:webHidden/>
                <w:color w:val="FF0000"/>
              </w:rPr>
            </w:r>
            <w:r w:rsidRPr="00D36800">
              <w:rPr>
                <w:webHidden/>
                <w:color w:val="FF0000"/>
              </w:rPr>
              <w:fldChar w:fldCharType="separate"/>
            </w:r>
            <w:r w:rsidRPr="00D36800">
              <w:rPr>
                <w:webHidden/>
                <w:color w:val="FF0000"/>
              </w:rPr>
              <w:t>108</w:t>
            </w:r>
            <w:r w:rsidRPr="00D36800">
              <w:rPr>
                <w:webHidden/>
                <w:color w:val="FF0000"/>
              </w:rPr>
              <w:fldChar w:fldCharType="end"/>
            </w:r>
          </w:hyperlink>
        </w:p>
        <w:p w14:paraId="3191B29A" w14:textId="39DD18AF" w:rsidR="00D36800" w:rsidRPr="00D36800" w:rsidRDefault="00D36800">
          <w:pPr>
            <w:pStyle w:val="TOC2"/>
            <w:tabs>
              <w:tab w:val="left" w:pos="880"/>
              <w:tab w:val="right" w:leader="dot" w:pos="9016"/>
            </w:tabs>
            <w:rPr>
              <w:noProof/>
              <w:color w:val="FF0000"/>
              <w:sz w:val="22"/>
              <w:lang w:eastAsia="en-GB"/>
            </w:rPr>
          </w:pPr>
          <w:hyperlink w:anchor="_Toc96364107" w:history="1">
            <w:r w:rsidRPr="00D36800">
              <w:rPr>
                <w:rStyle w:val="Hyperlink"/>
                <w:noProof/>
                <w:color w:val="FF0000"/>
              </w:rPr>
              <w:t>4.2</w:t>
            </w:r>
            <w:r w:rsidRPr="00D36800">
              <w:rPr>
                <w:noProof/>
                <w:color w:val="FF0000"/>
                <w:sz w:val="22"/>
                <w:lang w:eastAsia="en-GB"/>
              </w:rPr>
              <w:tab/>
            </w:r>
            <w:r w:rsidRPr="00D36800">
              <w:rPr>
                <w:rStyle w:val="Hyperlink"/>
                <w:noProof/>
                <w:color w:val="FF0000"/>
              </w:rPr>
              <w:t>(X) Usability Features</w:t>
            </w:r>
            <w:r w:rsidRPr="00D36800">
              <w:rPr>
                <w:noProof/>
                <w:webHidden/>
                <w:color w:val="FF0000"/>
              </w:rPr>
              <w:tab/>
            </w:r>
            <w:r w:rsidRPr="00D36800">
              <w:rPr>
                <w:noProof/>
                <w:webHidden/>
                <w:color w:val="FF0000"/>
              </w:rPr>
              <w:fldChar w:fldCharType="begin"/>
            </w:r>
            <w:r w:rsidRPr="00D36800">
              <w:rPr>
                <w:noProof/>
                <w:webHidden/>
                <w:color w:val="FF0000"/>
              </w:rPr>
              <w:instrText xml:space="preserve"> PAGEREF _Toc96364107 \h </w:instrText>
            </w:r>
            <w:r w:rsidRPr="00D36800">
              <w:rPr>
                <w:noProof/>
                <w:webHidden/>
                <w:color w:val="FF0000"/>
              </w:rPr>
            </w:r>
            <w:r w:rsidRPr="00D36800">
              <w:rPr>
                <w:noProof/>
                <w:webHidden/>
                <w:color w:val="FF0000"/>
              </w:rPr>
              <w:fldChar w:fldCharType="separate"/>
            </w:r>
            <w:r w:rsidRPr="00D36800">
              <w:rPr>
                <w:noProof/>
                <w:webHidden/>
                <w:color w:val="FF0000"/>
              </w:rPr>
              <w:t>109</w:t>
            </w:r>
            <w:r w:rsidRPr="00D36800">
              <w:rPr>
                <w:noProof/>
                <w:webHidden/>
                <w:color w:val="FF0000"/>
              </w:rPr>
              <w:fldChar w:fldCharType="end"/>
            </w:r>
          </w:hyperlink>
        </w:p>
        <w:p w14:paraId="3D7D8966" w14:textId="1C73434F" w:rsidR="00D36800" w:rsidRDefault="00D36800">
          <w:pPr>
            <w:pStyle w:val="TOC3"/>
            <w:rPr>
              <w:sz w:val="22"/>
              <w:lang w:eastAsia="en-GB"/>
            </w:rPr>
          </w:pPr>
          <w:hyperlink w:anchor="_Toc96364108" w:history="1">
            <w:r w:rsidRPr="00690B3A">
              <w:rPr>
                <w:rStyle w:val="Hyperlink"/>
              </w:rPr>
              <w:t>4.2.1</w:t>
            </w:r>
            <w:r>
              <w:rPr>
                <w:sz w:val="22"/>
                <w:lang w:eastAsia="en-GB"/>
              </w:rPr>
              <w:tab/>
            </w:r>
            <w:r w:rsidRPr="00690B3A">
              <w:rPr>
                <w:rStyle w:val="Hyperlink"/>
              </w:rPr>
              <w:t>Testing Plan</w:t>
            </w:r>
            <w:r>
              <w:rPr>
                <w:webHidden/>
              </w:rPr>
              <w:tab/>
            </w:r>
            <w:r>
              <w:rPr>
                <w:webHidden/>
              </w:rPr>
              <w:fldChar w:fldCharType="begin"/>
            </w:r>
            <w:r>
              <w:rPr>
                <w:webHidden/>
              </w:rPr>
              <w:instrText xml:space="preserve"> PAGEREF _Toc96364108 \h </w:instrText>
            </w:r>
            <w:r>
              <w:rPr>
                <w:webHidden/>
              </w:rPr>
            </w:r>
            <w:r>
              <w:rPr>
                <w:webHidden/>
              </w:rPr>
              <w:fldChar w:fldCharType="separate"/>
            </w:r>
            <w:r>
              <w:rPr>
                <w:webHidden/>
              </w:rPr>
              <w:t>109</w:t>
            </w:r>
            <w:r>
              <w:rPr>
                <w:webHidden/>
              </w:rPr>
              <w:fldChar w:fldCharType="end"/>
            </w:r>
          </w:hyperlink>
        </w:p>
        <w:p w14:paraId="140CE486" w14:textId="36A16511" w:rsidR="00D36800" w:rsidRDefault="00D36800">
          <w:pPr>
            <w:pStyle w:val="TOC3"/>
            <w:rPr>
              <w:sz w:val="22"/>
              <w:lang w:eastAsia="en-GB"/>
            </w:rPr>
          </w:pPr>
          <w:hyperlink w:anchor="_Toc96364109" w:history="1">
            <w:r w:rsidRPr="00690B3A">
              <w:rPr>
                <w:rStyle w:val="Hyperlink"/>
              </w:rPr>
              <w:t>4.2.2</w:t>
            </w:r>
            <w:r>
              <w:rPr>
                <w:sz w:val="22"/>
                <w:lang w:eastAsia="en-GB"/>
              </w:rPr>
              <w:tab/>
            </w:r>
            <w:r w:rsidRPr="00690B3A">
              <w:rPr>
                <w:rStyle w:val="Hyperlink"/>
              </w:rPr>
              <w:t>Testing Results</w:t>
            </w:r>
            <w:r>
              <w:rPr>
                <w:webHidden/>
              </w:rPr>
              <w:tab/>
            </w:r>
            <w:r>
              <w:rPr>
                <w:webHidden/>
              </w:rPr>
              <w:fldChar w:fldCharType="begin"/>
            </w:r>
            <w:r>
              <w:rPr>
                <w:webHidden/>
              </w:rPr>
              <w:instrText xml:space="preserve"> PAGEREF _Toc96364109 \h </w:instrText>
            </w:r>
            <w:r>
              <w:rPr>
                <w:webHidden/>
              </w:rPr>
            </w:r>
            <w:r>
              <w:rPr>
                <w:webHidden/>
              </w:rPr>
              <w:fldChar w:fldCharType="separate"/>
            </w:r>
            <w:r>
              <w:rPr>
                <w:webHidden/>
              </w:rPr>
              <w:t>110</w:t>
            </w:r>
            <w:r>
              <w:rPr>
                <w:webHidden/>
              </w:rPr>
              <w:fldChar w:fldCharType="end"/>
            </w:r>
          </w:hyperlink>
        </w:p>
        <w:p w14:paraId="4DA7B3AF" w14:textId="46257F87" w:rsidR="00D36800" w:rsidRPr="00D36800" w:rsidRDefault="00D36800">
          <w:pPr>
            <w:pStyle w:val="TOC3"/>
            <w:rPr>
              <w:color w:val="FF0000"/>
              <w:sz w:val="22"/>
              <w:lang w:eastAsia="en-GB"/>
            </w:rPr>
          </w:pPr>
          <w:hyperlink w:anchor="_Toc96364110" w:history="1">
            <w:r w:rsidRPr="00D36800">
              <w:rPr>
                <w:rStyle w:val="Hyperlink"/>
                <w:color w:val="FF0000"/>
              </w:rPr>
              <w:t>4.2.3</w:t>
            </w:r>
            <w:r w:rsidRPr="00D36800">
              <w:rPr>
                <w:color w:val="FF0000"/>
                <w:sz w:val="22"/>
                <w:lang w:eastAsia="en-GB"/>
              </w:rPr>
              <w:tab/>
            </w:r>
            <w:r w:rsidRPr="00D36800">
              <w:rPr>
                <w:rStyle w:val="Hyperlink"/>
                <w:color w:val="FF0000"/>
              </w:rPr>
              <w:t>(X) Evaluation</w:t>
            </w:r>
            <w:r w:rsidRPr="00D36800">
              <w:rPr>
                <w:webHidden/>
                <w:color w:val="FF0000"/>
              </w:rPr>
              <w:tab/>
            </w:r>
            <w:r w:rsidRPr="00D36800">
              <w:rPr>
                <w:webHidden/>
                <w:color w:val="FF0000"/>
              </w:rPr>
              <w:fldChar w:fldCharType="begin"/>
            </w:r>
            <w:r w:rsidRPr="00D36800">
              <w:rPr>
                <w:webHidden/>
                <w:color w:val="FF0000"/>
              </w:rPr>
              <w:instrText xml:space="preserve"> PAGEREF _Toc96364110 \h </w:instrText>
            </w:r>
            <w:r w:rsidRPr="00D36800">
              <w:rPr>
                <w:webHidden/>
                <w:color w:val="FF0000"/>
              </w:rPr>
            </w:r>
            <w:r w:rsidRPr="00D36800">
              <w:rPr>
                <w:webHidden/>
                <w:color w:val="FF0000"/>
              </w:rPr>
              <w:fldChar w:fldCharType="separate"/>
            </w:r>
            <w:r w:rsidRPr="00D36800">
              <w:rPr>
                <w:webHidden/>
                <w:color w:val="FF0000"/>
              </w:rPr>
              <w:t>113</w:t>
            </w:r>
            <w:r w:rsidRPr="00D36800">
              <w:rPr>
                <w:webHidden/>
                <w:color w:val="FF0000"/>
              </w:rPr>
              <w:fldChar w:fldCharType="end"/>
            </w:r>
          </w:hyperlink>
        </w:p>
        <w:p w14:paraId="35A51399" w14:textId="49AE8336" w:rsidR="00D36800" w:rsidRPr="00D36800" w:rsidRDefault="00D36800">
          <w:pPr>
            <w:pStyle w:val="TOC3"/>
            <w:rPr>
              <w:color w:val="FF0000"/>
              <w:sz w:val="22"/>
              <w:lang w:eastAsia="en-GB"/>
            </w:rPr>
          </w:pPr>
          <w:hyperlink w:anchor="_Toc96364111" w:history="1">
            <w:r w:rsidRPr="00D36800">
              <w:rPr>
                <w:rStyle w:val="Hyperlink"/>
                <w:color w:val="FF0000"/>
              </w:rPr>
              <w:t>4.2.4</w:t>
            </w:r>
            <w:r w:rsidRPr="00D36800">
              <w:rPr>
                <w:color w:val="FF0000"/>
                <w:sz w:val="22"/>
                <w:lang w:eastAsia="en-GB"/>
              </w:rPr>
              <w:tab/>
            </w:r>
            <w:r w:rsidRPr="00D36800">
              <w:rPr>
                <w:rStyle w:val="Hyperlink"/>
                <w:color w:val="FF0000"/>
              </w:rPr>
              <w:t>(X) Addressing Unmet Features</w:t>
            </w:r>
            <w:r w:rsidRPr="00D36800">
              <w:rPr>
                <w:webHidden/>
                <w:color w:val="FF0000"/>
              </w:rPr>
              <w:tab/>
            </w:r>
            <w:r w:rsidRPr="00D36800">
              <w:rPr>
                <w:webHidden/>
                <w:color w:val="FF0000"/>
              </w:rPr>
              <w:fldChar w:fldCharType="begin"/>
            </w:r>
            <w:r w:rsidRPr="00D36800">
              <w:rPr>
                <w:webHidden/>
                <w:color w:val="FF0000"/>
              </w:rPr>
              <w:instrText xml:space="preserve"> PAGEREF _Toc96364111 \h </w:instrText>
            </w:r>
            <w:r w:rsidRPr="00D36800">
              <w:rPr>
                <w:webHidden/>
                <w:color w:val="FF0000"/>
              </w:rPr>
            </w:r>
            <w:r w:rsidRPr="00D36800">
              <w:rPr>
                <w:webHidden/>
                <w:color w:val="FF0000"/>
              </w:rPr>
              <w:fldChar w:fldCharType="separate"/>
            </w:r>
            <w:r w:rsidRPr="00D36800">
              <w:rPr>
                <w:webHidden/>
                <w:color w:val="FF0000"/>
              </w:rPr>
              <w:t>113</w:t>
            </w:r>
            <w:r w:rsidRPr="00D36800">
              <w:rPr>
                <w:webHidden/>
                <w:color w:val="FF0000"/>
              </w:rPr>
              <w:fldChar w:fldCharType="end"/>
            </w:r>
          </w:hyperlink>
        </w:p>
        <w:p w14:paraId="18ED91F3" w14:textId="2541F2DE" w:rsidR="00D36800" w:rsidRPr="00D36800" w:rsidRDefault="00D36800">
          <w:pPr>
            <w:pStyle w:val="TOC2"/>
            <w:tabs>
              <w:tab w:val="left" w:pos="880"/>
              <w:tab w:val="right" w:leader="dot" w:pos="9016"/>
            </w:tabs>
            <w:rPr>
              <w:noProof/>
              <w:color w:val="FF0000"/>
              <w:sz w:val="22"/>
              <w:lang w:eastAsia="en-GB"/>
            </w:rPr>
          </w:pPr>
          <w:hyperlink w:anchor="_Toc96364112" w:history="1">
            <w:r w:rsidRPr="00D36800">
              <w:rPr>
                <w:rStyle w:val="Hyperlink"/>
                <w:noProof/>
                <w:color w:val="FF0000"/>
              </w:rPr>
              <w:t>4.3</w:t>
            </w:r>
            <w:r w:rsidRPr="00D36800">
              <w:rPr>
                <w:noProof/>
                <w:color w:val="FF0000"/>
                <w:sz w:val="22"/>
                <w:lang w:eastAsia="en-GB"/>
              </w:rPr>
              <w:tab/>
            </w:r>
            <w:r w:rsidRPr="00D36800">
              <w:rPr>
                <w:rStyle w:val="Hyperlink"/>
                <w:noProof/>
                <w:color w:val="FF0000"/>
              </w:rPr>
              <w:t>(X) Maintenance Issues and Limitations</w:t>
            </w:r>
            <w:r w:rsidRPr="00D36800">
              <w:rPr>
                <w:noProof/>
                <w:webHidden/>
                <w:color w:val="FF0000"/>
              </w:rPr>
              <w:tab/>
            </w:r>
            <w:r w:rsidRPr="00D36800">
              <w:rPr>
                <w:noProof/>
                <w:webHidden/>
                <w:color w:val="FF0000"/>
              </w:rPr>
              <w:fldChar w:fldCharType="begin"/>
            </w:r>
            <w:r w:rsidRPr="00D36800">
              <w:rPr>
                <w:noProof/>
                <w:webHidden/>
                <w:color w:val="FF0000"/>
              </w:rPr>
              <w:instrText xml:space="preserve"> PAGEREF _Toc96364112 \h </w:instrText>
            </w:r>
            <w:r w:rsidRPr="00D36800">
              <w:rPr>
                <w:noProof/>
                <w:webHidden/>
                <w:color w:val="FF0000"/>
              </w:rPr>
            </w:r>
            <w:r w:rsidRPr="00D36800">
              <w:rPr>
                <w:noProof/>
                <w:webHidden/>
                <w:color w:val="FF0000"/>
              </w:rPr>
              <w:fldChar w:fldCharType="separate"/>
            </w:r>
            <w:r w:rsidRPr="00D36800">
              <w:rPr>
                <w:noProof/>
                <w:webHidden/>
                <w:color w:val="FF0000"/>
              </w:rPr>
              <w:t>114</w:t>
            </w:r>
            <w:r w:rsidRPr="00D36800">
              <w:rPr>
                <w:noProof/>
                <w:webHidden/>
                <w:color w:val="FF0000"/>
              </w:rPr>
              <w:fldChar w:fldCharType="end"/>
            </w:r>
          </w:hyperlink>
        </w:p>
        <w:p w14:paraId="6D04E80C" w14:textId="2E9592FA" w:rsidR="00D36800" w:rsidRPr="00D36800" w:rsidRDefault="00D36800">
          <w:pPr>
            <w:pStyle w:val="TOC3"/>
            <w:rPr>
              <w:color w:val="FF0000"/>
              <w:sz w:val="22"/>
              <w:lang w:eastAsia="en-GB"/>
            </w:rPr>
          </w:pPr>
          <w:hyperlink w:anchor="_Toc96364113" w:history="1">
            <w:r w:rsidRPr="00D36800">
              <w:rPr>
                <w:rStyle w:val="Hyperlink"/>
                <w:color w:val="FF0000"/>
              </w:rPr>
              <w:t>4.3.1</w:t>
            </w:r>
            <w:r w:rsidRPr="00D36800">
              <w:rPr>
                <w:color w:val="FF0000"/>
                <w:sz w:val="22"/>
                <w:lang w:eastAsia="en-GB"/>
              </w:rPr>
              <w:tab/>
            </w:r>
            <w:r w:rsidRPr="00D36800">
              <w:rPr>
                <w:rStyle w:val="Hyperlink"/>
                <w:color w:val="FF0000"/>
              </w:rPr>
              <w:t>(X) Evaluation</w:t>
            </w:r>
            <w:r w:rsidRPr="00D36800">
              <w:rPr>
                <w:webHidden/>
                <w:color w:val="FF0000"/>
              </w:rPr>
              <w:tab/>
            </w:r>
            <w:r w:rsidRPr="00D36800">
              <w:rPr>
                <w:webHidden/>
                <w:color w:val="FF0000"/>
              </w:rPr>
              <w:fldChar w:fldCharType="begin"/>
            </w:r>
            <w:r w:rsidRPr="00D36800">
              <w:rPr>
                <w:webHidden/>
                <w:color w:val="FF0000"/>
              </w:rPr>
              <w:instrText xml:space="preserve"> PAGEREF _Toc96364113 \h </w:instrText>
            </w:r>
            <w:r w:rsidRPr="00D36800">
              <w:rPr>
                <w:webHidden/>
                <w:color w:val="FF0000"/>
              </w:rPr>
            </w:r>
            <w:r w:rsidRPr="00D36800">
              <w:rPr>
                <w:webHidden/>
                <w:color w:val="FF0000"/>
              </w:rPr>
              <w:fldChar w:fldCharType="separate"/>
            </w:r>
            <w:r w:rsidRPr="00D36800">
              <w:rPr>
                <w:webHidden/>
                <w:color w:val="FF0000"/>
              </w:rPr>
              <w:t>114</w:t>
            </w:r>
            <w:r w:rsidRPr="00D36800">
              <w:rPr>
                <w:webHidden/>
                <w:color w:val="FF0000"/>
              </w:rPr>
              <w:fldChar w:fldCharType="end"/>
            </w:r>
          </w:hyperlink>
        </w:p>
        <w:p w14:paraId="70470D37" w14:textId="7A090C20" w:rsidR="00D36800" w:rsidRDefault="00D36800">
          <w:pPr>
            <w:pStyle w:val="TOC3"/>
            <w:rPr>
              <w:sz w:val="22"/>
              <w:lang w:eastAsia="en-GB"/>
            </w:rPr>
          </w:pPr>
          <w:hyperlink w:anchor="_Toc96364114" w:history="1">
            <w:r w:rsidRPr="00D36800">
              <w:rPr>
                <w:rStyle w:val="Hyperlink"/>
                <w:color w:val="FF0000"/>
              </w:rPr>
              <w:t>4.3.2</w:t>
            </w:r>
            <w:r w:rsidRPr="00D36800">
              <w:rPr>
                <w:color w:val="FF0000"/>
                <w:sz w:val="22"/>
                <w:lang w:eastAsia="en-GB"/>
              </w:rPr>
              <w:tab/>
            </w:r>
            <w:r w:rsidRPr="00D36800">
              <w:rPr>
                <w:rStyle w:val="Hyperlink"/>
                <w:color w:val="FF0000"/>
              </w:rPr>
              <w:t>(X) Addressing Limitations</w:t>
            </w:r>
            <w:r w:rsidRPr="00D36800">
              <w:rPr>
                <w:webHidden/>
                <w:color w:val="FF0000"/>
              </w:rPr>
              <w:tab/>
            </w:r>
            <w:r w:rsidRPr="00D36800">
              <w:rPr>
                <w:webHidden/>
                <w:color w:val="FF0000"/>
              </w:rPr>
              <w:fldChar w:fldCharType="begin"/>
            </w:r>
            <w:r w:rsidRPr="00D36800">
              <w:rPr>
                <w:webHidden/>
                <w:color w:val="FF0000"/>
              </w:rPr>
              <w:instrText xml:space="preserve"> PAGEREF _Toc96364114 \h </w:instrText>
            </w:r>
            <w:r w:rsidRPr="00D36800">
              <w:rPr>
                <w:webHidden/>
                <w:color w:val="FF0000"/>
              </w:rPr>
            </w:r>
            <w:r w:rsidRPr="00D36800">
              <w:rPr>
                <w:webHidden/>
                <w:color w:val="FF0000"/>
              </w:rPr>
              <w:fldChar w:fldCharType="separate"/>
            </w:r>
            <w:r w:rsidRPr="00D36800">
              <w:rPr>
                <w:webHidden/>
                <w:color w:val="FF0000"/>
              </w:rPr>
              <w:t>114</w:t>
            </w:r>
            <w:r w:rsidRPr="00D36800">
              <w:rPr>
                <w:webHidden/>
                <w:color w:val="FF0000"/>
              </w:rPr>
              <w:fldChar w:fldCharType="end"/>
            </w:r>
          </w:hyperlink>
        </w:p>
        <w:p w14:paraId="70D2F6BB" w14:textId="2A35B119" w:rsidR="00D36800" w:rsidRDefault="00D36800">
          <w:pPr>
            <w:pStyle w:val="TOC1"/>
            <w:rPr>
              <w:sz w:val="22"/>
              <w:lang w:eastAsia="en-GB"/>
            </w:rPr>
          </w:pPr>
          <w:hyperlink w:anchor="_Toc96364115" w:history="1">
            <w:r w:rsidRPr="00690B3A">
              <w:rPr>
                <w:rStyle w:val="Hyperlink"/>
              </w:rPr>
              <w:t>5</w:t>
            </w:r>
            <w:r>
              <w:rPr>
                <w:sz w:val="22"/>
                <w:lang w:eastAsia="en-GB"/>
              </w:rPr>
              <w:tab/>
            </w:r>
            <w:r w:rsidRPr="00690B3A">
              <w:rPr>
                <w:rStyle w:val="Hyperlink"/>
              </w:rPr>
              <w:t>References</w:t>
            </w:r>
            <w:r>
              <w:rPr>
                <w:webHidden/>
              </w:rPr>
              <w:tab/>
            </w:r>
            <w:r>
              <w:rPr>
                <w:webHidden/>
              </w:rPr>
              <w:fldChar w:fldCharType="begin"/>
            </w:r>
            <w:r>
              <w:rPr>
                <w:webHidden/>
              </w:rPr>
              <w:instrText xml:space="preserve"> PAGEREF _Toc96364115 \h </w:instrText>
            </w:r>
            <w:r>
              <w:rPr>
                <w:webHidden/>
              </w:rPr>
            </w:r>
            <w:r>
              <w:rPr>
                <w:webHidden/>
              </w:rPr>
              <w:fldChar w:fldCharType="separate"/>
            </w:r>
            <w:r>
              <w:rPr>
                <w:webHidden/>
              </w:rPr>
              <w:t>115</w:t>
            </w:r>
            <w:r>
              <w:rPr>
                <w:webHidden/>
              </w:rPr>
              <w:fldChar w:fldCharType="end"/>
            </w:r>
          </w:hyperlink>
        </w:p>
        <w:p w14:paraId="68505898" w14:textId="52C4D778" w:rsidR="00D36800" w:rsidRDefault="00D36800">
          <w:pPr>
            <w:pStyle w:val="TOC1"/>
            <w:rPr>
              <w:sz w:val="22"/>
              <w:lang w:eastAsia="en-GB"/>
            </w:rPr>
          </w:pPr>
          <w:hyperlink w:anchor="_Toc96364116" w:history="1">
            <w:r w:rsidRPr="00690B3A">
              <w:rPr>
                <w:rStyle w:val="Hyperlink"/>
              </w:rPr>
              <w:t>6</w:t>
            </w:r>
            <w:r>
              <w:rPr>
                <w:sz w:val="22"/>
                <w:lang w:eastAsia="en-GB"/>
              </w:rPr>
              <w:tab/>
            </w:r>
            <w:r w:rsidRPr="00690B3A">
              <w:rPr>
                <w:rStyle w:val="Hyperlink"/>
              </w:rPr>
              <w:t>Appendix</w:t>
            </w:r>
            <w:r>
              <w:rPr>
                <w:webHidden/>
              </w:rPr>
              <w:tab/>
            </w:r>
            <w:r>
              <w:rPr>
                <w:webHidden/>
              </w:rPr>
              <w:fldChar w:fldCharType="begin"/>
            </w:r>
            <w:r>
              <w:rPr>
                <w:webHidden/>
              </w:rPr>
              <w:instrText xml:space="preserve"> PAGEREF _Toc96364116 \h </w:instrText>
            </w:r>
            <w:r>
              <w:rPr>
                <w:webHidden/>
              </w:rPr>
            </w:r>
            <w:r>
              <w:rPr>
                <w:webHidden/>
              </w:rPr>
              <w:fldChar w:fldCharType="separate"/>
            </w:r>
            <w:r>
              <w:rPr>
                <w:webHidden/>
              </w:rPr>
              <w:t>116</w:t>
            </w:r>
            <w:r>
              <w:rPr>
                <w:webHidden/>
              </w:rPr>
              <w:fldChar w:fldCharType="end"/>
            </w:r>
          </w:hyperlink>
        </w:p>
        <w:p w14:paraId="6D63B860" w14:textId="6C55D95E" w:rsidR="00D36800" w:rsidRDefault="00D36800">
          <w:pPr>
            <w:pStyle w:val="TOC2"/>
            <w:tabs>
              <w:tab w:val="left" w:pos="880"/>
              <w:tab w:val="right" w:leader="dot" w:pos="9016"/>
            </w:tabs>
            <w:rPr>
              <w:noProof/>
              <w:sz w:val="22"/>
              <w:lang w:eastAsia="en-GB"/>
            </w:rPr>
          </w:pPr>
          <w:hyperlink w:anchor="_Toc96364117" w:history="1">
            <w:r w:rsidRPr="00690B3A">
              <w:rPr>
                <w:rStyle w:val="Hyperlink"/>
                <w:noProof/>
              </w:rPr>
              <w:t>6.1</w:t>
            </w:r>
            <w:r>
              <w:rPr>
                <w:noProof/>
                <w:sz w:val="22"/>
                <w:lang w:eastAsia="en-GB"/>
              </w:rPr>
              <w:tab/>
            </w:r>
            <w:r w:rsidRPr="00690B3A">
              <w:rPr>
                <w:rStyle w:val="Hyperlink"/>
                <w:noProof/>
              </w:rPr>
              <w:t>LaTeX Source Code</w:t>
            </w:r>
            <w:r>
              <w:rPr>
                <w:noProof/>
                <w:webHidden/>
              </w:rPr>
              <w:tab/>
            </w:r>
            <w:r>
              <w:rPr>
                <w:noProof/>
                <w:webHidden/>
              </w:rPr>
              <w:fldChar w:fldCharType="begin"/>
            </w:r>
            <w:r>
              <w:rPr>
                <w:noProof/>
                <w:webHidden/>
              </w:rPr>
              <w:instrText xml:space="preserve"> PAGEREF _Toc96364117 \h </w:instrText>
            </w:r>
            <w:r>
              <w:rPr>
                <w:noProof/>
                <w:webHidden/>
              </w:rPr>
            </w:r>
            <w:r>
              <w:rPr>
                <w:noProof/>
                <w:webHidden/>
              </w:rPr>
              <w:fldChar w:fldCharType="separate"/>
            </w:r>
            <w:r>
              <w:rPr>
                <w:noProof/>
                <w:webHidden/>
              </w:rPr>
              <w:t>116</w:t>
            </w:r>
            <w:r>
              <w:rPr>
                <w:noProof/>
                <w:webHidden/>
              </w:rPr>
              <w:fldChar w:fldCharType="end"/>
            </w:r>
          </w:hyperlink>
        </w:p>
        <w:p w14:paraId="4EB56D12" w14:textId="25A53011" w:rsidR="00AE001D" w:rsidRDefault="00AE001D">
          <w:r>
            <w:rPr>
              <w:b/>
              <w:bCs/>
              <w:noProof/>
            </w:rP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5" w:name="_Ref69592867"/>
      <w:bookmarkStart w:id="6" w:name="_Ref69592869"/>
      <w:bookmarkStart w:id="7" w:name="_Ref69592872"/>
      <w:bookmarkStart w:id="8" w:name="_Toc96364028"/>
      <w:r w:rsidRPr="008755C3">
        <w:lastRenderedPageBreak/>
        <w:t>Analysis</w:t>
      </w:r>
      <w:bookmarkEnd w:id="5"/>
      <w:bookmarkEnd w:id="6"/>
      <w:bookmarkEnd w:id="7"/>
      <w:bookmarkEnd w:id="8"/>
    </w:p>
    <w:p w14:paraId="662EE78A" w14:textId="7C6356B7" w:rsidR="00CD5A43" w:rsidRDefault="00516591" w:rsidP="00200C62">
      <w:pPr>
        <w:pStyle w:val="Heading2"/>
      </w:pPr>
      <w:bookmarkStart w:id="9" w:name="_Toc96364029"/>
      <w:r w:rsidRPr="00200C62">
        <w:t>Problem Identification</w:t>
      </w:r>
      <w:bookmarkEnd w:id="9"/>
    </w:p>
    <w:p w14:paraId="07618D2E" w14:textId="44AD0F9A" w:rsidR="0069525A" w:rsidRDefault="0069525A" w:rsidP="0069525A">
      <w:pPr>
        <w:pStyle w:val="Heading3"/>
      </w:pPr>
      <w:bookmarkStart w:id="10" w:name="_Toc96364030"/>
      <w:r>
        <w:t xml:space="preserve">Problem </w:t>
      </w:r>
      <w:r w:rsidR="0021204C">
        <w:t>and Proposed Solution</w:t>
      </w:r>
      <w:bookmarkEnd w:id="10"/>
    </w:p>
    <w:p w14:paraId="35B05585" w14:textId="693D8DD8" w:rsidR="00596DC1" w:rsidRPr="00845C4C" w:rsidRDefault="00946483" w:rsidP="00845C4C">
      <w:r w:rsidRPr="00845C4C">
        <w:t xml:space="preserve">Currently, the </w:t>
      </w:r>
      <w:r w:rsidR="001A51C3" w:rsidRPr="00845C4C">
        <w:t>most widely used encryption system for instant messaging apps is encryption in-transit.</w:t>
      </w:r>
      <w:r w:rsidR="00330689" w:rsidRPr="00845C4C">
        <w:t xml:space="preserve"> This system </w:t>
      </w:r>
      <w:r w:rsidR="001E5E2A">
        <w:t>is based on the assumption</w:t>
      </w:r>
      <w:r w:rsidR="001E5E2A" w:rsidRPr="00845C4C">
        <w:t xml:space="preserve"> </w:t>
      </w:r>
      <w:r w:rsidR="00B84450" w:rsidRPr="00845C4C">
        <w:t xml:space="preserve">that </w:t>
      </w:r>
      <w:r w:rsidR="00330689" w:rsidRPr="00845C4C">
        <w:t xml:space="preserve">the </w:t>
      </w:r>
      <w:r w:rsidR="00B84450" w:rsidRPr="00845C4C">
        <w:t>client and server are secure, but the connection between them (the internet) is not.</w:t>
      </w:r>
      <w:r w:rsidR="00596DC1" w:rsidRPr="00845C4C">
        <w:t xml:space="preserve"> The process for encryption in-transit i</w:t>
      </w:r>
      <w:r w:rsidR="00211917" w:rsidRPr="00845C4C">
        <w:t>s for the send</w:t>
      </w:r>
      <w:r w:rsidR="001510E1" w:rsidRPr="00845C4C">
        <w:t>er</w:t>
      </w:r>
      <w:r w:rsidR="00211917" w:rsidRPr="00845C4C">
        <w:t xml:space="preserve"> </w:t>
      </w:r>
      <w:r w:rsidR="00596DC1" w:rsidRPr="00845C4C">
        <w:t xml:space="preserve">to encrypt </w:t>
      </w:r>
      <w:r w:rsidR="00211917" w:rsidRPr="00845C4C">
        <w:t xml:space="preserve">the </w:t>
      </w:r>
      <w:r w:rsidR="00596DC1" w:rsidRPr="00845C4C">
        <w:t>message</w:t>
      </w:r>
      <w:r w:rsidR="00367374" w:rsidRPr="00845C4C">
        <w:t xml:space="preserve"> before it is</w:t>
      </w:r>
      <w:r w:rsidR="00596DC1" w:rsidRPr="00845C4C">
        <w:t xml:space="preserve"> sent to the server, the server then decrypts and reads the message, then the server encrypts the message again and sends it to </w:t>
      </w:r>
      <w:r w:rsidR="003B24EB" w:rsidRPr="00845C4C">
        <w:t xml:space="preserve">the </w:t>
      </w:r>
      <w:r w:rsidR="00596DC1" w:rsidRPr="00845C4C">
        <w:t xml:space="preserve">recipient. </w:t>
      </w:r>
      <w:r w:rsidR="002B0639" w:rsidRPr="00845C4C">
        <w:t>Lastly, t</w:t>
      </w:r>
      <w:r w:rsidR="00596DC1" w:rsidRPr="00845C4C">
        <w:t xml:space="preserve">he recipient </w:t>
      </w:r>
      <w:r w:rsidR="0048506F" w:rsidRPr="00845C4C">
        <w:t>decrypts the message and reads its contents.</w:t>
      </w:r>
    </w:p>
    <w:p w14:paraId="0FACF889" w14:textId="0D6298E5" w:rsidR="008124B5" w:rsidRPr="00845C4C" w:rsidRDefault="008124B5" w:rsidP="00845C4C">
      <w:commentRangeStart w:id="11"/>
      <w:r w:rsidRPr="00845C4C">
        <w:t>[image of encryption in transit]</w:t>
      </w:r>
      <w:commentRangeEnd w:id="11"/>
      <w:r w:rsidR="006F3441">
        <w:rPr>
          <w:rStyle w:val="CommentReference"/>
        </w:rPr>
        <w:commentReference w:id="11"/>
      </w:r>
    </w:p>
    <w:p w14:paraId="2954CABA" w14:textId="6223007C" w:rsidR="008124B5" w:rsidRPr="00845C4C" w:rsidRDefault="002B0639" w:rsidP="00845C4C">
      <w:r w:rsidRPr="00845C4C">
        <w:t xml:space="preserve">In practice, </w:t>
      </w:r>
      <w:r w:rsidR="008478AE" w:rsidRPr="00845C4C">
        <w:t xml:space="preserve">having all conversations in plaintext while passing through the server allows anyone with access to the server to read </w:t>
      </w:r>
      <w:r w:rsidR="00D22E19" w:rsidRPr="00845C4C">
        <w:t xml:space="preserve">and/or modify </w:t>
      </w:r>
      <w:r w:rsidR="008478AE" w:rsidRPr="00845C4C">
        <w:t>anyone’s conversations</w:t>
      </w:r>
      <w:r w:rsidR="0082402F" w:rsidRPr="00845C4C">
        <w:t xml:space="preserve">. </w:t>
      </w:r>
      <w:r w:rsidR="008478AE" w:rsidRPr="00845C4C">
        <w:t xml:space="preserve">This </w:t>
      </w:r>
      <w:r w:rsidR="00D33B89" w:rsidRPr="00845C4C">
        <w:t>breach</w:t>
      </w:r>
      <w:r w:rsidR="006A3DF4" w:rsidRPr="00845C4C">
        <w:t>es</w:t>
      </w:r>
      <w:r w:rsidR="00D33B89" w:rsidRPr="00845C4C">
        <w:t xml:space="preserve"> </w:t>
      </w:r>
      <w:r w:rsidR="006A3DF4" w:rsidRPr="00845C4C">
        <w:t xml:space="preserve">the </w:t>
      </w:r>
      <w:r w:rsidR="00D33B89" w:rsidRPr="00845C4C">
        <w:t>privacy</w:t>
      </w:r>
      <w:r w:rsidR="006A3DF4" w:rsidRPr="00845C4C">
        <w:t xml:space="preserve"> of all users </w:t>
      </w:r>
      <w:r w:rsidR="003B24EB" w:rsidRPr="00845C4C">
        <w:t>and</w:t>
      </w:r>
      <w:r w:rsidR="00637ED2" w:rsidRPr="00845C4C">
        <w:t xml:space="preserve"> should not be sufficient for modern instant messaging apps. To solve this breach of privacy</w:t>
      </w:r>
      <w:r w:rsidR="00480B55" w:rsidRPr="00845C4C">
        <w:t>, I will make an end-to-end encrypted instant messaging app</w:t>
      </w:r>
      <w:r w:rsidR="003D5C35" w:rsidRPr="00845C4C">
        <w:t>.</w:t>
      </w:r>
    </w:p>
    <w:p w14:paraId="1DDE993B" w14:textId="6504CD87" w:rsidR="008124B5" w:rsidRPr="00845C4C" w:rsidRDefault="003D5C35" w:rsidP="00845C4C">
      <w:r w:rsidRPr="00845C4C">
        <w:t xml:space="preserve">End-to-end encryption (E2EE) </w:t>
      </w:r>
      <w:r w:rsidR="001E5E2A">
        <w:t>is based on the assumption</w:t>
      </w:r>
      <w:r w:rsidRPr="00845C4C">
        <w:t xml:space="preserve"> that </w:t>
      </w:r>
      <w:r w:rsidR="009301BB" w:rsidRPr="00845C4C">
        <w:t xml:space="preserve">no other parties should be </w:t>
      </w:r>
      <w:r w:rsidR="00845C4C" w:rsidRPr="00845C4C">
        <w:t>trusted,</w:t>
      </w:r>
      <w:r w:rsidR="00F61C91" w:rsidRPr="00845C4C">
        <w:t xml:space="preserve"> and all channels are insecure</w:t>
      </w:r>
      <w:r w:rsidR="009301BB" w:rsidRPr="00845C4C">
        <w:t xml:space="preserve">. The process for E2EE is for the sender to </w:t>
      </w:r>
      <w:r w:rsidR="00655279" w:rsidRPr="00845C4C">
        <w:t xml:space="preserve">encrypt and sign their message before sending the message to the server. The server then only routes the message to the </w:t>
      </w:r>
      <w:r w:rsidR="00486E91" w:rsidRPr="00845C4C">
        <w:t xml:space="preserve">recipient user. The recipient user can then decrypt the message and verify the signature to </w:t>
      </w:r>
      <w:r w:rsidR="00425C9A" w:rsidRPr="00845C4C">
        <w:t>prove that the message is from who it claims to be from and that the message has not been tampered with.</w:t>
      </w:r>
    </w:p>
    <w:p w14:paraId="27E7F15C" w14:textId="31A72441" w:rsidR="008124B5" w:rsidRPr="00845C4C" w:rsidRDefault="008124B5" w:rsidP="00845C4C">
      <w:commentRangeStart w:id="12"/>
      <w:r w:rsidRPr="00845C4C">
        <w:t>[image of E2EE]</w:t>
      </w:r>
      <w:commentRangeEnd w:id="12"/>
      <w:r w:rsidR="006F3441">
        <w:rPr>
          <w:rStyle w:val="CommentReference"/>
        </w:rPr>
        <w:commentReference w:id="12"/>
      </w:r>
    </w:p>
    <w:p w14:paraId="532FF9BC" w14:textId="774E9CB4" w:rsidR="00F27AD5" w:rsidRPr="00845C4C" w:rsidRDefault="00F27AD5" w:rsidP="00845C4C">
      <w:r w:rsidRPr="00845C4C">
        <w:br w:type="page"/>
      </w:r>
    </w:p>
    <w:p w14:paraId="62D6FE5D" w14:textId="33061A43" w:rsidR="005670AA" w:rsidRPr="008755C3" w:rsidRDefault="0058160C" w:rsidP="008755C3">
      <w:pPr>
        <w:pStyle w:val="Heading3"/>
      </w:pPr>
      <w:bookmarkStart w:id="13" w:name="_Toc96364031"/>
      <w:r>
        <w:lastRenderedPageBreak/>
        <w:t>C</w:t>
      </w:r>
      <w:r w:rsidR="005670AA" w:rsidRPr="008755C3">
        <w:t xml:space="preserve">omputational </w:t>
      </w:r>
      <w:r>
        <w:t>M</w:t>
      </w:r>
      <w:r w:rsidR="005670AA" w:rsidRPr="008755C3">
        <w:t>ethods</w:t>
      </w:r>
      <w:bookmarkEnd w:id="13"/>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55C27310" w14:textId="77777777" w:rsidR="00804A19" w:rsidRPr="0096077D" w:rsidRDefault="00E93A9F" w:rsidP="0096077D">
      <w:pPr>
        <w:pStyle w:val="No-NumHeading"/>
      </w:pPr>
      <w:r w:rsidRPr="0096077D">
        <w:t>Problem recognition</w:t>
      </w:r>
    </w:p>
    <w:p w14:paraId="2BD476EC" w14:textId="38A2B9E6" w:rsidR="0010782C" w:rsidRDefault="00C664D2" w:rsidP="008755C3">
      <w:r>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D97AAB">
      <w:pPr>
        <w:numPr>
          <w:ilvl w:val="0"/>
          <w:numId w:val="14"/>
        </w:numPr>
        <w:spacing w:after="0"/>
      </w:pPr>
      <w:r>
        <w:t>Storing a key pair</w:t>
      </w:r>
      <w:r w:rsidR="00A53DA5">
        <w:t xml:space="preserve"> securely on the server</w:t>
      </w:r>
    </w:p>
    <w:p w14:paraId="56CBC3EC" w14:textId="2B89676D" w:rsidR="0010782C" w:rsidRDefault="00082DD2" w:rsidP="00D97AAB">
      <w:pPr>
        <w:numPr>
          <w:ilvl w:val="0"/>
          <w:numId w:val="14"/>
        </w:numPr>
        <w:spacing w:after="0"/>
      </w:pPr>
      <w:r>
        <w:t>U</w:t>
      </w:r>
      <w:r w:rsidR="00A53DA5">
        <w:t>ser</w:t>
      </w:r>
      <w:r w:rsidR="00FD2CB8">
        <w:t>s</w:t>
      </w:r>
      <w:r w:rsidR="00A53DA5">
        <w:t xml:space="preserve"> </w:t>
      </w:r>
      <w:r>
        <w:t xml:space="preserve">being able </w:t>
      </w:r>
      <w:r w:rsidR="00A53DA5">
        <w:t>to log in to their account from another computer</w:t>
      </w:r>
    </w:p>
    <w:p w14:paraId="36542CCD" w14:textId="17A9FBEA" w:rsidR="0010782C" w:rsidRDefault="0010782C" w:rsidP="00D97AAB">
      <w:pPr>
        <w:numPr>
          <w:ilvl w:val="0"/>
          <w:numId w:val="14"/>
        </w:numPr>
        <w:spacing w:after="0"/>
      </w:pPr>
      <w:r>
        <w:t>S</w:t>
      </w:r>
      <w:r w:rsidR="00A74600">
        <w:t xml:space="preserve">ecure </w:t>
      </w:r>
      <w:r w:rsidR="00AF18FC">
        <w:t xml:space="preserve">networking </w:t>
      </w:r>
      <w:r>
        <w:t xml:space="preserve">that </w:t>
      </w:r>
      <w:r w:rsidR="00AF18FC">
        <w:t>allow</w:t>
      </w:r>
      <w:r>
        <w:t>s</w:t>
      </w:r>
      <w:r w:rsidR="00AF18FC">
        <w:t xml:space="preserve"> </w:t>
      </w:r>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p>
    <w:p w14:paraId="3B89F223" w14:textId="384B97F9" w:rsidR="0010782C" w:rsidRDefault="0010782C" w:rsidP="0010782C">
      <w:pPr>
        <w:numPr>
          <w:ilvl w:val="0"/>
          <w:numId w:val="14"/>
        </w:numPr>
      </w:pPr>
      <w:r>
        <w:t>E</w:t>
      </w:r>
      <w:r w:rsidR="004F1929">
        <w:t xml:space="preserve">stablishing a protocol for </w:t>
      </w:r>
      <w:r w:rsidR="00A74600">
        <w:t xml:space="preserve">transmissions </w:t>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3BB1EA6" w14:textId="77777777" w:rsidR="00804A19" w:rsidRPr="0096077D" w:rsidRDefault="006C0A3F" w:rsidP="0096077D">
      <w:pPr>
        <w:pStyle w:val="No-NumHeading"/>
      </w:pPr>
      <w:r w:rsidRPr="0096077D">
        <w:t>Abstraction</w:t>
      </w:r>
    </w:p>
    <w:p w14:paraId="2BE4E1AA" w14:textId="313D9CF5" w:rsidR="002370B4" w:rsidRPr="008755C3" w:rsidRDefault="00C324C1" w:rsidP="00102903">
      <w:r w:rsidRPr="008755C3">
        <w:t>It i</w:t>
      </w:r>
      <w:r w:rsidR="00CE55C4" w:rsidRPr="008755C3">
        <w:t>s</w:t>
      </w:r>
      <w:r w:rsidRPr="008755C3">
        <w:t xml:space="preserve"> not necessary </w:t>
      </w:r>
      <w:r w:rsidR="000C6D09">
        <w:t>(</w:t>
      </w:r>
      <w:r w:rsidR="00E9370E">
        <w:t>or feasible</w:t>
      </w:r>
      <w:r w:rsidR="000C6D09">
        <w:t>)</w:t>
      </w:r>
      <w:r w:rsidR="00E9370E">
        <w:t xml:space="preserve"> </w:t>
      </w:r>
      <w:r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2C3695AE" w14:textId="77777777" w:rsidR="00804A19" w:rsidRPr="0096077D" w:rsidRDefault="00E41196" w:rsidP="0096077D">
      <w:pPr>
        <w:pStyle w:val="No-NumHeading"/>
      </w:pPr>
      <w:r w:rsidRPr="0096077D">
        <w:t>Thinking ahead</w:t>
      </w:r>
    </w:p>
    <w:p w14:paraId="10F3896E" w14:textId="7978D955" w:rsidR="00676FD7" w:rsidRDefault="00371515" w:rsidP="00CE25DC">
      <w:r>
        <w:t xml:space="preserve">I have </w:t>
      </w:r>
      <w:r w:rsidR="004A3869">
        <w:t>thought</w:t>
      </w:r>
      <w:r>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183C0154" w14:textId="77777777" w:rsidR="00804A19" w:rsidRPr="0096077D" w:rsidRDefault="00E97BA0" w:rsidP="0096077D">
      <w:pPr>
        <w:pStyle w:val="No-NumHeading"/>
      </w:pPr>
      <w:r w:rsidRPr="0096077D">
        <w:t xml:space="preserve">Procedural thinking </w:t>
      </w:r>
      <w:r w:rsidR="00CA600B" w:rsidRPr="0096077D">
        <w:t>&amp; decomposition</w:t>
      </w:r>
    </w:p>
    <w:p w14:paraId="4F60A196" w14:textId="343CB6C2" w:rsidR="00FF37C7" w:rsidRDefault="00FF37C7" w:rsidP="008755C3">
      <w:r>
        <w:t xml:space="preserve">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08A3A14C" w14:textId="77777777" w:rsidR="00804A19" w:rsidRPr="0096077D" w:rsidRDefault="00494607" w:rsidP="0096077D">
      <w:pPr>
        <w:pStyle w:val="No-NumHeading"/>
      </w:pPr>
      <w:r w:rsidRPr="0096077D">
        <w:t>Thinking concurrently</w:t>
      </w:r>
    </w:p>
    <w:p w14:paraId="3DC3AC86" w14:textId="18F649D1" w:rsidR="00541CB4" w:rsidRPr="008755C3" w:rsidRDefault="0096077D" w:rsidP="008755C3">
      <w:r>
        <w:t>Using</w:t>
      </w:r>
      <w:r w:rsidR="00494607">
        <w:t xml:space="preserve">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74BB9A6A" w14:textId="77777777" w:rsidR="00804A19" w:rsidRPr="0096077D" w:rsidRDefault="00ED6D39" w:rsidP="0096077D">
      <w:pPr>
        <w:pStyle w:val="No-NumHeading"/>
      </w:pPr>
      <w:r w:rsidRPr="0096077D">
        <w:t>Performance modelling</w:t>
      </w:r>
    </w:p>
    <w:p w14:paraId="6FCC57A9" w14:textId="2820EDAE" w:rsidR="001A33CE" w:rsidRDefault="008C731B" w:rsidP="003F5CA5">
      <w:r>
        <w:t xml:space="preserve">I will make use of performance modelling to ensure that </w:t>
      </w:r>
      <w:r w:rsidR="00366342">
        <w:t>t</w:t>
      </w:r>
      <w:r w:rsidR="00074F8F">
        <w:t xml:space="preserve">he program functions efficiently. On </w:t>
      </w:r>
      <w:r w:rsidR="004019E6">
        <w:t>a</w:t>
      </w:r>
      <w:r w:rsidR="00074F8F">
        <w:t xml:space="preserv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sufficiently encrypt</w:t>
      </w:r>
      <w:r w:rsidR="002E4189">
        <w:t>s</w:t>
      </w:r>
      <w:r w:rsidR="00766F27">
        <w:t xml:space="preserve">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bookmarkStart w:id="14" w:name="_Ref80633900"/>
      <w:bookmarkStart w:id="15" w:name="_Ref80633905"/>
      <w:bookmarkStart w:id="16" w:name="_Ref80633907"/>
      <w:bookmarkStart w:id="17" w:name="_Hlk65679870"/>
    </w:p>
    <w:p w14:paraId="03C641E5" w14:textId="77777777" w:rsidR="00452E85" w:rsidRPr="00C13A03" w:rsidRDefault="001A33CE" w:rsidP="00C13A03">
      <w:r>
        <w:br w:type="page"/>
      </w:r>
      <w:bookmarkStart w:id="18" w:name="_Ref80635958"/>
      <w:bookmarkStart w:id="19" w:name="_Ref80635970"/>
    </w:p>
    <w:p w14:paraId="7A0D1AA3" w14:textId="5AA4EA88" w:rsidR="000B6723" w:rsidRDefault="000B6723" w:rsidP="000B6723">
      <w:pPr>
        <w:pStyle w:val="Heading2"/>
      </w:pPr>
      <w:bookmarkStart w:id="20" w:name="_Toc96364032"/>
      <w:r>
        <w:lastRenderedPageBreak/>
        <w:t>Stakeholders</w:t>
      </w:r>
      <w:bookmarkEnd w:id="18"/>
      <w:bookmarkEnd w:id="19"/>
      <w:bookmarkEnd w:id="20"/>
    </w:p>
    <w:p w14:paraId="29F4E2D5" w14:textId="77777777" w:rsidR="000B6723" w:rsidRDefault="000B6723" w:rsidP="000B6723">
      <w:pPr>
        <w:pStyle w:val="Heading3"/>
      </w:pPr>
      <w:bookmarkStart w:id="21" w:name="_Ref71908320"/>
      <w:bookmarkStart w:id="22" w:name="_Ref71908326"/>
      <w:bookmarkStart w:id="23" w:name="_Toc96364033"/>
      <w:r>
        <w:t>Stakeholder Identification</w:t>
      </w:r>
      <w:bookmarkEnd w:id="23"/>
    </w:p>
    <w:p w14:paraId="289983A6" w14:textId="7843BA01" w:rsidR="00385473" w:rsidRDefault="00385473" w:rsidP="00385473">
      <w:pPr>
        <w:pStyle w:val="No-NumHeading"/>
      </w:pPr>
      <w:r>
        <w:t>Client type 1</w:t>
      </w:r>
    </w:p>
    <w:p w14:paraId="126B21F6" w14:textId="1B18FC73" w:rsidR="00385473" w:rsidRDefault="000B6723" w:rsidP="000B6723">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is protected while being stored. This group will most likely use the solution for everyday use as their main communication platform; for this reason, the solution must be robust enough for that use case.</w:t>
      </w:r>
    </w:p>
    <w:p w14:paraId="32AEC718" w14:textId="62E0EE4A" w:rsidR="000B6723" w:rsidRDefault="000B6723" w:rsidP="000B6723">
      <w:r>
        <w:t>I have selected the following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on of this group’s needs.</w:t>
      </w:r>
    </w:p>
    <w:p w14:paraId="64B12885" w14:textId="4511226D" w:rsidR="00385473" w:rsidRDefault="00385473" w:rsidP="00385473">
      <w:pPr>
        <w:pStyle w:val="No-NumHeading"/>
      </w:pPr>
      <w:r>
        <w:t>Client type 2</w:t>
      </w:r>
    </w:p>
    <w:p w14:paraId="3C74BE5F" w14:textId="77777777" w:rsidR="00385473" w:rsidRDefault="000B6723" w:rsidP="000B6723">
      <w:r>
        <w:t>The second group of potential stakeholders are the users who want a messenger app that is lightweight and easy to use. The needs of this group are the following: all components of the user interface are intuitive and clearly labelled; the program requires no prior setup or configuration, and the program can easily be installed and immediately used. This group will most likely only infrequently use the solution to keep in touch with friends and family. For this reason, the solution must have a low barrier of use as to not discourage them.</w:t>
      </w:r>
    </w:p>
    <w:p w14:paraId="7618A2A8" w14:textId="09B694BD" w:rsidR="000B6723" w:rsidRDefault="000B6723" w:rsidP="000B6723">
      <w:r>
        <w:t xml:space="preserve">I have not chosen a specific stakeholder to represent this group but rather will take the ideas from a group of stakeholders. This is because usability is a priority for most general users so selecting a group will give me the most “averaged” opinions on any ideas. If I do need specific feedback on the program for usability, I will use the identified stakeholder for the first group as I think that the views of the second group are approximately a subset of the views of the first group. </w:t>
      </w:r>
    </w:p>
    <w:p w14:paraId="2A24F70D" w14:textId="77777777" w:rsidR="000B6723" w:rsidRDefault="000B6723" w:rsidP="000B6723">
      <w:pPr>
        <w:spacing w:line="259" w:lineRule="auto"/>
        <w:jc w:val="left"/>
      </w:pPr>
      <w:r>
        <w:br w:type="page"/>
      </w:r>
    </w:p>
    <w:p w14:paraId="63C3EB7B" w14:textId="0F1F5F35" w:rsidR="000B6723" w:rsidRDefault="000B6723" w:rsidP="000B6723">
      <w:pPr>
        <w:pStyle w:val="Heading3"/>
      </w:pPr>
      <w:bookmarkStart w:id="24" w:name="_Toc96364034"/>
      <w:r>
        <w:lastRenderedPageBreak/>
        <w:t>Interview with Ethan S</w:t>
      </w:r>
      <w:bookmarkEnd w:id="21"/>
      <w:bookmarkEnd w:id="22"/>
      <w:bookmarkEnd w:id="24"/>
    </w:p>
    <w:p w14:paraId="6E2DA8B8" w14:textId="77777777" w:rsidR="000B6723" w:rsidRPr="00663FFB" w:rsidRDefault="000B6723" w:rsidP="000B6723">
      <w:r>
        <w:t>This interview is being conducted to investigate the following: the opinion of the stakeholder on common features in messages apps; comments on some of the findings from the research into Discord and opinions on some decisions for features in my solution.</w:t>
      </w:r>
    </w:p>
    <w:p w14:paraId="68AE8F48" w14:textId="77777777" w:rsidR="000B6723" w:rsidRPr="00D17A0A" w:rsidRDefault="000B6723" w:rsidP="000B6723">
      <w:pPr>
        <w:rPr>
          <w:rStyle w:val="Strong"/>
        </w:rPr>
      </w:pPr>
      <w:r>
        <w:rPr>
          <w:rStyle w:val="Strong"/>
        </w:rPr>
        <w:t xml:space="preserve">Topic: </w:t>
      </w:r>
      <w:r w:rsidRPr="00D17A0A">
        <w:rPr>
          <w:rStyle w:val="Strong"/>
        </w:rPr>
        <w:t>Discord</w:t>
      </w:r>
      <w:r>
        <w:rPr>
          <w:rStyle w:val="Strong"/>
        </w:rPr>
        <w:t xml:space="preserve"> research</w:t>
      </w:r>
    </w:p>
    <w:p w14:paraId="0BBBA17D" w14:textId="77777777" w:rsidR="000B6723" w:rsidRPr="00D17A0A" w:rsidRDefault="000B6723" w:rsidP="000B6723">
      <w:pPr>
        <w:numPr>
          <w:ilvl w:val="0"/>
          <w:numId w:val="5"/>
        </w:numPr>
      </w:pPr>
      <w:r w:rsidRPr="00D17A0A">
        <w:t>Do you use Discord?</w:t>
      </w:r>
    </w:p>
    <w:p w14:paraId="382EF434" w14:textId="77777777" w:rsidR="000B6723" w:rsidRPr="00D17A0A" w:rsidRDefault="000B6723" w:rsidP="000B6723">
      <w:pPr>
        <w:pStyle w:val="Quote"/>
        <w:ind w:firstLine="720"/>
      </w:pPr>
      <w:r w:rsidRPr="00D17A0A">
        <w:t>Yes, often</w:t>
      </w:r>
    </w:p>
    <w:p w14:paraId="7C5B46C7" w14:textId="77777777" w:rsidR="000B6723" w:rsidRPr="00D17A0A" w:rsidRDefault="000B6723" w:rsidP="000B6723">
      <w:pPr>
        <w:numPr>
          <w:ilvl w:val="0"/>
          <w:numId w:val="5"/>
        </w:numPr>
      </w:pPr>
      <w:r w:rsidRPr="00D17A0A">
        <w:t>Which features from Discord would you like to see in my program?</w:t>
      </w:r>
    </w:p>
    <w:p w14:paraId="54B742F8" w14:textId="77777777" w:rsidR="000B6723" w:rsidRPr="00D17A0A" w:rsidRDefault="000B6723" w:rsidP="000B6723">
      <w:pPr>
        <w:pStyle w:val="Quote"/>
        <w:ind w:firstLine="720"/>
      </w:pPr>
      <w:r w:rsidRPr="00D17A0A">
        <w:t>The ability to send different types of messages</w:t>
      </w:r>
    </w:p>
    <w:p w14:paraId="1590F58B" w14:textId="77777777" w:rsidR="000B6723" w:rsidRPr="00D17A0A" w:rsidRDefault="000B6723" w:rsidP="000B6723">
      <w:pPr>
        <w:numPr>
          <w:ilvl w:val="0"/>
          <w:numId w:val="5"/>
        </w:numPr>
      </w:pPr>
      <w:r w:rsidRPr="00D17A0A">
        <w:t>Are there any message types in Discord that are not important?</w:t>
      </w:r>
    </w:p>
    <w:p w14:paraId="752899FA" w14:textId="77777777" w:rsidR="000B6723" w:rsidRPr="00D17A0A" w:rsidRDefault="000B6723" w:rsidP="000B6723">
      <w:pPr>
        <w:pStyle w:val="Quote"/>
        <w:ind w:firstLine="720"/>
      </w:pPr>
      <w:r w:rsidRPr="00D17A0A">
        <w:t>They all have their uses, but files are sent the least</w:t>
      </w:r>
    </w:p>
    <w:p w14:paraId="31A80CC6" w14:textId="77777777" w:rsidR="000B6723" w:rsidRPr="00D17A0A" w:rsidRDefault="000B6723" w:rsidP="000B6723">
      <w:pPr>
        <w:numPr>
          <w:ilvl w:val="0"/>
          <w:numId w:val="5"/>
        </w:numPr>
      </w:pPr>
      <w:r w:rsidRPr="00D17A0A">
        <w:t>Can you rank the message types in Discord in descending order of importance?</w:t>
      </w:r>
    </w:p>
    <w:p w14:paraId="16FED2A3" w14:textId="77777777" w:rsidR="000B6723" w:rsidRDefault="000B6723" w:rsidP="000B6723">
      <w:pPr>
        <w:pStyle w:val="Quote"/>
        <w:ind w:firstLine="720"/>
      </w:pPr>
      <w:r w:rsidRPr="00D17A0A">
        <w:t>Text, media, emojis, files</w:t>
      </w:r>
    </w:p>
    <w:p w14:paraId="48E36E5D" w14:textId="77777777" w:rsidR="000B6723" w:rsidRPr="00D17A0A" w:rsidRDefault="000B6723" w:rsidP="000B6723">
      <w:pPr>
        <w:numPr>
          <w:ilvl w:val="0"/>
          <w:numId w:val="5"/>
        </w:numPr>
      </w:pPr>
      <w:r w:rsidRPr="00D17A0A">
        <w:t>Which features from Discord would you like changed?</w:t>
      </w:r>
    </w:p>
    <w:p w14:paraId="580DB3A2" w14:textId="77777777" w:rsidR="000B6723" w:rsidRPr="00D17A0A" w:rsidRDefault="000B6723" w:rsidP="000B6723">
      <w:pPr>
        <w:pStyle w:val="Quote"/>
        <w:ind w:firstLine="720"/>
      </w:pPr>
      <w:r w:rsidRPr="00D17A0A">
        <w:t>The Nitro exclusive features (</w:t>
      </w:r>
      <w:r>
        <w:t>animated</w:t>
      </w:r>
      <w:r w:rsidRPr="00D17A0A">
        <w:t xml:space="preserve"> emojis and bigger file size limits)</w:t>
      </w:r>
    </w:p>
    <w:p w14:paraId="20B1437E" w14:textId="77777777" w:rsidR="000B6723" w:rsidRDefault="000B6723" w:rsidP="000B6723">
      <w:r>
        <w:t>From question 1, it was established that Ethan has a lot of experience with messaging apps. Because of this, I know that his answers and opinions are based on previous experience rather than preconceptions.</w:t>
      </w:r>
    </w:p>
    <w:p w14:paraId="4B76F2FE" w14:textId="77777777" w:rsidR="000B6723" w:rsidRDefault="000B6723" w:rsidP="000B6723">
      <w:r>
        <w:t>In question 2, he said that including a range of message types would benefit my solution. This agrees with what I found during the Discord research.</w:t>
      </w:r>
    </w:p>
    <w:p w14:paraId="2D54D949" w14:textId="77777777" w:rsidR="000B6723" w:rsidRDefault="000B6723" w:rsidP="000B6723">
      <w:r>
        <w:t>Question 3 told me that all the types of messages found in Discord are important. This surprised me as I expected some formats to be neglected. However, by asking question 4 I was able to find out that there is a hierarchy of importance that I can investigate further.</w:t>
      </w:r>
    </w:p>
    <w:p w14:paraId="2B208549" w14:textId="77777777" w:rsidR="000B6723" w:rsidRPr="00A72F18" w:rsidRDefault="000B6723" w:rsidP="000B6723">
      <w:r>
        <w:t>Lastly, in question 5, Ethan identified a shortcoming in Discord that I can consider implementing a solution for in my program: since there is no need for exclusive content in my solution as it will be completely free.</w:t>
      </w:r>
    </w:p>
    <w:p w14:paraId="19A60B1A" w14:textId="77777777" w:rsidR="000B6723" w:rsidRPr="002B4C73" w:rsidRDefault="000B6723" w:rsidP="000B6723">
      <w:pPr>
        <w:rPr>
          <w:rStyle w:val="Strong"/>
        </w:rPr>
      </w:pPr>
      <w:r>
        <w:rPr>
          <w:rStyle w:val="Strong"/>
        </w:rPr>
        <w:t>Topic: Program c</w:t>
      </w:r>
      <w:r w:rsidRPr="002B4C73">
        <w:rPr>
          <w:rStyle w:val="Strong"/>
        </w:rPr>
        <w:t>ontrols</w:t>
      </w:r>
    </w:p>
    <w:p w14:paraId="1204A629" w14:textId="77777777" w:rsidR="000B6723" w:rsidRPr="00D17A0A" w:rsidRDefault="000B6723" w:rsidP="000B6723">
      <w:pPr>
        <w:numPr>
          <w:ilvl w:val="0"/>
          <w:numId w:val="6"/>
        </w:numPr>
      </w:pPr>
      <w:r w:rsidRPr="00D17A0A">
        <w:t>Do you use keyboard shortcuts in apps?</w:t>
      </w:r>
    </w:p>
    <w:p w14:paraId="576731D5" w14:textId="77777777" w:rsidR="000B6723" w:rsidRPr="00D17A0A" w:rsidRDefault="000B6723" w:rsidP="000B6723">
      <w:pPr>
        <w:pStyle w:val="Quote"/>
        <w:ind w:firstLine="720"/>
      </w:pPr>
      <w:r w:rsidRPr="00D17A0A">
        <w:t>No, I was not even aware Discord had shortcuts until now</w:t>
      </w:r>
    </w:p>
    <w:p w14:paraId="2CEFA866" w14:textId="77777777" w:rsidR="000B6723" w:rsidRPr="00D17A0A" w:rsidRDefault="000B6723" w:rsidP="000B6723">
      <w:pPr>
        <w:numPr>
          <w:ilvl w:val="0"/>
          <w:numId w:val="6"/>
        </w:numPr>
      </w:pPr>
      <w:r w:rsidRPr="00D17A0A">
        <w:t>Would you like to see keyboard shortcuts in my program?</w:t>
      </w:r>
    </w:p>
    <w:p w14:paraId="011C19BD" w14:textId="77777777" w:rsidR="000B6723" w:rsidRPr="00D17A0A" w:rsidRDefault="000B6723" w:rsidP="000B6723">
      <w:pPr>
        <w:pStyle w:val="Quote"/>
        <w:ind w:firstLine="720"/>
      </w:pPr>
      <w:r w:rsidRPr="00D17A0A">
        <w:t>No, they would likely not be used</w:t>
      </w:r>
    </w:p>
    <w:p w14:paraId="2E14227B" w14:textId="77777777" w:rsidR="000B6723" w:rsidRPr="00D17A0A" w:rsidRDefault="000B6723" w:rsidP="000B6723">
      <w:pPr>
        <w:numPr>
          <w:ilvl w:val="0"/>
          <w:numId w:val="6"/>
        </w:numPr>
      </w:pPr>
      <w:r w:rsidRPr="00D17A0A">
        <w:t>Should messages be sent by pressing a send button or by pressing “Enter”</w:t>
      </w:r>
      <w:r>
        <w:t>?</w:t>
      </w:r>
    </w:p>
    <w:p w14:paraId="557B92B7" w14:textId="77777777" w:rsidR="000B6723" w:rsidRDefault="000B6723" w:rsidP="000B6723">
      <w:pPr>
        <w:pStyle w:val="Quote"/>
        <w:ind w:firstLine="720"/>
      </w:pPr>
      <w:r w:rsidRPr="00D17A0A">
        <w:t>“Enter”</w:t>
      </w:r>
      <w:r>
        <w:t xml:space="preserve"> as it is</w:t>
      </w:r>
      <w:r w:rsidRPr="00D17A0A">
        <w:t xml:space="preserve"> the most common and intuitive</w:t>
      </w:r>
    </w:p>
    <w:p w14:paraId="00B84725" w14:textId="124B078D" w:rsidR="000B6723" w:rsidRDefault="000B6723" w:rsidP="000B6723">
      <w:r>
        <w:t>Question</w:t>
      </w:r>
      <w:r w:rsidR="002E4189">
        <w:t>s</w:t>
      </w:r>
      <w:r>
        <w:t xml:space="preserve"> 1 and 2 showed me that users often do not utilise keyboard shortcuts in programs, and it will therefore be an unnecessary feature to include in my solution.</w:t>
      </w:r>
    </w:p>
    <w:p w14:paraId="388E0B57" w14:textId="77777777" w:rsidR="000B6723" w:rsidRPr="00A72F18" w:rsidRDefault="000B6723" w:rsidP="000B6723">
      <w:r>
        <w:t>For question 3, Ethan said that the pressing Enter method of sending messages is the most common and intuitive. Since being easy to use is important for the solution I make this the way users send messages.</w:t>
      </w:r>
    </w:p>
    <w:p w14:paraId="3C55EB96" w14:textId="77777777" w:rsidR="000B6723" w:rsidRPr="002B4C73" w:rsidRDefault="000B6723" w:rsidP="000B6723">
      <w:pPr>
        <w:keepNext/>
        <w:rPr>
          <w:rStyle w:val="Strong"/>
        </w:rPr>
      </w:pPr>
      <w:r>
        <w:rPr>
          <w:rStyle w:val="Strong"/>
        </w:rPr>
        <w:lastRenderedPageBreak/>
        <w:t xml:space="preserve">Topic: </w:t>
      </w:r>
      <w:r w:rsidRPr="002B4C73">
        <w:rPr>
          <w:rStyle w:val="Strong"/>
        </w:rPr>
        <w:t>Messages</w:t>
      </w:r>
      <w:r>
        <w:rPr>
          <w:rStyle w:val="Strong"/>
        </w:rPr>
        <w:t xml:space="preserve"> and conversations</w:t>
      </w:r>
    </w:p>
    <w:p w14:paraId="473BBCC6" w14:textId="77777777" w:rsidR="000B6723" w:rsidRPr="00D17A0A" w:rsidRDefault="000B6723" w:rsidP="000B6723">
      <w:pPr>
        <w:keepNext/>
        <w:numPr>
          <w:ilvl w:val="0"/>
          <w:numId w:val="7"/>
        </w:numPr>
      </w:pPr>
      <w:r w:rsidRPr="00D17A0A">
        <w:t>Do you want to be able to view old messages you have sent somebody?</w:t>
      </w:r>
    </w:p>
    <w:p w14:paraId="59C5C541" w14:textId="77777777" w:rsidR="000B6723" w:rsidRPr="00D17A0A" w:rsidRDefault="000B6723" w:rsidP="000B6723">
      <w:pPr>
        <w:pStyle w:val="Quote"/>
        <w:keepNext/>
        <w:ind w:firstLine="720"/>
      </w:pPr>
      <w:r w:rsidRPr="00D17A0A">
        <w:t>Yes</w:t>
      </w:r>
    </w:p>
    <w:p w14:paraId="132D39D7" w14:textId="77777777" w:rsidR="000B6723" w:rsidRPr="00D17A0A" w:rsidRDefault="000B6723" w:rsidP="000B6723">
      <w:pPr>
        <w:keepNext/>
        <w:numPr>
          <w:ilvl w:val="0"/>
          <w:numId w:val="7"/>
        </w:numPr>
      </w:pPr>
      <w:r w:rsidRPr="00D17A0A">
        <w:t>How far back should the old messages go back?</w:t>
      </w:r>
    </w:p>
    <w:p w14:paraId="49109DCF" w14:textId="77777777" w:rsidR="000B6723" w:rsidRPr="00D17A0A" w:rsidRDefault="000B6723" w:rsidP="000B6723">
      <w:pPr>
        <w:pStyle w:val="Quote"/>
        <w:keepNext/>
        <w:ind w:firstLine="720"/>
      </w:pPr>
      <w:r w:rsidRPr="00D17A0A">
        <w:t>All messages</w:t>
      </w:r>
      <w:r>
        <w:t>. If you are storing messages, it should be all or nothing</w:t>
      </w:r>
    </w:p>
    <w:p w14:paraId="1D82EA97" w14:textId="77777777" w:rsidR="000B6723" w:rsidRPr="00D17A0A" w:rsidRDefault="000B6723" w:rsidP="000B6723">
      <w:pPr>
        <w:keepNext/>
        <w:numPr>
          <w:ilvl w:val="0"/>
          <w:numId w:val="7"/>
        </w:numPr>
      </w:pPr>
      <w:r w:rsidRPr="00D17A0A">
        <w:t xml:space="preserve">Should </w:t>
      </w:r>
      <w:r>
        <w:t xml:space="preserve">multiple </w:t>
      </w:r>
      <w:r w:rsidRPr="00D17A0A">
        <w:t>conversations be tabs (like Discord) or individual pop-out windows (like Steam)?</w:t>
      </w:r>
    </w:p>
    <w:p w14:paraId="426E54E8" w14:textId="77777777" w:rsidR="000B6723" w:rsidRPr="00D17A0A" w:rsidRDefault="000B6723" w:rsidP="000B6723">
      <w:pPr>
        <w:pStyle w:val="Quote"/>
        <w:keepNext/>
        <w:ind w:firstLine="720"/>
      </w:pPr>
      <w:r>
        <w:t>A tab per conversation</w:t>
      </w:r>
    </w:p>
    <w:p w14:paraId="1DBC2F03" w14:textId="77777777" w:rsidR="000B6723" w:rsidRPr="00D17A0A" w:rsidRDefault="000B6723" w:rsidP="000B6723">
      <w:pPr>
        <w:keepNext/>
        <w:numPr>
          <w:ilvl w:val="0"/>
          <w:numId w:val="7"/>
        </w:numPr>
      </w:pPr>
      <w:r w:rsidRPr="00D17A0A">
        <w:t>Should messages be on both the left and right (like WhatsApp) or all on the left with usernames (like Discord)?</w:t>
      </w:r>
    </w:p>
    <w:p w14:paraId="57643AB0" w14:textId="77777777" w:rsidR="000B6723" w:rsidRDefault="000B6723" w:rsidP="000B6723">
      <w:pPr>
        <w:pStyle w:val="Quote"/>
        <w:keepNext/>
        <w:ind w:firstLine="720"/>
      </w:pPr>
      <w:r w:rsidRPr="00D17A0A">
        <w:t>Alon</w:t>
      </w:r>
      <w:r>
        <w:t>g</w:t>
      </w:r>
      <w:r w:rsidRPr="00D17A0A">
        <w:t xml:space="preserve"> the left with usernames</w:t>
      </w:r>
    </w:p>
    <w:p w14:paraId="3B2C5F69" w14:textId="77777777" w:rsidR="000B6723" w:rsidRDefault="000B6723" w:rsidP="000B6723">
      <w:r>
        <w:t>For questions 1 and 2, Ethan said that having all past messages between two users visible would be a good feature to include in my program. I especially agree with his comment on including past messages being “all or nothing”.</w:t>
      </w:r>
    </w:p>
    <w:p w14:paraId="30550115" w14:textId="77777777" w:rsidR="000B6723" w:rsidRPr="0026683B" w:rsidRDefault="000B6723" w:rsidP="000B6723">
      <w:r>
        <w:t>Next, the answers to questions 3 and 4 gave me an idea of the design that he wants to see for the program. I will use these as the basis for my UI mock-up in the design section.</w:t>
      </w:r>
    </w:p>
    <w:p w14:paraId="48175679" w14:textId="77777777" w:rsidR="000B6723" w:rsidRPr="00A72F18" w:rsidRDefault="000B6723" w:rsidP="000B6723">
      <w:pPr>
        <w:rPr>
          <w:rStyle w:val="Strong"/>
        </w:rPr>
      </w:pPr>
      <w:r w:rsidRPr="00A72F18">
        <w:rPr>
          <w:rStyle w:val="Strong"/>
        </w:rPr>
        <w:t>Topic: Accounts</w:t>
      </w:r>
    </w:p>
    <w:p w14:paraId="425D439D" w14:textId="77777777" w:rsidR="000B6723" w:rsidRPr="00D17A0A" w:rsidRDefault="000B6723" w:rsidP="000B6723">
      <w:pPr>
        <w:numPr>
          <w:ilvl w:val="0"/>
          <w:numId w:val="8"/>
        </w:numPr>
      </w:pPr>
      <w:r w:rsidRPr="00D17A0A">
        <w:t>Should accounts be needed to use the program</w:t>
      </w:r>
      <w:r>
        <w:t>?</w:t>
      </w:r>
    </w:p>
    <w:p w14:paraId="0EF7A7D8" w14:textId="77777777" w:rsidR="000B6723" w:rsidRDefault="000B6723" w:rsidP="000B6723">
      <w:pPr>
        <w:pStyle w:val="Quote"/>
        <w:ind w:firstLine="720"/>
      </w:pPr>
      <w:r w:rsidRPr="00D17A0A">
        <w:t>Yes</w:t>
      </w:r>
    </w:p>
    <w:p w14:paraId="4DEEB9B9" w14:textId="77777777" w:rsidR="000B6723" w:rsidRDefault="000B6723" w:rsidP="000B6723">
      <w:pPr>
        <w:numPr>
          <w:ilvl w:val="0"/>
          <w:numId w:val="8"/>
        </w:numPr>
      </w:pPr>
      <w:r>
        <w:t>Should you have to be friends with someone to send them a message?</w:t>
      </w:r>
    </w:p>
    <w:p w14:paraId="5A57C725" w14:textId="77777777" w:rsidR="000B6723" w:rsidRPr="00DB7059" w:rsidRDefault="000B6723" w:rsidP="000B6723">
      <w:pPr>
        <w:pStyle w:val="Quote"/>
        <w:ind w:firstLine="720"/>
      </w:pPr>
      <w:r>
        <w:t>No, a friend system is not needed with so few users</w:t>
      </w:r>
    </w:p>
    <w:p w14:paraId="747FC795" w14:textId="77777777" w:rsidR="000B6723" w:rsidRPr="00D17A0A" w:rsidRDefault="000B6723" w:rsidP="000B6723">
      <w:pPr>
        <w:numPr>
          <w:ilvl w:val="0"/>
          <w:numId w:val="8"/>
        </w:numPr>
      </w:pPr>
      <w:r w:rsidRPr="00D17A0A">
        <w:t>Should usernames have a common structure</w:t>
      </w:r>
      <w:r>
        <w:t xml:space="preserve"> </w:t>
      </w:r>
      <w:r w:rsidRPr="00D17A0A">
        <w:t>or</w:t>
      </w:r>
      <w:r>
        <w:t xml:space="preserve"> be </w:t>
      </w:r>
      <w:r w:rsidRPr="00D17A0A">
        <w:t>completely custom?</w:t>
      </w:r>
    </w:p>
    <w:p w14:paraId="6518839B" w14:textId="77777777" w:rsidR="000B6723" w:rsidRPr="00D17A0A" w:rsidRDefault="000B6723" w:rsidP="000B6723">
      <w:pPr>
        <w:pStyle w:val="Quote"/>
        <w:ind w:firstLine="720"/>
      </w:pPr>
      <w:r w:rsidRPr="00D17A0A">
        <w:t>Custom</w:t>
      </w:r>
    </w:p>
    <w:p w14:paraId="787DC179" w14:textId="77777777" w:rsidR="000B6723" w:rsidRPr="00D17A0A" w:rsidRDefault="000B6723" w:rsidP="000B6723">
      <w:pPr>
        <w:numPr>
          <w:ilvl w:val="0"/>
          <w:numId w:val="8"/>
        </w:numPr>
      </w:pPr>
      <w:r w:rsidRPr="00D17A0A">
        <w:t>Should there be requirements on the strength of account passwords?</w:t>
      </w:r>
    </w:p>
    <w:p w14:paraId="0B743BF1" w14:textId="77777777" w:rsidR="000B6723" w:rsidRPr="00D17A0A" w:rsidRDefault="000B6723" w:rsidP="000B6723">
      <w:pPr>
        <w:pStyle w:val="Quote"/>
        <w:ind w:firstLine="720"/>
      </w:pPr>
      <w:r w:rsidRPr="00D17A0A">
        <w:t>Ye</w:t>
      </w:r>
      <w:r>
        <w:t>s</w:t>
      </w:r>
    </w:p>
    <w:p w14:paraId="052C3F22" w14:textId="77777777" w:rsidR="000B6723" w:rsidRPr="00D17A0A" w:rsidRDefault="000B6723" w:rsidP="000B6723">
      <w:pPr>
        <w:numPr>
          <w:ilvl w:val="0"/>
          <w:numId w:val="8"/>
        </w:numPr>
      </w:pPr>
      <w:r>
        <w:t xml:space="preserve">Should </w:t>
      </w:r>
      <w:r w:rsidRPr="00D17A0A">
        <w:t>the login process include two-factor authentication?</w:t>
      </w:r>
    </w:p>
    <w:p w14:paraId="0D7E9FC5" w14:textId="77777777" w:rsidR="000B6723" w:rsidRDefault="000B6723" w:rsidP="000B6723">
      <w:pPr>
        <w:pStyle w:val="Quote"/>
        <w:ind w:firstLine="720"/>
      </w:pPr>
      <w:r w:rsidRPr="00D17A0A">
        <w:t>Ye</w:t>
      </w:r>
      <w:r>
        <w:t>s</w:t>
      </w:r>
      <w:r w:rsidRPr="00D17A0A">
        <w:t>, although it should be optional</w:t>
      </w:r>
    </w:p>
    <w:p w14:paraId="4DC406AE" w14:textId="77777777" w:rsidR="000B6723" w:rsidRDefault="000B6723" w:rsidP="000B6723">
      <w:r>
        <w:t>In question 1, Ethan says that accounts should be required for the program. This confirmed my expectations that accounts, and therefore accountability, are important for security-focused applications.</w:t>
      </w:r>
    </w:p>
    <w:p w14:paraId="7441314D" w14:textId="77777777" w:rsidR="000B6723" w:rsidRDefault="000B6723" w:rsidP="000B6723">
      <w:r>
        <w:t>For question 2, he said that – due to the small user base of the program – a friend system is not needed. For this reason, I will not prioritise this feature but will rather deem it a feature that could be added to the feature.</w:t>
      </w:r>
    </w:p>
    <w:p w14:paraId="040D4CFD" w14:textId="77777777" w:rsidR="000B6723" w:rsidRDefault="000B6723" w:rsidP="000B6723">
      <w:r>
        <w:t>Questions 3 and 4 showed me that no restrictions on usernames and restrictions on passwords are preferred. This is a common pair of rules for usernames and passwords and will be the rules I include in my program.</w:t>
      </w:r>
    </w:p>
    <w:p w14:paraId="0D4F3CB0" w14:textId="77777777" w:rsidR="000B6723" w:rsidRDefault="000B6723" w:rsidP="000B6723">
      <w:r>
        <w:t>Lastly, question 5 was about two-factor authentication. Ethan said that it should be included but not be forced upon the user. This is the industry standard when it comes to 2FA as many people forgo the security in exchange for convenience.</w:t>
      </w:r>
    </w:p>
    <w:p w14:paraId="33D7D6F3" w14:textId="77777777" w:rsidR="000B6723" w:rsidRPr="00CF1B43" w:rsidRDefault="000B6723" w:rsidP="000B6723">
      <w:r>
        <w:br w:type="page"/>
      </w:r>
    </w:p>
    <w:p w14:paraId="459D922F" w14:textId="353A2FA1" w:rsidR="000B6723" w:rsidRDefault="00622859" w:rsidP="000B6723">
      <w:pPr>
        <w:pStyle w:val="Heading3"/>
      </w:pPr>
      <w:bookmarkStart w:id="25" w:name="_Ref80634320"/>
      <w:bookmarkStart w:id="26" w:name="_Ref80634323"/>
      <w:bookmarkStart w:id="27" w:name="_Toc96364035"/>
      <w:commentRangeStart w:id="28"/>
      <w:r>
        <w:lastRenderedPageBreak/>
        <w:t>General Stakeholder S</w:t>
      </w:r>
      <w:r w:rsidR="000B6723">
        <w:t>urvey</w:t>
      </w:r>
      <w:commentRangeEnd w:id="28"/>
      <w:r w:rsidR="000B6723">
        <w:rPr>
          <w:rStyle w:val="CommentReference"/>
          <w:rFonts w:asciiTheme="minorHAnsi" w:eastAsiaTheme="minorEastAsia" w:hAnsiTheme="minorHAnsi" w:cstheme="minorBidi"/>
          <w:b w:val="0"/>
          <w:bCs w:val="0"/>
          <w:color w:val="auto"/>
        </w:rPr>
        <w:commentReference w:id="28"/>
      </w:r>
      <w:bookmarkEnd w:id="25"/>
      <w:bookmarkEnd w:id="26"/>
      <w:bookmarkEnd w:id="27"/>
    </w:p>
    <w:p w14:paraId="2A2CDB6F" w14:textId="77777777" w:rsidR="000B6723" w:rsidRDefault="000B6723" w:rsidP="000B6723">
      <w:r>
        <w:t>To help me better understand the requirements of the stakeholders, I have created a survey to send to them (since in-person interviews are not possible at this time).</w:t>
      </w:r>
    </w:p>
    <w:p w14:paraId="15EAF9A2" w14:textId="77777777" w:rsidR="000B6723" w:rsidRPr="007B5D78" w:rsidRDefault="000B6723" w:rsidP="007B5D78">
      <w:pPr>
        <w:pStyle w:val="No-NumHeading"/>
      </w:pPr>
      <w:r w:rsidRPr="007B5D78">
        <w:t>Aims for the survey:</w:t>
      </w:r>
    </w:p>
    <w:p w14:paraId="72777A30" w14:textId="77777777" w:rsidR="000B6723" w:rsidRDefault="000B6723" w:rsidP="000B6723">
      <w:r>
        <w:t>Firstly, I want to investigate the stakeholders’ current use patterns with messaging apps. I believe this will give me a good insight into standards and expectations. This is especially relevant for my stakeholders whose needs involve an easy-to-use platform as I will research some of the most used platforms and see what makes their user interface so accessible.</w:t>
      </w:r>
    </w:p>
    <w:p w14:paraId="6C97886F" w14:textId="77777777" w:rsidR="000B6723" w:rsidRDefault="000B6723" w:rsidP="000B6723">
      <w:r>
        <w:t>Secondly, I wanted to hear the stakeholders’ opinions on some common features of messaging apps. This information from the stakeholders will be crucial as I will use it to inform my decision of whether a feature is worth including in my final solution.</w:t>
      </w:r>
    </w:p>
    <w:p w14:paraId="48FDF2BC" w14:textId="77777777" w:rsidR="000B6723" w:rsidRPr="00153E3D" w:rsidRDefault="000B6723" w:rsidP="00153E3D">
      <w:pPr>
        <w:pStyle w:val="No-NumHeading"/>
      </w:pPr>
      <w:r w:rsidRPr="00153E3D">
        <w:t>Question 1 – “How much time do you spend on messaging apps each day?”</w:t>
      </w:r>
    </w:p>
    <w:p w14:paraId="5155F215" w14:textId="77777777" w:rsidR="000B6723" w:rsidRDefault="000B6723" w:rsidP="000B6723">
      <w:pPr>
        <w:jc w:val="center"/>
        <w:rPr>
          <w:rStyle w:val="Strong"/>
          <w:b w:val="0"/>
          <w:bCs w:val="0"/>
        </w:rPr>
      </w:pPr>
      <w:r>
        <w:rPr>
          <w:rStyle w:val="Strong"/>
          <w:b w:val="0"/>
          <w:bCs w:val="0"/>
          <w:noProof/>
        </w:rPr>
        <w:drawing>
          <wp:inline distT="0" distB="0" distL="0" distR="0" wp14:anchorId="5A0B0BD5" wp14:editId="74D1CC4F">
            <wp:extent cx="2992582" cy="1927245"/>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6934FD06" w14:textId="41C6AE67" w:rsidR="000B6723" w:rsidRPr="00426109" w:rsidRDefault="000B6723" w:rsidP="000B6723">
      <w:pPr>
        <w:rPr>
          <w:rStyle w:val="Strong"/>
          <w:b w:val="0"/>
          <w:bCs w:val="0"/>
        </w:rPr>
      </w:pPr>
      <w:r>
        <w:rPr>
          <w:rStyle w:val="Strong"/>
          <w:b w:val="0"/>
          <w:bCs w:val="0"/>
        </w:rPr>
        <w:t xml:space="preserve">The results of question 1 tell me that the respondents to this survey had above average messaging app usage. The data had a modal class of 30-60 minutes and a (linearly interpolated) median of 55 minutes: these are much greater than the UK’s average of 28 minutes </w:t>
      </w:r>
      <w:sdt>
        <w:sdtPr>
          <w:rPr>
            <w:rStyle w:val="Strong"/>
            <w:b w:val="0"/>
            <w:bCs w:val="0"/>
          </w:rPr>
          <w:id w:val="296801060"/>
          <w:citation/>
        </w:sdtPr>
        <w:sdtEndPr>
          <w:rPr>
            <w:rStyle w:val="Strong"/>
          </w:rPr>
        </w:sdtEndPr>
        <w:sdtContent>
          <w:r>
            <w:rPr>
              <w:rStyle w:val="Strong"/>
              <w:b w:val="0"/>
              <w:bCs w:val="0"/>
            </w:rPr>
            <w:fldChar w:fldCharType="begin"/>
          </w:r>
          <w:r>
            <w:rPr>
              <w:rStyle w:val="Strong"/>
              <w:b w:val="0"/>
              <w:bCs w:val="0"/>
            </w:rPr>
            <w:instrText xml:space="preserve">CITATION Jos16 \l 2057 </w:instrText>
          </w:r>
          <w:r>
            <w:rPr>
              <w:rStyle w:val="Strong"/>
              <w:b w:val="0"/>
              <w:bCs w:val="0"/>
            </w:rPr>
            <w:fldChar w:fldCharType="separate"/>
          </w:r>
          <w:r w:rsidR="00542B92" w:rsidRPr="00542B92">
            <w:rPr>
              <w:noProof/>
              <w:color w:val="000000" w:themeColor="text1"/>
            </w:rPr>
            <w:t>[1]</w:t>
          </w:r>
          <w:r>
            <w:rPr>
              <w:rStyle w:val="Strong"/>
              <w:b w:val="0"/>
              <w:bCs w:val="0"/>
            </w:rPr>
            <w:fldChar w:fldCharType="end"/>
          </w:r>
        </w:sdtContent>
      </w:sdt>
      <w:r>
        <w:rPr>
          <w:rStyle w:val="Strong"/>
          <w:b w:val="0"/>
          <w:bCs w:val="0"/>
        </w:rPr>
        <w:t>. This is the best case for a group of respondents as it means that the survey was more likely to be completed using respondents’ actual experiences, rather than their preconceptions, meaning more accurate results.</w:t>
      </w:r>
    </w:p>
    <w:p w14:paraId="30DBB083" w14:textId="77777777" w:rsidR="000B6723" w:rsidRPr="00153E3D" w:rsidRDefault="000B6723" w:rsidP="00153E3D">
      <w:pPr>
        <w:pStyle w:val="No-NumHeading"/>
      </w:pPr>
      <w:r w:rsidRPr="00153E3D">
        <w:t>Question 2 – “What is your most used messaging app?”</w:t>
      </w:r>
    </w:p>
    <w:p w14:paraId="770F698D" w14:textId="77777777" w:rsidR="000B6723" w:rsidRDefault="000B6723" w:rsidP="000B6723">
      <w:pPr>
        <w:jc w:val="center"/>
        <w:rPr>
          <w:rStyle w:val="Strong"/>
          <w:b w:val="0"/>
          <w:bCs w:val="0"/>
        </w:rPr>
      </w:pPr>
      <w:r>
        <w:rPr>
          <w:rStyle w:val="Strong"/>
          <w:b w:val="0"/>
          <w:bCs w:val="0"/>
          <w:noProof/>
        </w:rPr>
        <w:drawing>
          <wp:inline distT="0" distB="0" distL="0" distR="0" wp14:anchorId="2F97DC0D" wp14:editId="6FE1A12E">
            <wp:extent cx="2660073" cy="1923638"/>
            <wp:effectExtent l="0" t="0" r="6985" b="635"/>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25514FDE" w14:textId="77777777" w:rsidR="000B6723" w:rsidRDefault="000B6723" w:rsidP="000B6723">
      <w:r>
        <w:rPr>
          <w:rStyle w:val="Strong"/>
          <w:b w:val="0"/>
          <w:bCs w:val="0"/>
        </w:rPr>
        <w:t>The results from this question show me that the most used messaging app among the respondents was WhatsApp (42%), followed by Snapchat (33%) – both privacy-focused, end-to-end encrypted messaging apps with Snapchat defaulting to deleting users’ messages after 24 hours. This, along with the results from question 1, confirm to me that the respondents are suitable representative for the solution’s stakeholders. Also of note is the fact that Discord (17%) came in 3</w:t>
      </w:r>
      <w:r w:rsidRPr="0050302C">
        <w:rPr>
          <w:rStyle w:val="Strong"/>
          <w:b w:val="0"/>
          <w:bCs w:val="0"/>
          <w:vertAlign w:val="superscript"/>
        </w:rPr>
        <w:t>rd</w:t>
      </w:r>
      <w:r>
        <w:rPr>
          <w:rStyle w:val="Strong"/>
          <w:b w:val="0"/>
          <w:bCs w:val="0"/>
        </w:rPr>
        <w:t xml:space="preserve">. This means that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rsidRPr="001B3BB9">
        <w:t xml:space="preserve"> was</w:t>
      </w:r>
      <w:r>
        <w:t xml:space="preserve"> a suitable investigation as it is relevant to at least 17% of the survey’s respondents and, by extension, solution stakeholders.</w:t>
      </w:r>
    </w:p>
    <w:p w14:paraId="3B71C50D" w14:textId="77777777" w:rsidR="000B6723" w:rsidRDefault="000B6723" w:rsidP="000B6723">
      <w:pPr>
        <w:spacing w:line="259" w:lineRule="auto"/>
        <w:jc w:val="left"/>
      </w:pPr>
      <w:r>
        <w:br w:type="page"/>
      </w:r>
    </w:p>
    <w:p w14:paraId="16A14F8E" w14:textId="77777777" w:rsidR="000B6723" w:rsidRPr="00153E3D" w:rsidRDefault="000B6723" w:rsidP="00153E3D">
      <w:pPr>
        <w:pStyle w:val="No-NumHeading"/>
      </w:pPr>
      <w:r w:rsidRPr="00153E3D">
        <w:lastRenderedPageBreak/>
        <w:t>Question 3 – “What is your favourite feature of messaging apps?”</w:t>
      </w:r>
    </w:p>
    <w:p w14:paraId="4575A72B" w14:textId="77777777" w:rsidR="000B6723" w:rsidRDefault="000B6723" w:rsidP="000B6723">
      <w:pPr>
        <w:jc w:val="center"/>
      </w:pPr>
      <w:r>
        <w:rPr>
          <w:noProof/>
        </w:rPr>
        <w:drawing>
          <wp:inline distT="0" distB="0" distL="0" distR="0" wp14:anchorId="3DF16656" wp14:editId="70EFB832">
            <wp:extent cx="4165542" cy="2717225"/>
            <wp:effectExtent l="0" t="0" r="6985" b="698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4D9AF962" w14:textId="77777777" w:rsidR="000B6723" w:rsidRPr="004621C6" w:rsidRDefault="000B6723" w:rsidP="000B6723">
      <w:pPr>
        <w:rPr>
          <w:i/>
        </w:rPr>
      </w:pPr>
      <w:r>
        <w:t>The results of this question show me that the stakeholders’ favourite features are group messages (33%) and “Seen” receipts (25%). Therefore, I will consider including these features in my solution. However, group messaging may be outside of the solution’s scope. I only chose to include it as an option in this survey as it is too important of a feature in modern messaging apps to exclude. I will make a final decision on the feature when deciding the solution’s requirement and success criteria.</w:t>
      </w:r>
    </w:p>
    <w:p w14:paraId="4D5DF97F" w14:textId="77777777" w:rsidR="000B6723" w:rsidRPr="00153E3D" w:rsidRDefault="000B6723" w:rsidP="00153E3D">
      <w:pPr>
        <w:pStyle w:val="No-NumHeading"/>
      </w:pPr>
      <w:r w:rsidRPr="00153E3D">
        <w:t>Question 4 – “What is your least favourite feature of messaging apps?”</w:t>
      </w:r>
    </w:p>
    <w:p w14:paraId="29394F43" w14:textId="77777777" w:rsidR="000B6723" w:rsidRDefault="000B6723" w:rsidP="000B6723">
      <w:pPr>
        <w:jc w:val="center"/>
        <w:rPr>
          <w:rStyle w:val="Strong"/>
        </w:rPr>
      </w:pPr>
      <w:r>
        <w:rPr>
          <w:rStyle w:val="Strong"/>
          <w:noProof/>
        </w:rPr>
        <w:drawing>
          <wp:inline distT="0" distB="0" distL="0" distR="0" wp14:anchorId="377A56E4" wp14:editId="6B644510">
            <wp:extent cx="4572635" cy="274320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16A273D1" w14:textId="524068DF" w:rsidR="000B6723" w:rsidRDefault="000B6723" w:rsidP="000B6723">
      <w:r>
        <w:t>This question was the direct inverse of question 4. Its results show me that in-app sounds (37%), un-sending messages (18%) and emojis (18%) are the most disliked features. Therefore, I will not consider including these in my solution. The dislike of emojis by 17% of respondents is not a surprise here since it was identified as the 2</w:t>
      </w:r>
      <w:r w:rsidRPr="00691C8E">
        <w:rPr>
          <w:vertAlign w:val="superscript"/>
        </w:rPr>
        <w:t>nd</w:t>
      </w:r>
      <w:r>
        <w:t xml:space="preserve"> least used message type on Discord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7141CE6C" w14:textId="77777777" w:rsidR="000B6723" w:rsidRDefault="000B6723" w:rsidP="000B6723">
      <w:pPr>
        <w:spacing w:line="259" w:lineRule="auto"/>
        <w:jc w:val="left"/>
      </w:pPr>
      <w:r>
        <w:br w:type="page"/>
      </w:r>
    </w:p>
    <w:p w14:paraId="0498F99A" w14:textId="77777777" w:rsidR="000B6723" w:rsidRPr="00153E3D" w:rsidRDefault="000B6723" w:rsidP="00153E3D">
      <w:pPr>
        <w:pStyle w:val="No-NumHeading"/>
      </w:pPr>
      <w:r w:rsidRPr="00153E3D">
        <w:lastRenderedPageBreak/>
        <w:t>Question 5 – “How important are the following features?”</w:t>
      </w:r>
    </w:p>
    <w:p w14:paraId="7BAC3FDD" w14:textId="77777777" w:rsidR="000B6723" w:rsidRPr="006D080D" w:rsidRDefault="000B6723" w:rsidP="000B6723">
      <w:pPr>
        <w:pStyle w:val="NoSpacing"/>
        <w:jc w:val="center"/>
        <w:rPr>
          <w:rStyle w:val="Strong"/>
        </w:rPr>
      </w:pPr>
      <w:r w:rsidRPr="00AC444A">
        <w:rPr>
          <w:noProof/>
        </w:rPr>
        <w:drawing>
          <wp:inline distT="0" distB="0" distL="0" distR="0" wp14:anchorId="00BA67A9" wp14:editId="0A2760CA">
            <wp:extent cx="5666191" cy="45720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7"/>
                    <a:stretch>
                      <a:fillRect/>
                    </a:stretch>
                  </pic:blipFill>
                  <pic:spPr>
                    <a:xfrm>
                      <a:off x="0" y="0"/>
                      <a:ext cx="5695381" cy="4595554"/>
                    </a:xfrm>
                    <a:prstGeom prst="rect">
                      <a:avLst/>
                    </a:prstGeom>
                  </pic:spPr>
                </pic:pic>
              </a:graphicData>
            </a:graphic>
          </wp:inline>
        </w:drawing>
      </w:r>
    </w:p>
    <w:p w14:paraId="1A1B06F6" w14:textId="77777777" w:rsidR="000B6723" w:rsidRDefault="000B6723" w:rsidP="000B6723">
      <w:r>
        <w:t>The results of this question show me that the stakeholders do not think the following features make a significant impact on a messaging app: in-app sounds, emojis, “typing…” indicator, and un-sending messages. From this, along with the results from question 4, I can see that these features are non-essential. Therefore, I will not consider these for the list of necessary features for my solution.</w:t>
      </w:r>
    </w:p>
    <w:p w14:paraId="19E6C0A5" w14:textId="1F1284D4" w:rsidR="000B6723" w:rsidRDefault="000B6723" w:rsidP="000B6723">
      <w:r>
        <w:t xml:space="preserve">Another finding from the data is the four most important features: group messages, individual messages, encryption, and media sharing. Since these are important to the stakeholders, I will consider these for the list of features for the final solution. These findings are supported by the results from question 3 as well as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44793309" w14:textId="77777777" w:rsidR="000B6723" w:rsidRDefault="000B6723" w:rsidP="000B6723">
      <w:pPr>
        <w:spacing w:line="259" w:lineRule="auto"/>
        <w:jc w:val="left"/>
      </w:pPr>
      <w:r>
        <w:br w:type="page"/>
      </w:r>
    </w:p>
    <w:p w14:paraId="78A7C9D7" w14:textId="77777777" w:rsidR="000B6723" w:rsidRPr="00153E3D" w:rsidRDefault="000B6723" w:rsidP="00153E3D">
      <w:pPr>
        <w:pStyle w:val="No-NumHeading"/>
      </w:pPr>
      <w:r w:rsidRPr="00153E3D">
        <w:lastRenderedPageBreak/>
        <w:t>Question 6 – “What do you look for in a messaging app?”</w:t>
      </w:r>
    </w:p>
    <w:p w14:paraId="57F73AAF" w14:textId="77777777" w:rsidR="000B6723" w:rsidRDefault="000B6723" w:rsidP="000B6723">
      <w:pPr>
        <w:jc w:val="center"/>
      </w:pPr>
      <w:r>
        <w:rPr>
          <w:noProof/>
        </w:rPr>
        <w:drawing>
          <wp:inline distT="0" distB="0" distL="0" distR="0" wp14:anchorId="23B8E72C" wp14:editId="07895466">
            <wp:extent cx="4572635" cy="2743200"/>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29335E6" w14:textId="77777777" w:rsidR="000B6723" w:rsidRDefault="000B6723" w:rsidP="000B6723">
      <w:r>
        <w:t>Question 6 shows me that simplicity (33%) is by far the most important quality of a messaging app with ease of use (17%) coming in second. I will try to reflect these qualities in my solution by considering them while designing my UI and by asking the stakeholders for feedback on my designs</w:t>
      </w:r>
    </w:p>
    <w:p w14:paraId="248788BB" w14:textId="77777777" w:rsidR="000B6723" w:rsidRPr="00153E3D" w:rsidRDefault="000B6723" w:rsidP="00153E3D">
      <w:pPr>
        <w:pStyle w:val="No-NumHeading"/>
      </w:pPr>
      <w:r w:rsidRPr="00153E3D">
        <w:t>Question 7 – “What do you mainly use messaging apps for?”</w:t>
      </w:r>
    </w:p>
    <w:p w14:paraId="7E952F0B" w14:textId="77777777" w:rsidR="000B6723" w:rsidRDefault="000B6723" w:rsidP="000B6723">
      <w:pPr>
        <w:jc w:val="center"/>
      </w:pPr>
      <w:r>
        <w:rPr>
          <w:noProof/>
        </w:rPr>
        <w:drawing>
          <wp:inline distT="0" distB="0" distL="0" distR="0" wp14:anchorId="3A777AE0" wp14:editId="14B1ACD8">
            <wp:extent cx="4572635" cy="27432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C3AB348" w14:textId="77777777" w:rsidR="000B6723" w:rsidRDefault="000B6723" w:rsidP="000B6723">
      <w:r>
        <w:t>Socialising (60%) and sharing media (20%) appeared at the top of question 7’s ranking which was expected. However, the other two answers were surprising:</w:t>
      </w:r>
      <w:r w:rsidRPr="00667A77">
        <w:t xml:space="preserve"> </w:t>
      </w:r>
      <w:r>
        <w:t>work (13%) and sharing links (7%). To accommodate for the stakeholders who put down sharing links, I will investigate automatically hyperlinking text and opening browsers. However, I am unsure of how to accommodate the working users so may consider adding profanity filters unless any other features arise. Also of note is the fact that neither of these surprising answers got a higher percentage of votes, therefore, adding such features should not be a priority.</w:t>
      </w:r>
    </w:p>
    <w:p w14:paraId="32FC956B" w14:textId="77777777" w:rsidR="000B6723" w:rsidRDefault="000B6723" w:rsidP="000B6723">
      <w:pPr>
        <w:spacing w:line="259" w:lineRule="auto"/>
        <w:jc w:val="left"/>
      </w:pPr>
      <w:r>
        <w:br w:type="page"/>
      </w:r>
    </w:p>
    <w:p w14:paraId="1EFCEF8F" w14:textId="77777777" w:rsidR="000B6723" w:rsidRPr="00153E3D" w:rsidRDefault="000B6723" w:rsidP="00153E3D">
      <w:pPr>
        <w:pStyle w:val="No-NumHeading"/>
      </w:pPr>
      <w:r w:rsidRPr="00153E3D">
        <w:lastRenderedPageBreak/>
        <w:t>Question 8 – “What feature might you want to see added to messaging apps?”</w:t>
      </w:r>
    </w:p>
    <w:p w14:paraId="687EF193" w14:textId="77777777" w:rsidR="000B6723" w:rsidRDefault="000B6723" w:rsidP="000B6723">
      <w:pPr>
        <w:jc w:val="center"/>
      </w:pPr>
      <w:r>
        <w:rPr>
          <w:noProof/>
        </w:rPr>
        <w:drawing>
          <wp:inline distT="0" distB="0" distL="0" distR="0" wp14:anchorId="7F40A4F2" wp14:editId="6E04C6E1">
            <wp:extent cx="4572635" cy="274320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906902F" w14:textId="77777777" w:rsidR="000B6723" w:rsidRPr="005E7220" w:rsidRDefault="000B6723" w:rsidP="000B6723">
      <w:r>
        <w:t xml:space="preserve">Next, the findings from question 8 are that many stakeholders want to see voice notes (50%) added to messaging apps. However, I think that this feature is beyond the scope of the project as it will require file storage and microphone access. I may still consider the feature but do not expect it to reach the final list of requirements and the success criteria. The joint second-highest scoring features are bigger file limits (25%) and “Notification read at …” (25%). Including a bigger file size limit could be done by raising the cap above 8MB for example (Discord’s cap for non-paying members as found in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t>) so will be considered as a feature to potentially include in my solution</w:t>
      </w:r>
      <w:r w:rsidRPr="005E7220">
        <w:t>.</w:t>
      </w:r>
      <w:r>
        <w:t xml:space="preserve"> “Notification read at …” on the other hand will not be possible to be considered as it is beyond the project’s scope: it would require me to firstly send notifications to the user and secondly somehow track when this notification has been read.</w:t>
      </w:r>
    </w:p>
    <w:p w14:paraId="3BD6379C" w14:textId="77777777" w:rsidR="000B6723" w:rsidRPr="00153E3D" w:rsidRDefault="000B6723" w:rsidP="00153E3D">
      <w:pPr>
        <w:pStyle w:val="No-NumHeading"/>
      </w:pPr>
      <w:r w:rsidRPr="00153E3D">
        <w:t>Question 9 – “How important is privacy for you?”</w:t>
      </w:r>
    </w:p>
    <w:p w14:paraId="24204207" w14:textId="77777777" w:rsidR="000B6723" w:rsidRDefault="000B6723" w:rsidP="000B6723">
      <w:pPr>
        <w:jc w:val="center"/>
      </w:pPr>
      <w:r>
        <w:rPr>
          <w:noProof/>
        </w:rPr>
        <w:drawing>
          <wp:inline distT="0" distB="0" distL="0" distR="0" wp14:anchorId="484EA664" wp14:editId="0C521F86">
            <wp:extent cx="3640958" cy="879894"/>
            <wp:effectExtent l="0" t="0" r="0" b="0"/>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5266" cy="888185"/>
                    </a:xfrm>
                    <a:prstGeom prst="rect">
                      <a:avLst/>
                    </a:prstGeom>
                    <a:noFill/>
                  </pic:spPr>
                </pic:pic>
              </a:graphicData>
            </a:graphic>
          </wp:inline>
        </w:drawing>
      </w:r>
    </w:p>
    <w:p w14:paraId="0491BEAB" w14:textId="78672BE4" w:rsidR="000B6723" w:rsidRDefault="000B6723" w:rsidP="000B6723">
      <w:r>
        <w:t xml:space="preserve">Lastly, to further confirm the suitability of the respondents, there was an average rating of 4.3/5 for how important privacy to them is. Privacy is very important for this project as it aims to make a secure, end-to-end encrypted instant messaging program for users who care about who is viewing their data, so having stakeholders who are conscious </w:t>
      </w:r>
      <w:r w:rsidR="002E4189">
        <w:t>of</w:t>
      </w:r>
      <w:r>
        <w:t xml:space="preserve"> their privacy is paramount.</w:t>
      </w:r>
    </w:p>
    <w:p w14:paraId="664C5B78" w14:textId="77777777" w:rsidR="000B6723" w:rsidRPr="00153E3D" w:rsidRDefault="000B6723" w:rsidP="00153E3D">
      <w:pPr>
        <w:pStyle w:val="No-NumHeading"/>
      </w:pPr>
      <w:r w:rsidRPr="00153E3D">
        <w:t>Conclusion</w:t>
      </w:r>
    </w:p>
    <w:p w14:paraId="1A5DF106" w14:textId="77777777" w:rsidR="000B6723" w:rsidRDefault="000B6723" w:rsidP="000B6723">
      <w:r>
        <w:t>Overall, I am satisfied with the results of the survey. The respondents have been proven through many metrics that they are appropriate representatives of the stakeholders, which allows me to trust the survey’s results. In addition, I now have a list of several features to consider for the solution and a general guide for how to approach the UI design.</w:t>
      </w:r>
    </w:p>
    <w:p w14:paraId="20F43246" w14:textId="77777777" w:rsidR="000B6723" w:rsidRDefault="000B6723" w:rsidP="000B6723">
      <w:r>
        <w:br w:type="page"/>
      </w:r>
    </w:p>
    <w:p w14:paraId="4053940B" w14:textId="6882CB13" w:rsidR="00F11E69" w:rsidRPr="008755C3" w:rsidRDefault="00F11E69" w:rsidP="00F11E69">
      <w:pPr>
        <w:pStyle w:val="Heading2"/>
      </w:pPr>
      <w:bookmarkStart w:id="29" w:name="_Ref72580415"/>
      <w:bookmarkStart w:id="30" w:name="_Ref72580419"/>
      <w:bookmarkStart w:id="31" w:name="_Toc96364036"/>
      <w:bookmarkEnd w:id="14"/>
      <w:bookmarkEnd w:id="15"/>
      <w:bookmarkEnd w:id="16"/>
      <w:bookmarkEnd w:id="17"/>
      <w:r w:rsidRPr="008755C3">
        <w:lastRenderedPageBreak/>
        <w:t>Research</w:t>
      </w:r>
      <w:bookmarkEnd w:id="29"/>
      <w:bookmarkEnd w:id="30"/>
      <w:bookmarkEnd w:id="31"/>
    </w:p>
    <w:p w14:paraId="61633DD7" w14:textId="7330238E" w:rsidR="00F11E69" w:rsidRDefault="00F11E69" w:rsidP="00F11E69">
      <w:pPr>
        <w:pStyle w:val="Heading3"/>
      </w:pPr>
      <w:bookmarkStart w:id="32" w:name="_Ref69592845"/>
      <w:bookmarkStart w:id="33" w:name="_Ref69592855"/>
      <w:bookmarkStart w:id="34" w:name="_Ref69592900"/>
      <w:bookmarkStart w:id="35" w:name="_Ref69592910"/>
      <w:bookmarkStart w:id="36" w:name="_Toc96364037"/>
      <w:r>
        <w:t>Discord</w:t>
      </w:r>
      <w:bookmarkEnd w:id="32"/>
      <w:bookmarkEnd w:id="33"/>
      <w:bookmarkEnd w:id="34"/>
      <w:bookmarkEnd w:id="35"/>
      <w:bookmarkEnd w:id="36"/>
    </w:p>
    <w:p w14:paraId="374844C3" w14:textId="65935006"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542B92">
            <w:rPr>
              <w:noProof/>
            </w:rPr>
            <w:t xml:space="preserve"> </w:t>
          </w:r>
          <w:r w:rsidR="00542B92" w:rsidRPr="00542B92">
            <w:rPr>
              <w:noProof/>
            </w:rPr>
            <w:t>[2]</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Pr="00153E3D" w:rsidRDefault="00EF22AC" w:rsidP="00153E3D">
      <w:pPr>
        <w:pStyle w:val="No-NumHeading"/>
      </w:pPr>
      <w:r w:rsidRPr="00153E3D">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Pr="00153E3D" w:rsidRDefault="00F11E69" w:rsidP="00153E3D">
      <w:pPr>
        <w:pStyle w:val="No-NumHeading"/>
      </w:pPr>
      <w:r w:rsidRPr="00153E3D">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3E3D">
        <w:t>Splash 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Pr="00153E3D" w:rsidRDefault="00F11E69" w:rsidP="00153E3D">
      <w:pPr>
        <w:pStyle w:val="No-NumHeading"/>
      </w:pPr>
      <w:r w:rsidRPr="00153E3D">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F935497" w:rsidR="00F11E69" w:rsidRPr="00153E3D" w:rsidRDefault="00F11E69" w:rsidP="00153E3D">
      <w:pPr>
        <w:pStyle w:val="No-NumHeading"/>
      </w:pPr>
      <w:r w:rsidRPr="00153E3D">
        <w:lastRenderedPageBreak/>
        <w:t>Two-factor authentication</w:t>
      </w:r>
    </w:p>
    <w:p w14:paraId="2B1A4F5D" w14:textId="279F721F" w:rsidR="00F11E69" w:rsidRDefault="00F11E69" w:rsidP="001674AF">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94612B">
        <w:t>.</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153E3D" w:rsidRDefault="00F11E69" w:rsidP="00153E3D">
      <w:pPr>
        <w:pStyle w:val="No-NumHeading"/>
      </w:pPr>
      <w:r w:rsidRPr="00153E3D">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313AC545" w:rsidR="00F11E69" w:rsidRDefault="00F11E69" w:rsidP="00F11E69">
      <w:r>
        <w:t xml:space="preserve">Discord’s password requirements are on the other hand very lenient: “Must be between 6 and 128 characters long”. Therefore, it is up to the user to choose a sufficiently broad character pool for their password which many users will forgo in exchange for convenience. So, for my solution, I will consider implementing some further requirements for the strength of passwords. This is </w:t>
      </w:r>
      <w:r w:rsidR="00AB6296">
        <w:t>becaus</w:t>
      </w:r>
      <w:r>
        <w:t>e the privacy given by the end-to-end encryption will be undermined by an easily guessed password.</w:t>
      </w:r>
    </w:p>
    <w:p w14:paraId="0B96A2D0" w14:textId="77777777" w:rsidR="00F11E69" w:rsidRPr="00153E3D" w:rsidRDefault="00F11E69" w:rsidP="00153E3D">
      <w:pPr>
        <w:pStyle w:val="No-NumHeading"/>
      </w:pPr>
      <w:r w:rsidRPr="00153E3D">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57775FFF">
            <wp:extent cx="5362875" cy="1133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440" t="26702" r="3169" b="6865"/>
                    <a:stretch/>
                  </pic:blipFill>
                  <pic:spPr bwMode="auto">
                    <a:xfrm>
                      <a:off x="0" y="0"/>
                      <a:ext cx="5667178" cy="1197791"/>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18FB956E" w:rsidR="00F11E69" w:rsidRPr="00153E3D" w:rsidRDefault="00F11E69" w:rsidP="00153E3D">
      <w:pPr>
        <w:pStyle w:val="No-NumHeading"/>
      </w:pPr>
      <w:r w:rsidRPr="00153E3D">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12919555" w:rsidR="001674AF"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61A9194" w14:textId="77777777" w:rsidR="001674AF" w:rsidRDefault="001674AF">
      <w:pPr>
        <w:spacing w:line="259" w:lineRule="auto"/>
        <w:jc w:val="left"/>
      </w:pPr>
      <w:r>
        <w:br w:type="page"/>
      </w:r>
    </w:p>
    <w:p w14:paraId="7BC2587E" w14:textId="77D7F088" w:rsidR="00F11E69" w:rsidRPr="00153E3D" w:rsidRDefault="00F11E69" w:rsidP="00153E3D">
      <w:pPr>
        <w:pStyle w:val="No-NumHeading"/>
      </w:pPr>
      <w:r w:rsidRPr="00153E3D">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2A7668">
      <w:pPr>
        <w:numPr>
          <w:ilvl w:val="0"/>
          <w:numId w:val="3"/>
        </w:numPr>
        <w:spacing w:after="0"/>
      </w:pPr>
      <w:r>
        <w:t>Text, up to 2000 characters</w:t>
      </w:r>
    </w:p>
    <w:p w14:paraId="65067580" w14:textId="77777777" w:rsidR="00F11E69" w:rsidRDefault="00F11E69" w:rsidP="002A7668">
      <w:pPr>
        <w:numPr>
          <w:ilvl w:val="1"/>
          <w:numId w:val="3"/>
        </w:numPr>
        <w:spacing w:after="0"/>
      </w:pPr>
      <w:r>
        <w:t>Emojis</w:t>
      </w:r>
    </w:p>
    <w:p w14:paraId="43D68D3C" w14:textId="77777777" w:rsidR="00F11E69" w:rsidRDefault="00F11E69" w:rsidP="002A7668">
      <w:pPr>
        <w:numPr>
          <w:ilvl w:val="1"/>
          <w:numId w:val="3"/>
        </w:numPr>
        <w:spacing w:after="0"/>
      </w:pPr>
      <w:r>
        <w:t>Embeds</w:t>
      </w:r>
    </w:p>
    <w:p w14:paraId="18F5198E" w14:textId="77777777" w:rsidR="00F11E69" w:rsidRDefault="00F11E69" w:rsidP="002A7668">
      <w:pPr>
        <w:numPr>
          <w:ilvl w:val="1"/>
          <w:numId w:val="3"/>
        </w:numPr>
        <w:spacing w:after="0"/>
      </w:pPr>
      <w:r>
        <w:t>Colouring</w:t>
      </w:r>
    </w:p>
    <w:p w14:paraId="0DE21F80" w14:textId="77777777" w:rsidR="00F11E69" w:rsidRDefault="00F11E69" w:rsidP="002A7668">
      <w:pPr>
        <w:numPr>
          <w:ilvl w:val="1"/>
          <w:numId w:val="3"/>
        </w:numPr>
        <w:spacing w:after="0"/>
      </w:pPr>
      <w:r>
        <w:t>Code blocks with syntax highlighting</w:t>
      </w:r>
    </w:p>
    <w:p w14:paraId="36DF2CD8" w14:textId="77777777" w:rsidR="00F11E69" w:rsidRDefault="00F11E69" w:rsidP="001674AF">
      <w:pPr>
        <w:numPr>
          <w:ilvl w:val="1"/>
          <w:numId w:val="3"/>
        </w:numPr>
      </w:pPr>
      <w:r>
        <w:t>All the other Markdown formatting features</w:t>
      </w:r>
    </w:p>
    <w:p w14:paraId="2AC82EEA" w14:textId="77777777" w:rsidR="00F11E69" w:rsidRDefault="00F11E69" w:rsidP="002A7668">
      <w:pPr>
        <w:numPr>
          <w:ilvl w:val="0"/>
          <w:numId w:val="3"/>
        </w:numPr>
        <w:spacing w:after="0"/>
      </w:pPr>
      <w:r>
        <w:t>Files, up to 8MB (100MB with subscription)</w:t>
      </w:r>
    </w:p>
    <w:p w14:paraId="5CBC95AE" w14:textId="77777777" w:rsidR="00F11E69" w:rsidRDefault="00F11E69" w:rsidP="002A7668">
      <w:pPr>
        <w:numPr>
          <w:ilvl w:val="1"/>
          <w:numId w:val="3"/>
        </w:numPr>
        <w:spacing w:after="0"/>
      </w:pPr>
      <w:r>
        <w:t>Images (including GIFs) with previews</w:t>
      </w:r>
    </w:p>
    <w:p w14:paraId="49C729C6" w14:textId="77777777" w:rsidR="00F11E69" w:rsidRDefault="00F11E69" w:rsidP="002A7668">
      <w:pPr>
        <w:numPr>
          <w:ilvl w:val="1"/>
          <w:numId w:val="3"/>
        </w:numPr>
        <w:spacing w:after="0"/>
      </w:pPr>
      <w:r>
        <w:t>Playable audio files and videos with picture-in-picture</w:t>
      </w:r>
    </w:p>
    <w:p w14:paraId="789A6A8A" w14:textId="77777777" w:rsidR="00F11E69" w:rsidRDefault="00F11E69" w:rsidP="002A7668">
      <w:pPr>
        <w:numPr>
          <w:ilvl w:val="1"/>
          <w:numId w:val="3"/>
        </w:numPr>
        <w:spacing w:after="0"/>
      </w:pPr>
      <w:r>
        <w:t>All other file types must be downloaded</w:t>
      </w:r>
    </w:p>
    <w:p w14:paraId="56F639A0" w14:textId="77777777" w:rsidR="00F11E69" w:rsidRDefault="00F11E69" w:rsidP="001674AF">
      <w:pPr>
        <w:numPr>
          <w:ilvl w:val="2"/>
          <w:numId w:val="3"/>
        </w:numPr>
      </w:pPr>
      <w:r>
        <w:t>Executable files cannot be sent for security reasons</w:t>
      </w:r>
    </w:p>
    <w:p w14:paraId="3F0D94F4" w14:textId="2CB98F15" w:rsidR="00F11E69" w:rsidRDefault="002A7668" w:rsidP="00F11E69">
      <w:pPr>
        <w:jc w:val="center"/>
      </w:pPr>
      <w:r w:rsidRPr="002A7668">
        <w:rPr>
          <w:noProof/>
        </w:rPr>
        <w:drawing>
          <wp:inline distT="0" distB="0" distL="0" distR="0" wp14:anchorId="65B2E4D4" wp14:editId="77FEEA81">
            <wp:extent cx="3717985" cy="435090"/>
            <wp:effectExtent l="0" t="0" r="0" b="317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rotWithShape="1">
                    <a:blip r:embed="rId25"/>
                    <a:srcRect t="1" r="1083" b="12932"/>
                    <a:stretch/>
                  </pic:blipFill>
                  <pic:spPr bwMode="auto">
                    <a:xfrm>
                      <a:off x="0" y="0"/>
                      <a:ext cx="3831018" cy="448317"/>
                    </a:xfrm>
                    <a:prstGeom prst="rect">
                      <a:avLst/>
                    </a:prstGeom>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27F195CA" w:rsidR="00F11E69" w:rsidRPr="00153E3D" w:rsidRDefault="00F11E69" w:rsidP="00153E3D">
      <w:pPr>
        <w:pStyle w:val="No-NumHeading"/>
      </w:pPr>
      <w:r w:rsidRPr="00153E3D">
        <w:t>Navigation</w:t>
      </w:r>
    </w:p>
    <w:p w14:paraId="10A16912" w14:textId="77777777" w:rsidR="002A7668"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2BB900DE" w14:textId="1B4880D4" w:rsidR="00F11E69" w:rsidRDefault="002A7668" w:rsidP="002A7668">
      <w:pPr>
        <w:jc w:val="center"/>
      </w:pPr>
      <w:r>
        <w:rPr>
          <w:noProof/>
        </w:rPr>
        <w:drawing>
          <wp:inline distT="0" distB="0" distL="0" distR="0" wp14:anchorId="55CC9B43" wp14:editId="256D3248">
            <wp:extent cx="3611555" cy="2834696"/>
            <wp:effectExtent l="0" t="0" r="8255"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30" t="1662" r="2299"/>
                    <a:stretch/>
                  </pic:blipFill>
                  <pic:spPr bwMode="auto">
                    <a:xfrm>
                      <a:off x="0" y="0"/>
                      <a:ext cx="3617790" cy="2839589"/>
                    </a:xfrm>
                    <a:prstGeom prst="rect">
                      <a:avLst/>
                    </a:prstGeom>
                    <a:noFill/>
                    <a:ln>
                      <a:noFill/>
                    </a:ln>
                    <a:extLst>
                      <a:ext uri="{53640926-AAD7-44D8-BBD7-CCE9431645EC}">
                        <a14:shadowObscured xmlns:a14="http://schemas.microsoft.com/office/drawing/2010/main"/>
                      </a:ext>
                    </a:extLst>
                  </pic:spPr>
                </pic:pic>
              </a:graphicData>
            </a:graphic>
          </wp:inline>
        </w:drawing>
      </w:r>
    </w:p>
    <w:p w14:paraId="73631C63" w14:textId="3EB54A6F"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7FBE22D7" w14:textId="2CB41FF1" w:rsidR="002A7668" w:rsidRDefault="00F11E69" w:rsidP="002A7668">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r w:rsidR="002A7668">
        <w:br w:type="page"/>
      </w:r>
    </w:p>
    <w:p w14:paraId="3CB9313B" w14:textId="18D0E16B" w:rsidR="00F11E69" w:rsidRDefault="00F11E69" w:rsidP="00F11E69">
      <w:pPr>
        <w:pStyle w:val="Heading3"/>
      </w:pPr>
      <w:bookmarkStart w:id="37" w:name="_Ref77176424"/>
      <w:bookmarkStart w:id="38" w:name="_Ref77176428"/>
      <w:bookmarkStart w:id="39" w:name="_Toc96364038"/>
      <w:r>
        <w:lastRenderedPageBreak/>
        <w:t>Internet Relay Chat (IRC)</w:t>
      </w:r>
      <w:bookmarkEnd w:id="37"/>
      <w:bookmarkEnd w:id="38"/>
      <w:bookmarkEnd w:id="39"/>
    </w:p>
    <w:p w14:paraId="27A2761B" w14:textId="6BB1534E"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542B92" w:rsidRPr="00542B92">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542B92" w:rsidRPr="00542B92">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8" w:history="1">
        <w:r w:rsidRPr="00522FF3">
          <w:rPr>
            <w:i/>
            <w:iCs/>
          </w:rPr>
          <w:t>WeeChat.org</w:t>
        </w:r>
      </w:hyperlink>
    </w:p>
    <w:p w14:paraId="03343CDF" w14:textId="15C2672A" w:rsidR="00F11E69" w:rsidRPr="00153E3D" w:rsidRDefault="00F11E69" w:rsidP="00153E3D">
      <w:pPr>
        <w:pStyle w:val="No-NumHeading"/>
      </w:pPr>
      <w:r w:rsidRPr="00153E3D">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153E3D" w:rsidRDefault="00F11E69" w:rsidP="00153E3D">
      <w:pPr>
        <w:pStyle w:val="No-NumHeading"/>
      </w:pPr>
      <w:r w:rsidRPr="00153E3D">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w:t>
      </w:r>
      <w:r w:rsidR="00BE6FA9">
        <w:lastRenderedPageBreak/>
        <w:t xml:space="preserve">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In my solution, I will require users to register</w:t>
      </w:r>
      <w:r w:rsidR="002C48D6">
        <w:t xml:space="preserve"> accounts</w:t>
      </w:r>
      <w:r>
        <w:t xml:space="preserve"> 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153E3D" w:rsidRDefault="00F11E69" w:rsidP="00153E3D">
      <w:pPr>
        <w:pStyle w:val="No-NumHeading"/>
      </w:pPr>
      <w:r w:rsidRPr="00153E3D">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480A4DB8" w:rsidR="00F11E69" w:rsidRDefault="00F11E69" w:rsidP="00F11E69">
      <w:r>
        <w:t>A similar implementation for offline messages is having a</w:t>
      </w:r>
      <w:r w:rsidR="00C52BFC">
        <w:t>n IRC</w:t>
      </w:r>
      <w:r>
        <w:t xml:space="preserve"> client run on an always-on server to which users connect via SSH for their session. This also allows users who do not have an IRC client installed to connect.</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Pr="00153E3D" w:rsidRDefault="00F11E69" w:rsidP="00153E3D">
      <w:pPr>
        <w:pStyle w:val="No-NumHeading"/>
      </w:pPr>
      <w:r w:rsidRPr="00153E3D">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tried and tested UI format </w:t>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E93A6DD"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w:t>
      </w:r>
      <w:r w:rsidR="00DE28A2">
        <w:t>cases,</w:t>
      </w:r>
      <w:r w:rsidR="006A3F17">
        <w:t xml:space="preserve">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153E3D" w:rsidRDefault="00DA41DC" w:rsidP="00153E3D">
      <w:pPr>
        <w:pStyle w:val="No-NumHeading"/>
      </w:pPr>
      <w:r w:rsidRPr="00153E3D">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An example of a message would be “</w:t>
      </w:r>
      <w:r w:rsidR="00540CC3">
        <w:t>:daniel!test.domain.org PRIVMSG #</w:t>
      </w:r>
      <w:r w:rsidR="002B040C">
        <w:t>channel1 :This is a test</w:t>
      </w:r>
      <w:r w:rsidR="00C56B6F">
        <w:t>”</w:t>
      </w:r>
      <w:r w:rsidR="002B040C">
        <w:t xml:space="preserve">. </w:t>
      </w:r>
      <w:r w:rsidR="00BA33CB">
        <w:t>T</w:t>
      </w:r>
      <w:r w:rsidR="002B040C">
        <w:t xml:space="preserve">he </w:t>
      </w:r>
      <w:r w:rsidR="007F3A69">
        <w:t>origin is formatted “:[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3AEF9FE3" w14:textId="77777777" w:rsidR="00544B20" w:rsidRDefault="009D740C">
      <w:r>
        <w:t xml:space="preserve">In my solution, I will </w:t>
      </w:r>
      <w:r w:rsidR="00C26913">
        <w:t xml:space="preserve">also use a text-based protocol over TCP. However, I will </w:t>
      </w:r>
      <w:r w:rsidR="001C3083">
        <w:t xml:space="preserve">use </w:t>
      </w:r>
      <w:r w:rsidR="00325A8A">
        <w:t>the more common UTF-8</w:t>
      </w:r>
      <w:r w:rsidR="001C3083">
        <w:t xml:space="preserve"> 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r w:rsidR="009A0A34">
        <w:t xml:space="preserve">wrapping in </w:t>
      </w:r>
      <w:r w:rsidR="00AD531F">
        <w:t xml:space="preserve">speech marks sounds </w:t>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p>
    <w:p w14:paraId="15FA26B3" w14:textId="4BBD5EEE" w:rsidR="005D1154" w:rsidRDefault="005D1154">
      <w:r>
        <w:br w:type="page"/>
      </w:r>
    </w:p>
    <w:p w14:paraId="19351B04" w14:textId="20648FD4" w:rsidR="00663FBD" w:rsidRDefault="007C2298" w:rsidP="000B73AD">
      <w:pPr>
        <w:pStyle w:val="Heading3"/>
      </w:pPr>
      <w:bookmarkStart w:id="40" w:name="_Ref92273939"/>
      <w:bookmarkStart w:id="41" w:name="_Ref92273944"/>
      <w:bookmarkStart w:id="42" w:name="_Toc96364039"/>
      <w:r>
        <w:lastRenderedPageBreak/>
        <w:t>Telegram</w:t>
      </w:r>
      <w:bookmarkEnd w:id="40"/>
      <w:bookmarkEnd w:id="41"/>
      <w:bookmarkEnd w:id="42"/>
    </w:p>
    <w:p w14:paraId="5A000264" w14:textId="56423702" w:rsidR="000337C7" w:rsidRDefault="00463861" w:rsidP="007A7100">
      <w:r>
        <w:rPr>
          <w:noProof/>
        </w:rPr>
        <w:drawing>
          <wp:anchor distT="0" distB="0" distL="114300" distR="114300" simplePos="0" relativeHeight="251658267" behindDoc="0" locked="0" layoutInCell="1" allowOverlap="1" wp14:anchorId="3A7482DB" wp14:editId="18C78C65">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BD48C3" w:rsidRDefault="000337C7" w:rsidP="00BD48C3">
      <w:pPr>
        <w:pStyle w:val="No-NumHeading"/>
      </w:pPr>
      <w:r w:rsidRPr="00BD48C3">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BD48C3" w:rsidRDefault="00714844" w:rsidP="00BD48C3">
      <w:pPr>
        <w:pStyle w:val="No-NumHeading"/>
      </w:pPr>
      <w:r w:rsidRPr="00BD48C3">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BD48C3" w:rsidRDefault="00B85FBC" w:rsidP="00BD48C3">
      <w:pPr>
        <w:pStyle w:val="No-NumHeading"/>
      </w:pPr>
      <w:r w:rsidRPr="00BD48C3">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MTProto</w:t>
      </w:r>
      <w:r w:rsidR="00EE6938">
        <w:t xml:space="preserve">. MTProto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A2316C">
      <w:pPr>
        <w:numPr>
          <w:ilvl w:val="0"/>
          <w:numId w:val="17"/>
        </w:numPr>
        <w:spacing w:after="0"/>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A2316C">
      <w:pPr>
        <w:numPr>
          <w:ilvl w:val="0"/>
          <w:numId w:val="17"/>
        </w:numPr>
        <w:spacing w:after="0"/>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A2316C">
      <w:pPr>
        <w:numPr>
          <w:ilvl w:val="0"/>
          <w:numId w:val="17"/>
        </w:numPr>
        <w:spacing w:after="0"/>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A2316C">
      <w:pPr>
        <w:numPr>
          <w:ilvl w:val="0"/>
          <w:numId w:val="17"/>
        </w:numPr>
        <w:spacing w:after="0"/>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A2316C">
      <w:pPr>
        <w:numPr>
          <w:ilvl w:val="0"/>
          <w:numId w:val="17"/>
        </w:numPr>
        <w:spacing w:after="0"/>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D48C3" w:rsidRDefault="00A16285" w:rsidP="00BD48C3">
      <w:pPr>
        <w:pStyle w:val="No-NumHeading"/>
      </w:pPr>
      <w:r w:rsidRPr="00BD48C3">
        <w:t>Flaws</w:t>
      </w:r>
    </w:p>
    <w:p w14:paraId="08A6F436" w14:textId="6FD1475D"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w:t>
      </w:r>
      <w:r w:rsidR="000F4CAB">
        <w:t>the details of 42 million nationals were leaked</w:t>
      </w:r>
      <w:r w:rsidR="00592B26">
        <w:t>.</w:t>
      </w:r>
    </w:p>
    <w:p w14:paraId="2A715AA9" w14:textId="5B25DE50" w:rsidR="003D7384" w:rsidRPr="00BD48C3" w:rsidRDefault="00CE0FCF" w:rsidP="00BD48C3">
      <w:pPr>
        <w:pStyle w:val="No-NumHeading"/>
      </w:pPr>
      <w:r w:rsidRPr="00BD48C3">
        <w:t>Takeaways</w:t>
      </w:r>
    </w:p>
    <w:p w14:paraId="3CF39D87" w14:textId="77777777" w:rsidR="00544B20" w:rsidRDefault="00037B2E" w:rsidP="00144C52">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I will have all users create a password for their 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p>
    <w:p w14:paraId="7AE2ACB5" w14:textId="15D58FA0" w:rsidR="00280E2A" w:rsidRDefault="00280E2A" w:rsidP="00144C52">
      <w:r>
        <w:br w:type="page"/>
      </w:r>
    </w:p>
    <w:p w14:paraId="06623A32" w14:textId="4CEE7635" w:rsidR="00523274" w:rsidRDefault="00523274" w:rsidP="00523274">
      <w:pPr>
        <w:pStyle w:val="Heading3"/>
      </w:pPr>
      <w:bookmarkStart w:id="43" w:name="_Toc96364040"/>
      <w:r>
        <w:lastRenderedPageBreak/>
        <w:t>WhatsApp</w:t>
      </w:r>
      <w:bookmarkEnd w:id="43"/>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D48C3" w:rsidRDefault="00523274" w:rsidP="00BD48C3">
      <w:pPr>
        <w:pStyle w:val="No-NumHeading"/>
      </w:pPr>
      <w:r w:rsidRPr="00BD48C3">
        <w:t>Accounts</w:t>
      </w:r>
    </w:p>
    <w:p w14:paraId="3A93C39D" w14:textId="3A2276AE" w:rsidR="00523274" w:rsidRDefault="00523274" w:rsidP="00523274">
      <w:r>
        <w:t xml:space="preserve">To send messages, WhatsApp uses a variant of XMPP (Extensible Messaging and Presence Protocol). To create a WhatsApp account only a phone number needs to be provided. This number is then used by WhatsApp to make a Jabber account (an XMPP service) with the username formatted as </w:t>
      </w:r>
      <w:r w:rsidRPr="00B01DCB">
        <w:rPr>
          <w:i/>
          <w:iCs/>
        </w:rPr>
        <w:t>[phone</w:t>
      </w:r>
      <w:r w:rsidR="00122501">
        <w:rPr>
          <w:i/>
          <w:iCs/>
        </w:rPr>
        <w:t xml:space="preserve"> </w:t>
      </w:r>
      <w:r w:rsidRPr="00B01DCB">
        <w:rPr>
          <w:i/>
          <w:iCs/>
        </w:rPr>
        <w:t>number]@s.whatsapp.net</w:t>
      </w:r>
      <w:r>
        <w: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BD48C3" w:rsidRDefault="00523274" w:rsidP="00BD48C3">
      <w:pPr>
        <w:pStyle w:val="No-NumHeading"/>
      </w:pPr>
      <w:r w:rsidRPr="00BD48C3">
        <w:t>Individual messaging</w:t>
      </w:r>
    </w:p>
    <w:p w14:paraId="6C7002C6" w14:textId="5CA328AA" w:rsidR="00523274" w:rsidRDefault="00523274" w:rsidP="00523274">
      <w:r>
        <w:t xml:space="preserve">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w:t>
      </w:r>
      <w:r w:rsidR="00ED7E4E">
        <w:t>recipient</w:t>
      </w:r>
      <w:r>
        <w:t xml:space="preserve"> do</w:t>
      </w:r>
      <w:r w:rsidR="00ED7E4E">
        <w:t>es</w:t>
      </w:r>
      <w:r>
        <w:t xml:space="preserve"> not have a </w:t>
      </w:r>
      <w:r w:rsidR="00ED7E4E">
        <w:t xml:space="preserve">stable </w:t>
      </w:r>
      <w:r>
        <w:t>internet connection.</w:t>
      </w:r>
    </w:p>
    <w:p w14:paraId="1FA05977" w14:textId="77777777" w:rsidR="00523274" w:rsidRPr="00BD48C3" w:rsidRDefault="00523274" w:rsidP="00BD48C3">
      <w:pPr>
        <w:pStyle w:val="No-NumHeading"/>
      </w:pPr>
      <w:r w:rsidRPr="00BD48C3">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19F5F21D" w:rsidR="00351144" w:rsidRDefault="00351144" w:rsidP="00523274">
      <w:r>
        <w:t xml:space="preserve">To begin a conversation, both parties fetch the other party’s public key from </w:t>
      </w:r>
      <w:r w:rsidR="000D59F0">
        <w:t xml:space="preserve">the </w:t>
      </w:r>
      <w:r>
        <w:t>WhatsApp key server</w:t>
      </w:r>
      <w:r w:rsidR="00CD5CEE">
        <w:t>. The</w:t>
      </w:r>
      <w:r w:rsidR="007A5CCA">
        <w:t xml:space="preserve"> </w:t>
      </w:r>
      <w:r w:rsidR="006813BE">
        <w:t>following algorithms are used to establish a shared secret key and</w:t>
      </w:r>
      <w:r w:rsidR="008F1E8B">
        <w:t xml:space="preserve"> maintain its security</w:t>
      </w:r>
      <w:r w:rsidR="005F790E">
        <w:t>.</w:t>
      </w:r>
    </w:p>
    <w:p w14:paraId="733AE75D" w14:textId="09753F22" w:rsidR="00B63BC4" w:rsidRDefault="00B63BC4" w:rsidP="002A7668">
      <w:pPr>
        <w:spacing w:after="0"/>
        <w:ind w:left="360"/>
      </w:pPr>
      <w:r>
        <w:t>Extended Triple Diffie-Hellman (X3DH)</w:t>
      </w:r>
    </w:p>
    <w:p w14:paraId="062DCE52" w14:textId="564A67D0" w:rsidR="00FE3128" w:rsidRDefault="005F6756" w:rsidP="002A7668">
      <w:pPr>
        <w:numPr>
          <w:ilvl w:val="0"/>
          <w:numId w:val="19"/>
        </w:numPr>
        <w:spacing w:after="0"/>
        <w:ind w:left="1080"/>
      </w:pPr>
      <w:r>
        <w:t>Is a m</w:t>
      </w:r>
      <w:r w:rsidR="00FE3128">
        <w:t>odifi</w:t>
      </w:r>
      <w:r>
        <w:t xml:space="preserve">ed </w:t>
      </w:r>
      <w:r w:rsidR="00FE3128">
        <w:t xml:space="preserve">Diffie-Hellman key exchange </w:t>
      </w:r>
      <w:r>
        <w:t xml:space="preserve">– DH is </w:t>
      </w:r>
      <w:r w:rsidR="0026545D">
        <w:t>explained</w:t>
      </w:r>
      <w:r w:rsidR="00FE3128">
        <w:t xml:space="preserve"> in </w:t>
      </w:r>
      <w:r w:rsidR="00B323A6" w:rsidRPr="0026545D">
        <w:rPr>
          <w:rStyle w:val="QuoteChar"/>
        </w:rPr>
        <w:fldChar w:fldCharType="begin"/>
      </w:r>
      <w:r w:rsidR="00B323A6" w:rsidRPr="0026545D">
        <w:rPr>
          <w:rStyle w:val="QuoteChar"/>
        </w:rPr>
        <w:instrText xml:space="preserve"> REF _Ref92273939 \r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1.2.3</w:t>
      </w:r>
      <w:r w:rsidR="00B323A6" w:rsidRPr="0026545D">
        <w:rPr>
          <w:rStyle w:val="QuoteChar"/>
        </w:rPr>
        <w:fldChar w:fldCharType="end"/>
      </w:r>
      <w:r w:rsidR="00B323A6" w:rsidRPr="0026545D">
        <w:rPr>
          <w:rStyle w:val="QuoteChar"/>
        </w:rPr>
        <w:t xml:space="preserve"> </w:t>
      </w:r>
      <w:r w:rsidR="00B323A6" w:rsidRPr="0026545D">
        <w:rPr>
          <w:rStyle w:val="QuoteChar"/>
        </w:rPr>
        <w:fldChar w:fldCharType="begin"/>
      </w:r>
      <w:r w:rsidR="00B323A6" w:rsidRPr="0026545D">
        <w:rPr>
          <w:rStyle w:val="QuoteChar"/>
        </w:rPr>
        <w:instrText xml:space="preserve"> REF _Ref92273944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Existing Program – Telegram</w:t>
      </w:r>
      <w:r w:rsidR="00B323A6" w:rsidRPr="0026545D">
        <w:rPr>
          <w:rStyle w:val="QuoteChar"/>
        </w:rPr>
        <w:fldChar w:fldCharType="end"/>
      </w:r>
    </w:p>
    <w:p w14:paraId="403603C1" w14:textId="48556CBF" w:rsidR="00B63BC4" w:rsidRDefault="00B63BC4" w:rsidP="002A7668">
      <w:pPr>
        <w:numPr>
          <w:ilvl w:val="0"/>
          <w:numId w:val="19"/>
        </w:numPr>
        <w:ind w:left="1080"/>
      </w:pPr>
      <w:r>
        <w:t>Allows two parties to establish a shared secret key</w:t>
      </w:r>
      <w:r w:rsidR="00BD21B9">
        <w:t xml:space="preserve"> even</w:t>
      </w:r>
      <w:r>
        <w:t xml:space="preserve"> when one of the parties is offline</w:t>
      </w:r>
    </w:p>
    <w:p w14:paraId="219434C0" w14:textId="30F2D61F" w:rsidR="005F790E" w:rsidRDefault="005F790E" w:rsidP="002A7668">
      <w:pPr>
        <w:spacing w:after="0"/>
        <w:ind w:left="360"/>
      </w:pPr>
      <w:r>
        <w:t xml:space="preserve">Symmetric </w:t>
      </w:r>
      <w:r w:rsidR="00B63BC4">
        <w:t>“</w:t>
      </w:r>
      <w:r>
        <w:t>ratchet</w:t>
      </w:r>
      <w:r w:rsidR="00B63BC4">
        <w:t>”</w:t>
      </w:r>
      <w:r>
        <w:t xml:space="preserve"> algorithm</w:t>
      </w:r>
    </w:p>
    <w:p w14:paraId="6AC193E5" w14:textId="77777777" w:rsidR="007902E5" w:rsidRDefault="003724F7" w:rsidP="002A7668">
      <w:pPr>
        <w:numPr>
          <w:ilvl w:val="0"/>
          <w:numId w:val="20"/>
        </w:numPr>
        <w:spacing w:after="0"/>
        <w:ind w:left="1080"/>
      </w:pPr>
      <w:r>
        <w:t>Input</w:t>
      </w:r>
      <w:r w:rsidR="004776CE">
        <w:t xml:space="preserve"> </w:t>
      </w:r>
      <w:r w:rsidR="00216285">
        <w:t xml:space="preserve">is </w:t>
      </w:r>
      <w:r w:rsidR="004776CE">
        <w:t>a shared secret key</w:t>
      </w:r>
    </w:p>
    <w:p w14:paraId="20BAA6DD" w14:textId="137F65BD" w:rsidR="007902E5" w:rsidRDefault="007902E5" w:rsidP="002A7668">
      <w:pPr>
        <w:numPr>
          <w:ilvl w:val="0"/>
          <w:numId w:val="20"/>
        </w:numPr>
        <w:spacing w:after="0"/>
        <w:ind w:left="1080"/>
      </w:pPr>
      <w:r>
        <w:t xml:space="preserve">Combines with a </w:t>
      </w:r>
      <w:r w:rsidR="00701BC4">
        <w:t>temporary key</w:t>
      </w:r>
      <w:r w:rsidR="002D5DD6">
        <w:t xml:space="preserve"> via a key derivation function (KDF)</w:t>
      </w:r>
    </w:p>
    <w:p w14:paraId="7836741D" w14:textId="7EA089BE" w:rsidR="00216285" w:rsidRDefault="007902E5" w:rsidP="00AB337A">
      <w:pPr>
        <w:numPr>
          <w:ilvl w:val="0"/>
          <w:numId w:val="20"/>
        </w:numPr>
        <w:ind w:left="1080"/>
      </w:pPr>
      <w:r>
        <w:t>D</w:t>
      </w:r>
      <w:r w:rsidR="004776CE">
        <w:t xml:space="preserve">erive a new </w:t>
      </w:r>
      <w:r w:rsidR="002D5DD6">
        <w:t xml:space="preserve">shared </w:t>
      </w:r>
      <w:r w:rsidR="00510A7F">
        <w:t>key</w:t>
      </w:r>
      <w:r w:rsidR="002D5DD6">
        <w:t xml:space="preserve">, this is </w:t>
      </w:r>
      <w:r w:rsidR="00042634">
        <w:t xml:space="preserve">the </w:t>
      </w:r>
      <w:r w:rsidR="002D5DD6">
        <w:t xml:space="preserve">input for </w:t>
      </w:r>
      <w:r w:rsidR="00525A55">
        <w:t xml:space="preserve">the </w:t>
      </w:r>
      <w:r w:rsidR="002D5DD6">
        <w:t>next iteration</w:t>
      </w:r>
    </w:p>
    <w:p w14:paraId="2D83E3FD" w14:textId="6260F87E" w:rsidR="00523274" w:rsidRDefault="00E12249" w:rsidP="006A57FB">
      <w:r>
        <w:t xml:space="preserve">What separates this </w:t>
      </w:r>
      <w:r w:rsidR="00E237E7">
        <w:t xml:space="preserve">protocol </w:t>
      </w:r>
      <w:r w:rsidR="004A6288">
        <w:t xml:space="preserve">from </w:t>
      </w:r>
      <w:r w:rsidR="00982021">
        <w:t>other public</w:t>
      </w:r>
      <w:r w:rsidR="00000087">
        <w:t>-</w:t>
      </w:r>
      <w:r w:rsidR="00982021">
        <w:t xml:space="preserve">key protocols </w:t>
      </w:r>
      <w:r>
        <w:t xml:space="preserve">is </w:t>
      </w:r>
      <w:r w:rsidR="007F0D21">
        <w:t xml:space="preserve">its </w:t>
      </w:r>
      <w:r w:rsidR="004A6288">
        <w:t>“ra</w:t>
      </w:r>
      <w:r w:rsidR="007A5CCA">
        <w:t>tch</w:t>
      </w:r>
      <w:r w:rsidR="004A6288">
        <w:t>et</w:t>
      </w:r>
      <w:r w:rsidR="00DE3E67">
        <w:t xml:space="preserve">” algorithm. </w:t>
      </w:r>
      <w:r w:rsidR="00CD4341">
        <w:t xml:space="preserve">To encrypt using the protocol, </w:t>
      </w:r>
      <w:r w:rsidR="00E52BB9">
        <w:t>a collection of temporary key</w:t>
      </w:r>
      <w:r w:rsidR="004F44F2">
        <w:t xml:space="preserve"> </w:t>
      </w:r>
      <w:r w:rsidR="000A39D8">
        <w:t>pair</w:t>
      </w:r>
      <w:r w:rsidR="00E52BB9">
        <w:t xml:space="preserve">s for each user </w:t>
      </w:r>
      <w:r w:rsidR="00AC4325">
        <w:t xml:space="preserve">are generated. Then, the ratchet algorithm combines the </w:t>
      </w:r>
      <w:r w:rsidR="00487A6E">
        <w:t xml:space="preserve">temporary and permanent key pairs to create a shared secret key – facilitating </w:t>
      </w:r>
      <w:r w:rsidR="004054AD">
        <w:t xml:space="preserve">the </w:t>
      </w:r>
      <w:r w:rsidR="005370BF">
        <w:t xml:space="preserve">forward secret, </w:t>
      </w:r>
      <w:r w:rsidR="00487A6E">
        <w:t xml:space="preserve">symmetric </w:t>
      </w:r>
      <w:r w:rsidR="005458D6">
        <w:t>encryption.</w:t>
      </w:r>
      <w:r w:rsidR="004054AD">
        <w:t xml:space="preserve"> </w:t>
      </w:r>
      <w:r w:rsidR="0056095A">
        <w:t>Th</w:t>
      </w:r>
      <w:r w:rsidR="004054AD">
        <w:t xml:space="preserve">is forward secrecy means the protocol </w:t>
      </w:r>
      <w:r w:rsidR="0056095A">
        <w:t>is referred to as “self-healing</w:t>
      </w:r>
      <w:r w:rsidR="006B78DC">
        <w:t xml:space="preserve">” because in the event a session key </w:t>
      </w:r>
      <w:r w:rsidR="00000087">
        <w:t>is</w:t>
      </w:r>
      <w:r w:rsidR="006B78DC">
        <w:t xml:space="preserve"> compromised, </w:t>
      </w:r>
      <w:r w:rsidR="009E32E4">
        <w:t>only one message can be decrypted. As soon as the racket algorithm “moves along” to the next key pair the messages are secure again</w:t>
      </w:r>
      <w:r w:rsidR="008C4707">
        <w:t>.</w:t>
      </w:r>
    </w:p>
    <w:p w14:paraId="0B907E37" w14:textId="6DEB4137" w:rsidR="006A57FB" w:rsidRPr="00BD48C3" w:rsidRDefault="00523274" w:rsidP="00BD48C3">
      <w:pPr>
        <w:pStyle w:val="No-NumHeading"/>
      </w:pPr>
      <w:r w:rsidRPr="00BD48C3">
        <w:t>Takeaways</w:t>
      </w:r>
    </w:p>
    <w:p w14:paraId="65678F8B" w14:textId="47E92C90" w:rsidR="006A57FB" w:rsidRDefault="00321D9E">
      <w:r>
        <w:t xml:space="preserve">A feature of WhatsApp that I would like to include in my program is </w:t>
      </w:r>
      <w:r w:rsidR="00320DA3">
        <w:t xml:space="preserve">the server holding onto messages if the recipient is not online. This will allow my solution to be </w:t>
      </w:r>
      <w:r w:rsidR="002B4EA7">
        <w:t xml:space="preserve">more resilient in the case of unstable network connections and </w:t>
      </w:r>
      <w:r w:rsidR="00AD7F91">
        <w:t xml:space="preserve">more </w:t>
      </w:r>
      <w:r w:rsidR="00BD48C3">
        <w:t>like</w:t>
      </w:r>
      <w:r w:rsidR="00AD7F91">
        <w:t xml:space="preserve"> other instant messages apps that user</w:t>
      </w:r>
      <w:r w:rsidR="00385239">
        <w:t>s may have used (since almost all messaging apps allow messages to be sent to offline users).</w:t>
      </w:r>
    </w:p>
    <w:p w14:paraId="2B07EF5F" w14:textId="31FD81C1" w:rsidR="006A57FB" w:rsidRDefault="006A57FB">
      <w:r>
        <w:br w:type="page"/>
      </w:r>
    </w:p>
    <w:p w14:paraId="52029667" w14:textId="7BD3A770" w:rsidR="00165F3A" w:rsidRDefault="00295278" w:rsidP="00165F3A">
      <w:pPr>
        <w:pStyle w:val="Heading2"/>
      </w:pPr>
      <w:bookmarkStart w:id="44" w:name="_Toc96364041"/>
      <w:r>
        <w:lastRenderedPageBreak/>
        <w:t>Solution Scope</w:t>
      </w:r>
      <w:bookmarkEnd w:id="44"/>
    </w:p>
    <w:p w14:paraId="43C7C352" w14:textId="01CB6E6D" w:rsidR="00295278" w:rsidRDefault="00295278" w:rsidP="00295278">
      <w:pPr>
        <w:pStyle w:val="Heading3"/>
      </w:pPr>
      <w:bookmarkStart w:id="45" w:name="_Toc96364042"/>
      <w:r>
        <w:t>Essential Features</w:t>
      </w:r>
      <w:bookmarkEnd w:id="45"/>
    </w:p>
    <w:p w14:paraId="1E17344D" w14:textId="5F39DB50" w:rsidR="00283E83" w:rsidRPr="001819CA" w:rsidRDefault="005C72F6" w:rsidP="001819CA">
      <w:pPr>
        <w:pStyle w:val="No-NumHeading"/>
      </w:pPr>
      <w:r w:rsidRPr="001819CA">
        <w:t>Client</w:t>
      </w:r>
    </w:p>
    <w:p w14:paraId="03D2D80F" w14:textId="37A3904C" w:rsidR="00283E83" w:rsidRPr="00283E83" w:rsidRDefault="00283E83" w:rsidP="00283E83">
      <w:r>
        <w:t>This is the list of features that must be included in the client</w:t>
      </w:r>
      <w:r w:rsidR="006D764B">
        <w:t xml:space="preserve">’s side of the solution for the program </w:t>
      </w:r>
      <w:r>
        <w:t xml:space="preserve">to be considered </w:t>
      </w:r>
      <w:r w:rsidR="00766B43">
        <w:t>functional</w:t>
      </w:r>
      <w:r w:rsidR="006150FA">
        <w:t xml:space="preserve"> and a solution to the proposed problem.</w:t>
      </w:r>
    </w:p>
    <w:tbl>
      <w:tblPr>
        <w:tblStyle w:val="PlainTable1"/>
        <w:tblW w:w="0" w:type="auto"/>
        <w:tblLook w:val="0420" w:firstRow="1" w:lastRow="0" w:firstColumn="0" w:lastColumn="0" w:noHBand="0" w:noVBand="1"/>
      </w:tblPr>
      <w:tblGrid>
        <w:gridCol w:w="2122"/>
        <w:gridCol w:w="6894"/>
      </w:tblGrid>
      <w:tr w:rsidR="00322B0F" w14:paraId="293B17DE" w14:textId="77777777" w:rsidTr="00F22009">
        <w:trPr>
          <w:cnfStyle w:val="100000000000" w:firstRow="1" w:lastRow="0" w:firstColumn="0" w:lastColumn="0" w:oddVBand="0" w:evenVBand="0" w:oddHBand="0" w:evenHBand="0" w:firstRowFirstColumn="0" w:firstRowLastColumn="0" w:lastRowFirstColumn="0" w:lastRowLastColumn="0"/>
        </w:trPr>
        <w:tc>
          <w:tcPr>
            <w:tcW w:w="2122" w:type="dxa"/>
          </w:tcPr>
          <w:p w14:paraId="1466553C" w14:textId="78911902" w:rsidR="00322B0F" w:rsidRDefault="00322B0F" w:rsidP="00F849A1">
            <w:pPr>
              <w:jc w:val="center"/>
            </w:pPr>
            <w:r>
              <w:t>Feature</w:t>
            </w:r>
          </w:p>
        </w:tc>
        <w:tc>
          <w:tcPr>
            <w:tcW w:w="6894" w:type="dxa"/>
          </w:tcPr>
          <w:p w14:paraId="34E0A588" w14:textId="372E4FDB" w:rsidR="00322B0F" w:rsidRDefault="00322B0F" w:rsidP="00F849A1">
            <w:pPr>
              <w:jc w:val="center"/>
            </w:pPr>
            <w:r>
              <w:t>Explanation</w:t>
            </w:r>
          </w:p>
        </w:tc>
      </w:tr>
      <w:tr w:rsidR="00322B0F" w14:paraId="49BE19AE"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B0F61BC" w14:textId="63964B73" w:rsidR="00F64E1D" w:rsidRPr="00F64E1D" w:rsidRDefault="002351B7" w:rsidP="00283E83">
            <w:pPr>
              <w:pStyle w:val="TableCell"/>
            </w:pPr>
            <w:r>
              <w:t xml:space="preserve">Login </w:t>
            </w:r>
            <w:r w:rsidR="00490FD8">
              <w:t>s</w:t>
            </w:r>
            <w:r>
              <w:t>creen</w:t>
            </w:r>
          </w:p>
        </w:tc>
        <w:tc>
          <w:tcPr>
            <w:tcW w:w="6894" w:type="dxa"/>
            <w:vAlign w:val="center"/>
          </w:tcPr>
          <w:p w14:paraId="78254B13" w14:textId="059D36D9" w:rsidR="00322B0F" w:rsidRDefault="00B7426D" w:rsidP="00283E83">
            <w:pPr>
              <w:pStyle w:val="TableCell"/>
            </w:pPr>
            <w:r>
              <w:t xml:space="preserve">The client must be able to log into an </w:t>
            </w:r>
            <w:r w:rsidR="00041F94">
              <w:t xml:space="preserve">existing </w:t>
            </w:r>
            <w:r>
              <w:t xml:space="preserve">account so </w:t>
            </w:r>
            <w:r w:rsidR="00BE5A99">
              <w:t>the</w:t>
            </w:r>
            <w:r w:rsidR="00041F94">
              <w:t>y</w:t>
            </w:r>
            <w:r w:rsidR="00BE5A99">
              <w:t xml:space="preserve"> can have access to a set of encryption keys and be identified by the server and other clients.</w:t>
            </w:r>
          </w:p>
        </w:tc>
      </w:tr>
      <w:tr w:rsidR="00F64E1D" w14:paraId="4E7E21BE" w14:textId="77777777" w:rsidTr="00F849A1">
        <w:tc>
          <w:tcPr>
            <w:tcW w:w="2122" w:type="dxa"/>
            <w:vAlign w:val="center"/>
          </w:tcPr>
          <w:p w14:paraId="60A79AAF" w14:textId="333D9962" w:rsidR="00F64E1D" w:rsidRDefault="002351B7" w:rsidP="00283E83">
            <w:pPr>
              <w:pStyle w:val="TableCell"/>
            </w:pPr>
            <w:r>
              <w:t xml:space="preserve">Signup </w:t>
            </w:r>
            <w:r w:rsidR="00490FD8">
              <w:t>s</w:t>
            </w:r>
            <w:r>
              <w:t>creen</w:t>
            </w:r>
          </w:p>
        </w:tc>
        <w:tc>
          <w:tcPr>
            <w:tcW w:w="6894" w:type="dxa"/>
            <w:vAlign w:val="center"/>
          </w:tcPr>
          <w:p w14:paraId="18E619F2" w14:textId="5100D2CE" w:rsidR="00F64E1D" w:rsidRDefault="00041F94" w:rsidP="00283E83">
            <w:pPr>
              <w:pStyle w:val="TableCell"/>
            </w:pPr>
            <w:r>
              <w:t>If the client wants to create a</w:t>
            </w:r>
            <w:r w:rsidR="00DE4A36">
              <w:t xml:space="preserve"> new account, this screen will allow it. After creating an account, the program should function the same as if the client had logged in.</w:t>
            </w:r>
          </w:p>
        </w:tc>
      </w:tr>
      <w:tr w:rsidR="00F64E1D" w14:paraId="02FA39CB"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6AB2E357" w14:textId="31003CF2" w:rsidR="00F64E1D" w:rsidRDefault="00490FD8" w:rsidP="00283E83">
            <w:pPr>
              <w:pStyle w:val="TableCell"/>
            </w:pPr>
            <w:r>
              <w:t>Contacts list</w:t>
            </w:r>
          </w:p>
        </w:tc>
        <w:tc>
          <w:tcPr>
            <w:tcW w:w="6894" w:type="dxa"/>
            <w:vAlign w:val="center"/>
          </w:tcPr>
          <w:p w14:paraId="6BC86C93" w14:textId="5CBC81A0" w:rsidR="00F64E1D" w:rsidRDefault="00DE4A36" w:rsidP="00283E83">
            <w:pPr>
              <w:pStyle w:val="TableCell"/>
            </w:pPr>
            <w:r>
              <w:t xml:space="preserve">For the client to select who they want to message, a contacts list </w:t>
            </w:r>
            <w:r w:rsidR="00E54283">
              <w:t>must be included. This can be in the form of a combo box or a button for each user.</w:t>
            </w:r>
          </w:p>
        </w:tc>
      </w:tr>
      <w:tr w:rsidR="00F64E1D" w14:paraId="69291F30" w14:textId="77777777" w:rsidTr="00F849A1">
        <w:tc>
          <w:tcPr>
            <w:tcW w:w="2122" w:type="dxa"/>
            <w:vAlign w:val="center"/>
          </w:tcPr>
          <w:p w14:paraId="3695B212" w14:textId="1139BEBC" w:rsidR="00F64E1D" w:rsidRDefault="00A302F9" w:rsidP="00283E83">
            <w:pPr>
              <w:pStyle w:val="TableCell"/>
            </w:pPr>
            <w:r>
              <w:t>Message field</w:t>
            </w:r>
          </w:p>
        </w:tc>
        <w:tc>
          <w:tcPr>
            <w:tcW w:w="6894" w:type="dxa"/>
            <w:vAlign w:val="center"/>
          </w:tcPr>
          <w:p w14:paraId="27DD2033" w14:textId="26EC731C" w:rsidR="00F64E1D" w:rsidRDefault="00E54283" w:rsidP="00283E83">
            <w:pPr>
              <w:pStyle w:val="TableCell"/>
            </w:pPr>
            <w:r>
              <w:t>This field is required as the message to be sen</w:t>
            </w:r>
            <w:r w:rsidR="00405389">
              <w:t>t</w:t>
            </w:r>
            <w:r>
              <w:t xml:space="preserve"> to another client or the server needs to come from somewhere. This can be </w:t>
            </w:r>
            <w:r w:rsidR="00405389">
              <w:t xml:space="preserve">a </w:t>
            </w:r>
            <w:r>
              <w:t>basic text box or allow rich text formatting.</w:t>
            </w:r>
          </w:p>
        </w:tc>
      </w:tr>
      <w:tr w:rsidR="00F64E1D" w14:paraId="0905D9E0"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1775B5AB" w14:textId="3C49E2FE" w:rsidR="00F64E1D" w:rsidRDefault="00A302F9" w:rsidP="00283E83">
            <w:pPr>
              <w:pStyle w:val="TableCell"/>
            </w:pPr>
            <w:r>
              <w:t xml:space="preserve">Conversation </w:t>
            </w:r>
            <w:r w:rsidR="005C72F6">
              <w:t>display</w:t>
            </w:r>
          </w:p>
        </w:tc>
        <w:tc>
          <w:tcPr>
            <w:tcW w:w="6894" w:type="dxa"/>
            <w:vAlign w:val="center"/>
          </w:tcPr>
          <w:p w14:paraId="19C72C94" w14:textId="2D1834B1" w:rsidR="00F64E1D" w:rsidRDefault="00882FA0" w:rsidP="00283E83">
            <w:pPr>
              <w:pStyle w:val="TableCell"/>
            </w:pPr>
            <w:r>
              <w:t xml:space="preserve">When messages are received by the client, they need to be shown to the user. This will be where they </w:t>
            </w:r>
            <w:r w:rsidR="00591362">
              <w:t>will be</w:t>
            </w:r>
            <w:r>
              <w:t xml:space="preserve"> displayed. </w:t>
            </w:r>
            <w:r w:rsidR="00FD15BE">
              <w:t xml:space="preserve">The design of this display </w:t>
            </w:r>
            <w:r>
              <w:t>will follow instant messaging conventions</w:t>
            </w:r>
          </w:p>
        </w:tc>
      </w:tr>
      <w:tr w:rsidR="000319FD" w14:paraId="573A8214" w14:textId="77777777" w:rsidTr="00F849A1">
        <w:tc>
          <w:tcPr>
            <w:tcW w:w="2122" w:type="dxa"/>
            <w:vAlign w:val="center"/>
          </w:tcPr>
          <w:p w14:paraId="57046EED" w14:textId="3D99D181" w:rsidR="000319FD" w:rsidRDefault="000319FD" w:rsidP="00283E83">
            <w:pPr>
              <w:pStyle w:val="TableCell"/>
            </w:pPr>
            <w:r>
              <w:t>Encryption</w:t>
            </w:r>
          </w:p>
        </w:tc>
        <w:tc>
          <w:tcPr>
            <w:tcW w:w="6894" w:type="dxa"/>
            <w:vAlign w:val="center"/>
          </w:tcPr>
          <w:p w14:paraId="60206E76" w14:textId="2D6E9449" w:rsidR="000319FD" w:rsidRDefault="00C61F80" w:rsidP="00283E83">
            <w:pPr>
              <w:pStyle w:val="TableCell"/>
            </w:pPr>
            <w:r>
              <w:t>The problem that this solution is try</w:t>
            </w:r>
            <w:r w:rsidR="003A1DEC">
              <w:t>ing</w:t>
            </w:r>
            <w:r>
              <w:t xml:space="preserve"> to solve is that of encryption so encrypting message</w:t>
            </w:r>
            <w:r w:rsidR="003E11BA">
              <w:t>s</w:t>
            </w:r>
            <w:r>
              <w:t xml:space="preserve"> going out and decrypting messages coming </w:t>
            </w:r>
            <w:r w:rsidR="003E4A4B">
              <w:t>into</w:t>
            </w:r>
            <w:r w:rsidR="00FD15BE">
              <w:t xml:space="preserve"> the client </w:t>
            </w:r>
            <w:r w:rsidR="008C6548">
              <w:t>is essential</w:t>
            </w:r>
            <w:r w:rsidR="00A55458">
              <w:t>.</w:t>
            </w:r>
          </w:p>
        </w:tc>
      </w:tr>
    </w:tbl>
    <w:p w14:paraId="209A26AA" w14:textId="1E1C3FFF" w:rsidR="00F849A1" w:rsidRPr="001819CA" w:rsidRDefault="00252838" w:rsidP="001819CA">
      <w:pPr>
        <w:pStyle w:val="No-NumHeading"/>
        <w:spacing w:before="240"/>
      </w:pPr>
      <w:r w:rsidRPr="001819CA">
        <w:t>Server</w:t>
      </w:r>
    </w:p>
    <w:p w14:paraId="11F3EAB8" w14:textId="568FDE83" w:rsidR="006D764B" w:rsidRPr="00283E83" w:rsidRDefault="006D764B" w:rsidP="006D764B">
      <w:r>
        <w:t>This is the list of features that must be included in the server’s side of the solution for the program to be considered functional and a solution to the proposed problem.</w:t>
      </w:r>
    </w:p>
    <w:tbl>
      <w:tblPr>
        <w:tblStyle w:val="PlainTable1"/>
        <w:tblW w:w="0" w:type="auto"/>
        <w:tblLook w:val="0420" w:firstRow="1" w:lastRow="0" w:firstColumn="0" w:lastColumn="0" w:noHBand="0" w:noVBand="1"/>
      </w:tblPr>
      <w:tblGrid>
        <w:gridCol w:w="2122"/>
        <w:gridCol w:w="6894"/>
      </w:tblGrid>
      <w:tr w:rsidR="003537C5" w14:paraId="669BC7DA" w14:textId="77777777" w:rsidTr="00090A28">
        <w:trPr>
          <w:cnfStyle w:val="100000000000" w:firstRow="1" w:lastRow="0" w:firstColumn="0" w:lastColumn="0" w:oddVBand="0" w:evenVBand="0" w:oddHBand="0" w:evenHBand="0" w:firstRowFirstColumn="0" w:firstRowLastColumn="0" w:lastRowFirstColumn="0" w:lastRowLastColumn="0"/>
        </w:trPr>
        <w:tc>
          <w:tcPr>
            <w:tcW w:w="2122" w:type="dxa"/>
          </w:tcPr>
          <w:p w14:paraId="3FF9C383" w14:textId="77777777" w:rsidR="003537C5" w:rsidRDefault="003537C5" w:rsidP="00F849A1">
            <w:pPr>
              <w:jc w:val="center"/>
            </w:pPr>
            <w:r>
              <w:t>Feature</w:t>
            </w:r>
          </w:p>
        </w:tc>
        <w:tc>
          <w:tcPr>
            <w:tcW w:w="6894" w:type="dxa"/>
          </w:tcPr>
          <w:p w14:paraId="6BCE5B91" w14:textId="77777777" w:rsidR="003537C5" w:rsidRDefault="003537C5" w:rsidP="00F849A1">
            <w:pPr>
              <w:jc w:val="center"/>
            </w:pPr>
            <w:r>
              <w:t>Explanation</w:t>
            </w:r>
          </w:p>
        </w:tc>
      </w:tr>
      <w:tr w:rsidR="003537C5" w14:paraId="24567F86"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014EF1E8" w14:textId="36E03FF0" w:rsidR="003537C5" w:rsidRPr="00F64E1D" w:rsidRDefault="004B0FF1" w:rsidP="00283E83">
            <w:pPr>
              <w:pStyle w:val="TableCell"/>
            </w:pPr>
            <w:r>
              <w:t>One thread per user</w:t>
            </w:r>
          </w:p>
        </w:tc>
        <w:tc>
          <w:tcPr>
            <w:tcW w:w="6894" w:type="dxa"/>
            <w:vAlign w:val="center"/>
          </w:tcPr>
          <w:p w14:paraId="4CA3007C" w14:textId="49CF8508" w:rsidR="003537C5" w:rsidRDefault="003A1DEC" w:rsidP="00283E83">
            <w:pPr>
              <w:pStyle w:val="TableCell"/>
            </w:pPr>
            <w:r>
              <w:t xml:space="preserve">The server will need to handle several users at once, this cannot be done on a single thread without significant delays so </w:t>
            </w:r>
            <w:r w:rsidR="00690F02">
              <w:t xml:space="preserve">each user must be allocated </w:t>
            </w:r>
            <w:r w:rsidR="003E11BA">
              <w:t>a</w:t>
            </w:r>
            <w:r w:rsidR="00690F02">
              <w:t xml:space="preserve"> thread</w:t>
            </w:r>
            <w:r w:rsidR="002C59C6">
              <w:t>.</w:t>
            </w:r>
          </w:p>
        </w:tc>
      </w:tr>
      <w:tr w:rsidR="003537C5" w14:paraId="5FDA9451" w14:textId="77777777" w:rsidTr="00F849A1">
        <w:tc>
          <w:tcPr>
            <w:tcW w:w="2122" w:type="dxa"/>
            <w:vAlign w:val="center"/>
          </w:tcPr>
          <w:p w14:paraId="2566FAE4" w14:textId="33992FC5" w:rsidR="003537C5" w:rsidRDefault="0036775C" w:rsidP="00283E83">
            <w:pPr>
              <w:pStyle w:val="TableCell"/>
            </w:pPr>
            <w:r>
              <w:t>Routes messages</w:t>
            </w:r>
          </w:p>
        </w:tc>
        <w:tc>
          <w:tcPr>
            <w:tcW w:w="6894" w:type="dxa"/>
            <w:vAlign w:val="center"/>
          </w:tcPr>
          <w:p w14:paraId="7AB3D40B" w14:textId="392F4E3C" w:rsidR="003537C5" w:rsidRDefault="002C59C6" w:rsidP="00283E83">
            <w:pPr>
              <w:pStyle w:val="TableCell"/>
            </w:pPr>
            <w:r>
              <w:t xml:space="preserve">An important responsibility of the server is </w:t>
            </w:r>
            <w:r w:rsidR="00572093">
              <w:t xml:space="preserve">to </w:t>
            </w:r>
            <w:r>
              <w:t>route message</w:t>
            </w:r>
            <w:r w:rsidR="003E11BA">
              <w:t>s</w:t>
            </w:r>
            <w:r>
              <w:t xml:space="preserve"> from a sender to the recipient. The server must be able to do this for</w:t>
            </w:r>
            <w:r w:rsidR="00A44C03">
              <w:t xml:space="preserve"> messaging to occur</w:t>
            </w:r>
            <w:r>
              <w:t xml:space="preserve">. </w:t>
            </w:r>
          </w:p>
        </w:tc>
      </w:tr>
      <w:tr w:rsidR="003537C5" w14:paraId="61AE5547"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F78DE09" w14:textId="654AD54A" w:rsidR="003537C5" w:rsidRDefault="000319FD" w:rsidP="00283E83">
            <w:pPr>
              <w:pStyle w:val="TableCell"/>
            </w:pPr>
            <w:r>
              <w:t>Credentials database</w:t>
            </w:r>
          </w:p>
        </w:tc>
        <w:tc>
          <w:tcPr>
            <w:tcW w:w="6894" w:type="dxa"/>
            <w:vAlign w:val="center"/>
          </w:tcPr>
          <w:p w14:paraId="3AEAEDB7" w14:textId="05FC3F4B" w:rsidR="003537C5" w:rsidRDefault="0081574B" w:rsidP="00283E83">
            <w:pPr>
              <w:pStyle w:val="TableCell"/>
            </w:pPr>
            <w:r>
              <w:t>Since accounts are required, a database will be needed to store the username, password, and key pair for each user. This will be accessed during login attempts.</w:t>
            </w:r>
          </w:p>
        </w:tc>
      </w:tr>
      <w:tr w:rsidR="003537C5" w14:paraId="27B12D1C" w14:textId="77777777" w:rsidTr="00F849A1">
        <w:tc>
          <w:tcPr>
            <w:tcW w:w="2122" w:type="dxa"/>
            <w:vAlign w:val="center"/>
          </w:tcPr>
          <w:p w14:paraId="780A6FCA" w14:textId="28FC6B4C" w:rsidR="003537C5" w:rsidRDefault="00EF5C03" w:rsidP="00283E83">
            <w:pPr>
              <w:pStyle w:val="TableCell"/>
            </w:pPr>
            <w:r>
              <w:t>Cannot read messages</w:t>
            </w:r>
          </w:p>
        </w:tc>
        <w:tc>
          <w:tcPr>
            <w:tcW w:w="6894" w:type="dxa"/>
            <w:vAlign w:val="center"/>
          </w:tcPr>
          <w:p w14:paraId="436F80E8" w14:textId="2435C49F" w:rsidR="003537C5" w:rsidRDefault="00F854C0" w:rsidP="00283E83">
            <w:pPr>
              <w:pStyle w:val="TableCell"/>
            </w:pPr>
            <w:r>
              <w:t>For the system to qualify as end-to-end encrypt</w:t>
            </w:r>
            <w:r w:rsidR="004A57B4">
              <w:t>ed</w:t>
            </w:r>
            <w:r>
              <w:t>, the messages sent between clients cannot be read while they are passing through the server.</w:t>
            </w:r>
          </w:p>
        </w:tc>
      </w:tr>
      <w:tr w:rsidR="003537C5" w14:paraId="5756B2C2"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31C4311" w14:textId="0C708FA6" w:rsidR="003537C5" w:rsidRDefault="00573441" w:rsidP="00283E83">
            <w:pPr>
              <w:pStyle w:val="TableCell"/>
            </w:pPr>
            <w:r>
              <w:t>Connects clients</w:t>
            </w:r>
          </w:p>
        </w:tc>
        <w:tc>
          <w:tcPr>
            <w:tcW w:w="6894" w:type="dxa"/>
            <w:vAlign w:val="center"/>
          </w:tcPr>
          <w:p w14:paraId="7E45D058" w14:textId="6A275F20" w:rsidR="003537C5" w:rsidRDefault="00573441" w:rsidP="00283E83">
            <w:pPr>
              <w:pStyle w:val="TableCell"/>
            </w:pPr>
            <w:r>
              <w:t xml:space="preserve">Connecting two client programs through </w:t>
            </w:r>
            <w:r w:rsidR="003E4A4B">
              <w:t>a</w:t>
            </w:r>
            <w:r>
              <w:t xml:space="preserve"> network is a basic responsibility for the server as </w:t>
            </w:r>
            <w:r w:rsidR="0075717D">
              <w:t>this is required for any messaging to occur.</w:t>
            </w:r>
          </w:p>
        </w:tc>
      </w:tr>
    </w:tbl>
    <w:p w14:paraId="3B798540" w14:textId="09CF2A98" w:rsidR="00252838" w:rsidRDefault="00252838" w:rsidP="004A5652"/>
    <w:p w14:paraId="6BA1BF04" w14:textId="77777777" w:rsidR="00252838" w:rsidRDefault="00252838">
      <w:pPr>
        <w:spacing w:line="259" w:lineRule="auto"/>
        <w:jc w:val="left"/>
      </w:pPr>
      <w:r>
        <w:br w:type="page"/>
      </w:r>
    </w:p>
    <w:p w14:paraId="5FE24A56" w14:textId="7F84117B" w:rsidR="00D2737D" w:rsidRDefault="00D2737D" w:rsidP="00D2737D">
      <w:pPr>
        <w:pStyle w:val="Heading3"/>
      </w:pPr>
      <w:bookmarkStart w:id="46" w:name="_Toc96364043"/>
      <w:r>
        <w:lastRenderedPageBreak/>
        <w:t>Identifying Limitations</w:t>
      </w:r>
      <w:bookmarkEnd w:id="46"/>
    </w:p>
    <w:p w14:paraId="074AA5D4" w14:textId="77777777" w:rsidR="00D2737D" w:rsidRPr="001819CA" w:rsidRDefault="00D2737D" w:rsidP="001819CA">
      <w:pPr>
        <w:pStyle w:val="No-NumHeading"/>
      </w:pPr>
      <w:r w:rsidRPr="001819CA">
        <w:t>Hardcoded server IP</w:t>
      </w:r>
    </w:p>
    <w:p w14:paraId="55C86EA9" w14:textId="77777777" w:rsidR="00D2737D" w:rsidRDefault="00D2737D" w:rsidP="00D2737D">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054A2F87" w14:textId="77777777" w:rsidR="00D2737D" w:rsidRPr="001819CA" w:rsidRDefault="00D2737D" w:rsidP="001819CA">
      <w:pPr>
        <w:pStyle w:val="No-NumHeading"/>
      </w:pPr>
      <w:r w:rsidRPr="001819CA">
        <w:t>Group messaging</w:t>
      </w:r>
    </w:p>
    <w:p w14:paraId="0A0DF143" w14:textId="6C6B0B52" w:rsidR="00D2737D" w:rsidRDefault="00631955" w:rsidP="00D2737D">
      <w:r>
        <w:t>One limitation will be that g</w:t>
      </w:r>
      <w:r w:rsidR="00D2737D">
        <w:t xml:space="preserve">roup messaging </w:t>
      </w:r>
      <w:r w:rsidR="00B2378C">
        <w:t>(</w:t>
      </w:r>
      <w:r w:rsidR="00D2737D">
        <w:t>the most chosen “favourite feature” and third most important feature from the stakeholders’ survey</w:t>
      </w:r>
      <w:r w:rsidR="00B2378C">
        <w:t>)</w:t>
      </w:r>
      <w:r w:rsidR="00D2737D">
        <w:t xml:space="preserve"> </w:t>
      </w:r>
      <w:r w:rsidR="00FD1536">
        <w:t>cannot</w:t>
      </w:r>
      <w:r w:rsidR="00D2737D">
        <w:t xml:space="preserve"> be implemented in the </w:t>
      </w:r>
      <w:r w:rsidR="00690658">
        <w:t xml:space="preserve">proposed </w:t>
      </w:r>
      <w:r w:rsidR="00D2737D">
        <w:t>solution. This is down to the vast increase in complexity from individual end-to-end encrypted messaging to group end-to-end encrypted messaging</w:t>
      </w:r>
      <w:r>
        <w:t>. I</w:t>
      </w:r>
      <w:r w:rsidR="00D2737D">
        <w:t xml:space="preserve">mplementing such a feature will take up too much time and would require the redesign of many of the procedures of the solution. </w:t>
      </w:r>
      <w:r w:rsidR="00E9686B">
        <w:t xml:space="preserve">Because of </w:t>
      </w:r>
      <w:r w:rsidR="00D2737D">
        <w:t xml:space="preserve">these reasons, </w:t>
      </w:r>
      <w:r w:rsidR="00B2378C">
        <w:t>this feature</w:t>
      </w:r>
      <w:r w:rsidR="00660BBA">
        <w:t xml:space="preserve"> will not be able to be implemented for </w:t>
      </w:r>
      <w:r w:rsidR="00E9686B">
        <w:t>the stakeholders</w:t>
      </w:r>
      <w:r w:rsidR="00D2737D">
        <w:t>.</w:t>
      </w:r>
    </w:p>
    <w:p w14:paraId="0B4681B7" w14:textId="7B6B9871" w:rsidR="0034313C" w:rsidRPr="001819CA" w:rsidRDefault="00584167" w:rsidP="001819CA">
      <w:pPr>
        <w:pStyle w:val="No-NumHeading"/>
      </w:pPr>
      <w:r w:rsidRPr="001819CA">
        <w:t>Local Area Networks</w:t>
      </w:r>
    </w:p>
    <w:p w14:paraId="25A6F46A" w14:textId="21DF2808" w:rsidR="00584167" w:rsidRDefault="00584167" w:rsidP="00D2737D">
      <w:r>
        <w:t xml:space="preserve">The solution will have to be limited to operating on a local area network. This is because the </w:t>
      </w:r>
      <w:r w:rsidR="00D173DF">
        <w:t xml:space="preserve">server program will be identified by its private IP, if the server program was to be identified by its public IP there would need to be a firewall port opened in the </w:t>
      </w:r>
      <w:r w:rsidR="00210C3A">
        <w:t xml:space="preserve">LANs router. This introduces an unnecessary weakness in the host’s network. Therefore, the program will be limited to a LAN during development and </w:t>
      </w:r>
      <w:r w:rsidR="005A643C">
        <w:t xml:space="preserve">the solution will be </w:t>
      </w:r>
      <w:r w:rsidR="00210C3A">
        <w:t>tes</w:t>
      </w:r>
      <w:r w:rsidR="005A643C">
        <w:t>ted</w:t>
      </w:r>
      <w:r w:rsidR="00210C3A">
        <w:t xml:space="preserve"> </w:t>
      </w:r>
      <w:r w:rsidR="001E3411">
        <w:t>as a proof of concept of what can be achieved on a WAN if security was not an issue.</w:t>
      </w:r>
    </w:p>
    <w:p w14:paraId="049B9651" w14:textId="28AB86E1" w:rsidR="00D2737D" w:rsidRDefault="005E4447" w:rsidP="00B624CF">
      <w:pPr>
        <w:pStyle w:val="No-NumHeading"/>
      </w:pPr>
      <w:r>
        <w:t>Endpoint Security</w:t>
      </w:r>
    </w:p>
    <w:p w14:paraId="6D761639" w14:textId="2DCBA089" w:rsidR="005E4447" w:rsidRDefault="005E4447">
      <w:pPr>
        <w:spacing w:line="259" w:lineRule="auto"/>
        <w:jc w:val="left"/>
      </w:pPr>
      <w:r>
        <w:t>The purpose of this solution is to protect the privacy of users while they use messaging apps. Th</w:t>
      </w:r>
      <w:r w:rsidR="006016AA">
        <w:t xml:space="preserve">e solution that will be implemented uses the assumption that the only trusted party is itself. However, </w:t>
      </w:r>
      <w:r w:rsidR="00505AB5">
        <w:t xml:space="preserve">if the user endpoint has been compromised, the assumption is false. Therefore, a limitation of the solution is that </w:t>
      </w:r>
      <w:r w:rsidR="00FD38B9">
        <w:t>if the user endpoint has been compromised the privacy of the communications can no longer be assured.</w:t>
      </w:r>
    </w:p>
    <w:p w14:paraId="67A5AF00" w14:textId="66622E9F" w:rsidR="00D47DB1" w:rsidRDefault="00713168" w:rsidP="00ED3B19">
      <w:pPr>
        <w:pStyle w:val="No-NumHeading"/>
      </w:pPr>
      <w:r>
        <w:t>Metadata</w:t>
      </w:r>
      <w:r w:rsidR="00ED3B19">
        <w:t xml:space="preserve"> Privacy</w:t>
      </w:r>
    </w:p>
    <w:p w14:paraId="3A3DE85C" w14:textId="5C101245" w:rsidR="00713168" w:rsidRDefault="00713168" w:rsidP="00D90902">
      <w:pPr>
        <w:spacing w:line="259" w:lineRule="auto"/>
        <w:jc w:val="left"/>
      </w:pPr>
      <w:r>
        <w:t>A limitation of end-to-end encrypt</w:t>
      </w:r>
      <w:r w:rsidR="00A362E1">
        <w:t>ed</w:t>
      </w:r>
      <w:r>
        <w:t xml:space="preserve"> system</w:t>
      </w:r>
      <w:r w:rsidR="00ED3B19">
        <w:t>s</w:t>
      </w:r>
      <w:r>
        <w:t xml:space="preserve"> and by extension this solution is that metadata is not </w:t>
      </w:r>
      <w:r w:rsidR="00FB4DED">
        <w:t xml:space="preserve">protected. This means that the identity of the sender and </w:t>
      </w:r>
      <w:r w:rsidR="00AA6D40">
        <w:t>recipient,</w:t>
      </w:r>
      <w:r w:rsidR="00FB4DED">
        <w:t xml:space="preserve"> and the times of all the communications are </w:t>
      </w:r>
      <w:r w:rsidR="00485A56">
        <w:t xml:space="preserve">all open </w:t>
      </w:r>
      <w:r w:rsidR="00FB4DED">
        <w:t xml:space="preserve">information </w:t>
      </w:r>
      <w:r w:rsidR="008F67B6">
        <w:t xml:space="preserve">while in the </w:t>
      </w:r>
      <w:r w:rsidR="00FB4DED">
        <w:t>server. This limitation cannot be address</w:t>
      </w:r>
      <w:r w:rsidR="00CC3E31">
        <w:t>ed</w:t>
      </w:r>
      <w:r w:rsidR="00FB4DED">
        <w:t xml:space="preserve"> feasibly as it would require </w:t>
      </w:r>
      <w:r w:rsidR="00176972">
        <w:t xml:space="preserve">building the solution around a distributed network rather than </w:t>
      </w:r>
      <w:r w:rsidR="00066831">
        <w:t>a centralised network</w:t>
      </w:r>
      <w:r w:rsidR="0038274D">
        <w:t xml:space="preserve">. Centralised networks are easier to design and the industry standard for instant messaging apps </w:t>
      </w:r>
      <w:r w:rsidR="00066831">
        <w:t xml:space="preserve">(if decentralised networks </w:t>
      </w:r>
      <w:r w:rsidR="00FE1B2D">
        <w:t xml:space="preserve">are considered </w:t>
      </w:r>
      <w:r w:rsidR="00066831">
        <w:t>centralised networks with server</w:t>
      </w:r>
      <w:r w:rsidR="000B292A">
        <w:t xml:space="preserve"> resources</w:t>
      </w:r>
      <w:r w:rsidR="00066831">
        <w:t>)</w:t>
      </w:r>
      <w:r w:rsidR="004317F2">
        <w:t xml:space="preserve">, but </w:t>
      </w:r>
      <w:r w:rsidR="007D0AB6">
        <w:t xml:space="preserve">distributed </w:t>
      </w:r>
      <w:r w:rsidR="004317F2">
        <w:t xml:space="preserve">networks allow </w:t>
      </w:r>
      <w:r w:rsidR="007D0AB6">
        <w:t xml:space="preserve">onion </w:t>
      </w:r>
      <w:r w:rsidR="004317F2">
        <w:t>routing</w:t>
      </w:r>
      <w:r w:rsidR="00156E26">
        <w:t xml:space="preserve"> which provides anonymity for</w:t>
      </w:r>
      <w:r w:rsidR="00A36635">
        <w:t xml:space="preserve"> users.</w:t>
      </w:r>
      <w:r w:rsidR="003604F6">
        <w:t xml:space="preserve"> Therefore, since I will be implementing a centralised </w:t>
      </w:r>
      <w:r w:rsidR="00C25679">
        <w:t>network,</w:t>
      </w:r>
      <w:r w:rsidR="003604F6">
        <w:t xml:space="preserve"> this limitation will remain.</w:t>
      </w:r>
      <w:r w:rsidR="00156E26">
        <w:t xml:space="preserve"> </w:t>
      </w:r>
      <w:r w:rsidR="007D0AB6">
        <w:t xml:space="preserve"> </w:t>
      </w:r>
    </w:p>
    <w:p w14:paraId="73E8FCB9" w14:textId="6F335B89" w:rsidR="00D90902" w:rsidRDefault="00D90902">
      <w:pPr>
        <w:spacing w:line="259" w:lineRule="auto"/>
        <w:jc w:val="left"/>
      </w:pPr>
      <w:r>
        <w:br w:type="page"/>
      </w:r>
    </w:p>
    <w:p w14:paraId="6D067E50" w14:textId="7E63293F" w:rsidR="001E3953" w:rsidRPr="001E3953" w:rsidRDefault="001E3953" w:rsidP="001E3953">
      <w:pPr>
        <w:pStyle w:val="Heading2"/>
      </w:pPr>
      <w:bookmarkStart w:id="47" w:name="_Toc96364044"/>
      <w:r>
        <w:lastRenderedPageBreak/>
        <w:t>Requirement</w:t>
      </w:r>
      <w:r w:rsidR="00134844">
        <w:t>s</w:t>
      </w:r>
      <w:bookmarkEnd w:id="47"/>
    </w:p>
    <w:p w14:paraId="2FD50010" w14:textId="3ECB2B0B" w:rsidR="002917AB" w:rsidRDefault="00A97E3E" w:rsidP="002917AB">
      <w:pPr>
        <w:pStyle w:val="Heading3"/>
      </w:pPr>
      <w:bookmarkStart w:id="48" w:name="_Ref89611248"/>
      <w:bookmarkStart w:id="49" w:name="_Ref89611250"/>
      <w:bookmarkStart w:id="50" w:name="_Toc96364045"/>
      <w:r>
        <w:t>S</w:t>
      </w:r>
      <w:r w:rsidR="009D370B">
        <w:t>takeholde</w:t>
      </w:r>
      <w:r>
        <w:t>r</w:t>
      </w:r>
      <w:bookmarkEnd w:id="48"/>
      <w:bookmarkEnd w:id="49"/>
      <w:bookmarkEnd w:id="50"/>
    </w:p>
    <w:p w14:paraId="69D12775" w14:textId="17F1015F" w:rsidR="00194BC3" w:rsidRPr="00BD48C3" w:rsidRDefault="00194BC3" w:rsidP="00BD48C3">
      <w:pPr>
        <w:pStyle w:val="No-NumHeading"/>
      </w:pPr>
      <w:r w:rsidRPr="00BD48C3">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DB48F1">
            <w:pPr>
              <w:pStyle w:val="TableCell"/>
            </w:pPr>
            <w:r>
              <w:t xml:space="preserve">Accounts </w:t>
            </w:r>
            <w:r w:rsidR="00280411">
              <w:t>are</w:t>
            </w:r>
            <w:r>
              <w:t xml:space="preserve"> needed to use the program</w:t>
            </w:r>
          </w:p>
        </w:tc>
        <w:tc>
          <w:tcPr>
            <w:tcW w:w="3005" w:type="dxa"/>
            <w:vAlign w:val="center"/>
          </w:tcPr>
          <w:p w14:paraId="3EB85C90" w14:textId="52FC3B8D" w:rsidR="000320F4" w:rsidRDefault="000320F4" w:rsidP="00DB48F1">
            <w:pPr>
              <w:pStyle w:val="TableCell"/>
            </w:pPr>
            <w:r>
              <w:t>Accounts make contacts recognisable and accountable for their messages</w:t>
            </w:r>
          </w:p>
        </w:tc>
        <w:tc>
          <w:tcPr>
            <w:tcW w:w="3006" w:type="dxa"/>
            <w:vAlign w:val="center"/>
          </w:tcPr>
          <w:p w14:paraId="41C3E47E" w14:textId="1F496191" w:rsidR="000320F4" w:rsidRDefault="000320F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AD6C74">
        <w:tc>
          <w:tcPr>
            <w:tcW w:w="3005" w:type="dxa"/>
            <w:vAlign w:val="center"/>
          </w:tcPr>
          <w:p w14:paraId="0AC2DDDF" w14:textId="1EA2F64C" w:rsidR="000320F4" w:rsidRDefault="00F726B5" w:rsidP="00DB48F1">
            <w:pPr>
              <w:pStyle w:val="TableCell"/>
            </w:pPr>
            <w:r>
              <w:t>Passwords must pass a minimum</w:t>
            </w:r>
            <w:r w:rsidR="00932171">
              <w:t xml:space="preserve"> complexity check</w:t>
            </w:r>
          </w:p>
        </w:tc>
        <w:tc>
          <w:tcPr>
            <w:tcW w:w="3005" w:type="dxa"/>
            <w:vAlign w:val="center"/>
          </w:tcPr>
          <w:p w14:paraId="70C67A71" w14:textId="011C8F2E" w:rsidR="000320F4" w:rsidRDefault="000B0ABA" w:rsidP="00DB48F1">
            <w:pPr>
              <w:pStyle w:val="TableCell"/>
            </w:pPr>
            <w:r>
              <w:t xml:space="preserve">Security is </w:t>
            </w:r>
            <w:r w:rsidR="008211C4">
              <w:t>important for the program so secure passwords is a must</w:t>
            </w:r>
          </w:p>
        </w:tc>
        <w:tc>
          <w:tcPr>
            <w:tcW w:w="3006" w:type="dxa"/>
            <w:vAlign w:val="center"/>
          </w:tcPr>
          <w:p w14:paraId="0954375E" w14:textId="220DF3E6" w:rsidR="000320F4" w:rsidRDefault="008211C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DB48F1">
            <w:pPr>
              <w:pStyle w:val="TableCell"/>
            </w:pPr>
            <w:r>
              <w:t xml:space="preserve">Passwords </w:t>
            </w:r>
            <w:r w:rsidR="000C7966">
              <w:t xml:space="preserve">and keys </w:t>
            </w:r>
            <w:r>
              <w:t>are not stored in plaintext</w:t>
            </w:r>
          </w:p>
        </w:tc>
        <w:tc>
          <w:tcPr>
            <w:tcW w:w="3005" w:type="dxa"/>
            <w:vAlign w:val="center"/>
          </w:tcPr>
          <w:p w14:paraId="558282E7" w14:textId="25A05E66" w:rsidR="00A200F0" w:rsidRDefault="00A200F0" w:rsidP="00DB48F1">
            <w:pPr>
              <w:pStyle w:val="TableCell"/>
            </w:pPr>
            <w:r>
              <w:t xml:space="preserve">Storing </w:t>
            </w:r>
            <w:r w:rsidR="000C7966">
              <w:t>sensitive data</w:t>
            </w:r>
            <w:r>
              <w:t xml:space="preserve"> as plaintext will undermine </w:t>
            </w:r>
            <w:r w:rsidR="002305F9">
              <w:t>the system’s security</w:t>
            </w:r>
          </w:p>
        </w:tc>
        <w:tc>
          <w:tcPr>
            <w:tcW w:w="3006" w:type="dxa"/>
            <w:vAlign w:val="center"/>
          </w:tcPr>
          <w:p w14:paraId="0AE4BDC0" w14:textId="18C93B3F" w:rsidR="00A200F0" w:rsidRPr="004F5CF7" w:rsidRDefault="002305F9"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CD2AB0">
              <w:rPr>
                <w:rStyle w:val="Emphasis"/>
              </w:rPr>
              <w:t xml:space="preserve"> </w:t>
            </w:r>
            <w:r w:rsidR="00A701E1">
              <w:rPr>
                <w:rStyle w:val="Emphasis"/>
              </w:rPr>
              <w:t>(Private information)</w:t>
            </w:r>
          </w:p>
        </w:tc>
      </w:tr>
      <w:tr w:rsidR="000320F4" w14:paraId="56C813CD" w14:textId="77777777" w:rsidTr="00AD6C74">
        <w:tc>
          <w:tcPr>
            <w:tcW w:w="3005" w:type="dxa"/>
            <w:vAlign w:val="center"/>
          </w:tcPr>
          <w:p w14:paraId="7349843E" w14:textId="472CCA63" w:rsidR="000320F4" w:rsidRDefault="00651286" w:rsidP="00DB48F1">
            <w:pPr>
              <w:pStyle w:val="TableCell"/>
            </w:pPr>
            <w:r>
              <w:t xml:space="preserve">Messages are </w:t>
            </w:r>
            <w:r w:rsidR="00FF1C98">
              <w:t>end-to-end encrypted</w:t>
            </w:r>
          </w:p>
        </w:tc>
        <w:tc>
          <w:tcPr>
            <w:tcW w:w="3005" w:type="dxa"/>
            <w:vAlign w:val="center"/>
          </w:tcPr>
          <w:p w14:paraId="66632818" w14:textId="7A470D76" w:rsidR="000320F4" w:rsidRDefault="00651286" w:rsidP="00DB48F1">
            <w:pPr>
              <w:pStyle w:val="TableCell"/>
            </w:pPr>
            <w:r>
              <w:t xml:space="preserve">This is the most important feature for the stakeholders as it’s the </w:t>
            </w:r>
            <w:r w:rsidR="00DA50E0">
              <w:t>purpose of the program</w:t>
            </w:r>
          </w:p>
        </w:tc>
        <w:tc>
          <w:tcPr>
            <w:tcW w:w="3006" w:type="dxa"/>
            <w:vAlign w:val="center"/>
          </w:tcPr>
          <w:p w14:paraId="05061E61" w14:textId="1F61BD2B" w:rsidR="000320F4" w:rsidRPr="00DA50E0" w:rsidRDefault="00DA50E0"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CD2AB0">
              <w:rPr>
                <w:rStyle w:val="Emphasis"/>
              </w:rPr>
              <w:t xml:space="preserve"> </w:t>
            </w:r>
            <w:r w:rsidR="007A3641" w:rsidRPr="007A3641">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DB48F1">
            <w:pPr>
              <w:pStyle w:val="TableCell"/>
            </w:pPr>
            <w:r>
              <w:t>The c</w:t>
            </w:r>
            <w:r w:rsidR="00B02BA9">
              <w:t>lient program works without the need for any setup</w:t>
            </w:r>
          </w:p>
        </w:tc>
        <w:tc>
          <w:tcPr>
            <w:tcW w:w="3005" w:type="dxa"/>
            <w:vAlign w:val="center"/>
          </w:tcPr>
          <w:p w14:paraId="68F2B415" w14:textId="00EC9490" w:rsidR="00F86B33" w:rsidRDefault="008D10C7" w:rsidP="00DB48F1">
            <w:pPr>
              <w:pStyle w:val="TableCell"/>
            </w:pPr>
            <w:r>
              <w:t>The stakeholders want simplicity and usability</w:t>
            </w:r>
          </w:p>
        </w:tc>
        <w:tc>
          <w:tcPr>
            <w:tcW w:w="3006" w:type="dxa"/>
            <w:vAlign w:val="center"/>
          </w:tcPr>
          <w:p w14:paraId="41F389D5" w14:textId="5E85DB06" w:rsidR="00F86B33" w:rsidRPr="00DA50E0" w:rsidRDefault="007F34E1"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AD6C74">
        <w:tc>
          <w:tcPr>
            <w:tcW w:w="3005" w:type="dxa"/>
            <w:vAlign w:val="center"/>
          </w:tcPr>
          <w:p w14:paraId="06C1D14A" w14:textId="11AD5F4B" w:rsidR="004A2F26" w:rsidRDefault="004A2F26" w:rsidP="00DB48F1">
            <w:pPr>
              <w:pStyle w:val="TableCell"/>
            </w:pPr>
            <w:r>
              <w:t>Tab based navigation</w:t>
            </w:r>
          </w:p>
        </w:tc>
        <w:tc>
          <w:tcPr>
            <w:tcW w:w="3005" w:type="dxa"/>
            <w:vAlign w:val="center"/>
          </w:tcPr>
          <w:p w14:paraId="5486C0CC" w14:textId="432D8BD9" w:rsidR="004A2F26" w:rsidRDefault="004A2F26" w:rsidP="00DB48F1">
            <w:pPr>
              <w:pStyle w:val="TableCell"/>
            </w:pPr>
            <w:r>
              <w:t>This is a common and intuitive navigation method preferred by the stakeholders</w:t>
            </w:r>
          </w:p>
        </w:tc>
        <w:tc>
          <w:tcPr>
            <w:tcW w:w="3006" w:type="dxa"/>
            <w:vAlign w:val="center"/>
          </w:tcPr>
          <w:p w14:paraId="509F45CC" w14:textId="50A7FC4D" w:rsidR="004A2F26" w:rsidRPr="00DA50E0" w:rsidRDefault="004A2F26"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212FD29C" w14:textId="4424A27B" w:rsidR="002917AB" w:rsidRPr="00BD48C3" w:rsidRDefault="002917AB" w:rsidP="00BD48C3">
      <w:pPr>
        <w:pStyle w:val="No-NumHeading"/>
        <w:spacing w:before="240"/>
      </w:pPr>
      <w:r w:rsidRPr="00BD48C3">
        <w:t xml:space="preserve">Secondary </w:t>
      </w:r>
      <w:r w:rsidR="009F773A" w:rsidRPr="00BD48C3">
        <w:t>R</w:t>
      </w:r>
      <w:r w:rsidRPr="00BD48C3">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DB48F1">
            <w:pPr>
              <w:pStyle w:val="TableCell"/>
            </w:pPr>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DB48F1">
            <w:pPr>
              <w:pStyle w:val="TableCell"/>
            </w:pPr>
            <w:r>
              <w:t>It is a feature in Discord that the stakeholders would like to see in this program</w:t>
            </w:r>
          </w:p>
        </w:tc>
        <w:tc>
          <w:tcPr>
            <w:tcW w:w="3006" w:type="dxa"/>
            <w:vAlign w:val="center"/>
          </w:tcPr>
          <w:p w14:paraId="7191F098" w14:textId="7CA904A7" w:rsidR="00DF7707" w:rsidRPr="004F5CF7" w:rsidRDefault="004F5CF7"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AD6C74">
        <w:tc>
          <w:tcPr>
            <w:tcW w:w="3005" w:type="dxa"/>
            <w:vAlign w:val="center"/>
          </w:tcPr>
          <w:p w14:paraId="3E2CD5D9" w14:textId="156E777D" w:rsidR="00DF7707" w:rsidRDefault="00D3040D" w:rsidP="00DB48F1">
            <w:pPr>
              <w:pStyle w:val="TableCell"/>
            </w:pPr>
            <w:r>
              <w:t xml:space="preserve">Messages are sent via pressing the </w:t>
            </w:r>
            <w:r w:rsidR="00566B89">
              <w:t>ENTER</w:t>
            </w:r>
            <w:r>
              <w:t xml:space="preserve"> key</w:t>
            </w:r>
          </w:p>
        </w:tc>
        <w:tc>
          <w:tcPr>
            <w:tcW w:w="3005" w:type="dxa"/>
            <w:vAlign w:val="center"/>
          </w:tcPr>
          <w:p w14:paraId="5914B268" w14:textId="77941A55" w:rsidR="00DF7707" w:rsidRDefault="002917AB" w:rsidP="00DB48F1">
            <w:pPr>
              <w:pStyle w:val="TableCell"/>
            </w:pPr>
            <w:r>
              <w:t xml:space="preserve">It is intuitive </w:t>
            </w:r>
            <w:r w:rsidR="00280BAD">
              <w:t>and the most common method</w:t>
            </w:r>
          </w:p>
        </w:tc>
        <w:tc>
          <w:tcPr>
            <w:tcW w:w="3006" w:type="dxa"/>
            <w:vAlign w:val="center"/>
          </w:tcPr>
          <w:p w14:paraId="0A0D320D" w14:textId="7B5D50CB" w:rsidR="00FD6FDE" w:rsidRPr="00FD6FDE" w:rsidRDefault="004F5CF7" w:rsidP="00DB48F1">
            <w:pPr>
              <w:pStyle w:val="TableCell"/>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DB48F1">
            <w:pPr>
              <w:pStyle w:val="TableCell"/>
            </w:pPr>
            <w:r>
              <w:t>View historic messages</w:t>
            </w:r>
          </w:p>
        </w:tc>
        <w:tc>
          <w:tcPr>
            <w:tcW w:w="3005" w:type="dxa"/>
            <w:vAlign w:val="center"/>
          </w:tcPr>
          <w:p w14:paraId="09AE15D0" w14:textId="21F17198" w:rsidR="00DF7707" w:rsidRDefault="00FB3B85" w:rsidP="00DB48F1">
            <w:pPr>
              <w:pStyle w:val="TableCell"/>
            </w:pPr>
            <w:r>
              <w:t xml:space="preserve">Being able to read old messages makes the program </w:t>
            </w:r>
            <w:r w:rsidR="00644454">
              <w:t xml:space="preserve">more like </w:t>
            </w:r>
            <w:r>
              <w:t>instant messaging than email</w:t>
            </w:r>
          </w:p>
        </w:tc>
        <w:tc>
          <w:tcPr>
            <w:tcW w:w="3006" w:type="dxa"/>
            <w:vAlign w:val="center"/>
          </w:tcPr>
          <w:p w14:paraId="768774CC" w14:textId="3CA6F7CD" w:rsidR="00DF7707" w:rsidRDefault="0064445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AD6C74">
        <w:tc>
          <w:tcPr>
            <w:tcW w:w="3005" w:type="dxa"/>
            <w:vAlign w:val="center"/>
          </w:tcPr>
          <w:p w14:paraId="7283B709" w14:textId="5D5C3643" w:rsidR="00A919D7" w:rsidRDefault="00AA0B76" w:rsidP="00DB48F1">
            <w:pPr>
              <w:pStyle w:val="TableCell"/>
            </w:pPr>
            <w:r>
              <w:t>Standardised usernames</w:t>
            </w:r>
          </w:p>
        </w:tc>
        <w:tc>
          <w:tcPr>
            <w:tcW w:w="3005" w:type="dxa"/>
            <w:vAlign w:val="center"/>
          </w:tcPr>
          <w:p w14:paraId="4211D0F3" w14:textId="14C5DD03" w:rsidR="00A919D7" w:rsidRDefault="007A3641" w:rsidP="00DB48F1">
            <w:pPr>
              <w:pStyle w:val="TableCell"/>
            </w:pPr>
            <w:r>
              <w:t>Users u</w:t>
            </w:r>
            <w:r w:rsidR="00AA0B76">
              <w:t xml:space="preserve">sing </w:t>
            </w:r>
            <w:r w:rsidR="00E95B05">
              <w:t>the platform for work would benefit from standardised usernames</w:t>
            </w:r>
          </w:p>
        </w:tc>
        <w:tc>
          <w:tcPr>
            <w:tcW w:w="3006" w:type="dxa"/>
            <w:vAlign w:val="center"/>
          </w:tcPr>
          <w:p w14:paraId="4089DDB5" w14:textId="77E8E8E8" w:rsidR="00A919D7" w:rsidRDefault="007A3641" w:rsidP="00DB48F1">
            <w:pPr>
              <w:pStyle w:val="TableCell"/>
            </w:pP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DB48F1">
            <w:pPr>
              <w:pStyle w:val="TableCell"/>
            </w:pPr>
            <w:r>
              <w:t>Send files greater than 8 MB</w:t>
            </w:r>
          </w:p>
        </w:tc>
        <w:tc>
          <w:tcPr>
            <w:tcW w:w="3005" w:type="dxa"/>
            <w:vAlign w:val="center"/>
          </w:tcPr>
          <w:p w14:paraId="088E6CE9" w14:textId="067614C6" w:rsidR="002E1CAD" w:rsidRDefault="00420EA2" w:rsidP="00DB48F1">
            <w:pPr>
              <w:pStyle w:val="TableCell"/>
            </w:pPr>
            <w:r>
              <w:t xml:space="preserve">This is a paid feature of </w:t>
            </w:r>
            <w:r w:rsidR="00A50171">
              <w:t>Discord that the stakeholders would like to see in the program</w:t>
            </w:r>
          </w:p>
        </w:tc>
        <w:tc>
          <w:tcPr>
            <w:tcW w:w="3006" w:type="dxa"/>
            <w:vAlign w:val="center"/>
          </w:tcPr>
          <w:p w14:paraId="5AF4E3B6" w14:textId="4452DDFA" w:rsidR="002E1CAD" w:rsidRDefault="00A50171"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3BD9F155" w:rsidR="007D2158" w:rsidRDefault="00114287" w:rsidP="00114287">
      <w:pPr>
        <w:pStyle w:val="Heading3"/>
      </w:pPr>
      <w:bookmarkStart w:id="51" w:name="_Toc96364046"/>
      <w:r>
        <w:lastRenderedPageBreak/>
        <w:t>Software</w:t>
      </w:r>
      <w:bookmarkEnd w:id="51"/>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361D66E7" w14:textId="1B6B5536" w:rsidR="009776F4" w:rsidRDefault="009776F4" w:rsidP="0004040B">
            <w:pPr>
              <w:pStyle w:val="TableCell"/>
            </w:pPr>
            <w:r>
              <w:t>Windows</w:t>
            </w:r>
          </w:p>
        </w:tc>
        <w:tc>
          <w:tcPr>
            <w:tcW w:w="1667" w:type="pct"/>
            <w:vAlign w:val="center"/>
          </w:tcPr>
          <w:p w14:paraId="21017965" w14:textId="6305EC6C" w:rsidR="009776F4" w:rsidRDefault="009776F4" w:rsidP="0004040B">
            <w:pPr>
              <w:pStyle w:val="TableCell"/>
            </w:pPr>
            <w:r>
              <w:t>7 SP1+, 8.1</w:t>
            </w:r>
          </w:p>
        </w:tc>
        <w:tc>
          <w:tcPr>
            <w:tcW w:w="1667" w:type="pct"/>
            <w:vAlign w:val="center"/>
          </w:tcPr>
          <w:p w14:paraId="509AEA7D" w14:textId="2D1B6967" w:rsidR="009776F4" w:rsidRDefault="009776F4" w:rsidP="0004040B">
            <w:pPr>
              <w:pStyle w:val="TableCell"/>
            </w:pPr>
            <w:r>
              <w:t>x64, x86</w:t>
            </w:r>
          </w:p>
        </w:tc>
      </w:tr>
      <w:tr w:rsidR="009776F4" w14:paraId="436D76CA" w14:textId="77777777" w:rsidTr="0004040B">
        <w:trPr>
          <w:trHeight w:val="292"/>
        </w:trPr>
        <w:tc>
          <w:tcPr>
            <w:tcW w:w="1667" w:type="pct"/>
            <w:vAlign w:val="center"/>
          </w:tcPr>
          <w:p w14:paraId="32F8C033" w14:textId="308621BB" w:rsidR="009776F4" w:rsidRDefault="009776F4" w:rsidP="0004040B">
            <w:pPr>
              <w:pStyle w:val="TableCell"/>
            </w:pPr>
            <w:r>
              <w:t>Windows 10</w:t>
            </w:r>
          </w:p>
        </w:tc>
        <w:tc>
          <w:tcPr>
            <w:tcW w:w="1667" w:type="pct"/>
            <w:vAlign w:val="center"/>
          </w:tcPr>
          <w:p w14:paraId="0BF2220C" w14:textId="168DFC20" w:rsidR="009776F4" w:rsidRDefault="009776F4" w:rsidP="0004040B">
            <w:pPr>
              <w:pStyle w:val="TableCell"/>
            </w:pPr>
            <w:r>
              <w:t>1607+</w:t>
            </w:r>
          </w:p>
        </w:tc>
        <w:tc>
          <w:tcPr>
            <w:tcW w:w="1667" w:type="pct"/>
            <w:vAlign w:val="center"/>
          </w:tcPr>
          <w:p w14:paraId="6310DEB4" w14:textId="2703D6F3" w:rsidR="009776F4" w:rsidRDefault="009776F4" w:rsidP="0004040B">
            <w:pPr>
              <w:pStyle w:val="TableCell"/>
            </w:pPr>
            <w:r>
              <w:t xml:space="preserve">x64, x86 </w:t>
            </w:r>
          </w:p>
        </w:tc>
      </w:tr>
      <w:tr w:rsidR="009776F4" w14:paraId="6D85FDF6" w14:textId="77777777" w:rsidTr="0004040B">
        <w:trPr>
          <w:cnfStyle w:val="000000100000" w:firstRow="0" w:lastRow="0" w:firstColumn="0" w:lastColumn="0" w:oddVBand="0" w:evenVBand="0" w:oddHBand="1" w:evenHBand="0" w:firstRowFirstColumn="0" w:firstRowLastColumn="0" w:lastRowFirstColumn="0" w:lastRowLastColumn="0"/>
          <w:trHeight w:val="281"/>
        </w:trPr>
        <w:tc>
          <w:tcPr>
            <w:tcW w:w="1667" w:type="pct"/>
            <w:vAlign w:val="center"/>
          </w:tcPr>
          <w:p w14:paraId="597309F5" w14:textId="424CAF8D" w:rsidR="009776F4" w:rsidRDefault="009776F4" w:rsidP="0004040B">
            <w:pPr>
              <w:pStyle w:val="TableCell"/>
            </w:pPr>
            <w:r>
              <w:t>Mac OS X</w:t>
            </w:r>
          </w:p>
        </w:tc>
        <w:tc>
          <w:tcPr>
            <w:tcW w:w="1667" w:type="pct"/>
            <w:vAlign w:val="center"/>
          </w:tcPr>
          <w:p w14:paraId="2D51EF65" w14:textId="41E22481" w:rsidR="009776F4" w:rsidRDefault="009776F4" w:rsidP="0004040B">
            <w:pPr>
              <w:pStyle w:val="TableCell"/>
            </w:pPr>
            <w:r>
              <w:t>10.13+</w:t>
            </w:r>
          </w:p>
        </w:tc>
        <w:tc>
          <w:tcPr>
            <w:tcW w:w="1667" w:type="pct"/>
            <w:vAlign w:val="center"/>
          </w:tcPr>
          <w:p w14:paraId="3B59C50B" w14:textId="1263ED45" w:rsidR="009776F4" w:rsidRDefault="009776F4" w:rsidP="0004040B">
            <w:pPr>
              <w:pStyle w:val="TableCell"/>
            </w:pPr>
            <w:r>
              <w:t>x64</w:t>
            </w:r>
          </w:p>
        </w:tc>
      </w:tr>
      <w:tr w:rsidR="009776F4" w14:paraId="78B3C1E5" w14:textId="77777777" w:rsidTr="0004040B">
        <w:trPr>
          <w:trHeight w:val="292"/>
        </w:trPr>
        <w:tc>
          <w:tcPr>
            <w:tcW w:w="1667" w:type="pct"/>
            <w:vAlign w:val="center"/>
          </w:tcPr>
          <w:p w14:paraId="486CACF2" w14:textId="413BA56E" w:rsidR="009776F4" w:rsidRDefault="009776F4" w:rsidP="0004040B">
            <w:pPr>
              <w:pStyle w:val="TableCell"/>
            </w:pPr>
            <w:r>
              <w:t>Fedora</w:t>
            </w:r>
          </w:p>
        </w:tc>
        <w:tc>
          <w:tcPr>
            <w:tcW w:w="1667" w:type="pct"/>
            <w:vAlign w:val="center"/>
          </w:tcPr>
          <w:p w14:paraId="0C338D05" w14:textId="37DDE55B" w:rsidR="009776F4" w:rsidRDefault="009776F4" w:rsidP="0004040B">
            <w:pPr>
              <w:pStyle w:val="TableCell"/>
            </w:pPr>
            <w:r>
              <w:t>32+</w:t>
            </w:r>
          </w:p>
        </w:tc>
        <w:tc>
          <w:tcPr>
            <w:tcW w:w="1667" w:type="pct"/>
            <w:vAlign w:val="center"/>
          </w:tcPr>
          <w:p w14:paraId="30B5A8C6" w14:textId="1E9486F8" w:rsidR="009776F4" w:rsidRDefault="009776F4" w:rsidP="0004040B">
            <w:pPr>
              <w:pStyle w:val="TableCell"/>
            </w:pPr>
            <w:r>
              <w:t>x64</w:t>
            </w:r>
          </w:p>
        </w:tc>
      </w:tr>
      <w:tr w:rsidR="009776F4" w14:paraId="4CEE0560"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23227789" w14:textId="35F64CD9" w:rsidR="009776F4" w:rsidRDefault="009776F4" w:rsidP="0004040B">
            <w:pPr>
              <w:pStyle w:val="TableCell"/>
            </w:pPr>
            <w:r>
              <w:t>Debian</w:t>
            </w:r>
          </w:p>
        </w:tc>
        <w:tc>
          <w:tcPr>
            <w:tcW w:w="1667" w:type="pct"/>
            <w:vAlign w:val="center"/>
          </w:tcPr>
          <w:p w14:paraId="7C509AA8" w14:textId="131413E1" w:rsidR="009776F4" w:rsidRDefault="009776F4" w:rsidP="0004040B">
            <w:pPr>
              <w:pStyle w:val="TableCell"/>
            </w:pPr>
            <w:r>
              <w:t>9+</w:t>
            </w:r>
          </w:p>
        </w:tc>
        <w:tc>
          <w:tcPr>
            <w:tcW w:w="1667" w:type="pct"/>
            <w:vAlign w:val="center"/>
          </w:tcPr>
          <w:p w14:paraId="3B4A21B5" w14:textId="5FBF90DB" w:rsidR="009776F4" w:rsidRDefault="009776F4" w:rsidP="0004040B">
            <w:pPr>
              <w:pStyle w:val="TableCell"/>
            </w:pPr>
            <w:r>
              <w:t>x64, ARM32, ARM64</w:t>
            </w:r>
          </w:p>
        </w:tc>
      </w:tr>
      <w:tr w:rsidR="009776F4" w14:paraId="7DAD8BF0" w14:textId="77777777" w:rsidTr="0004040B">
        <w:trPr>
          <w:trHeight w:val="292"/>
        </w:trPr>
        <w:tc>
          <w:tcPr>
            <w:tcW w:w="1667" w:type="pct"/>
            <w:vAlign w:val="center"/>
          </w:tcPr>
          <w:p w14:paraId="62510E76" w14:textId="39F5CF46" w:rsidR="009776F4" w:rsidRDefault="009776F4" w:rsidP="0004040B">
            <w:pPr>
              <w:pStyle w:val="TableCell"/>
            </w:pPr>
            <w:r>
              <w:t>Ubuntu</w:t>
            </w:r>
          </w:p>
        </w:tc>
        <w:tc>
          <w:tcPr>
            <w:tcW w:w="1667" w:type="pct"/>
            <w:vAlign w:val="center"/>
          </w:tcPr>
          <w:p w14:paraId="5AA4B5DC" w14:textId="1E8AE188" w:rsidR="009776F4" w:rsidRDefault="009776F4" w:rsidP="0004040B">
            <w:pPr>
              <w:pStyle w:val="TableCell"/>
            </w:pPr>
            <w:r>
              <w:t>20.10, 20.04, 18.04, 1</w:t>
            </w:r>
            <w:r w:rsidR="009921B5">
              <w:t>6.04</w:t>
            </w:r>
          </w:p>
        </w:tc>
        <w:tc>
          <w:tcPr>
            <w:tcW w:w="1667" w:type="pct"/>
            <w:vAlign w:val="center"/>
          </w:tcPr>
          <w:p w14:paraId="7BE18F76" w14:textId="58ABD93B" w:rsidR="009776F4" w:rsidRDefault="009776F4" w:rsidP="0004040B">
            <w:pPr>
              <w:pStyle w:val="TableCell"/>
            </w:pPr>
            <w:r>
              <w:t>x64, ARM32, ARM64</w:t>
            </w:r>
          </w:p>
        </w:tc>
      </w:tr>
    </w:tbl>
    <w:p w14:paraId="2427FA45" w14:textId="22D6C761" w:rsidR="009776F4" w:rsidRPr="0021633C"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542B92" w:rsidRPr="00542B92">
            <w:rPr>
              <w:noProof/>
              <w:color w:val="000000" w:themeColor="text1"/>
              <w:shd w:val="clear" w:color="auto" w:fill="F2F2F2" w:themeFill="background1" w:themeFillShade="F2"/>
            </w:rPr>
            <w:t>[5]</w:t>
          </w:r>
          <w:r w:rsidR="0021633C" w:rsidRPr="0021633C">
            <w:rPr>
              <w:rStyle w:val="IntenseQuoteChar"/>
            </w:rPr>
            <w:fldChar w:fldCharType="end"/>
          </w:r>
        </w:sdtContent>
      </w:sdt>
    </w:p>
    <w:p w14:paraId="2A7226D2" w14:textId="0D8881B4" w:rsidR="002236D3" w:rsidRPr="00CC012C" w:rsidRDefault="002236D3" w:rsidP="006854B9">
      <w:r w:rsidRPr="00CC012C">
        <w:t>The final user of the program will not be required to install the .NET runtime as the solution will be published self-contained. This means that the download will be larger as it will contain the .NET libraries, runtime and dependencies needed.</w:t>
      </w:r>
      <w:r w:rsidR="00F84CBC">
        <w:t xml:space="preserve"> I will use this format of distribution for the program as one of the stakeholder groups required an easy </w:t>
      </w:r>
      <w:r w:rsidR="00CC3E31">
        <w:t xml:space="preserve">program </w:t>
      </w:r>
      <w:r w:rsidR="00F84CBC">
        <w:t xml:space="preserve">setup with no </w:t>
      </w:r>
      <w:r w:rsidR="007D4F88">
        <w:t>configuration etc.</w:t>
      </w:r>
    </w:p>
    <w:p w14:paraId="14C8424D" w14:textId="092BD813" w:rsidR="004729F2" w:rsidRDefault="00853B3F" w:rsidP="006854B9">
      <w:r w:rsidRPr="00CC012C">
        <w:t xml:space="preserve">Internet access will be required to run the program as </w:t>
      </w:r>
      <w:r w:rsidR="00EB2A43" w:rsidRPr="00CC012C">
        <w:t xml:space="preserve">the client program </w:t>
      </w:r>
      <w:r w:rsidRPr="00CC012C">
        <w:t xml:space="preserve">needs to communicate </w:t>
      </w:r>
      <w:r w:rsidR="00EB2A43" w:rsidRPr="00CC012C">
        <w:t>with the server</w:t>
      </w:r>
      <w:r w:rsidR="0077681C" w:rsidRPr="00CC012C">
        <w:t>.</w:t>
      </w:r>
      <w:r w:rsidR="005F12A0">
        <w:t xml:space="preserve"> During the installation of the program, admin privileges will be required</w:t>
      </w:r>
      <w:r w:rsidR="00112F67">
        <w:t xml:space="preserve"> if the program needs access to the internet as it will need </w:t>
      </w:r>
      <w:r w:rsidR="00CC3E31">
        <w:t>a</w:t>
      </w:r>
      <w:r w:rsidR="00112F67">
        <w:t xml:space="preserve"> firewall port opening. </w:t>
      </w:r>
    </w:p>
    <w:p w14:paraId="6C537898" w14:textId="77777777" w:rsidR="004729F2" w:rsidRDefault="004729F2">
      <w:pPr>
        <w:rPr>
          <w:sz w:val="22"/>
        </w:rPr>
      </w:pPr>
      <w:r>
        <w:rPr>
          <w:sz w:val="22"/>
        </w:rPr>
        <w:br w:type="page"/>
      </w:r>
    </w:p>
    <w:p w14:paraId="5835AB55" w14:textId="5AF98814" w:rsidR="00495F1D" w:rsidRDefault="00114287" w:rsidP="00495F1D">
      <w:pPr>
        <w:pStyle w:val="Heading2"/>
      </w:pPr>
      <w:bookmarkStart w:id="52" w:name="_Toc96364047"/>
      <w:r>
        <w:lastRenderedPageBreak/>
        <w:t>Success Criteria</w:t>
      </w:r>
      <w:bookmarkEnd w:id="52"/>
    </w:p>
    <w:tbl>
      <w:tblPr>
        <w:tblStyle w:val="PlainTable1"/>
        <w:tblW w:w="5000" w:type="pct"/>
        <w:tblLook w:val="0420" w:firstRow="1" w:lastRow="0" w:firstColumn="0" w:lastColumn="0" w:noHBand="0" w:noVBand="1"/>
      </w:tblPr>
      <w:tblGrid>
        <w:gridCol w:w="421"/>
        <w:gridCol w:w="2836"/>
        <w:gridCol w:w="3826"/>
        <w:gridCol w:w="1933"/>
      </w:tblGrid>
      <w:tr w:rsidR="009607D3" w:rsidRPr="000313D2" w14:paraId="274AAC43" w14:textId="77777777" w:rsidTr="006854B9">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3755CA">
            <w:pPr>
              <w:pStyle w:val="TableCell"/>
              <w:jc w:val="center"/>
            </w:pPr>
            <w:r w:rsidRPr="000313D2">
              <w:t>ID</w:t>
            </w:r>
          </w:p>
        </w:tc>
        <w:tc>
          <w:tcPr>
            <w:tcW w:w="1573" w:type="pct"/>
            <w:hideMark/>
          </w:tcPr>
          <w:p w14:paraId="21FED171" w14:textId="77777777" w:rsidR="000313D2" w:rsidRPr="000313D2" w:rsidRDefault="000313D2" w:rsidP="003755CA">
            <w:pPr>
              <w:pStyle w:val="TableCell"/>
              <w:jc w:val="center"/>
            </w:pPr>
            <w:r w:rsidRPr="000313D2">
              <w:t>Requirement</w:t>
            </w:r>
          </w:p>
        </w:tc>
        <w:tc>
          <w:tcPr>
            <w:tcW w:w="2122" w:type="pct"/>
            <w:hideMark/>
          </w:tcPr>
          <w:p w14:paraId="47B5AE19" w14:textId="77777777" w:rsidR="000313D2" w:rsidRPr="000313D2" w:rsidRDefault="000313D2" w:rsidP="003755CA">
            <w:pPr>
              <w:pStyle w:val="TableCell"/>
              <w:jc w:val="center"/>
            </w:pPr>
            <w:r w:rsidRPr="000313D2">
              <w:t>Justification</w:t>
            </w:r>
          </w:p>
        </w:tc>
        <w:tc>
          <w:tcPr>
            <w:tcW w:w="1072" w:type="pct"/>
            <w:hideMark/>
          </w:tcPr>
          <w:p w14:paraId="1FE4CAF4" w14:textId="77777777" w:rsidR="000313D2" w:rsidRPr="000313D2" w:rsidRDefault="000313D2" w:rsidP="003755CA">
            <w:pPr>
              <w:pStyle w:val="TableCell"/>
              <w:jc w:val="center"/>
            </w:pPr>
            <w:r w:rsidRPr="000313D2">
              <w:t>Reference</w:t>
            </w:r>
          </w:p>
        </w:tc>
      </w:tr>
      <w:tr w:rsidR="009607D3" w:rsidRPr="000313D2" w14:paraId="34E19EF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3755CA">
            <w:pPr>
              <w:pStyle w:val="TableCell"/>
              <w:jc w:val="center"/>
            </w:pPr>
            <w:r w:rsidRPr="000313D2">
              <w:t>1</w:t>
            </w:r>
          </w:p>
        </w:tc>
        <w:tc>
          <w:tcPr>
            <w:tcW w:w="1573" w:type="pct"/>
            <w:vAlign w:val="center"/>
            <w:hideMark/>
          </w:tcPr>
          <w:p w14:paraId="25050B77" w14:textId="7E69832F" w:rsidR="000313D2" w:rsidRPr="000313D2" w:rsidRDefault="000313D2" w:rsidP="003755CA">
            <w:pPr>
              <w:pStyle w:val="TableCell"/>
            </w:pPr>
            <w:r w:rsidRPr="000313D2">
              <w:t xml:space="preserve">Client sockets connect to </w:t>
            </w:r>
            <w:r w:rsidR="002E4189">
              <w:t xml:space="preserve">the </w:t>
            </w:r>
            <w:r w:rsidRPr="000313D2">
              <w:t xml:space="preserve">server at </w:t>
            </w:r>
            <w:r w:rsidR="00355B86">
              <w:t xml:space="preserve">the </w:t>
            </w:r>
            <w:r w:rsidRPr="000313D2">
              <w:t xml:space="preserve">start-up of </w:t>
            </w:r>
            <w:r w:rsidR="001C16C4">
              <w:t>the program</w:t>
            </w:r>
          </w:p>
        </w:tc>
        <w:tc>
          <w:tcPr>
            <w:tcW w:w="2122" w:type="pct"/>
            <w:vAlign w:val="center"/>
            <w:hideMark/>
          </w:tcPr>
          <w:p w14:paraId="4D959AE3" w14:textId="278B1B0B" w:rsidR="000313D2" w:rsidRPr="000313D2" w:rsidRDefault="000313D2" w:rsidP="003755CA">
            <w:pPr>
              <w:pStyle w:val="TableCell"/>
            </w:pPr>
            <w:r w:rsidRPr="000313D2">
              <w:t>The app needs a connection to the server so it should connect while the app start</w:t>
            </w:r>
            <w:r>
              <w:t>s</w:t>
            </w:r>
            <w:r w:rsidRPr="000313D2">
              <w:t xml:space="preserve"> to minimise waiting time</w:t>
            </w:r>
          </w:p>
        </w:tc>
        <w:tc>
          <w:tcPr>
            <w:tcW w:w="1072" w:type="pct"/>
            <w:vAlign w:val="center"/>
            <w:hideMark/>
          </w:tcPr>
          <w:p w14:paraId="7F63DB51" w14:textId="42663CFE" w:rsidR="000313D2" w:rsidRPr="000313D2" w:rsidRDefault="00E8423D" w:rsidP="003755CA">
            <w:pPr>
              <w:pStyle w:val="TableCell"/>
            </w:pPr>
            <w:r>
              <w:t>Used in the Discord splash screen</w:t>
            </w:r>
          </w:p>
        </w:tc>
      </w:tr>
      <w:tr w:rsidR="009607D3" w:rsidRPr="000313D2" w14:paraId="49E2EDF0" w14:textId="77777777" w:rsidTr="006854B9">
        <w:trPr>
          <w:trHeight w:val="600"/>
        </w:trPr>
        <w:tc>
          <w:tcPr>
            <w:tcW w:w="233" w:type="pct"/>
            <w:vAlign w:val="center"/>
            <w:hideMark/>
          </w:tcPr>
          <w:p w14:paraId="4E9D7E1E" w14:textId="77777777" w:rsidR="000313D2" w:rsidRPr="000313D2" w:rsidRDefault="000313D2" w:rsidP="003755CA">
            <w:pPr>
              <w:pStyle w:val="TableCell"/>
              <w:jc w:val="center"/>
            </w:pPr>
            <w:r w:rsidRPr="000313D2">
              <w:t>2</w:t>
            </w:r>
          </w:p>
        </w:tc>
        <w:tc>
          <w:tcPr>
            <w:tcW w:w="1573" w:type="pct"/>
            <w:vAlign w:val="center"/>
            <w:hideMark/>
          </w:tcPr>
          <w:p w14:paraId="0AFC2ACE" w14:textId="70EDF89B" w:rsidR="000313D2" w:rsidRPr="000313D2" w:rsidRDefault="000313D2" w:rsidP="003755CA">
            <w:pPr>
              <w:pStyle w:val="TableCell"/>
            </w:pPr>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22" w:type="pct"/>
            <w:vAlign w:val="center"/>
            <w:hideMark/>
          </w:tcPr>
          <w:p w14:paraId="0702D584" w14:textId="3D81469D" w:rsidR="000313D2" w:rsidRPr="000313D2" w:rsidRDefault="000313D2" w:rsidP="003755CA">
            <w:pPr>
              <w:pStyle w:val="TableCell"/>
            </w:pPr>
            <w:r w:rsidRPr="000313D2">
              <w:t xml:space="preserve">Prevents any errors from </w:t>
            </w:r>
            <w:r w:rsidR="00EE571D" w:rsidRPr="000313D2">
              <w:t>occurring</w:t>
            </w:r>
            <w:r w:rsidRPr="000313D2">
              <w:t xml:space="preserve"> and begins the client disconnect procedure</w:t>
            </w:r>
          </w:p>
        </w:tc>
        <w:tc>
          <w:tcPr>
            <w:tcW w:w="1072" w:type="pct"/>
            <w:vAlign w:val="center"/>
            <w:hideMark/>
          </w:tcPr>
          <w:p w14:paraId="12C5D0AB" w14:textId="24A4F344" w:rsidR="000313D2" w:rsidRPr="000313D2" w:rsidRDefault="002B1B15" w:rsidP="003755CA">
            <w:pPr>
              <w:pStyle w:val="TableCell"/>
            </w:pPr>
            <w:r>
              <w:t>Best practice for TCP connections</w:t>
            </w:r>
          </w:p>
        </w:tc>
      </w:tr>
      <w:tr w:rsidR="009607D3" w:rsidRPr="000313D2" w14:paraId="75AB16B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3755CA">
            <w:pPr>
              <w:pStyle w:val="TableCell"/>
              <w:jc w:val="center"/>
            </w:pPr>
            <w:r w:rsidRPr="000313D2">
              <w:t>3</w:t>
            </w:r>
          </w:p>
        </w:tc>
        <w:tc>
          <w:tcPr>
            <w:tcW w:w="1573" w:type="pct"/>
            <w:vAlign w:val="center"/>
            <w:hideMark/>
          </w:tcPr>
          <w:p w14:paraId="191D49EB" w14:textId="588A5934" w:rsidR="000313D2" w:rsidRPr="000313D2" w:rsidRDefault="000313D2" w:rsidP="003755CA">
            <w:pPr>
              <w:pStyle w:val="TableCell"/>
            </w:pPr>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22" w:type="pct"/>
            <w:vAlign w:val="center"/>
            <w:hideMark/>
          </w:tcPr>
          <w:p w14:paraId="13A97193" w14:textId="085DCE79" w:rsidR="000313D2" w:rsidRPr="000313D2" w:rsidRDefault="000313D2" w:rsidP="003755CA">
            <w:pPr>
              <w:pStyle w:val="TableCell"/>
            </w:pPr>
            <w:r w:rsidRPr="000313D2">
              <w:t xml:space="preserve">Stops the possibility that a client has disconnected without the server realising which </w:t>
            </w:r>
            <w:r w:rsidR="00A069A0">
              <w:t>will</w:t>
            </w:r>
            <w:r w:rsidRPr="000313D2">
              <w:t xml:space="preserve"> lead to erro</w:t>
            </w:r>
            <w:r w:rsidR="00A069A0">
              <w:t>rs</w:t>
            </w:r>
          </w:p>
        </w:tc>
        <w:tc>
          <w:tcPr>
            <w:tcW w:w="1072" w:type="pct"/>
            <w:vAlign w:val="center"/>
            <w:hideMark/>
          </w:tcPr>
          <w:p w14:paraId="6676C687" w14:textId="23BF4ED1" w:rsidR="000313D2" w:rsidRPr="000313D2" w:rsidRDefault="002B1B15" w:rsidP="003755CA">
            <w:pPr>
              <w:pStyle w:val="TableCell"/>
            </w:pPr>
            <w:r>
              <w:t>Best</w:t>
            </w:r>
            <w:r w:rsidR="00B44B98">
              <w:t xml:space="preserve"> practice for TCP connections</w:t>
            </w:r>
          </w:p>
        </w:tc>
      </w:tr>
      <w:tr w:rsidR="009607D3" w:rsidRPr="000313D2" w14:paraId="2F8F2AA4" w14:textId="77777777" w:rsidTr="006854B9">
        <w:trPr>
          <w:trHeight w:val="600"/>
        </w:trPr>
        <w:tc>
          <w:tcPr>
            <w:tcW w:w="233" w:type="pct"/>
            <w:vAlign w:val="center"/>
            <w:hideMark/>
          </w:tcPr>
          <w:p w14:paraId="3F942781" w14:textId="77777777" w:rsidR="000313D2" w:rsidRPr="000313D2" w:rsidRDefault="000313D2" w:rsidP="003755CA">
            <w:pPr>
              <w:pStyle w:val="TableCell"/>
              <w:jc w:val="center"/>
            </w:pPr>
            <w:r w:rsidRPr="000313D2">
              <w:t>4</w:t>
            </w:r>
          </w:p>
        </w:tc>
        <w:tc>
          <w:tcPr>
            <w:tcW w:w="1573" w:type="pct"/>
            <w:vAlign w:val="center"/>
            <w:hideMark/>
          </w:tcPr>
          <w:p w14:paraId="31BC476C" w14:textId="619C8552" w:rsidR="000313D2" w:rsidRPr="000313D2" w:rsidRDefault="000313D2" w:rsidP="003755CA">
            <w:pPr>
              <w:pStyle w:val="TableCell"/>
            </w:pPr>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22" w:type="pct"/>
            <w:vAlign w:val="center"/>
            <w:hideMark/>
          </w:tcPr>
          <w:p w14:paraId="1F0CBF9F" w14:textId="1AD31F67" w:rsidR="000313D2" w:rsidRPr="000313D2" w:rsidRDefault="000313D2" w:rsidP="003755CA">
            <w:pPr>
              <w:pStyle w:val="TableCell"/>
            </w:pPr>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1072" w:type="pct"/>
            <w:vAlign w:val="center"/>
            <w:hideMark/>
          </w:tcPr>
          <w:p w14:paraId="471FF1E1" w14:textId="6B4B1061" w:rsidR="000313D2" w:rsidRPr="000313D2" w:rsidRDefault="00B44B98" w:rsidP="003755CA">
            <w:pPr>
              <w:pStyle w:val="TableCell"/>
            </w:pPr>
            <w:r>
              <w:t xml:space="preserve">The stakeholders identified accounts as </w:t>
            </w:r>
            <w:r w:rsidR="003E18A4">
              <w:t>an essential feature</w:t>
            </w:r>
          </w:p>
        </w:tc>
      </w:tr>
      <w:tr w:rsidR="009607D3" w:rsidRPr="000313D2" w14:paraId="643807F5"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3755CA">
            <w:pPr>
              <w:pStyle w:val="TableCell"/>
              <w:jc w:val="center"/>
            </w:pPr>
            <w:r w:rsidRPr="000313D2">
              <w:t>5</w:t>
            </w:r>
          </w:p>
        </w:tc>
        <w:tc>
          <w:tcPr>
            <w:tcW w:w="1573" w:type="pct"/>
            <w:vAlign w:val="center"/>
            <w:hideMark/>
          </w:tcPr>
          <w:p w14:paraId="657B6B79" w14:textId="630896BE" w:rsidR="000313D2" w:rsidRPr="000313D2" w:rsidRDefault="00001683" w:rsidP="003755CA">
            <w:pPr>
              <w:pStyle w:val="TableCell"/>
            </w:pPr>
            <w:r>
              <w:t>New u</w:t>
            </w:r>
            <w:r w:rsidR="000313D2" w:rsidRPr="000313D2">
              <w:t>sers can create an account</w:t>
            </w:r>
          </w:p>
        </w:tc>
        <w:tc>
          <w:tcPr>
            <w:tcW w:w="2122" w:type="pct"/>
            <w:vAlign w:val="center"/>
            <w:hideMark/>
          </w:tcPr>
          <w:p w14:paraId="4AD6E523" w14:textId="77777777" w:rsidR="000313D2" w:rsidRPr="000313D2" w:rsidRDefault="000313D2" w:rsidP="003755CA">
            <w:pPr>
              <w:pStyle w:val="TableCell"/>
            </w:pPr>
            <w:r w:rsidRPr="000313D2">
              <w:t>New users need a way of accessing the app</w:t>
            </w:r>
          </w:p>
        </w:tc>
        <w:tc>
          <w:tcPr>
            <w:tcW w:w="1072" w:type="pct"/>
            <w:vAlign w:val="center"/>
            <w:hideMark/>
          </w:tcPr>
          <w:p w14:paraId="312143EF" w14:textId="02D3F754" w:rsidR="000313D2" w:rsidRPr="000313D2" w:rsidRDefault="003E18A4" w:rsidP="003755CA">
            <w:pPr>
              <w:pStyle w:val="TableCell"/>
            </w:pPr>
            <w:r>
              <w:t>The stakeholders identified accounts as an essential feature</w:t>
            </w:r>
          </w:p>
        </w:tc>
      </w:tr>
      <w:tr w:rsidR="009607D3" w:rsidRPr="000313D2" w14:paraId="53884B9A" w14:textId="77777777" w:rsidTr="006854B9">
        <w:trPr>
          <w:trHeight w:val="600"/>
        </w:trPr>
        <w:tc>
          <w:tcPr>
            <w:tcW w:w="233" w:type="pct"/>
            <w:vAlign w:val="center"/>
            <w:hideMark/>
          </w:tcPr>
          <w:p w14:paraId="54961D91" w14:textId="77777777" w:rsidR="000313D2" w:rsidRPr="000313D2" w:rsidRDefault="000313D2" w:rsidP="003755CA">
            <w:pPr>
              <w:pStyle w:val="TableCell"/>
              <w:jc w:val="center"/>
            </w:pPr>
            <w:r w:rsidRPr="000313D2">
              <w:t>6</w:t>
            </w:r>
          </w:p>
        </w:tc>
        <w:tc>
          <w:tcPr>
            <w:tcW w:w="1573" w:type="pct"/>
            <w:vAlign w:val="center"/>
            <w:hideMark/>
          </w:tcPr>
          <w:p w14:paraId="1DF91C2B" w14:textId="6E37D0CE" w:rsidR="000313D2" w:rsidRPr="000313D2" w:rsidRDefault="00CA4738" w:rsidP="003755CA">
            <w:pPr>
              <w:pStyle w:val="TableCell"/>
            </w:pPr>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22" w:type="pct"/>
            <w:vAlign w:val="center"/>
            <w:hideMark/>
          </w:tcPr>
          <w:p w14:paraId="78BA64F3" w14:textId="50B48649" w:rsidR="000313D2" w:rsidRPr="000313D2" w:rsidRDefault="000313D2" w:rsidP="003755CA">
            <w:pPr>
              <w:pStyle w:val="TableCell"/>
            </w:pPr>
            <w:r w:rsidRPr="000313D2">
              <w:t>With no connection, logins cannot be authorised</w:t>
            </w:r>
            <w:r w:rsidR="00CA4738">
              <w:t xml:space="preserve"> so the login process cannot be done</w:t>
            </w:r>
          </w:p>
        </w:tc>
        <w:tc>
          <w:tcPr>
            <w:tcW w:w="1072" w:type="pct"/>
            <w:vAlign w:val="center"/>
            <w:hideMark/>
          </w:tcPr>
          <w:p w14:paraId="21BFBB7C" w14:textId="0103374F" w:rsidR="000313D2" w:rsidRPr="000313D2" w:rsidRDefault="00CB5395" w:rsidP="003755CA">
            <w:pPr>
              <w:pStyle w:val="TableCell"/>
            </w:pPr>
            <w:r>
              <w:t xml:space="preserve">Necessary as </w:t>
            </w:r>
            <w:r w:rsidR="002B1B15">
              <w:t>requests</w:t>
            </w:r>
            <w:r>
              <w:t xml:space="preserve"> cannot be made without a connection</w:t>
            </w:r>
          </w:p>
        </w:tc>
      </w:tr>
      <w:tr w:rsidR="009607D3" w:rsidRPr="000313D2" w14:paraId="495FCEF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3755CA">
            <w:pPr>
              <w:pStyle w:val="TableCell"/>
              <w:jc w:val="center"/>
            </w:pPr>
            <w:r w:rsidRPr="000313D2">
              <w:t>7</w:t>
            </w:r>
          </w:p>
        </w:tc>
        <w:tc>
          <w:tcPr>
            <w:tcW w:w="1573" w:type="pct"/>
            <w:vAlign w:val="center"/>
            <w:hideMark/>
          </w:tcPr>
          <w:p w14:paraId="7976EDC8" w14:textId="77777777" w:rsidR="000313D2" w:rsidRPr="000313D2" w:rsidRDefault="000313D2" w:rsidP="003755CA">
            <w:pPr>
              <w:pStyle w:val="TableCell"/>
            </w:pPr>
            <w:r w:rsidRPr="000313D2">
              <w:t>Usernames must be unique</w:t>
            </w:r>
          </w:p>
        </w:tc>
        <w:tc>
          <w:tcPr>
            <w:tcW w:w="2122" w:type="pct"/>
            <w:vAlign w:val="center"/>
            <w:hideMark/>
          </w:tcPr>
          <w:p w14:paraId="628CF78F" w14:textId="77777777" w:rsidR="000313D2" w:rsidRPr="000313D2" w:rsidRDefault="000313D2" w:rsidP="003755CA">
            <w:pPr>
              <w:pStyle w:val="TableCell"/>
            </w:pPr>
            <w:r w:rsidRPr="000313D2">
              <w:t>Prevents situations where two people can accidentally share credentials</w:t>
            </w:r>
          </w:p>
        </w:tc>
        <w:tc>
          <w:tcPr>
            <w:tcW w:w="1072" w:type="pct"/>
            <w:vAlign w:val="center"/>
            <w:hideMark/>
          </w:tcPr>
          <w:p w14:paraId="550203FC" w14:textId="65CC18C8" w:rsidR="000313D2" w:rsidRPr="000313D2" w:rsidRDefault="00F46A6C" w:rsidP="003755CA">
            <w:pPr>
              <w:pStyle w:val="TableCell"/>
            </w:pPr>
            <w:r>
              <w:t>Identified as the solution to nickname collisions in IRC</w:t>
            </w:r>
          </w:p>
        </w:tc>
      </w:tr>
      <w:tr w:rsidR="009607D3" w:rsidRPr="000313D2" w14:paraId="37877098" w14:textId="77777777" w:rsidTr="006854B9">
        <w:trPr>
          <w:trHeight w:val="600"/>
        </w:trPr>
        <w:tc>
          <w:tcPr>
            <w:tcW w:w="233" w:type="pct"/>
            <w:vAlign w:val="center"/>
            <w:hideMark/>
          </w:tcPr>
          <w:p w14:paraId="7B947DB9" w14:textId="77777777" w:rsidR="000313D2" w:rsidRPr="000313D2" w:rsidRDefault="000313D2" w:rsidP="003755CA">
            <w:pPr>
              <w:pStyle w:val="TableCell"/>
              <w:jc w:val="center"/>
            </w:pPr>
            <w:r w:rsidRPr="000313D2">
              <w:t>8</w:t>
            </w:r>
          </w:p>
        </w:tc>
        <w:tc>
          <w:tcPr>
            <w:tcW w:w="1573" w:type="pct"/>
            <w:vAlign w:val="center"/>
            <w:hideMark/>
          </w:tcPr>
          <w:p w14:paraId="0AA81CCB" w14:textId="421DCEB6" w:rsidR="000313D2" w:rsidRPr="000313D2" w:rsidRDefault="000313D2" w:rsidP="003755CA">
            <w:pPr>
              <w:pStyle w:val="TableCell"/>
            </w:pPr>
            <w:r w:rsidRPr="000313D2">
              <w:t xml:space="preserve">Password must be of a </w:t>
            </w:r>
            <w:r w:rsidR="008A611B">
              <w:t>minimum</w:t>
            </w:r>
            <w:r w:rsidRPr="000313D2">
              <w:t xml:space="preserve"> strength (upper, lower, digits, special characters)</w:t>
            </w:r>
          </w:p>
        </w:tc>
        <w:tc>
          <w:tcPr>
            <w:tcW w:w="2122" w:type="pct"/>
            <w:vAlign w:val="center"/>
            <w:hideMark/>
          </w:tcPr>
          <w:p w14:paraId="6E655183" w14:textId="4F831D09" w:rsidR="000313D2" w:rsidRPr="000313D2" w:rsidRDefault="000313D2" w:rsidP="003755CA">
            <w:pPr>
              <w:pStyle w:val="TableCell"/>
            </w:pPr>
            <w:r w:rsidRPr="000313D2">
              <w:t>Makes sure the password is not a security flaw</w:t>
            </w:r>
            <w:r w:rsidR="008A611B">
              <w:t xml:space="preserve"> for the user</w:t>
            </w:r>
          </w:p>
        </w:tc>
        <w:tc>
          <w:tcPr>
            <w:tcW w:w="1072" w:type="pct"/>
            <w:vAlign w:val="center"/>
            <w:hideMark/>
          </w:tcPr>
          <w:p w14:paraId="3FF51084" w14:textId="34F39E7E" w:rsidR="000313D2" w:rsidRPr="000313D2" w:rsidRDefault="004A6B6C" w:rsidP="003755CA">
            <w:pPr>
              <w:pStyle w:val="TableCell"/>
            </w:pPr>
            <w:r>
              <w:t xml:space="preserve">Discord requires </w:t>
            </w:r>
            <w:r w:rsidR="00505169">
              <w:t xml:space="preserve">a </w:t>
            </w:r>
            <w:r w:rsidR="006D6B6E">
              <w:t xml:space="preserve">minimum </w:t>
            </w:r>
            <w:r>
              <w:t xml:space="preserve">password </w:t>
            </w:r>
            <w:r w:rsidR="006D6B6E">
              <w:t>strength</w:t>
            </w:r>
          </w:p>
        </w:tc>
      </w:tr>
      <w:tr w:rsidR="009607D3" w:rsidRPr="000313D2" w14:paraId="19E73370"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3755CA">
            <w:pPr>
              <w:pStyle w:val="TableCell"/>
              <w:jc w:val="center"/>
            </w:pPr>
            <w:r w:rsidRPr="000313D2">
              <w:t>9</w:t>
            </w:r>
          </w:p>
        </w:tc>
        <w:tc>
          <w:tcPr>
            <w:tcW w:w="1573" w:type="pct"/>
            <w:vAlign w:val="center"/>
            <w:hideMark/>
          </w:tcPr>
          <w:p w14:paraId="673E2602" w14:textId="14883562" w:rsidR="000313D2" w:rsidRPr="000313D2" w:rsidRDefault="000313D2" w:rsidP="003755CA">
            <w:pPr>
              <w:pStyle w:val="TableCell"/>
            </w:pPr>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22" w:type="pct"/>
            <w:vAlign w:val="center"/>
            <w:hideMark/>
          </w:tcPr>
          <w:p w14:paraId="56450952" w14:textId="1DB5FF40" w:rsidR="000313D2" w:rsidRPr="000313D2" w:rsidRDefault="00EE571D" w:rsidP="003755CA">
            <w:pPr>
              <w:pStyle w:val="TableCell"/>
            </w:pPr>
            <w:r w:rsidRPr="000313D2">
              <w:t>Intuitive</w:t>
            </w:r>
            <w:r w:rsidR="000313D2" w:rsidRPr="000313D2">
              <w:t xml:space="preserve"> button to send the message</w:t>
            </w:r>
          </w:p>
        </w:tc>
        <w:tc>
          <w:tcPr>
            <w:tcW w:w="1072" w:type="pct"/>
            <w:vAlign w:val="center"/>
            <w:hideMark/>
          </w:tcPr>
          <w:p w14:paraId="31836C87" w14:textId="43D83317" w:rsidR="000313D2" w:rsidRPr="000313D2" w:rsidRDefault="00B81FFF" w:rsidP="003755CA">
            <w:pPr>
              <w:pStyle w:val="TableCell"/>
            </w:pPr>
            <w:r>
              <w:t>The feature was in all researched programs</w:t>
            </w:r>
          </w:p>
        </w:tc>
      </w:tr>
      <w:tr w:rsidR="009607D3" w:rsidRPr="000313D2" w14:paraId="6E89F7DE" w14:textId="77777777" w:rsidTr="006854B9">
        <w:trPr>
          <w:trHeight w:val="600"/>
        </w:trPr>
        <w:tc>
          <w:tcPr>
            <w:tcW w:w="233" w:type="pct"/>
            <w:vAlign w:val="center"/>
            <w:hideMark/>
          </w:tcPr>
          <w:p w14:paraId="55AD1299" w14:textId="77777777" w:rsidR="000313D2" w:rsidRPr="000313D2" w:rsidRDefault="000313D2" w:rsidP="003755CA">
            <w:pPr>
              <w:pStyle w:val="TableCell"/>
              <w:jc w:val="center"/>
            </w:pPr>
            <w:r w:rsidRPr="000313D2">
              <w:t>10</w:t>
            </w:r>
          </w:p>
        </w:tc>
        <w:tc>
          <w:tcPr>
            <w:tcW w:w="1573" w:type="pct"/>
            <w:vAlign w:val="center"/>
            <w:hideMark/>
          </w:tcPr>
          <w:p w14:paraId="6BAF5949" w14:textId="739E4BBC" w:rsidR="000313D2" w:rsidRPr="000313D2" w:rsidRDefault="000313D2" w:rsidP="003755CA">
            <w:pPr>
              <w:pStyle w:val="TableCell"/>
            </w:pPr>
            <w:r w:rsidRPr="000313D2">
              <w:t>User</w:t>
            </w:r>
            <w:r w:rsidR="00685DF0">
              <w:t>s</w:t>
            </w:r>
            <w:r w:rsidRPr="000313D2">
              <w:t xml:space="preserve"> can type out a message and send it with </w:t>
            </w:r>
            <w:r w:rsidR="009B0320">
              <w:t xml:space="preserve">the </w:t>
            </w:r>
            <w:r w:rsidRPr="000313D2">
              <w:t>E</w:t>
            </w:r>
            <w:r w:rsidR="00E14874">
              <w:t>NTER</w:t>
            </w:r>
            <w:r w:rsidR="002D64DC">
              <w:t xml:space="preserve"> key</w:t>
            </w:r>
          </w:p>
        </w:tc>
        <w:tc>
          <w:tcPr>
            <w:tcW w:w="2122" w:type="pct"/>
            <w:vAlign w:val="center"/>
            <w:hideMark/>
          </w:tcPr>
          <w:p w14:paraId="41014054" w14:textId="30FDA21C" w:rsidR="000313D2" w:rsidRPr="000313D2" w:rsidRDefault="000313D2" w:rsidP="003755CA">
            <w:pPr>
              <w:pStyle w:val="TableCell"/>
            </w:pPr>
            <w:r w:rsidRPr="000313D2">
              <w:t xml:space="preserve">Enter is a common </w:t>
            </w:r>
            <w:r w:rsidR="002D64DC">
              <w:t>key</w:t>
            </w:r>
            <w:r w:rsidRPr="000313D2">
              <w:t xml:space="preserve"> to press to send a message</w:t>
            </w:r>
          </w:p>
        </w:tc>
        <w:tc>
          <w:tcPr>
            <w:tcW w:w="1072" w:type="pct"/>
            <w:vAlign w:val="center"/>
            <w:hideMark/>
          </w:tcPr>
          <w:p w14:paraId="680DA543" w14:textId="6AD012BC" w:rsidR="000313D2" w:rsidRPr="000313D2" w:rsidRDefault="00B81FFF" w:rsidP="003755CA">
            <w:pPr>
              <w:pStyle w:val="TableCell"/>
            </w:pPr>
            <w:r>
              <w:t>The f</w:t>
            </w:r>
            <w:r w:rsidR="004C5BBB">
              <w:t xml:space="preserve">eature </w:t>
            </w:r>
            <w:r w:rsidR="00967BBB">
              <w:t xml:space="preserve">was </w:t>
            </w:r>
            <w:r>
              <w:t>in</w:t>
            </w:r>
            <w:r w:rsidR="004C5BBB">
              <w:t xml:space="preserve"> all researched programs</w:t>
            </w:r>
          </w:p>
        </w:tc>
      </w:tr>
      <w:tr w:rsidR="009607D3" w:rsidRPr="000313D2" w14:paraId="73076A7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3755CA">
            <w:pPr>
              <w:pStyle w:val="TableCell"/>
              <w:jc w:val="center"/>
            </w:pPr>
            <w:r w:rsidRPr="000313D2">
              <w:t>11</w:t>
            </w:r>
          </w:p>
        </w:tc>
        <w:tc>
          <w:tcPr>
            <w:tcW w:w="1573" w:type="pct"/>
            <w:vAlign w:val="center"/>
            <w:hideMark/>
          </w:tcPr>
          <w:p w14:paraId="471B6771" w14:textId="645D98AF" w:rsidR="000313D2" w:rsidRPr="000313D2" w:rsidRDefault="000313D2" w:rsidP="003755CA">
            <w:pPr>
              <w:pStyle w:val="TableCell"/>
            </w:pPr>
            <w:r w:rsidRPr="000313D2">
              <w:t>User</w:t>
            </w:r>
            <w:r w:rsidR="0034541B">
              <w:t>s</w:t>
            </w:r>
            <w:r w:rsidRPr="000313D2">
              <w:t xml:space="preserve"> can see a list of contacts</w:t>
            </w:r>
          </w:p>
        </w:tc>
        <w:tc>
          <w:tcPr>
            <w:tcW w:w="2122" w:type="pct"/>
            <w:vAlign w:val="center"/>
            <w:hideMark/>
          </w:tcPr>
          <w:p w14:paraId="015C4341" w14:textId="38A37A87" w:rsidR="000313D2" w:rsidRPr="000313D2" w:rsidRDefault="0034541B" w:rsidP="003755CA">
            <w:pPr>
              <w:pStyle w:val="TableCell"/>
            </w:pPr>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1072" w:type="pct"/>
            <w:vAlign w:val="center"/>
            <w:hideMark/>
          </w:tcPr>
          <w:p w14:paraId="4B8CC8FD" w14:textId="36AEBFE0" w:rsidR="000313D2" w:rsidRPr="000313D2" w:rsidRDefault="00B53502" w:rsidP="003755CA">
            <w:pPr>
              <w:pStyle w:val="TableCell"/>
            </w:pPr>
            <w:r>
              <w:t>Feature of t</w:t>
            </w:r>
            <w:r w:rsidR="004C5BBB">
              <w:t>he contact</w:t>
            </w:r>
            <w:r>
              <w:t>s</w:t>
            </w:r>
            <w:r w:rsidR="004C5BBB">
              <w:t xml:space="preserve"> list in Discord</w:t>
            </w:r>
          </w:p>
        </w:tc>
      </w:tr>
      <w:tr w:rsidR="009607D3" w:rsidRPr="000313D2" w14:paraId="6713E5F7" w14:textId="77777777" w:rsidTr="006854B9">
        <w:trPr>
          <w:trHeight w:val="600"/>
        </w:trPr>
        <w:tc>
          <w:tcPr>
            <w:tcW w:w="233" w:type="pct"/>
            <w:vAlign w:val="center"/>
            <w:hideMark/>
          </w:tcPr>
          <w:p w14:paraId="7E8CA415" w14:textId="77777777" w:rsidR="000313D2" w:rsidRPr="000313D2" w:rsidRDefault="000313D2" w:rsidP="003755CA">
            <w:pPr>
              <w:pStyle w:val="TableCell"/>
              <w:jc w:val="center"/>
            </w:pPr>
            <w:r w:rsidRPr="000313D2">
              <w:t>12</w:t>
            </w:r>
          </w:p>
        </w:tc>
        <w:tc>
          <w:tcPr>
            <w:tcW w:w="1573" w:type="pct"/>
            <w:vAlign w:val="center"/>
            <w:hideMark/>
          </w:tcPr>
          <w:p w14:paraId="747FAAD8" w14:textId="47996A45" w:rsidR="000313D2" w:rsidRPr="000313D2" w:rsidRDefault="000313D2" w:rsidP="003755CA">
            <w:pPr>
              <w:pStyle w:val="TableCell"/>
            </w:pPr>
            <w:r w:rsidRPr="000313D2">
              <w:t>User</w:t>
            </w:r>
            <w:r w:rsidR="00B141C9">
              <w:t>s</w:t>
            </w:r>
            <w:r w:rsidRPr="000313D2">
              <w:t xml:space="preserve"> can click on a contact to message with them</w:t>
            </w:r>
          </w:p>
        </w:tc>
        <w:tc>
          <w:tcPr>
            <w:tcW w:w="2122" w:type="pct"/>
            <w:vAlign w:val="center"/>
            <w:hideMark/>
          </w:tcPr>
          <w:p w14:paraId="60CA0BFD" w14:textId="52B7D97D" w:rsidR="000313D2" w:rsidRPr="000313D2" w:rsidRDefault="005E7F81" w:rsidP="003755CA">
            <w:pPr>
              <w:pStyle w:val="TableCell"/>
            </w:pPr>
            <w:r>
              <w:t>No need</w:t>
            </w:r>
            <w:r w:rsidR="000313D2" w:rsidRPr="000313D2">
              <w:t xml:space="preserve"> to manually address each message they send like an email</w:t>
            </w:r>
          </w:p>
        </w:tc>
        <w:tc>
          <w:tcPr>
            <w:tcW w:w="1072" w:type="pct"/>
            <w:vAlign w:val="center"/>
            <w:hideMark/>
          </w:tcPr>
          <w:p w14:paraId="423ADBED" w14:textId="42C89089" w:rsidR="000313D2" w:rsidRPr="000313D2" w:rsidRDefault="00B53502" w:rsidP="003755CA">
            <w:pPr>
              <w:pStyle w:val="TableCell"/>
            </w:pPr>
            <w:r>
              <w:t>Feature of the contacts list in Discord</w:t>
            </w:r>
          </w:p>
        </w:tc>
      </w:tr>
      <w:tr w:rsidR="009607D3" w:rsidRPr="000313D2" w14:paraId="1C800D1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3755CA">
            <w:pPr>
              <w:pStyle w:val="TableCell"/>
              <w:jc w:val="center"/>
            </w:pPr>
            <w:r w:rsidRPr="000313D2">
              <w:t>13</w:t>
            </w:r>
          </w:p>
        </w:tc>
        <w:tc>
          <w:tcPr>
            <w:tcW w:w="1573" w:type="pct"/>
            <w:vAlign w:val="center"/>
            <w:hideMark/>
          </w:tcPr>
          <w:p w14:paraId="61E24D7A" w14:textId="638EB933" w:rsidR="000313D2" w:rsidRPr="000313D2" w:rsidRDefault="000313D2" w:rsidP="003755CA">
            <w:pPr>
              <w:pStyle w:val="TableCell"/>
            </w:pPr>
            <w:r w:rsidRPr="000313D2">
              <w:t>User</w:t>
            </w:r>
            <w:r w:rsidR="00B141C9">
              <w:t>s</w:t>
            </w:r>
            <w:r w:rsidRPr="000313D2">
              <w:t xml:space="preserve"> can see past conversations with </w:t>
            </w:r>
            <w:r w:rsidR="00BF6D09">
              <w:t>a</w:t>
            </w:r>
            <w:r w:rsidRPr="000313D2">
              <w:t xml:space="preserve"> contact</w:t>
            </w:r>
          </w:p>
        </w:tc>
        <w:tc>
          <w:tcPr>
            <w:tcW w:w="2122" w:type="pct"/>
            <w:vAlign w:val="center"/>
            <w:hideMark/>
          </w:tcPr>
          <w:p w14:paraId="41C3396F" w14:textId="1881D372" w:rsidR="000313D2" w:rsidRPr="000313D2" w:rsidRDefault="000313D2" w:rsidP="003755CA">
            <w:pPr>
              <w:pStyle w:val="TableCell"/>
            </w:pPr>
            <w:r w:rsidRPr="000313D2">
              <w:t>User</w:t>
            </w:r>
            <w:r w:rsidR="00B141C9">
              <w:t>s</w:t>
            </w:r>
            <w:r w:rsidRPr="000313D2">
              <w:t xml:space="preserve"> do not have to worry that old messages will be lost</w:t>
            </w:r>
          </w:p>
        </w:tc>
        <w:tc>
          <w:tcPr>
            <w:tcW w:w="1072" w:type="pct"/>
            <w:vAlign w:val="center"/>
            <w:hideMark/>
          </w:tcPr>
          <w:p w14:paraId="797F1CC8" w14:textId="0CA87E40" w:rsidR="000313D2" w:rsidRPr="000313D2" w:rsidRDefault="00B53502" w:rsidP="003755CA">
            <w:pPr>
              <w:pStyle w:val="TableCell"/>
            </w:pPr>
            <w:r>
              <w:t>I</w:t>
            </w:r>
            <w:r w:rsidR="008F30AE">
              <w:t xml:space="preserve">dentified </w:t>
            </w:r>
            <w:r>
              <w:t xml:space="preserve">as </w:t>
            </w:r>
            <w:r w:rsidR="00CD4885">
              <w:t xml:space="preserve">important </w:t>
            </w:r>
            <w:r w:rsidR="00BA51A0">
              <w:t>by the stakeholders</w:t>
            </w:r>
          </w:p>
        </w:tc>
      </w:tr>
      <w:tr w:rsidR="009607D3" w:rsidRPr="000313D2" w14:paraId="07C54E02" w14:textId="77777777" w:rsidTr="006854B9">
        <w:trPr>
          <w:trHeight w:val="600"/>
        </w:trPr>
        <w:tc>
          <w:tcPr>
            <w:tcW w:w="233" w:type="pct"/>
            <w:vAlign w:val="center"/>
            <w:hideMark/>
          </w:tcPr>
          <w:p w14:paraId="7783A6BD" w14:textId="77777777" w:rsidR="000313D2" w:rsidRPr="000313D2" w:rsidRDefault="000313D2" w:rsidP="003755CA">
            <w:pPr>
              <w:pStyle w:val="TableCell"/>
              <w:jc w:val="center"/>
            </w:pPr>
            <w:r w:rsidRPr="000313D2">
              <w:t>14</w:t>
            </w:r>
          </w:p>
        </w:tc>
        <w:tc>
          <w:tcPr>
            <w:tcW w:w="1573" w:type="pct"/>
            <w:vAlign w:val="center"/>
            <w:hideMark/>
          </w:tcPr>
          <w:p w14:paraId="10A08A03" w14:textId="77777777" w:rsidR="000313D2" w:rsidRPr="000313D2" w:rsidRDefault="000313D2" w:rsidP="003755CA">
            <w:pPr>
              <w:pStyle w:val="TableCell"/>
            </w:pPr>
            <w:r w:rsidRPr="000313D2">
              <w:t>Users can be added to contacts by searching their username</w:t>
            </w:r>
          </w:p>
        </w:tc>
        <w:tc>
          <w:tcPr>
            <w:tcW w:w="2122" w:type="pct"/>
            <w:vAlign w:val="center"/>
            <w:hideMark/>
          </w:tcPr>
          <w:p w14:paraId="79DB578C" w14:textId="43ABCC9C" w:rsidR="000313D2" w:rsidRPr="000313D2" w:rsidRDefault="000313D2" w:rsidP="003755CA">
            <w:pPr>
              <w:pStyle w:val="TableCell"/>
            </w:pPr>
            <w:r w:rsidRPr="000313D2">
              <w:t xml:space="preserve">Usernames are easier for </w:t>
            </w:r>
            <w:r w:rsidR="00CE1EFB">
              <w:t>a</w:t>
            </w:r>
            <w:r w:rsidRPr="000313D2">
              <w:t xml:space="preserve"> user to remember than </w:t>
            </w:r>
            <w:r w:rsidR="00CE1EFB">
              <w:t xml:space="preserve">an </w:t>
            </w:r>
            <w:r w:rsidRPr="000313D2">
              <w:t>IP address</w:t>
            </w:r>
          </w:p>
        </w:tc>
        <w:tc>
          <w:tcPr>
            <w:tcW w:w="1072" w:type="pct"/>
            <w:vAlign w:val="center"/>
            <w:hideMark/>
          </w:tcPr>
          <w:p w14:paraId="6EBA9A7B" w14:textId="5DC0F057" w:rsidR="000313D2" w:rsidRPr="000313D2" w:rsidRDefault="00B53502" w:rsidP="003755CA">
            <w:pPr>
              <w:pStyle w:val="TableCell"/>
            </w:pPr>
            <w:r>
              <w:t>Feature of the contacts list in Discord</w:t>
            </w:r>
          </w:p>
        </w:tc>
      </w:tr>
      <w:tr w:rsidR="009607D3" w:rsidRPr="000313D2" w14:paraId="417E561A"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3755CA">
            <w:pPr>
              <w:pStyle w:val="TableCell"/>
              <w:jc w:val="center"/>
            </w:pPr>
            <w:r w:rsidRPr="000313D2">
              <w:t>15</w:t>
            </w:r>
          </w:p>
        </w:tc>
        <w:tc>
          <w:tcPr>
            <w:tcW w:w="1573" w:type="pct"/>
            <w:vAlign w:val="center"/>
            <w:hideMark/>
          </w:tcPr>
          <w:p w14:paraId="5364D987" w14:textId="46E5B5D0" w:rsidR="000313D2" w:rsidRPr="000313D2" w:rsidRDefault="000313D2" w:rsidP="003755CA">
            <w:pPr>
              <w:pStyle w:val="TableCell"/>
            </w:pPr>
            <w:r w:rsidRPr="000313D2">
              <w:t xml:space="preserve">Messages are encrypted with </w:t>
            </w:r>
            <w:r w:rsidR="001C16C4">
              <w:t xml:space="preserve">the </w:t>
            </w:r>
            <w:r w:rsidRPr="000313D2">
              <w:t>recipient's public key</w:t>
            </w:r>
          </w:p>
        </w:tc>
        <w:tc>
          <w:tcPr>
            <w:tcW w:w="2122" w:type="pct"/>
            <w:vAlign w:val="center"/>
            <w:hideMark/>
          </w:tcPr>
          <w:p w14:paraId="5EF9EED3" w14:textId="0FE4454F" w:rsidR="000313D2" w:rsidRPr="000313D2" w:rsidRDefault="00B07F7E" w:rsidP="003755CA">
            <w:pPr>
              <w:pStyle w:val="TableCell"/>
            </w:pPr>
            <w:r>
              <w:t xml:space="preserve">The </w:t>
            </w:r>
            <w:r w:rsidR="00AD2BF1">
              <w:t>recipient’s</w:t>
            </w:r>
            <w:r>
              <w:t xml:space="preserve"> public and private keys are a keypair </w:t>
            </w:r>
            <w:r w:rsidR="00B67318">
              <w:t>as it is asymmetric encryption</w:t>
            </w:r>
          </w:p>
        </w:tc>
        <w:tc>
          <w:tcPr>
            <w:tcW w:w="1072" w:type="pct"/>
            <w:vAlign w:val="center"/>
            <w:hideMark/>
          </w:tcPr>
          <w:p w14:paraId="354C0C3D" w14:textId="7FB4C2D5" w:rsidR="000313D2" w:rsidRPr="000313D2" w:rsidRDefault="00BA51A0" w:rsidP="003755CA">
            <w:pPr>
              <w:pStyle w:val="TableCell"/>
            </w:pPr>
            <w:r>
              <w:t>Necessary for E2EE</w:t>
            </w:r>
          </w:p>
        </w:tc>
      </w:tr>
      <w:tr w:rsidR="009607D3" w:rsidRPr="000313D2" w14:paraId="40A7AFDF" w14:textId="77777777" w:rsidTr="006854B9">
        <w:trPr>
          <w:trHeight w:val="600"/>
        </w:trPr>
        <w:tc>
          <w:tcPr>
            <w:tcW w:w="233" w:type="pct"/>
            <w:vAlign w:val="center"/>
            <w:hideMark/>
          </w:tcPr>
          <w:p w14:paraId="26BA0A66" w14:textId="77777777" w:rsidR="000313D2" w:rsidRPr="000313D2" w:rsidRDefault="000313D2" w:rsidP="003755CA">
            <w:pPr>
              <w:pStyle w:val="TableCell"/>
              <w:jc w:val="center"/>
            </w:pPr>
            <w:r w:rsidRPr="000313D2">
              <w:t>16</w:t>
            </w:r>
          </w:p>
        </w:tc>
        <w:tc>
          <w:tcPr>
            <w:tcW w:w="1573" w:type="pct"/>
            <w:vAlign w:val="center"/>
            <w:hideMark/>
          </w:tcPr>
          <w:p w14:paraId="4A2DB48F" w14:textId="757CB6F7" w:rsidR="000313D2" w:rsidRPr="000313D2" w:rsidRDefault="000313D2" w:rsidP="003755CA">
            <w:pPr>
              <w:pStyle w:val="TableCell"/>
            </w:pPr>
            <w:r w:rsidRPr="000313D2">
              <w:t xml:space="preserve">Messages are decrypted with </w:t>
            </w:r>
            <w:r w:rsidR="001C16C4">
              <w:t xml:space="preserve">the </w:t>
            </w:r>
            <w:r w:rsidRPr="000313D2">
              <w:t>recipient's private key</w:t>
            </w:r>
          </w:p>
        </w:tc>
        <w:tc>
          <w:tcPr>
            <w:tcW w:w="2122" w:type="pct"/>
            <w:vAlign w:val="center"/>
            <w:hideMark/>
          </w:tcPr>
          <w:p w14:paraId="5674B30E" w14:textId="77777777" w:rsidR="000313D2" w:rsidRPr="000313D2" w:rsidRDefault="000313D2" w:rsidP="003755CA">
            <w:pPr>
              <w:pStyle w:val="TableCell"/>
            </w:pPr>
            <w:r w:rsidRPr="000313D2">
              <w:t>Only the intended recipient can view the message as the decryption key is private</w:t>
            </w:r>
          </w:p>
        </w:tc>
        <w:tc>
          <w:tcPr>
            <w:tcW w:w="1072" w:type="pct"/>
            <w:vAlign w:val="center"/>
            <w:hideMark/>
          </w:tcPr>
          <w:p w14:paraId="56060982" w14:textId="6C41ABCF" w:rsidR="000313D2" w:rsidRPr="000313D2" w:rsidRDefault="00BA51A0" w:rsidP="003755CA">
            <w:pPr>
              <w:pStyle w:val="TableCell"/>
            </w:pPr>
            <w:r>
              <w:t>Necessary for E2EE</w:t>
            </w:r>
          </w:p>
        </w:tc>
      </w:tr>
      <w:tr w:rsidR="009607D3" w:rsidRPr="000313D2" w14:paraId="2279006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3755CA">
            <w:pPr>
              <w:pStyle w:val="TableCell"/>
              <w:jc w:val="center"/>
            </w:pPr>
            <w:r w:rsidRPr="000313D2">
              <w:t>17</w:t>
            </w:r>
          </w:p>
        </w:tc>
        <w:tc>
          <w:tcPr>
            <w:tcW w:w="1573" w:type="pct"/>
            <w:vAlign w:val="center"/>
            <w:hideMark/>
          </w:tcPr>
          <w:p w14:paraId="77E46F67" w14:textId="4C8409BB" w:rsidR="000313D2" w:rsidRPr="000313D2" w:rsidRDefault="000313D2" w:rsidP="003755CA">
            <w:pPr>
              <w:pStyle w:val="TableCell"/>
            </w:pPr>
            <w:r w:rsidRPr="000313D2">
              <w:t xml:space="preserve">Messages are signed with </w:t>
            </w:r>
            <w:r w:rsidR="001C16C4">
              <w:t xml:space="preserve">the </w:t>
            </w:r>
            <w:r w:rsidRPr="000313D2">
              <w:t>sender's private key</w:t>
            </w:r>
          </w:p>
        </w:tc>
        <w:tc>
          <w:tcPr>
            <w:tcW w:w="2122" w:type="pct"/>
            <w:vAlign w:val="center"/>
            <w:hideMark/>
          </w:tcPr>
          <w:p w14:paraId="1192B0F1" w14:textId="08018FBA" w:rsidR="000313D2" w:rsidRPr="000313D2" w:rsidRDefault="00F6068B" w:rsidP="003755CA">
            <w:pPr>
              <w:pStyle w:val="TableCell"/>
            </w:pPr>
            <w:r>
              <w:t>The s</w:t>
            </w:r>
            <w:r w:rsidR="000313D2" w:rsidRPr="000313D2">
              <w:t>ender can prove their identity by using a key that only they know</w:t>
            </w:r>
          </w:p>
        </w:tc>
        <w:tc>
          <w:tcPr>
            <w:tcW w:w="1072" w:type="pct"/>
            <w:vAlign w:val="center"/>
            <w:hideMark/>
          </w:tcPr>
          <w:p w14:paraId="439ABE08" w14:textId="2F23BF80" w:rsidR="000313D2" w:rsidRPr="000313D2" w:rsidRDefault="004C5E06" w:rsidP="003755CA">
            <w:pPr>
              <w:pStyle w:val="TableCell"/>
            </w:pPr>
            <w:r>
              <w:t>Solves identity limitation with E2EE</w:t>
            </w:r>
          </w:p>
        </w:tc>
      </w:tr>
      <w:tr w:rsidR="009607D3" w:rsidRPr="000313D2" w14:paraId="242D6BA0" w14:textId="77777777" w:rsidTr="006854B9">
        <w:trPr>
          <w:trHeight w:val="600"/>
        </w:trPr>
        <w:tc>
          <w:tcPr>
            <w:tcW w:w="233" w:type="pct"/>
            <w:vAlign w:val="center"/>
            <w:hideMark/>
          </w:tcPr>
          <w:p w14:paraId="1710BABF" w14:textId="77777777" w:rsidR="000313D2" w:rsidRPr="000313D2" w:rsidRDefault="000313D2" w:rsidP="003755CA">
            <w:pPr>
              <w:pStyle w:val="TableCell"/>
              <w:jc w:val="center"/>
            </w:pPr>
            <w:r w:rsidRPr="000313D2">
              <w:lastRenderedPageBreak/>
              <w:t>18</w:t>
            </w:r>
          </w:p>
        </w:tc>
        <w:tc>
          <w:tcPr>
            <w:tcW w:w="1573" w:type="pct"/>
            <w:vAlign w:val="center"/>
            <w:hideMark/>
          </w:tcPr>
          <w:p w14:paraId="77D8F0A0" w14:textId="3EF38FF0" w:rsidR="000313D2" w:rsidRPr="000313D2" w:rsidRDefault="00EE571D" w:rsidP="003755CA">
            <w:pPr>
              <w:pStyle w:val="TableCell"/>
            </w:pPr>
            <w:r w:rsidRPr="000313D2">
              <w:t>Signatures</w:t>
            </w:r>
            <w:r w:rsidR="000313D2" w:rsidRPr="000313D2">
              <w:t xml:space="preserve"> are checked with </w:t>
            </w:r>
            <w:r w:rsidR="00F6068B">
              <w:t xml:space="preserve">the </w:t>
            </w:r>
            <w:r w:rsidR="000313D2" w:rsidRPr="000313D2">
              <w:t>sender's public key</w:t>
            </w:r>
          </w:p>
        </w:tc>
        <w:tc>
          <w:tcPr>
            <w:tcW w:w="2122" w:type="pct"/>
            <w:vAlign w:val="center"/>
            <w:hideMark/>
          </w:tcPr>
          <w:p w14:paraId="58940FA7" w14:textId="284241DD" w:rsidR="000313D2" w:rsidRPr="000313D2" w:rsidRDefault="00F6068B" w:rsidP="003755CA">
            <w:pPr>
              <w:pStyle w:val="TableCell"/>
            </w:pPr>
            <w:r>
              <w:t>The r</w:t>
            </w:r>
            <w:r w:rsidR="000313D2" w:rsidRPr="000313D2">
              <w:t>ecipient must be able to prove that a message came from the user it claims to be from</w:t>
            </w:r>
          </w:p>
        </w:tc>
        <w:tc>
          <w:tcPr>
            <w:tcW w:w="1072" w:type="pct"/>
            <w:vAlign w:val="center"/>
            <w:hideMark/>
          </w:tcPr>
          <w:p w14:paraId="4329584D" w14:textId="7FE9F596" w:rsidR="000313D2" w:rsidRPr="000313D2" w:rsidRDefault="004C5E06" w:rsidP="003755CA">
            <w:pPr>
              <w:pStyle w:val="TableCell"/>
            </w:pPr>
            <w:r>
              <w:t>Solves identity limitation with E2EE</w:t>
            </w:r>
          </w:p>
        </w:tc>
      </w:tr>
      <w:tr w:rsidR="009607D3" w:rsidRPr="000313D2" w14:paraId="0E6FD9D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3755CA">
            <w:pPr>
              <w:pStyle w:val="TableCell"/>
              <w:jc w:val="center"/>
            </w:pPr>
            <w:r w:rsidRPr="000313D2">
              <w:t>19</w:t>
            </w:r>
          </w:p>
        </w:tc>
        <w:tc>
          <w:tcPr>
            <w:tcW w:w="1573" w:type="pct"/>
            <w:vAlign w:val="center"/>
            <w:hideMark/>
          </w:tcPr>
          <w:p w14:paraId="2E737A1E" w14:textId="77777777" w:rsidR="000313D2" w:rsidRPr="000313D2" w:rsidRDefault="000313D2" w:rsidP="003755CA">
            <w:pPr>
              <w:pStyle w:val="TableCell"/>
            </w:pPr>
            <w:r w:rsidRPr="000313D2">
              <w:t>Messages cannot be read while in the server</w:t>
            </w:r>
          </w:p>
        </w:tc>
        <w:tc>
          <w:tcPr>
            <w:tcW w:w="2122" w:type="pct"/>
            <w:vAlign w:val="center"/>
            <w:hideMark/>
          </w:tcPr>
          <w:p w14:paraId="1F20A173" w14:textId="195EB347" w:rsidR="000313D2" w:rsidRPr="000313D2" w:rsidRDefault="000313D2" w:rsidP="003755CA">
            <w:pPr>
              <w:pStyle w:val="TableCell"/>
            </w:pPr>
            <w:r w:rsidRPr="000313D2">
              <w:t xml:space="preserve">End-to-end encryption requires messages to not be able to be read </w:t>
            </w:r>
            <w:r w:rsidR="00B01193">
              <w:t>during</w:t>
            </w:r>
            <w:r w:rsidRPr="000313D2">
              <w:t xml:space="preserve"> transit</w:t>
            </w:r>
          </w:p>
        </w:tc>
        <w:tc>
          <w:tcPr>
            <w:tcW w:w="1072" w:type="pct"/>
            <w:vAlign w:val="center"/>
            <w:hideMark/>
          </w:tcPr>
          <w:p w14:paraId="41DE765E" w14:textId="1AB78265" w:rsidR="000313D2" w:rsidRPr="000313D2" w:rsidRDefault="00FB7BD8" w:rsidP="003755CA">
            <w:pPr>
              <w:pStyle w:val="TableCell"/>
            </w:pPr>
            <w:r>
              <w:t>Necessary for E2EE</w:t>
            </w:r>
          </w:p>
        </w:tc>
      </w:tr>
      <w:tr w:rsidR="009607D3" w:rsidRPr="000313D2" w14:paraId="327D2956" w14:textId="77777777" w:rsidTr="006854B9">
        <w:trPr>
          <w:trHeight w:val="600"/>
        </w:trPr>
        <w:tc>
          <w:tcPr>
            <w:tcW w:w="233" w:type="pct"/>
            <w:vAlign w:val="center"/>
            <w:hideMark/>
          </w:tcPr>
          <w:p w14:paraId="74046025" w14:textId="77777777" w:rsidR="000313D2" w:rsidRPr="000313D2" w:rsidRDefault="000313D2" w:rsidP="003755CA">
            <w:pPr>
              <w:pStyle w:val="TableCell"/>
              <w:jc w:val="center"/>
            </w:pPr>
            <w:r w:rsidRPr="000313D2">
              <w:t>20</w:t>
            </w:r>
          </w:p>
        </w:tc>
        <w:tc>
          <w:tcPr>
            <w:tcW w:w="1573" w:type="pct"/>
            <w:vAlign w:val="center"/>
            <w:hideMark/>
          </w:tcPr>
          <w:p w14:paraId="66E96C3E" w14:textId="2C2AF096" w:rsidR="000313D2" w:rsidRPr="000313D2" w:rsidRDefault="000313D2" w:rsidP="003755CA">
            <w:pPr>
              <w:pStyle w:val="TableCell"/>
            </w:pPr>
            <w:r w:rsidRPr="000313D2">
              <w:t>Key pair</w:t>
            </w:r>
            <w:r w:rsidR="00CB1DA0">
              <w:t>s</w:t>
            </w:r>
            <w:r w:rsidRPr="000313D2">
              <w:t xml:space="preserve"> can be generated</w:t>
            </w:r>
          </w:p>
        </w:tc>
        <w:tc>
          <w:tcPr>
            <w:tcW w:w="2122" w:type="pct"/>
            <w:vAlign w:val="center"/>
            <w:hideMark/>
          </w:tcPr>
          <w:p w14:paraId="23EA69A8" w14:textId="77777777" w:rsidR="000313D2" w:rsidRPr="000313D2" w:rsidRDefault="000313D2" w:rsidP="003755CA">
            <w:pPr>
              <w:pStyle w:val="TableCell"/>
            </w:pPr>
            <w:r w:rsidRPr="000313D2">
              <w:t>Public and private keys are needed for the encryption of all messages</w:t>
            </w:r>
          </w:p>
        </w:tc>
        <w:tc>
          <w:tcPr>
            <w:tcW w:w="1072" w:type="pct"/>
            <w:vAlign w:val="center"/>
            <w:hideMark/>
          </w:tcPr>
          <w:p w14:paraId="72E4116B" w14:textId="0D120CA6" w:rsidR="000313D2" w:rsidRPr="000313D2" w:rsidRDefault="00FB7BD8" w:rsidP="003755CA">
            <w:pPr>
              <w:pStyle w:val="TableCell"/>
            </w:pPr>
            <w:r>
              <w:t>Necessary for E2EE</w:t>
            </w:r>
          </w:p>
        </w:tc>
      </w:tr>
      <w:tr w:rsidR="009607D3" w:rsidRPr="000313D2" w14:paraId="159F61D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3755CA">
            <w:pPr>
              <w:pStyle w:val="TableCell"/>
              <w:jc w:val="center"/>
            </w:pPr>
            <w:r w:rsidRPr="000313D2">
              <w:t>21</w:t>
            </w:r>
          </w:p>
        </w:tc>
        <w:tc>
          <w:tcPr>
            <w:tcW w:w="1573" w:type="pct"/>
            <w:vAlign w:val="center"/>
            <w:hideMark/>
          </w:tcPr>
          <w:p w14:paraId="677D973F" w14:textId="77777777" w:rsidR="000313D2" w:rsidRPr="000313D2" w:rsidRDefault="000313D2" w:rsidP="003755CA">
            <w:pPr>
              <w:pStyle w:val="TableCell"/>
            </w:pPr>
            <w:r w:rsidRPr="000313D2">
              <w:t>Public keys can be accessed by anyone</w:t>
            </w:r>
          </w:p>
        </w:tc>
        <w:tc>
          <w:tcPr>
            <w:tcW w:w="2122" w:type="pct"/>
            <w:vAlign w:val="center"/>
            <w:hideMark/>
          </w:tcPr>
          <w:p w14:paraId="58204964" w14:textId="6BF35C0B" w:rsidR="000313D2" w:rsidRPr="000313D2" w:rsidRDefault="000313D2" w:rsidP="003755CA">
            <w:pPr>
              <w:pStyle w:val="TableCell"/>
            </w:pPr>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1072" w:type="pct"/>
            <w:vAlign w:val="center"/>
            <w:hideMark/>
          </w:tcPr>
          <w:p w14:paraId="69AC64AE" w14:textId="087BF960" w:rsidR="000313D2" w:rsidRPr="000313D2" w:rsidRDefault="00FB7BD8" w:rsidP="003755CA">
            <w:pPr>
              <w:pStyle w:val="TableCell"/>
            </w:pPr>
            <w:r>
              <w:t>Necessary for E2EE</w:t>
            </w:r>
          </w:p>
        </w:tc>
      </w:tr>
      <w:tr w:rsidR="009607D3" w:rsidRPr="000313D2" w14:paraId="385D3310" w14:textId="77777777" w:rsidTr="006854B9">
        <w:trPr>
          <w:trHeight w:val="600"/>
        </w:trPr>
        <w:tc>
          <w:tcPr>
            <w:tcW w:w="233" w:type="pct"/>
            <w:vAlign w:val="center"/>
            <w:hideMark/>
          </w:tcPr>
          <w:p w14:paraId="1E7A68C1" w14:textId="77777777" w:rsidR="000313D2" w:rsidRPr="000313D2" w:rsidRDefault="000313D2" w:rsidP="003755CA">
            <w:pPr>
              <w:pStyle w:val="TableCell"/>
              <w:jc w:val="center"/>
            </w:pPr>
            <w:r w:rsidRPr="000313D2">
              <w:t>22</w:t>
            </w:r>
          </w:p>
        </w:tc>
        <w:tc>
          <w:tcPr>
            <w:tcW w:w="1573" w:type="pct"/>
            <w:vAlign w:val="center"/>
            <w:hideMark/>
          </w:tcPr>
          <w:p w14:paraId="59116531" w14:textId="52829F34" w:rsidR="000313D2" w:rsidRPr="000313D2" w:rsidRDefault="00F6068B" w:rsidP="003755CA">
            <w:pPr>
              <w:pStyle w:val="TableCell"/>
            </w:pPr>
            <w:r>
              <w:t>The s</w:t>
            </w:r>
            <w:r w:rsidR="000313D2" w:rsidRPr="000313D2">
              <w:t>erver can accept incoming client connections</w:t>
            </w:r>
          </w:p>
        </w:tc>
        <w:tc>
          <w:tcPr>
            <w:tcW w:w="2122" w:type="pct"/>
            <w:vAlign w:val="center"/>
            <w:hideMark/>
          </w:tcPr>
          <w:p w14:paraId="0B63E1AB" w14:textId="77777777" w:rsidR="000313D2" w:rsidRPr="000313D2" w:rsidRDefault="000313D2" w:rsidP="003755CA">
            <w:pPr>
              <w:pStyle w:val="TableCell"/>
            </w:pPr>
            <w:r w:rsidRPr="000313D2">
              <w:t>Allows clients to connect to the server when they are opening the app</w:t>
            </w:r>
          </w:p>
        </w:tc>
        <w:tc>
          <w:tcPr>
            <w:tcW w:w="1072" w:type="pct"/>
            <w:vAlign w:val="center"/>
            <w:hideMark/>
          </w:tcPr>
          <w:p w14:paraId="11D520EF" w14:textId="25A5A833" w:rsidR="000313D2" w:rsidRPr="000313D2" w:rsidRDefault="006F42B9" w:rsidP="003755CA">
            <w:pPr>
              <w:pStyle w:val="TableCell"/>
            </w:pPr>
            <w:r>
              <w:t>Necessary for communicat</w:t>
            </w:r>
            <w:r w:rsidR="00137025">
              <w:t>ion</w:t>
            </w:r>
            <w:r>
              <w:t xml:space="preserve"> with </w:t>
            </w:r>
            <w:r w:rsidR="00137025">
              <w:t xml:space="preserve">the </w:t>
            </w:r>
            <w:r>
              <w:t>server</w:t>
            </w:r>
          </w:p>
        </w:tc>
      </w:tr>
      <w:tr w:rsidR="009607D3" w:rsidRPr="000313D2" w14:paraId="624698DB"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3755CA">
            <w:pPr>
              <w:pStyle w:val="TableCell"/>
              <w:jc w:val="center"/>
            </w:pPr>
            <w:r w:rsidRPr="000313D2">
              <w:t>23</w:t>
            </w:r>
          </w:p>
        </w:tc>
        <w:tc>
          <w:tcPr>
            <w:tcW w:w="1573" w:type="pct"/>
            <w:vAlign w:val="center"/>
            <w:hideMark/>
          </w:tcPr>
          <w:p w14:paraId="4D6562CA" w14:textId="00D11070" w:rsidR="000313D2" w:rsidRPr="000313D2" w:rsidRDefault="000313D2" w:rsidP="003755CA">
            <w:pPr>
              <w:pStyle w:val="TableCell"/>
            </w:pPr>
            <w:r w:rsidRPr="000313D2">
              <w:t xml:space="preserve">Each connected client is handled </w:t>
            </w:r>
            <w:r w:rsidR="008E113F">
              <w:t xml:space="preserve">by </w:t>
            </w:r>
            <w:r w:rsidR="00065D6A">
              <w:t xml:space="preserve">a separate </w:t>
            </w:r>
            <w:r w:rsidRPr="000313D2">
              <w:t>thread</w:t>
            </w:r>
          </w:p>
        </w:tc>
        <w:tc>
          <w:tcPr>
            <w:tcW w:w="2122" w:type="pct"/>
            <w:vAlign w:val="center"/>
            <w:hideMark/>
          </w:tcPr>
          <w:p w14:paraId="458BD10D" w14:textId="68F7D38D" w:rsidR="000313D2" w:rsidRPr="000313D2" w:rsidRDefault="000313D2" w:rsidP="003755CA">
            <w:pPr>
              <w:pStyle w:val="TableCell"/>
            </w:pPr>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1072" w:type="pct"/>
            <w:vAlign w:val="center"/>
            <w:hideMark/>
          </w:tcPr>
          <w:p w14:paraId="1FDFA841" w14:textId="2135AD8B" w:rsidR="000313D2" w:rsidRPr="000313D2" w:rsidRDefault="00B02571" w:rsidP="003755CA">
            <w:pPr>
              <w:pStyle w:val="TableCell"/>
            </w:pPr>
            <w:r>
              <w:t>Best</w:t>
            </w:r>
            <w:r w:rsidR="006F42B9">
              <w:t xml:space="preserve"> practice for servers serving multiple clients</w:t>
            </w:r>
          </w:p>
        </w:tc>
      </w:tr>
      <w:tr w:rsidR="009607D3" w:rsidRPr="000313D2" w14:paraId="2787C3A1" w14:textId="77777777" w:rsidTr="006854B9">
        <w:trPr>
          <w:trHeight w:val="600"/>
        </w:trPr>
        <w:tc>
          <w:tcPr>
            <w:tcW w:w="233" w:type="pct"/>
            <w:vAlign w:val="center"/>
            <w:hideMark/>
          </w:tcPr>
          <w:p w14:paraId="49630231" w14:textId="77777777" w:rsidR="000313D2" w:rsidRPr="000313D2" w:rsidRDefault="000313D2" w:rsidP="003755CA">
            <w:pPr>
              <w:pStyle w:val="TableCell"/>
              <w:jc w:val="center"/>
            </w:pPr>
            <w:r w:rsidRPr="000313D2">
              <w:t>24</w:t>
            </w:r>
          </w:p>
        </w:tc>
        <w:tc>
          <w:tcPr>
            <w:tcW w:w="1573" w:type="pct"/>
            <w:vAlign w:val="center"/>
            <w:hideMark/>
          </w:tcPr>
          <w:p w14:paraId="7657FC92" w14:textId="518504A4" w:rsidR="000313D2" w:rsidRPr="000313D2" w:rsidRDefault="004D743E" w:rsidP="003755CA">
            <w:pPr>
              <w:pStyle w:val="TableCell"/>
            </w:pPr>
            <w:r>
              <w:t>The s</w:t>
            </w:r>
            <w:r w:rsidR="000313D2" w:rsidRPr="000313D2">
              <w:t xml:space="preserve">erver </w:t>
            </w:r>
            <w:r w:rsidR="00EE571D" w:rsidRPr="000313D2">
              <w:t>authorises</w:t>
            </w:r>
            <w:r w:rsidR="000313D2" w:rsidRPr="000313D2">
              <w:t xml:space="preserve"> logins</w:t>
            </w:r>
            <w:r>
              <w:t xml:space="preserve"> against its database</w:t>
            </w:r>
          </w:p>
        </w:tc>
        <w:tc>
          <w:tcPr>
            <w:tcW w:w="2122" w:type="pct"/>
            <w:vAlign w:val="center"/>
            <w:hideMark/>
          </w:tcPr>
          <w:p w14:paraId="28816706" w14:textId="1878D53F" w:rsidR="000313D2" w:rsidRPr="000313D2" w:rsidRDefault="000313D2" w:rsidP="003755CA">
            <w:pPr>
              <w:pStyle w:val="TableCell"/>
            </w:pPr>
            <w:r w:rsidRPr="000313D2">
              <w:t>Only client</w:t>
            </w:r>
            <w:r w:rsidR="00CB55CF">
              <w:t>s</w:t>
            </w:r>
            <w:r w:rsidRPr="000313D2">
              <w:t xml:space="preserve"> </w:t>
            </w:r>
            <w:r w:rsidR="004D743E">
              <w:t>supplying</w:t>
            </w:r>
            <w:r w:rsidRPr="000313D2">
              <w:t xml:space="preserve"> valid credentials can view a user's messages</w:t>
            </w:r>
          </w:p>
        </w:tc>
        <w:tc>
          <w:tcPr>
            <w:tcW w:w="1072" w:type="pct"/>
            <w:vAlign w:val="center"/>
            <w:hideMark/>
          </w:tcPr>
          <w:p w14:paraId="075A1FEF" w14:textId="187D452C" w:rsidR="000313D2" w:rsidRPr="000313D2" w:rsidRDefault="00FB7BD8" w:rsidP="003755CA">
            <w:pPr>
              <w:pStyle w:val="TableCell"/>
            </w:pPr>
            <w:r>
              <w:t>Necessary for users to have accounts</w:t>
            </w:r>
          </w:p>
        </w:tc>
      </w:tr>
      <w:tr w:rsidR="009607D3" w:rsidRPr="000313D2" w14:paraId="542F3506"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3755CA">
            <w:pPr>
              <w:pStyle w:val="TableCell"/>
              <w:jc w:val="center"/>
            </w:pPr>
            <w:r w:rsidRPr="000313D2">
              <w:t>25</w:t>
            </w:r>
          </w:p>
        </w:tc>
        <w:tc>
          <w:tcPr>
            <w:tcW w:w="1573" w:type="pct"/>
            <w:vAlign w:val="center"/>
            <w:hideMark/>
          </w:tcPr>
          <w:p w14:paraId="358C9CB0" w14:textId="2CEA5BDD" w:rsidR="000313D2" w:rsidRPr="000313D2" w:rsidRDefault="00CB55CF" w:rsidP="003755CA">
            <w:pPr>
              <w:pStyle w:val="TableCell"/>
            </w:pPr>
            <w:r>
              <w:t>The s</w:t>
            </w:r>
            <w:r w:rsidR="000313D2" w:rsidRPr="000313D2">
              <w:t>erver can create new accounts</w:t>
            </w:r>
          </w:p>
        </w:tc>
        <w:tc>
          <w:tcPr>
            <w:tcW w:w="2122" w:type="pct"/>
            <w:vAlign w:val="center"/>
            <w:hideMark/>
          </w:tcPr>
          <w:p w14:paraId="6E63EE2A" w14:textId="35D2F657" w:rsidR="000313D2" w:rsidRPr="000313D2" w:rsidRDefault="000313D2" w:rsidP="003755CA">
            <w:pPr>
              <w:pStyle w:val="TableCell"/>
            </w:pPr>
            <w:r w:rsidRPr="000313D2">
              <w:t>New clients must be issued an account to start using the app</w:t>
            </w:r>
          </w:p>
        </w:tc>
        <w:tc>
          <w:tcPr>
            <w:tcW w:w="1072" w:type="pct"/>
            <w:vAlign w:val="center"/>
            <w:hideMark/>
          </w:tcPr>
          <w:p w14:paraId="0AB4C67C" w14:textId="0EF250C8" w:rsidR="000313D2" w:rsidRPr="000313D2" w:rsidRDefault="00FB35AF" w:rsidP="003755CA">
            <w:pPr>
              <w:pStyle w:val="TableCell"/>
            </w:pPr>
            <w:r>
              <w:t>Necessary for users to have accounts</w:t>
            </w:r>
          </w:p>
        </w:tc>
      </w:tr>
      <w:tr w:rsidR="000B7C0C" w:rsidRPr="000313D2" w14:paraId="66329CEE" w14:textId="77777777" w:rsidTr="006854B9">
        <w:trPr>
          <w:trHeight w:val="600"/>
        </w:trPr>
        <w:tc>
          <w:tcPr>
            <w:tcW w:w="233" w:type="pct"/>
            <w:vAlign w:val="center"/>
            <w:hideMark/>
          </w:tcPr>
          <w:p w14:paraId="321206F0" w14:textId="77777777" w:rsidR="000B7C0C" w:rsidRPr="000313D2" w:rsidRDefault="000B7C0C" w:rsidP="003755CA">
            <w:pPr>
              <w:pStyle w:val="TableCell"/>
              <w:jc w:val="center"/>
            </w:pPr>
            <w:r w:rsidRPr="000313D2">
              <w:t>26</w:t>
            </w:r>
          </w:p>
        </w:tc>
        <w:tc>
          <w:tcPr>
            <w:tcW w:w="1573" w:type="pct"/>
            <w:vAlign w:val="center"/>
            <w:hideMark/>
          </w:tcPr>
          <w:p w14:paraId="78A10445" w14:textId="79414543" w:rsidR="000B7C0C" w:rsidRPr="000313D2" w:rsidRDefault="000B7C0C" w:rsidP="003755CA">
            <w:pPr>
              <w:pStyle w:val="TableCell"/>
            </w:pPr>
            <w:r w:rsidRPr="000313D2">
              <w:t xml:space="preserve">Messages are routed to </w:t>
            </w:r>
            <w:r>
              <w:t xml:space="preserve">the </w:t>
            </w:r>
            <w:r w:rsidRPr="000313D2">
              <w:t>intended recipient</w:t>
            </w:r>
          </w:p>
        </w:tc>
        <w:tc>
          <w:tcPr>
            <w:tcW w:w="2122" w:type="pct"/>
            <w:vAlign w:val="center"/>
            <w:hideMark/>
          </w:tcPr>
          <w:p w14:paraId="542DB829" w14:textId="0FDC8C08" w:rsidR="000B7C0C" w:rsidRPr="000313D2" w:rsidRDefault="000B7C0C" w:rsidP="003755CA">
            <w:pPr>
              <w:pStyle w:val="TableCell"/>
            </w:pPr>
            <w:r>
              <w:t xml:space="preserve">Users must </w:t>
            </w:r>
            <w:r w:rsidRPr="000313D2">
              <w:t>only receive messages</w:t>
            </w:r>
            <w:r>
              <w:t xml:space="preserve"> addressed to them</w:t>
            </w:r>
          </w:p>
        </w:tc>
        <w:tc>
          <w:tcPr>
            <w:tcW w:w="1072" w:type="pct"/>
            <w:vAlign w:val="center"/>
            <w:hideMark/>
          </w:tcPr>
          <w:p w14:paraId="78FEE8B7" w14:textId="1063BB7C" w:rsidR="000B7C0C" w:rsidRPr="000313D2" w:rsidRDefault="00FB35AF" w:rsidP="003755CA">
            <w:pPr>
              <w:pStyle w:val="TableCell"/>
            </w:pPr>
            <w:r>
              <w:t>Necessary for instant messaging</w:t>
            </w:r>
          </w:p>
        </w:tc>
      </w:tr>
      <w:tr w:rsidR="000B7C0C" w:rsidRPr="000313D2" w14:paraId="5B90946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3755CA">
            <w:pPr>
              <w:pStyle w:val="TableCell"/>
              <w:jc w:val="center"/>
            </w:pPr>
            <w:r w:rsidRPr="000313D2">
              <w:t>27</w:t>
            </w:r>
          </w:p>
        </w:tc>
        <w:tc>
          <w:tcPr>
            <w:tcW w:w="1573" w:type="pct"/>
            <w:vAlign w:val="center"/>
            <w:hideMark/>
          </w:tcPr>
          <w:p w14:paraId="2F6F3DAE" w14:textId="46ED2EF5" w:rsidR="000B7C0C" w:rsidRPr="000313D2" w:rsidRDefault="000B7C0C" w:rsidP="003755CA">
            <w:pPr>
              <w:pStyle w:val="TableCell"/>
            </w:pPr>
            <w:r w:rsidRPr="000313D2">
              <w:t xml:space="preserve">Messages are held in the server if the </w:t>
            </w:r>
            <w:r>
              <w:t>recipient</w:t>
            </w:r>
            <w:r w:rsidRPr="000313D2">
              <w:t xml:space="preserve"> is not connected</w:t>
            </w:r>
          </w:p>
        </w:tc>
        <w:tc>
          <w:tcPr>
            <w:tcW w:w="2122" w:type="pct"/>
            <w:vAlign w:val="center"/>
            <w:hideMark/>
          </w:tcPr>
          <w:p w14:paraId="599DFE85" w14:textId="77777777" w:rsidR="000B7C0C" w:rsidRPr="000313D2" w:rsidRDefault="000B7C0C" w:rsidP="003755CA">
            <w:pPr>
              <w:pStyle w:val="TableCell"/>
            </w:pPr>
            <w:r w:rsidRPr="000313D2">
              <w:t>Users may not be connected when a message is being sent so that must be accounted for</w:t>
            </w:r>
          </w:p>
        </w:tc>
        <w:tc>
          <w:tcPr>
            <w:tcW w:w="1072" w:type="pct"/>
            <w:vAlign w:val="center"/>
            <w:hideMark/>
          </w:tcPr>
          <w:p w14:paraId="1D3A2B01" w14:textId="69BB6CA2" w:rsidR="000B7C0C" w:rsidRPr="000313D2" w:rsidRDefault="00223469" w:rsidP="003755CA">
            <w:pPr>
              <w:pStyle w:val="TableCell"/>
            </w:pPr>
            <w:r>
              <w:t>F</w:t>
            </w:r>
            <w:r w:rsidR="00CC1FA6">
              <w:t>eatures of IRC networks</w:t>
            </w:r>
            <w:r>
              <w:t xml:space="preserve"> (bouncers)</w:t>
            </w:r>
          </w:p>
        </w:tc>
      </w:tr>
      <w:tr w:rsidR="000B7C0C" w:rsidRPr="000313D2" w14:paraId="06FBE59F" w14:textId="77777777" w:rsidTr="006854B9">
        <w:trPr>
          <w:trHeight w:val="600"/>
        </w:trPr>
        <w:tc>
          <w:tcPr>
            <w:tcW w:w="233" w:type="pct"/>
            <w:vAlign w:val="center"/>
            <w:hideMark/>
          </w:tcPr>
          <w:p w14:paraId="549A722F" w14:textId="77777777" w:rsidR="000B7C0C" w:rsidRPr="000313D2" w:rsidRDefault="000B7C0C" w:rsidP="003755CA">
            <w:pPr>
              <w:pStyle w:val="TableCell"/>
              <w:jc w:val="center"/>
            </w:pPr>
            <w:r w:rsidRPr="000313D2">
              <w:t>28</w:t>
            </w:r>
          </w:p>
        </w:tc>
        <w:tc>
          <w:tcPr>
            <w:tcW w:w="1573" w:type="pct"/>
            <w:vAlign w:val="center"/>
            <w:hideMark/>
          </w:tcPr>
          <w:p w14:paraId="441B6072" w14:textId="458487E9" w:rsidR="000B7C0C" w:rsidRPr="000313D2" w:rsidRDefault="000B7C0C" w:rsidP="003755CA">
            <w:pPr>
              <w:pStyle w:val="TableCell"/>
            </w:pPr>
            <w:r w:rsidRPr="000313D2">
              <w:t xml:space="preserve">Undelivered messages are sent the next time the </w:t>
            </w:r>
            <w:r>
              <w:t>recipient</w:t>
            </w:r>
            <w:r w:rsidRPr="000313D2">
              <w:t xml:space="preserve"> connects</w:t>
            </w:r>
          </w:p>
        </w:tc>
        <w:tc>
          <w:tcPr>
            <w:tcW w:w="2122" w:type="pct"/>
            <w:vAlign w:val="center"/>
            <w:hideMark/>
          </w:tcPr>
          <w:p w14:paraId="694FDA6A" w14:textId="191D32BD" w:rsidR="000B7C0C" w:rsidRPr="000313D2" w:rsidRDefault="000B7C0C" w:rsidP="003755CA">
            <w:pPr>
              <w:pStyle w:val="TableCell"/>
            </w:pPr>
            <w:r w:rsidRPr="000313D2">
              <w:t>Users should no</w:t>
            </w:r>
            <w:r w:rsidR="002F4AF7">
              <w:t>t</w:t>
            </w:r>
            <w:r w:rsidRPr="000313D2">
              <w:t xml:space="preserve"> miss out on messages because they were not online</w:t>
            </w:r>
          </w:p>
        </w:tc>
        <w:tc>
          <w:tcPr>
            <w:tcW w:w="1072" w:type="pct"/>
            <w:vAlign w:val="center"/>
            <w:hideMark/>
          </w:tcPr>
          <w:p w14:paraId="377B0F04" w14:textId="0AF9753D" w:rsidR="000B7C0C" w:rsidRPr="000313D2" w:rsidRDefault="00223469" w:rsidP="003755CA">
            <w:pPr>
              <w:pStyle w:val="TableCell"/>
            </w:pPr>
            <w:r>
              <w:t>Features of IRC networks (bouncers)</w:t>
            </w:r>
          </w:p>
        </w:tc>
      </w:tr>
    </w:tbl>
    <w:p w14:paraId="2133FD3F" w14:textId="77777777" w:rsidR="00016507" w:rsidRDefault="00016507">
      <w:r>
        <w:br w:type="page"/>
      </w:r>
    </w:p>
    <w:p w14:paraId="16EA87A3" w14:textId="5E8C994F" w:rsidR="00495F1D" w:rsidRDefault="00495F1D" w:rsidP="00495F1D">
      <w:pPr>
        <w:pStyle w:val="Heading1"/>
      </w:pPr>
      <w:bookmarkStart w:id="53" w:name="_Toc96364048"/>
      <w:r>
        <w:lastRenderedPageBreak/>
        <w:t>Design</w:t>
      </w:r>
      <w:bookmarkEnd w:id="53"/>
    </w:p>
    <w:p w14:paraId="4DDED15C" w14:textId="7BE2F213" w:rsidR="00E5364F" w:rsidRDefault="002B5857" w:rsidP="00EE209E">
      <w:pPr>
        <w:pStyle w:val="Heading2"/>
      </w:pPr>
      <w:bookmarkStart w:id="54" w:name="_Ref71317451"/>
      <w:bookmarkStart w:id="55" w:name="_Ref71317550"/>
      <w:bookmarkStart w:id="56" w:name="_Ref71317555"/>
      <w:bookmarkStart w:id="57" w:name="_Ref71317559"/>
      <w:bookmarkStart w:id="58" w:name="_Ref71317562"/>
      <w:bookmarkStart w:id="59" w:name="_Ref71317564"/>
      <w:bookmarkStart w:id="60" w:name="_Ref71317566"/>
      <w:bookmarkStart w:id="61" w:name="_Ref71317573"/>
      <w:bookmarkStart w:id="62" w:name="_Ref71317590"/>
      <w:bookmarkStart w:id="63" w:name="_Toc96364049"/>
      <w:r>
        <w:t>Problem</w:t>
      </w:r>
      <w:r w:rsidR="009242F6">
        <w:t xml:space="preserve"> </w:t>
      </w:r>
      <w:r w:rsidR="00F26237">
        <w:t>D</w:t>
      </w:r>
      <w:r w:rsidR="009A60D2">
        <w:t>ecomposition</w:t>
      </w:r>
      <w:bookmarkEnd w:id="54"/>
      <w:bookmarkEnd w:id="55"/>
      <w:bookmarkEnd w:id="56"/>
      <w:bookmarkEnd w:id="57"/>
      <w:bookmarkEnd w:id="58"/>
      <w:bookmarkEnd w:id="59"/>
      <w:bookmarkEnd w:id="60"/>
      <w:bookmarkEnd w:id="61"/>
      <w:bookmarkEnd w:id="62"/>
      <w:bookmarkEnd w:id="63"/>
    </w:p>
    <w:p w14:paraId="4B9F5BC5" w14:textId="34E03E5E" w:rsidR="00E202A1" w:rsidRPr="00016507" w:rsidRDefault="00234284" w:rsidP="00016507">
      <w:pPr>
        <w:spacing w:before="240"/>
      </w:pPr>
      <w:r>
        <w:rPr>
          <w:noProof/>
        </w:rPr>
        <w:drawing>
          <wp:inline distT="0" distB="0" distL="0" distR="0" wp14:anchorId="268FF3D9" wp14:editId="553F6F1E">
            <wp:extent cx="5731510" cy="3199765"/>
            <wp:effectExtent l="0" t="0" r="2540" b="0"/>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99765"/>
                    </a:xfrm>
                    <a:prstGeom prst="rect">
                      <a:avLst/>
                    </a:prstGeom>
                    <a:noFill/>
                    <a:ln>
                      <a:noFill/>
                    </a:ln>
                  </pic:spPr>
                </pic:pic>
              </a:graphicData>
            </a:graphic>
          </wp:inline>
        </w:drawing>
      </w:r>
    </w:p>
    <w:p w14:paraId="4395B8CA" w14:textId="4C05C40A" w:rsidR="006A14D3" w:rsidRPr="00471661" w:rsidRDefault="006A14D3" w:rsidP="00471661">
      <w:pPr>
        <w:pStyle w:val="Heading3"/>
      </w:pPr>
      <w:bookmarkStart w:id="64" w:name="_Toc96364050"/>
      <w:r w:rsidRPr="00471661">
        <w:t>Networking</w:t>
      </w:r>
      <w:bookmarkEnd w:id="64"/>
    </w:p>
    <w:p w14:paraId="3027AEFA" w14:textId="77777777" w:rsidR="00284850" w:rsidRPr="001C2035" w:rsidRDefault="00E07D33" w:rsidP="001C2035">
      <w:pPr>
        <w:pStyle w:val="No-NumHeading"/>
      </w:pPr>
      <w:r w:rsidRPr="001C2035">
        <w:t>Asynchronous</w:t>
      </w:r>
    </w:p>
    <w:p w14:paraId="5C0CE118" w14:textId="4FF2C977" w:rsidR="006A14D3" w:rsidRDefault="006A14D3" w:rsidP="00E5364F">
      <w:r>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rsidR="00E07D33">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62BB3A2C" w14:textId="77777777" w:rsidR="00284850" w:rsidRPr="001C2035" w:rsidRDefault="00E07D33" w:rsidP="001C2035">
      <w:pPr>
        <w:pStyle w:val="No-NumHeading"/>
      </w:pPr>
      <w:r w:rsidRPr="001C2035">
        <w:t>TCP streams</w:t>
      </w:r>
    </w:p>
    <w:p w14:paraId="1FC8DDEE" w14:textId="2E32823D" w:rsidR="009B63D1" w:rsidRDefault="009B63D1" w:rsidP="00E5364F">
      <w:r>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4EED6C66" w14:textId="77777777" w:rsidR="00284850" w:rsidRPr="001C2035" w:rsidRDefault="0013151B" w:rsidP="001C2035">
      <w:pPr>
        <w:pStyle w:val="No-NumHeading"/>
      </w:pPr>
      <w:r w:rsidRPr="001C2035">
        <w:t>Client-server heartbeat</w:t>
      </w:r>
    </w:p>
    <w:p w14:paraId="1CAA99BB" w14:textId="0F3A697C" w:rsidR="00284850" w:rsidRDefault="0013151B" w:rsidP="00E5364F">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335E344B" w14:textId="77777777" w:rsidR="00284850" w:rsidRDefault="00284850">
      <w:pPr>
        <w:spacing w:line="259" w:lineRule="auto"/>
        <w:jc w:val="left"/>
      </w:pPr>
      <w:r>
        <w:br w:type="page"/>
      </w:r>
    </w:p>
    <w:p w14:paraId="3C8C3819" w14:textId="77777777" w:rsidR="00284850" w:rsidRPr="001C2035" w:rsidRDefault="00AC5FCE" w:rsidP="001C2035">
      <w:pPr>
        <w:pStyle w:val="No-NumHeading"/>
      </w:pPr>
      <w:r w:rsidRPr="001C2035">
        <w:lastRenderedPageBreak/>
        <w:t>Standardised encoding</w:t>
      </w:r>
    </w:p>
    <w:p w14:paraId="5AB57252" w14:textId="0D34C592" w:rsidR="00AC5FCE" w:rsidRDefault="00AC5FCE" w:rsidP="00E5364F">
      <w:r>
        <w:t xml:space="preserve">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C7A772" w14:textId="77777777" w:rsidR="00284850" w:rsidRPr="001C2035" w:rsidRDefault="00420C91" w:rsidP="001C2035">
      <w:pPr>
        <w:pStyle w:val="No-NumHeading"/>
      </w:pPr>
      <w:r w:rsidRPr="001C2035">
        <w:t>Encryption</w:t>
      </w:r>
    </w:p>
    <w:p w14:paraId="78EEBBEC" w14:textId="0C24BF32" w:rsidR="00420C91" w:rsidRDefault="00420C91" w:rsidP="00E5364F">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58A56028" w14:textId="77777777" w:rsidR="00284850" w:rsidRPr="001C2035" w:rsidRDefault="005F229E" w:rsidP="001C2035">
      <w:pPr>
        <w:pStyle w:val="No-NumHeading"/>
      </w:pPr>
      <w:r w:rsidRPr="001C2035">
        <w:t>Serialised object</w:t>
      </w:r>
    </w:p>
    <w:p w14:paraId="78705AB7" w14:textId="30D43942" w:rsidR="005F229E" w:rsidRDefault="005F229E" w:rsidP="00E5364F">
      <w:r>
        <w:t xml:space="preserve">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37D7E996" w14:textId="77777777" w:rsidR="00284850" w:rsidRPr="001C2035" w:rsidRDefault="009A1F55" w:rsidP="001C2035">
      <w:pPr>
        <w:pStyle w:val="No-NumHeading"/>
      </w:pPr>
      <w:r w:rsidRPr="001C2035">
        <w:t>Flags determine command type</w:t>
      </w:r>
    </w:p>
    <w:p w14:paraId="28199D3A" w14:textId="6557D75E" w:rsidR="00284850" w:rsidRDefault="00CF27FC" w:rsidP="00CF27FC">
      <w:r w:rsidRPr="00CF27FC">
        <w:t>Creating a general format for all transmission</w:t>
      </w:r>
      <w:r w:rsidR="003D6243">
        <w:t>s</w:t>
      </w:r>
      <w:r w:rsidRPr="00CF27FC">
        <w:t xml:space="preserve">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7DEEE9B3" w14:textId="77777777" w:rsidR="00284850" w:rsidRDefault="00284850">
      <w:pPr>
        <w:spacing w:line="259" w:lineRule="auto"/>
        <w:jc w:val="left"/>
      </w:pPr>
      <w:r>
        <w:br w:type="page"/>
      </w:r>
    </w:p>
    <w:p w14:paraId="38E2C68F" w14:textId="7F94BEDE" w:rsidR="002C2FD6" w:rsidRPr="00471661" w:rsidRDefault="002C2FD6" w:rsidP="00471661">
      <w:pPr>
        <w:pStyle w:val="Heading3"/>
      </w:pPr>
      <w:bookmarkStart w:id="65" w:name="_Toc96364051"/>
      <w:r w:rsidRPr="00471661">
        <w:lastRenderedPageBreak/>
        <w:t>Encryption</w:t>
      </w:r>
      <w:bookmarkEnd w:id="65"/>
    </w:p>
    <w:p w14:paraId="019482EE" w14:textId="77777777" w:rsidR="00284850" w:rsidRPr="001C2035" w:rsidRDefault="00232ACB" w:rsidP="001C2035">
      <w:pPr>
        <w:pStyle w:val="No-NumHeading"/>
      </w:pPr>
      <w:r w:rsidRPr="001C2035">
        <w:t>As</w:t>
      </w:r>
      <w:r w:rsidR="00D57E4B" w:rsidRPr="001C2035">
        <w:t>ymmetric encryption vis R</w:t>
      </w:r>
      <w:r w:rsidR="001675C7" w:rsidRPr="001C2035">
        <w:t>SA</w:t>
      </w:r>
    </w:p>
    <w:p w14:paraId="22C22DDE" w14:textId="445B673E" w:rsidR="002C2FD6" w:rsidRDefault="00E1597A" w:rsidP="00CF27FC">
      <w:r>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9E12DB">
        <w:t xml:space="preserve"> which</w:t>
      </w:r>
      <w:r w:rsidR="006E6CCE">
        <w:t xml:space="preserve"> involves each party generating a random </w:t>
      </w:r>
      <w:r w:rsidR="00F12388">
        <w:t xml:space="preserve">public key </w:t>
      </w:r>
      <w:r w:rsidR="009E12DB">
        <w:t>that</w:t>
      </w:r>
      <w:r w:rsidR="00F12388">
        <w:t xml:space="preserve"> is sent to the server to be available to all clients, and a </w:t>
      </w:r>
      <w:r w:rsidR="006E6CCE">
        <w:t xml:space="preserve">private </w:t>
      </w:r>
      <w:r w:rsidR="00F12388">
        <w:t xml:space="preserve">key </w:t>
      </w:r>
      <w:r w:rsidR="009E12DB">
        <w:t>that</w:t>
      </w:r>
      <w:r w:rsidR="00F12388">
        <w:t xml:space="preserve">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6B7D55C8" w14:textId="77777777" w:rsidR="00284850" w:rsidRPr="001C2035" w:rsidRDefault="00C978ED" w:rsidP="001C2035">
      <w:pPr>
        <w:pStyle w:val="No-NumHeading"/>
      </w:pPr>
      <w:r w:rsidRPr="001C2035">
        <w:t>Key generator seeded with RNG</w:t>
      </w:r>
    </w:p>
    <w:p w14:paraId="59874E9E" w14:textId="064A4D1F" w:rsidR="00646F66" w:rsidRDefault="00646F66" w:rsidP="00CF27FC">
      <w:r>
        <w:t xml:space="preserve">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364F2CB9" w14:textId="77777777" w:rsidR="00284850" w:rsidRPr="001C2035" w:rsidRDefault="003D4D84" w:rsidP="001C2035">
      <w:pPr>
        <w:pStyle w:val="No-NumHeading"/>
      </w:pPr>
      <w:r w:rsidRPr="001C2035">
        <w:t>Key derivation functions</w:t>
      </w:r>
    </w:p>
    <w:p w14:paraId="650D47ED" w14:textId="1DF2EF1C" w:rsidR="008C588C" w:rsidRDefault="00263A2F" w:rsidP="00CF27FC">
      <w:r>
        <w:t xml:space="preserve">To allow users to sign </w:t>
      </w:r>
      <w:r w:rsidR="001C2035">
        <w:t>into</w:t>
      </w:r>
      <w:r>
        <w:t xml:space="preserve"> their account from any computer, their private keys must be stored </w:t>
      </w:r>
      <w:r w:rsidR="00BA08B9">
        <w:t>o</w:t>
      </w:r>
      <w:r>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086189A4" w14:textId="77777777" w:rsidR="00284850" w:rsidRPr="001C2035" w:rsidRDefault="00DA6DE4" w:rsidP="001C2035">
      <w:pPr>
        <w:pStyle w:val="No-NumHeading"/>
      </w:pPr>
      <w:r w:rsidRPr="001C2035">
        <w:t>Digital signatures</w:t>
      </w:r>
    </w:p>
    <w:p w14:paraId="723B22E8" w14:textId="4EF42CA5" w:rsidR="00284850" w:rsidRDefault="00A4265C" w:rsidP="00CF27FC">
      <w:r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629DE7A3" w14:textId="77777777" w:rsidR="00284850" w:rsidRDefault="00284850">
      <w:pPr>
        <w:spacing w:line="259" w:lineRule="auto"/>
        <w:jc w:val="left"/>
      </w:pPr>
      <w:r>
        <w:br w:type="page"/>
      </w:r>
    </w:p>
    <w:p w14:paraId="3C61E401" w14:textId="671C7EA9" w:rsidR="001B1AC1" w:rsidRPr="00471661" w:rsidRDefault="001B1AC1" w:rsidP="00471661">
      <w:pPr>
        <w:pStyle w:val="Heading3"/>
      </w:pPr>
      <w:bookmarkStart w:id="66" w:name="_Toc96364052"/>
      <w:r w:rsidRPr="00471661">
        <w:lastRenderedPageBreak/>
        <w:t>Interface</w:t>
      </w:r>
      <w:bookmarkEnd w:id="66"/>
    </w:p>
    <w:p w14:paraId="54400F8D" w14:textId="77777777" w:rsidR="00284850" w:rsidRPr="001C2035" w:rsidRDefault="007B2984" w:rsidP="001C2035">
      <w:pPr>
        <w:pStyle w:val="No-NumHeading"/>
      </w:pPr>
      <w:r w:rsidRPr="001C2035">
        <w:t>Tab based</w:t>
      </w:r>
      <w:r w:rsidR="003A37DB" w:rsidRPr="001C2035">
        <w:t xml:space="preserve"> navigation</w:t>
      </w:r>
    </w:p>
    <w:p w14:paraId="51855A28" w14:textId="28FE2378" w:rsidR="001B1AC1" w:rsidRDefault="00544FE0" w:rsidP="00CF27FC">
      <w:r>
        <w:t>To move about the program, windows will be organised into tabs</w:t>
      </w:r>
      <w:r w:rsidR="00F373A1">
        <w:t xml:space="preserve"> </w:t>
      </w:r>
      <w:r w:rsidR="00597517">
        <w:t>that</w:t>
      </w:r>
      <w:r w:rsidR="00F373A1">
        <w:t xml:space="preserve"> the user can click on to view</w:t>
      </w:r>
      <w:r>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w:t>
      </w:r>
      <w:r w:rsidR="00DB5803">
        <w:t>use WPF’s</w:t>
      </w:r>
      <w:r w:rsidR="003D5889">
        <w:t xml:space="preserve"> </w:t>
      </w:r>
      <w:r w:rsidR="008F4AB7">
        <w:t xml:space="preserve">TabControl </w:t>
      </w:r>
      <w:r w:rsidR="003C2065">
        <w:t xml:space="preserve">in the main view </w:t>
      </w:r>
      <w:r w:rsidR="004362CA">
        <w:t xml:space="preserve">and </w:t>
      </w:r>
      <w:r w:rsidR="00165994">
        <w:t>a UserControl for each conversation</w:t>
      </w:r>
      <w:r w:rsidR="003C2065">
        <w:t>.</w:t>
      </w:r>
    </w:p>
    <w:p w14:paraId="244BD89E" w14:textId="77777777" w:rsidR="00284850" w:rsidRPr="001C2035" w:rsidRDefault="00C071EA" w:rsidP="001C2035">
      <w:pPr>
        <w:pStyle w:val="No-NumHeading"/>
      </w:pPr>
      <w:r w:rsidRPr="001C2035">
        <w:t>Dynamic conversation view</w:t>
      </w:r>
    </w:p>
    <w:p w14:paraId="08244336" w14:textId="4EF190C6" w:rsidR="00E762C7" w:rsidRDefault="00986E55" w:rsidP="00CF27FC">
      <w:r>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22D2EC1B" w14:textId="77777777" w:rsidR="00284850" w:rsidRPr="001C2035" w:rsidRDefault="00BC7E17" w:rsidP="001C2035">
      <w:pPr>
        <w:pStyle w:val="No-NumHeading"/>
      </w:pPr>
      <w:r w:rsidRPr="001C2035">
        <w:t>Login screen</w:t>
      </w:r>
    </w:p>
    <w:p w14:paraId="59FACA75" w14:textId="3F6CC7A7" w:rsidR="00284850" w:rsidRDefault="00640DBA" w:rsidP="00CF27FC">
      <w:r>
        <w:t>Upon opening the program, users will be required to sign</w:t>
      </w:r>
      <w:r w:rsidR="007808E3">
        <w:t xml:space="preserve"> </w:t>
      </w:r>
      <w:r w:rsidR="001C2035">
        <w:t>into</w:t>
      </w:r>
      <w:r>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DF1C790" w14:textId="77777777" w:rsidR="00284850" w:rsidRDefault="00284850">
      <w:pPr>
        <w:spacing w:line="259" w:lineRule="auto"/>
        <w:jc w:val="left"/>
      </w:pPr>
      <w:r>
        <w:br w:type="page"/>
      </w:r>
    </w:p>
    <w:p w14:paraId="4F0636D4" w14:textId="1AE79AC0" w:rsidR="008677DC" w:rsidRPr="00471661" w:rsidRDefault="008677DC" w:rsidP="00471661">
      <w:pPr>
        <w:pStyle w:val="Heading3"/>
      </w:pPr>
      <w:bookmarkStart w:id="67" w:name="_Toc96364053"/>
      <w:r w:rsidRPr="00471661">
        <w:lastRenderedPageBreak/>
        <w:t>Accounts</w:t>
      </w:r>
      <w:bookmarkEnd w:id="67"/>
    </w:p>
    <w:p w14:paraId="74E3D468" w14:textId="77777777" w:rsidR="00284850" w:rsidRPr="00DF120E" w:rsidRDefault="008677DC" w:rsidP="00DF120E">
      <w:pPr>
        <w:pStyle w:val="No-NumHeading"/>
      </w:pPr>
      <w:r w:rsidRPr="00DF120E">
        <w:t>Input validation</w:t>
      </w:r>
    </w:p>
    <w:p w14:paraId="721B28F1" w14:textId="2415D6F2" w:rsidR="008677DC" w:rsidRDefault="00694C3A" w:rsidP="008677DC">
      <w:r>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51435510" w14:textId="77777777" w:rsidR="00284850" w:rsidRPr="00DF120E" w:rsidRDefault="008677DC" w:rsidP="00DF120E">
      <w:pPr>
        <w:pStyle w:val="No-NumHeading"/>
      </w:pPr>
      <w:r w:rsidRPr="00DF120E">
        <w:t>Hash password</w:t>
      </w:r>
    </w:p>
    <w:p w14:paraId="0AB54688" w14:textId="2B90135B" w:rsidR="008677DC" w:rsidRDefault="00C754CC" w:rsidP="008677DC">
      <w:r>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7FB65ED6" w14:textId="728CA011" w:rsidR="00284850" w:rsidRPr="00DF120E" w:rsidRDefault="005F163D" w:rsidP="00DF120E">
      <w:pPr>
        <w:pStyle w:val="No-NumHeading"/>
      </w:pPr>
      <w:r w:rsidRPr="00DF120E">
        <w:t xml:space="preserve">Fetch and decrypt </w:t>
      </w:r>
      <w:r w:rsidR="00E326FD" w:rsidRPr="00DF120E">
        <w:t xml:space="preserve">the </w:t>
      </w:r>
      <w:r w:rsidRPr="00DF120E">
        <w:t>private key</w:t>
      </w:r>
    </w:p>
    <w:p w14:paraId="025DB6B3" w14:textId="52541BAB" w:rsidR="00284850" w:rsidRDefault="006A7629" w:rsidP="008677DC">
      <w:r>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4D7D1A1D" w14:textId="77777777" w:rsidR="00284850" w:rsidRPr="00DF120E" w:rsidRDefault="00DC6BAA" w:rsidP="00DF120E">
      <w:pPr>
        <w:pStyle w:val="No-NumHeading"/>
      </w:pPr>
      <w:r w:rsidRPr="00DF120E">
        <w:t>Postfix a discriminator</w:t>
      </w:r>
    </w:p>
    <w:p w14:paraId="654F15C2" w14:textId="0C2A4A9D" w:rsidR="00DC6BAA" w:rsidRDefault="008E18C5" w:rsidP="008677DC">
      <w:r>
        <w:t xml:space="preserve">Addressing the </w:t>
      </w:r>
      <w:r w:rsidR="00D44C27">
        <w:t>issue</w:t>
      </w:r>
      <w:r>
        <w:t xml:space="preserve"> encountered in IRC</w:t>
      </w:r>
      <w:r w:rsidR="00B94540">
        <w:t xml:space="preserve"> and solved in Discord</w:t>
      </w:r>
      <w:r>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7D9072ED" w14:textId="77777777" w:rsidR="00284850" w:rsidRPr="00DF120E" w:rsidRDefault="00E42957" w:rsidP="00DF120E">
      <w:pPr>
        <w:pStyle w:val="No-NumHeading"/>
      </w:pPr>
      <w:r w:rsidRPr="00DF120E">
        <w:t>Password strength check</w:t>
      </w:r>
    </w:p>
    <w:p w14:paraId="37FB8044" w14:textId="046A501F" w:rsidR="00DC6BAA" w:rsidRDefault="004D275C" w:rsidP="008677DC">
      <w:r>
        <w:t xml:space="preserve">The </w:t>
      </w:r>
      <w:r w:rsidR="00A02924">
        <w:t xml:space="preserve">weakest link in a </w:t>
      </w:r>
      <w:r>
        <w:t>system</w:t>
      </w:r>
      <w:r w:rsidR="00A02924">
        <w:t>’s security chain</w:t>
      </w:r>
      <w:r>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51841C3D" w14:textId="77777777" w:rsidR="00284850" w:rsidRPr="00DF120E" w:rsidRDefault="00E42957" w:rsidP="00DF120E">
      <w:pPr>
        <w:pStyle w:val="No-NumHeading"/>
      </w:pPr>
      <w:r w:rsidRPr="00DF120E">
        <w:t>Generate</w:t>
      </w:r>
      <w:r w:rsidR="002E6380" w:rsidRPr="00DF120E">
        <w:t xml:space="preserve"> new</w:t>
      </w:r>
      <w:r w:rsidRPr="00DF120E">
        <w:t xml:space="preserve"> key pair</w:t>
      </w:r>
    </w:p>
    <w:p w14:paraId="34C247F4" w14:textId="1B0CB4E3" w:rsidR="00E42957" w:rsidRDefault="009D0491" w:rsidP="008677DC">
      <w:r>
        <w:t>Before any encrypted messages are sen</w:t>
      </w:r>
      <w:r w:rsidR="004C6887">
        <w:t>t</w:t>
      </w:r>
      <w:r>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2EA337" w14:textId="77777777" w:rsidR="002B5857" w:rsidRDefault="00664BEC">
      <w:pPr>
        <w:spacing w:line="259" w:lineRule="auto"/>
        <w:jc w:val="left"/>
      </w:pPr>
      <w:r>
        <w:br w:type="page"/>
      </w:r>
    </w:p>
    <w:p w14:paraId="6B6BB995" w14:textId="48617FD1" w:rsidR="008F5D52" w:rsidRDefault="002B5857" w:rsidP="008F5D52">
      <w:pPr>
        <w:pStyle w:val="Heading2"/>
      </w:pPr>
      <w:bookmarkStart w:id="68" w:name="_Toc96364054"/>
      <w:r>
        <w:lastRenderedPageBreak/>
        <w:t>Solution Structure</w:t>
      </w:r>
      <w:bookmarkEnd w:id="68"/>
    </w:p>
    <w:p w14:paraId="3EAEAB0B" w14:textId="19619C62" w:rsidR="00C76436" w:rsidRDefault="008F5D52" w:rsidP="00FF0EDE">
      <w:r>
        <w:t xml:space="preserve">The development of the solution will be divided into three categories: client, server, and shared. </w:t>
      </w:r>
      <w:r w:rsidR="00DB15CD">
        <w:t>I have chosen to include a shar</w:t>
      </w:r>
      <w:r w:rsidR="00801DFE">
        <w:t>ed codebase</w:t>
      </w:r>
      <w:r>
        <w:t xml:space="preserve"> </w:t>
      </w:r>
      <w:r w:rsidR="007E7CC6">
        <w:t>along with one</w:t>
      </w:r>
      <w:r w:rsidR="004F2ECC">
        <w:t>s</w:t>
      </w:r>
      <w:r w:rsidR="007E7CC6">
        <w:t xml:space="preserve"> for the client and server </w:t>
      </w:r>
      <w:r>
        <w:t xml:space="preserve">because </w:t>
      </w:r>
      <w:r w:rsidR="00350773">
        <w:t xml:space="preserve">there will be overlap between the </w:t>
      </w:r>
      <w:r w:rsidR="007E7CC6">
        <w:t xml:space="preserve">two </w:t>
      </w:r>
      <w:r w:rsidR="00350773">
        <w:t xml:space="preserve">programs in areas such as networking and </w:t>
      </w:r>
      <w:r w:rsidR="00DB15CD">
        <w:t>data formatting standards</w:t>
      </w:r>
      <w:r w:rsidR="004F2ECC">
        <w:t xml:space="preserve"> so having a shared codebase eliminates duplicated code</w:t>
      </w:r>
      <w:r w:rsidR="00DB15CD">
        <w:t>.</w:t>
      </w:r>
    </w:p>
    <w:p w14:paraId="62AC21DF" w14:textId="0A10EAFF" w:rsidR="00FF0EDE" w:rsidRDefault="00FF0EDE" w:rsidP="00FF0EDE">
      <w:r>
        <w:t xml:space="preserve">These codebases will </w:t>
      </w:r>
      <w:r w:rsidR="00C64076">
        <w:t>each be a</w:t>
      </w:r>
      <w:r>
        <w:t xml:space="preserve"> </w:t>
      </w:r>
      <w:r w:rsidR="00DD6675">
        <w:t>C# project</w:t>
      </w:r>
      <w:r w:rsidR="00C64076">
        <w:t xml:space="preserve"> </w:t>
      </w:r>
      <w:r w:rsidR="00C76436">
        <w:t>with</w:t>
      </w:r>
      <w:r w:rsidR="00DD6675">
        <w:t>in a wider Visual Studio solution</w:t>
      </w:r>
      <w:r w:rsidR="00EB4FE6">
        <w:t>,</w:t>
      </w:r>
      <w:r w:rsidR="00C76436">
        <w:t xml:space="preserve"> described in the following hierarchy diagram.</w:t>
      </w:r>
    </w:p>
    <w:tbl>
      <w:tblPr>
        <w:tblStyle w:val="TableGrid"/>
        <w:tblW w:w="0" w:type="auto"/>
        <w:jc w:val="center"/>
        <w:tblLook w:val="04A0" w:firstRow="1" w:lastRow="0" w:firstColumn="1" w:lastColumn="0" w:noHBand="0" w:noVBand="1"/>
      </w:tblPr>
      <w:tblGrid>
        <w:gridCol w:w="2857"/>
      </w:tblGrid>
      <w:tr w:rsidR="00C76436" w14:paraId="36C7076F" w14:textId="77777777" w:rsidTr="00D305C7">
        <w:trPr>
          <w:jc w:val="center"/>
        </w:trPr>
        <w:tc>
          <w:tcPr>
            <w:tcW w:w="0" w:type="auto"/>
            <w:tcBorders>
              <w:top w:val="nil"/>
              <w:left w:val="nil"/>
              <w:bottom w:val="nil"/>
              <w:right w:val="nil"/>
            </w:tcBorders>
          </w:tcPr>
          <w:p w14:paraId="7DBADC70" w14:textId="77777777" w:rsidR="00C76436" w:rsidRDefault="00C76436" w:rsidP="00D305C7">
            <w:pPr>
              <w:jc w:val="left"/>
              <w:rPr>
                <w:rFonts w:ascii="Courier New" w:hAnsi="Courier New" w:cs="Courier New"/>
              </w:rPr>
            </w:pPr>
            <w:r w:rsidRPr="0059050B">
              <w:rPr>
                <w:rFonts w:ascii="Courier New" w:hAnsi="Courier New" w:cs="Courier New"/>
              </w:rPr>
              <w:t>MessengerApp</w:t>
            </w:r>
          </w:p>
          <w:p w14:paraId="04A7BAD0"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31B6766F" w14:textId="77777777" w:rsidR="00C76436" w:rsidRPr="0059050B" w:rsidRDefault="00C76436" w:rsidP="00D305C7">
            <w:pPr>
              <w:jc w:val="left"/>
              <w:rPr>
                <w:rFonts w:ascii="Courier New" w:hAnsi="Courier New" w:cs="Courier New"/>
              </w:rPr>
            </w:pPr>
            <w:r w:rsidRPr="0059050B">
              <w:rPr>
                <w:rFonts w:ascii="Courier New" w:hAnsi="Courier New" w:cs="Courier New"/>
              </w:rPr>
              <w:t>├───MessengerAppClient</w:t>
            </w:r>
          </w:p>
          <w:p w14:paraId="3FEA54FE"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1BCB77DB"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67C1CF64" w14:textId="77777777" w:rsidR="00C76436" w:rsidRPr="0059050B" w:rsidRDefault="00C76436" w:rsidP="00D305C7">
            <w:pPr>
              <w:jc w:val="left"/>
              <w:rPr>
                <w:rFonts w:ascii="Courier New" w:hAnsi="Courier New" w:cs="Courier New"/>
              </w:rPr>
            </w:pPr>
            <w:r w:rsidRPr="0059050B">
              <w:rPr>
                <w:rFonts w:ascii="Courier New" w:hAnsi="Courier New" w:cs="Courier New"/>
              </w:rPr>
              <w:t>│   ├───Models</w:t>
            </w:r>
          </w:p>
          <w:p w14:paraId="113E306F" w14:textId="77777777" w:rsidR="00C76436" w:rsidRPr="0059050B" w:rsidRDefault="00C76436" w:rsidP="00D305C7">
            <w:pPr>
              <w:jc w:val="left"/>
              <w:rPr>
                <w:rFonts w:ascii="Courier New" w:hAnsi="Courier New" w:cs="Courier New"/>
              </w:rPr>
            </w:pPr>
            <w:r w:rsidRPr="0059050B">
              <w:rPr>
                <w:rFonts w:ascii="Courier New" w:hAnsi="Courier New" w:cs="Courier New"/>
              </w:rPr>
              <w:t>│   ├───Views</w:t>
            </w:r>
          </w:p>
          <w:p w14:paraId="19D4C487" w14:textId="77777777" w:rsidR="00C76436" w:rsidRDefault="00C76436" w:rsidP="00D305C7">
            <w:pPr>
              <w:jc w:val="left"/>
              <w:rPr>
                <w:rFonts w:ascii="Courier New" w:hAnsi="Courier New" w:cs="Courier New"/>
              </w:rPr>
            </w:pPr>
            <w:r w:rsidRPr="0059050B">
              <w:rPr>
                <w:rFonts w:ascii="Courier New" w:hAnsi="Courier New" w:cs="Courier New"/>
              </w:rPr>
              <w:t>│   └───ViewModels</w:t>
            </w:r>
          </w:p>
          <w:p w14:paraId="12843D59" w14:textId="77777777" w:rsidR="00C76436" w:rsidRDefault="00C76436" w:rsidP="00D305C7">
            <w:pPr>
              <w:jc w:val="left"/>
              <w:rPr>
                <w:rFonts w:ascii="Courier New" w:hAnsi="Courier New" w:cs="Courier New"/>
              </w:rPr>
            </w:pPr>
            <w:r w:rsidRPr="0059050B">
              <w:rPr>
                <w:rFonts w:ascii="Courier New" w:hAnsi="Courier New" w:cs="Courier New"/>
              </w:rPr>
              <w:t>│</w:t>
            </w:r>
          </w:p>
          <w:p w14:paraId="76322BB0" w14:textId="77777777" w:rsidR="00C76436" w:rsidRPr="0059050B" w:rsidRDefault="00C76436" w:rsidP="00D305C7">
            <w:pPr>
              <w:jc w:val="left"/>
              <w:rPr>
                <w:rFonts w:ascii="Courier New" w:hAnsi="Courier New" w:cs="Courier New"/>
              </w:rPr>
            </w:pPr>
            <w:r w:rsidRPr="0059050B">
              <w:rPr>
                <w:rFonts w:ascii="Courier New" w:hAnsi="Courier New" w:cs="Courier New"/>
              </w:rPr>
              <w:t>├───MessengerAppServer</w:t>
            </w:r>
          </w:p>
          <w:p w14:paraId="7DC2ED27"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3A10F8DD"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38280E54"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73BA7066" w14:textId="77777777" w:rsidR="00C76436" w:rsidRDefault="00C76436" w:rsidP="00D305C7">
            <w:pPr>
              <w:jc w:val="left"/>
              <w:rPr>
                <w:rFonts w:ascii="Courier New" w:hAnsi="Courier New" w:cs="Courier New"/>
              </w:rPr>
            </w:pPr>
            <w:r w:rsidRPr="0059050B">
              <w:rPr>
                <w:rFonts w:ascii="Courier New" w:hAnsi="Courier New" w:cs="Courier New"/>
              </w:rPr>
              <w:t>└───MessengerAppShared</w:t>
            </w:r>
          </w:p>
          <w:p w14:paraId="5276E89F" w14:textId="77777777" w:rsidR="00C76436" w:rsidRPr="00F273CB" w:rsidRDefault="00C76436" w:rsidP="001404AF">
            <w:pPr>
              <w:keepNext/>
              <w:jc w:val="left"/>
              <w:rPr>
                <w:rFonts w:ascii="Courier New" w:hAnsi="Courier New" w:cs="Courier New"/>
              </w:rPr>
            </w:pPr>
            <w:r>
              <w:rPr>
                <w:rFonts w:ascii="Courier New" w:hAnsi="Courier New" w:cs="Courier New"/>
              </w:rPr>
              <w:t xml:space="preserve">    </w:t>
            </w:r>
            <w:r w:rsidRPr="0059050B">
              <w:rPr>
                <w:rFonts w:ascii="Courier New" w:hAnsi="Courier New" w:cs="Courier New"/>
              </w:rPr>
              <w:t>└───Resources</w:t>
            </w:r>
          </w:p>
        </w:tc>
      </w:tr>
    </w:tbl>
    <w:p w14:paraId="333E0822" w14:textId="6A693931" w:rsidR="00541D97" w:rsidRPr="008F5D52" w:rsidRDefault="001404AF" w:rsidP="00E25B9C">
      <w:pPr>
        <w:pStyle w:val="Caption"/>
        <w:spacing w:before="240"/>
        <w:jc w:val="center"/>
      </w:pPr>
      <w:r>
        <w:t xml:space="preserve">Figure </w:t>
      </w:r>
      <w:r w:rsidR="00BF5134">
        <w:fldChar w:fldCharType="begin"/>
      </w:r>
      <w:r w:rsidR="00BF5134">
        <w:instrText xml:space="preserve"> SEQ Figure \* ARABIC </w:instrText>
      </w:r>
      <w:r w:rsidR="00BF5134">
        <w:fldChar w:fldCharType="separate"/>
      </w:r>
      <w:r w:rsidR="00831391">
        <w:rPr>
          <w:noProof/>
        </w:rPr>
        <w:t>1</w:t>
      </w:r>
      <w:r w:rsidR="00BF5134">
        <w:rPr>
          <w:noProof/>
        </w:rPr>
        <w:fldChar w:fldCharType="end"/>
      </w:r>
      <w:r>
        <w:t xml:space="preserve">. Solution </w:t>
      </w:r>
      <w:r w:rsidR="00EB4FE6">
        <w:t>hierarchy</w:t>
      </w:r>
      <w:r>
        <w:t xml:space="preserve"> diagram</w:t>
      </w:r>
    </w:p>
    <w:p w14:paraId="60DAC504" w14:textId="73935FBB" w:rsidR="002B5857" w:rsidRDefault="002B5857" w:rsidP="005A7277">
      <w:pPr>
        <w:pStyle w:val="No-NumHeading"/>
      </w:pPr>
      <w:r>
        <w:t>Client</w:t>
      </w:r>
    </w:p>
    <w:p w14:paraId="507EF37E" w14:textId="3425E7BA" w:rsidR="00FF5DF7" w:rsidRDefault="00244314" w:rsidP="007D6008">
      <w:r>
        <w:t>This project will be a C# WPF application that targets</w:t>
      </w:r>
      <w:r w:rsidR="00CC12E2">
        <w:t xml:space="preserve"> </w:t>
      </w:r>
      <w:r>
        <w:t>.NET Core</w:t>
      </w:r>
      <w:r w:rsidR="00A921B6">
        <w:t>. This framework was chosen as it allows simple distribution of the program to users without the need for any setup or configuration.</w:t>
      </w:r>
      <w:r w:rsidR="00192DB0">
        <w:t xml:space="preserve"> In comparison, if</w:t>
      </w:r>
      <w:r w:rsidR="008D3C79">
        <w:t xml:space="preserve"> </w:t>
      </w:r>
      <w:r w:rsidR="00210C95">
        <w:t xml:space="preserve">.NET </w:t>
      </w:r>
      <w:r w:rsidR="00CC12E2">
        <w:t>F</w:t>
      </w:r>
      <w:r w:rsidR="00210C95">
        <w:t xml:space="preserve">ramework was targeted the user would have to install the </w:t>
      </w:r>
      <w:r w:rsidR="005F0348">
        <w:t>correct</w:t>
      </w:r>
      <w:r w:rsidR="00210C95">
        <w:t xml:space="preserve"> framework </w:t>
      </w:r>
      <w:r w:rsidR="005F0348">
        <w:t xml:space="preserve">version </w:t>
      </w:r>
      <w:r w:rsidR="00210C95">
        <w:t>before the application would be able to r</w:t>
      </w:r>
      <w:r w:rsidR="00FA5A88">
        <w:t>u</w:t>
      </w:r>
      <w:r w:rsidR="00210C95">
        <w:t>n</w:t>
      </w:r>
      <w:r w:rsidR="008540C3">
        <w:t>.</w:t>
      </w:r>
      <w:r w:rsidR="00210C95">
        <w:t xml:space="preserve"> </w:t>
      </w:r>
    </w:p>
    <w:p w14:paraId="1CA3E77B" w14:textId="2E31342C" w:rsidR="006D1156" w:rsidRDefault="00A921B6" w:rsidP="007D6008">
      <w:r>
        <w:t xml:space="preserve">Since this project will have a graphical user interface, I will employ the MVVM </w:t>
      </w:r>
      <w:r w:rsidR="00FF5DF7">
        <w:t xml:space="preserve">design pattern. This will separate </w:t>
      </w:r>
      <w:r w:rsidR="00F465BF">
        <w:t xml:space="preserve">the logic (the Model) </w:t>
      </w:r>
      <w:r w:rsidR="00FF5DF7">
        <w:t xml:space="preserve">from </w:t>
      </w:r>
      <w:r w:rsidR="00F465BF">
        <w:t xml:space="preserve">the GUI (the View) </w:t>
      </w:r>
      <w:r w:rsidR="008D4F2F">
        <w:t>with an interfacing layer in-between (</w:t>
      </w:r>
      <w:r w:rsidR="00F465BF">
        <w:t xml:space="preserve">the </w:t>
      </w:r>
      <w:r w:rsidR="008D4F2F">
        <w:t>ViewModel)</w:t>
      </w:r>
      <w:r w:rsidR="00F465BF">
        <w:t>.</w:t>
      </w:r>
      <w:r w:rsidR="008033C4">
        <w:t xml:space="preserve"> </w:t>
      </w:r>
      <w:r w:rsidR="00FA5A88">
        <w:t xml:space="preserve">Doing this allows separate development </w:t>
      </w:r>
      <w:r w:rsidR="0074587A">
        <w:t xml:space="preserve">of the components and </w:t>
      </w:r>
      <w:r w:rsidR="00EB2FD7">
        <w:t xml:space="preserve">independent </w:t>
      </w:r>
      <w:r w:rsidR="00A83DD5">
        <w:t xml:space="preserve">Views </w:t>
      </w:r>
      <w:r w:rsidR="00EB2FD7">
        <w:t>mean that even if the content of the Model is changing frequently during development</w:t>
      </w:r>
      <w:r w:rsidR="00F63197">
        <w:t>,</w:t>
      </w:r>
      <w:r w:rsidR="00EB2FD7">
        <w:t xml:space="preserve"> </w:t>
      </w:r>
      <w:r w:rsidR="00F63197">
        <w:t>the</w:t>
      </w:r>
      <w:r w:rsidR="007D6008">
        <w:t xml:space="preserve"> binding to the </w:t>
      </w:r>
      <w:r w:rsidR="00D56EC7">
        <w:t>GUI</w:t>
      </w:r>
      <w:r w:rsidR="007D6008">
        <w:t xml:space="preserve"> will not need to be changed.</w:t>
      </w:r>
    </w:p>
    <w:p w14:paraId="0756E157" w14:textId="2653F2B3" w:rsidR="002B5857" w:rsidRDefault="002B5857" w:rsidP="005A7277">
      <w:pPr>
        <w:pStyle w:val="No-NumHeading"/>
      </w:pPr>
      <w:r>
        <w:t>Server</w:t>
      </w:r>
    </w:p>
    <w:p w14:paraId="5317ACDD" w14:textId="2A02D95F" w:rsidR="00F63197" w:rsidRDefault="00F63197" w:rsidP="00E25B9C">
      <w:r>
        <w:t>This project will be a C# console app</w:t>
      </w:r>
      <w:r w:rsidR="00D62A90">
        <w:t>lication that also targets</w:t>
      </w:r>
      <w:r w:rsidR="009463B9">
        <w:t xml:space="preserve"> </w:t>
      </w:r>
      <w:r w:rsidR="00D62A90">
        <w:t xml:space="preserve">.NET Core. This project will not </w:t>
      </w:r>
      <w:r w:rsidR="00CC12E2">
        <w:t>benefit from targeting</w:t>
      </w:r>
      <w:r w:rsidR="009463B9">
        <w:t xml:space="preserve"> </w:t>
      </w:r>
      <w:r w:rsidR="00CC12E2">
        <w:t xml:space="preserve">.NET Core </w:t>
      </w:r>
      <w:r w:rsidR="009463B9">
        <w:t>as it does not need the requirement of easy setup (since the end</w:t>
      </w:r>
      <w:r w:rsidR="00E51E3D">
        <w:t>-</w:t>
      </w:r>
      <w:r w:rsidR="009463B9">
        <w:t xml:space="preserve">user is not </w:t>
      </w:r>
      <w:r w:rsidR="00FA32FA">
        <w:t xml:space="preserve">who will be running the server) but </w:t>
      </w:r>
      <w:r w:rsidR="00E57603">
        <w:t>targeting .NET Framework does not provide any benefits either so I will choose .NET Core for consistency between the projects.</w:t>
      </w:r>
    </w:p>
    <w:p w14:paraId="7CE634C5" w14:textId="61864887" w:rsidR="00745309" w:rsidRDefault="00745309" w:rsidP="00E25B9C">
      <w:r>
        <w:t xml:space="preserve">I will not employ a design pattern in the server project since I do </w:t>
      </w:r>
      <w:r w:rsidR="003221BF">
        <w:t xml:space="preserve">not </w:t>
      </w:r>
      <w:r>
        <w:t xml:space="preserve">think there </w:t>
      </w:r>
      <w:r w:rsidR="00E817AD">
        <w:t xml:space="preserve">will be enough files </w:t>
      </w:r>
      <w:r w:rsidR="00A27AD8">
        <w:t xml:space="preserve">to </w:t>
      </w:r>
      <w:r w:rsidR="00E817AD">
        <w:t>organise</w:t>
      </w:r>
      <w:r w:rsidR="00A27AD8">
        <w:t xml:space="preserve"> </w:t>
      </w:r>
      <w:r w:rsidR="00E817AD">
        <w:t xml:space="preserve">to justify the overhead that implementing a design pattern </w:t>
      </w:r>
      <w:r w:rsidR="00A04EAE">
        <w:t>creates.</w:t>
      </w:r>
      <w:r w:rsidR="003221BF">
        <w:t xml:space="preserve"> During the development, if I find this to not be the </w:t>
      </w:r>
      <w:r w:rsidR="00634F85">
        <w:t>case,</w:t>
      </w:r>
      <w:r w:rsidR="003221BF">
        <w:t xml:space="preserve"> I can always </w:t>
      </w:r>
      <w:r w:rsidR="00C22BC2">
        <w:t>refactor the project</w:t>
      </w:r>
      <w:r w:rsidR="00634F85">
        <w:t>’s architecture</w:t>
      </w:r>
      <w:r w:rsidR="00C22BC2">
        <w:t xml:space="preserve"> to </w:t>
      </w:r>
      <w:r w:rsidR="00634F85">
        <w:t xml:space="preserve">match </w:t>
      </w:r>
      <w:r w:rsidR="00C22BC2">
        <w:t>a design pattern.</w:t>
      </w:r>
    </w:p>
    <w:p w14:paraId="389DA7DE" w14:textId="3FA22C08" w:rsidR="00510788" w:rsidRDefault="002B5857" w:rsidP="005A7277">
      <w:pPr>
        <w:pStyle w:val="No-NumHeading"/>
      </w:pPr>
      <w:r>
        <w:t>Shared</w:t>
      </w:r>
    </w:p>
    <w:p w14:paraId="24956CBF" w14:textId="45B0BBCD" w:rsidR="00E25B9C" w:rsidRDefault="00634F85" w:rsidP="0076777B">
      <w:r>
        <w:t xml:space="preserve">Lastly, this project will be </w:t>
      </w:r>
      <w:r w:rsidR="00011E7E">
        <w:t xml:space="preserve">a C# class library that is required to target .NET Core as it will be used by the other two projects. </w:t>
      </w:r>
      <w:r w:rsidR="00012ED0">
        <w:t xml:space="preserve">The shared project will likely be the smallest of the three projects as all it will hold will be </w:t>
      </w:r>
      <w:r w:rsidR="005C24EA">
        <w:t>a transmission protocol, encryption protocol</w:t>
      </w:r>
      <w:r w:rsidR="00FE7042">
        <w:t>,</w:t>
      </w:r>
      <w:r w:rsidR="005C24EA">
        <w:t xml:space="preserve"> and base classes for the network connection handlers.</w:t>
      </w:r>
      <w:r w:rsidR="00A00FBB">
        <w:t xml:space="preserve"> As with the server project</w:t>
      </w:r>
      <w:r w:rsidR="00E51E3D">
        <w:t>,</w:t>
      </w:r>
      <w:r w:rsidR="00A00FBB">
        <w:t xml:space="preserve"> I do not plan on employing a design pattern for this project</w:t>
      </w:r>
      <w:r w:rsidR="00494C08">
        <w:t xml:space="preserve"> due to its small size</w:t>
      </w:r>
      <w:r w:rsidR="00FC10BB">
        <w:t xml:space="preserve"> in comparison to the client project</w:t>
      </w:r>
      <w:r w:rsidR="00A00FBB">
        <w:t>.</w:t>
      </w:r>
    </w:p>
    <w:p w14:paraId="64752ACF" w14:textId="77777777" w:rsidR="00510788" w:rsidRDefault="005B1011" w:rsidP="00510788">
      <w:r>
        <w:br w:type="page"/>
      </w:r>
      <w:bookmarkStart w:id="69" w:name="_Ref76148083"/>
      <w:bookmarkStart w:id="70" w:name="_Ref76148089"/>
      <w:bookmarkStart w:id="71" w:name="_Ref76225854"/>
    </w:p>
    <w:p w14:paraId="31722C41" w14:textId="43508958" w:rsidR="00510788" w:rsidRDefault="00510788" w:rsidP="00510788">
      <w:pPr>
        <w:pStyle w:val="Heading2"/>
      </w:pPr>
      <w:bookmarkStart w:id="72" w:name="_Toc96364055"/>
      <w:r>
        <w:lastRenderedPageBreak/>
        <w:t>Algorithms</w:t>
      </w:r>
      <w:bookmarkEnd w:id="72"/>
    </w:p>
    <w:p w14:paraId="3B092ED9" w14:textId="678E51B2" w:rsidR="00510788" w:rsidRDefault="00510788" w:rsidP="00510788">
      <w:pPr>
        <w:pStyle w:val="Heading3"/>
      </w:pPr>
      <w:bookmarkStart w:id="73" w:name="_Toc96364056"/>
      <w:r>
        <w:t xml:space="preserve">Logging </w:t>
      </w:r>
      <w:r w:rsidR="00DD7928">
        <w:t>I</w:t>
      </w:r>
      <w:r>
        <w:t>n</w:t>
      </w:r>
      <w:bookmarkEnd w:id="73"/>
    </w:p>
    <w:p w14:paraId="7751CE92" w14:textId="0E41CD38" w:rsidR="008E73D3" w:rsidRDefault="00040607" w:rsidP="00510788">
      <w:r>
        <w:rPr>
          <w:noProof/>
        </w:rPr>
        <w:drawing>
          <wp:anchor distT="0" distB="0" distL="114300" distR="114300" simplePos="0" relativeHeight="251663387" behindDoc="0" locked="0" layoutInCell="1" allowOverlap="1" wp14:anchorId="5BB7370C" wp14:editId="113EB672">
            <wp:simplePos x="0" y="0"/>
            <wp:positionH relativeFrom="column">
              <wp:posOffset>3829937</wp:posOffset>
            </wp:positionH>
            <wp:positionV relativeFrom="paragraph">
              <wp:posOffset>50800</wp:posOffset>
            </wp:positionV>
            <wp:extent cx="1889125" cy="6468110"/>
            <wp:effectExtent l="0" t="0" r="0" b="0"/>
            <wp:wrapSquare wrapText="bothSides"/>
            <wp:docPr id="65" name="Picture 6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89125" cy="6468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73D3">
        <w:t xml:space="preserve">This is a client-side routine that will trigger </w:t>
      </w:r>
      <w:r w:rsidR="00845890">
        <w:t xml:space="preserve">on the login page when the user presses the login button. There will be data validation on the login button to prevent the </w:t>
      </w:r>
      <w:r w:rsidR="00BD5E36">
        <w:t>routine from being triggered when one or both username and password fields are empty. This is because passing an empty string into some of the functions used in this method (e.g., hashing) will throw errors.</w:t>
      </w:r>
    </w:p>
    <w:p w14:paraId="0B02AA5E" w14:textId="07585B38" w:rsidR="00BD5E36" w:rsidRDefault="00BD5E36" w:rsidP="00510788">
      <w:r>
        <w:t>The first thing this procedure does is send the username and hashed password to the server in the form of a login request. The reason that the password is being hashed is that the server should not see th</w:t>
      </w:r>
      <w:r w:rsidR="00824F0A">
        <w:t>e</w:t>
      </w:r>
      <w:r>
        <w:t xml:space="preserve"> plaintext password of the </w:t>
      </w:r>
      <w:r w:rsidR="004C7DA4">
        <w:t>user,</w:t>
      </w:r>
      <w:r>
        <w:t xml:space="preserve"> so </w:t>
      </w:r>
      <w:r w:rsidR="00823054">
        <w:t>hashes are stored</w:t>
      </w:r>
      <w:r w:rsidR="00824F0A">
        <w:t xml:space="preserve"> in the server’s database to be compared against</w:t>
      </w:r>
      <w:r w:rsidR="00823054">
        <w:t xml:space="preserve">. </w:t>
      </w:r>
      <w:r w:rsidR="00824F0A">
        <w:t>Comparing hashes</w:t>
      </w:r>
      <w:r w:rsidR="00823054">
        <w:t xml:space="preserve"> provides the </w:t>
      </w:r>
      <w:r w:rsidR="00824F0A">
        <w:t xml:space="preserve">client </w:t>
      </w:r>
      <w:r w:rsidR="00823054">
        <w:t xml:space="preserve">with a method of doing </w:t>
      </w:r>
      <w:r w:rsidR="004C7DA4">
        <w:t>zero-knowledge</w:t>
      </w:r>
      <w:r w:rsidR="00823054">
        <w:t xml:space="preserve"> proof that they are the user they say they are.</w:t>
      </w:r>
    </w:p>
    <w:p w14:paraId="5E0191D3" w14:textId="0EFFC29E" w:rsidR="0054541F" w:rsidRDefault="00C82839" w:rsidP="00510788">
      <w:r>
        <w:t xml:space="preserve">The login process is </w:t>
      </w:r>
      <w:r w:rsidR="00EF26BA">
        <w:t xml:space="preserve">contained </w:t>
      </w:r>
      <w:r>
        <w:t xml:space="preserve">within a </w:t>
      </w:r>
      <w:r w:rsidR="00121424">
        <w:t>condition-controlled</w:t>
      </w:r>
      <w:r>
        <w:t xml:space="preserve"> loop, this means that the </w:t>
      </w:r>
      <w:r w:rsidR="00EF26BA">
        <w:t xml:space="preserve">client will keep </w:t>
      </w:r>
      <w:r w:rsidR="00121424">
        <w:t>being asked for credentials</w:t>
      </w:r>
      <w:r w:rsidR="00EF26BA">
        <w:t xml:space="preserve"> until the login response has the status “logged in”. </w:t>
      </w:r>
      <w:r w:rsidR="00121424">
        <w:t>Looping this part of the algorithm means that the user can try as many times as they want to log into the program</w:t>
      </w:r>
    </w:p>
    <w:p w14:paraId="64CBB67D" w14:textId="6B131E22" w:rsidR="00121424" w:rsidRDefault="00121424" w:rsidP="00510788">
      <w:r>
        <w:t xml:space="preserve">Once the login is successful, the encryption keys are extracted from the log response object. </w:t>
      </w:r>
      <w:r w:rsidR="00CB784F">
        <w:t xml:space="preserve">This </w:t>
      </w:r>
      <w:r w:rsidR="00B55855">
        <w:t>assumes</w:t>
      </w:r>
      <w:r w:rsidR="00CB784F">
        <w:t xml:space="preserve"> the login response </w:t>
      </w:r>
      <w:r w:rsidR="00B55855">
        <w:t>i</w:t>
      </w:r>
      <w:r w:rsidR="00CB784F">
        <w:t>s an object as the plan for the transmission protocol is for it to be markup- or object-based</w:t>
      </w:r>
      <w:r w:rsidR="00B55855">
        <w:t>; however, the first few iterations will likely use a text-based protocol as it will be quicker to develop and test.</w:t>
      </w:r>
    </w:p>
    <w:p w14:paraId="610C7FC9" w14:textId="17155213" w:rsidR="003B07FF" w:rsidRDefault="003B07FF" w:rsidP="00510788">
      <w:r>
        <w:t xml:space="preserve">Now that the user has their keys, the private key must be decrypted. Once again this is required because the server should not have access to the private key in plaintext. The way that the private key is decoded is </w:t>
      </w:r>
      <w:r w:rsidR="007B1890">
        <w:t xml:space="preserve">by using the plaintext password as the key for a symmetric </w:t>
      </w:r>
      <w:r w:rsidR="006252ED">
        <w:t>decryption algorithm such as AES.</w:t>
      </w:r>
    </w:p>
    <w:p w14:paraId="64BDE464" w14:textId="67C080AE" w:rsidR="00F82351" w:rsidRDefault="00F82351" w:rsidP="00510788">
      <w:r>
        <w:t xml:space="preserve">Lastly, the login screen is </w:t>
      </w:r>
      <w:r w:rsidR="00EA1E56">
        <w:t>closed,</w:t>
      </w:r>
      <w:r>
        <w:t xml:space="preserve"> and </w:t>
      </w:r>
      <w:r w:rsidR="00B60ABC">
        <w:t xml:space="preserve">the </w:t>
      </w:r>
      <w:r>
        <w:t>messaging screen is opened to allow the user to message other users from the account that they have just signed into.</w:t>
      </w:r>
    </w:p>
    <w:p w14:paraId="66FA0AF1" w14:textId="31DD34DD" w:rsidR="00040607" w:rsidRDefault="00040607" w:rsidP="00510788"/>
    <w:p w14:paraId="7EC4FACF" w14:textId="77777777" w:rsidR="00510788" w:rsidRDefault="00510788" w:rsidP="00510788">
      <w:r>
        <w:br w:type="page"/>
      </w:r>
    </w:p>
    <w:p w14:paraId="27D70072" w14:textId="516846F9" w:rsidR="008A250E" w:rsidRDefault="009544BF" w:rsidP="008A250E">
      <w:pPr>
        <w:pStyle w:val="Heading3"/>
      </w:pPr>
      <w:bookmarkStart w:id="74" w:name="_Toc96364057"/>
      <w:r>
        <w:rPr>
          <w:noProof/>
        </w:rPr>
        <w:lastRenderedPageBreak/>
        <w:drawing>
          <wp:anchor distT="0" distB="0" distL="114300" distR="114300" simplePos="0" relativeHeight="251662363" behindDoc="0" locked="0" layoutInCell="1" allowOverlap="1" wp14:anchorId="6144FA08" wp14:editId="3F75E0C4">
            <wp:simplePos x="0" y="0"/>
            <wp:positionH relativeFrom="column">
              <wp:posOffset>3786505</wp:posOffset>
            </wp:positionH>
            <wp:positionV relativeFrom="paragraph">
              <wp:posOffset>0</wp:posOffset>
            </wp:positionV>
            <wp:extent cx="1924685" cy="8780145"/>
            <wp:effectExtent l="0" t="0" r="0" b="190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24685" cy="8780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250E">
        <w:t>Signing Up</w:t>
      </w:r>
      <w:bookmarkEnd w:id="74"/>
    </w:p>
    <w:p w14:paraId="045C9F23" w14:textId="0A039DC6" w:rsidR="008A250E" w:rsidRDefault="008A250E" w:rsidP="008A250E">
      <w:r>
        <w:t xml:space="preserve">This routine handles the </w:t>
      </w:r>
      <w:r w:rsidR="00527CC0">
        <w:t xml:space="preserve">sign-up process for a new user. This </w:t>
      </w:r>
      <w:r w:rsidR="0043791A">
        <w:t xml:space="preserve">is a special case of the login process seen above where a </w:t>
      </w:r>
      <w:r w:rsidR="005112D2">
        <w:t>new account</w:t>
      </w:r>
      <w:r w:rsidR="0043791A">
        <w:t xml:space="preserve"> needs to be created before it can be</w:t>
      </w:r>
      <w:r w:rsidR="00300913">
        <w:t xml:space="preserve"> successfully</w:t>
      </w:r>
      <w:r w:rsidR="0043791A">
        <w:t xml:space="preserve"> logged into</w:t>
      </w:r>
      <w:r w:rsidR="00300913">
        <w:t xml:space="preserve"> (although the login will be done automatically</w:t>
      </w:r>
      <w:r w:rsidR="00567141">
        <w:t xml:space="preserve"> after the account is created)</w:t>
      </w:r>
      <w:r w:rsidR="005112D2">
        <w:t>.</w:t>
      </w:r>
    </w:p>
    <w:p w14:paraId="4FAFC425" w14:textId="0BB4385F" w:rsidR="005112D2" w:rsidRDefault="005112D2" w:rsidP="008A250E">
      <w:r>
        <w:t xml:space="preserve">Firstly, the user will request a list of all the current user accounts, this is done </w:t>
      </w:r>
      <w:r w:rsidR="00567141">
        <w:t xml:space="preserve">to prevent </w:t>
      </w:r>
      <w:r w:rsidR="006C7DB7">
        <w:t xml:space="preserve">the new accounts </w:t>
      </w:r>
      <w:r w:rsidR="00567141">
        <w:t xml:space="preserve">from </w:t>
      </w:r>
      <w:r w:rsidR="006C7DB7">
        <w:t>hav</w:t>
      </w:r>
      <w:r w:rsidR="00567141">
        <w:t>ing</w:t>
      </w:r>
      <w:r w:rsidR="006C7DB7">
        <w:t xml:space="preserve"> the same username as a pre-existing account</w:t>
      </w:r>
      <w:r w:rsidR="00567141">
        <w:t xml:space="preserve">. This validation is being included </w:t>
      </w:r>
      <w:r w:rsidR="00D70493">
        <w:t xml:space="preserve">as </w:t>
      </w:r>
      <w:r w:rsidR="0076002C">
        <w:t xml:space="preserve">multiple accounts having the same username </w:t>
      </w:r>
      <w:r w:rsidR="00D70493">
        <w:t xml:space="preserve">would cause nickname collisions as seen in </w:t>
      </w:r>
      <w:r w:rsidR="0076002C">
        <w:t xml:space="preserve">the </w:t>
      </w:r>
      <w:r w:rsidR="00D70493">
        <w:t>IRC</w:t>
      </w:r>
      <w:r w:rsidR="0076002C">
        <w:t xml:space="preserve"> research</w:t>
      </w:r>
      <w:r w:rsidR="00D70493">
        <w:t>.</w:t>
      </w:r>
    </w:p>
    <w:p w14:paraId="3F7F14F4" w14:textId="6729E478" w:rsidR="00D70493" w:rsidRDefault="00D70493" w:rsidP="008A250E">
      <w:r>
        <w:t xml:space="preserve">When a username and password are inputted, there will be validation done to ensure that the username and password are </w:t>
      </w:r>
      <w:r w:rsidR="0018127F">
        <w:t xml:space="preserve">an acceptable size and </w:t>
      </w:r>
      <w:r w:rsidR="00905D56">
        <w:t>that the password fits the minimum strength requirements for the program (as outlined by the stakeholders).</w:t>
      </w:r>
    </w:p>
    <w:p w14:paraId="5575FE98" w14:textId="38F87A3B" w:rsidR="005B0E61" w:rsidRDefault="005B0E61" w:rsidP="008A250E">
      <w:r>
        <w:t xml:space="preserve">The next step is for the </w:t>
      </w:r>
      <w:r w:rsidR="00B73474">
        <w:t xml:space="preserve">asymmetric </w:t>
      </w:r>
      <w:r>
        <w:t xml:space="preserve">encryption keys to be generated. The seed of this algorithm </w:t>
      </w:r>
      <w:r w:rsidR="00E31435">
        <w:t>d</w:t>
      </w:r>
      <w:r>
        <w:t xml:space="preserve">oes not </w:t>
      </w:r>
      <w:r w:rsidR="00E31435">
        <w:t>matter as the keys will only be generated once.</w:t>
      </w:r>
    </w:p>
    <w:p w14:paraId="1666C18F" w14:textId="34412ED6" w:rsidR="00E31435" w:rsidRDefault="00B73474" w:rsidP="008A250E">
      <w:r>
        <w:t>Using the plaintext password entered earlier in the algorithm, the</w:t>
      </w:r>
      <w:r w:rsidR="00CF3D22">
        <w:t xml:space="preserve"> </w:t>
      </w:r>
      <w:r>
        <w:t xml:space="preserve">private key will be encrypted with a symmetric encryption algorithm such as </w:t>
      </w:r>
      <w:r w:rsidR="00CF3D22">
        <w:t xml:space="preserve">AES. Encrypting the private key symmetrically using a secret means that </w:t>
      </w:r>
      <w:r w:rsidR="005F1C80">
        <w:t>both parts of the key pair can be stored in the server securely.</w:t>
      </w:r>
    </w:p>
    <w:p w14:paraId="1C2F11AD" w14:textId="1C295566" w:rsidR="00305A98" w:rsidRDefault="00305A98" w:rsidP="008A250E">
      <w:r>
        <w:t>The last part of the processing on the client-side is to hash the password for the user. The username, hashed password, public key and encrypted private key are then sent to the server in a new account request.</w:t>
      </w:r>
    </w:p>
    <w:p w14:paraId="280DAEE3" w14:textId="3E000A96" w:rsidR="00305A98" w:rsidRDefault="00305A98" w:rsidP="008A250E">
      <w:r>
        <w:t>When the client receives confirmation from the server that the new account has been successfully made the client will send a login request to the server for that new account using the credentials that it already has stored.</w:t>
      </w:r>
    </w:p>
    <w:p w14:paraId="3055E262" w14:textId="7B65B186" w:rsidR="00305A98" w:rsidRDefault="00305A98" w:rsidP="008A250E">
      <w:r>
        <w:t xml:space="preserve">Once the server confirms that the user has been successfully signed into the </w:t>
      </w:r>
      <w:r w:rsidR="00182C45">
        <w:t xml:space="preserve">account (there </w:t>
      </w:r>
      <w:r w:rsidR="00EE6188">
        <w:t>should be no chance for this being unsuccessful unless an unexpected error has occurred)</w:t>
      </w:r>
      <w:r w:rsidR="00ED2740">
        <w:t xml:space="preserve"> the login screen is </w:t>
      </w:r>
      <w:r w:rsidR="006860D2">
        <w:t>closed,</w:t>
      </w:r>
      <w:r w:rsidR="00ED2740">
        <w:t xml:space="preserve"> and </w:t>
      </w:r>
      <w:r w:rsidR="00E953ED">
        <w:t xml:space="preserve">the </w:t>
      </w:r>
      <w:r w:rsidR="00ED2740">
        <w:t>messaging screen is shown to the user.</w:t>
      </w:r>
      <w:r w:rsidR="009D374D">
        <w:t xml:space="preserve"> When the user is </w:t>
      </w:r>
      <w:r w:rsidR="00E953ED">
        <w:t>o</w:t>
      </w:r>
      <w:r w:rsidR="009D374D">
        <w:t xml:space="preserve">n the messaging screen, </w:t>
      </w:r>
      <w:r w:rsidR="00674C0B">
        <w:t>it</w:t>
      </w:r>
      <w:r w:rsidR="009D374D">
        <w:t xml:space="preserve"> should be no differen</w:t>
      </w:r>
      <w:r w:rsidR="00674C0B">
        <w:t>t</w:t>
      </w:r>
      <w:r w:rsidR="009D374D">
        <w:t xml:space="preserve"> than if the user had logged into a pre-existing account.</w:t>
      </w:r>
    </w:p>
    <w:p w14:paraId="7F9BDA6B" w14:textId="4E1331BF" w:rsidR="009544BF" w:rsidRDefault="009544BF" w:rsidP="008A250E"/>
    <w:p w14:paraId="5DA71E4C" w14:textId="77777777" w:rsidR="008A250E" w:rsidRPr="00D57F5C" w:rsidRDefault="008A250E" w:rsidP="008A250E">
      <w:r>
        <w:br w:type="page"/>
      </w:r>
    </w:p>
    <w:p w14:paraId="65D6D00E" w14:textId="67FD2556" w:rsidR="00510788" w:rsidRDefault="000552CE" w:rsidP="00510788">
      <w:pPr>
        <w:pStyle w:val="Heading3"/>
      </w:pPr>
      <w:bookmarkStart w:id="75" w:name="_Toc96364058"/>
      <w:bookmarkEnd w:id="69"/>
      <w:bookmarkEnd w:id="70"/>
      <w:bookmarkEnd w:id="71"/>
      <w:r>
        <w:lastRenderedPageBreak/>
        <w:t>Validati</w:t>
      </w:r>
      <w:r w:rsidR="0048385C">
        <w:t>on</w:t>
      </w:r>
      <w:r w:rsidR="00DD7928">
        <w:t xml:space="preserve"> and</w:t>
      </w:r>
      <w:r>
        <w:t xml:space="preserve"> </w:t>
      </w:r>
      <w:r w:rsidR="00DD7928">
        <w:t>K</w:t>
      </w:r>
      <w:r>
        <w:t>ey</w:t>
      </w:r>
      <w:r w:rsidR="00DD7928">
        <w:t>s</w:t>
      </w:r>
      <w:bookmarkEnd w:id="75"/>
    </w:p>
    <w:p w14:paraId="6CEE077A" w14:textId="51BCF4A4" w:rsidR="00AC52BB" w:rsidRPr="00AC52BB" w:rsidRDefault="00AC52BB" w:rsidP="00AC52BB">
      <w:r w:rsidRPr="00083C28">
        <w:t xml:space="preserve">This algorithm will be executed when a new user wants to create an account. This is because all users will </w:t>
      </w:r>
      <w:r w:rsidR="00745C3B">
        <w:t>need</w:t>
      </w:r>
      <w:r w:rsidRPr="00083C28">
        <w:t xml:space="preserve"> </w:t>
      </w:r>
      <w:r w:rsidR="00014BBD">
        <w:t>encryption</w:t>
      </w:r>
      <w:r w:rsidRPr="00083C28">
        <w:t xml:space="preserve"> </w:t>
      </w:r>
      <w:r w:rsidR="00014BBD">
        <w:t xml:space="preserve">keys </w:t>
      </w:r>
      <w:r w:rsidRPr="00083C28">
        <w:t xml:space="preserve">to facilitate encrypted communications and </w:t>
      </w:r>
      <w:r>
        <w:t xml:space="preserve">a pair of </w:t>
      </w:r>
      <w:r w:rsidR="00745C3B">
        <w:t xml:space="preserve">login </w:t>
      </w:r>
      <w:r w:rsidRPr="00083C28">
        <w:t>credentials to allow them to log in from any device</w:t>
      </w:r>
      <w:r>
        <w:t>.</w:t>
      </w:r>
    </w:p>
    <w:p w14:paraId="08EFEFDC" w14:textId="77777777" w:rsidR="009C13C2" w:rsidRDefault="00510788" w:rsidP="001C4675">
      <w:pPr>
        <w:keepNext/>
        <w:shd w:val="clear" w:color="auto" w:fill="FFFFFF"/>
        <w:spacing w:after="0"/>
        <w:jc w:val="center"/>
      </w:pPr>
      <w:r w:rsidRPr="00904CAD">
        <w:rPr>
          <w:rFonts w:ascii="Courier New" w:eastAsia="Times New Roman" w:hAnsi="Courier New" w:cs="Courier New"/>
          <w:noProof/>
          <w:color w:val="000000"/>
          <w:szCs w:val="20"/>
          <w:lang w:eastAsia="en-GB"/>
        </w:rPr>
        <w:drawing>
          <wp:inline distT="0" distB="0" distL="0" distR="0" wp14:anchorId="646DAE56" wp14:editId="4EAA2033">
            <wp:extent cx="5391150" cy="4894203"/>
            <wp:effectExtent l="0" t="0" r="0" b="1905"/>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33"/>
                    <a:stretch>
                      <a:fillRect/>
                    </a:stretch>
                  </pic:blipFill>
                  <pic:spPr>
                    <a:xfrm>
                      <a:off x="0" y="0"/>
                      <a:ext cx="5435130" cy="4934129"/>
                    </a:xfrm>
                    <a:prstGeom prst="rect">
                      <a:avLst/>
                    </a:prstGeom>
                  </pic:spPr>
                </pic:pic>
              </a:graphicData>
            </a:graphic>
          </wp:inline>
        </w:drawing>
      </w:r>
    </w:p>
    <w:p w14:paraId="7CF8A8D6" w14:textId="14D1DC0D" w:rsidR="00510788" w:rsidRPr="00D52596" w:rsidRDefault="009C13C2" w:rsidP="005E16C3">
      <w:pPr>
        <w:pStyle w:val="Caption"/>
        <w:jc w:val="center"/>
        <w:rPr>
          <w:smallCaps/>
          <w:color w:val="auto"/>
          <w:szCs w:val="22"/>
        </w:rPr>
      </w:pPr>
      <w:r w:rsidRPr="00D52596">
        <w:t xml:space="preserve">Figure </w:t>
      </w:r>
      <w:r w:rsidR="00BF5134">
        <w:fldChar w:fldCharType="begin"/>
      </w:r>
      <w:r w:rsidR="00BF5134">
        <w:instrText xml:space="preserve"> SEQ Figure \* ARABIC </w:instrText>
      </w:r>
      <w:r w:rsidR="00BF5134">
        <w:fldChar w:fldCharType="separate"/>
      </w:r>
      <w:r w:rsidR="00831391">
        <w:rPr>
          <w:noProof/>
        </w:rPr>
        <w:t>2</w:t>
      </w:r>
      <w:r w:rsidR="00BF5134">
        <w:rPr>
          <w:noProof/>
        </w:rPr>
        <w:fldChar w:fldCharType="end"/>
      </w:r>
      <w:r w:rsidRPr="00D52596">
        <w:t xml:space="preserve">. Procedure for creating a new </w:t>
      </w:r>
      <w:r w:rsidR="00340447">
        <w:t>account</w:t>
      </w:r>
      <w:r w:rsidR="00D52596" w:rsidRPr="00D52596">
        <w:t xml:space="preserve"> written using</w:t>
      </w:r>
      <w:r w:rsidRPr="00D52596">
        <w:t xml:space="preserve"> </w:t>
      </w:r>
      <w:r w:rsidR="001878E5" w:rsidRPr="00DA09E6">
        <w:rPr>
          <w:rFonts w:ascii="Times New Roman" w:hAnsi="Times New Roman" w:cs="Times New Roman"/>
          <w:i w:val="0"/>
          <w:iCs w:val="0"/>
          <w:sz w:val="16"/>
          <w:szCs w:val="16"/>
        </w:rPr>
        <w:t>L</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1 \l 2</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A</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1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T</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E</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X</w:t>
      </w:r>
      <w:r w:rsidRPr="00D52596">
        <w:t>, see appendix for source</w:t>
      </w:r>
      <w:r w:rsidR="0013525F">
        <w:t xml:space="preserve"> code</w:t>
      </w:r>
    </w:p>
    <w:p w14:paraId="795405B0" w14:textId="4CFF4636" w:rsidR="007E0038" w:rsidRPr="007E0038" w:rsidRDefault="00510788" w:rsidP="007E0038">
      <w:pPr>
        <w:pStyle w:val="No-NumHeading"/>
      </w:pPr>
      <w:r w:rsidRPr="007E0038">
        <w:t xml:space="preserve">Line </w:t>
      </w:r>
      <w:r w:rsidR="00CD13ED">
        <w:t>4</w:t>
      </w:r>
      <w:r w:rsidRPr="007E0038">
        <w:t xml:space="preserve"> to </w:t>
      </w:r>
      <w:r w:rsidR="00CD13ED">
        <w:t>5</w:t>
      </w:r>
    </w:p>
    <w:p w14:paraId="349C9EA2" w14:textId="3145D504" w:rsidR="00510788" w:rsidRDefault="00510788" w:rsidP="00510788">
      <w:pPr>
        <w:rPr>
          <w:rStyle w:val="Strong"/>
        </w:rPr>
      </w:pPr>
      <w:r>
        <w:t>The username and password will be fetched from text boxes in the UI. The submit button that will call the subroutine CreateAccount will only be enabled when both fields because enabling it right away will lead to the possibility of empty strings being used in the function and the visual aid will guide the user.</w:t>
      </w:r>
    </w:p>
    <w:p w14:paraId="742671F3" w14:textId="1BCCB5AD" w:rsidR="007E0038" w:rsidRPr="007E0038" w:rsidRDefault="00510788" w:rsidP="007E0038">
      <w:pPr>
        <w:pStyle w:val="No-NumHeading"/>
      </w:pPr>
      <w:r w:rsidRPr="007E0038">
        <w:t xml:space="preserve">Line </w:t>
      </w:r>
      <w:r w:rsidR="005D64E7">
        <w:t>6</w:t>
      </w:r>
      <w:r w:rsidRPr="007E0038">
        <w:t xml:space="preserve"> to 1</w:t>
      </w:r>
      <w:r w:rsidR="005D64E7">
        <w:t>0</w:t>
      </w:r>
    </w:p>
    <w:p w14:paraId="777E78D3" w14:textId="46A99E30" w:rsidR="00510788" w:rsidRDefault="00510788" w:rsidP="00510788">
      <w:r w:rsidRPr="00083C28">
        <w:t xml:space="preserve">The </w:t>
      </w:r>
      <w:r>
        <w:t xml:space="preserve">input </w:t>
      </w:r>
      <w:r w:rsidRPr="00083C28">
        <w:t xml:space="preserve">validation for </w:t>
      </w:r>
      <w:r>
        <w:t xml:space="preserve">the </w:t>
      </w:r>
      <w:r w:rsidRPr="00083C28">
        <w:t>username</w:t>
      </w:r>
      <w:r>
        <w:t xml:space="preserve"> </w:t>
      </w:r>
      <w:r w:rsidRPr="00083C28">
        <w:t xml:space="preserve">will </w:t>
      </w:r>
      <w:r>
        <w:t xml:space="preserve">require </w:t>
      </w:r>
      <w:r w:rsidRPr="00083C28">
        <w:t xml:space="preserve">the username’s length </w:t>
      </w:r>
      <w:r>
        <w:t xml:space="preserve">to be </w:t>
      </w:r>
      <w:r w:rsidRPr="00083C28">
        <w:t xml:space="preserve">between </w:t>
      </w:r>
      <w:r>
        <w:t>5</w:t>
      </w:r>
      <w:r w:rsidRPr="00083C28">
        <w:t xml:space="preserve"> and 128 characters long and does not contain any non-encodable character</w:t>
      </w:r>
      <w:r>
        <w:t>s</w:t>
      </w:r>
      <w:r w:rsidRPr="00083C28">
        <w:t>.</w:t>
      </w:r>
      <w:r>
        <w:t xml:space="preserve"> Due to the requirement of eliminating nickname collisions, a discriminator needs to be postfixed to prevent nickname collisions, this will be done on line 8 if the username is valid.</w:t>
      </w:r>
    </w:p>
    <w:p w14:paraId="37BC1A65" w14:textId="009FC2CF" w:rsidR="007E0038" w:rsidRPr="007E0038" w:rsidRDefault="00510788" w:rsidP="007E0038">
      <w:pPr>
        <w:pStyle w:val="No-NumHeading"/>
      </w:pPr>
      <w:r w:rsidRPr="007E0038">
        <w:rPr>
          <w:rStyle w:val="Strong"/>
          <w:b/>
          <w:bCs w:val="0"/>
          <w:color w:val="auto"/>
        </w:rPr>
        <w:t>Line 1</w:t>
      </w:r>
      <w:r w:rsidR="00600421">
        <w:rPr>
          <w:rStyle w:val="Strong"/>
          <w:b/>
          <w:bCs w:val="0"/>
          <w:color w:val="auto"/>
        </w:rPr>
        <w:t>1</w:t>
      </w:r>
      <w:r w:rsidRPr="007E0038">
        <w:rPr>
          <w:rStyle w:val="Strong"/>
          <w:b/>
          <w:bCs w:val="0"/>
          <w:color w:val="auto"/>
        </w:rPr>
        <w:t xml:space="preserve"> to 1</w:t>
      </w:r>
      <w:r w:rsidR="00600421">
        <w:rPr>
          <w:rStyle w:val="Strong"/>
          <w:b/>
          <w:bCs w:val="0"/>
          <w:color w:val="auto"/>
        </w:rPr>
        <w:t>3</w:t>
      </w:r>
    </w:p>
    <w:p w14:paraId="49EE3DE6" w14:textId="09986DE2" w:rsidR="00510788" w:rsidRDefault="00510788" w:rsidP="00510788">
      <w:r>
        <w:t>Due to the success criterion “strong minimum password strength”, the input validation for the password will require the following criteria to be satisfied:</w:t>
      </w:r>
    </w:p>
    <w:p w14:paraId="53C97526" w14:textId="77777777" w:rsidR="00510788" w:rsidRDefault="00510788" w:rsidP="00510788">
      <w:pPr>
        <w:numPr>
          <w:ilvl w:val="0"/>
          <w:numId w:val="13"/>
        </w:numPr>
        <w:spacing w:after="0"/>
      </w:pPr>
      <w:r>
        <w:t>Both uppercase and lowercase characters</w:t>
      </w:r>
    </w:p>
    <w:p w14:paraId="72A00F6A" w14:textId="77777777" w:rsidR="00510788" w:rsidRDefault="00510788" w:rsidP="00510788">
      <w:pPr>
        <w:numPr>
          <w:ilvl w:val="0"/>
          <w:numId w:val="13"/>
        </w:numPr>
        <w:spacing w:after="0"/>
      </w:pPr>
      <w:r>
        <w:t>A mix of letters and numbers</w:t>
      </w:r>
    </w:p>
    <w:p w14:paraId="017C42D5" w14:textId="77777777" w:rsidR="00510788" w:rsidRDefault="00510788" w:rsidP="00510788">
      <w:pPr>
        <w:numPr>
          <w:ilvl w:val="0"/>
          <w:numId w:val="13"/>
        </w:numPr>
        <w:spacing w:after="0"/>
      </w:pPr>
      <w:r>
        <w:t>At least one special characters</w:t>
      </w:r>
    </w:p>
    <w:p w14:paraId="171C9975" w14:textId="77777777" w:rsidR="00510788" w:rsidRDefault="00510788" w:rsidP="00510788">
      <w:pPr>
        <w:numPr>
          <w:ilvl w:val="0"/>
          <w:numId w:val="13"/>
        </w:numPr>
      </w:pPr>
      <w:r>
        <w:t>Between 8 and 128 characters</w:t>
      </w:r>
    </w:p>
    <w:p w14:paraId="14239C3B" w14:textId="5D5A1FE4" w:rsidR="007E0038" w:rsidRPr="007E0038" w:rsidRDefault="00510788" w:rsidP="007E0038">
      <w:pPr>
        <w:pStyle w:val="No-NumHeading"/>
      </w:pPr>
      <w:r w:rsidRPr="007E0038">
        <w:lastRenderedPageBreak/>
        <w:t xml:space="preserve">Line </w:t>
      </w:r>
      <w:r w:rsidR="00600421">
        <w:t>14</w:t>
      </w:r>
    </w:p>
    <w:p w14:paraId="3F37DA33" w14:textId="3ADEE5D3" w:rsidR="00510788" w:rsidRDefault="00510788" w:rsidP="00510788">
      <w:r>
        <w:t>To allow users to amend their credentials if they are not accepted, a “repeat…until” (or “do…while”) loop is used to continue requesting usernames and passwords until a valid pair is supplied. This will appear in the UI in the form of the invalid text box(es) being highlighted.</w:t>
      </w:r>
    </w:p>
    <w:p w14:paraId="55C82436" w14:textId="6B29304F" w:rsidR="007E0038" w:rsidRPr="007E0038" w:rsidRDefault="00510788" w:rsidP="007E0038">
      <w:pPr>
        <w:pStyle w:val="No-NumHeading"/>
      </w:pPr>
      <w:r w:rsidRPr="007E0038">
        <w:t>Line 2</w:t>
      </w:r>
      <w:r w:rsidR="00600421">
        <w:t>0</w:t>
      </w:r>
    </w:p>
    <w:p w14:paraId="5CBA9A73" w14:textId="142E7841" w:rsidR="00510788" w:rsidRDefault="00510788" w:rsidP="00510788">
      <w:pPr>
        <w:keepLines/>
      </w:pPr>
      <w:r>
        <w:t xml:space="preserve">As addressed in </w:t>
      </w:r>
      <w:r w:rsidRPr="00ED0518">
        <w:rPr>
          <w:rStyle w:val="QuoteChar"/>
        </w:rPr>
        <w:fldChar w:fldCharType="begin"/>
      </w:r>
      <w:r w:rsidRPr="00ED0518">
        <w:rPr>
          <w:rStyle w:val="QuoteChar"/>
        </w:rPr>
        <w:instrText xml:space="preserve"> REF _Ref71317590 \r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2.1</w:t>
      </w:r>
      <w:r w:rsidRPr="00ED0518">
        <w:rPr>
          <w:rStyle w:val="QuoteChar"/>
        </w:rPr>
        <w:fldChar w:fldCharType="end"/>
      </w:r>
      <w:r w:rsidRPr="00ED0518">
        <w:rPr>
          <w:rStyle w:val="QuoteChar"/>
        </w:rPr>
        <w:t xml:space="preserve"> </w:t>
      </w:r>
      <w:r w:rsidRPr="00ED0518">
        <w:rPr>
          <w:rStyle w:val="QuoteChar"/>
        </w:rPr>
        <w:fldChar w:fldCharType="begin"/>
      </w:r>
      <w:r w:rsidRPr="00ED0518">
        <w:rPr>
          <w:rStyle w:val="QuoteChar"/>
        </w:rPr>
        <w:instrText xml:space="preserve"> REF _Ref71317573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System Decomposition</w:t>
      </w:r>
      <w:r w:rsidRPr="00ED0518">
        <w:rPr>
          <w:rStyle w:val="QuoteChar"/>
        </w:rPr>
        <w:fldChar w:fldCharType="end"/>
      </w:r>
      <w:r>
        <w:t xml:space="preserve">, a key derivation function will be required to generate a symmetric key for AES to decrypt and encrypt the user’s private key that will be stored on the server. There are a few possible functions that the KDF in the pseudocode can be: KDF1, PBKDF2 or KBKDFVS. The final implementation will be chosen based on .NET implementation, security, and computation time. </w:t>
      </w:r>
    </w:p>
    <w:p w14:paraId="01BC4953" w14:textId="7DE5677D" w:rsidR="007E0038" w:rsidRPr="007E0038" w:rsidRDefault="00510788" w:rsidP="007E0038">
      <w:pPr>
        <w:pStyle w:val="No-NumHeading"/>
      </w:pPr>
      <w:r w:rsidRPr="007E0038">
        <w:t>Line 2</w:t>
      </w:r>
      <w:r w:rsidR="00600421">
        <w:t>2</w:t>
      </w:r>
    </w:p>
    <w:p w14:paraId="7DC40DAF" w14:textId="5A1F66EC" w:rsidR="00510788" w:rsidRDefault="00510788" w:rsidP="00510788">
      <w:r>
        <w:t>Since all passwords need to be stored securely, the password must be hashed first. This will be done via MD5 with the possibility of an added salt. The salt will be different for each user and will mean that even if two users have the same password, their password hashes will not be the same. This also has the benefit of helping to reduce the effectiveness of hash table attacks.</w:t>
      </w:r>
    </w:p>
    <w:p w14:paraId="3B145FDA" w14:textId="1112C3F7" w:rsidR="007E0038" w:rsidRPr="007E0038" w:rsidRDefault="00510788" w:rsidP="007E0038">
      <w:pPr>
        <w:pStyle w:val="No-NumHeading"/>
      </w:pPr>
      <w:r w:rsidRPr="007E0038">
        <w:t>Line 2</w:t>
      </w:r>
      <w:r w:rsidR="004B60DD">
        <w:t>3</w:t>
      </w:r>
      <w:r w:rsidRPr="007E0038">
        <w:t xml:space="preserve"> to </w:t>
      </w:r>
      <w:r w:rsidR="004B60DD">
        <w:t>24</w:t>
      </w:r>
    </w:p>
    <w:p w14:paraId="654DDF98" w14:textId="53868E75" w:rsidR="00CA76CE" w:rsidRDefault="00510788" w:rsidP="00510788">
      <w:r>
        <w:t>Lastly, all the new information to make the user’s account must be sent to the server. Even though this will be transmitted over an insecure channel, all the sensitive information has been either hashed or encrypted. Although, man-in-the-middle attacks are (very much) possible at this point, addressing this vulnerability is beyond the scope of this program so will have to remain in the program.</w:t>
      </w:r>
    </w:p>
    <w:p w14:paraId="6C141244" w14:textId="77777777" w:rsidR="00CA76CE" w:rsidRDefault="00CA76CE">
      <w:pPr>
        <w:spacing w:line="259" w:lineRule="auto"/>
        <w:jc w:val="left"/>
      </w:pPr>
      <w:r>
        <w:br w:type="page"/>
      </w:r>
    </w:p>
    <w:p w14:paraId="72A58906" w14:textId="154CC0B4" w:rsidR="00510788" w:rsidRDefault="009E2F70" w:rsidP="009E2F70">
      <w:pPr>
        <w:pStyle w:val="Heading3"/>
      </w:pPr>
      <w:bookmarkStart w:id="76" w:name="_Toc96364059"/>
      <w:r>
        <w:rPr>
          <w:noProof/>
        </w:rPr>
        <w:lastRenderedPageBreak/>
        <w:drawing>
          <wp:anchor distT="0" distB="0" distL="114300" distR="114300" simplePos="0" relativeHeight="251664411" behindDoc="0" locked="0" layoutInCell="1" allowOverlap="1" wp14:anchorId="7287E2E4" wp14:editId="3A3AAD8A">
            <wp:simplePos x="0" y="0"/>
            <wp:positionH relativeFrom="column">
              <wp:posOffset>3853815</wp:posOffset>
            </wp:positionH>
            <wp:positionV relativeFrom="paragraph">
              <wp:posOffset>114300</wp:posOffset>
            </wp:positionV>
            <wp:extent cx="1749419" cy="6581775"/>
            <wp:effectExtent l="0" t="0" r="3810" b="0"/>
            <wp:wrapSquare wrapText="bothSides"/>
            <wp:docPr id="72" name="Picture 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49419" cy="6581775"/>
                    </a:xfrm>
                    <a:prstGeom prst="rect">
                      <a:avLst/>
                    </a:prstGeom>
                    <a:noFill/>
                    <a:ln>
                      <a:noFill/>
                    </a:ln>
                  </pic:spPr>
                </pic:pic>
              </a:graphicData>
            </a:graphic>
          </wp:anchor>
        </w:drawing>
      </w:r>
      <w:r w:rsidR="00324632">
        <w:t>Sending a message</w:t>
      </w:r>
      <w:bookmarkEnd w:id="76"/>
    </w:p>
    <w:p w14:paraId="0F3BCF40" w14:textId="249BC4A7" w:rsidR="0099596F" w:rsidRDefault="00983AD6" w:rsidP="00510788">
      <w:r>
        <w:t xml:space="preserve">This routine </w:t>
      </w:r>
      <w:r w:rsidR="00481095">
        <w:t>happens</w:t>
      </w:r>
      <w:r>
        <w:t xml:space="preserve"> when a user is </w:t>
      </w:r>
      <w:r w:rsidR="00340447">
        <w:t>o</w:t>
      </w:r>
      <w:r>
        <w:t xml:space="preserve">n the messaging </w:t>
      </w:r>
      <w:r w:rsidR="00481095">
        <w:t>screen,</w:t>
      </w:r>
      <w:r>
        <w:t xml:space="preserve"> and they press the button to send a message. I </w:t>
      </w:r>
      <w:r w:rsidR="002C7072">
        <w:t xml:space="preserve">will have data validation on the button to send a message so that the button is only available when there is text in the message field and a valid user is selected as the recipient. This will </w:t>
      </w:r>
      <w:r w:rsidR="00A56086">
        <w:t xml:space="preserve">prevent the routine from running when the data is not complete as some of the functions </w:t>
      </w:r>
      <w:r w:rsidR="0099596F">
        <w:t>require a non-empty string as their input (e.g., encryption).</w:t>
      </w:r>
    </w:p>
    <w:p w14:paraId="52389B71" w14:textId="28F91D57" w:rsidR="00E3426E" w:rsidRDefault="0099596F" w:rsidP="00510788">
      <w:r>
        <w:t xml:space="preserve">The first step of the process is to get the public encryption key for the recipient from the server or a local copy of the server’s credentials list if </w:t>
      </w:r>
      <w:r w:rsidR="00523F36">
        <w:t xml:space="preserve">it is up to date. The key is then used to encrypt the message. The recipient’s </w:t>
      </w:r>
      <w:r w:rsidR="00E3426E">
        <w:t>public key to asymmetrically encrypt the message means that the private key is needed to decrypt the message – the only person with the private key is the recipient so the message is not secure.</w:t>
      </w:r>
    </w:p>
    <w:p w14:paraId="22AFF041" w14:textId="7210FC9A" w:rsidR="009E2F70" w:rsidRDefault="00E3426E" w:rsidP="00510788">
      <w:r>
        <w:t xml:space="preserve">Next, </w:t>
      </w:r>
      <w:r w:rsidR="00AC616D">
        <w:t xml:space="preserve">the private key of the party that is sending the message is fetched. This will not be stored in the server so will be held in the client program’s RAM </w:t>
      </w:r>
      <w:r w:rsidR="00E67391">
        <w:t xml:space="preserve">from the login process still. Using the private key, the message contents will be signed. This is done by hashing the contents of the message and then asymmetrically encrypting the </w:t>
      </w:r>
      <w:r w:rsidR="00515236">
        <w:t xml:space="preserve">message </w:t>
      </w:r>
      <w:r w:rsidR="00E67391">
        <w:t>digest (</w:t>
      </w:r>
      <w:r w:rsidR="00515236">
        <w:t xml:space="preserve">the </w:t>
      </w:r>
      <w:r w:rsidR="00E67391">
        <w:t>result of the hash).</w:t>
      </w:r>
    </w:p>
    <w:p w14:paraId="2AE0BA00" w14:textId="2EEA1767" w:rsidR="00793D1A" w:rsidRDefault="00793D1A" w:rsidP="00510788">
      <w:r>
        <w:t xml:space="preserve">Lastly, the recipient username, encrypted message and signature are sent to the server. The only </w:t>
      </w:r>
      <w:r w:rsidR="00FB61DB">
        <w:t>piece of data that is insecure while the message is passing through the server is the recipient’s username. This is needed since it is what the server uses to figure out who to route the message to.</w:t>
      </w:r>
    </w:p>
    <w:p w14:paraId="447EAC70" w14:textId="77777777" w:rsidR="00934A4A" w:rsidRDefault="00934A4A">
      <w:pPr>
        <w:spacing w:line="259" w:lineRule="auto"/>
        <w:jc w:val="left"/>
      </w:pPr>
      <w:r>
        <w:br w:type="page"/>
      </w:r>
    </w:p>
    <w:p w14:paraId="2E263F48" w14:textId="26CB0843" w:rsidR="00324632" w:rsidRDefault="009D0A64" w:rsidP="00934A4A">
      <w:pPr>
        <w:pStyle w:val="Heading3"/>
      </w:pPr>
      <w:bookmarkStart w:id="77" w:name="_Toc96364060"/>
      <w:r>
        <w:rPr>
          <w:noProof/>
        </w:rPr>
        <w:lastRenderedPageBreak/>
        <w:drawing>
          <wp:anchor distT="0" distB="0" distL="114300" distR="114300" simplePos="0" relativeHeight="251665435" behindDoc="0" locked="0" layoutInCell="1" allowOverlap="1" wp14:anchorId="1EAA062A" wp14:editId="0C2CE30E">
            <wp:simplePos x="0" y="0"/>
            <wp:positionH relativeFrom="column">
              <wp:posOffset>3863340</wp:posOffset>
            </wp:positionH>
            <wp:positionV relativeFrom="paragraph">
              <wp:posOffset>109220</wp:posOffset>
            </wp:positionV>
            <wp:extent cx="1732280" cy="6519545"/>
            <wp:effectExtent l="0" t="0" r="1270" b="0"/>
            <wp:wrapSquare wrapText="bothSides"/>
            <wp:docPr id="109" name="Picture 1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ex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32280" cy="651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4632">
        <w:t>Receiving a message</w:t>
      </w:r>
      <w:bookmarkEnd w:id="77"/>
    </w:p>
    <w:p w14:paraId="2EAEAA41" w14:textId="16E54C04" w:rsidR="00934A4A" w:rsidRDefault="0097211A" w:rsidP="00934A4A">
      <w:r>
        <w:t xml:space="preserve">This routine happens when the server sends a message to a client program from another client. </w:t>
      </w:r>
      <w:r w:rsidR="005D3459">
        <w:t>The client will be listening for messages using an infinite receive loop where every time a transmission is received the client begins listening for another transmission. This gets around the limitation of one-to-one server</w:t>
      </w:r>
      <w:r w:rsidR="00515236">
        <w:t>-</w:t>
      </w:r>
      <w:r w:rsidR="005D3459">
        <w:t>client iterations but will require the algorithm to be r</w:t>
      </w:r>
      <w:r w:rsidR="008C4155">
        <w:t>u</w:t>
      </w:r>
      <w:r w:rsidR="005D3459">
        <w:t>n on a separate thread than the main program execution threa</w:t>
      </w:r>
      <w:r w:rsidR="000F3952">
        <w:t>d.</w:t>
      </w:r>
    </w:p>
    <w:p w14:paraId="5FE630FD" w14:textId="75A202A0" w:rsidR="000F3952" w:rsidRDefault="000F3952" w:rsidP="00934A4A">
      <w:r>
        <w:t xml:space="preserve">The first step of the algorithm is to fetch the public key of the </w:t>
      </w:r>
      <w:r w:rsidR="00A568B4">
        <w:t xml:space="preserve">sender from the server or a local copy of the credentials list if the copy is up to date. The public key </w:t>
      </w:r>
      <w:r w:rsidR="00B06179">
        <w:t>is then used to verify the signature of the message. This is done by decrypting the signature using an asymmetric encryption algorithm and the public key, then hashing the encrypted message</w:t>
      </w:r>
      <w:r w:rsidR="00D72AE2">
        <w:t xml:space="preserve">. The plaintext signature and message digest should be the same if the message has not been tampered with and originated </w:t>
      </w:r>
      <w:r w:rsidR="00FF1185">
        <w:t>from who it claims to be from.</w:t>
      </w:r>
    </w:p>
    <w:p w14:paraId="55431B84" w14:textId="6AD60650" w:rsidR="00FF1185" w:rsidRDefault="00FF1185" w:rsidP="00934A4A">
      <w:r>
        <w:t xml:space="preserve">Next, the private key of the </w:t>
      </w:r>
      <w:r w:rsidR="00B33F16">
        <w:t>party that is receiving the message is fetched. This is not stored in the server so will be fetched f</w:t>
      </w:r>
      <w:r w:rsidR="008C4155">
        <w:t>ro</w:t>
      </w:r>
      <w:r w:rsidR="00B33F16">
        <w:t>m a store in RAM that was likely made during the login process. Then the encrypted message is decrypted using th</w:t>
      </w:r>
      <w:r w:rsidR="009B44B9">
        <w:t>is private key to give the plaintext message.</w:t>
      </w:r>
    </w:p>
    <w:p w14:paraId="5CB208B2" w14:textId="01A8463E" w:rsidR="009B44B9" w:rsidRDefault="009B44B9" w:rsidP="00934A4A">
      <w:r>
        <w:t xml:space="preserve">Lastly, the sender username and plaintext message are outputted. </w:t>
      </w:r>
      <w:r w:rsidR="00582C1A">
        <w:t xml:space="preserve">Assuming the receiving </w:t>
      </w:r>
      <w:r w:rsidR="00420325">
        <w:t xml:space="preserve">this </w:t>
      </w:r>
      <w:r w:rsidR="00582C1A">
        <w:t>logic is in the ViewModel of the client</w:t>
      </w:r>
      <w:r w:rsidR="005364DC">
        <w:t>,</w:t>
      </w:r>
      <w:r w:rsidR="00582C1A">
        <w:t xml:space="preserve"> </w:t>
      </w:r>
      <w:r w:rsidR="00620C75">
        <w:t xml:space="preserve">this algorithm’s </w:t>
      </w:r>
      <w:r w:rsidR="00582C1A">
        <w:t xml:space="preserve">outputs can be bound to fields in the View </w:t>
      </w:r>
      <w:r w:rsidR="001A5C0C">
        <w:t xml:space="preserve">(GUI) </w:t>
      </w:r>
      <w:r w:rsidR="00582C1A">
        <w:t xml:space="preserve">so that the </w:t>
      </w:r>
      <w:r w:rsidR="0065626D">
        <w:t>text can be added to the appropriate user’s conversation view.</w:t>
      </w:r>
    </w:p>
    <w:p w14:paraId="0B6061EB" w14:textId="4AA1F305" w:rsidR="009D0A64" w:rsidRDefault="009D0A64" w:rsidP="00934A4A"/>
    <w:p w14:paraId="5D64519A" w14:textId="06F3FD2D" w:rsidR="00934A4A" w:rsidRPr="00934A4A" w:rsidRDefault="00934A4A" w:rsidP="00934A4A"/>
    <w:p w14:paraId="7787AF25" w14:textId="20B83493" w:rsidR="00510788" w:rsidRPr="00D57F5C" w:rsidRDefault="00510788" w:rsidP="00510788">
      <w:r w:rsidRPr="00D3769C">
        <w:br w:type="page"/>
      </w:r>
    </w:p>
    <w:p w14:paraId="1D4C5276" w14:textId="77777777" w:rsidR="003970ED" w:rsidRDefault="003970ED" w:rsidP="00DC40BF">
      <w:pPr>
        <w:pStyle w:val="Heading2"/>
      </w:pPr>
      <w:bookmarkStart w:id="78" w:name="_Toc96364061"/>
      <w:r>
        <w:lastRenderedPageBreak/>
        <w:t>Usability Features</w:t>
      </w:r>
      <w:bookmarkEnd w:id="78"/>
    </w:p>
    <w:p w14:paraId="568207FC" w14:textId="200F9B3E" w:rsidR="009C210C" w:rsidRDefault="009C210C" w:rsidP="00DF120E">
      <w:pPr>
        <w:pStyle w:val="No-NumHeading"/>
      </w:pPr>
      <w:r>
        <w:t>Send button mapped to “Enter” key</w:t>
      </w:r>
    </w:p>
    <w:p w14:paraId="2875FCF1" w14:textId="4CCCD457" w:rsidR="009C210C" w:rsidRDefault="007F2B28" w:rsidP="009C210C">
      <w:r>
        <w:t>Researching several pre-existing instant messaging apps showed me that it is very common to have message</w:t>
      </w:r>
      <w:r w:rsidR="00A461C0">
        <w:t>s</w:t>
      </w:r>
      <w:r>
        <w:t xml:space="preserve"> sent by pressing the “Enter” key </w:t>
      </w:r>
      <w:r w:rsidR="00262102">
        <w:t xml:space="preserve">instead of clicking a </w:t>
      </w:r>
      <w:r w:rsidR="009F1787">
        <w:t xml:space="preserve">send </w:t>
      </w:r>
      <w:r w:rsidR="00262102">
        <w:t>button with the mouse.</w:t>
      </w:r>
      <w:r w:rsidR="000C464D">
        <w:t xml:space="preserve"> I then confirmed this with my stakeholders. Therefore, to make the program </w:t>
      </w:r>
      <w:r w:rsidR="009F1787">
        <w:t xml:space="preserve">more intuitive and easier to use I will map the send button to </w:t>
      </w:r>
      <w:r w:rsidR="001F2969">
        <w:t>the “Enter” key so that any users who are used to using other platforms will be able to quickly learn how to use my program.</w:t>
      </w:r>
    </w:p>
    <w:p w14:paraId="14042D18" w14:textId="557945C2" w:rsidR="003970ED" w:rsidRPr="00DF120E" w:rsidRDefault="003970ED" w:rsidP="00DF120E">
      <w:pPr>
        <w:pStyle w:val="No-NumHeading"/>
      </w:pPr>
      <w:r w:rsidRPr="00DF120E">
        <w:t>Descriptive input fields</w:t>
      </w:r>
    </w:p>
    <w:p w14:paraId="7F42BC58" w14:textId="6837B7FC" w:rsidR="003970ED" w:rsidRDefault="003970ED" w:rsidP="003970ED">
      <w:r>
        <w:t>To help aid the user in using the login screen, I will have descriptive labels on all the input boxes. These will be non-intrusive as to not get in the way for users who do not need them, but still visible enough so that it's clear as to which input box they describe</w:t>
      </w:r>
      <w:r w:rsidR="00F25F74">
        <w:t xml:space="preserve"> (i.e., “Enter username” and “Enter password”)</w:t>
      </w:r>
      <w:r>
        <w:t xml:space="preserve">. Also, highlighted labels will be added when an incorrect username or password is entered to give feedback to the user as to which fields they need to </w:t>
      </w:r>
      <w:r w:rsidR="00CF553B">
        <w:t>amend,</w:t>
      </w:r>
      <w:r>
        <w:t xml:space="preserve"> </w:t>
      </w:r>
      <w:r w:rsidR="00CF553B">
        <w:t>and</w:t>
      </w:r>
      <w:r w:rsidR="00A67B43">
        <w:t xml:space="preserve"> </w:t>
      </w:r>
      <w:r w:rsidR="00A22E85">
        <w:t xml:space="preserve">how </w:t>
      </w:r>
      <w:r w:rsidR="00A67B43">
        <w:t xml:space="preserve">they need to be </w:t>
      </w:r>
      <w:r w:rsidR="00CF553B">
        <w:t>amended</w:t>
      </w:r>
      <w:r>
        <w:t>.</w:t>
      </w:r>
      <w:r w:rsidR="00A22E85">
        <w:t xml:space="preserve"> When the user is attempting to log in, this </w:t>
      </w:r>
      <w:r w:rsidR="00E27A6C">
        <w:t xml:space="preserve">will only provide information to say that the login attempt failed but when the user is trying to create an account it would contain the password strength requirements for the user to </w:t>
      </w:r>
      <w:r w:rsidR="00C310A7">
        <w:t>read and any other requirements the credentials don’t satisfy.</w:t>
      </w:r>
    </w:p>
    <w:p w14:paraId="3E4078E0" w14:textId="77777777" w:rsidR="003970ED" w:rsidRPr="00DF120E" w:rsidRDefault="003970ED" w:rsidP="00DF120E">
      <w:pPr>
        <w:pStyle w:val="No-NumHeading"/>
      </w:pPr>
      <w:r w:rsidRPr="00DF120E">
        <w:t>Pop-up error dialogues</w:t>
      </w:r>
    </w:p>
    <w:p w14:paraId="4A69FB6C" w14:textId="77777777" w:rsidR="003970ED" w:rsidRDefault="003970ED" w:rsidP="003970ED">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5EDF341A" w14:textId="77777777" w:rsidR="003970ED" w:rsidRPr="00DF120E" w:rsidRDefault="003970ED" w:rsidP="00DF120E">
      <w:pPr>
        <w:pStyle w:val="No-NumHeading"/>
      </w:pPr>
      <w:r w:rsidRPr="00DF120E">
        <w:t>Intuitive navigation</w:t>
      </w:r>
    </w:p>
    <w:p w14:paraId="33DEA96E" w14:textId="3A85A68E" w:rsidR="003970ED" w:rsidRDefault="003970ED" w:rsidP="003970ED">
      <w:r>
        <w:t>To simplify the navigation, the main program will all be displayed in one window (</w:t>
      </w:r>
      <w:r w:rsidR="0092703D">
        <w:t xml:space="preserve">the </w:t>
      </w:r>
      <w:r>
        <w:t xml:space="preserve">login screen and </w:t>
      </w:r>
      <w:r w:rsidR="0092703D">
        <w:t xml:space="preserve">pop-up </w:t>
      </w:r>
      <w:r>
        <w:t>error dialogues are the exception</w:t>
      </w:r>
      <w:r w:rsidR="000D3B6E">
        <w:t>s</w:t>
      </w:r>
      <w:r>
        <w:t xml:space="preserve">) where the user can choose which user to send a message using the tabs. This was determined during </w:t>
      </w:r>
      <w:r w:rsidR="005E1C05">
        <w:t xml:space="preserve">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0016AE97" w14:textId="77777777" w:rsidR="003970ED" w:rsidRPr="00DF120E" w:rsidRDefault="003970ED" w:rsidP="00DF120E">
      <w:pPr>
        <w:pStyle w:val="No-NumHeading"/>
      </w:pPr>
      <w:r w:rsidRPr="00DF120E">
        <w:t>Conversation view</w:t>
      </w:r>
    </w:p>
    <w:p w14:paraId="0134913B" w14:textId="4AA1C661" w:rsidR="003970ED" w:rsidRDefault="003970ED" w:rsidP="003970ED">
      <w:r>
        <w:t xml:space="preserve">Quickly identifying the sender of a message is crucial to messaging apps. From 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05B0BF5E" w14:textId="2DDFAC0E" w:rsidR="00CB1A42" w:rsidRDefault="00CB1A42" w:rsidP="00177D73">
      <w:pPr>
        <w:pStyle w:val="No-NumHeading"/>
      </w:pPr>
      <w:r>
        <w:t>Window Resi</w:t>
      </w:r>
      <w:r w:rsidR="007D0056">
        <w:t>zin</w:t>
      </w:r>
      <w:r w:rsidR="002C3C90">
        <w:t>g</w:t>
      </w:r>
    </w:p>
    <w:p w14:paraId="28318E12" w14:textId="415F76F0" w:rsidR="00304BA3" w:rsidRDefault="00125782" w:rsidP="003970ED">
      <w:r>
        <w:t>When the program first opens, it will be a standards size. If this is not the size of the user</w:t>
      </w:r>
      <w:r w:rsidR="004E3B35">
        <w:t xml:space="preserve">’s </w:t>
      </w:r>
      <w:r w:rsidR="00177D73">
        <w:t>screen,</w:t>
      </w:r>
      <w:r w:rsidR="004E3B35">
        <w:t xml:space="preserve"> then the user may not be able to see everything. Therefore, </w:t>
      </w:r>
      <w:r w:rsidR="00BC560C">
        <w:t>having the program be</w:t>
      </w:r>
      <w:r w:rsidR="004E3B35">
        <w:t xml:space="preserve"> resiz</w:t>
      </w:r>
      <w:r w:rsidR="00BC560C">
        <w:t>able is important</w:t>
      </w:r>
      <w:r w:rsidR="004E3B35">
        <w:t xml:space="preserve">. This will </w:t>
      </w:r>
      <w:r w:rsidR="00177D73">
        <w:t>mean</w:t>
      </w:r>
      <w:r w:rsidR="004E3B35">
        <w:t xml:space="preserve"> that the position of elements in the program’s GUI will have to be defined in terms of relative distances rather than absolute values</w:t>
      </w:r>
      <w:r w:rsidR="0003721A">
        <w:t>. F</w:t>
      </w:r>
      <w:r w:rsidR="00177D73">
        <w:t>or example,</w:t>
      </w:r>
      <w:r w:rsidR="004E3B35">
        <w:t xml:space="preserve"> a button </w:t>
      </w:r>
      <w:r w:rsidR="00177D73">
        <w:t xml:space="preserve">might be </w:t>
      </w:r>
      <w:r w:rsidR="008914B6">
        <w:t>positioned two</w:t>
      </w:r>
      <w:r w:rsidR="00BC560C">
        <w:t>-</w:t>
      </w:r>
      <w:r w:rsidR="008914B6">
        <w:t xml:space="preserve">thirds </w:t>
      </w:r>
      <w:r w:rsidR="00177D73">
        <w:t xml:space="preserve">of the way </w:t>
      </w:r>
      <w:r w:rsidR="008914B6">
        <w:t xml:space="preserve">across the window’s width rather than </w:t>
      </w:r>
      <w:r w:rsidR="00177D73">
        <w:t xml:space="preserve">exactly </w:t>
      </w:r>
      <w:r w:rsidR="008914B6">
        <w:t>40px in from the left</w:t>
      </w:r>
      <w:r w:rsidR="00177D73">
        <w:t xml:space="preserve"> since this </w:t>
      </w:r>
      <w:r w:rsidR="0003721A">
        <w:t xml:space="preserve">position will update as the window changes. As well as relative positions for all elements in the GUI, the window will need to have constraints on how </w:t>
      </w:r>
      <w:r w:rsidR="0059555A">
        <w:t xml:space="preserve">big or how small it can get as there gets the point where elements can no longer physically fit in the window. These measures combine to make a GUI </w:t>
      </w:r>
      <w:r w:rsidR="00BC560C">
        <w:t>that</w:t>
      </w:r>
      <w:r w:rsidR="0059555A">
        <w:t xml:space="preserve"> is accessible for users of all screen sizes and </w:t>
      </w:r>
      <w:r w:rsidR="00A425F1">
        <w:t>orientations</w:t>
      </w:r>
      <w:r w:rsidR="0059555A">
        <w:t>.</w:t>
      </w:r>
    </w:p>
    <w:p w14:paraId="440FE20D" w14:textId="55532986" w:rsidR="00510788" w:rsidRDefault="00510788">
      <w:pPr>
        <w:spacing w:line="259" w:lineRule="auto"/>
        <w:jc w:val="left"/>
      </w:pPr>
      <w:r>
        <w:br w:type="page"/>
      </w:r>
    </w:p>
    <w:p w14:paraId="32A98697" w14:textId="46CCB47C" w:rsidR="00A03C49" w:rsidRDefault="00BD529D" w:rsidP="00BD529D">
      <w:pPr>
        <w:pStyle w:val="Heading2"/>
      </w:pPr>
      <w:bookmarkStart w:id="79" w:name="_Toc96364062"/>
      <w:r>
        <w:lastRenderedPageBreak/>
        <w:t>Internal Structures</w:t>
      </w:r>
      <w:bookmarkEnd w:id="79"/>
    </w:p>
    <w:p w14:paraId="05C70FE7" w14:textId="2921EC77" w:rsidR="00A03C49" w:rsidRDefault="00A03C49" w:rsidP="006B77F1">
      <w:pPr>
        <w:pStyle w:val="Heading3"/>
      </w:pPr>
      <w:bookmarkStart w:id="80" w:name="_Toc96364063"/>
      <w:r>
        <w:t>Variables</w:t>
      </w:r>
      <w:bookmarkEnd w:id="80"/>
    </w:p>
    <w:tbl>
      <w:tblPr>
        <w:tblStyle w:val="PlainTable1"/>
        <w:tblW w:w="0" w:type="auto"/>
        <w:tblLayout w:type="fixed"/>
        <w:tblLook w:val="0420" w:firstRow="1" w:lastRow="0" w:firstColumn="0" w:lastColumn="0" w:noHBand="0" w:noVBand="1"/>
      </w:tblPr>
      <w:tblGrid>
        <w:gridCol w:w="2094"/>
        <w:gridCol w:w="802"/>
        <w:gridCol w:w="2880"/>
        <w:gridCol w:w="3240"/>
      </w:tblGrid>
      <w:tr w:rsidR="007E342E" w14:paraId="6044B6C9" w14:textId="77777777" w:rsidTr="00ED25B0">
        <w:trPr>
          <w:cnfStyle w:val="100000000000" w:firstRow="1" w:lastRow="0" w:firstColumn="0" w:lastColumn="0" w:oddVBand="0" w:evenVBand="0" w:oddHBand="0" w:evenHBand="0" w:firstRowFirstColumn="0" w:firstRowLastColumn="0" w:lastRowFirstColumn="0" w:lastRowLastColumn="0"/>
        </w:trPr>
        <w:tc>
          <w:tcPr>
            <w:tcW w:w="2094" w:type="dxa"/>
          </w:tcPr>
          <w:p w14:paraId="0EF965BE" w14:textId="1788297B" w:rsidR="00D33A44" w:rsidRDefault="006B77F1" w:rsidP="00D33A44">
            <w:pPr>
              <w:spacing w:line="259" w:lineRule="auto"/>
              <w:jc w:val="center"/>
            </w:pPr>
            <w:r>
              <w:t>Name</w:t>
            </w:r>
          </w:p>
        </w:tc>
        <w:tc>
          <w:tcPr>
            <w:tcW w:w="802" w:type="dxa"/>
          </w:tcPr>
          <w:p w14:paraId="10C0DA6E" w14:textId="28626685" w:rsidR="00D33A44" w:rsidRDefault="00707641" w:rsidP="00D33A44">
            <w:pPr>
              <w:spacing w:line="259" w:lineRule="auto"/>
              <w:jc w:val="center"/>
            </w:pPr>
            <w:r>
              <w:t>T</w:t>
            </w:r>
            <w:r w:rsidR="00D33A44">
              <w:t>ype</w:t>
            </w:r>
          </w:p>
        </w:tc>
        <w:tc>
          <w:tcPr>
            <w:tcW w:w="2880" w:type="dxa"/>
          </w:tcPr>
          <w:p w14:paraId="51886E79" w14:textId="39CA24A3" w:rsidR="00D33A44" w:rsidRDefault="00D33A44" w:rsidP="00D33A44">
            <w:pPr>
              <w:spacing w:line="259" w:lineRule="auto"/>
              <w:jc w:val="center"/>
            </w:pPr>
            <w:r>
              <w:t>Purpose</w:t>
            </w:r>
          </w:p>
        </w:tc>
        <w:tc>
          <w:tcPr>
            <w:tcW w:w="3240" w:type="dxa"/>
          </w:tcPr>
          <w:p w14:paraId="7A0300DA" w14:textId="58953B47" w:rsidR="00D33A44" w:rsidRDefault="00D33A44" w:rsidP="00D33A44">
            <w:pPr>
              <w:spacing w:line="259" w:lineRule="auto"/>
              <w:jc w:val="center"/>
            </w:pPr>
            <w:r>
              <w:t>Justification</w:t>
            </w:r>
          </w:p>
        </w:tc>
      </w:tr>
      <w:tr w:rsidR="007E342E" w14:paraId="537CFB7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7252625" w14:textId="7453515F" w:rsidR="00D33A44" w:rsidRPr="00707641" w:rsidRDefault="00350714" w:rsidP="00707641">
            <w:pPr>
              <w:pStyle w:val="TableCell"/>
            </w:pPr>
            <w:r w:rsidRPr="00707641">
              <w:t>ClientSocket</w:t>
            </w:r>
          </w:p>
        </w:tc>
        <w:tc>
          <w:tcPr>
            <w:tcW w:w="802" w:type="dxa"/>
            <w:vAlign w:val="center"/>
          </w:tcPr>
          <w:p w14:paraId="77352D35" w14:textId="408BF6E6" w:rsidR="00D33A44" w:rsidRPr="00707641" w:rsidRDefault="00350714" w:rsidP="00707641">
            <w:pPr>
              <w:pStyle w:val="TableCell"/>
            </w:pPr>
            <w:r w:rsidRPr="00707641">
              <w:t>Socket</w:t>
            </w:r>
          </w:p>
        </w:tc>
        <w:tc>
          <w:tcPr>
            <w:tcW w:w="2880" w:type="dxa"/>
            <w:vAlign w:val="center"/>
          </w:tcPr>
          <w:p w14:paraId="4E144D4E" w14:textId="1B0CB257" w:rsidR="00D33A44" w:rsidRPr="00707641" w:rsidRDefault="008A12C1" w:rsidP="00707641">
            <w:pPr>
              <w:pStyle w:val="TableCell"/>
            </w:pPr>
            <w:r>
              <w:t>S</w:t>
            </w:r>
            <w:r w:rsidR="00350714" w:rsidRPr="00707641">
              <w:t>end</w:t>
            </w:r>
            <w:r>
              <w:t>s</w:t>
            </w:r>
            <w:r w:rsidR="00350714" w:rsidRPr="00707641">
              <w:t xml:space="preserve"> and receive</w:t>
            </w:r>
            <w:r>
              <w:t>s</w:t>
            </w:r>
            <w:r w:rsidR="00350714" w:rsidRPr="00707641">
              <w:t xml:space="preserve"> messages from the server</w:t>
            </w:r>
          </w:p>
        </w:tc>
        <w:tc>
          <w:tcPr>
            <w:tcW w:w="3240" w:type="dxa"/>
            <w:vAlign w:val="center"/>
          </w:tcPr>
          <w:p w14:paraId="7BE67755" w14:textId="55B56E91" w:rsidR="00D33A44" w:rsidRPr="00707641" w:rsidRDefault="00350714" w:rsidP="00707641">
            <w:pPr>
              <w:pStyle w:val="TableCell"/>
            </w:pPr>
            <w:r w:rsidRPr="00707641">
              <w:t xml:space="preserve">Necessary for </w:t>
            </w:r>
            <w:r w:rsidR="00623F27" w:rsidRPr="00707641">
              <w:t>the client to communicate with the server</w:t>
            </w:r>
          </w:p>
        </w:tc>
      </w:tr>
      <w:tr w:rsidR="00EA744C" w14:paraId="6A9AA2C1" w14:textId="77777777" w:rsidTr="00ED25B0">
        <w:tc>
          <w:tcPr>
            <w:tcW w:w="2094" w:type="dxa"/>
            <w:vAlign w:val="center"/>
          </w:tcPr>
          <w:p w14:paraId="2D1E09AC" w14:textId="0DE66B22" w:rsidR="00EA744C" w:rsidRDefault="00EA744C" w:rsidP="00EA744C">
            <w:pPr>
              <w:pStyle w:val="TableCell"/>
            </w:pPr>
            <w:r w:rsidRPr="00707641">
              <w:t>ServerSocket</w:t>
            </w:r>
          </w:p>
        </w:tc>
        <w:tc>
          <w:tcPr>
            <w:tcW w:w="802" w:type="dxa"/>
            <w:vAlign w:val="center"/>
          </w:tcPr>
          <w:p w14:paraId="7465E70B" w14:textId="5BA8A20F" w:rsidR="00EA744C" w:rsidRDefault="00EA744C" w:rsidP="00EA744C">
            <w:pPr>
              <w:pStyle w:val="TableCell"/>
            </w:pPr>
            <w:r w:rsidRPr="00707641">
              <w:t>Socket</w:t>
            </w:r>
          </w:p>
        </w:tc>
        <w:tc>
          <w:tcPr>
            <w:tcW w:w="2880" w:type="dxa"/>
            <w:vAlign w:val="center"/>
          </w:tcPr>
          <w:p w14:paraId="045D8FDB" w14:textId="6F5E07D1" w:rsidR="00EA744C" w:rsidRDefault="00EA744C" w:rsidP="00EA744C">
            <w:pPr>
              <w:pStyle w:val="TableCell"/>
            </w:pPr>
            <w:r>
              <w:t>R</w:t>
            </w:r>
            <w:r w:rsidRPr="00707641">
              <w:t>eceive</w:t>
            </w:r>
            <w:r>
              <w:t>s</w:t>
            </w:r>
            <w:r w:rsidRPr="00707641">
              <w:t xml:space="preserve"> requests from clients and return</w:t>
            </w:r>
            <w:r>
              <w:t>s</w:t>
            </w:r>
            <w:r w:rsidRPr="00707641">
              <w:t xml:space="preserve"> responses</w:t>
            </w:r>
          </w:p>
        </w:tc>
        <w:tc>
          <w:tcPr>
            <w:tcW w:w="3240" w:type="dxa"/>
            <w:vAlign w:val="center"/>
          </w:tcPr>
          <w:p w14:paraId="1464659B" w14:textId="055ECC20" w:rsidR="00EA744C" w:rsidRDefault="00EA744C" w:rsidP="00EA744C">
            <w:pPr>
              <w:pStyle w:val="TableCell"/>
            </w:pPr>
            <w:r w:rsidRPr="00707641">
              <w:t>Clients need to connect to the server to contact other users</w:t>
            </w:r>
          </w:p>
        </w:tc>
      </w:tr>
      <w:tr w:rsidR="00EA744C" w14:paraId="03FEF99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24BFB9A8" w14:textId="19CA35CE" w:rsidR="00EA744C" w:rsidRPr="00707641" w:rsidRDefault="00EA744C" w:rsidP="00EA744C">
            <w:pPr>
              <w:pStyle w:val="TableCell"/>
            </w:pPr>
            <w:r>
              <w:t>Username</w:t>
            </w:r>
          </w:p>
        </w:tc>
        <w:tc>
          <w:tcPr>
            <w:tcW w:w="802" w:type="dxa"/>
            <w:vAlign w:val="center"/>
          </w:tcPr>
          <w:p w14:paraId="6A421667" w14:textId="0989DD1F" w:rsidR="00EA744C" w:rsidRPr="00707641" w:rsidRDefault="00EA744C" w:rsidP="00EA744C">
            <w:pPr>
              <w:pStyle w:val="TableCell"/>
            </w:pPr>
            <w:r>
              <w:t>String</w:t>
            </w:r>
          </w:p>
        </w:tc>
        <w:tc>
          <w:tcPr>
            <w:tcW w:w="2880" w:type="dxa"/>
            <w:vAlign w:val="center"/>
          </w:tcPr>
          <w:p w14:paraId="04626C5A" w14:textId="3FEC97CF" w:rsidR="00EA744C" w:rsidRPr="00707641" w:rsidRDefault="00EA744C" w:rsidP="00EA744C">
            <w:pPr>
              <w:pStyle w:val="TableCell"/>
            </w:pPr>
            <w:r>
              <w:t>Holds the username that the user is trying to log in with</w:t>
            </w:r>
          </w:p>
        </w:tc>
        <w:tc>
          <w:tcPr>
            <w:tcW w:w="3240" w:type="dxa"/>
            <w:vAlign w:val="center"/>
          </w:tcPr>
          <w:p w14:paraId="4EE360A2" w14:textId="3EB5313B" w:rsidR="00EA744C" w:rsidRPr="00707641" w:rsidRDefault="00EA744C" w:rsidP="00EA744C">
            <w:pPr>
              <w:pStyle w:val="TableCell"/>
            </w:pPr>
            <w:r>
              <w:t>Connects the GUI field for the username and data for the login request</w:t>
            </w:r>
          </w:p>
        </w:tc>
      </w:tr>
      <w:tr w:rsidR="00EA744C" w14:paraId="604CC0C1" w14:textId="77777777" w:rsidTr="00ED25B0">
        <w:tc>
          <w:tcPr>
            <w:tcW w:w="2094" w:type="dxa"/>
            <w:vAlign w:val="center"/>
          </w:tcPr>
          <w:p w14:paraId="67B94442" w14:textId="32C9D2E0" w:rsidR="00EA744C" w:rsidRPr="00707641" w:rsidRDefault="00EA744C" w:rsidP="00EA744C">
            <w:pPr>
              <w:pStyle w:val="TableCell"/>
            </w:pPr>
            <w:r>
              <w:t>Password</w:t>
            </w:r>
          </w:p>
        </w:tc>
        <w:tc>
          <w:tcPr>
            <w:tcW w:w="802" w:type="dxa"/>
            <w:vAlign w:val="center"/>
          </w:tcPr>
          <w:p w14:paraId="497C793C" w14:textId="13531670" w:rsidR="00EA744C" w:rsidRPr="00707641" w:rsidRDefault="00EA744C" w:rsidP="00EA744C">
            <w:pPr>
              <w:pStyle w:val="TableCell"/>
            </w:pPr>
            <w:r>
              <w:t>String</w:t>
            </w:r>
          </w:p>
        </w:tc>
        <w:tc>
          <w:tcPr>
            <w:tcW w:w="2880" w:type="dxa"/>
            <w:vAlign w:val="center"/>
          </w:tcPr>
          <w:p w14:paraId="4743C3CB" w14:textId="6F2DB66F" w:rsidR="00EA744C" w:rsidRPr="00707641" w:rsidRDefault="00EA744C" w:rsidP="00EA744C">
            <w:pPr>
              <w:pStyle w:val="TableCell"/>
            </w:pPr>
            <w:r>
              <w:t>Holds the password that the user is trying to log in with</w:t>
            </w:r>
          </w:p>
        </w:tc>
        <w:tc>
          <w:tcPr>
            <w:tcW w:w="3240" w:type="dxa"/>
            <w:vAlign w:val="center"/>
          </w:tcPr>
          <w:p w14:paraId="0DBB2A27" w14:textId="3900162C" w:rsidR="00EA744C" w:rsidRPr="00707641" w:rsidRDefault="00EA744C" w:rsidP="00EA744C">
            <w:pPr>
              <w:pStyle w:val="TableCell"/>
            </w:pPr>
            <w:r>
              <w:t>Connects the GUI field for the password and data for the login request</w:t>
            </w:r>
          </w:p>
        </w:tc>
      </w:tr>
      <w:tr w:rsidR="00EA744C" w14:paraId="61D0A812"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C4B6B14" w14:textId="1BDB3EA2" w:rsidR="00EA744C" w:rsidRDefault="00EA744C" w:rsidP="00EA744C">
            <w:pPr>
              <w:pStyle w:val="TableCell"/>
            </w:pPr>
            <w:r>
              <w:t>MessageToSend</w:t>
            </w:r>
          </w:p>
        </w:tc>
        <w:tc>
          <w:tcPr>
            <w:tcW w:w="802" w:type="dxa"/>
            <w:vAlign w:val="center"/>
          </w:tcPr>
          <w:p w14:paraId="44579EEE" w14:textId="3508A13C" w:rsidR="00EA744C" w:rsidRDefault="00EA744C" w:rsidP="00EA744C">
            <w:pPr>
              <w:pStyle w:val="TableCell"/>
            </w:pPr>
            <w:r>
              <w:t>String</w:t>
            </w:r>
          </w:p>
        </w:tc>
        <w:tc>
          <w:tcPr>
            <w:tcW w:w="2880" w:type="dxa"/>
            <w:vAlign w:val="center"/>
          </w:tcPr>
          <w:p w14:paraId="7078E0EE" w14:textId="20060439" w:rsidR="00EA744C" w:rsidRDefault="00EA744C" w:rsidP="00EA744C">
            <w:pPr>
              <w:pStyle w:val="TableCell"/>
            </w:pPr>
            <w:r>
              <w:t>Holds the message to send to the selected recipient</w:t>
            </w:r>
          </w:p>
        </w:tc>
        <w:tc>
          <w:tcPr>
            <w:tcW w:w="3240" w:type="dxa"/>
            <w:vAlign w:val="center"/>
          </w:tcPr>
          <w:p w14:paraId="685A0DCF" w14:textId="56BCF452" w:rsidR="00EA744C" w:rsidRDefault="00EA744C" w:rsidP="00EA744C">
            <w:pPr>
              <w:pStyle w:val="TableCell"/>
            </w:pPr>
            <w:r>
              <w:t>Connects the GUI field for the text and data for the message to the server</w:t>
            </w:r>
          </w:p>
        </w:tc>
      </w:tr>
      <w:tr w:rsidR="00EA744C" w14:paraId="182347C3" w14:textId="77777777" w:rsidTr="00ED25B0">
        <w:tc>
          <w:tcPr>
            <w:tcW w:w="2094" w:type="dxa"/>
            <w:vAlign w:val="center"/>
          </w:tcPr>
          <w:p w14:paraId="33E48747" w14:textId="7A37E8D6" w:rsidR="00EA744C" w:rsidRDefault="00EA744C" w:rsidP="00EA744C">
            <w:pPr>
              <w:pStyle w:val="TableCell"/>
            </w:pPr>
            <w:r>
              <w:t>RecipientUsername</w:t>
            </w:r>
          </w:p>
        </w:tc>
        <w:tc>
          <w:tcPr>
            <w:tcW w:w="802" w:type="dxa"/>
            <w:vAlign w:val="center"/>
          </w:tcPr>
          <w:p w14:paraId="61268316" w14:textId="0635FE16" w:rsidR="00EA744C" w:rsidRDefault="00EA744C" w:rsidP="00EA744C">
            <w:pPr>
              <w:pStyle w:val="TableCell"/>
            </w:pPr>
            <w:r>
              <w:t>String</w:t>
            </w:r>
          </w:p>
        </w:tc>
        <w:tc>
          <w:tcPr>
            <w:tcW w:w="2880" w:type="dxa"/>
            <w:vAlign w:val="center"/>
          </w:tcPr>
          <w:p w14:paraId="1D7FCA19" w14:textId="44F40914" w:rsidR="00EA744C" w:rsidRDefault="00EA744C" w:rsidP="00EA744C">
            <w:pPr>
              <w:pStyle w:val="TableCell"/>
            </w:pPr>
            <w:r>
              <w:t>Holds the username of the intended recipient of the message</w:t>
            </w:r>
          </w:p>
        </w:tc>
        <w:tc>
          <w:tcPr>
            <w:tcW w:w="3240" w:type="dxa"/>
            <w:vAlign w:val="center"/>
          </w:tcPr>
          <w:p w14:paraId="4A78D229" w14:textId="35615002" w:rsidR="00EA744C" w:rsidRDefault="00EA744C" w:rsidP="00EA744C">
            <w:pPr>
              <w:pStyle w:val="TableCell"/>
            </w:pPr>
            <w:r>
              <w:t>Connects the GUI field for the recipient and data for the message to the server</w:t>
            </w:r>
          </w:p>
        </w:tc>
      </w:tr>
      <w:tr w:rsidR="00EA744C" w14:paraId="199CF0AE"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3BD651F" w14:textId="1A8152CD" w:rsidR="00EA744C" w:rsidRDefault="00EA744C" w:rsidP="00EA744C">
            <w:pPr>
              <w:pStyle w:val="TableCell"/>
            </w:pPr>
            <w:r>
              <w:t>ReceivedMessages</w:t>
            </w:r>
          </w:p>
        </w:tc>
        <w:tc>
          <w:tcPr>
            <w:tcW w:w="802" w:type="dxa"/>
            <w:vAlign w:val="center"/>
          </w:tcPr>
          <w:p w14:paraId="13DD143B" w14:textId="66EECB11" w:rsidR="00EA744C" w:rsidRDefault="00EA744C" w:rsidP="00EA744C">
            <w:pPr>
              <w:pStyle w:val="TableCell"/>
            </w:pPr>
            <w:r>
              <w:t>List</w:t>
            </w:r>
          </w:p>
        </w:tc>
        <w:tc>
          <w:tcPr>
            <w:tcW w:w="2880" w:type="dxa"/>
            <w:vAlign w:val="center"/>
          </w:tcPr>
          <w:p w14:paraId="235DD73A" w14:textId="0DC2F7BB" w:rsidR="00EA744C" w:rsidRDefault="00EA744C" w:rsidP="00EA744C">
            <w:pPr>
              <w:pStyle w:val="TableCell"/>
            </w:pPr>
            <w:r>
              <w:t>Holds all the messages received by a client from a user</w:t>
            </w:r>
          </w:p>
        </w:tc>
        <w:tc>
          <w:tcPr>
            <w:tcW w:w="3240" w:type="dxa"/>
            <w:vAlign w:val="center"/>
          </w:tcPr>
          <w:p w14:paraId="6216A3F6" w14:textId="21817052" w:rsidR="00EA744C" w:rsidRDefault="00EA744C" w:rsidP="00EA744C">
            <w:pPr>
              <w:pStyle w:val="TableCell"/>
            </w:pPr>
            <w:r>
              <w:t>The View will bind to a list of messages so that the conversation view can be created</w:t>
            </w:r>
          </w:p>
        </w:tc>
      </w:tr>
      <w:tr w:rsidR="00EA744C" w14:paraId="0F4ADC4D" w14:textId="77777777" w:rsidTr="00ED25B0">
        <w:tc>
          <w:tcPr>
            <w:tcW w:w="2094" w:type="dxa"/>
            <w:vAlign w:val="center"/>
          </w:tcPr>
          <w:p w14:paraId="7A0183DB" w14:textId="557B6347" w:rsidR="00EA744C" w:rsidRDefault="00EA744C" w:rsidP="00EA744C">
            <w:pPr>
              <w:pStyle w:val="TableCell"/>
            </w:pPr>
            <w:r>
              <w:t>ReceivedTransmissions</w:t>
            </w:r>
          </w:p>
        </w:tc>
        <w:tc>
          <w:tcPr>
            <w:tcW w:w="802" w:type="dxa"/>
            <w:vAlign w:val="center"/>
          </w:tcPr>
          <w:p w14:paraId="272C61A5" w14:textId="135B6C9E" w:rsidR="00EA744C" w:rsidRDefault="00EA744C" w:rsidP="00EA744C">
            <w:pPr>
              <w:pStyle w:val="TableCell"/>
            </w:pPr>
            <w:r>
              <w:t>Queue</w:t>
            </w:r>
          </w:p>
        </w:tc>
        <w:tc>
          <w:tcPr>
            <w:tcW w:w="2880" w:type="dxa"/>
            <w:vAlign w:val="center"/>
          </w:tcPr>
          <w:p w14:paraId="6CAABECC" w14:textId="13F3DC88" w:rsidR="00EA744C" w:rsidRDefault="00EA744C" w:rsidP="00EA744C">
            <w:pPr>
              <w:pStyle w:val="TableCell"/>
            </w:pPr>
            <w:r>
              <w:t>Transmissions from the server need to be stored before they are handled</w:t>
            </w:r>
          </w:p>
        </w:tc>
        <w:tc>
          <w:tcPr>
            <w:tcW w:w="3240" w:type="dxa"/>
            <w:vAlign w:val="center"/>
          </w:tcPr>
          <w:p w14:paraId="6D66795D" w14:textId="5B7ED3F4" w:rsidR="00EA744C" w:rsidRDefault="00EA744C" w:rsidP="00EA744C">
            <w:pPr>
              <w:pStyle w:val="TableCell"/>
            </w:pPr>
            <w:r>
              <w:t>A FIFO data structure is needed as the order in which messages are received from the server is important</w:t>
            </w:r>
          </w:p>
        </w:tc>
      </w:tr>
      <w:tr w:rsidR="00EA744C" w14:paraId="6032F8BD"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7B8B9ADB" w14:textId="5E109AD3" w:rsidR="00EA744C" w:rsidRPr="00707641" w:rsidRDefault="00EA744C" w:rsidP="00EA744C">
            <w:pPr>
              <w:pStyle w:val="TableCell"/>
            </w:pPr>
            <w:r>
              <w:t>PrivateKey</w:t>
            </w:r>
          </w:p>
        </w:tc>
        <w:tc>
          <w:tcPr>
            <w:tcW w:w="802" w:type="dxa"/>
            <w:vAlign w:val="center"/>
          </w:tcPr>
          <w:p w14:paraId="35C0AF3B" w14:textId="0FC8C712" w:rsidR="00EA744C" w:rsidRPr="00707641" w:rsidRDefault="00EA744C" w:rsidP="00EA744C">
            <w:pPr>
              <w:pStyle w:val="TableCell"/>
            </w:pPr>
            <w:r>
              <w:t>Base64 String</w:t>
            </w:r>
          </w:p>
        </w:tc>
        <w:tc>
          <w:tcPr>
            <w:tcW w:w="2880" w:type="dxa"/>
            <w:vAlign w:val="center"/>
          </w:tcPr>
          <w:p w14:paraId="3C0F4506" w14:textId="7C9D13BF" w:rsidR="00EA744C" w:rsidRPr="00707641" w:rsidRDefault="00EA744C" w:rsidP="00EA744C">
            <w:pPr>
              <w:pStyle w:val="TableCell"/>
            </w:pPr>
            <w:r>
              <w:t>Decrypting inbound messages and signing outbound messages</w:t>
            </w:r>
          </w:p>
        </w:tc>
        <w:tc>
          <w:tcPr>
            <w:tcW w:w="3240" w:type="dxa"/>
            <w:vAlign w:val="center"/>
          </w:tcPr>
          <w:p w14:paraId="30D7C1CF" w14:textId="3A59DB56" w:rsidR="00EA744C" w:rsidRPr="00707641" w:rsidRDefault="00EA744C" w:rsidP="00EA744C">
            <w:pPr>
              <w:pStyle w:val="TableCell"/>
            </w:pPr>
            <w:r>
              <w:t>The private key can only be held locally in plaintext so it will be kept in a variable after the login process</w:t>
            </w:r>
          </w:p>
        </w:tc>
      </w:tr>
      <w:tr w:rsidR="00EA744C" w14:paraId="44DF2261" w14:textId="77777777" w:rsidTr="00ED25B0">
        <w:tc>
          <w:tcPr>
            <w:tcW w:w="2094" w:type="dxa"/>
            <w:vAlign w:val="center"/>
          </w:tcPr>
          <w:p w14:paraId="1E7D62FF" w14:textId="79D3C7CF" w:rsidR="00EA744C" w:rsidRPr="00707641" w:rsidRDefault="00EA744C" w:rsidP="00EA744C">
            <w:pPr>
              <w:pStyle w:val="TableCell"/>
            </w:pPr>
            <w:r>
              <w:t>RecipientPublicKey</w:t>
            </w:r>
          </w:p>
        </w:tc>
        <w:tc>
          <w:tcPr>
            <w:tcW w:w="802" w:type="dxa"/>
            <w:vAlign w:val="center"/>
          </w:tcPr>
          <w:p w14:paraId="4B4B9F89" w14:textId="1B614FD1" w:rsidR="00EA744C" w:rsidRPr="00707641" w:rsidRDefault="00EA744C" w:rsidP="00EA744C">
            <w:pPr>
              <w:pStyle w:val="TableCell"/>
            </w:pPr>
            <w:r>
              <w:t>Base64 String</w:t>
            </w:r>
          </w:p>
        </w:tc>
        <w:tc>
          <w:tcPr>
            <w:tcW w:w="2880" w:type="dxa"/>
            <w:vAlign w:val="center"/>
          </w:tcPr>
          <w:p w14:paraId="2F342EE0" w14:textId="79FA8610" w:rsidR="00EA744C" w:rsidRPr="00707641" w:rsidRDefault="00EA744C" w:rsidP="00EA744C">
            <w:pPr>
              <w:pStyle w:val="TableCell"/>
            </w:pPr>
            <w:r>
              <w:t>Encrypting outbound messages</w:t>
            </w:r>
          </w:p>
        </w:tc>
        <w:tc>
          <w:tcPr>
            <w:tcW w:w="3240" w:type="dxa"/>
            <w:vAlign w:val="center"/>
          </w:tcPr>
          <w:p w14:paraId="7FF7149F" w14:textId="40F132F7" w:rsidR="00EA744C" w:rsidRPr="00707641" w:rsidRDefault="00EA744C" w:rsidP="00EA744C">
            <w:pPr>
              <w:pStyle w:val="TableCell"/>
            </w:pPr>
            <w:r>
              <w:t>The encryption key for the asymmetric encryption function is the recipient’s public key</w:t>
            </w:r>
          </w:p>
        </w:tc>
      </w:tr>
      <w:tr w:rsidR="00EA744C" w14:paraId="53288B68"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3F36BE94" w14:textId="6B7EDE3B" w:rsidR="00EA744C" w:rsidRPr="00707641" w:rsidRDefault="00EA744C" w:rsidP="00EA744C">
            <w:pPr>
              <w:pStyle w:val="TableCell"/>
            </w:pPr>
            <w:r>
              <w:t>SenderPublicKey</w:t>
            </w:r>
          </w:p>
        </w:tc>
        <w:tc>
          <w:tcPr>
            <w:tcW w:w="802" w:type="dxa"/>
            <w:vAlign w:val="center"/>
          </w:tcPr>
          <w:p w14:paraId="3239F75A" w14:textId="593933FA" w:rsidR="00EA744C" w:rsidRPr="00707641" w:rsidRDefault="00EA744C" w:rsidP="00EA744C">
            <w:pPr>
              <w:pStyle w:val="TableCell"/>
            </w:pPr>
            <w:r>
              <w:t>Base64 String</w:t>
            </w:r>
          </w:p>
        </w:tc>
        <w:tc>
          <w:tcPr>
            <w:tcW w:w="2880" w:type="dxa"/>
            <w:vAlign w:val="center"/>
          </w:tcPr>
          <w:p w14:paraId="74D30B63" w14:textId="21B44B52" w:rsidR="00EA744C" w:rsidRPr="00707641" w:rsidRDefault="00EA744C" w:rsidP="00EA744C">
            <w:pPr>
              <w:pStyle w:val="TableCell"/>
            </w:pPr>
            <w:r>
              <w:t>Verifying inbound message signatures</w:t>
            </w:r>
          </w:p>
        </w:tc>
        <w:tc>
          <w:tcPr>
            <w:tcW w:w="3240" w:type="dxa"/>
            <w:vAlign w:val="center"/>
          </w:tcPr>
          <w:p w14:paraId="5F68D10B" w14:textId="09A3E633" w:rsidR="00EA744C" w:rsidRPr="00707641" w:rsidRDefault="00EA744C" w:rsidP="00EA744C">
            <w:pPr>
              <w:pStyle w:val="TableCell"/>
            </w:pPr>
            <w:r>
              <w:t>The decryption key for the signature’s encryption function is the sender’s public key</w:t>
            </w:r>
          </w:p>
        </w:tc>
      </w:tr>
      <w:tr w:rsidR="00EA744C" w14:paraId="25EF3BF6" w14:textId="77777777" w:rsidTr="00ED25B0">
        <w:tc>
          <w:tcPr>
            <w:tcW w:w="2094" w:type="dxa"/>
            <w:vAlign w:val="center"/>
          </w:tcPr>
          <w:p w14:paraId="2C1A914A" w14:textId="27871D43" w:rsidR="00EA744C" w:rsidRDefault="00EA744C" w:rsidP="00EA744C">
            <w:pPr>
              <w:pStyle w:val="TableCell"/>
            </w:pPr>
            <w:r>
              <w:t>ServerIP</w:t>
            </w:r>
          </w:p>
        </w:tc>
        <w:tc>
          <w:tcPr>
            <w:tcW w:w="802" w:type="dxa"/>
            <w:vAlign w:val="center"/>
          </w:tcPr>
          <w:p w14:paraId="12448D51" w14:textId="4D9584FA" w:rsidR="00EA744C" w:rsidRDefault="00EA744C" w:rsidP="00EA744C">
            <w:pPr>
              <w:pStyle w:val="TableCell"/>
            </w:pPr>
            <w:r>
              <w:t>String</w:t>
            </w:r>
          </w:p>
        </w:tc>
        <w:tc>
          <w:tcPr>
            <w:tcW w:w="2880" w:type="dxa"/>
            <w:vAlign w:val="center"/>
          </w:tcPr>
          <w:p w14:paraId="6AEE1033" w14:textId="1F5FBD1F" w:rsidR="00EA744C" w:rsidRDefault="00EA744C" w:rsidP="00EA744C">
            <w:pPr>
              <w:pStyle w:val="TableCell"/>
            </w:pPr>
            <w:r>
              <w:t>Tells the ClientSocket where to connect to when the program starts up</w:t>
            </w:r>
          </w:p>
        </w:tc>
        <w:tc>
          <w:tcPr>
            <w:tcW w:w="3240" w:type="dxa"/>
            <w:vAlign w:val="center"/>
          </w:tcPr>
          <w:p w14:paraId="49F06212" w14:textId="07CD868F" w:rsidR="00EA744C" w:rsidRDefault="00EA744C" w:rsidP="00EA744C">
            <w:pPr>
              <w:pStyle w:val="TableCell"/>
            </w:pPr>
            <w:r>
              <w:t>The IP of the server needs to be coded into the program as there is no way for the program to know otherwise</w:t>
            </w:r>
          </w:p>
        </w:tc>
      </w:tr>
      <w:tr w:rsidR="00EA744C" w14:paraId="42C174EC"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1019308" w14:textId="3B9858FB" w:rsidR="00EA744C" w:rsidRDefault="00EA744C" w:rsidP="00EA744C">
            <w:pPr>
              <w:pStyle w:val="TableCell"/>
            </w:pPr>
            <w:r>
              <w:t>ServerPort</w:t>
            </w:r>
          </w:p>
        </w:tc>
        <w:tc>
          <w:tcPr>
            <w:tcW w:w="802" w:type="dxa"/>
            <w:vAlign w:val="center"/>
          </w:tcPr>
          <w:p w14:paraId="74726EB9" w14:textId="57CFAEAB" w:rsidR="00EA744C" w:rsidRDefault="00EA744C" w:rsidP="00EA744C">
            <w:pPr>
              <w:pStyle w:val="TableCell"/>
            </w:pPr>
            <w:r>
              <w:t>Integer</w:t>
            </w:r>
          </w:p>
        </w:tc>
        <w:tc>
          <w:tcPr>
            <w:tcW w:w="2880" w:type="dxa"/>
            <w:vAlign w:val="center"/>
          </w:tcPr>
          <w:p w14:paraId="650EB7B9" w14:textId="3BEC2B16" w:rsidR="00EA744C" w:rsidRDefault="00EA744C" w:rsidP="00EA744C">
            <w:pPr>
              <w:pStyle w:val="TableCell"/>
            </w:pPr>
            <w:r>
              <w:t>Tells the ClientSocket where on the server’s host machine the server process is running</w:t>
            </w:r>
          </w:p>
        </w:tc>
        <w:tc>
          <w:tcPr>
            <w:tcW w:w="3240" w:type="dxa"/>
            <w:vAlign w:val="center"/>
          </w:tcPr>
          <w:p w14:paraId="00AB329E" w14:textId="66367D23" w:rsidR="00EA744C" w:rsidRDefault="00EA744C" w:rsidP="00EA744C">
            <w:pPr>
              <w:pStyle w:val="TableCell"/>
            </w:pPr>
            <w:r>
              <w:t>The server will only be bound to a single port so the client must know which port to connect to</w:t>
            </w:r>
          </w:p>
        </w:tc>
      </w:tr>
    </w:tbl>
    <w:p w14:paraId="191525D4" w14:textId="2216808E" w:rsidR="007A3B1C" w:rsidRDefault="007A3B1C" w:rsidP="00A03C49">
      <w:pPr>
        <w:spacing w:line="259" w:lineRule="auto"/>
        <w:jc w:val="left"/>
      </w:pPr>
    </w:p>
    <w:p w14:paraId="544E7F68" w14:textId="77777777" w:rsidR="007A3B1C" w:rsidRDefault="007A3B1C">
      <w:pPr>
        <w:spacing w:line="259" w:lineRule="auto"/>
        <w:jc w:val="left"/>
      </w:pPr>
      <w:r>
        <w:br w:type="page"/>
      </w:r>
    </w:p>
    <w:p w14:paraId="65D62045" w14:textId="14424A97" w:rsidR="00925FA1" w:rsidRDefault="00BD529D" w:rsidP="00FF273C">
      <w:pPr>
        <w:pStyle w:val="Heading3"/>
      </w:pPr>
      <w:bookmarkStart w:id="81" w:name="_Toc96364064"/>
      <w:r>
        <w:lastRenderedPageBreak/>
        <w:t>Data Structures</w:t>
      </w:r>
      <w:bookmarkEnd w:id="81"/>
    </w:p>
    <w:p w14:paraId="4F3E9D29" w14:textId="5CE3DBA9" w:rsidR="00925FA1" w:rsidRDefault="00522834" w:rsidP="00F3053A">
      <w:pPr>
        <w:pStyle w:val="No-NumHeading"/>
      </w:pPr>
      <w:r>
        <w:t>Queue</w:t>
      </w:r>
    </w:p>
    <w:p w14:paraId="30772D1D" w14:textId="10CB73CD" w:rsidR="00522834" w:rsidRDefault="00522834" w:rsidP="005E3045">
      <w:r>
        <w:t>When the client receives messages from the server, they will have an order. Therefore, if the client receives</w:t>
      </w:r>
      <w:r w:rsidR="001C14C4">
        <w:t xml:space="preserve"> a</w:t>
      </w:r>
      <w:r>
        <w:t xml:space="preserve"> </w:t>
      </w:r>
      <w:r w:rsidR="006A35AD">
        <w:t xml:space="preserve">login success </w:t>
      </w:r>
      <w:r w:rsidR="001C14C4">
        <w:t xml:space="preserve">message </w:t>
      </w:r>
      <w:r w:rsidR="006A35AD">
        <w:t xml:space="preserve">and inbound </w:t>
      </w:r>
      <w:r w:rsidR="001C14C4">
        <w:t xml:space="preserve">text </w:t>
      </w:r>
      <w:r w:rsidR="006A35AD">
        <w:t>message their order must be preserved. The data structure that will allow the order to be preserved is a queue. Queues are first in first out</w:t>
      </w:r>
      <w:r w:rsidR="003F5959">
        <w:t xml:space="preserve"> (FIFO)</w:t>
      </w:r>
      <w:r w:rsidR="006A35AD">
        <w:t xml:space="preserve"> data structures so </w:t>
      </w:r>
      <w:r w:rsidR="00C00F83">
        <w:t>if the program enqueues incoming messages and dequeues messages to process them there will be no altering of the message o</w:t>
      </w:r>
      <w:r w:rsidR="00077A9A">
        <w:t>rder. The same applies to the server program when it receives multiple requests from the same client: all the requests will need to be stored in a queue</w:t>
      </w:r>
      <w:r w:rsidR="00EF6C80">
        <w:t xml:space="preserve"> to preserver ord</w:t>
      </w:r>
      <w:r w:rsidR="00BB29FE">
        <w:t>er</w:t>
      </w:r>
      <w:r w:rsidR="00077A9A">
        <w:t>.</w:t>
      </w:r>
    </w:p>
    <w:p w14:paraId="6681816C" w14:textId="36716DFD" w:rsidR="00925FA1" w:rsidRDefault="00C002C2" w:rsidP="00F3053A">
      <w:pPr>
        <w:pStyle w:val="No-NumHeading"/>
      </w:pPr>
      <w:r>
        <w:t>Dictionary</w:t>
      </w:r>
    </w:p>
    <w:p w14:paraId="5683F2DE" w14:textId="398CD351" w:rsidR="00C002C2" w:rsidRDefault="00C002C2" w:rsidP="005E3045">
      <w:r>
        <w:t xml:space="preserve">When clients connect to the server, the server will </w:t>
      </w:r>
      <w:r w:rsidR="00AB716E">
        <w:t xml:space="preserve">accept a connection to a socket object. It is then established which user is using this socket via the login process. Then, the username and socket object need to </w:t>
      </w:r>
      <w:r w:rsidR="00654D16">
        <w:t xml:space="preserve">be </w:t>
      </w:r>
      <w:r w:rsidR="00AB716E">
        <w:t xml:space="preserve">related so that when other users want to </w:t>
      </w:r>
      <w:r w:rsidR="00654D16">
        <w:t xml:space="preserve">communicate with this user, they are directed towards the correct socket object. To achieve this, I will implement a dictionary where the key is the username of the </w:t>
      </w:r>
      <w:r w:rsidR="0075327B">
        <w:t>user,</w:t>
      </w:r>
      <w:r w:rsidR="00654D16">
        <w:t xml:space="preserve"> and the value is the socket object. This will allow </w:t>
      </w:r>
      <w:r w:rsidR="0075327B">
        <w:t xml:space="preserve">the server to maintain a lookup table for </w:t>
      </w:r>
      <w:r w:rsidR="00BD048D">
        <w:t>all online</w:t>
      </w:r>
      <w:r w:rsidR="00850CD4">
        <w:t xml:space="preserve"> users.</w:t>
      </w:r>
    </w:p>
    <w:p w14:paraId="65351A3E" w14:textId="08972EC7" w:rsidR="00850CD4" w:rsidRDefault="00850CD4" w:rsidP="00F3053A">
      <w:pPr>
        <w:pStyle w:val="No-NumHeading"/>
      </w:pPr>
      <w:r>
        <w:t>List</w:t>
      </w:r>
    </w:p>
    <w:p w14:paraId="636F0882" w14:textId="62FBA953" w:rsidR="00850CD4" w:rsidRDefault="00850CD4" w:rsidP="005E3045">
      <w:r>
        <w:t>To populate the combo box in the client program’s UI for selected message recipient</w:t>
      </w:r>
      <w:r w:rsidR="00C60526">
        <w:t>s</w:t>
      </w:r>
      <w:r w:rsidR="00F3053A">
        <w:t>,</w:t>
      </w:r>
      <w:r>
        <w:t xml:space="preserve"> a list of clients will be needed. This </w:t>
      </w:r>
      <w:r w:rsidR="000B1A69">
        <w:t xml:space="preserve">is because the WPF </w:t>
      </w:r>
      <w:r w:rsidR="009D7B36">
        <w:t xml:space="preserve">combo box </w:t>
      </w:r>
      <w:r w:rsidR="000B1A69">
        <w:t>control need</w:t>
      </w:r>
      <w:r w:rsidR="009D7B36">
        <w:t>s</w:t>
      </w:r>
      <w:r w:rsidR="000B1A69">
        <w:t xml:space="preserve"> a data source to bind to. To produce the list, the server will take the keys from their username-socket dictionary.</w:t>
      </w:r>
      <w:r w:rsidR="009D7B36">
        <w:t xml:space="preserve"> The server will then send this list of client usernames to any client when they connect to first populate th</w:t>
      </w:r>
      <w:r w:rsidR="00556ABC">
        <w:t>eir</w:t>
      </w:r>
      <w:r w:rsidR="009D7B36">
        <w:t xml:space="preserve"> list. When new users join, all online users will need to be sent a notice with the new user’s </w:t>
      </w:r>
      <w:r w:rsidR="00AC423A">
        <w:t>user</w:t>
      </w:r>
      <w:r w:rsidR="009D7B36">
        <w:t>name so each user can update their lists</w:t>
      </w:r>
      <w:r w:rsidR="000464FE">
        <w:t>.</w:t>
      </w:r>
    </w:p>
    <w:p w14:paraId="19BE69FF" w14:textId="64142A0B" w:rsidR="00DD4515" w:rsidRDefault="00DD4515" w:rsidP="00E52C81">
      <w:pPr>
        <w:pStyle w:val="No-NumHeading"/>
      </w:pPr>
      <w:r>
        <w:t xml:space="preserve">Key </w:t>
      </w:r>
      <w:r w:rsidR="00FC5E7F">
        <w:t>container</w:t>
      </w:r>
    </w:p>
    <w:p w14:paraId="52471FE9" w14:textId="6B9BCCBC" w:rsidR="00DD4515" w:rsidRPr="005E3045" w:rsidRDefault="009556D8" w:rsidP="005E3045">
      <w:r>
        <w:t xml:space="preserve">When encrypting data asymmetrically clients need </w:t>
      </w:r>
      <w:r w:rsidR="00083CFF">
        <w:t xml:space="preserve">the recipient’s public key, when decrypting data clients need their private key. These keys </w:t>
      </w:r>
      <w:r w:rsidR="00E52C81">
        <w:t>will be</w:t>
      </w:r>
      <w:r w:rsidR="00083CFF">
        <w:t xml:space="preserve"> stored in a</w:t>
      </w:r>
      <w:r w:rsidR="00F463A5">
        <w:t xml:space="preserve"> container alongside information about their implementation (e.g., what algorithm they are for</w:t>
      </w:r>
      <w:r w:rsidR="0036125E">
        <w:t xml:space="preserve">). This container will be created by the </w:t>
      </w:r>
      <w:r w:rsidR="00B00F6D">
        <w:t>cryptographic server provider (CSP) when</w:t>
      </w:r>
      <w:r w:rsidR="00842C29">
        <w:t xml:space="preserve"> the server creates a new account and creates an implementation of the chosen encryption algorithm (most likely RSA)</w:t>
      </w:r>
      <w:r w:rsidR="00A25C35">
        <w:t xml:space="preserve">. The container will then be exported from the CSP and stored so that </w:t>
      </w:r>
      <w:r w:rsidR="00175C06">
        <w:t xml:space="preserve">the public key can be fetched by </w:t>
      </w:r>
      <w:r w:rsidR="00E52C81">
        <w:t>anyone,</w:t>
      </w:r>
      <w:r w:rsidR="00175C06">
        <w:t xml:space="preserve"> and the private key can only be fetched by the owner. This means that the data structure will require some encryption </w:t>
      </w:r>
      <w:r w:rsidR="00A02B5F">
        <w:t xml:space="preserve">at rest </w:t>
      </w:r>
      <w:r w:rsidR="0068324E">
        <w:t>for when the container is in the server’s database.</w:t>
      </w:r>
      <w:r w:rsidR="009D4FC8">
        <w:t xml:space="preserve"> When the container is fetched for use, it can simply be imported back into a CSP </w:t>
      </w:r>
      <w:r w:rsidR="003839E9">
        <w:t>for encryption/decryption to begin.</w:t>
      </w:r>
    </w:p>
    <w:p w14:paraId="030FA312" w14:textId="77777777" w:rsidR="00517B32" w:rsidRPr="00517B32" w:rsidRDefault="00517B32" w:rsidP="00517B32">
      <w:r>
        <w:br w:type="page"/>
      </w:r>
    </w:p>
    <w:p w14:paraId="4628882C" w14:textId="7A36BF7F" w:rsidR="005651A7" w:rsidRDefault="005651A7" w:rsidP="005651A7">
      <w:pPr>
        <w:pStyle w:val="Heading3"/>
      </w:pPr>
      <w:bookmarkStart w:id="82" w:name="_Toc96364065"/>
      <w:r>
        <w:lastRenderedPageBreak/>
        <w:t>Class Diagrams</w:t>
      </w:r>
      <w:bookmarkEnd w:id="82"/>
    </w:p>
    <w:p w14:paraId="4B487413" w14:textId="6597EAAC" w:rsidR="00F6297B" w:rsidRDefault="006202A7" w:rsidP="00D14509">
      <w:pPr>
        <w:pStyle w:val="No-NumHeading"/>
      </w:pPr>
      <w:r>
        <w:t>Server and Client socket</w:t>
      </w:r>
    </w:p>
    <w:p w14:paraId="24C5C680" w14:textId="241A208B" w:rsidR="0037548B" w:rsidRDefault="00E75A22" w:rsidP="00D14509">
      <w:pPr>
        <w:keepNext/>
        <w:spacing w:line="259" w:lineRule="auto"/>
        <w:jc w:val="center"/>
      </w:pPr>
      <w:r>
        <w:rPr>
          <w:noProof/>
        </w:rPr>
        <w:drawing>
          <wp:inline distT="0" distB="0" distL="0" distR="0" wp14:anchorId="18FE0086" wp14:editId="748D3773">
            <wp:extent cx="4604657" cy="3435893"/>
            <wp:effectExtent l="0" t="0" r="5715" b="0"/>
            <wp:docPr id="161" name="Picture 1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applicati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09466" cy="3439482"/>
                    </a:xfrm>
                    <a:prstGeom prst="rect">
                      <a:avLst/>
                    </a:prstGeom>
                    <a:noFill/>
                    <a:ln>
                      <a:noFill/>
                    </a:ln>
                  </pic:spPr>
                </pic:pic>
              </a:graphicData>
            </a:graphic>
          </wp:inline>
        </w:drawing>
      </w:r>
    </w:p>
    <w:p w14:paraId="2B99AE69" w14:textId="3A7317F1" w:rsidR="00F6297B" w:rsidRDefault="0037548B" w:rsidP="0037548B">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3</w:t>
      </w:r>
      <w:r w:rsidR="00BF5134">
        <w:rPr>
          <w:noProof/>
        </w:rPr>
        <w:fldChar w:fldCharType="end"/>
      </w:r>
      <w:r>
        <w:t>. Proposed class diagram for server and client sockets</w:t>
      </w:r>
    </w:p>
    <w:p w14:paraId="4B07622D" w14:textId="10D297DD" w:rsidR="002E684F" w:rsidRDefault="006202A7" w:rsidP="006202A7">
      <w:pPr>
        <w:spacing w:line="259" w:lineRule="auto"/>
      </w:pPr>
      <w:r>
        <w:t>There will be shared functionality between the server and client socket</w:t>
      </w:r>
      <w:r w:rsidR="00C52986">
        <w:t>. For example, both sockets will send and receive data and both sockets will have to know the</w:t>
      </w:r>
      <w:r w:rsidR="00CA1C71">
        <w:t>ir</w:t>
      </w:r>
      <w:r w:rsidR="00C52986">
        <w:t xml:space="preserve"> I</w:t>
      </w:r>
      <w:r w:rsidR="00B63BA6">
        <w:t xml:space="preserve">P </w:t>
      </w:r>
      <w:r w:rsidR="00A3727B">
        <w:t>and port</w:t>
      </w:r>
      <w:r w:rsidR="00CA1C71">
        <w:t xml:space="preserve">. Therefore, I will have a base class </w:t>
      </w:r>
      <w:r w:rsidR="002E19D6">
        <w:t xml:space="preserve">in the shared codebase of the solution that will house the shared functionality. Then, in the separate codebases for </w:t>
      </w:r>
      <w:r w:rsidR="000E044C">
        <w:t xml:space="preserve">the </w:t>
      </w:r>
      <w:r w:rsidR="002E19D6">
        <w:t>client and server</w:t>
      </w:r>
      <w:r w:rsidR="002D3C21">
        <w:t>,</w:t>
      </w:r>
      <w:r w:rsidR="002E19D6">
        <w:t xml:space="preserve"> I will define </w:t>
      </w:r>
      <w:r w:rsidR="00F96D80">
        <w:t>classes that inherit from the base class.</w:t>
      </w:r>
    </w:p>
    <w:p w14:paraId="3110E285" w14:textId="2015295F" w:rsidR="006202A7" w:rsidRDefault="00F96D80" w:rsidP="006202A7">
      <w:pPr>
        <w:spacing w:line="259" w:lineRule="auto"/>
      </w:pPr>
      <w:r>
        <w:t xml:space="preserve">For the case of the server socket, </w:t>
      </w:r>
      <w:r w:rsidR="007817FA">
        <w:t xml:space="preserve">the </w:t>
      </w:r>
      <w:r>
        <w:t xml:space="preserve">extra functionality </w:t>
      </w:r>
      <w:r w:rsidR="007817FA">
        <w:t xml:space="preserve">will be </w:t>
      </w:r>
      <w:r>
        <w:t>for starting and stopping the server</w:t>
      </w:r>
      <w:r w:rsidR="00925B0E">
        <w:t xml:space="preserve"> as well as accepting and maintaining new clients.</w:t>
      </w:r>
      <w:r w:rsidR="000A1535">
        <w:t xml:space="preserve"> For the client socket, the extra functionality will be for connecting</w:t>
      </w:r>
      <w:r w:rsidR="001C2449">
        <w:t xml:space="preserve"> </w:t>
      </w:r>
      <w:r w:rsidR="00C41C65">
        <w:t>to the server.</w:t>
      </w:r>
    </w:p>
    <w:p w14:paraId="5A605F31" w14:textId="61E127DE" w:rsidR="00C41C65" w:rsidRDefault="007F27A1" w:rsidP="006202A7">
      <w:pPr>
        <w:spacing w:line="259" w:lineRule="auto"/>
      </w:pPr>
      <w:r>
        <w:t>B</w:t>
      </w:r>
      <w:r w:rsidR="00C41C65">
        <w:t>oth socket</w:t>
      </w:r>
      <w:r w:rsidR="001C4DDD">
        <w:t>s</w:t>
      </w:r>
      <w:r w:rsidR="00C41C65">
        <w:t xml:space="preserve"> will ne</w:t>
      </w:r>
      <w:r w:rsidR="0026329A">
        <w:t>e</w:t>
      </w:r>
      <w:r w:rsidR="00C41C65">
        <w:t>d to handle the messages that they receive</w:t>
      </w:r>
      <w:r w:rsidR="002D3C21">
        <w:t>;</w:t>
      </w:r>
      <w:r w:rsidR="00C41C65">
        <w:t xml:space="preserve"> however</w:t>
      </w:r>
      <w:r w:rsidR="002D3C21">
        <w:t>,</w:t>
      </w:r>
      <w:r w:rsidR="00C41C65">
        <w:t xml:space="preserve"> each socket will need a different implementation</w:t>
      </w:r>
      <w:r w:rsidR="001C4DDD">
        <w:t xml:space="preserve"> of this handling method</w:t>
      </w:r>
      <w:r w:rsidR="00C41C65">
        <w:t xml:space="preserve">. To </w:t>
      </w:r>
      <w:r w:rsidR="00DE3DE0">
        <w:t>achieve</w:t>
      </w:r>
      <w:r w:rsidR="00C41C65">
        <w:t xml:space="preserve"> this</w:t>
      </w:r>
      <w:r w:rsidR="008534D0">
        <w:t>,</w:t>
      </w:r>
      <w:r w:rsidR="00C41C65">
        <w:t xml:space="preserve"> I may separately define a handling method in the two socket</w:t>
      </w:r>
      <w:r w:rsidR="00F7703D">
        <w:t>s</w:t>
      </w:r>
      <w:r w:rsidR="000171B1">
        <w:t xml:space="preserve"> (the case shown in the class diagram above)</w:t>
      </w:r>
      <w:r w:rsidR="00F7703D">
        <w:t xml:space="preserve">. Another option is to declare </w:t>
      </w:r>
      <w:r w:rsidR="000A0431">
        <w:t>the method in the base class and then define the implementation</w:t>
      </w:r>
      <w:r w:rsidR="002D65F6">
        <w:t xml:space="preserve">s </w:t>
      </w:r>
      <w:r w:rsidR="0002626A">
        <w:t xml:space="preserve">as </w:t>
      </w:r>
      <w:r w:rsidR="00C1509C">
        <w:t>overridden method</w:t>
      </w:r>
      <w:r w:rsidR="003A35CD">
        <w:t>s</w:t>
      </w:r>
      <w:r w:rsidR="0002626A">
        <w:t xml:space="preserve"> </w:t>
      </w:r>
      <w:r w:rsidR="002D65F6">
        <w:t>in the derived classes.</w:t>
      </w:r>
    </w:p>
    <w:p w14:paraId="2D7D4533" w14:textId="39D4815B" w:rsidR="006202A7" w:rsidRDefault="006202A7">
      <w:pPr>
        <w:spacing w:line="259" w:lineRule="auto"/>
        <w:jc w:val="left"/>
      </w:pPr>
      <w:r>
        <w:br w:type="page"/>
      </w:r>
    </w:p>
    <w:p w14:paraId="28735302" w14:textId="631212CE" w:rsidR="006202A7" w:rsidRDefault="000A01B0" w:rsidP="00717167">
      <w:pPr>
        <w:pStyle w:val="No-NumHeading"/>
      </w:pPr>
      <w:r>
        <w:lastRenderedPageBreak/>
        <w:t>Message objects</w:t>
      </w:r>
    </w:p>
    <w:p w14:paraId="327D7C7A" w14:textId="77777777" w:rsidR="00831391" w:rsidRDefault="00794FEF" w:rsidP="00831391">
      <w:pPr>
        <w:keepNext/>
        <w:spacing w:line="259" w:lineRule="auto"/>
        <w:jc w:val="left"/>
      </w:pPr>
      <w:r>
        <w:rPr>
          <w:noProof/>
        </w:rPr>
        <w:drawing>
          <wp:inline distT="0" distB="0" distL="0" distR="0" wp14:anchorId="3AB2418F" wp14:editId="1F08AA1A">
            <wp:extent cx="5731510" cy="1780540"/>
            <wp:effectExtent l="0" t="0" r="2540" b="0"/>
            <wp:docPr id="162" name="Picture 16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1780540"/>
                    </a:xfrm>
                    <a:prstGeom prst="rect">
                      <a:avLst/>
                    </a:prstGeom>
                    <a:noFill/>
                    <a:ln>
                      <a:noFill/>
                    </a:ln>
                  </pic:spPr>
                </pic:pic>
              </a:graphicData>
            </a:graphic>
          </wp:inline>
        </w:drawing>
      </w:r>
    </w:p>
    <w:p w14:paraId="0B988A13" w14:textId="2B7CA82F" w:rsidR="00EB3C1F" w:rsidRDefault="00831391" w:rsidP="00831391">
      <w:pPr>
        <w:pStyle w:val="Caption"/>
        <w:jc w:val="center"/>
      </w:pPr>
      <w:r>
        <w:t xml:space="preserve">Figure </w:t>
      </w:r>
      <w:r w:rsidR="00BF5134">
        <w:fldChar w:fldCharType="begin"/>
      </w:r>
      <w:r w:rsidR="00BF5134">
        <w:instrText xml:space="preserve"> SEQ Figure \* ARABIC </w:instrText>
      </w:r>
      <w:r w:rsidR="00BF5134">
        <w:fldChar w:fldCharType="separate"/>
      </w:r>
      <w:r>
        <w:rPr>
          <w:noProof/>
        </w:rPr>
        <w:t>4</w:t>
      </w:r>
      <w:r w:rsidR="00BF5134">
        <w:rPr>
          <w:noProof/>
        </w:rPr>
        <w:fldChar w:fldCharType="end"/>
      </w:r>
      <w:r>
        <w:t>. Proposed class diagrams for message objects</w:t>
      </w:r>
    </w:p>
    <w:p w14:paraId="7B99B253" w14:textId="5592B76B" w:rsidR="00284AA7" w:rsidRDefault="00486AFB">
      <w:pPr>
        <w:spacing w:line="259" w:lineRule="auto"/>
        <w:jc w:val="left"/>
      </w:pPr>
      <w:r>
        <w:t xml:space="preserve">When the solution uses an object-based network protocol, </w:t>
      </w:r>
      <w:r w:rsidR="007E7308">
        <w:t xml:space="preserve">the commands need to be encoded into the transmission. To achieve this, I will </w:t>
      </w:r>
      <w:r w:rsidR="00AF28A6">
        <w:t xml:space="preserve">define a separate class for each command, this determines their purpose (e.g., MessageLogin </w:t>
      </w:r>
      <w:r w:rsidR="001802B6">
        <w:t xml:space="preserve">tells the server that this message is a login request). To include </w:t>
      </w:r>
      <w:r w:rsidR="00122A50">
        <w:t xml:space="preserve">data </w:t>
      </w:r>
      <w:r w:rsidR="001802B6">
        <w:t>in the messages</w:t>
      </w:r>
      <w:r w:rsidR="00122A50">
        <w:t>,</w:t>
      </w:r>
      <w:r w:rsidR="001802B6">
        <w:t xml:space="preserve"> these objects will have attributes </w:t>
      </w:r>
      <w:r w:rsidR="00122A50">
        <w:t>(e.g., Username and Password)</w:t>
      </w:r>
      <w:r w:rsidR="000D0D92">
        <w:t xml:space="preserve"> that</w:t>
      </w:r>
      <w:r w:rsidR="004F4709">
        <w:t xml:space="preserve"> the server can</w:t>
      </w:r>
      <w:r w:rsidR="00565E77">
        <w:t xml:space="preserve"> fetch the data from these fields</w:t>
      </w:r>
      <w:r w:rsidR="00BA793C">
        <w:t>.</w:t>
      </w:r>
    </w:p>
    <w:p w14:paraId="4B226266" w14:textId="03750DB1" w:rsidR="00E10DD5" w:rsidRDefault="00442B85">
      <w:pPr>
        <w:spacing w:line="259" w:lineRule="auto"/>
        <w:jc w:val="left"/>
      </w:pPr>
      <w:r>
        <w:t xml:space="preserve">So that the server program does not need to define all interactions with the </w:t>
      </w:r>
      <w:r w:rsidR="005C32E8">
        <w:t>messages</w:t>
      </w:r>
      <w:r>
        <w:t xml:space="preserve"> each time for each class, I will make all the messages inherit from the same base class</w:t>
      </w:r>
      <w:r w:rsidR="004A16EB">
        <w:t>. This will reduce repeated code and simplify the structure of the functions that use the messages</w:t>
      </w:r>
      <w:r>
        <w:t xml:space="preserve">. </w:t>
      </w:r>
      <w:r w:rsidR="00340D23">
        <w:t>This will allow me to</w:t>
      </w:r>
      <w:r>
        <w:t xml:space="preserve"> write all interactions with the </w:t>
      </w:r>
      <w:r w:rsidR="000F1B8C">
        <w:t>transmission in terms of the base class and use polymorphism to run the specific process</w:t>
      </w:r>
      <w:r w:rsidR="00CA75CE">
        <w:t>es.</w:t>
      </w:r>
    </w:p>
    <w:p w14:paraId="33C8CD02" w14:textId="5A8A13D1" w:rsidR="00CA75CE" w:rsidRDefault="00B76D4C">
      <w:pPr>
        <w:spacing w:line="259" w:lineRule="auto"/>
        <w:jc w:val="left"/>
      </w:pPr>
      <w:r>
        <w:t xml:space="preserve">Since there will be a base class for </w:t>
      </w:r>
      <w:r w:rsidR="002A38A6">
        <w:t xml:space="preserve">the </w:t>
      </w:r>
      <w:r>
        <w:t xml:space="preserve">messages, I will house the functionality for serialisation and deserialisation in </w:t>
      </w:r>
      <w:r w:rsidR="00D71A75">
        <w:t>the base class</w:t>
      </w:r>
      <w:r w:rsidR="00DC2C72">
        <w:t>. These methods will be static methods and the base class will be abstract since there will never need to be an instance of the base class</w:t>
      </w:r>
      <w:r w:rsidR="00727F38">
        <w:t>.</w:t>
      </w:r>
    </w:p>
    <w:p w14:paraId="26C190F7" w14:textId="525B1B1A" w:rsidR="00DC40BF" w:rsidRDefault="00DC40BF">
      <w:pPr>
        <w:spacing w:line="259" w:lineRule="auto"/>
        <w:jc w:val="left"/>
      </w:pPr>
      <w:r>
        <w:br w:type="page"/>
      </w:r>
    </w:p>
    <w:p w14:paraId="743CB2E9" w14:textId="0D5BE3E0" w:rsidR="007A7479" w:rsidRPr="00EB5923" w:rsidRDefault="007A7479" w:rsidP="007A7479">
      <w:pPr>
        <w:pStyle w:val="Heading3"/>
      </w:pPr>
      <w:bookmarkStart w:id="83" w:name="_Toc96364066"/>
      <w:r>
        <w:lastRenderedPageBreak/>
        <w:t>Validation</w:t>
      </w:r>
      <w:bookmarkEnd w:id="83"/>
    </w:p>
    <w:p w14:paraId="57A895E5" w14:textId="4FE4F0E5" w:rsidR="007A7479" w:rsidRDefault="007A7479" w:rsidP="007A7479">
      <w:r>
        <w:t xml:space="preserve">Since much of the program will be user input that will be passed across a network, there will need to be several </w:t>
      </w:r>
      <w:r w:rsidR="0028470E">
        <w:t xml:space="preserve">data and input </w:t>
      </w:r>
      <w:r w:rsidR="00F0517D">
        <w:t>validation checks</w:t>
      </w:r>
      <w:r>
        <w:t xml:space="preserve"> in place throughout the program</w:t>
      </w:r>
      <w:r w:rsidR="003313BB">
        <w:t>, a few have been outlined in this section</w:t>
      </w:r>
      <w:r>
        <w:t>.</w:t>
      </w:r>
    </w:p>
    <w:p w14:paraId="0FB19793" w14:textId="4D65AAAC" w:rsidR="008871FC" w:rsidRDefault="008871FC" w:rsidP="008871FC">
      <w:pPr>
        <w:pStyle w:val="No-NumHeading"/>
      </w:pPr>
      <w:r>
        <w:t>Non-empty fields</w:t>
      </w:r>
    </w:p>
    <w:p w14:paraId="798B644E" w14:textId="0AF6F822" w:rsidR="007A7479" w:rsidRDefault="007A7479" w:rsidP="007A7479">
      <w:r>
        <w:t xml:space="preserve">Firstly, for most fields (username, password, text) there will be </w:t>
      </w:r>
      <w:r w:rsidR="008871FC">
        <w:t>validation</w:t>
      </w:r>
      <w:r>
        <w:t xml:space="preserve"> in place to prevent the user from submitting empty fields. This is because issues could be caused in the networking of the program if the sockets are expecting information such as a username to be in a certain variable only to find that variable empty. This could cause the socket to fail to complete the data processing required to convert the data into a valid network transmission. This could in turn cause fatal errors in the program.</w:t>
      </w:r>
    </w:p>
    <w:p w14:paraId="32DDE17D" w14:textId="6D2B3363" w:rsidR="00AD3C94" w:rsidRDefault="00AD3C94" w:rsidP="00AD3C94">
      <w:pPr>
        <w:pStyle w:val="No-NumHeading"/>
      </w:pPr>
      <w:r>
        <w:t>Input sizes</w:t>
      </w:r>
    </w:p>
    <w:p w14:paraId="7393F6AC" w14:textId="77777777" w:rsidR="007A7479" w:rsidRDefault="007A7479" w:rsidP="007A7479">
      <w:r>
        <w:t>Conversely, most fields will also require a maximum input size. Since the sockets will read transmissions to a buffer of finite size, the event the socket receives a transmission bigger than the buffer the data received will be missing information and may not be able to be properly reconstructed at the other end. To avoid this issue, the length of inputs can be checked and then as an added layer of validation, the transmissions can also be checked just before they are sent across the network.</w:t>
      </w:r>
    </w:p>
    <w:p w14:paraId="399DE4F5" w14:textId="45B741CD" w:rsidR="00AD3C94" w:rsidRDefault="00AD3C94" w:rsidP="00641444">
      <w:pPr>
        <w:pStyle w:val="No-NumHeading"/>
      </w:pPr>
      <w:r>
        <w:t>Standardised usernames</w:t>
      </w:r>
    </w:p>
    <w:p w14:paraId="5B419AD4" w14:textId="2B2E2CD7" w:rsidR="004064A0" w:rsidRDefault="004064A0" w:rsidP="007A7479">
      <w:r>
        <w:t xml:space="preserve">Standardised usernames </w:t>
      </w:r>
      <w:r w:rsidR="009C1969">
        <w:t xml:space="preserve">were identified </w:t>
      </w:r>
      <w:r>
        <w:t>by the stakeholders as a requirement. This means that when users want to create a new account</w:t>
      </w:r>
      <w:r w:rsidR="00086832">
        <w:t>,</w:t>
      </w:r>
      <w:r>
        <w:t xml:space="preserve"> the username they attempt to use must pass data validation criteria before being </w:t>
      </w:r>
      <w:r w:rsidR="009C1969">
        <w:t xml:space="preserve">sent to the server. </w:t>
      </w:r>
      <w:r w:rsidR="00345639">
        <w:t xml:space="preserve">The standardisation </w:t>
      </w:r>
      <w:r w:rsidR="00AF44BC">
        <w:t xml:space="preserve">can be </w:t>
      </w:r>
      <w:r w:rsidR="00345639">
        <w:t xml:space="preserve">in </w:t>
      </w:r>
      <w:r w:rsidR="00AF44BC">
        <w:t xml:space="preserve">many </w:t>
      </w:r>
      <w:r w:rsidR="00641444">
        <w:t>forms,</w:t>
      </w:r>
      <w:r w:rsidR="00B121CE">
        <w:t xml:space="preserve"> but I will assume the stakeholders want</w:t>
      </w:r>
      <w:r w:rsidR="00345639">
        <w:t>s</w:t>
      </w:r>
      <w:r w:rsidR="00B121CE">
        <w:t xml:space="preserve"> </w:t>
      </w:r>
      <w:r w:rsidR="00345639">
        <w:t xml:space="preserve">to incorporate </w:t>
      </w:r>
      <w:r w:rsidR="00B121CE">
        <w:t xml:space="preserve">the user’s first name and last name since business usage was also identified as a use case for messaging apps. </w:t>
      </w:r>
      <w:r w:rsidR="00081704">
        <w:t xml:space="preserve">A possible grammar </w:t>
      </w:r>
      <w:r w:rsidR="00345639">
        <w:t>for</w:t>
      </w:r>
      <w:r w:rsidR="00081704">
        <w:t xml:space="preserve"> the username and passwords is outlined in Extended Backus-Naur Form</w:t>
      </w:r>
      <w:r w:rsidR="00345639">
        <w:t xml:space="preserve"> below</w:t>
      </w:r>
      <w:r w:rsidR="00081704">
        <w:t>.</w:t>
      </w:r>
    </w:p>
    <w:tbl>
      <w:tblPr>
        <w:tblStyle w:val="PlainTable1"/>
        <w:tblW w:w="0" w:type="auto"/>
        <w:tblCellMar>
          <w:top w:w="113" w:type="dxa"/>
          <w:bottom w:w="113" w:type="dxa"/>
        </w:tblCellMar>
        <w:tblLook w:val="0420" w:firstRow="1" w:lastRow="0" w:firstColumn="0" w:lastColumn="0" w:noHBand="0" w:noVBand="1"/>
      </w:tblPr>
      <w:tblGrid>
        <w:gridCol w:w="9016"/>
      </w:tblGrid>
      <w:tr w:rsidR="00E01AD7" w14:paraId="248CD4AB" w14:textId="77777777" w:rsidTr="003F1313">
        <w:trPr>
          <w:cnfStyle w:val="100000000000" w:firstRow="1" w:lastRow="0" w:firstColumn="0" w:lastColumn="0" w:oddVBand="0" w:evenVBand="0" w:oddHBand="0" w:evenHBand="0" w:firstRowFirstColumn="0" w:firstRowLastColumn="0" w:lastRowFirstColumn="0" w:lastRowLastColumn="0"/>
        </w:trPr>
        <w:tc>
          <w:tcPr>
            <w:tcW w:w="9016" w:type="dxa"/>
          </w:tcPr>
          <w:p w14:paraId="03F9E32C" w14:textId="77777777" w:rsidR="00E01AD7" w:rsidRDefault="00E01AD7" w:rsidP="00B353FE">
            <w:pPr>
              <w:jc w:val="center"/>
            </w:pPr>
            <w:r>
              <w:t>Username and password grammar (EBNF)</w:t>
            </w:r>
          </w:p>
        </w:tc>
      </w:tr>
      <w:tr w:rsidR="00E01AD7" w14:paraId="302D8C20" w14:textId="77777777" w:rsidTr="003F1313">
        <w:trPr>
          <w:cnfStyle w:val="000000100000" w:firstRow="0" w:lastRow="0" w:firstColumn="0" w:lastColumn="0" w:oddVBand="0" w:evenVBand="0" w:oddHBand="1" w:evenHBand="0" w:firstRowFirstColumn="0" w:firstRowLastColumn="0" w:lastRowFirstColumn="0" w:lastRowLastColumn="0"/>
        </w:trPr>
        <w:tc>
          <w:tcPr>
            <w:tcW w:w="9016" w:type="dxa"/>
          </w:tcPr>
          <w:p w14:paraId="49C77B1D" w14:textId="77777777" w:rsidR="00E01AD7" w:rsidRPr="00060A78" w:rsidRDefault="00E01AD7" w:rsidP="003F1313">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04CADCF5" w14:textId="77777777" w:rsidR="00E01AD7" w:rsidRPr="00060A78" w:rsidRDefault="00E01AD7" w:rsidP="003F1313">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758B592D" w14:textId="77777777" w:rsidR="00E01AD7" w:rsidRPr="00060A78" w:rsidRDefault="00E01AD7" w:rsidP="003F1313">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7DE8F9B2" w14:textId="77777777" w:rsidR="00E01AD7" w:rsidRDefault="00E01AD7" w:rsidP="003F1313">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6DC026A9" w14:textId="77777777" w:rsidR="00E01AD7" w:rsidRDefault="00E01AD7" w:rsidP="003F1313">
            <w:pPr>
              <w:rPr>
                <w:rFonts w:ascii="Consolas" w:hAnsi="Consolas"/>
                <w:noProof/>
              </w:rPr>
            </w:pPr>
            <w:r>
              <w:rPr>
                <w:rFonts w:ascii="Consolas" w:hAnsi="Consolas"/>
                <w:noProof/>
              </w:rPr>
              <w:t xml:space="preserve">character  ::= </w:t>
            </w:r>
            <w:r w:rsidRPr="00060A78">
              <w:rPr>
                <w:rFonts w:ascii="Consolas" w:hAnsi="Consolas"/>
                <w:noProof/>
              </w:rPr>
              <w:t>[A-Z] | [a-z] | [0-9] | special</w:t>
            </w:r>
          </w:p>
          <w:p w14:paraId="7F980B1D" w14:textId="77777777" w:rsidR="00E01AD7" w:rsidRPr="00060A78" w:rsidRDefault="00E01AD7" w:rsidP="003F1313">
            <w:pPr>
              <w:rPr>
                <w:rFonts w:ascii="Consolas" w:hAnsi="Consolas"/>
                <w:noProof/>
              </w:rPr>
            </w:pPr>
          </w:p>
          <w:p w14:paraId="06EF6321" w14:textId="77777777" w:rsidR="00E01AD7" w:rsidRPr="00060A78" w:rsidRDefault="00E01AD7" w:rsidP="003F1313">
            <w:pPr>
              <w:rPr>
                <w:rFonts w:ascii="Consolas" w:hAnsi="Consolas"/>
                <w:noProof/>
              </w:rPr>
            </w:pPr>
            <w:r w:rsidRPr="00060A78">
              <w:rPr>
                <w:rFonts w:ascii="Consolas" w:hAnsi="Consolas"/>
                <w:noProof/>
              </w:rPr>
              <w:t xml:space="preserve">first_name ::= upper </w:t>
            </w:r>
            <w:r>
              <w:rPr>
                <w:rFonts w:ascii="Consolas" w:hAnsi="Consolas"/>
                <w:noProof/>
              </w:rPr>
              <w:t xml:space="preserve">{ </w:t>
            </w:r>
            <w:r w:rsidRPr="00060A78">
              <w:rPr>
                <w:rFonts w:ascii="Consolas" w:hAnsi="Consolas"/>
                <w:noProof/>
              </w:rPr>
              <w:t>lower</w:t>
            </w:r>
            <w:r>
              <w:rPr>
                <w:rFonts w:ascii="Consolas" w:hAnsi="Consolas"/>
                <w:noProof/>
              </w:rPr>
              <w:t xml:space="preserve"> }</w:t>
            </w:r>
          </w:p>
          <w:p w14:paraId="28BAABC0" w14:textId="77777777" w:rsidR="00E01AD7" w:rsidRDefault="00E01AD7" w:rsidP="003F1313">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Pr>
                <w:rFonts w:ascii="Consolas" w:hAnsi="Consolas"/>
                <w:noProof/>
              </w:rPr>
              <w:t xml:space="preserve">{ </w:t>
            </w:r>
            <w:r w:rsidRPr="00060A78">
              <w:rPr>
                <w:rFonts w:ascii="Consolas" w:hAnsi="Consolas"/>
                <w:noProof/>
              </w:rPr>
              <w:t>lower | "-" upper</w:t>
            </w:r>
            <w:r>
              <w:rPr>
                <w:rFonts w:ascii="Consolas" w:hAnsi="Consolas"/>
                <w:noProof/>
              </w:rPr>
              <w:t xml:space="preserve"> }</w:t>
            </w:r>
          </w:p>
          <w:p w14:paraId="1C5BB886" w14:textId="77777777" w:rsidR="00E01AD7" w:rsidRPr="00060A78" w:rsidRDefault="00E01AD7" w:rsidP="003F1313">
            <w:pPr>
              <w:rPr>
                <w:rFonts w:ascii="Consolas" w:hAnsi="Consolas"/>
                <w:noProof/>
              </w:rPr>
            </w:pPr>
          </w:p>
          <w:p w14:paraId="05C2A302" w14:textId="77777777" w:rsidR="00E01AD7" w:rsidRDefault="00E01AD7" w:rsidP="003F1313">
            <w:pPr>
              <w:rPr>
                <w:rFonts w:ascii="Consolas" w:hAnsi="Consolas"/>
                <w:noProof/>
              </w:rPr>
            </w:pPr>
            <w:r w:rsidRPr="00060A78">
              <w:rPr>
                <w:rFonts w:ascii="Consolas" w:hAnsi="Consolas"/>
                <w:noProof/>
              </w:rPr>
              <w:t xml:space="preserve">username </w:t>
            </w:r>
            <w:r>
              <w:rPr>
                <w:rFonts w:ascii="Consolas" w:hAnsi="Consolas"/>
                <w:noProof/>
              </w:rPr>
              <w:t xml:space="preserve">  </w:t>
            </w:r>
            <w:r w:rsidRPr="00060A78">
              <w:rPr>
                <w:rFonts w:ascii="Consolas" w:hAnsi="Consolas"/>
                <w:noProof/>
              </w:rPr>
              <w:t xml:space="preserve">::= first_name </w:t>
            </w:r>
            <w:r>
              <w:rPr>
                <w:rFonts w:ascii="Consolas" w:hAnsi="Consolas"/>
                <w:noProof/>
              </w:rPr>
              <w:t xml:space="preserve">[ </w:t>
            </w:r>
            <w:r w:rsidRPr="00060A78">
              <w:rPr>
                <w:rFonts w:ascii="Consolas" w:hAnsi="Consolas"/>
                <w:noProof/>
              </w:rPr>
              <w:t>"_" last_name</w:t>
            </w:r>
            <w:r>
              <w:rPr>
                <w:rFonts w:ascii="Consolas" w:hAnsi="Consolas"/>
                <w:noProof/>
              </w:rPr>
              <w:t xml:space="preserve"> ]</w:t>
            </w:r>
          </w:p>
          <w:p w14:paraId="16F42B4B" w14:textId="77777777" w:rsidR="00E01AD7" w:rsidRPr="00060A78" w:rsidRDefault="00E01AD7" w:rsidP="003F1313">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Pr>
                <w:rFonts w:ascii="Consolas" w:hAnsi="Consolas"/>
                <w:noProof/>
              </w:rPr>
              <w:t xml:space="preserve"> </w:t>
            </w:r>
            <w:r w:rsidRPr="00060A78">
              <w:rPr>
                <w:rFonts w:ascii="Consolas" w:hAnsi="Consolas"/>
                <w:noProof/>
              </w:rPr>
              <w:t xml:space="preserve">::= </w:t>
            </w:r>
            <w:r>
              <w:rPr>
                <w:rFonts w:ascii="Consolas" w:hAnsi="Consolas"/>
                <w:noProof/>
              </w:rPr>
              <w:t>character { character }</w:t>
            </w:r>
          </w:p>
        </w:tc>
      </w:tr>
    </w:tbl>
    <w:p w14:paraId="5466B9FC" w14:textId="77777777" w:rsidR="00E01AD7" w:rsidRDefault="00E01AD7" w:rsidP="007A7479"/>
    <w:p w14:paraId="0E6B2BE2" w14:textId="7042F966" w:rsidR="007A7479" w:rsidRDefault="007A7479" w:rsidP="007A7479">
      <w:r>
        <w:br w:type="page"/>
      </w:r>
    </w:p>
    <w:p w14:paraId="74B94120" w14:textId="2ADA516B" w:rsidR="00756ADE" w:rsidRDefault="00756ADE" w:rsidP="00756ADE">
      <w:pPr>
        <w:pStyle w:val="Heading2"/>
      </w:pPr>
      <w:bookmarkStart w:id="84" w:name="_Toc96364067"/>
      <w:r>
        <w:lastRenderedPageBreak/>
        <w:t>Data</w:t>
      </w:r>
      <w:bookmarkEnd w:id="84"/>
    </w:p>
    <w:p w14:paraId="6C750F58" w14:textId="03D59F55" w:rsidR="003943B3" w:rsidRDefault="003943B3" w:rsidP="003943B3">
      <w:pPr>
        <w:pStyle w:val="Heading3"/>
      </w:pPr>
      <w:bookmarkStart w:id="85" w:name="_Toc96364068"/>
      <w:r>
        <w:t>Log In Test Data</w:t>
      </w:r>
      <w:bookmarkEnd w:id="85"/>
    </w:p>
    <w:p w14:paraId="6EC0EA4C" w14:textId="5DC1CA00" w:rsidR="003943B3" w:rsidRPr="00646B76" w:rsidRDefault="00751A3A" w:rsidP="00646B76">
      <w:pPr>
        <w:rPr>
          <w:i/>
          <w:iCs/>
        </w:rPr>
      </w:pPr>
      <w:r>
        <w:t xml:space="preserve">This set of test data will be used to </w:t>
      </w:r>
      <w:r w:rsidR="00991090">
        <w:t xml:space="preserve">carry out </w:t>
      </w:r>
      <w:r>
        <w:t>black-box test</w:t>
      </w:r>
      <w:r w:rsidR="00991090">
        <w:t>ing of</w:t>
      </w:r>
      <w:r>
        <w:t xml:space="preserve"> </w:t>
      </w:r>
      <w:r w:rsidR="00A44E32">
        <w:t>possible input combinations</w:t>
      </w:r>
      <w:r w:rsidR="00991090">
        <w:t xml:space="preserve"> on the client login screen. There </w:t>
      </w:r>
      <w:r w:rsidR="00CD01A5">
        <w:t xml:space="preserve">are also some white-box testing style </w:t>
      </w:r>
      <w:r w:rsidR="00883504">
        <w:t>data to test some data and input validation that I suspect will be present in the algorithms to implement the login GUI.</w:t>
      </w:r>
      <w:r w:rsidR="00370433">
        <w:t xml:space="preserve"> These test data should also be </w:t>
      </w:r>
      <w:r w:rsidR="00536748">
        <w:t>messaging</w:t>
      </w:r>
      <w:r w:rsidR="00370433">
        <w:t xml:space="preserve"> protocol agnostic so they can be used no both the </w:t>
      </w:r>
      <w:r w:rsidR="00646B76">
        <w:t>prototyping</w:t>
      </w:r>
      <w:r w:rsidR="00370433">
        <w:t xml:space="preserve"> text-based protocol can the final solution object- or markup-based protocol.</w:t>
      </w:r>
    </w:p>
    <w:tbl>
      <w:tblPr>
        <w:tblStyle w:val="PlainTable1"/>
        <w:tblW w:w="5000" w:type="pct"/>
        <w:tblLook w:val="04A0" w:firstRow="1" w:lastRow="0" w:firstColumn="1" w:lastColumn="0" w:noHBand="0" w:noVBand="1"/>
      </w:tblPr>
      <w:tblGrid>
        <w:gridCol w:w="473"/>
        <w:gridCol w:w="2070"/>
        <w:gridCol w:w="618"/>
        <w:gridCol w:w="2519"/>
        <w:gridCol w:w="3336"/>
      </w:tblGrid>
      <w:tr w:rsidR="00646B76" w14:paraId="1DF76D6C" w14:textId="77777777" w:rsidTr="00646B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9E95B9E" w14:textId="77777777" w:rsidR="00CC38FF" w:rsidRDefault="00CC38FF" w:rsidP="003F1313">
            <w:pPr>
              <w:pStyle w:val="TableCell"/>
              <w:jc w:val="center"/>
            </w:pPr>
            <w:r>
              <w:t>ID</w:t>
            </w:r>
          </w:p>
        </w:tc>
        <w:tc>
          <w:tcPr>
            <w:tcW w:w="1150" w:type="pct"/>
            <w:vAlign w:val="center"/>
          </w:tcPr>
          <w:p w14:paraId="086CBFE7" w14:textId="77777777" w:rsidR="00CC38FF" w:rsidRDefault="00CC38FF" w:rsidP="003F131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338" w:type="pct"/>
            <w:vAlign w:val="center"/>
          </w:tcPr>
          <w:p w14:paraId="68E0B813" w14:textId="73B3D939" w:rsidR="00CC38FF" w:rsidRDefault="00CC38FF" w:rsidP="000527FD">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398" w:type="pct"/>
            <w:vAlign w:val="center"/>
          </w:tcPr>
          <w:p w14:paraId="4F0AAC00" w14:textId="42058589" w:rsidR="00CC38FF" w:rsidRDefault="00CC38FF" w:rsidP="003F131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1851" w:type="pct"/>
            <w:vAlign w:val="center"/>
          </w:tcPr>
          <w:p w14:paraId="677566D8" w14:textId="77777777" w:rsidR="00CC38FF" w:rsidRDefault="00CC38FF" w:rsidP="003F131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646B76" w14:paraId="2C207D61"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382D92DD" w14:textId="77777777" w:rsidR="00CC38FF" w:rsidRDefault="00CC38FF" w:rsidP="003F1313">
            <w:pPr>
              <w:pStyle w:val="TableCell"/>
              <w:jc w:val="center"/>
            </w:pPr>
            <w:r>
              <w:t>1.0</w:t>
            </w:r>
          </w:p>
        </w:tc>
        <w:tc>
          <w:tcPr>
            <w:tcW w:w="1150" w:type="pct"/>
            <w:vAlign w:val="center"/>
          </w:tcPr>
          <w:p w14:paraId="4767FED4"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Log in” button</w:t>
            </w:r>
          </w:p>
        </w:tc>
        <w:tc>
          <w:tcPr>
            <w:tcW w:w="338" w:type="pct"/>
            <w:vAlign w:val="center"/>
          </w:tcPr>
          <w:p w14:paraId="4D004DFE" w14:textId="55A15292" w:rsidR="00CC38FF" w:rsidRDefault="00CC38FF" w:rsidP="000527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398" w:type="pct"/>
            <w:vAlign w:val="center"/>
          </w:tcPr>
          <w:p w14:paraId="7BA7DCFC" w14:textId="65717772"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Click the “Log in” button</w:t>
            </w:r>
          </w:p>
        </w:tc>
        <w:tc>
          <w:tcPr>
            <w:tcW w:w="1851" w:type="pct"/>
            <w:vAlign w:val="center"/>
          </w:tcPr>
          <w:p w14:paraId="71D5A4CF"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Send a login request to the server, then the user is passed to messaging screen</w:t>
            </w:r>
          </w:p>
        </w:tc>
      </w:tr>
      <w:tr w:rsidR="00646B76" w14:paraId="546EB5B8"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7576C688" w14:textId="77777777" w:rsidR="00CC38FF" w:rsidRDefault="00CC38FF" w:rsidP="003F1313">
            <w:pPr>
              <w:pStyle w:val="TableCell"/>
              <w:jc w:val="center"/>
            </w:pPr>
            <w:r>
              <w:t>1.1</w:t>
            </w:r>
          </w:p>
        </w:tc>
        <w:tc>
          <w:tcPr>
            <w:tcW w:w="1150" w:type="pct"/>
            <w:vAlign w:val="center"/>
          </w:tcPr>
          <w:p w14:paraId="68AB3681"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Sign up” button</w:t>
            </w:r>
          </w:p>
        </w:tc>
        <w:tc>
          <w:tcPr>
            <w:tcW w:w="338" w:type="pct"/>
            <w:vAlign w:val="center"/>
          </w:tcPr>
          <w:p w14:paraId="68C83FC6" w14:textId="28E9966A" w:rsidR="00CC38FF" w:rsidRDefault="00CC38FF" w:rsidP="000527FD">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398" w:type="pct"/>
            <w:vAlign w:val="center"/>
          </w:tcPr>
          <w:p w14:paraId="0B56F0AC" w14:textId="7CF54796"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Click the “Sign up” button</w:t>
            </w:r>
          </w:p>
        </w:tc>
        <w:tc>
          <w:tcPr>
            <w:tcW w:w="1851" w:type="pct"/>
            <w:vAlign w:val="center"/>
          </w:tcPr>
          <w:p w14:paraId="215BA8FD"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Send a sign-up request to the server, then the user is passed to messaging screen</w:t>
            </w:r>
          </w:p>
        </w:tc>
      </w:tr>
      <w:tr w:rsidR="00646B76" w14:paraId="711C4095"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363E3C72" w14:textId="77777777" w:rsidR="00CC38FF" w:rsidRDefault="00CC38FF" w:rsidP="003F1313">
            <w:pPr>
              <w:pStyle w:val="TableCell"/>
              <w:jc w:val="center"/>
            </w:pPr>
            <w:r>
              <w:t>2.0</w:t>
            </w:r>
          </w:p>
        </w:tc>
        <w:tc>
          <w:tcPr>
            <w:tcW w:w="1150" w:type="pct"/>
            <w:vAlign w:val="center"/>
          </w:tcPr>
          <w:p w14:paraId="0CA1AAC6"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338" w:type="pct"/>
            <w:vAlign w:val="center"/>
          </w:tcPr>
          <w:p w14:paraId="737D5CDD" w14:textId="243C1F26" w:rsidR="00CC38FF" w:rsidRDefault="00CC38FF" w:rsidP="000527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398" w:type="pct"/>
            <w:vAlign w:val="center"/>
          </w:tcPr>
          <w:p w14:paraId="31211ABD" w14:textId="1DB2E810"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 test</w:t>
            </w:r>
          </w:p>
          <w:p w14:paraId="5E0B8FF6"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 test</w:t>
            </w:r>
          </w:p>
        </w:tc>
        <w:tc>
          <w:tcPr>
            <w:tcW w:w="1851" w:type="pct"/>
            <w:vAlign w:val="center"/>
          </w:tcPr>
          <w:p w14:paraId="7C9EBF42"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told login was successful</w:t>
            </w:r>
          </w:p>
        </w:tc>
      </w:tr>
      <w:tr w:rsidR="00646B76" w14:paraId="5436686C"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63E68CD6" w14:textId="77777777" w:rsidR="00CC38FF" w:rsidRDefault="00CC38FF" w:rsidP="003F1313">
            <w:pPr>
              <w:pStyle w:val="TableCell"/>
              <w:jc w:val="center"/>
            </w:pPr>
            <w:r>
              <w:t>2.1</w:t>
            </w:r>
          </w:p>
        </w:tc>
        <w:tc>
          <w:tcPr>
            <w:tcW w:w="1150" w:type="pct"/>
            <w:vAlign w:val="center"/>
          </w:tcPr>
          <w:p w14:paraId="1EB5DF9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Invalid username</w:t>
            </w:r>
          </w:p>
        </w:tc>
        <w:tc>
          <w:tcPr>
            <w:tcW w:w="338" w:type="pct"/>
            <w:vAlign w:val="center"/>
          </w:tcPr>
          <w:p w14:paraId="014A493C" w14:textId="3183C8F3" w:rsidR="00CC38FF" w:rsidRDefault="00CC38FF"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424E476B" w14:textId="710C55F3"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ing123</w:t>
            </w:r>
          </w:p>
          <w:p w14:paraId="50169EE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 test</w:t>
            </w:r>
          </w:p>
        </w:tc>
        <w:tc>
          <w:tcPr>
            <w:tcW w:w="1851" w:type="pct"/>
            <w:vAlign w:val="center"/>
          </w:tcPr>
          <w:p w14:paraId="0ED9CA66"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r w:rsidR="00646B76" w14:paraId="054EB7CA"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650C802" w14:textId="77777777" w:rsidR="00CC38FF" w:rsidRDefault="00CC38FF" w:rsidP="003F1313">
            <w:pPr>
              <w:pStyle w:val="TableCell"/>
              <w:jc w:val="center"/>
            </w:pPr>
            <w:r>
              <w:t>2.2</w:t>
            </w:r>
          </w:p>
        </w:tc>
        <w:tc>
          <w:tcPr>
            <w:tcW w:w="1150" w:type="pct"/>
            <w:vAlign w:val="center"/>
          </w:tcPr>
          <w:p w14:paraId="2415C73A"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338" w:type="pct"/>
            <w:vAlign w:val="center"/>
          </w:tcPr>
          <w:p w14:paraId="0566BA83" w14:textId="27C0EB72" w:rsidR="00CC38FF" w:rsidRDefault="00CC38FF"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398" w:type="pct"/>
            <w:vAlign w:val="center"/>
          </w:tcPr>
          <w:p w14:paraId="7288AF05" w14:textId="6D4EDC4F"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 test</w:t>
            </w:r>
          </w:p>
          <w:p w14:paraId="00AF4071"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 Testing123</w:t>
            </w:r>
          </w:p>
        </w:tc>
        <w:tc>
          <w:tcPr>
            <w:tcW w:w="1851" w:type="pct"/>
            <w:vAlign w:val="center"/>
          </w:tcPr>
          <w:p w14:paraId="5E47D8A2"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told login was unsuccessful</w:t>
            </w:r>
          </w:p>
        </w:tc>
      </w:tr>
      <w:tr w:rsidR="00646B76" w14:paraId="38463E51"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37ED85C4" w14:textId="77777777" w:rsidR="00CC38FF" w:rsidRDefault="00CC38FF" w:rsidP="003F1313">
            <w:pPr>
              <w:pStyle w:val="TableCell"/>
              <w:jc w:val="center"/>
            </w:pPr>
            <w:r>
              <w:t>2.3</w:t>
            </w:r>
          </w:p>
        </w:tc>
        <w:tc>
          <w:tcPr>
            <w:tcW w:w="1150" w:type="pct"/>
            <w:vAlign w:val="center"/>
          </w:tcPr>
          <w:p w14:paraId="2E3191B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338" w:type="pct"/>
            <w:vAlign w:val="center"/>
          </w:tcPr>
          <w:p w14:paraId="76F27529" w14:textId="2F152DBC" w:rsidR="00CC38FF" w:rsidRDefault="00CC38FF"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3EAECC7A" w14:textId="2EBBD54B"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ing123</w:t>
            </w:r>
          </w:p>
          <w:p w14:paraId="52E73F5B"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 Testing123</w:t>
            </w:r>
          </w:p>
        </w:tc>
        <w:tc>
          <w:tcPr>
            <w:tcW w:w="1851" w:type="pct"/>
            <w:vAlign w:val="center"/>
          </w:tcPr>
          <w:p w14:paraId="0C767A8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r w:rsidR="00646B76" w14:paraId="388D8B12"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9D17DA4" w14:textId="77777777" w:rsidR="00CC38FF" w:rsidRDefault="00CC38FF" w:rsidP="003F1313">
            <w:pPr>
              <w:pStyle w:val="TableCell"/>
              <w:jc w:val="center"/>
            </w:pPr>
            <w:r>
              <w:t>2.4</w:t>
            </w:r>
          </w:p>
        </w:tc>
        <w:tc>
          <w:tcPr>
            <w:tcW w:w="1150" w:type="pct"/>
            <w:vAlign w:val="center"/>
          </w:tcPr>
          <w:p w14:paraId="74CE0312"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338" w:type="pct"/>
            <w:vAlign w:val="center"/>
          </w:tcPr>
          <w:p w14:paraId="541ECD4F" w14:textId="05586003" w:rsidR="00CC38FF" w:rsidRDefault="0057759B"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398" w:type="pct"/>
            <w:vAlign w:val="center"/>
          </w:tcPr>
          <w:p w14:paraId="1E58CB8B" w14:textId="183F6BFF"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w:t>
            </w:r>
          </w:p>
          <w:p w14:paraId="4F854CAA"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 test</w:t>
            </w:r>
          </w:p>
        </w:tc>
        <w:tc>
          <w:tcPr>
            <w:tcW w:w="1851" w:type="pct"/>
            <w:vAlign w:val="center"/>
          </w:tcPr>
          <w:p w14:paraId="47DB064D"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prevented from submitting a login request</w:t>
            </w:r>
          </w:p>
        </w:tc>
      </w:tr>
      <w:tr w:rsidR="00646B76" w14:paraId="73E3B7A7"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291CF5E0" w14:textId="77777777" w:rsidR="00CC38FF" w:rsidRDefault="00CC38FF" w:rsidP="003F1313">
            <w:pPr>
              <w:pStyle w:val="TableCell"/>
              <w:jc w:val="center"/>
            </w:pPr>
            <w:r>
              <w:t>2.5</w:t>
            </w:r>
          </w:p>
        </w:tc>
        <w:tc>
          <w:tcPr>
            <w:tcW w:w="1150" w:type="pct"/>
            <w:vAlign w:val="center"/>
          </w:tcPr>
          <w:p w14:paraId="57115F07"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338" w:type="pct"/>
            <w:vAlign w:val="center"/>
          </w:tcPr>
          <w:p w14:paraId="0DB0470A" w14:textId="3356F006" w:rsidR="00CC38FF" w:rsidRDefault="0057759B"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5077626A" w14:textId="5F7E5C85"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w:t>
            </w:r>
          </w:p>
          <w:p w14:paraId="0F07524E"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w:t>
            </w:r>
          </w:p>
        </w:tc>
        <w:tc>
          <w:tcPr>
            <w:tcW w:w="1851" w:type="pct"/>
            <w:vAlign w:val="center"/>
          </w:tcPr>
          <w:p w14:paraId="26ED2CFD"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prevented from submitting a login request</w:t>
            </w:r>
          </w:p>
        </w:tc>
      </w:tr>
      <w:tr w:rsidR="00646B76" w14:paraId="068E5C7D"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02098865" w14:textId="77777777" w:rsidR="00CC38FF" w:rsidRDefault="00CC38FF" w:rsidP="003F1313">
            <w:pPr>
              <w:pStyle w:val="TableCell"/>
              <w:jc w:val="center"/>
            </w:pPr>
            <w:r>
              <w:t>2.6</w:t>
            </w:r>
          </w:p>
        </w:tc>
        <w:tc>
          <w:tcPr>
            <w:tcW w:w="1150" w:type="pct"/>
            <w:vAlign w:val="center"/>
          </w:tcPr>
          <w:p w14:paraId="42C22E95"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338" w:type="pct"/>
            <w:vAlign w:val="center"/>
          </w:tcPr>
          <w:p w14:paraId="117EFC58" w14:textId="4A64228D" w:rsidR="00CC38FF" w:rsidRDefault="0057759B"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398" w:type="pct"/>
            <w:vAlign w:val="center"/>
          </w:tcPr>
          <w:p w14:paraId="2E81E432" w14:textId="5F74737A"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w:t>
            </w:r>
          </w:p>
          <w:p w14:paraId="481C2961"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w:t>
            </w:r>
          </w:p>
        </w:tc>
        <w:tc>
          <w:tcPr>
            <w:tcW w:w="1851" w:type="pct"/>
            <w:vAlign w:val="center"/>
          </w:tcPr>
          <w:p w14:paraId="7B6C588F"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prevented from submitting a login request</w:t>
            </w:r>
          </w:p>
        </w:tc>
      </w:tr>
      <w:tr w:rsidR="00646B76" w14:paraId="34556405"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1E7EE8AD" w14:textId="77777777" w:rsidR="00CC38FF" w:rsidRDefault="00CC38FF" w:rsidP="003F1313">
            <w:pPr>
              <w:pStyle w:val="TableCell"/>
              <w:jc w:val="center"/>
            </w:pPr>
            <w:r>
              <w:t>2.7</w:t>
            </w:r>
          </w:p>
        </w:tc>
        <w:tc>
          <w:tcPr>
            <w:tcW w:w="1150" w:type="pct"/>
            <w:vAlign w:val="center"/>
          </w:tcPr>
          <w:p w14:paraId="05B0F058"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338" w:type="pct"/>
            <w:vAlign w:val="center"/>
          </w:tcPr>
          <w:p w14:paraId="2B3786A3" w14:textId="11EB4F4D" w:rsidR="00CC38FF" w:rsidRDefault="0057759B"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70011BFC" w14:textId="38EB054F"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w:t>
            </w:r>
          </w:p>
          <w:p w14:paraId="759B7F57"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 password123</w:t>
            </w:r>
          </w:p>
        </w:tc>
        <w:tc>
          <w:tcPr>
            <w:tcW w:w="1851" w:type="pct"/>
            <w:vAlign w:val="center"/>
          </w:tcPr>
          <w:p w14:paraId="697122EA"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bl>
    <w:p w14:paraId="11D335BA" w14:textId="77777777" w:rsidR="003943B3" w:rsidRDefault="003943B3" w:rsidP="003943B3"/>
    <w:p w14:paraId="040C4049" w14:textId="650ADAB4" w:rsidR="003943B3" w:rsidRPr="003943B3" w:rsidRDefault="003943B3" w:rsidP="003943B3">
      <w:r>
        <w:br w:type="page"/>
      </w:r>
    </w:p>
    <w:p w14:paraId="1938E033" w14:textId="718E8835" w:rsidR="00756ADE" w:rsidRDefault="001A3CC8" w:rsidP="00756ADE">
      <w:pPr>
        <w:pStyle w:val="Heading3"/>
      </w:pPr>
      <w:bookmarkStart w:id="86" w:name="_Toc96364069"/>
      <w:r>
        <w:lastRenderedPageBreak/>
        <w:t xml:space="preserve">Sign Up </w:t>
      </w:r>
      <w:r w:rsidR="005E5557">
        <w:t xml:space="preserve">Test </w:t>
      </w:r>
      <w:r w:rsidR="00756ADE">
        <w:t>Data</w:t>
      </w:r>
      <w:bookmarkEnd w:id="86"/>
    </w:p>
    <w:p w14:paraId="3CFAA484" w14:textId="16FA48AE" w:rsidR="00756ADE" w:rsidRDefault="00756ADE" w:rsidP="00924976">
      <w:r w:rsidRPr="00286C8A">
        <w:t xml:space="preserve">When a new account is created, </w:t>
      </w:r>
      <w:r>
        <w:t>GetValidCredentials is called</w:t>
      </w:r>
      <w:r w:rsidR="00132A58">
        <w:t xml:space="preserve"> (see algorithms heading for pseudocode)</w:t>
      </w:r>
      <w:r>
        <w:t xml:space="preserve">. The function firstly gets </w:t>
      </w:r>
      <w:r w:rsidRPr="00286C8A">
        <w:t xml:space="preserve">the </w:t>
      </w:r>
      <w:r>
        <w:t xml:space="preserve">username and password </w:t>
      </w:r>
      <w:r w:rsidR="00BA142F">
        <w:t>from the corresponding GUI fields</w:t>
      </w:r>
      <w:r w:rsidRPr="00286C8A">
        <w:t xml:space="preserve">. These credentials will then be checked against the requirements of the program, as specified by the stakeholders, to ensure their strength and correct length. The output of this function will be used in the subroutine CreateAccount that generates a keypair for the user, hashes the password, encrypts the private key, and sends all the necessary data associated with the account to the server. </w:t>
      </w:r>
    </w:p>
    <w:tbl>
      <w:tblPr>
        <w:tblStyle w:val="PlainTable1"/>
        <w:tblW w:w="0" w:type="auto"/>
        <w:tblLook w:val="0480" w:firstRow="0" w:lastRow="0" w:firstColumn="1" w:lastColumn="0" w:noHBand="0" w:noVBand="1"/>
      </w:tblPr>
      <w:tblGrid>
        <w:gridCol w:w="1413"/>
        <w:gridCol w:w="7603"/>
      </w:tblGrid>
      <w:tr w:rsidR="00924976" w14:paraId="4148E5C9" w14:textId="77777777" w:rsidTr="003F1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2900C92" w14:textId="77777777" w:rsidR="00924976" w:rsidRDefault="00924976" w:rsidP="003F1313">
            <w:pPr>
              <w:pStyle w:val="TableCell"/>
            </w:pPr>
            <w:r>
              <w:t>Procedure</w:t>
            </w:r>
          </w:p>
        </w:tc>
        <w:tc>
          <w:tcPr>
            <w:tcW w:w="7603" w:type="dxa"/>
          </w:tcPr>
          <w:p w14:paraId="7B3F2A5B" w14:textId="77777777" w:rsidR="00924976" w:rsidRDefault="00924976" w:rsidP="003F1313">
            <w:pPr>
              <w:pStyle w:val="TableCell"/>
              <w:cnfStyle w:val="000000100000" w:firstRow="0" w:lastRow="0" w:firstColumn="0" w:lastColumn="0" w:oddVBand="0" w:evenVBand="0" w:oddHBand="1" w:evenHBand="0" w:firstRowFirstColumn="0" w:firstRowLastColumn="0" w:lastRowFirstColumn="0" w:lastRowLastColumn="0"/>
            </w:pPr>
            <w:r>
              <w:t xml:space="preserve">GetValidCredentials, from </w:t>
            </w:r>
            <w:r w:rsidRPr="00027C90">
              <w:rPr>
                <w:rStyle w:val="Emphasis"/>
              </w:rPr>
              <w:fldChar w:fldCharType="begin"/>
            </w:r>
            <w:r w:rsidRPr="00027C90">
              <w:rPr>
                <w:rStyle w:val="Emphasis"/>
              </w:rPr>
              <w:instrText xml:space="preserve"> REF _Ref76225854 \r \h </w:instrText>
            </w:r>
            <w:r>
              <w:rPr>
                <w:rStyle w:val="Emphasis"/>
              </w:rPr>
              <w:instrText xml:space="preserve"> \* MERGEFORMAT </w:instrText>
            </w:r>
            <w:r w:rsidRPr="00027C90">
              <w:rPr>
                <w:rStyle w:val="Emphasis"/>
              </w:rPr>
            </w:r>
            <w:r w:rsidRPr="00027C90">
              <w:rPr>
                <w:rStyle w:val="Emphasis"/>
              </w:rPr>
              <w:fldChar w:fldCharType="separate"/>
            </w:r>
            <w:r>
              <w:rPr>
                <w:rStyle w:val="Emphasis"/>
              </w:rPr>
              <w:t>2.6.1</w:t>
            </w:r>
            <w:r w:rsidRPr="00027C90">
              <w:rPr>
                <w:rStyle w:val="Emphasis"/>
              </w:rPr>
              <w:fldChar w:fldCharType="end"/>
            </w:r>
            <w:r w:rsidRPr="00027C90">
              <w:rPr>
                <w:rStyle w:val="Emphasis"/>
              </w:rPr>
              <w:t xml:space="preserve"> </w:t>
            </w:r>
            <w:r w:rsidRPr="00027C90">
              <w:rPr>
                <w:rStyle w:val="Emphasis"/>
              </w:rPr>
              <w:fldChar w:fldCharType="begin"/>
            </w:r>
            <w:r w:rsidRPr="00027C90">
              <w:rPr>
                <w:rStyle w:val="Emphasis"/>
              </w:rPr>
              <w:instrText xml:space="preserve"> REF _Ref76148089 \h  \* MERGEFORMAT </w:instrText>
            </w:r>
            <w:r w:rsidRPr="00027C90">
              <w:rPr>
                <w:rStyle w:val="Emphasis"/>
              </w:rPr>
            </w:r>
            <w:r w:rsidRPr="00027C90">
              <w:rPr>
                <w:rStyle w:val="Emphasis"/>
              </w:rPr>
              <w:fldChar w:fldCharType="separate"/>
            </w:r>
            <w:r w:rsidRPr="00A35DD1">
              <w:rPr>
                <w:rStyle w:val="Emphasis"/>
              </w:rPr>
              <w:t>Algorithm – Creating a new user account</w:t>
            </w:r>
            <w:r w:rsidRPr="00027C90">
              <w:rPr>
                <w:rStyle w:val="Emphasis"/>
              </w:rPr>
              <w:fldChar w:fldCharType="end"/>
            </w:r>
          </w:p>
        </w:tc>
      </w:tr>
      <w:tr w:rsidR="00924976" w14:paraId="1D92131D" w14:textId="77777777" w:rsidTr="003F1313">
        <w:tc>
          <w:tcPr>
            <w:cnfStyle w:val="001000000000" w:firstRow="0" w:lastRow="0" w:firstColumn="1" w:lastColumn="0" w:oddVBand="0" w:evenVBand="0" w:oddHBand="0" w:evenHBand="0" w:firstRowFirstColumn="0" w:firstRowLastColumn="0" w:lastRowFirstColumn="0" w:lastRowLastColumn="0"/>
            <w:tcW w:w="1413" w:type="dxa"/>
          </w:tcPr>
          <w:p w14:paraId="24A42C42" w14:textId="77777777" w:rsidR="00924976" w:rsidRDefault="00924976" w:rsidP="003F1313">
            <w:pPr>
              <w:pStyle w:val="TableCell"/>
            </w:pPr>
            <w:r>
              <w:t>Parameters</w:t>
            </w:r>
          </w:p>
        </w:tc>
        <w:tc>
          <w:tcPr>
            <w:tcW w:w="7603" w:type="dxa"/>
          </w:tcPr>
          <w:p w14:paraId="4942AA74" w14:textId="77777777" w:rsidR="00924976" w:rsidRDefault="00924976" w:rsidP="003F1313">
            <w:pPr>
              <w:pStyle w:val="TableCell"/>
              <w:cnfStyle w:val="000000000000" w:firstRow="0" w:lastRow="0" w:firstColumn="0" w:lastColumn="0" w:oddVBand="0" w:evenVBand="0" w:oddHBand="0" w:evenHBand="0" w:firstRowFirstColumn="0" w:firstRowLastColumn="0" w:lastRowFirstColumn="0" w:lastRowLastColumn="0"/>
            </w:pPr>
            <w:r>
              <w:t>None; (string) username and (string) password are fetched from UI during execution</w:t>
            </w:r>
          </w:p>
        </w:tc>
      </w:tr>
      <w:tr w:rsidR="00924976" w14:paraId="3464A2AF" w14:textId="77777777" w:rsidTr="003F1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7F3F364" w14:textId="77777777" w:rsidR="00924976" w:rsidRDefault="00924976" w:rsidP="003F1313">
            <w:pPr>
              <w:pStyle w:val="TableCell"/>
            </w:pPr>
            <w:r>
              <w:t>Returns</w:t>
            </w:r>
          </w:p>
        </w:tc>
        <w:tc>
          <w:tcPr>
            <w:tcW w:w="7603" w:type="dxa"/>
          </w:tcPr>
          <w:p w14:paraId="34CCEB1E" w14:textId="77777777" w:rsidR="00924976" w:rsidRDefault="00924976" w:rsidP="003F1313">
            <w:pPr>
              <w:pStyle w:val="TableCell"/>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76861EF0" w14:textId="0E20A9C1" w:rsidR="00756ADE" w:rsidRPr="00286C8A" w:rsidRDefault="00756ADE" w:rsidP="00924976">
      <w:pPr>
        <w:spacing w:before="240"/>
      </w:pPr>
      <w:r w:rsidRPr="00286C8A">
        <w:t>The credentials supplied to CreateAccount must be valid as if they are empty or malformed, they will cause errors that may crash the client’s program, crash the server’s program, or make the login process vulnerable by storing incorrect usernames and passwords.</w:t>
      </w:r>
      <w:r>
        <w:t xml:space="preserve"> Therefore, it is important to have test cases for each form of normal (N), erroneous (E) and boundary (B) data.</w:t>
      </w:r>
    </w:p>
    <w:tbl>
      <w:tblPr>
        <w:tblStyle w:val="PlainTable1"/>
        <w:tblW w:w="5000" w:type="pct"/>
        <w:tblLook w:val="04A0" w:firstRow="1" w:lastRow="0" w:firstColumn="1" w:lastColumn="0" w:noHBand="0" w:noVBand="1"/>
      </w:tblPr>
      <w:tblGrid>
        <w:gridCol w:w="420"/>
        <w:gridCol w:w="2552"/>
        <w:gridCol w:w="709"/>
        <w:gridCol w:w="2737"/>
        <w:gridCol w:w="2598"/>
      </w:tblGrid>
      <w:tr w:rsidR="00756ADE" w14:paraId="64050133" w14:textId="77777777" w:rsidTr="00862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125DC5DE" w14:textId="77777777" w:rsidR="00756ADE" w:rsidRDefault="00756ADE" w:rsidP="00A22E23">
            <w:pPr>
              <w:pStyle w:val="TableCell"/>
              <w:jc w:val="center"/>
            </w:pPr>
            <w:r>
              <w:t>ID</w:t>
            </w:r>
          </w:p>
        </w:tc>
        <w:tc>
          <w:tcPr>
            <w:tcW w:w="1415" w:type="pct"/>
            <w:vAlign w:val="center"/>
          </w:tcPr>
          <w:p w14:paraId="327C7FAF"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est</w:t>
            </w:r>
          </w:p>
        </w:tc>
        <w:tc>
          <w:tcPr>
            <w:tcW w:w="393" w:type="pct"/>
            <w:vAlign w:val="center"/>
          </w:tcPr>
          <w:p w14:paraId="6D3B3297"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518" w:type="pct"/>
          </w:tcPr>
          <w:p w14:paraId="1310B8C7" w14:textId="60C3C625" w:rsidR="00756ADE" w:rsidRDefault="00BE3FB9" w:rsidP="00A22E23">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756ADE">
              <w:t>Data</w:t>
            </w:r>
          </w:p>
        </w:tc>
        <w:tc>
          <w:tcPr>
            <w:tcW w:w="1441" w:type="pct"/>
            <w:vAlign w:val="center"/>
          </w:tcPr>
          <w:p w14:paraId="038D6FC1" w14:textId="6A8F6C14"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Expected</w:t>
            </w:r>
            <w:r w:rsidR="00BE3FB9">
              <w:t xml:space="preserve"> Output</w:t>
            </w:r>
          </w:p>
        </w:tc>
      </w:tr>
      <w:tr w:rsidR="00756ADE" w14:paraId="3FF1B513"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F0BE34F" w14:textId="4F074166" w:rsidR="00756ADE" w:rsidRDefault="00756ADE" w:rsidP="00A22E23">
            <w:pPr>
              <w:pStyle w:val="TableCell"/>
              <w:jc w:val="center"/>
            </w:pPr>
            <w:r>
              <w:t>1</w:t>
            </w:r>
          </w:p>
        </w:tc>
        <w:tc>
          <w:tcPr>
            <w:tcW w:w="1415" w:type="pct"/>
            <w:vAlign w:val="center"/>
          </w:tcPr>
          <w:p w14:paraId="761C291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Valid username and password</w:t>
            </w:r>
          </w:p>
        </w:tc>
        <w:tc>
          <w:tcPr>
            <w:tcW w:w="393" w:type="pct"/>
            <w:vAlign w:val="center"/>
          </w:tcPr>
          <w:p w14:paraId="3162081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518" w:type="pct"/>
          </w:tcPr>
          <w:p w14:paraId="18DD2A02"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77A1456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00F1310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72124435"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36BC7F35" w14:textId="0A6A0B9D" w:rsidR="00756ADE" w:rsidRDefault="00756ADE" w:rsidP="00A22E23">
            <w:pPr>
              <w:pStyle w:val="TableCell"/>
              <w:jc w:val="center"/>
            </w:pPr>
            <w:r>
              <w:t>2</w:t>
            </w:r>
          </w:p>
        </w:tc>
        <w:tc>
          <w:tcPr>
            <w:tcW w:w="1415" w:type="pct"/>
            <w:vAlign w:val="center"/>
          </w:tcPr>
          <w:p w14:paraId="7868E95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Empty variable from UI</w:t>
            </w:r>
          </w:p>
        </w:tc>
        <w:tc>
          <w:tcPr>
            <w:tcW w:w="393" w:type="pct"/>
            <w:vAlign w:val="center"/>
          </w:tcPr>
          <w:p w14:paraId="6BCDC8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518" w:type="pct"/>
          </w:tcPr>
          <w:p w14:paraId="509326A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w:t>
            </w:r>
          </w:p>
          <w:p w14:paraId="383FC53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1" w:type="pct"/>
            <w:vAlign w:val="center"/>
          </w:tcPr>
          <w:p w14:paraId="017EA1C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4EE44245"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1CFA66F" w14:textId="05527C3D" w:rsidR="00756ADE" w:rsidRDefault="00756ADE" w:rsidP="00A22E23">
            <w:pPr>
              <w:pStyle w:val="TableCell"/>
              <w:jc w:val="center"/>
            </w:pPr>
            <w:r>
              <w:t>3</w:t>
            </w:r>
          </w:p>
        </w:tc>
        <w:tc>
          <w:tcPr>
            <w:tcW w:w="1415" w:type="pct"/>
            <w:vAlign w:val="center"/>
          </w:tcPr>
          <w:p w14:paraId="5630B50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Null variable from UI</w:t>
            </w:r>
          </w:p>
        </w:tc>
        <w:tc>
          <w:tcPr>
            <w:tcW w:w="393" w:type="pct"/>
            <w:vAlign w:val="center"/>
          </w:tcPr>
          <w:p w14:paraId="259DE36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518" w:type="pct"/>
          </w:tcPr>
          <w:p w14:paraId="3529A4A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null</w:t>
            </w:r>
          </w:p>
          <w:p w14:paraId="199FA53E"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1C9302E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7A1D9A6"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25CF3ACB" w14:textId="474AD604" w:rsidR="00756ADE" w:rsidRDefault="00756ADE" w:rsidP="00A22E23">
            <w:pPr>
              <w:pStyle w:val="TableCell"/>
              <w:jc w:val="center"/>
            </w:pPr>
            <w:r>
              <w:t>4</w:t>
            </w:r>
          </w:p>
        </w:tc>
        <w:tc>
          <w:tcPr>
            <w:tcW w:w="1415" w:type="pct"/>
            <w:vAlign w:val="center"/>
          </w:tcPr>
          <w:p w14:paraId="1A0F3C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93" w:type="pct"/>
            <w:vAlign w:val="center"/>
          </w:tcPr>
          <w:p w14:paraId="559235DA"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518" w:type="pct"/>
          </w:tcPr>
          <w:p w14:paraId="6528BD1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 iel”</w:t>
            </w:r>
          </w:p>
          <w:p w14:paraId="66EC085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1" w:type="pct"/>
            <w:vAlign w:val="center"/>
          </w:tcPr>
          <w:p w14:paraId="080875F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59D0AFCC"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7277E23" w14:textId="5259B595" w:rsidR="00756ADE" w:rsidRDefault="00756ADE" w:rsidP="00A22E23">
            <w:pPr>
              <w:pStyle w:val="TableCell"/>
              <w:jc w:val="center"/>
            </w:pPr>
            <w:r>
              <w:t>5</w:t>
            </w:r>
          </w:p>
        </w:tc>
        <w:tc>
          <w:tcPr>
            <w:tcW w:w="1415" w:type="pct"/>
            <w:vAlign w:val="center"/>
          </w:tcPr>
          <w:p w14:paraId="311ECD7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length lower bound</w:t>
            </w:r>
          </w:p>
        </w:tc>
        <w:tc>
          <w:tcPr>
            <w:tcW w:w="393" w:type="pct"/>
            <w:vAlign w:val="center"/>
          </w:tcPr>
          <w:p w14:paraId="05BD5CBF"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518" w:type="pct"/>
          </w:tcPr>
          <w:p w14:paraId="4C9BD14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5 valid chars</w:t>
            </w:r>
          </w:p>
          <w:p w14:paraId="10B9162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2793528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183FE1FF"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35F500E6" w14:textId="1C222401" w:rsidR="00756ADE" w:rsidRDefault="00756ADE" w:rsidP="00A22E23">
            <w:pPr>
              <w:pStyle w:val="TableCell"/>
              <w:jc w:val="center"/>
            </w:pPr>
            <w:r>
              <w:t>6</w:t>
            </w:r>
          </w:p>
        </w:tc>
        <w:tc>
          <w:tcPr>
            <w:tcW w:w="1415" w:type="pct"/>
            <w:vAlign w:val="center"/>
          </w:tcPr>
          <w:p w14:paraId="13303E97"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length upper bound</w:t>
            </w:r>
          </w:p>
        </w:tc>
        <w:tc>
          <w:tcPr>
            <w:tcW w:w="393" w:type="pct"/>
            <w:vAlign w:val="center"/>
          </w:tcPr>
          <w:p w14:paraId="3CDDE1D3"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518" w:type="pct"/>
          </w:tcPr>
          <w:p w14:paraId="272D339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128 valid chars</w:t>
            </w:r>
          </w:p>
          <w:p w14:paraId="0C2217A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1" w:type="pct"/>
            <w:vAlign w:val="center"/>
          </w:tcPr>
          <w:p w14:paraId="12F33B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58C1245D"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CDA457" w14:textId="7F3679DA" w:rsidR="00756ADE" w:rsidRDefault="00756ADE" w:rsidP="00A22E23">
            <w:pPr>
              <w:pStyle w:val="TableCell"/>
              <w:jc w:val="center"/>
            </w:pPr>
            <w:r>
              <w:t>7</w:t>
            </w:r>
          </w:p>
        </w:tc>
        <w:tc>
          <w:tcPr>
            <w:tcW w:w="1415" w:type="pct"/>
            <w:vAlign w:val="center"/>
          </w:tcPr>
          <w:p w14:paraId="1D2679F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does not contain upper and lower case</w:t>
            </w:r>
          </w:p>
        </w:tc>
        <w:tc>
          <w:tcPr>
            <w:tcW w:w="393" w:type="pct"/>
            <w:vAlign w:val="center"/>
          </w:tcPr>
          <w:p w14:paraId="6822DDB0"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518" w:type="pct"/>
          </w:tcPr>
          <w:p w14:paraId="1C9F8FA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305747B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1F674B5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0DAA0AA"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049CD7A2" w14:textId="1FBF76F1" w:rsidR="00756ADE" w:rsidRDefault="00756ADE" w:rsidP="00A22E23">
            <w:pPr>
              <w:pStyle w:val="TableCell"/>
              <w:jc w:val="center"/>
            </w:pPr>
            <w:r>
              <w:t>8</w:t>
            </w:r>
          </w:p>
        </w:tc>
        <w:tc>
          <w:tcPr>
            <w:tcW w:w="1415" w:type="pct"/>
            <w:vAlign w:val="center"/>
          </w:tcPr>
          <w:p w14:paraId="10091F25"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contains no number</w:t>
            </w:r>
          </w:p>
        </w:tc>
        <w:tc>
          <w:tcPr>
            <w:tcW w:w="393" w:type="pct"/>
            <w:vAlign w:val="center"/>
          </w:tcPr>
          <w:p w14:paraId="48FC983F"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518" w:type="pct"/>
          </w:tcPr>
          <w:p w14:paraId="1D697F8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734D50CD"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w:t>
            </w:r>
          </w:p>
        </w:tc>
        <w:tc>
          <w:tcPr>
            <w:tcW w:w="1441" w:type="pct"/>
            <w:vAlign w:val="center"/>
          </w:tcPr>
          <w:p w14:paraId="7821B99C"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24077DCF"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1E527180" w14:textId="100FE560" w:rsidR="00756ADE" w:rsidRDefault="00756ADE" w:rsidP="00A22E23">
            <w:pPr>
              <w:pStyle w:val="TableCell"/>
              <w:jc w:val="center"/>
            </w:pPr>
            <w:r>
              <w:t>9</w:t>
            </w:r>
          </w:p>
        </w:tc>
        <w:tc>
          <w:tcPr>
            <w:tcW w:w="1415" w:type="pct"/>
            <w:vAlign w:val="center"/>
          </w:tcPr>
          <w:p w14:paraId="5BD909E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contains no special character</w:t>
            </w:r>
          </w:p>
        </w:tc>
        <w:tc>
          <w:tcPr>
            <w:tcW w:w="393" w:type="pct"/>
            <w:vAlign w:val="center"/>
          </w:tcPr>
          <w:p w14:paraId="305CB011"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518" w:type="pct"/>
          </w:tcPr>
          <w:p w14:paraId="6EDB3FE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6C2FAF46"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7C64045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27F5208B"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4E723FF2" w14:textId="300B537A" w:rsidR="00756ADE" w:rsidRDefault="00756ADE" w:rsidP="00A22E23">
            <w:pPr>
              <w:pStyle w:val="TableCell"/>
              <w:jc w:val="center"/>
            </w:pPr>
            <w:r>
              <w:t>10</w:t>
            </w:r>
          </w:p>
        </w:tc>
        <w:tc>
          <w:tcPr>
            <w:tcW w:w="1415" w:type="pct"/>
            <w:vAlign w:val="center"/>
          </w:tcPr>
          <w:p w14:paraId="100C074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length lower bound</w:t>
            </w:r>
          </w:p>
        </w:tc>
        <w:tc>
          <w:tcPr>
            <w:tcW w:w="393" w:type="pct"/>
            <w:vAlign w:val="center"/>
          </w:tcPr>
          <w:p w14:paraId="387FD2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518" w:type="pct"/>
          </w:tcPr>
          <w:p w14:paraId="1ABC9DE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5102490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8 valid chars</w:t>
            </w:r>
          </w:p>
        </w:tc>
        <w:tc>
          <w:tcPr>
            <w:tcW w:w="1441" w:type="pct"/>
            <w:vAlign w:val="center"/>
          </w:tcPr>
          <w:p w14:paraId="5FB7C45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425A4FF2"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1EE3889" w14:textId="13CDBBC6" w:rsidR="00756ADE" w:rsidRDefault="00756ADE" w:rsidP="00A22E23">
            <w:pPr>
              <w:pStyle w:val="TableCell"/>
              <w:jc w:val="center"/>
            </w:pPr>
            <w:r>
              <w:t>11</w:t>
            </w:r>
          </w:p>
        </w:tc>
        <w:tc>
          <w:tcPr>
            <w:tcW w:w="1415" w:type="pct"/>
            <w:vAlign w:val="center"/>
          </w:tcPr>
          <w:p w14:paraId="2AFB908D"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length upper bound</w:t>
            </w:r>
          </w:p>
        </w:tc>
        <w:tc>
          <w:tcPr>
            <w:tcW w:w="393" w:type="pct"/>
            <w:vAlign w:val="center"/>
          </w:tcPr>
          <w:p w14:paraId="0FE52E38"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518" w:type="pct"/>
          </w:tcPr>
          <w:p w14:paraId="662ADF4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15C484D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128 valid chars</w:t>
            </w:r>
          </w:p>
        </w:tc>
        <w:tc>
          <w:tcPr>
            <w:tcW w:w="1441" w:type="pct"/>
            <w:vAlign w:val="center"/>
          </w:tcPr>
          <w:p w14:paraId="2F28914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68D117AC" w14:textId="3938A5BE" w:rsidR="00756ADE" w:rsidRDefault="00756ADE" w:rsidP="00756ADE"/>
    <w:p w14:paraId="5A3ED11E" w14:textId="77777777" w:rsidR="00F6297B" w:rsidRDefault="00756ADE">
      <w:pPr>
        <w:spacing w:line="259" w:lineRule="auto"/>
        <w:jc w:val="left"/>
      </w:pPr>
      <w:r>
        <w:br w:type="page"/>
      </w:r>
    </w:p>
    <w:p w14:paraId="3AF538EF" w14:textId="68136B0C" w:rsidR="00F6297B" w:rsidRDefault="00225851" w:rsidP="00F6297B">
      <w:pPr>
        <w:pStyle w:val="Heading3"/>
      </w:pPr>
      <w:bookmarkStart w:id="87" w:name="_Toc96364070"/>
      <w:r>
        <w:lastRenderedPageBreak/>
        <w:t>Message Test Data</w:t>
      </w:r>
      <w:bookmarkEnd w:id="87"/>
    </w:p>
    <w:p w14:paraId="2F3928EB" w14:textId="3CF0B3FC" w:rsidR="00F6297B" w:rsidRPr="00146BBE" w:rsidRDefault="00A63169" w:rsidP="00F6297B">
      <w:r>
        <w:t xml:space="preserve">This set of test data will be for when clients are sending </w:t>
      </w:r>
      <w:r w:rsidR="007E3869">
        <w:t xml:space="preserve">a </w:t>
      </w:r>
      <w:r>
        <w:t xml:space="preserve">message to each other using a text-based protocol. This </w:t>
      </w:r>
      <w:r w:rsidR="002A62E2">
        <w:t xml:space="preserve">type of testing will be mainly black-box plus some white-box testing to target specific conditionals that will be in the algorithm to handle messages. This </w:t>
      </w:r>
      <w:r w:rsidR="003A7029">
        <w:t>mix is being used to see how the expected output of the tests compare</w:t>
      </w:r>
      <w:r w:rsidR="00707CFB">
        <w:t>s</w:t>
      </w:r>
      <w:r w:rsidR="003A7029">
        <w:t xml:space="preserve"> with the actual output of the tests. </w:t>
      </w:r>
      <w:r w:rsidR="00134483">
        <w:t>Many of</w:t>
      </w:r>
      <w:r w:rsidR="004B22B3">
        <w:t xml:space="preserve"> these test</w:t>
      </w:r>
      <w:r w:rsidR="00707CFB">
        <w:t>s</w:t>
      </w:r>
      <w:r w:rsidR="004B22B3">
        <w:t xml:space="preserve"> are with erron</w:t>
      </w:r>
      <w:r w:rsidR="00B06102">
        <w:t>eous data (E) as these expose bugs in the code however these are still some normal (N) and boundary (B) data for completeness.</w:t>
      </w:r>
    </w:p>
    <w:tbl>
      <w:tblPr>
        <w:tblStyle w:val="PlainTable1"/>
        <w:tblW w:w="5000" w:type="pct"/>
        <w:tblLook w:val="04A0" w:firstRow="1" w:lastRow="0" w:firstColumn="1" w:lastColumn="0" w:noHBand="0" w:noVBand="1"/>
      </w:tblPr>
      <w:tblGrid>
        <w:gridCol w:w="420"/>
        <w:gridCol w:w="2553"/>
        <w:gridCol w:w="709"/>
        <w:gridCol w:w="2124"/>
        <w:gridCol w:w="3210"/>
      </w:tblGrid>
      <w:tr w:rsidR="00BE3FB9" w14:paraId="103D7689" w14:textId="77777777" w:rsidTr="00037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E38CC6" w14:textId="77777777" w:rsidR="00BE3FB9" w:rsidRDefault="00BE3FB9" w:rsidP="003F1313">
            <w:pPr>
              <w:pStyle w:val="TableCell"/>
              <w:jc w:val="center"/>
            </w:pPr>
            <w:r>
              <w:t>ID</w:t>
            </w:r>
          </w:p>
        </w:tc>
        <w:tc>
          <w:tcPr>
            <w:tcW w:w="1416" w:type="pct"/>
            <w:vAlign w:val="center"/>
          </w:tcPr>
          <w:p w14:paraId="3A9C53C2" w14:textId="77777777"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393" w:type="pct"/>
          </w:tcPr>
          <w:p w14:paraId="6C233463" w14:textId="70B4B368"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178" w:type="pct"/>
            <w:vAlign w:val="center"/>
          </w:tcPr>
          <w:p w14:paraId="1A460C6D" w14:textId="0A8A0660"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1780" w:type="pct"/>
            <w:vAlign w:val="center"/>
          </w:tcPr>
          <w:p w14:paraId="0C576800" w14:textId="77777777"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BE3FB9" w14:paraId="49839D20"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0F91188" w14:textId="77777777" w:rsidR="00BE3FB9" w:rsidRDefault="00BE3FB9" w:rsidP="003F1313">
            <w:pPr>
              <w:pStyle w:val="TableCell"/>
              <w:jc w:val="center"/>
            </w:pPr>
            <w:r>
              <w:t>1</w:t>
            </w:r>
          </w:p>
        </w:tc>
        <w:tc>
          <w:tcPr>
            <w:tcW w:w="1416" w:type="pct"/>
            <w:vAlign w:val="center"/>
          </w:tcPr>
          <w:p w14:paraId="0E2244E2"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393" w:type="pct"/>
            <w:vAlign w:val="center"/>
          </w:tcPr>
          <w:p w14:paraId="2C528A78" w14:textId="23A287C7" w:rsidR="00BE3FB9" w:rsidRDefault="009F6BFD" w:rsidP="009F6B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178" w:type="pct"/>
            <w:vAlign w:val="center"/>
          </w:tcPr>
          <w:p w14:paraId="53B94799" w14:textId="4FF6060A"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1780" w:type="pct"/>
            <w:vAlign w:val="center"/>
          </w:tcPr>
          <w:p w14:paraId="05FCACF3"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Test”</w:t>
            </w:r>
          </w:p>
        </w:tc>
      </w:tr>
      <w:tr w:rsidR="00BE3FB9" w14:paraId="4D42CB78"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592FACF7" w14:textId="77777777" w:rsidR="00BE3FB9" w:rsidRDefault="00BE3FB9" w:rsidP="003F1313">
            <w:pPr>
              <w:pStyle w:val="TableCell"/>
              <w:jc w:val="center"/>
            </w:pPr>
            <w:r>
              <w:t>2</w:t>
            </w:r>
          </w:p>
        </w:tc>
        <w:tc>
          <w:tcPr>
            <w:tcW w:w="1416" w:type="pct"/>
            <w:vAlign w:val="center"/>
          </w:tcPr>
          <w:p w14:paraId="150B5F7E"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393" w:type="pct"/>
            <w:vAlign w:val="center"/>
          </w:tcPr>
          <w:p w14:paraId="10FB1E1E" w14:textId="2D3F9976" w:rsidR="00BE3FB9" w:rsidRDefault="009F6BFD"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705B1D7E" w14:textId="0647F12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w:t>
            </w:r>
          </w:p>
        </w:tc>
        <w:tc>
          <w:tcPr>
            <w:tcW w:w="1780" w:type="pct"/>
            <w:vAlign w:val="center"/>
          </w:tcPr>
          <w:p w14:paraId="728757DE"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BE3FB9" w14:paraId="1AD1EA84"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1684A31F" w14:textId="77777777" w:rsidR="00BE3FB9" w:rsidRDefault="00BE3FB9" w:rsidP="003F1313">
            <w:pPr>
              <w:pStyle w:val="TableCell"/>
              <w:jc w:val="center"/>
            </w:pPr>
            <w:r>
              <w:t>3</w:t>
            </w:r>
          </w:p>
        </w:tc>
        <w:tc>
          <w:tcPr>
            <w:tcW w:w="1416" w:type="pct"/>
            <w:vAlign w:val="center"/>
          </w:tcPr>
          <w:p w14:paraId="79729EA5"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393" w:type="pct"/>
            <w:vAlign w:val="center"/>
          </w:tcPr>
          <w:p w14:paraId="473B3A57" w14:textId="47821668"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3D3D1D99" w14:textId="53177DA0"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w:t>
            </w:r>
          </w:p>
        </w:tc>
        <w:tc>
          <w:tcPr>
            <w:tcW w:w="1780" w:type="pct"/>
            <w:vAlign w:val="center"/>
          </w:tcPr>
          <w:p w14:paraId="6CA54195"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BE3FB9" w14:paraId="79A25812"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021E8753" w14:textId="77777777" w:rsidR="00BE3FB9" w:rsidRDefault="00BE3FB9" w:rsidP="003F1313">
            <w:pPr>
              <w:pStyle w:val="TableCell"/>
              <w:jc w:val="center"/>
            </w:pPr>
            <w:r>
              <w:t>4</w:t>
            </w:r>
          </w:p>
        </w:tc>
        <w:tc>
          <w:tcPr>
            <w:tcW w:w="1416" w:type="pct"/>
            <w:vAlign w:val="center"/>
          </w:tcPr>
          <w:p w14:paraId="683A258F"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393" w:type="pct"/>
            <w:vAlign w:val="center"/>
          </w:tcPr>
          <w:p w14:paraId="779B036F" w14:textId="7CD9B859"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178" w:type="pct"/>
            <w:vAlign w:val="center"/>
          </w:tcPr>
          <w:p w14:paraId="19BFD7D0" w14:textId="621C6D53"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1780" w:type="pct"/>
            <w:vAlign w:val="center"/>
          </w:tcPr>
          <w:p w14:paraId="6FC71084"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42D17C82"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BE3FB9" w14:paraId="192F9161"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9AA5D" w14:textId="77777777" w:rsidR="00BE3FB9" w:rsidRDefault="00BE3FB9" w:rsidP="003F1313">
            <w:pPr>
              <w:pStyle w:val="TableCell"/>
              <w:jc w:val="center"/>
            </w:pPr>
            <w:r>
              <w:t>5</w:t>
            </w:r>
          </w:p>
        </w:tc>
        <w:tc>
          <w:tcPr>
            <w:tcW w:w="1416" w:type="pct"/>
            <w:vAlign w:val="center"/>
          </w:tcPr>
          <w:p w14:paraId="47A9AD7E"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393" w:type="pct"/>
            <w:vAlign w:val="center"/>
          </w:tcPr>
          <w:p w14:paraId="6A2E82E1" w14:textId="3D659389"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53719057" w14:textId="40FAA23B"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w:t>
            </w:r>
          </w:p>
        </w:tc>
        <w:tc>
          <w:tcPr>
            <w:tcW w:w="1780" w:type="pct"/>
            <w:vAlign w:val="center"/>
          </w:tcPr>
          <w:p w14:paraId="46BB4414"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BE3FB9" w14:paraId="7C2050AA"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50E8EF1C" w14:textId="77777777" w:rsidR="00BE3FB9" w:rsidRDefault="00BE3FB9" w:rsidP="003F1313">
            <w:pPr>
              <w:pStyle w:val="TableCell"/>
              <w:jc w:val="center"/>
            </w:pPr>
            <w:r>
              <w:t>6</w:t>
            </w:r>
          </w:p>
        </w:tc>
        <w:tc>
          <w:tcPr>
            <w:tcW w:w="1416" w:type="pct"/>
            <w:vAlign w:val="center"/>
          </w:tcPr>
          <w:p w14:paraId="1329D9D8"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393" w:type="pct"/>
            <w:vAlign w:val="center"/>
          </w:tcPr>
          <w:p w14:paraId="3FBEF385" w14:textId="0CF8BC89"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4796F0AF" w14:textId="67338D41"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1780" w:type="pct"/>
            <w:vAlign w:val="center"/>
          </w:tcPr>
          <w:p w14:paraId="049C52C7"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BE3FB9" w14:paraId="186AA78F"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EC388AF" w14:textId="77777777" w:rsidR="00BE3FB9" w:rsidRDefault="00BE3FB9" w:rsidP="003F1313">
            <w:pPr>
              <w:pStyle w:val="TableCell"/>
              <w:jc w:val="center"/>
            </w:pPr>
            <w:r>
              <w:t>7</w:t>
            </w:r>
          </w:p>
        </w:tc>
        <w:tc>
          <w:tcPr>
            <w:tcW w:w="1416" w:type="pct"/>
            <w:vAlign w:val="center"/>
          </w:tcPr>
          <w:p w14:paraId="2E5F9664"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393" w:type="pct"/>
            <w:vAlign w:val="center"/>
          </w:tcPr>
          <w:p w14:paraId="3784E217" w14:textId="49BDAF3E"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241934B3" w14:textId="6EE08CC2"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1780" w:type="pct"/>
            <w:vAlign w:val="center"/>
          </w:tcPr>
          <w:p w14:paraId="76077D9B"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BE3FB9" w14:paraId="7A667D98"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4EAAE35A" w14:textId="77777777" w:rsidR="00BE3FB9" w:rsidRDefault="00BE3FB9" w:rsidP="003F1313">
            <w:pPr>
              <w:pStyle w:val="TableCell"/>
              <w:jc w:val="center"/>
            </w:pPr>
            <w:r>
              <w:t>8</w:t>
            </w:r>
          </w:p>
        </w:tc>
        <w:tc>
          <w:tcPr>
            <w:tcW w:w="1416" w:type="pct"/>
            <w:vAlign w:val="center"/>
          </w:tcPr>
          <w:p w14:paraId="0CE0DBB3"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393" w:type="pct"/>
            <w:vAlign w:val="center"/>
          </w:tcPr>
          <w:p w14:paraId="1667E6B5" w14:textId="3F26ACBD"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29591A00" w14:textId="6BD99CF9"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127.0.0.1:123   “</w:t>
            </w:r>
          </w:p>
        </w:tc>
        <w:tc>
          <w:tcPr>
            <w:tcW w:w="1780" w:type="pct"/>
            <w:vAlign w:val="center"/>
          </w:tcPr>
          <w:p w14:paraId="5A473FC6"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BE3FB9" w14:paraId="3D0E4760"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8ED3B49" w14:textId="77777777" w:rsidR="00BE3FB9" w:rsidRDefault="00BE3FB9" w:rsidP="003F1313">
            <w:pPr>
              <w:pStyle w:val="TableCell"/>
              <w:jc w:val="center"/>
            </w:pPr>
            <w:r>
              <w:t>9</w:t>
            </w:r>
          </w:p>
        </w:tc>
        <w:tc>
          <w:tcPr>
            <w:tcW w:w="1416" w:type="pct"/>
            <w:vAlign w:val="center"/>
          </w:tcPr>
          <w:p w14:paraId="50083E27"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393" w:type="pct"/>
            <w:vAlign w:val="center"/>
          </w:tcPr>
          <w:p w14:paraId="7403B4F5" w14:textId="785DBCF3"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674547D1" w14:textId="45193B46"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1780" w:type="pct"/>
            <w:vAlign w:val="center"/>
          </w:tcPr>
          <w:p w14:paraId="67E0FB1C"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BE3FB9" w14:paraId="5FD4CA37"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67D4FE6C" w14:textId="77777777" w:rsidR="00BE3FB9" w:rsidRDefault="00BE3FB9" w:rsidP="003F1313">
            <w:pPr>
              <w:pStyle w:val="TableCell"/>
              <w:jc w:val="center"/>
            </w:pPr>
            <w:r>
              <w:t>10</w:t>
            </w:r>
          </w:p>
        </w:tc>
        <w:tc>
          <w:tcPr>
            <w:tcW w:w="1416" w:type="pct"/>
            <w:vAlign w:val="center"/>
          </w:tcPr>
          <w:p w14:paraId="71315930"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393" w:type="pct"/>
            <w:vAlign w:val="center"/>
          </w:tcPr>
          <w:p w14:paraId="327303D5" w14:textId="6D2EA00C"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178" w:type="pct"/>
            <w:vAlign w:val="center"/>
          </w:tcPr>
          <w:p w14:paraId="0D376C1E" w14:textId="3A2B83FB"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w:t>
            </w:r>
          </w:p>
        </w:tc>
        <w:tc>
          <w:tcPr>
            <w:tcW w:w="1780" w:type="pct"/>
            <w:vAlign w:val="center"/>
          </w:tcPr>
          <w:p w14:paraId="223B811C"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BE3FB9" w14:paraId="592BB26B"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15E7EEB" w14:textId="77777777" w:rsidR="00BE3FB9" w:rsidRDefault="00BE3FB9" w:rsidP="003F1313">
            <w:pPr>
              <w:pStyle w:val="TableCell"/>
              <w:jc w:val="center"/>
            </w:pPr>
            <w:r>
              <w:t>11</w:t>
            </w:r>
          </w:p>
        </w:tc>
        <w:tc>
          <w:tcPr>
            <w:tcW w:w="1416" w:type="pct"/>
            <w:vAlign w:val="center"/>
          </w:tcPr>
          <w:p w14:paraId="2137B62B"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393" w:type="pct"/>
            <w:vAlign w:val="center"/>
          </w:tcPr>
          <w:p w14:paraId="6934CCE0" w14:textId="3BADF05D"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71545D52" w14:textId="4BC89624"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1780" w:type="pct"/>
            <w:vAlign w:val="center"/>
          </w:tcPr>
          <w:p w14:paraId="4C8D05FE"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BE3FB9" w14:paraId="32E79399"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7C68A835" w14:textId="77777777" w:rsidR="00BE3FB9" w:rsidRDefault="00BE3FB9" w:rsidP="003F1313">
            <w:pPr>
              <w:pStyle w:val="TableCell"/>
              <w:jc w:val="center"/>
            </w:pPr>
            <w:r>
              <w:t>12</w:t>
            </w:r>
          </w:p>
        </w:tc>
        <w:tc>
          <w:tcPr>
            <w:tcW w:w="1416" w:type="pct"/>
            <w:vAlign w:val="center"/>
          </w:tcPr>
          <w:p w14:paraId="5609E453"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393" w:type="pct"/>
            <w:vAlign w:val="center"/>
          </w:tcPr>
          <w:p w14:paraId="5B184926" w14:textId="1AEAFA00"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548933B8" w14:textId="0FFC3F62"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   ECHO Test    ”</w:t>
            </w:r>
          </w:p>
        </w:tc>
        <w:tc>
          <w:tcPr>
            <w:tcW w:w="1780" w:type="pct"/>
            <w:vAlign w:val="center"/>
          </w:tcPr>
          <w:p w14:paraId="2E920571"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Test”</w:t>
            </w:r>
          </w:p>
        </w:tc>
      </w:tr>
      <w:tr w:rsidR="00BE3FB9" w14:paraId="156B92BE"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9161C5C" w14:textId="77777777" w:rsidR="00BE3FB9" w:rsidRDefault="00BE3FB9" w:rsidP="003F1313">
            <w:pPr>
              <w:pStyle w:val="TableCell"/>
              <w:jc w:val="center"/>
            </w:pPr>
            <w:r>
              <w:t>13</w:t>
            </w:r>
          </w:p>
        </w:tc>
        <w:tc>
          <w:tcPr>
            <w:tcW w:w="1416" w:type="pct"/>
            <w:vAlign w:val="center"/>
          </w:tcPr>
          <w:p w14:paraId="604AF612"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393" w:type="pct"/>
            <w:vAlign w:val="center"/>
          </w:tcPr>
          <w:p w14:paraId="7F9A0F27" w14:textId="4385A026"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36CF0C19" w14:textId="4E1B124E"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1780" w:type="pct"/>
            <w:vAlign w:val="center"/>
          </w:tcPr>
          <w:p w14:paraId="400FE2B7"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C7952D5"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BE3FB9" w14:paraId="09F2F474"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5AE942F0" w14:textId="77777777" w:rsidR="00BE3FB9" w:rsidRDefault="00BE3FB9" w:rsidP="003F1313">
            <w:pPr>
              <w:pStyle w:val="TableCell"/>
              <w:jc w:val="center"/>
            </w:pPr>
            <w:r>
              <w:t>14</w:t>
            </w:r>
          </w:p>
        </w:tc>
        <w:tc>
          <w:tcPr>
            <w:tcW w:w="1416" w:type="pct"/>
            <w:vAlign w:val="center"/>
          </w:tcPr>
          <w:p w14:paraId="41B9C8B4"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393" w:type="pct"/>
            <w:vAlign w:val="center"/>
          </w:tcPr>
          <w:p w14:paraId="518AEE9A" w14:textId="1E81A3DE" w:rsidR="00BE3FB9" w:rsidRDefault="009F6BFD" w:rsidP="009F6BFD">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178" w:type="pct"/>
            <w:vAlign w:val="center"/>
          </w:tcPr>
          <w:p w14:paraId="0F55813A" w14:textId="1413AAC4"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1780" w:type="pct"/>
            <w:vAlign w:val="center"/>
          </w:tcPr>
          <w:p w14:paraId="5E4B4DC2"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BE3FB9" w14:paraId="02608819"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898CBF9" w14:textId="77777777" w:rsidR="00BE3FB9" w:rsidRDefault="00BE3FB9" w:rsidP="003F1313">
            <w:pPr>
              <w:pStyle w:val="TableCell"/>
              <w:jc w:val="center"/>
            </w:pPr>
            <w:r>
              <w:t>15</w:t>
            </w:r>
          </w:p>
        </w:tc>
        <w:tc>
          <w:tcPr>
            <w:tcW w:w="1416" w:type="pct"/>
            <w:vAlign w:val="center"/>
          </w:tcPr>
          <w:p w14:paraId="28D5F463"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393" w:type="pct"/>
            <w:vAlign w:val="center"/>
          </w:tcPr>
          <w:p w14:paraId="40610893" w14:textId="241C4960"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330D4724" w14:textId="4C99B928"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1780" w:type="pct"/>
            <w:vAlign w:val="center"/>
          </w:tcPr>
          <w:p w14:paraId="1F6F0D5E"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BE3FB9" w14:paraId="3CFC73BC"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4C51DC5B" w14:textId="77777777" w:rsidR="00BE3FB9" w:rsidRDefault="00BE3FB9" w:rsidP="003F1313">
            <w:pPr>
              <w:pStyle w:val="TableCell"/>
              <w:jc w:val="center"/>
            </w:pPr>
            <w:r>
              <w:t>16</w:t>
            </w:r>
          </w:p>
        </w:tc>
        <w:tc>
          <w:tcPr>
            <w:tcW w:w="1416" w:type="pct"/>
            <w:vAlign w:val="center"/>
          </w:tcPr>
          <w:p w14:paraId="7B7F6E84"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393" w:type="pct"/>
            <w:vAlign w:val="center"/>
          </w:tcPr>
          <w:p w14:paraId="571B9AA4" w14:textId="310F86AA"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62BFBE87" w14:textId="10BDA97B"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1780" w:type="pct"/>
            <w:vAlign w:val="center"/>
          </w:tcPr>
          <w:p w14:paraId="70FD358E"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4D3B40DD" w14:textId="7D1CF062" w:rsidR="00F6297B" w:rsidRDefault="00F6297B">
      <w:pPr>
        <w:spacing w:line="259" w:lineRule="auto"/>
        <w:jc w:val="left"/>
      </w:pPr>
      <w:r>
        <w:br w:type="page"/>
      </w:r>
    </w:p>
    <w:p w14:paraId="72901C17" w14:textId="2903DBCB" w:rsidR="00756ADE" w:rsidRDefault="00756ADE" w:rsidP="00756ADE">
      <w:pPr>
        <w:pStyle w:val="Heading3"/>
      </w:pPr>
      <w:bookmarkStart w:id="88" w:name="_Toc96364071"/>
      <w:r>
        <w:lastRenderedPageBreak/>
        <w:t>Further Data</w:t>
      </w:r>
      <w:bookmarkEnd w:id="88"/>
    </w:p>
    <w:p w14:paraId="0A24C2F4" w14:textId="4712E5CB" w:rsidR="00814A30" w:rsidRDefault="00814A30" w:rsidP="00814A30">
      <w:pPr>
        <w:pStyle w:val="No-NumHeading"/>
      </w:pPr>
      <w:r>
        <w:t>Credentials CSV file</w:t>
      </w:r>
    </w:p>
    <w:p w14:paraId="495F76DF" w14:textId="56AB7142" w:rsidR="00756ADE" w:rsidRDefault="00756ADE" w:rsidP="00814A30">
      <w:r>
        <w:t>Since the server-side program needs access to a store of the users’ credentials, there must be some form of permanent data storage. For this, I will use a CSV file as all the records will be text-based (username, password, public key, private key) and no complex relational queries will need to be made. If more information will need to be stored about the user requiring more complex queries, I will make an SQL database to hold the credentials as SQL can enable relation databases and greater functionality for querying.</w:t>
      </w:r>
    </w:p>
    <w:tbl>
      <w:tblPr>
        <w:tblStyle w:val="PlainTable1"/>
        <w:tblW w:w="5000" w:type="pct"/>
        <w:tblLook w:val="0420" w:firstRow="1" w:lastRow="0" w:firstColumn="0" w:lastColumn="0" w:noHBand="0" w:noVBand="1"/>
      </w:tblPr>
      <w:tblGrid>
        <w:gridCol w:w="2283"/>
        <w:gridCol w:w="2171"/>
        <w:gridCol w:w="2189"/>
        <w:gridCol w:w="2373"/>
      </w:tblGrid>
      <w:tr w:rsidR="004C11CB" w:rsidRPr="00A30E4B" w14:paraId="03ECD44F" w14:textId="77777777" w:rsidTr="00D7236F">
        <w:trPr>
          <w:cnfStyle w:val="100000000000" w:firstRow="1" w:lastRow="0" w:firstColumn="0" w:lastColumn="0" w:oddVBand="0" w:evenVBand="0" w:oddHBand="0" w:evenHBand="0" w:firstRowFirstColumn="0" w:firstRowLastColumn="0" w:lastRowFirstColumn="0" w:lastRowLastColumn="0"/>
          <w:trHeight w:val="300"/>
        </w:trPr>
        <w:tc>
          <w:tcPr>
            <w:tcW w:w="1266" w:type="pct"/>
            <w:noWrap/>
            <w:vAlign w:val="center"/>
            <w:hideMark/>
          </w:tcPr>
          <w:p w14:paraId="5208F04E" w14:textId="77777777" w:rsidR="00A30E4B" w:rsidRPr="00A30E4B" w:rsidRDefault="00A30E4B" w:rsidP="00D7236F">
            <w:pPr>
              <w:spacing w:line="259" w:lineRule="auto"/>
              <w:jc w:val="center"/>
            </w:pPr>
            <w:r w:rsidRPr="00A30E4B">
              <w:t>Username</w:t>
            </w:r>
          </w:p>
        </w:tc>
        <w:tc>
          <w:tcPr>
            <w:tcW w:w="1204" w:type="pct"/>
            <w:noWrap/>
            <w:vAlign w:val="center"/>
            <w:hideMark/>
          </w:tcPr>
          <w:p w14:paraId="3BF7CB1C" w14:textId="77777777" w:rsidR="00A30E4B" w:rsidRPr="00A30E4B" w:rsidRDefault="00A30E4B" w:rsidP="00D7236F">
            <w:pPr>
              <w:spacing w:line="259" w:lineRule="auto"/>
              <w:jc w:val="center"/>
            </w:pPr>
            <w:r w:rsidRPr="00A30E4B">
              <w:t>Password</w:t>
            </w:r>
          </w:p>
        </w:tc>
        <w:tc>
          <w:tcPr>
            <w:tcW w:w="1214" w:type="pct"/>
            <w:noWrap/>
            <w:vAlign w:val="center"/>
            <w:hideMark/>
          </w:tcPr>
          <w:p w14:paraId="2C37C4CB" w14:textId="2D419756" w:rsidR="00A30E4B" w:rsidRPr="00A30E4B" w:rsidRDefault="00A30E4B" w:rsidP="00D7236F">
            <w:pPr>
              <w:spacing w:line="259" w:lineRule="auto"/>
              <w:jc w:val="center"/>
            </w:pPr>
            <w:r w:rsidRPr="00A30E4B">
              <w:t>Public</w:t>
            </w:r>
            <w:r w:rsidR="006B7772">
              <w:t xml:space="preserve"> </w:t>
            </w:r>
            <w:r w:rsidRPr="00A30E4B">
              <w:t>Key</w:t>
            </w:r>
          </w:p>
        </w:tc>
        <w:tc>
          <w:tcPr>
            <w:tcW w:w="1317" w:type="pct"/>
            <w:noWrap/>
            <w:vAlign w:val="center"/>
            <w:hideMark/>
          </w:tcPr>
          <w:p w14:paraId="72856E7E" w14:textId="48577EAE" w:rsidR="00A30E4B" w:rsidRPr="00A30E4B" w:rsidRDefault="00A30E4B" w:rsidP="00D7236F">
            <w:pPr>
              <w:spacing w:line="259" w:lineRule="auto"/>
              <w:jc w:val="center"/>
            </w:pPr>
            <w:r w:rsidRPr="00A30E4B">
              <w:t>Private</w:t>
            </w:r>
            <w:r w:rsidR="006B7772">
              <w:t xml:space="preserve"> </w:t>
            </w:r>
            <w:r w:rsidRPr="00A30E4B">
              <w:t>Key</w:t>
            </w:r>
          </w:p>
        </w:tc>
      </w:tr>
      <w:tr w:rsidR="004C11CB" w:rsidRPr="00A30E4B" w14:paraId="65D65FC5"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2F9989FB" w14:textId="699B554F" w:rsidR="004C11CB" w:rsidRPr="00A30E4B" w:rsidRDefault="00222562" w:rsidP="00D7236F">
            <w:pPr>
              <w:spacing w:line="259" w:lineRule="auto"/>
              <w:jc w:val="left"/>
            </w:pPr>
            <w:r w:rsidRPr="00A30E4B">
              <w:t>A</w:t>
            </w:r>
            <w:r w:rsidR="004C11CB" w:rsidRPr="00A30E4B">
              <w:t>lice</w:t>
            </w:r>
          </w:p>
        </w:tc>
        <w:tc>
          <w:tcPr>
            <w:tcW w:w="1204" w:type="pct"/>
            <w:noWrap/>
            <w:vAlign w:val="center"/>
            <w:hideMark/>
          </w:tcPr>
          <w:p w14:paraId="304F2D43" w14:textId="76D1634C" w:rsidR="004C11CB" w:rsidRPr="00A30E4B" w:rsidRDefault="00222562" w:rsidP="00D7236F">
            <w:pPr>
              <w:spacing w:line="259" w:lineRule="auto"/>
              <w:jc w:val="left"/>
            </w:pPr>
            <w:r w:rsidRPr="00A30E4B">
              <w:t>A</w:t>
            </w:r>
            <w:r w:rsidR="004C11CB" w:rsidRPr="00A30E4B">
              <w:t>lice</w:t>
            </w:r>
            <w:r>
              <w:t>123</w:t>
            </w:r>
          </w:p>
        </w:tc>
        <w:tc>
          <w:tcPr>
            <w:tcW w:w="1214" w:type="pct"/>
            <w:noWrap/>
            <w:vAlign w:val="center"/>
            <w:hideMark/>
          </w:tcPr>
          <w:p w14:paraId="68883D54" w14:textId="6BAC6D10" w:rsidR="004C11CB" w:rsidRPr="00A30E4B" w:rsidRDefault="00003FC9" w:rsidP="004B2AA8">
            <w:pPr>
              <w:spacing w:line="259" w:lineRule="auto"/>
              <w:jc w:val="left"/>
            </w:pPr>
            <w:r>
              <w:t>[binary data]</w:t>
            </w:r>
          </w:p>
        </w:tc>
        <w:tc>
          <w:tcPr>
            <w:tcW w:w="1317" w:type="pct"/>
            <w:noWrap/>
            <w:vAlign w:val="center"/>
            <w:hideMark/>
          </w:tcPr>
          <w:p w14:paraId="4DA59F20" w14:textId="44F9CDF9" w:rsidR="004C11CB" w:rsidRPr="00A30E4B" w:rsidRDefault="007F2EF3" w:rsidP="004B2AA8">
            <w:pPr>
              <w:spacing w:line="259" w:lineRule="auto"/>
              <w:jc w:val="left"/>
            </w:pPr>
            <w:r>
              <w:t>[binary data]</w:t>
            </w:r>
          </w:p>
        </w:tc>
      </w:tr>
      <w:tr w:rsidR="00D7236F" w:rsidRPr="00A30E4B" w14:paraId="716427EA" w14:textId="77777777" w:rsidTr="00D7236F">
        <w:trPr>
          <w:trHeight w:val="300"/>
        </w:trPr>
        <w:tc>
          <w:tcPr>
            <w:tcW w:w="1266" w:type="pct"/>
            <w:noWrap/>
            <w:vAlign w:val="center"/>
            <w:hideMark/>
          </w:tcPr>
          <w:p w14:paraId="6C24FDE7" w14:textId="622FB4B2" w:rsidR="00D7236F" w:rsidRPr="00A30E4B" w:rsidRDefault="00222562" w:rsidP="00D7236F">
            <w:pPr>
              <w:spacing w:line="259" w:lineRule="auto"/>
              <w:jc w:val="left"/>
            </w:pPr>
            <w:r w:rsidRPr="00A30E4B">
              <w:t>B</w:t>
            </w:r>
            <w:r w:rsidR="00D7236F" w:rsidRPr="00A30E4B">
              <w:t>ob</w:t>
            </w:r>
          </w:p>
        </w:tc>
        <w:tc>
          <w:tcPr>
            <w:tcW w:w="1204" w:type="pct"/>
            <w:noWrap/>
            <w:vAlign w:val="center"/>
            <w:hideMark/>
          </w:tcPr>
          <w:p w14:paraId="622D71FD" w14:textId="3FDDCAC4" w:rsidR="00D7236F" w:rsidRPr="00A30E4B" w:rsidRDefault="00222562" w:rsidP="00D7236F">
            <w:pPr>
              <w:spacing w:line="259" w:lineRule="auto"/>
              <w:jc w:val="left"/>
            </w:pPr>
            <w:r w:rsidRPr="00A30E4B">
              <w:t>B</w:t>
            </w:r>
            <w:r w:rsidR="00D7236F" w:rsidRPr="00A30E4B">
              <w:t>ob</w:t>
            </w:r>
            <w:r>
              <w:t>123</w:t>
            </w:r>
          </w:p>
        </w:tc>
        <w:tc>
          <w:tcPr>
            <w:tcW w:w="1214" w:type="pct"/>
            <w:noWrap/>
            <w:vAlign w:val="center"/>
            <w:hideMark/>
          </w:tcPr>
          <w:p w14:paraId="047AE67B" w14:textId="6D287102" w:rsidR="00D7236F" w:rsidRPr="00A30E4B" w:rsidRDefault="007F2EF3" w:rsidP="004B2AA8">
            <w:pPr>
              <w:spacing w:line="259" w:lineRule="auto"/>
              <w:jc w:val="left"/>
            </w:pPr>
            <w:r>
              <w:t>[binary data]</w:t>
            </w:r>
          </w:p>
        </w:tc>
        <w:tc>
          <w:tcPr>
            <w:tcW w:w="1317" w:type="pct"/>
            <w:noWrap/>
            <w:vAlign w:val="center"/>
            <w:hideMark/>
          </w:tcPr>
          <w:p w14:paraId="79E8C1EA" w14:textId="75B51007" w:rsidR="00D7236F" w:rsidRPr="00A30E4B" w:rsidRDefault="007F2EF3" w:rsidP="004B2AA8">
            <w:pPr>
              <w:spacing w:line="259" w:lineRule="auto"/>
              <w:jc w:val="left"/>
            </w:pPr>
            <w:r>
              <w:t>[binary data]</w:t>
            </w:r>
          </w:p>
        </w:tc>
      </w:tr>
      <w:tr w:rsidR="00D7236F" w:rsidRPr="00A30E4B" w14:paraId="501D986D"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2A5C2A3B" w14:textId="21E849BA" w:rsidR="00D7236F" w:rsidRPr="00A30E4B" w:rsidRDefault="00222562" w:rsidP="00D7236F">
            <w:pPr>
              <w:spacing w:line="259" w:lineRule="auto"/>
              <w:jc w:val="left"/>
            </w:pPr>
            <w:r>
              <w:t>Charlie</w:t>
            </w:r>
          </w:p>
        </w:tc>
        <w:tc>
          <w:tcPr>
            <w:tcW w:w="1204" w:type="pct"/>
            <w:noWrap/>
            <w:vAlign w:val="center"/>
            <w:hideMark/>
          </w:tcPr>
          <w:p w14:paraId="2CCCD467" w14:textId="5AB12D59" w:rsidR="00D7236F" w:rsidRPr="00A30E4B" w:rsidRDefault="00222562" w:rsidP="00D7236F">
            <w:pPr>
              <w:spacing w:line="259" w:lineRule="auto"/>
              <w:jc w:val="left"/>
            </w:pPr>
            <w:r>
              <w:t>Charlie123</w:t>
            </w:r>
          </w:p>
        </w:tc>
        <w:tc>
          <w:tcPr>
            <w:tcW w:w="1214" w:type="pct"/>
            <w:noWrap/>
            <w:vAlign w:val="center"/>
            <w:hideMark/>
          </w:tcPr>
          <w:p w14:paraId="48FD4B62" w14:textId="43138523" w:rsidR="00D7236F" w:rsidRPr="00A30E4B" w:rsidRDefault="007F2EF3" w:rsidP="004B2AA8">
            <w:pPr>
              <w:spacing w:line="259" w:lineRule="auto"/>
              <w:jc w:val="left"/>
            </w:pPr>
            <w:r>
              <w:t>[binary data]</w:t>
            </w:r>
          </w:p>
        </w:tc>
        <w:tc>
          <w:tcPr>
            <w:tcW w:w="1317" w:type="pct"/>
            <w:noWrap/>
            <w:vAlign w:val="center"/>
            <w:hideMark/>
          </w:tcPr>
          <w:p w14:paraId="3841D1E2" w14:textId="0D9DB635" w:rsidR="00D7236F" w:rsidRPr="00A30E4B" w:rsidRDefault="007F2EF3" w:rsidP="004B2AA8">
            <w:pPr>
              <w:spacing w:line="259" w:lineRule="auto"/>
              <w:jc w:val="left"/>
            </w:pPr>
            <w:r>
              <w:t>[binary data]</w:t>
            </w:r>
          </w:p>
        </w:tc>
      </w:tr>
      <w:tr w:rsidR="00D7236F" w:rsidRPr="00A30E4B" w14:paraId="6009DE9D" w14:textId="77777777" w:rsidTr="00D7236F">
        <w:trPr>
          <w:trHeight w:val="300"/>
        </w:trPr>
        <w:tc>
          <w:tcPr>
            <w:tcW w:w="1266" w:type="pct"/>
            <w:noWrap/>
            <w:vAlign w:val="center"/>
            <w:hideMark/>
          </w:tcPr>
          <w:p w14:paraId="1A6D78D3" w14:textId="326C5C0A" w:rsidR="00D7236F" w:rsidRPr="00A30E4B" w:rsidRDefault="00222562" w:rsidP="00D7236F">
            <w:pPr>
              <w:spacing w:line="259" w:lineRule="auto"/>
              <w:jc w:val="left"/>
            </w:pPr>
            <w:r w:rsidRPr="00A30E4B">
              <w:t>D</w:t>
            </w:r>
            <w:r w:rsidR="00D7236F" w:rsidRPr="00A30E4B">
              <w:t>ave</w:t>
            </w:r>
          </w:p>
        </w:tc>
        <w:tc>
          <w:tcPr>
            <w:tcW w:w="1204" w:type="pct"/>
            <w:noWrap/>
            <w:vAlign w:val="center"/>
            <w:hideMark/>
          </w:tcPr>
          <w:p w14:paraId="74C0E75A" w14:textId="04A60C9D" w:rsidR="00D7236F" w:rsidRPr="00A30E4B" w:rsidRDefault="00222562" w:rsidP="00D7236F">
            <w:pPr>
              <w:spacing w:line="259" w:lineRule="auto"/>
              <w:jc w:val="left"/>
            </w:pPr>
            <w:r w:rsidRPr="00A30E4B">
              <w:t>D</w:t>
            </w:r>
            <w:r w:rsidR="00D7236F" w:rsidRPr="00A30E4B">
              <w:t>ave</w:t>
            </w:r>
            <w:r>
              <w:t>123</w:t>
            </w:r>
          </w:p>
        </w:tc>
        <w:tc>
          <w:tcPr>
            <w:tcW w:w="1214" w:type="pct"/>
            <w:noWrap/>
            <w:vAlign w:val="center"/>
            <w:hideMark/>
          </w:tcPr>
          <w:p w14:paraId="27786A72" w14:textId="6F52A248" w:rsidR="00D7236F" w:rsidRPr="00A30E4B" w:rsidRDefault="007F2EF3" w:rsidP="004B2AA8">
            <w:pPr>
              <w:spacing w:line="259" w:lineRule="auto"/>
              <w:jc w:val="left"/>
            </w:pPr>
            <w:r>
              <w:t>[binary data]</w:t>
            </w:r>
          </w:p>
        </w:tc>
        <w:tc>
          <w:tcPr>
            <w:tcW w:w="1317" w:type="pct"/>
            <w:noWrap/>
            <w:vAlign w:val="center"/>
            <w:hideMark/>
          </w:tcPr>
          <w:p w14:paraId="51986FE7" w14:textId="6DE45E13" w:rsidR="00D7236F" w:rsidRPr="00A30E4B" w:rsidRDefault="007F2EF3" w:rsidP="004B2AA8">
            <w:pPr>
              <w:spacing w:line="259" w:lineRule="auto"/>
              <w:jc w:val="left"/>
            </w:pPr>
            <w:r>
              <w:t>[binary data]</w:t>
            </w:r>
          </w:p>
        </w:tc>
      </w:tr>
      <w:tr w:rsidR="00D7236F" w:rsidRPr="00A30E4B" w14:paraId="579738BE"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75AE03E0" w14:textId="48F5C6F1" w:rsidR="00D7236F" w:rsidRPr="00A30E4B" w:rsidRDefault="00222562" w:rsidP="00D7236F">
            <w:pPr>
              <w:spacing w:line="259" w:lineRule="auto"/>
              <w:jc w:val="left"/>
            </w:pPr>
            <w:r w:rsidRPr="00A30E4B">
              <w:t>E</w:t>
            </w:r>
            <w:r w:rsidR="00D7236F" w:rsidRPr="00A30E4B">
              <w:t>ve</w:t>
            </w:r>
          </w:p>
        </w:tc>
        <w:tc>
          <w:tcPr>
            <w:tcW w:w="1204" w:type="pct"/>
            <w:noWrap/>
            <w:vAlign w:val="center"/>
            <w:hideMark/>
          </w:tcPr>
          <w:p w14:paraId="2FD79639" w14:textId="4A1FC4B0" w:rsidR="00D7236F" w:rsidRPr="00A30E4B" w:rsidRDefault="00222562" w:rsidP="00D7236F">
            <w:pPr>
              <w:spacing w:line="259" w:lineRule="auto"/>
              <w:jc w:val="left"/>
            </w:pPr>
            <w:r w:rsidRPr="00A30E4B">
              <w:t>E</w:t>
            </w:r>
            <w:r w:rsidR="00D7236F" w:rsidRPr="00A30E4B">
              <w:t>ve</w:t>
            </w:r>
            <w:r>
              <w:t>123</w:t>
            </w:r>
          </w:p>
        </w:tc>
        <w:tc>
          <w:tcPr>
            <w:tcW w:w="1214" w:type="pct"/>
            <w:noWrap/>
            <w:vAlign w:val="center"/>
            <w:hideMark/>
          </w:tcPr>
          <w:p w14:paraId="7CAAC745" w14:textId="5828341D" w:rsidR="007F2EF3" w:rsidRPr="00A30E4B" w:rsidRDefault="007F2EF3" w:rsidP="004B2AA8">
            <w:pPr>
              <w:spacing w:line="259" w:lineRule="auto"/>
              <w:jc w:val="left"/>
            </w:pPr>
            <w:r>
              <w:t>[binary data]</w:t>
            </w:r>
          </w:p>
        </w:tc>
        <w:tc>
          <w:tcPr>
            <w:tcW w:w="1317" w:type="pct"/>
            <w:noWrap/>
            <w:vAlign w:val="center"/>
            <w:hideMark/>
          </w:tcPr>
          <w:p w14:paraId="3EAB959B" w14:textId="4C694FD1" w:rsidR="00D7236F" w:rsidRPr="00A30E4B" w:rsidRDefault="007F2EF3" w:rsidP="004B2AA8">
            <w:pPr>
              <w:spacing w:line="259" w:lineRule="auto"/>
              <w:jc w:val="left"/>
            </w:pPr>
            <w:r>
              <w:t>[binary data]</w:t>
            </w:r>
          </w:p>
        </w:tc>
      </w:tr>
      <w:tr w:rsidR="00D7236F" w:rsidRPr="00A30E4B" w14:paraId="58609CB1" w14:textId="77777777" w:rsidTr="00D7236F">
        <w:trPr>
          <w:trHeight w:val="300"/>
        </w:trPr>
        <w:tc>
          <w:tcPr>
            <w:tcW w:w="1266" w:type="pct"/>
            <w:noWrap/>
            <w:vAlign w:val="center"/>
            <w:hideMark/>
          </w:tcPr>
          <w:p w14:paraId="5F68BE44" w14:textId="5383A461" w:rsidR="00D7236F" w:rsidRPr="00A30E4B" w:rsidRDefault="00222562" w:rsidP="00D7236F">
            <w:pPr>
              <w:spacing w:line="259" w:lineRule="auto"/>
              <w:jc w:val="left"/>
            </w:pPr>
            <w:r w:rsidRPr="00A30E4B">
              <w:t>F</w:t>
            </w:r>
            <w:r w:rsidR="00D7236F" w:rsidRPr="00A30E4B">
              <w:t>rank</w:t>
            </w:r>
          </w:p>
        </w:tc>
        <w:tc>
          <w:tcPr>
            <w:tcW w:w="1204" w:type="pct"/>
            <w:noWrap/>
            <w:vAlign w:val="center"/>
            <w:hideMark/>
          </w:tcPr>
          <w:p w14:paraId="50583076" w14:textId="3653E6CB" w:rsidR="00D7236F" w:rsidRPr="00A30E4B" w:rsidRDefault="00222562" w:rsidP="00D7236F">
            <w:pPr>
              <w:spacing w:line="259" w:lineRule="auto"/>
              <w:jc w:val="left"/>
            </w:pPr>
            <w:r w:rsidRPr="00A30E4B">
              <w:t>F</w:t>
            </w:r>
            <w:r w:rsidR="00D7236F" w:rsidRPr="00A30E4B">
              <w:t>rank</w:t>
            </w:r>
            <w:r>
              <w:t>123</w:t>
            </w:r>
          </w:p>
        </w:tc>
        <w:tc>
          <w:tcPr>
            <w:tcW w:w="1214" w:type="pct"/>
            <w:noWrap/>
            <w:vAlign w:val="center"/>
            <w:hideMark/>
          </w:tcPr>
          <w:p w14:paraId="6247FF13" w14:textId="5093E77D" w:rsidR="00D7236F" w:rsidRPr="00A30E4B" w:rsidRDefault="007F2EF3" w:rsidP="004B2AA8">
            <w:pPr>
              <w:spacing w:line="259" w:lineRule="auto"/>
              <w:jc w:val="left"/>
            </w:pPr>
            <w:r>
              <w:t>[binary data]</w:t>
            </w:r>
          </w:p>
        </w:tc>
        <w:tc>
          <w:tcPr>
            <w:tcW w:w="1317" w:type="pct"/>
            <w:noWrap/>
            <w:vAlign w:val="center"/>
            <w:hideMark/>
          </w:tcPr>
          <w:p w14:paraId="7F115E6E" w14:textId="160086D7" w:rsidR="00D7236F" w:rsidRPr="00A30E4B" w:rsidRDefault="007F2EF3" w:rsidP="004B2AA8">
            <w:pPr>
              <w:spacing w:line="259" w:lineRule="auto"/>
              <w:jc w:val="left"/>
            </w:pPr>
            <w:r>
              <w:t>[binary data]</w:t>
            </w:r>
            <w:r w:rsidR="006B7772">
              <w:t xml:space="preserve"> </w:t>
            </w:r>
          </w:p>
        </w:tc>
      </w:tr>
    </w:tbl>
    <w:p w14:paraId="33D72553" w14:textId="6CC6C13B" w:rsidR="006701AB" w:rsidRDefault="007A7118" w:rsidP="007A7118">
      <w:pPr>
        <w:pStyle w:val="No-NumHeading"/>
        <w:spacing w:before="240"/>
      </w:pPr>
      <w:r>
        <w:t>Historic Message CSV file</w:t>
      </w:r>
    </w:p>
    <w:p w14:paraId="6E60191C" w14:textId="77777777" w:rsidR="00756ADE" w:rsidRDefault="00756ADE" w:rsidP="007A7118">
      <w:r>
        <w:t xml:space="preserve">Another part of the program which will require permanent storage is historic messages. This will also be implemented using a CSV in which each message is encrypted so that the messages cannot be read while they are on the server. An alternative method to storing the historic messages is by storing the serialised message objects as a binary file on the server. This second method may be easier to implement as I expect that messages will be held inside custom objects when they are being shown in the UI, so directly serialising these objects removes the need to destroy and then recreate the objects whenever the messages are needed. </w:t>
      </w:r>
    </w:p>
    <w:tbl>
      <w:tblPr>
        <w:tblStyle w:val="PlainTable1"/>
        <w:tblW w:w="5000" w:type="pct"/>
        <w:tblLook w:val="0420" w:firstRow="1" w:lastRow="0" w:firstColumn="0" w:lastColumn="0" w:noHBand="0" w:noVBand="1"/>
      </w:tblPr>
      <w:tblGrid>
        <w:gridCol w:w="2283"/>
        <w:gridCol w:w="2171"/>
        <w:gridCol w:w="2189"/>
        <w:gridCol w:w="2373"/>
      </w:tblGrid>
      <w:tr w:rsidR="007A7118" w:rsidRPr="00A30E4B" w14:paraId="07303274" w14:textId="77777777" w:rsidTr="003F1313">
        <w:trPr>
          <w:cnfStyle w:val="100000000000" w:firstRow="1" w:lastRow="0" w:firstColumn="0" w:lastColumn="0" w:oddVBand="0" w:evenVBand="0" w:oddHBand="0" w:evenHBand="0" w:firstRowFirstColumn="0" w:firstRowLastColumn="0" w:lastRowFirstColumn="0" w:lastRowLastColumn="0"/>
          <w:trHeight w:val="300"/>
        </w:trPr>
        <w:tc>
          <w:tcPr>
            <w:tcW w:w="1266" w:type="pct"/>
            <w:noWrap/>
            <w:vAlign w:val="center"/>
            <w:hideMark/>
          </w:tcPr>
          <w:p w14:paraId="71BCA017" w14:textId="2311B0B9" w:rsidR="007A7118" w:rsidRPr="00A30E4B" w:rsidRDefault="007A7118" w:rsidP="003F1313">
            <w:pPr>
              <w:spacing w:line="259" w:lineRule="auto"/>
              <w:jc w:val="center"/>
            </w:pPr>
            <w:r>
              <w:t>Sender</w:t>
            </w:r>
          </w:p>
        </w:tc>
        <w:tc>
          <w:tcPr>
            <w:tcW w:w="1204" w:type="pct"/>
            <w:noWrap/>
            <w:vAlign w:val="center"/>
            <w:hideMark/>
          </w:tcPr>
          <w:p w14:paraId="6C568FB5" w14:textId="0597785D" w:rsidR="007A7118" w:rsidRPr="00A30E4B" w:rsidRDefault="007A7118" w:rsidP="003F1313">
            <w:pPr>
              <w:spacing w:line="259" w:lineRule="auto"/>
              <w:jc w:val="center"/>
            </w:pPr>
            <w:r>
              <w:t>Recipient</w:t>
            </w:r>
          </w:p>
        </w:tc>
        <w:tc>
          <w:tcPr>
            <w:tcW w:w="1214" w:type="pct"/>
            <w:noWrap/>
            <w:vAlign w:val="center"/>
            <w:hideMark/>
          </w:tcPr>
          <w:p w14:paraId="4FD40E9C" w14:textId="150681FC" w:rsidR="007A7118" w:rsidRPr="00A30E4B" w:rsidRDefault="007A7118" w:rsidP="003F1313">
            <w:pPr>
              <w:spacing w:line="259" w:lineRule="auto"/>
              <w:jc w:val="center"/>
            </w:pPr>
            <w:r>
              <w:t>Message</w:t>
            </w:r>
          </w:p>
        </w:tc>
        <w:tc>
          <w:tcPr>
            <w:tcW w:w="1317" w:type="pct"/>
            <w:noWrap/>
            <w:vAlign w:val="center"/>
            <w:hideMark/>
          </w:tcPr>
          <w:p w14:paraId="15415A41" w14:textId="0B7EC3C3" w:rsidR="007A7118" w:rsidRPr="00A30E4B" w:rsidRDefault="007A7118" w:rsidP="003F1313">
            <w:pPr>
              <w:spacing w:line="259" w:lineRule="auto"/>
              <w:jc w:val="center"/>
            </w:pPr>
            <w:r>
              <w:t>Time</w:t>
            </w:r>
          </w:p>
        </w:tc>
      </w:tr>
      <w:tr w:rsidR="007A7118" w:rsidRPr="00A30E4B" w14:paraId="0939C8FE"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5F0C4084" w14:textId="1E859AB3" w:rsidR="007A7118" w:rsidRPr="00A30E4B" w:rsidRDefault="00B07A89" w:rsidP="003F1313">
            <w:pPr>
              <w:spacing w:line="259" w:lineRule="auto"/>
              <w:jc w:val="left"/>
            </w:pPr>
            <w:r w:rsidRPr="00A30E4B">
              <w:t>A</w:t>
            </w:r>
            <w:r w:rsidR="007A7118" w:rsidRPr="00A30E4B">
              <w:t>lice</w:t>
            </w:r>
            <w:r>
              <w:t xml:space="preserve">  </w:t>
            </w:r>
          </w:p>
        </w:tc>
        <w:tc>
          <w:tcPr>
            <w:tcW w:w="1204" w:type="pct"/>
            <w:noWrap/>
            <w:vAlign w:val="center"/>
            <w:hideMark/>
          </w:tcPr>
          <w:p w14:paraId="7413E084" w14:textId="4E43A7BE" w:rsidR="007A7118" w:rsidRPr="00A30E4B" w:rsidRDefault="00222562" w:rsidP="003F1313">
            <w:pPr>
              <w:spacing w:line="259" w:lineRule="auto"/>
              <w:jc w:val="left"/>
            </w:pPr>
            <w:r>
              <w:t>Bob</w:t>
            </w:r>
          </w:p>
        </w:tc>
        <w:tc>
          <w:tcPr>
            <w:tcW w:w="1214" w:type="pct"/>
            <w:noWrap/>
            <w:vAlign w:val="center"/>
            <w:hideMark/>
          </w:tcPr>
          <w:p w14:paraId="39991C9E" w14:textId="4F495C32" w:rsidR="007A7118" w:rsidRPr="00A30E4B" w:rsidRDefault="00D97EC5" w:rsidP="00003FC9">
            <w:pPr>
              <w:spacing w:line="259" w:lineRule="auto"/>
              <w:jc w:val="left"/>
            </w:pPr>
            <w:r>
              <w:t>Hey Bob!</w:t>
            </w:r>
          </w:p>
        </w:tc>
        <w:tc>
          <w:tcPr>
            <w:tcW w:w="1317" w:type="pct"/>
            <w:noWrap/>
            <w:vAlign w:val="center"/>
            <w:hideMark/>
          </w:tcPr>
          <w:p w14:paraId="41EBAC32" w14:textId="7737A3BB" w:rsidR="007A7118" w:rsidRPr="00A30E4B" w:rsidRDefault="00792ADD" w:rsidP="00003FC9">
            <w:pPr>
              <w:spacing w:line="259" w:lineRule="auto"/>
              <w:jc w:val="left"/>
            </w:pPr>
            <w:r>
              <w:t>12:05</w:t>
            </w:r>
          </w:p>
        </w:tc>
      </w:tr>
      <w:tr w:rsidR="007A7118" w:rsidRPr="00A30E4B" w14:paraId="268B8AAF" w14:textId="77777777" w:rsidTr="00003FC9">
        <w:trPr>
          <w:trHeight w:val="300"/>
        </w:trPr>
        <w:tc>
          <w:tcPr>
            <w:tcW w:w="1266" w:type="pct"/>
            <w:noWrap/>
            <w:vAlign w:val="center"/>
            <w:hideMark/>
          </w:tcPr>
          <w:p w14:paraId="08E06F0D" w14:textId="5BEC3416" w:rsidR="007A7118" w:rsidRPr="00A30E4B" w:rsidRDefault="00B07A89" w:rsidP="003F1313">
            <w:pPr>
              <w:spacing w:line="259" w:lineRule="auto"/>
              <w:jc w:val="left"/>
            </w:pPr>
            <w:r>
              <w:t>Charlie</w:t>
            </w:r>
          </w:p>
        </w:tc>
        <w:tc>
          <w:tcPr>
            <w:tcW w:w="1204" w:type="pct"/>
            <w:noWrap/>
            <w:vAlign w:val="center"/>
            <w:hideMark/>
          </w:tcPr>
          <w:p w14:paraId="2510F0BC" w14:textId="336B2FFF" w:rsidR="007A7118" w:rsidRPr="00A30E4B" w:rsidRDefault="00B07A89" w:rsidP="003F1313">
            <w:pPr>
              <w:spacing w:line="259" w:lineRule="auto"/>
              <w:jc w:val="left"/>
            </w:pPr>
            <w:r>
              <w:t>Dave</w:t>
            </w:r>
          </w:p>
        </w:tc>
        <w:tc>
          <w:tcPr>
            <w:tcW w:w="1214" w:type="pct"/>
            <w:noWrap/>
            <w:vAlign w:val="center"/>
            <w:hideMark/>
          </w:tcPr>
          <w:p w14:paraId="15F019D1" w14:textId="60167448" w:rsidR="007A7118" w:rsidRPr="00A30E4B" w:rsidRDefault="00D97EC5" w:rsidP="00003FC9">
            <w:pPr>
              <w:spacing w:line="259" w:lineRule="auto"/>
              <w:jc w:val="left"/>
            </w:pPr>
            <w:r>
              <w:t>Hey Dave!</w:t>
            </w:r>
          </w:p>
        </w:tc>
        <w:tc>
          <w:tcPr>
            <w:tcW w:w="1317" w:type="pct"/>
            <w:noWrap/>
            <w:vAlign w:val="center"/>
            <w:hideMark/>
          </w:tcPr>
          <w:p w14:paraId="371B1F46" w14:textId="141139E9" w:rsidR="007A7118" w:rsidRPr="00A30E4B" w:rsidRDefault="00792ADD" w:rsidP="00003FC9">
            <w:pPr>
              <w:spacing w:line="259" w:lineRule="auto"/>
              <w:jc w:val="left"/>
            </w:pPr>
            <w:r>
              <w:t>14:35</w:t>
            </w:r>
          </w:p>
        </w:tc>
      </w:tr>
      <w:tr w:rsidR="007A7118" w:rsidRPr="00A30E4B" w14:paraId="1EB41659"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525435A3" w14:textId="225ADE38" w:rsidR="007A7118" w:rsidRPr="00A30E4B" w:rsidRDefault="00B07A89" w:rsidP="003F1313">
            <w:pPr>
              <w:spacing w:line="259" w:lineRule="auto"/>
              <w:jc w:val="left"/>
            </w:pPr>
            <w:r>
              <w:t>Eve</w:t>
            </w:r>
          </w:p>
        </w:tc>
        <w:tc>
          <w:tcPr>
            <w:tcW w:w="1204" w:type="pct"/>
            <w:noWrap/>
            <w:vAlign w:val="center"/>
            <w:hideMark/>
          </w:tcPr>
          <w:p w14:paraId="039A94CC" w14:textId="2721FBA8" w:rsidR="007A7118" w:rsidRPr="00A30E4B" w:rsidRDefault="00B07A89" w:rsidP="003F1313">
            <w:pPr>
              <w:spacing w:line="259" w:lineRule="auto"/>
              <w:jc w:val="left"/>
            </w:pPr>
            <w:r>
              <w:t>Frank</w:t>
            </w:r>
          </w:p>
        </w:tc>
        <w:tc>
          <w:tcPr>
            <w:tcW w:w="1214" w:type="pct"/>
            <w:noWrap/>
            <w:vAlign w:val="center"/>
            <w:hideMark/>
          </w:tcPr>
          <w:p w14:paraId="5C4AFCC5" w14:textId="3DF70337" w:rsidR="007A7118" w:rsidRPr="00A30E4B" w:rsidRDefault="00D97EC5" w:rsidP="00003FC9">
            <w:pPr>
              <w:spacing w:line="259" w:lineRule="auto"/>
              <w:jc w:val="left"/>
            </w:pPr>
            <w:r>
              <w:t>Hey Frank!</w:t>
            </w:r>
          </w:p>
        </w:tc>
        <w:tc>
          <w:tcPr>
            <w:tcW w:w="1317" w:type="pct"/>
            <w:noWrap/>
            <w:vAlign w:val="center"/>
            <w:hideMark/>
          </w:tcPr>
          <w:p w14:paraId="43D00747" w14:textId="2EAC0A31" w:rsidR="007A7118" w:rsidRPr="00A30E4B" w:rsidRDefault="00792ADD" w:rsidP="00003FC9">
            <w:pPr>
              <w:spacing w:line="259" w:lineRule="auto"/>
              <w:jc w:val="left"/>
            </w:pPr>
            <w:r>
              <w:t>15:27</w:t>
            </w:r>
          </w:p>
        </w:tc>
      </w:tr>
      <w:tr w:rsidR="007A7118" w:rsidRPr="00A30E4B" w14:paraId="4194BEDC" w14:textId="77777777" w:rsidTr="00003FC9">
        <w:trPr>
          <w:trHeight w:val="300"/>
        </w:trPr>
        <w:tc>
          <w:tcPr>
            <w:tcW w:w="1266" w:type="pct"/>
            <w:noWrap/>
            <w:vAlign w:val="center"/>
            <w:hideMark/>
          </w:tcPr>
          <w:p w14:paraId="7DCA08DA" w14:textId="42FB2A44" w:rsidR="007A7118" w:rsidRPr="00A30E4B" w:rsidRDefault="00B07A89" w:rsidP="003F1313">
            <w:pPr>
              <w:spacing w:line="259" w:lineRule="auto"/>
              <w:jc w:val="left"/>
            </w:pPr>
            <w:r>
              <w:t>Bob</w:t>
            </w:r>
          </w:p>
        </w:tc>
        <w:tc>
          <w:tcPr>
            <w:tcW w:w="1204" w:type="pct"/>
            <w:noWrap/>
            <w:vAlign w:val="center"/>
            <w:hideMark/>
          </w:tcPr>
          <w:p w14:paraId="4AC2A00F" w14:textId="5474AEE0" w:rsidR="007A7118" w:rsidRPr="00A30E4B" w:rsidRDefault="00B07A89" w:rsidP="003F1313">
            <w:pPr>
              <w:spacing w:line="259" w:lineRule="auto"/>
              <w:jc w:val="left"/>
            </w:pPr>
            <w:r>
              <w:t>Alice</w:t>
            </w:r>
          </w:p>
        </w:tc>
        <w:tc>
          <w:tcPr>
            <w:tcW w:w="1214" w:type="pct"/>
            <w:noWrap/>
            <w:vAlign w:val="center"/>
            <w:hideMark/>
          </w:tcPr>
          <w:p w14:paraId="27834BDF" w14:textId="041D7808" w:rsidR="007A7118" w:rsidRPr="00A30E4B" w:rsidRDefault="00D97EC5" w:rsidP="00003FC9">
            <w:pPr>
              <w:spacing w:line="259" w:lineRule="auto"/>
              <w:jc w:val="left"/>
            </w:pPr>
            <w:r>
              <w:t>Hey Alice!</w:t>
            </w:r>
          </w:p>
        </w:tc>
        <w:tc>
          <w:tcPr>
            <w:tcW w:w="1317" w:type="pct"/>
            <w:noWrap/>
            <w:vAlign w:val="center"/>
            <w:hideMark/>
          </w:tcPr>
          <w:p w14:paraId="73027D7B" w14:textId="6FA1A5E9" w:rsidR="007A7118" w:rsidRPr="00A30E4B" w:rsidRDefault="00792ADD" w:rsidP="00003FC9">
            <w:pPr>
              <w:spacing w:line="259" w:lineRule="auto"/>
              <w:jc w:val="left"/>
            </w:pPr>
            <w:r>
              <w:t>19:06</w:t>
            </w:r>
          </w:p>
        </w:tc>
      </w:tr>
      <w:tr w:rsidR="007A7118" w:rsidRPr="00A30E4B" w14:paraId="56A48B12"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026ADC69" w14:textId="6EEDAF90" w:rsidR="007A7118" w:rsidRPr="00A30E4B" w:rsidRDefault="00B07A89" w:rsidP="003F1313">
            <w:pPr>
              <w:spacing w:line="259" w:lineRule="auto"/>
              <w:jc w:val="left"/>
            </w:pPr>
            <w:r>
              <w:t xml:space="preserve">Dave </w:t>
            </w:r>
          </w:p>
        </w:tc>
        <w:tc>
          <w:tcPr>
            <w:tcW w:w="1204" w:type="pct"/>
            <w:noWrap/>
            <w:vAlign w:val="center"/>
            <w:hideMark/>
          </w:tcPr>
          <w:p w14:paraId="58965D7E" w14:textId="71846D8A" w:rsidR="007A7118" w:rsidRPr="00A30E4B" w:rsidRDefault="00B07A89" w:rsidP="003F1313">
            <w:pPr>
              <w:spacing w:line="259" w:lineRule="auto"/>
              <w:jc w:val="left"/>
            </w:pPr>
            <w:r>
              <w:t xml:space="preserve">Charlie </w:t>
            </w:r>
          </w:p>
        </w:tc>
        <w:tc>
          <w:tcPr>
            <w:tcW w:w="1214" w:type="pct"/>
            <w:noWrap/>
            <w:vAlign w:val="center"/>
            <w:hideMark/>
          </w:tcPr>
          <w:p w14:paraId="1B8D9135" w14:textId="32FD7ED6" w:rsidR="007A7118" w:rsidRPr="00A30E4B" w:rsidRDefault="00D97EC5" w:rsidP="00003FC9">
            <w:pPr>
              <w:spacing w:line="259" w:lineRule="auto"/>
              <w:jc w:val="left"/>
            </w:pPr>
            <w:r>
              <w:t>Hey Charlie!</w:t>
            </w:r>
          </w:p>
        </w:tc>
        <w:tc>
          <w:tcPr>
            <w:tcW w:w="1317" w:type="pct"/>
            <w:noWrap/>
            <w:vAlign w:val="center"/>
            <w:hideMark/>
          </w:tcPr>
          <w:p w14:paraId="21084DFC" w14:textId="62D2D765" w:rsidR="007A7118" w:rsidRPr="00A30E4B" w:rsidRDefault="001C74A8" w:rsidP="00003FC9">
            <w:pPr>
              <w:spacing w:line="259" w:lineRule="auto"/>
              <w:jc w:val="left"/>
            </w:pPr>
            <w:r>
              <w:t>20:41</w:t>
            </w:r>
          </w:p>
        </w:tc>
      </w:tr>
      <w:tr w:rsidR="007A7118" w:rsidRPr="00A30E4B" w14:paraId="19E1F7BE" w14:textId="77777777" w:rsidTr="00003FC9">
        <w:trPr>
          <w:trHeight w:val="300"/>
        </w:trPr>
        <w:tc>
          <w:tcPr>
            <w:tcW w:w="1266" w:type="pct"/>
            <w:noWrap/>
            <w:vAlign w:val="center"/>
            <w:hideMark/>
          </w:tcPr>
          <w:p w14:paraId="0178192B" w14:textId="11A7ECD7" w:rsidR="007A7118" w:rsidRPr="00A30E4B" w:rsidRDefault="00B07A89" w:rsidP="003F1313">
            <w:pPr>
              <w:spacing w:line="259" w:lineRule="auto"/>
              <w:jc w:val="left"/>
            </w:pPr>
            <w:r>
              <w:t>Frank</w:t>
            </w:r>
          </w:p>
        </w:tc>
        <w:tc>
          <w:tcPr>
            <w:tcW w:w="1204" w:type="pct"/>
            <w:noWrap/>
            <w:vAlign w:val="center"/>
            <w:hideMark/>
          </w:tcPr>
          <w:p w14:paraId="776A421C" w14:textId="39ABA696" w:rsidR="007A7118" w:rsidRPr="00A30E4B" w:rsidRDefault="00B07A89" w:rsidP="003F1313">
            <w:pPr>
              <w:spacing w:line="259" w:lineRule="auto"/>
              <w:jc w:val="left"/>
            </w:pPr>
            <w:r>
              <w:t>Eve</w:t>
            </w:r>
          </w:p>
        </w:tc>
        <w:tc>
          <w:tcPr>
            <w:tcW w:w="1214" w:type="pct"/>
            <w:noWrap/>
            <w:vAlign w:val="center"/>
            <w:hideMark/>
          </w:tcPr>
          <w:p w14:paraId="427734EB" w14:textId="005F8CF3" w:rsidR="007A7118" w:rsidRPr="00A30E4B" w:rsidRDefault="00D97EC5" w:rsidP="00003FC9">
            <w:pPr>
              <w:spacing w:line="259" w:lineRule="auto"/>
              <w:jc w:val="left"/>
            </w:pPr>
            <w:r>
              <w:t>Hey Eve!</w:t>
            </w:r>
          </w:p>
        </w:tc>
        <w:tc>
          <w:tcPr>
            <w:tcW w:w="1317" w:type="pct"/>
            <w:noWrap/>
            <w:vAlign w:val="center"/>
            <w:hideMark/>
          </w:tcPr>
          <w:p w14:paraId="7235ED6A" w14:textId="3F6E688C" w:rsidR="007A7118" w:rsidRPr="00A30E4B" w:rsidRDefault="001C74A8" w:rsidP="00003FC9">
            <w:pPr>
              <w:spacing w:line="259" w:lineRule="auto"/>
              <w:jc w:val="left"/>
            </w:pPr>
            <w:r>
              <w:t>22:16</w:t>
            </w:r>
          </w:p>
        </w:tc>
      </w:tr>
    </w:tbl>
    <w:p w14:paraId="7E86DB23" w14:textId="77777777" w:rsidR="00756ADE" w:rsidRDefault="00756ADE">
      <w:pPr>
        <w:spacing w:line="259" w:lineRule="auto"/>
        <w:jc w:val="left"/>
      </w:pPr>
    </w:p>
    <w:p w14:paraId="26C87DB0" w14:textId="02046AEE" w:rsidR="00BD1C36" w:rsidRDefault="00BD1C36">
      <w:pPr>
        <w:spacing w:line="259" w:lineRule="auto"/>
        <w:jc w:val="left"/>
      </w:pPr>
      <w:r>
        <w:br w:type="page"/>
      </w:r>
    </w:p>
    <w:p w14:paraId="6023C868" w14:textId="7F11B108" w:rsidR="00947210" w:rsidRDefault="00947210" w:rsidP="00012AB9">
      <w:pPr>
        <w:pStyle w:val="Heading2"/>
      </w:pPr>
      <w:bookmarkStart w:id="89" w:name="_Toc96364072"/>
      <w:commentRangeStart w:id="90"/>
      <w:commentRangeStart w:id="91"/>
      <w:commentRangeEnd w:id="90"/>
      <w:r>
        <w:rPr>
          <w:rStyle w:val="CommentReference"/>
          <w:rFonts w:asciiTheme="minorHAnsi" w:eastAsiaTheme="minorEastAsia" w:hAnsiTheme="minorHAnsi" w:cstheme="minorBidi"/>
          <w:b w:val="0"/>
          <w:bCs w:val="0"/>
          <w:smallCaps w:val="0"/>
          <w:color w:val="auto"/>
        </w:rPr>
        <w:lastRenderedPageBreak/>
        <w:commentReference w:id="90"/>
      </w:r>
      <w:commentRangeEnd w:id="91"/>
      <w:r>
        <w:rPr>
          <w:rStyle w:val="CommentReference"/>
          <w:rFonts w:asciiTheme="minorHAnsi" w:eastAsiaTheme="minorEastAsia" w:hAnsiTheme="minorHAnsi" w:cstheme="minorBidi"/>
          <w:b w:val="0"/>
          <w:bCs w:val="0"/>
          <w:smallCaps w:val="0"/>
          <w:color w:val="auto"/>
        </w:rPr>
        <w:commentReference w:id="91"/>
      </w:r>
      <w:r w:rsidR="00B84FC2">
        <w:t xml:space="preserve">(?) </w:t>
      </w:r>
      <w:r w:rsidR="009A5A36">
        <w:t>Interface</w:t>
      </w:r>
      <w:r w:rsidR="00DA434B">
        <w:t xml:space="preserve"> Design</w:t>
      </w:r>
      <w:bookmarkEnd w:id="89"/>
    </w:p>
    <w:p w14:paraId="5B3F21DF" w14:textId="01AD9486" w:rsidR="0014140C" w:rsidRPr="0014140C" w:rsidRDefault="00B84FC2" w:rsidP="0014140C">
      <w:pPr>
        <w:pStyle w:val="Heading3"/>
      </w:pPr>
      <w:bookmarkStart w:id="92" w:name="_Ref89529538"/>
      <w:bookmarkStart w:id="93" w:name="_Ref89529542"/>
      <w:bookmarkStart w:id="94" w:name="_Toc96364073"/>
      <w:r>
        <w:t xml:space="preserve">(?) </w:t>
      </w:r>
      <w:r w:rsidR="0014140C">
        <w:t>Interface Designs</w:t>
      </w:r>
      <w:bookmarkEnd w:id="92"/>
      <w:bookmarkEnd w:id="93"/>
      <w:bookmarkEnd w:id="94"/>
    </w:p>
    <w:p w14:paraId="57CC37C4" w14:textId="7F8FDE63" w:rsidR="00947210" w:rsidRDefault="00947210" w:rsidP="00947210">
      <w:r>
        <w:t>Several low fidelity wireframes have been created for the different windows that will be shown in the program. These designs have incorporated the ideas from</w:t>
      </w:r>
      <w:r w:rsidR="00E64050">
        <w:t xml:space="preserve"> the</w:t>
      </w:r>
      <w:r>
        <w:t xml:space="preserve">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39D9ACE9" w14:textId="30507872" w:rsidR="006854B9" w:rsidRDefault="00947210" w:rsidP="006854B9">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lastRenderedPageBreak/>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t>Login View</w:t>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lastRenderedPageBreak/>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lastRenderedPageBreak/>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388BFDA" w14:textId="00E54C34" w:rsidR="00495F1D" w:rsidRDefault="00495F1D" w:rsidP="00495F1D">
      <w:pPr>
        <w:pStyle w:val="Heading1"/>
      </w:pPr>
      <w:bookmarkStart w:id="95" w:name="_Toc96364074"/>
      <w:r>
        <w:lastRenderedPageBreak/>
        <w:t>Development</w:t>
      </w:r>
      <w:bookmarkEnd w:id="95"/>
    </w:p>
    <w:p w14:paraId="189C82AC" w14:textId="17AAE731" w:rsidR="00746E42" w:rsidRDefault="00B015D4" w:rsidP="000D0BA4">
      <w:pPr>
        <w:pStyle w:val="Heading2"/>
      </w:pPr>
      <w:bookmarkStart w:id="96" w:name="_Toc96364075"/>
      <w:r>
        <w:t>Iteration 1</w:t>
      </w:r>
      <w:bookmarkEnd w:id="96"/>
    </w:p>
    <w:p w14:paraId="5A402B89" w14:textId="00558D5C" w:rsidR="00185C20" w:rsidRDefault="00185C20" w:rsidP="00746E42">
      <w:pPr>
        <w:pStyle w:val="Heading3"/>
      </w:pPr>
      <w:bookmarkStart w:id="97" w:name="_Toc96364076"/>
      <w:r>
        <w:t>Plan</w:t>
      </w:r>
      <w:bookmarkEnd w:id="97"/>
    </w:p>
    <w:tbl>
      <w:tblPr>
        <w:tblStyle w:val="PlainTable1"/>
        <w:tblW w:w="5050" w:type="pct"/>
        <w:tblLook w:val="0420" w:firstRow="1" w:lastRow="0" w:firstColumn="0" w:lastColumn="0" w:noHBand="0" w:noVBand="1"/>
      </w:tblPr>
      <w:tblGrid>
        <w:gridCol w:w="794"/>
        <w:gridCol w:w="8312"/>
      </w:tblGrid>
      <w:tr w:rsidR="00185C20" w:rsidRPr="000313D2" w14:paraId="376D9EFA" w14:textId="77777777" w:rsidTr="00B17C11">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C8306F6" w14:textId="77777777" w:rsidR="00185C20" w:rsidRPr="000313D2" w:rsidRDefault="00185C20" w:rsidP="00B17C11">
            <w:pPr>
              <w:jc w:val="center"/>
            </w:pPr>
            <w:r w:rsidRPr="000313D2">
              <w:t>ID</w:t>
            </w:r>
          </w:p>
        </w:tc>
        <w:tc>
          <w:tcPr>
            <w:tcW w:w="4564" w:type="pct"/>
            <w:hideMark/>
          </w:tcPr>
          <w:p w14:paraId="29AEF159" w14:textId="77777777" w:rsidR="00185C20" w:rsidRPr="000313D2" w:rsidRDefault="00185C20" w:rsidP="00B17C11">
            <w:pPr>
              <w:jc w:val="center"/>
            </w:pPr>
            <w:r w:rsidRPr="000313D2">
              <w:t>Requirement</w:t>
            </w:r>
          </w:p>
        </w:tc>
      </w:tr>
      <w:tr w:rsidR="00185C20" w:rsidRPr="000313D2" w14:paraId="713E0BBE"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0378A6C7" w14:textId="09FF5D3C" w:rsidR="00185C20" w:rsidRPr="000313D2" w:rsidRDefault="00CF5158" w:rsidP="00B17C11">
            <w:pPr>
              <w:jc w:val="center"/>
            </w:pPr>
            <w:r>
              <w:t>1</w:t>
            </w:r>
          </w:p>
        </w:tc>
        <w:tc>
          <w:tcPr>
            <w:tcW w:w="4564" w:type="pct"/>
            <w:vAlign w:val="center"/>
            <w:hideMark/>
          </w:tcPr>
          <w:p w14:paraId="46A2DE7C" w14:textId="790B8DA1" w:rsidR="00185C20" w:rsidRPr="000313D2" w:rsidRDefault="00CF5158" w:rsidP="00B17C11">
            <w:r>
              <w:t xml:space="preserve">Client sockets connect to </w:t>
            </w:r>
            <w:r w:rsidR="005E1C05">
              <w:t xml:space="preserve">the </w:t>
            </w:r>
            <w:r>
              <w:t xml:space="preserve">server at </w:t>
            </w:r>
            <w:r w:rsidR="002B620F">
              <w:t xml:space="preserve">the </w:t>
            </w:r>
            <w:r>
              <w:t>start-up of the program</w:t>
            </w:r>
          </w:p>
        </w:tc>
      </w:tr>
      <w:tr w:rsidR="00185C20" w:rsidRPr="000313D2" w14:paraId="556FC35F" w14:textId="77777777" w:rsidTr="00B17C11">
        <w:trPr>
          <w:trHeight w:val="600"/>
        </w:trPr>
        <w:tc>
          <w:tcPr>
            <w:tcW w:w="436" w:type="pct"/>
            <w:vAlign w:val="center"/>
          </w:tcPr>
          <w:p w14:paraId="745569E9" w14:textId="1B2814B0" w:rsidR="00185C20" w:rsidRPr="000313D2" w:rsidRDefault="00306C98" w:rsidP="00B17C11">
            <w:pPr>
              <w:jc w:val="center"/>
            </w:pPr>
            <w:r>
              <w:t>2</w:t>
            </w:r>
          </w:p>
        </w:tc>
        <w:tc>
          <w:tcPr>
            <w:tcW w:w="4564" w:type="pct"/>
            <w:vAlign w:val="center"/>
          </w:tcPr>
          <w:p w14:paraId="0BCD1372" w14:textId="72D79E9F" w:rsidR="00185C20" w:rsidRPr="000313D2" w:rsidRDefault="00306C98" w:rsidP="00B17C11">
            <w:r>
              <w:t>Client socket tells the server it is closing before the app is closed</w:t>
            </w:r>
          </w:p>
        </w:tc>
      </w:tr>
      <w:tr w:rsidR="00D11A4E" w:rsidRPr="000313D2" w14:paraId="05219DC5"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497E430" w14:textId="75AE511A" w:rsidR="00D11A4E" w:rsidRDefault="00D11A4E" w:rsidP="00B17C11">
            <w:pPr>
              <w:jc w:val="center"/>
            </w:pPr>
            <w:r>
              <w:t>3</w:t>
            </w:r>
          </w:p>
        </w:tc>
        <w:tc>
          <w:tcPr>
            <w:tcW w:w="4564" w:type="pct"/>
            <w:vAlign w:val="center"/>
          </w:tcPr>
          <w:p w14:paraId="1219DC35" w14:textId="07A3ED2F" w:rsidR="00D11A4E" w:rsidRDefault="00D11A4E" w:rsidP="00B17C11">
            <w:r>
              <w:t>The socket sends heartbeats to the server to show that it is still open</w:t>
            </w:r>
          </w:p>
        </w:tc>
      </w:tr>
      <w:tr w:rsidR="00C940C7" w:rsidRPr="000313D2" w14:paraId="34C8A230" w14:textId="77777777" w:rsidTr="00B17C11">
        <w:trPr>
          <w:trHeight w:val="600"/>
        </w:trPr>
        <w:tc>
          <w:tcPr>
            <w:tcW w:w="436" w:type="pct"/>
            <w:vAlign w:val="center"/>
          </w:tcPr>
          <w:p w14:paraId="20323890" w14:textId="4F9A7EF7" w:rsidR="00C940C7" w:rsidRDefault="00E612B1" w:rsidP="00B17C11">
            <w:pPr>
              <w:jc w:val="center"/>
            </w:pPr>
            <w:r>
              <w:t>9</w:t>
            </w:r>
          </w:p>
        </w:tc>
        <w:tc>
          <w:tcPr>
            <w:tcW w:w="4564" w:type="pct"/>
            <w:vAlign w:val="center"/>
          </w:tcPr>
          <w:p w14:paraId="41B0C028" w14:textId="22CAC96F" w:rsidR="00C940C7" w:rsidRDefault="00E612B1" w:rsidP="00B17C11">
            <w:r>
              <w:t>Users can type out a message and send it with a “Send” button</w:t>
            </w:r>
          </w:p>
        </w:tc>
      </w:tr>
      <w:tr w:rsidR="00C940C7" w:rsidRPr="000313D2" w14:paraId="46DD05B3"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F7C7804" w14:textId="74A026DD" w:rsidR="00C940C7" w:rsidRDefault="00E612B1" w:rsidP="00B17C11">
            <w:pPr>
              <w:jc w:val="center"/>
            </w:pPr>
            <w:r>
              <w:t>10</w:t>
            </w:r>
          </w:p>
        </w:tc>
        <w:tc>
          <w:tcPr>
            <w:tcW w:w="4564" w:type="pct"/>
            <w:vAlign w:val="center"/>
          </w:tcPr>
          <w:p w14:paraId="75152298" w14:textId="4E9C14C3" w:rsidR="00C940C7" w:rsidRDefault="00E612B1" w:rsidP="00B17C11">
            <w:r>
              <w:t>Users can type out a message and send it with the ENTER button</w:t>
            </w:r>
          </w:p>
        </w:tc>
      </w:tr>
      <w:tr w:rsidR="007A775E" w:rsidRPr="000313D2" w14:paraId="494B2BEB" w14:textId="77777777" w:rsidTr="00B17C11">
        <w:trPr>
          <w:trHeight w:val="600"/>
        </w:trPr>
        <w:tc>
          <w:tcPr>
            <w:tcW w:w="436" w:type="pct"/>
            <w:vAlign w:val="center"/>
          </w:tcPr>
          <w:p w14:paraId="2DBF2EE2" w14:textId="577D6DD7" w:rsidR="007A775E" w:rsidRDefault="00367A75" w:rsidP="00B17C11">
            <w:pPr>
              <w:jc w:val="center"/>
            </w:pPr>
            <w:r>
              <w:t>22</w:t>
            </w:r>
          </w:p>
        </w:tc>
        <w:tc>
          <w:tcPr>
            <w:tcW w:w="4564" w:type="pct"/>
            <w:vAlign w:val="center"/>
          </w:tcPr>
          <w:p w14:paraId="1A765943" w14:textId="478E5FFE" w:rsidR="007A775E" w:rsidRDefault="00367A75" w:rsidP="00B17C11">
            <w:r>
              <w:t>The server can accept incoming client connections</w:t>
            </w:r>
          </w:p>
        </w:tc>
      </w:tr>
      <w:tr w:rsidR="008E113F" w:rsidRPr="000313D2" w14:paraId="3766D8CC"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7D44319" w14:textId="7FA0C380" w:rsidR="008E113F" w:rsidRDefault="008E113F" w:rsidP="00B17C11">
            <w:pPr>
              <w:jc w:val="center"/>
            </w:pPr>
            <w:r>
              <w:t>23</w:t>
            </w:r>
          </w:p>
        </w:tc>
        <w:tc>
          <w:tcPr>
            <w:tcW w:w="4564" w:type="pct"/>
            <w:vAlign w:val="center"/>
          </w:tcPr>
          <w:p w14:paraId="751EBDDE" w14:textId="57CF29FD" w:rsidR="008E113F" w:rsidRDefault="008E113F" w:rsidP="00B17C11">
            <w:r>
              <w:t>Each connected client is handled by a separate thread</w:t>
            </w:r>
          </w:p>
        </w:tc>
      </w:tr>
    </w:tbl>
    <w:p w14:paraId="39D8A74D" w14:textId="46F04280" w:rsidR="001C7BD2" w:rsidRDefault="001C7BD2" w:rsidP="00185C20">
      <w:pPr>
        <w:spacing w:before="240"/>
      </w:pPr>
      <w:r>
        <w:t>In this iteration, I plan to create a simple prototype with a client-server connection (</w:t>
      </w:r>
      <w:r w:rsidR="002A199E">
        <w:t>success criteria 1</w:t>
      </w:r>
      <w:r w:rsidR="00DD1F20">
        <w:t xml:space="preserve"> and</w:t>
      </w:r>
      <w:r w:rsidR="002A199E">
        <w:t xml:space="preserve"> 22</w:t>
      </w:r>
      <w:r>
        <w:t>)</w:t>
      </w:r>
      <w:r w:rsidR="002A199E">
        <w:t xml:space="preserve">. This is because </w:t>
      </w:r>
      <w:r w:rsidR="0040158C">
        <w:t>a stable client-server connection is needed as the base for the rest of my program.</w:t>
      </w:r>
      <w:r w:rsidR="00911115">
        <w:t xml:space="preserve"> I plan to implement this using a TCP socket on both the client and server ap</w:t>
      </w:r>
      <w:r w:rsidR="006C2CCC">
        <w:t>plication</w:t>
      </w:r>
      <w:r w:rsidR="00525A55">
        <w:t>s</w:t>
      </w:r>
      <w:r w:rsidR="006C2CCC">
        <w:t>. Then making the client’s socket point to the server socket.</w:t>
      </w:r>
      <w:r w:rsidR="00850CFC">
        <w:t xml:space="preserve"> To handle the many client connections on the server, I think I will need to split the program into threads (</w:t>
      </w:r>
      <w:r w:rsidR="005D4F35">
        <w:t>success criterion 23).</w:t>
      </w:r>
    </w:p>
    <w:p w14:paraId="19B1FEA7" w14:textId="7DC822BB" w:rsidR="00185C20" w:rsidRDefault="005D4F35" w:rsidP="003563BD">
      <w:pPr>
        <w:spacing w:before="240"/>
      </w:pPr>
      <w:r>
        <w:t>Since this will be the base for the rest of my program, I want to make sure the connection is stable. Therefore, I hope to be able to add a heartbeat from the client</w:t>
      </w:r>
      <w:r w:rsidR="005E3814">
        <w:t xml:space="preserve"> </w:t>
      </w:r>
      <w:r>
        <w:t xml:space="preserve">and </w:t>
      </w:r>
      <w:r w:rsidR="005E02EA">
        <w:t xml:space="preserve">closure notices </w:t>
      </w:r>
      <w:r w:rsidR="00101306">
        <w:t xml:space="preserve">(success criteria </w:t>
      </w:r>
      <w:r w:rsidR="00DD1F20">
        <w:t>3 and 2</w:t>
      </w:r>
      <w:r w:rsidR="00101306">
        <w:t xml:space="preserve">) </w:t>
      </w:r>
      <w:r w:rsidR="005E02EA">
        <w:t xml:space="preserve">so that any networking errors will be fixed at the lowest level </w:t>
      </w:r>
      <w:r w:rsidR="005E3814">
        <w:t xml:space="preserve">– </w:t>
      </w:r>
      <w:r w:rsidR="005E02EA">
        <w:t>rathe</w:t>
      </w:r>
      <w:r w:rsidR="005E3814">
        <w:t xml:space="preserve">r </w:t>
      </w:r>
      <w:r w:rsidR="005E02EA">
        <w:t xml:space="preserve">than having to be handled by the application’s </w:t>
      </w:r>
      <w:r w:rsidR="005E3814">
        <w:t>logic.</w:t>
      </w:r>
    </w:p>
    <w:p w14:paraId="6D3201FE" w14:textId="5AEEC2F5" w:rsidR="003563BD" w:rsidRPr="00185C20" w:rsidRDefault="003563BD" w:rsidP="003563BD">
      <w:pPr>
        <w:spacing w:before="240"/>
      </w:pPr>
      <w:r>
        <w:t>During this iteration, I plan on implementing a text-base</w:t>
      </w:r>
      <w:r w:rsidR="00525A55">
        <w:t>d</w:t>
      </w:r>
      <w:r>
        <w:t xml:space="preserve"> protocol for the client-server messages. This will not be the final </w:t>
      </w:r>
      <w:r w:rsidR="00E54AC4">
        <w:t xml:space="preserve">protocol </w:t>
      </w:r>
      <w:r>
        <w:t xml:space="preserve">but will be a quick and easily </w:t>
      </w:r>
      <w:r w:rsidR="009E12DB">
        <w:t>modifiable</w:t>
      </w:r>
      <w:r w:rsidR="00E54AC4">
        <w:t xml:space="preserve"> solution while I develop the networking. The final protocol will likely be some </w:t>
      </w:r>
      <w:r w:rsidR="00454F45">
        <w:t xml:space="preserve">form of </w:t>
      </w:r>
      <w:r w:rsidR="00916614">
        <w:t xml:space="preserve">a </w:t>
      </w:r>
      <w:r w:rsidR="00454F45">
        <w:t>serialised object</w:t>
      </w:r>
      <w:r w:rsidR="00CE34C0">
        <w:t xml:space="preserve"> as discussed in </w:t>
      </w:r>
      <w:r w:rsidR="00CE34C0" w:rsidRPr="00693D62">
        <w:rPr>
          <w:rStyle w:val="Emphasis"/>
        </w:rPr>
        <w:fldChar w:fldCharType="begin"/>
      </w:r>
      <w:r w:rsidR="00CE34C0" w:rsidRPr="00693D62">
        <w:rPr>
          <w:rStyle w:val="Emphasis"/>
        </w:rPr>
        <w:instrText xml:space="preserve"> REF _Ref71317451 \r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Pr>
          <w:rStyle w:val="Emphasis"/>
        </w:rPr>
        <w:t>2.1</w:t>
      </w:r>
      <w:r w:rsidR="00CE34C0" w:rsidRPr="00693D62">
        <w:rPr>
          <w:rStyle w:val="Emphasis"/>
        </w:rPr>
        <w:fldChar w:fldCharType="end"/>
      </w:r>
      <w:r w:rsidR="00CE34C0" w:rsidRPr="00693D62">
        <w:rPr>
          <w:rStyle w:val="Emphasis"/>
        </w:rPr>
        <w:t xml:space="preserve"> </w:t>
      </w:r>
      <w:r w:rsidR="00CE34C0" w:rsidRPr="00693D62">
        <w:rPr>
          <w:rStyle w:val="Emphasis"/>
        </w:rPr>
        <w:fldChar w:fldCharType="begin"/>
      </w:r>
      <w:r w:rsidR="00CE34C0" w:rsidRPr="00693D62">
        <w:rPr>
          <w:rStyle w:val="Emphasis"/>
        </w:rPr>
        <w:instrText xml:space="preserve"> REF _Ref71317451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sidRPr="00A35DD1">
        <w:rPr>
          <w:rStyle w:val="Emphasis"/>
        </w:rPr>
        <w:t>System Decomposition</w:t>
      </w:r>
      <w:r w:rsidR="00CE34C0" w:rsidRPr="00693D62">
        <w:rPr>
          <w:rStyle w:val="Emphasis"/>
        </w:rPr>
        <w:fldChar w:fldCharType="end"/>
      </w:r>
      <w:r w:rsidR="00454F45">
        <w:t>.</w:t>
      </w:r>
    </w:p>
    <w:p w14:paraId="7FEE61EE" w14:textId="718B7336" w:rsidR="008D336C" w:rsidRDefault="008D336C">
      <w:pPr>
        <w:spacing w:line="259" w:lineRule="auto"/>
        <w:jc w:val="left"/>
      </w:pPr>
      <w:r>
        <w:t>A fundamental part of messaging apps i</w:t>
      </w:r>
      <w:r w:rsidR="005E1C05">
        <w:t>s</w:t>
      </w:r>
      <w:r>
        <w:t xml:space="preserve"> sending messages, to satisfy the </w:t>
      </w:r>
      <w:r w:rsidR="00275A2C">
        <w:t xml:space="preserve">stakeholders’ requirements I will add a “Send” button to send messages </w:t>
      </w:r>
      <w:r w:rsidR="00464B83">
        <w:t xml:space="preserve">(success criterion 9) </w:t>
      </w:r>
      <w:r w:rsidR="00275A2C">
        <w:t>and allow users to press [ENTER] to send messages</w:t>
      </w:r>
      <w:r w:rsidR="00464B83">
        <w:t xml:space="preserve"> (success criterion 10)</w:t>
      </w:r>
      <w:r w:rsidR="00275A2C">
        <w:t>.</w:t>
      </w:r>
      <w:r w:rsidR="00464B83">
        <w:t xml:space="preserve"> I will implement both </w:t>
      </w:r>
      <w:r w:rsidR="00B40E59">
        <w:t>even though</w:t>
      </w:r>
      <w:r w:rsidR="00464B83">
        <w:t xml:space="preserve"> the stakeholders </w:t>
      </w:r>
      <w:r w:rsidR="0014259E">
        <w:t>identified pressing [ENTER] as the preferred method as the two methods can both exist in the solution without interfering with one another.</w:t>
      </w:r>
    </w:p>
    <w:p w14:paraId="0238C1B2" w14:textId="70E44315" w:rsidR="00185C20" w:rsidRDefault="00185C20">
      <w:pPr>
        <w:spacing w:line="259" w:lineRule="auto"/>
        <w:jc w:val="left"/>
      </w:pPr>
      <w:r>
        <w:br w:type="page"/>
      </w:r>
    </w:p>
    <w:p w14:paraId="47EB7D28" w14:textId="75DA7ED2" w:rsidR="00B015D4" w:rsidRDefault="00B015D4" w:rsidP="00746E42">
      <w:pPr>
        <w:pStyle w:val="Heading3"/>
      </w:pPr>
      <w:bookmarkStart w:id="98" w:name="_Toc96364077"/>
      <w:r>
        <w:lastRenderedPageBreak/>
        <w:t>Shared</w:t>
      </w:r>
      <w:bookmarkEnd w:id="98"/>
    </w:p>
    <w:p w14:paraId="2F723898" w14:textId="3271289F" w:rsidR="007F7AAD" w:rsidRDefault="007F7AAD" w:rsidP="00746E42">
      <w:pPr>
        <w:pStyle w:val="Heading4"/>
      </w:pPr>
      <w:r>
        <w:t>SocketBase class</w:t>
      </w:r>
      <w:r w:rsidR="000A69DC">
        <w:t xml:space="preserve"> and its children</w:t>
      </w:r>
    </w:p>
    <w:p w14:paraId="5E52F115" w14:textId="5724EE18" w:rsidR="000B5A2E" w:rsidRDefault="00374964" w:rsidP="000B5A2E">
      <w:r>
        <w:t>Both the client and server require a socket to be networked together,</w:t>
      </w:r>
      <w:r w:rsidR="007F7AAD">
        <w:t xml:space="preserve"> </w:t>
      </w:r>
      <w:r>
        <w:t>t</w:t>
      </w:r>
      <w:r w:rsidR="007F7AAD">
        <w:t xml:space="preserve">o do this I used the System.Net.Sockets library </w:t>
      </w:r>
      <w:r w:rsidR="00C0247C">
        <w:t xml:space="preserve">and </w:t>
      </w:r>
      <w:r w:rsidR="0091732B">
        <w:t xml:space="preserve">have </w:t>
      </w:r>
      <w:r w:rsidR="007F7AAD">
        <w:t>create</w:t>
      </w:r>
      <w:r w:rsidR="00C0247C">
        <w:t>d</w:t>
      </w:r>
      <w:r w:rsidR="007F7AAD">
        <w:t xml:space="preserve"> an abstract </w:t>
      </w:r>
      <w:r w:rsidR="009854B9">
        <w:t xml:space="preserve">base </w:t>
      </w:r>
      <w:r w:rsidR="007F7AAD">
        <w:t>class called SocketBase</w:t>
      </w:r>
      <w:r>
        <w:t xml:space="preserve">. </w:t>
      </w:r>
      <w:r w:rsidR="007D3573">
        <w:t>SocketBase</w:t>
      </w:r>
      <w:r>
        <w:t xml:space="preserve"> </w:t>
      </w:r>
      <w:r w:rsidR="007F7AAD">
        <w:t>house</w:t>
      </w:r>
      <w:r>
        <w:t>s</w:t>
      </w:r>
      <w:r w:rsidR="007F7AAD">
        <w:t xml:space="preserve"> all the shared socket functionality</w:t>
      </w:r>
      <w:r w:rsidR="001F165A">
        <w:t xml:space="preserve"> which </w:t>
      </w:r>
      <w:r w:rsidR="0091732B">
        <w:t xml:space="preserve">is </w:t>
      </w:r>
      <w:r w:rsidR="001F165A">
        <w:t>extended in child class</w:t>
      </w:r>
      <w:r w:rsidR="00F508EF">
        <w:t>es for the server and client</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w:t>
      </w:r>
      <w:r w:rsidR="00697688">
        <w:t>c</w:t>
      </w:r>
      <w:r w:rsidR="00A40800">
        <w:t>e of error</w:t>
      </w:r>
      <w:r w:rsidR="00AC22BC">
        <w:t>.</w:t>
      </w:r>
    </w:p>
    <w:p w14:paraId="039890AD" w14:textId="24967FB9" w:rsidR="000B5A2E" w:rsidRDefault="005A2226" w:rsidP="000B5A2E">
      <w:pPr>
        <w:keepNext/>
        <w:jc w:val="center"/>
      </w:pPr>
      <w:r>
        <w:rPr>
          <w:noProof/>
        </w:rPr>
        <w:drawing>
          <wp:inline distT="0" distB="0" distL="0" distR="0" wp14:anchorId="65DF9FF8" wp14:editId="647A3DF4">
            <wp:extent cx="4373217" cy="5131445"/>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375883" cy="5134574"/>
                    </a:xfrm>
                    <a:prstGeom prst="rect">
                      <a:avLst/>
                    </a:prstGeom>
                    <a:noFill/>
                    <a:ln>
                      <a:noFill/>
                    </a:ln>
                  </pic:spPr>
                </pic:pic>
              </a:graphicData>
            </a:graphic>
          </wp:inline>
        </w:drawing>
      </w:r>
    </w:p>
    <w:p w14:paraId="7880F9F5" w14:textId="4F1B2F4E" w:rsidR="00E81826" w:rsidRDefault="000B5A2E" w:rsidP="000B5A2E">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5</w:t>
      </w:r>
      <w:r w:rsidR="00BF5134">
        <w:rPr>
          <w:noProof/>
        </w:rPr>
        <w:fldChar w:fldCharType="end"/>
      </w:r>
      <w:r>
        <w:t>. UML class diagram for SocketBase</w:t>
      </w:r>
      <w:r w:rsidR="005A2226">
        <w:t xml:space="preserve"> and its derived </w:t>
      </w:r>
      <w:r w:rsidR="000E09A8">
        <w:t>children</w:t>
      </w:r>
    </w:p>
    <w:p w14:paraId="1D6145F1" w14:textId="21BF4DC0" w:rsidR="007F7AAD" w:rsidRDefault="00137F9F" w:rsidP="007F7AAD">
      <w:r>
        <w:t xml:space="preserve">Since </w:t>
      </w:r>
      <w:r w:rsidR="00384D33">
        <w:t>some methods</w:t>
      </w:r>
      <w:r w:rsidR="00B027B7">
        <w:t xml:space="preserve"> </w:t>
      </w:r>
      <w:r w:rsidR="007D34AC">
        <w:t xml:space="preserve">need to be </w:t>
      </w:r>
      <w:r w:rsidR="00B43ACB">
        <w:t xml:space="preserve">implemented </w:t>
      </w:r>
      <w:r w:rsidR="004B215C">
        <w:t>differently</w:t>
      </w:r>
      <w:r w:rsidR="007D34AC">
        <w:t xml:space="preserve"> de</w:t>
      </w:r>
      <w:r w:rsidR="00B43ACB">
        <w:t>pending on whether it</w:t>
      </w:r>
      <w:r w:rsidR="00384D33">
        <w:t xml:space="preserve"> i</w:t>
      </w:r>
      <w:r w:rsidR="00B43ACB">
        <w:t>s for the client or server, some methods have been declared but not defined</w:t>
      </w:r>
      <w:r w:rsidR="00B027B7">
        <w:t xml:space="preserve"> in </w:t>
      </w:r>
      <w:r w:rsidR="005F3CC5">
        <w:t>SocketBase</w:t>
      </w:r>
      <w:r w:rsidR="00B43ACB">
        <w:t xml:space="preserve">. These are the </w:t>
      </w:r>
      <w:r w:rsidR="00E90268">
        <w:t xml:space="preserve">abstract </w:t>
      </w:r>
      <w:r w:rsidR="00060202">
        <w:t>methods of the class as they will need to be defined by the child classes.</w:t>
      </w:r>
    </w:p>
    <w:p w14:paraId="6512F7D1" w14:textId="23B9E9EA" w:rsidR="003E5016" w:rsidRDefault="003E5016">
      <w:pPr>
        <w:spacing w:line="259" w:lineRule="auto"/>
        <w:jc w:val="left"/>
      </w:pPr>
      <w:r>
        <w:br w:type="page"/>
      </w:r>
    </w:p>
    <w:p w14:paraId="5F04057F" w14:textId="5F749AF6" w:rsidR="002F7EAB" w:rsidRDefault="002F7EAB" w:rsidP="00746E42">
      <w:pPr>
        <w:pStyle w:val="Heading4"/>
      </w:pPr>
      <w:r>
        <w:lastRenderedPageBreak/>
        <w:t>Proto</w:t>
      </w:r>
      <w:r w:rsidR="00254ABC">
        <w:t>col</w:t>
      </w:r>
    </w:p>
    <w:p w14:paraId="5ABB08B1" w14:textId="0A7A2BEA" w:rsidR="00EF1E61" w:rsidRPr="00EF1E61" w:rsidRDefault="00EF1E61" w:rsidP="00EF1E61">
      <w:r>
        <w:t xml:space="preserve">To allow communication between the client and server to be consistent, I have created a Protocol class that encodes text in a standardised way (UTF-8). This was done to address the problem found of incompatible character encodings from </w:t>
      </w:r>
      <w:r w:rsidRPr="003F6281">
        <w:rPr>
          <w:rStyle w:val="Emphasis"/>
        </w:rPr>
        <w:fldChar w:fldCharType="begin"/>
      </w:r>
      <w:r w:rsidRPr="003F6281">
        <w:rPr>
          <w:rStyle w:val="Emphasis"/>
        </w:rPr>
        <w:instrText xml:space="preserve"> REF _Ref77176424 \r \h </w:instrText>
      </w:r>
      <w:r>
        <w:rPr>
          <w:rStyle w:val="Emphasis"/>
        </w:rPr>
        <w:instrText xml:space="preserve"> \* MERGEFORMAT </w:instrText>
      </w:r>
      <w:r w:rsidRPr="003F6281">
        <w:rPr>
          <w:rStyle w:val="Emphasis"/>
        </w:rPr>
      </w:r>
      <w:r w:rsidRPr="003F6281">
        <w:rPr>
          <w:rStyle w:val="Emphasis"/>
        </w:rPr>
        <w:fldChar w:fldCharType="separate"/>
      </w:r>
      <w:r>
        <w:rPr>
          <w:rStyle w:val="Emphasis"/>
        </w:rPr>
        <w:t>1.2.2</w:t>
      </w:r>
      <w:r w:rsidRPr="003F6281">
        <w:rPr>
          <w:rStyle w:val="Emphasis"/>
        </w:rPr>
        <w:fldChar w:fldCharType="end"/>
      </w:r>
      <w:r w:rsidRPr="003F6281">
        <w:rPr>
          <w:rStyle w:val="Emphasis"/>
        </w:rPr>
        <w:t xml:space="preserve"> </w:t>
      </w:r>
      <w:r w:rsidRPr="003F6281">
        <w:rPr>
          <w:rStyle w:val="Emphasis"/>
        </w:rPr>
        <w:fldChar w:fldCharType="begin"/>
      </w:r>
      <w:r w:rsidRPr="003F6281">
        <w:rPr>
          <w:rStyle w:val="Emphasis"/>
        </w:rPr>
        <w:instrText xml:space="preserve"> REF _Ref77176428 \h </w:instrText>
      </w:r>
      <w:r>
        <w:rPr>
          <w:rStyle w:val="Emphasis"/>
        </w:rPr>
        <w:instrText xml:space="preserve"> \* MERGEFORMAT </w:instrText>
      </w:r>
      <w:r w:rsidRPr="003F6281">
        <w:rPr>
          <w:rStyle w:val="Emphasis"/>
        </w:rPr>
      </w:r>
      <w:r w:rsidRPr="003F6281">
        <w:rPr>
          <w:rStyle w:val="Emphasis"/>
        </w:rPr>
        <w:fldChar w:fldCharType="separate"/>
      </w:r>
      <w:r w:rsidRPr="00A35DD1">
        <w:rPr>
          <w:rStyle w:val="Emphasis"/>
        </w:rPr>
        <w:t>Existing Solution – Internet Relay Chat (IRC)</w:t>
      </w:r>
      <w:r w:rsidRPr="003F6281">
        <w:rPr>
          <w:rStyle w:val="Emphasis"/>
        </w:rPr>
        <w:fldChar w:fldCharType="end"/>
      </w:r>
      <w:r>
        <w:t>.</w:t>
      </w:r>
    </w:p>
    <w:p w14:paraId="0DE36AFF" w14:textId="77777777" w:rsidR="00E27654" w:rsidRDefault="00E27654" w:rsidP="00E27654">
      <w:pPr>
        <w:keepNext/>
        <w:jc w:val="center"/>
      </w:pPr>
      <w:r w:rsidRPr="002B785C">
        <w:rPr>
          <w:noProof/>
        </w:rPr>
        <w:drawing>
          <wp:inline distT="0" distB="0" distL="0" distR="0" wp14:anchorId="49C500B4" wp14:editId="5C252DE4">
            <wp:extent cx="2507098" cy="2950234"/>
            <wp:effectExtent l="0" t="0" r="7620" b="254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14343" cy="2958760"/>
                    </a:xfrm>
                    <a:prstGeom prst="rect">
                      <a:avLst/>
                    </a:prstGeom>
                  </pic:spPr>
                </pic:pic>
              </a:graphicData>
            </a:graphic>
          </wp:inline>
        </w:drawing>
      </w:r>
    </w:p>
    <w:p w14:paraId="654DD950" w14:textId="4A5073D2" w:rsidR="00E27654" w:rsidRDefault="00E27654" w:rsidP="00E27654">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6</w:t>
      </w:r>
      <w:r w:rsidR="00BF5134">
        <w:rPr>
          <w:noProof/>
        </w:rPr>
        <w:fldChar w:fldCharType="end"/>
      </w:r>
      <w:r>
        <w:t xml:space="preserve">. </w:t>
      </w:r>
      <w:r w:rsidRPr="00155486">
        <w:t>MessengerAppShared.Protocol</w:t>
      </w:r>
    </w:p>
    <w:p w14:paraId="7A67DF09" w14:textId="6AB63709"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t>
      </w:r>
      <w:r w:rsidR="002C35F8">
        <w:t>(sending</w:t>
      </w:r>
      <w:r w:rsidR="00C671F3">
        <w:t xml:space="preserve">) </w:t>
      </w:r>
      <w:r w:rsidR="00C036EE">
        <w:t>or from binary (</w:t>
      </w:r>
      <w:r w:rsidR="002C35F8">
        <w:t>receiving</w:t>
      </w:r>
      <w:r w:rsidR="00C036EE">
        <w:t>)</w:t>
      </w:r>
      <w:r w:rsidR="00A06765">
        <w:t>.</w:t>
      </w:r>
    </w:p>
    <w:p w14:paraId="4950D7BC" w14:textId="3BCF9DCB" w:rsidR="005A7BDF" w:rsidRPr="007F7AAD" w:rsidRDefault="0027500B" w:rsidP="000A223D">
      <w:r>
        <w:t>In future iterations, this is where I will put the code used to encrypt and decrypt messages since the process must be identical</w:t>
      </w:r>
      <w:r w:rsidR="00613033">
        <w:t xml:space="preserve"> for</w:t>
      </w:r>
      <w:r w:rsidR="00661FA9">
        <w:t xml:space="preserve"> </w:t>
      </w:r>
      <w:r w:rsidR="00A00D87">
        <w:t>the cryptosystem to function correctly across the two programs</w:t>
      </w:r>
      <w:r>
        <w:t>.</w:t>
      </w:r>
      <w:r w:rsidR="00E27654" w:rsidRPr="00E27654">
        <w:rPr>
          <w:noProof/>
        </w:rPr>
        <w:t xml:space="preserve"> </w:t>
      </w:r>
    </w:p>
    <w:p w14:paraId="0D24C9D3" w14:textId="77777777" w:rsidR="00E27654" w:rsidRDefault="00E27654">
      <w:pPr>
        <w:spacing w:line="259" w:lineRule="auto"/>
        <w:jc w:val="left"/>
        <w:rPr>
          <w:rFonts w:asciiTheme="majorHAnsi" w:eastAsiaTheme="majorEastAsia" w:hAnsiTheme="majorHAnsi" w:cstheme="majorBidi"/>
          <w:b/>
          <w:bCs/>
          <w:i/>
          <w:iCs/>
          <w:color w:val="000000" w:themeColor="text1"/>
        </w:rPr>
      </w:pPr>
      <w:r>
        <w:br w:type="page"/>
      </w:r>
    </w:p>
    <w:p w14:paraId="26BEF1BC" w14:textId="1681D067" w:rsidR="000A0FB8" w:rsidRDefault="000A0FB8" w:rsidP="00746E42">
      <w:pPr>
        <w:pStyle w:val="Heading4"/>
      </w:pPr>
      <w:r>
        <w:lastRenderedPageBreak/>
        <w:t xml:space="preserve">Creating the </w:t>
      </w:r>
      <w:r w:rsidR="003706EF">
        <w:t>socket</w:t>
      </w:r>
    </w:p>
    <w:p w14:paraId="789B3A2F" w14:textId="77777777" w:rsidR="00FA6F12" w:rsidRDefault="00247438" w:rsidP="00E27654">
      <w:pPr>
        <w:keepNext/>
        <w:jc w:val="center"/>
      </w:pPr>
      <w:r w:rsidRPr="00247438">
        <w:rPr>
          <w:noProof/>
        </w:rPr>
        <w:drawing>
          <wp:inline distT="0" distB="0" distL="0" distR="0" wp14:anchorId="25ECB0B7" wp14:editId="1549D437">
            <wp:extent cx="4897148" cy="163039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46467" cy="1646813"/>
                    </a:xfrm>
                    <a:prstGeom prst="rect">
                      <a:avLst/>
                    </a:prstGeom>
                  </pic:spPr>
                </pic:pic>
              </a:graphicData>
            </a:graphic>
          </wp:inline>
        </w:drawing>
      </w:r>
    </w:p>
    <w:p w14:paraId="0CCB4081" w14:textId="4BADD3DD" w:rsidR="00247438" w:rsidRDefault="00FA6F12" w:rsidP="00FA6F12">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7</w:t>
      </w:r>
      <w:r w:rsidR="00BF5134">
        <w:rPr>
          <w:noProof/>
        </w:rPr>
        <w:fldChar w:fldCharType="end"/>
      </w:r>
      <w:r>
        <w:t>. MessengerAppShared.SocketBase.SocketBase</w:t>
      </w:r>
    </w:p>
    <w:p w14:paraId="15ED90AE" w14:textId="3B2521FC" w:rsidR="0039136C" w:rsidRDefault="00D51360" w:rsidP="00247438">
      <w:r>
        <w:t>I have chosen the size of the socket’s buffer to be 20</w:t>
      </w:r>
      <w:r w:rsidR="001B6624">
        <w:t xml:space="preserve">48 bytes </w:t>
      </w:r>
      <w:r w:rsidR="004D33EC">
        <w:t xml:space="preserve">as </w:t>
      </w:r>
      <w:r w:rsidR="00B55004">
        <w:t>currently</w:t>
      </w:r>
      <w:r w:rsidR="004D33EC">
        <w:t xml:space="preserve"> 2KiB of data is enough for the text that is being transferred. Once multimedia messages are implemented, this buffer could be increased</w:t>
      </w:r>
      <w:r w:rsidR="00BF61E2">
        <w:t>.</w:t>
      </w:r>
    </w:p>
    <w:p w14:paraId="0E92DC7D" w14:textId="47C9FCF1" w:rsidR="00E27654"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IPAd</w:t>
      </w:r>
      <w:r w:rsidR="007D1280">
        <w:t>d</w:t>
      </w:r>
      <w:r w:rsidR="005C5293">
        <w:t>ress.Loopback)</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2AF984BD" w14:textId="77777777" w:rsidR="00E27654" w:rsidRDefault="00E27654">
      <w:pPr>
        <w:spacing w:line="259" w:lineRule="auto"/>
        <w:jc w:val="left"/>
      </w:pPr>
      <w:r>
        <w:br w:type="page"/>
      </w:r>
    </w:p>
    <w:p w14:paraId="30B8D90F" w14:textId="48BD71AE" w:rsidR="00B015D4" w:rsidRDefault="00B015D4" w:rsidP="00746E42">
      <w:pPr>
        <w:pStyle w:val="Heading4"/>
      </w:pPr>
      <w:r>
        <w:lastRenderedPageBreak/>
        <w:t>Receiving a message</w:t>
      </w:r>
    </w:p>
    <w:p w14:paraId="7E299C6B" w14:textId="77777777" w:rsidR="00FA6F12" w:rsidRDefault="00B015D4" w:rsidP="00E27654">
      <w:pPr>
        <w:keepNext/>
        <w:jc w:val="center"/>
      </w:pPr>
      <w:r w:rsidRPr="00E7691E">
        <w:rPr>
          <w:noProof/>
        </w:rPr>
        <w:drawing>
          <wp:inline distT="0" distB="0" distL="0" distR="0" wp14:anchorId="47DA5F34" wp14:editId="75012249">
            <wp:extent cx="5777966" cy="9064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4685" cy="909071"/>
                    </a:xfrm>
                    <a:prstGeom prst="rect">
                      <a:avLst/>
                    </a:prstGeom>
                  </pic:spPr>
                </pic:pic>
              </a:graphicData>
            </a:graphic>
          </wp:inline>
        </w:drawing>
      </w:r>
    </w:p>
    <w:p w14:paraId="6AD8A44D" w14:textId="609977AB" w:rsidR="00B015D4" w:rsidRDefault="00FA6F12" w:rsidP="00AD5B5A">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8</w:t>
      </w:r>
      <w:r w:rsidR="00BF5134">
        <w:rPr>
          <w:noProof/>
        </w:rPr>
        <w:fldChar w:fldCharType="end"/>
      </w:r>
      <w:r>
        <w:t>. MessengerAppShared.Receive</w:t>
      </w:r>
    </w:p>
    <w:p w14:paraId="748C55F9" w14:textId="3F38B9C2" w:rsidR="00E63D30" w:rsidRDefault="008F153B" w:rsidP="00DB3F76">
      <w:r>
        <w:t xml:space="preserve">Both child sockets will use these asynchronous methods for receiving data since </w:t>
      </w:r>
      <w:r w:rsidR="004D217D">
        <w:t xml:space="preserve">synchronous methods would be blocking and so very </w:t>
      </w:r>
      <w:r w:rsidR="00CB2844">
        <w:t>disruptive for the user.</w:t>
      </w:r>
      <w:r w:rsidR="00183EF9">
        <w:t xml:space="preserve"> A blocking method will halt the program’s processing until the receive </w:t>
      </w:r>
      <w:r w:rsidR="00872659">
        <w:t xml:space="preserve">method </w:t>
      </w:r>
      <w:r w:rsidR="00183EF9">
        <w:t xml:space="preserve">has finished. This will disable the GUI for </w:t>
      </w:r>
      <w:r w:rsidR="00524485">
        <w:t xml:space="preserve">the user for </w:t>
      </w:r>
      <w:r w:rsidR="00183EF9">
        <w:t>an indeterminate amount of time. Non-blocking methods on the other hand will run in the background an</w:t>
      </w:r>
      <w:r w:rsidR="00524485">
        <w:t>d not affect the GUI.</w:t>
      </w:r>
      <w:r w:rsidR="00A763D7">
        <w:t xml:space="preserve"> </w:t>
      </w:r>
      <w:r w:rsidR="00783472">
        <w:t>I have also made these</w:t>
      </w:r>
      <w:r w:rsidR="00A763D7">
        <w:t xml:space="preserve"> me</w:t>
      </w:r>
      <w:r w:rsidR="00B36E28">
        <w:t xml:space="preserve">thods virtual </w:t>
      </w:r>
      <w:r w:rsidR="00783472">
        <w:t xml:space="preserve">so </w:t>
      </w:r>
      <w:r w:rsidR="00DB6D34">
        <w:t xml:space="preserve">the child classes </w:t>
      </w:r>
      <w:r w:rsidR="00783472">
        <w:t xml:space="preserve">can </w:t>
      </w:r>
      <w:r w:rsidR="00DB6D34">
        <w:t xml:space="preserve">extend </w:t>
      </w:r>
      <w:r w:rsidR="000C458F">
        <w:t xml:space="preserve">their </w:t>
      </w:r>
      <w:r w:rsidR="00A0067C">
        <w:t>functionality if they need to</w:t>
      </w:r>
      <w:r w:rsidR="0063353A">
        <w:t>.</w:t>
      </w:r>
    </w:p>
    <w:p w14:paraId="74282A38" w14:textId="63593002" w:rsidR="00E27654" w:rsidRDefault="00E27654" w:rsidP="00E27654">
      <w:pPr>
        <w:keepNext/>
        <w:jc w:val="center"/>
      </w:pPr>
      <w:r w:rsidRPr="00E63D30">
        <w:rPr>
          <w:noProof/>
        </w:rPr>
        <w:drawing>
          <wp:inline distT="0" distB="0" distL="0" distR="0" wp14:anchorId="5D43B11D" wp14:editId="3CEACFCF">
            <wp:extent cx="3578547" cy="2424023"/>
            <wp:effectExtent l="0" t="0" r="317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588130" cy="2430515"/>
                    </a:xfrm>
                    <a:prstGeom prst="rect">
                      <a:avLst/>
                    </a:prstGeom>
                  </pic:spPr>
                </pic:pic>
              </a:graphicData>
            </a:graphic>
          </wp:inline>
        </w:drawing>
      </w:r>
    </w:p>
    <w:p w14:paraId="74A81D20" w14:textId="5AB77244" w:rsidR="00E27654" w:rsidRDefault="00E27654" w:rsidP="00E27654">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9</w:t>
      </w:r>
      <w:r w:rsidR="00BF5134">
        <w:rPr>
          <w:noProof/>
        </w:rPr>
        <w:fldChar w:fldCharType="end"/>
      </w:r>
      <w:r w:rsidRPr="00B44849">
        <w:t>. MessengerAppShared.SocketBase.ReceiveCallback</w:t>
      </w:r>
    </w:p>
    <w:p w14:paraId="335B9FCB" w14:textId="186FDFFA" w:rsidR="00E27654" w:rsidRDefault="00EF1E61" w:rsidP="00903BA0">
      <w:pPr>
        <w:keepNext/>
      </w:pPr>
      <w:r>
        <w:t>In future iterations, the decoding of the message into text and passing to the message handler will have to be moved out of the shared method and into the child-specific overrides as decryption keys will need to be used by the client</w:t>
      </w:r>
      <w:r w:rsidR="00782F37">
        <w:t xml:space="preserve"> while message routing will need to be used by the server</w:t>
      </w:r>
      <w:r>
        <w:t>.</w:t>
      </w:r>
    </w:p>
    <w:p w14:paraId="63E124F7" w14:textId="77777777" w:rsidR="00E27654" w:rsidRDefault="00E27654">
      <w:pPr>
        <w:spacing w:line="259" w:lineRule="auto"/>
        <w:jc w:val="left"/>
      </w:pPr>
      <w:r>
        <w:br w:type="page"/>
      </w:r>
    </w:p>
    <w:p w14:paraId="74D63A03" w14:textId="70AA7BB4" w:rsidR="002F381E" w:rsidRDefault="005A464C" w:rsidP="00746E42">
      <w:pPr>
        <w:pStyle w:val="Heading3"/>
      </w:pPr>
      <w:bookmarkStart w:id="99" w:name="_Toc96364078"/>
      <w:r>
        <w:lastRenderedPageBreak/>
        <w:t>Server</w:t>
      </w:r>
      <w:bookmarkEnd w:id="99"/>
    </w:p>
    <w:p w14:paraId="28675C4F" w14:textId="5610C295" w:rsidR="00704B26" w:rsidRPr="00704B26" w:rsidRDefault="007855BF" w:rsidP="00704B26">
      <w:pPr>
        <w:pStyle w:val="Heading4"/>
      </w:pPr>
      <w:r>
        <w:t>Starting the server</w:t>
      </w:r>
    </w:p>
    <w:p w14:paraId="4C514A2A" w14:textId="0740B3C6" w:rsidR="00E27654" w:rsidRDefault="00E65719" w:rsidP="00EF1E61">
      <w:r>
        <w:t xml:space="preserve">ServerSocket is a child of SocketBase. </w:t>
      </w:r>
      <w:r w:rsidR="00704B26">
        <w:t xml:space="preserve">Inside the server program’s main function, </w:t>
      </w:r>
      <w:r w:rsidR="008A45EF">
        <w:t>a ServerSocket instance</w:t>
      </w:r>
      <w:r w:rsidR="00704B26">
        <w:t xml:space="preserve"> is created and set to start. This will begin an infinite loop </w:t>
      </w:r>
      <w:r w:rsidR="00AF5417">
        <w:t>that</w:t>
      </w:r>
      <w:r w:rsidR="00704B26">
        <w:t xml:space="preserve"> accepts new connections from clients and creates a virtual thread for each client</w:t>
      </w:r>
      <w:r w:rsidR="008A45EF">
        <w:t>. In each of these threads is another infinite loop for receiving messages.</w:t>
      </w:r>
      <w:r w:rsidR="00E27654" w:rsidRPr="00E27654">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648"/>
      </w:tblGrid>
      <w:tr w:rsidR="00354C89" w14:paraId="1A30A55B" w14:textId="77777777" w:rsidTr="00EF1E61">
        <w:tc>
          <w:tcPr>
            <w:tcW w:w="4378" w:type="dxa"/>
            <w:vAlign w:val="center"/>
          </w:tcPr>
          <w:p w14:paraId="6FC5061F" w14:textId="77777777" w:rsidR="00354C89" w:rsidRDefault="00354C89" w:rsidP="00354C89">
            <w:pPr>
              <w:keepNext/>
              <w:jc w:val="center"/>
            </w:pPr>
            <w:r w:rsidRPr="003778CD">
              <w:rPr>
                <w:noProof/>
              </w:rPr>
              <w:drawing>
                <wp:inline distT="0" distB="0" distL="0" distR="0" wp14:anchorId="3ED7DCFB" wp14:editId="737E8DD6">
                  <wp:extent cx="2700891" cy="1542554"/>
                  <wp:effectExtent l="0" t="0" r="4445" b="63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722604" cy="1554955"/>
                          </a:xfrm>
                          <a:prstGeom prst="rect">
                            <a:avLst/>
                          </a:prstGeom>
                        </pic:spPr>
                      </pic:pic>
                    </a:graphicData>
                  </a:graphic>
                </wp:inline>
              </w:drawing>
            </w:r>
          </w:p>
          <w:p w14:paraId="2FD05664" w14:textId="7ADF6E97" w:rsidR="00354C89" w:rsidRDefault="00354C89" w:rsidP="00354C89">
            <w:pPr>
              <w:pStyle w:val="Caption"/>
              <w:spacing w:after="0"/>
              <w:jc w:val="center"/>
            </w:pPr>
            <w:r>
              <w:t xml:space="preserve">Figure </w:t>
            </w:r>
            <w:r w:rsidR="00BF5134">
              <w:fldChar w:fldCharType="begin"/>
            </w:r>
            <w:r w:rsidR="00BF5134">
              <w:instrText xml:space="preserve"> SEQ Figure \* ARABIC </w:instrText>
            </w:r>
            <w:r w:rsidR="00BF5134">
              <w:fldChar w:fldCharType="separate"/>
            </w:r>
            <w:r w:rsidR="00831391">
              <w:rPr>
                <w:noProof/>
              </w:rPr>
              <w:t>10</w:t>
            </w:r>
            <w:r w:rsidR="00BF5134">
              <w:rPr>
                <w:noProof/>
              </w:rPr>
              <w:fldChar w:fldCharType="end"/>
            </w:r>
            <w:r>
              <w:t xml:space="preserve">. </w:t>
            </w:r>
            <w:r w:rsidRPr="000E678A">
              <w:t>MessengerAppServer.Program.Main</w:t>
            </w:r>
          </w:p>
        </w:tc>
        <w:tc>
          <w:tcPr>
            <w:tcW w:w="4648" w:type="dxa"/>
            <w:vAlign w:val="center"/>
          </w:tcPr>
          <w:p w14:paraId="31426F13" w14:textId="77777777" w:rsidR="00354C89" w:rsidRDefault="00354C89" w:rsidP="00354C89">
            <w:pPr>
              <w:keepNext/>
              <w:jc w:val="center"/>
            </w:pPr>
            <w:r w:rsidRPr="007855BF">
              <w:rPr>
                <w:noProof/>
              </w:rPr>
              <w:drawing>
                <wp:inline distT="0" distB="0" distL="0" distR="0" wp14:anchorId="4ED81686" wp14:editId="0EA318D7">
                  <wp:extent cx="2881303" cy="186855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02661" cy="1882408"/>
                          </a:xfrm>
                          <a:prstGeom prst="rect">
                            <a:avLst/>
                          </a:prstGeom>
                        </pic:spPr>
                      </pic:pic>
                    </a:graphicData>
                  </a:graphic>
                </wp:inline>
              </w:drawing>
            </w:r>
          </w:p>
          <w:p w14:paraId="668F154A" w14:textId="6F899802" w:rsidR="00354C89" w:rsidRDefault="00354C89" w:rsidP="00354C89">
            <w:pPr>
              <w:pStyle w:val="Caption"/>
              <w:spacing w:after="0"/>
              <w:jc w:val="center"/>
            </w:pPr>
            <w:r>
              <w:t xml:space="preserve">Figure </w:t>
            </w:r>
            <w:r w:rsidR="00BF5134">
              <w:fldChar w:fldCharType="begin"/>
            </w:r>
            <w:r w:rsidR="00BF5134">
              <w:instrText xml:space="preserve"> SEQ Figure \* ARABIC </w:instrText>
            </w:r>
            <w:r w:rsidR="00BF5134">
              <w:fldChar w:fldCharType="separate"/>
            </w:r>
            <w:r w:rsidR="00831391">
              <w:rPr>
                <w:noProof/>
              </w:rPr>
              <w:t>11</w:t>
            </w:r>
            <w:r w:rsidR="00BF5134">
              <w:rPr>
                <w:noProof/>
              </w:rPr>
              <w:fldChar w:fldCharType="end"/>
            </w:r>
            <w:r>
              <w:t xml:space="preserve">. </w:t>
            </w:r>
            <w:r w:rsidRPr="00DC6274">
              <w:t>MessengerAppServer.ServerSocket.Start</w:t>
            </w:r>
          </w:p>
        </w:tc>
      </w:tr>
      <w:tr w:rsidR="00354C89" w14:paraId="728DB156" w14:textId="77777777" w:rsidTr="00EF1E61">
        <w:trPr>
          <w:trHeight w:val="1587"/>
        </w:trPr>
        <w:tc>
          <w:tcPr>
            <w:tcW w:w="4378" w:type="dxa"/>
            <w:vAlign w:val="center"/>
          </w:tcPr>
          <w:p w14:paraId="3490F3AF" w14:textId="77777777" w:rsidR="00354C89" w:rsidRDefault="00354C89" w:rsidP="00354C89">
            <w:pPr>
              <w:keepNext/>
              <w:jc w:val="center"/>
            </w:pPr>
            <w:r w:rsidRPr="003A6471">
              <w:rPr>
                <w:noProof/>
              </w:rPr>
              <w:drawing>
                <wp:inline distT="0" distB="0" distL="0" distR="0" wp14:anchorId="5C44FB72" wp14:editId="6884B94A">
                  <wp:extent cx="2538288" cy="512659"/>
                  <wp:effectExtent l="19050" t="19050" r="14605" b="2095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58">
                            <a:extLst>
                              <a:ext uri="{28A0092B-C50C-407E-A947-70E740481C1C}">
                                <a14:useLocalDpi xmlns:a14="http://schemas.microsoft.com/office/drawing/2010/main" val="0"/>
                              </a:ext>
                            </a:extLst>
                          </a:blip>
                          <a:srcRect l="435" t="3363" r="633"/>
                          <a:stretch/>
                        </pic:blipFill>
                        <pic:spPr bwMode="auto">
                          <a:xfrm>
                            <a:off x="0" y="0"/>
                            <a:ext cx="2541468" cy="513301"/>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4455FF" w14:textId="6C53D078" w:rsidR="00354C89" w:rsidRDefault="00354C89" w:rsidP="00354C89">
            <w:pPr>
              <w:pStyle w:val="Caption"/>
              <w:spacing w:after="0"/>
              <w:jc w:val="center"/>
            </w:pPr>
            <w:r>
              <w:t xml:space="preserve">Figure </w:t>
            </w:r>
            <w:r w:rsidR="00BF5134">
              <w:fldChar w:fldCharType="begin"/>
            </w:r>
            <w:r w:rsidR="00BF5134">
              <w:instrText xml:space="preserve"> SEQ Figure \* ARABIC </w:instrText>
            </w:r>
            <w:r w:rsidR="00BF5134">
              <w:fldChar w:fldCharType="separate"/>
            </w:r>
            <w:r w:rsidR="00831391">
              <w:rPr>
                <w:noProof/>
              </w:rPr>
              <w:t>12</w:t>
            </w:r>
            <w:r w:rsidR="00BF5134">
              <w:rPr>
                <w:noProof/>
              </w:rPr>
              <w:fldChar w:fldCharType="end"/>
            </w:r>
            <w:r>
              <w:t xml:space="preserve">. </w:t>
            </w:r>
            <w:r w:rsidRPr="008A16AF">
              <w:t>Server socket as seen from Resource Monitor</w:t>
            </w:r>
          </w:p>
        </w:tc>
        <w:tc>
          <w:tcPr>
            <w:tcW w:w="4648" w:type="dxa"/>
            <w:vAlign w:val="center"/>
          </w:tcPr>
          <w:p w14:paraId="42B63170" w14:textId="77777777" w:rsidR="00354C89" w:rsidRDefault="00354C89" w:rsidP="00354C89">
            <w:pPr>
              <w:keepNext/>
              <w:jc w:val="center"/>
            </w:pPr>
            <w:r w:rsidRPr="008C1659">
              <w:rPr>
                <w:noProof/>
              </w:rPr>
              <w:drawing>
                <wp:inline distT="0" distB="0" distL="0" distR="0" wp14:anchorId="4B55D4CB" wp14:editId="38C27098">
                  <wp:extent cx="1352716" cy="693954"/>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1359768" cy="697572"/>
                          </a:xfrm>
                          <a:prstGeom prst="rect">
                            <a:avLst/>
                          </a:prstGeom>
                        </pic:spPr>
                      </pic:pic>
                    </a:graphicData>
                  </a:graphic>
                </wp:inline>
              </w:drawing>
            </w:r>
          </w:p>
          <w:p w14:paraId="73A3EB7B" w14:textId="07D8C036" w:rsidR="00354C89" w:rsidRDefault="00354C89" w:rsidP="00354C89">
            <w:pPr>
              <w:pStyle w:val="Caption"/>
              <w:spacing w:after="0"/>
              <w:jc w:val="center"/>
            </w:pPr>
            <w:r>
              <w:t xml:space="preserve">Figure </w:t>
            </w:r>
            <w:r w:rsidR="00BF5134">
              <w:fldChar w:fldCharType="begin"/>
            </w:r>
            <w:r w:rsidR="00BF5134">
              <w:instrText xml:space="preserve"> SEQ Figure \* ARABIC </w:instrText>
            </w:r>
            <w:r w:rsidR="00BF5134">
              <w:fldChar w:fldCharType="separate"/>
            </w:r>
            <w:r w:rsidR="00831391">
              <w:rPr>
                <w:noProof/>
              </w:rPr>
              <w:t>13</w:t>
            </w:r>
            <w:r w:rsidR="00BF5134">
              <w:rPr>
                <w:noProof/>
              </w:rPr>
              <w:fldChar w:fldCharType="end"/>
            </w:r>
            <w:r>
              <w:t xml:space="preserve">. </w:t>
            </w:r>
            <w:r w:rsidRPr="00695A16">
              <w:t xml:space="preserve">Server console output upon </w:t>
            </w:r>
            <w:r w:rsidR="00BC2CFA" w:rsidRPr="00695A16">
              <w:t>start</w:t>
            </w:r>
            <w:r w:rsidR="00D94D8A">
              <w:t>ing</w:t>
            </w:r>
          </w:p>
        </w:tc>
      </w:tr>
    </w:tbl>
    <w:p w14:paraId="7C9E591F" w14:textId="285CB178" w:rsidR="00354C89" w:rsidRDefault="00EF1E61" w:rsidP="00E27654">
      <w:pPr>
        <w:keepNext/>
      </w:pPr>
      <w:r>
        <w:t>This code should not need to</w:t>
      </w:r>
      <w:r w:rsidR="00EF4425">
        <w:t xml:space="preserve"> </w:t>
      </w:r>
      <w:r w:rsidR="00A754E6">
        <w:t xml:space="preserve">be </w:t>
      </w:r>
      <w:r w:rsidR="00EF4425">
        <w:t>majorly</w:t>
      </w:r>
      <w:r>
        <w:t xml:space="preserve"> change</w:t>
      </w:r>
      <w:r w:rsidR="00A754E6">
        <w:t>d</w:t>
      </w:r>
      <w:r>
        <w:t xml:space="preserve"> for the rest of the development since the connection process will be the same even after adding user authentication and encryption.</w:t>
      </w:r>
      <w:r w:rsidR="00EF4425">
        <w:t xml:space="preserve"> A possible change would be inserting the user authentication between </w:t>
      </w:r>
      <w:r w:rsidR="00E9537E">
        <w:t>accepting the user and making it its virtual thread</w:t>
      </w:r>
      <w:r w:rsidR="005307A4">
        <w:t>, I will find out when authentication is implemented if this is needed.</w:t>
      </w:r>
    </w:p>
    <w:p w14:paraId="756F9F59" w14:textId="77777777" w:rsidR="00E27654" w:rsidRDefault="00E27654">
      <w:pPr>
        <w:spacing w:line="259" w:lineRule="auto"/>
        <w:jc w:val="left"/>
      </w:pPr>
      <w:r>
        <w:br w:type="page"/>
      </w:r>
    </w:p>
    <w:p w14:paraId="77CDA25E" w14:textId="21F96002" w:rsidR="00EC67D4" w:rsidRDefault="00EC67D4" w:rsidP="00746E42">
      <w:pPr>
        <w:pStyle w:val="Heading4"/>
      </w:pPr>
      <w:r>
        <w:lastRenderedPageBreak/>
        <w:t>Stopping the server</w:t>
      </w:r>
    </w:p>
    <w:p w14:paraId="30518FB2" w14:textId="77777777" w:rsidR="009B6DA8" w:rsidRDefault="00741DAA" w:rsidP="009B6DA8">
      <w:pPr>
        <w:keepNext/>
        <w:jc w:val="center"/>
      </w:pPr>
      <w:r w:rsidRPr="00741DAA">
        <w:rPr>
          <w:noProof/>
        </w:rPr>
        <w:drawing>
          <wp:inline distT="0" distB="0" distL="0" distR="0" wp14:anchorId="58C9E8E0" wp14:editId="7320ED84">
            <wp:extent cx="3597751" cy="23694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597751" cy="2369488"/>
                    </a:xfrm>
                    <a:prstGeom prst="rect">
                      <a:avLst/>
                    </a:prstGeom>
                  </pic:spPr>
                </pic:pic>
              </a:graphicData>
            </a:graphic>
          </wp:inline>
        </w:drawing>
      </w:r>
    </w:p>
    <w:p w14:paraId="466D1EB7" w14:textId="00A7F686" w:rsidR="009B6DA8" w:rsidRDefault="009B6DA8" w:rsidP="009B6DA8">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14</w:t>
      </w:r>
      <w:r w:rsidR="00BF5134">
        <w:rPr>
          <w:noProof/>
        </w:rPr>
        <w:fldChar w:fldCharType="end"/>
      </w:r>
      <w:r>
        <w:t xml:space="preserve">. </w:t>
      </w:r>
      <w:r w:rsidRPr="002B1CF8">
        <w:t>MessengerAppServer.ServerSocket.Stop</w:t>
      </w:r>
    </w:p>
    <w:p w14:paraId="1382918A" w14:textId="50A73F75" w:rsidR="00BE44A5" w:rsidRDefault="00BE44A5">
      <w:r>
        <w:t>To stop the server,</w:t>
      </w:r>
      <w:r w:rsidR="00D35A6B">
        <w:t xml:space="preserve"> the</w:t>
      </w:r>
      <w:r>
        <w:t xml:space="preserve"> </w:t>
      </w:r>
      <w:r w:rsidR="00D35A6B">
        <w:t xml:space="preserve">ENTER key is </w:t>
      </w:r>
      <w:r>
        <w:t>pressed. In future iterations, this could be made more secure by requiring a passcode to be entered</w:t>
      </w:r>
      <w:r w:rsidR="00927054">
        <w:t xml:space="preserve"> however </w:t>
      </w:r>
      <w:r w:rsidR="00BA5D37">
        <w:t>it</w:t>
      </w:r>
      <w:r w:rsidR="00927054">
        <w:t xml:space="preserve"> is not crucial so is not </w:t>
      </w:r>
      <w:r w:rsidR="00F377AB">
        <w:t xml:space="preserve">a priority </w:t>
      </w:r>
      <w:r w:rsidR="00927054">
        <w:t>now.</w:t>
      </w:r>
    </w:p>
    <w:p w14:paraId="4C043F42" w14:textId="19E2F03F" w:rsidR="00833646" w:rsidRDefault="000847DF">
      <w:r>
        <w:t>C</w:t>
      </w:r>
      <w:r w:rsidR="003B4D56">
        <w:t>urrently</w:t>
      </w:r>
      <w:r w:rsidR="007D6D29">
        <w:t>,</w:t>
      </w:r>
      <w:r w:rsidR="003B4D56">
        <w:t xml:space="preserve"> </w:t>
      </w:r>
      <w:r w:rsidR="00BC46A9">
        <w:t xml:space="preserve">there are </w:t>
      </w:r>
      <w:r w:rsidR="003B4D56">
        <w:t>two issues</w:t>
      </w:r>
      <w:r>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2D73AA">
        <w:t xml:space="preserve"> I believe this is </w:t>
      </w:r>
      <w:r w:rsidR="000E6EDA">
        <w:t xml:space="preserve">because there is </w:t>
      </w:r>
      <w:r w:rsidR="007A72A6">
        <w:t xml:space="preserve">always </w:t>
      </w:r>
      <w:r w:rsidR="000E6EDA">
        <w:t xml:space="preserve">an open receive happening </w:t>
      </w:r>
      <w:r w:rsidR="007A72A6">
        <w:t xml:space="preserve">and it is </w:t>
      </w:r>
      <w:r w:rsidR="000E6EDA">
        <w:t>throw</w:t>
      </w:r>
      <w:r w:rsidR="007A72A6">
        <w:t>ing</w:t>
      </w:r>
      <w:r w:rsidR="000E6EDA">
        <w:t xml:space="preserve"> an error when it is cut off.</w:t>
      </w:r>
    </w:p>
    <w:p w14:paraId="487E646E" w14:textId="77777777" w:rsidR="00833646" w:rsidRDefault="00833646" w:rsidP="009B6DA8">
      <w:pPr>
        <w:keepNext/>
        <w:jc w:val="center"/>
      </w:pPr>
      <w:r w:rsidRPr="008E5427">
        <w:rPr>
          <w:noProof/>
        </w:rPr>
        <w:drawing>
          <wp:inline distT="0" distB="0" distL="0" distR="0" wp14:anchorId="27052E18" wp14:editId="4A476021">
            <wp:extent cx="5724000" cy="47055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24000" cy="470555"/>
                    </a:xfrm>
                    <a:prstGeom prst="rect">
                      <a:avLst/>
                    </a:prstGeom>
                  </pic:spPr>
                </pic:pic>
              </a:graphicData>
            </a:graphic>
          </wp:inline>
        </w:drawing>
      </w:r>
    </w:p>
    <w:p w14:paraId="02E3E8BD" w14:textId="30195EDF" w:rsidR="009B6DA8" w:rsidRDefault="00833646" w:rsidP="006F1495">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15</w:t>
      </w:r>
      <w:r w:rsidR="00BF5134">
        <w:rPr>
          <w:noProof/>
        </w:rPr>
        <w:fldChar w:fldCharType="end"/>
      </w:r>
      <w:r>
        <w:t>. Server console output after [enter] is pressed</w:t>
      </w:r>
    </w:p>
    <w:p w14:paraId="43813764" w14:textId="4F36C301" w:rsidR="009B6DA8" w:rsidRDefault="009B6DA8">
      <w:pPr>
        <w:spacing w:line="259" w:lineRule="auto"/>
        <w:jc w:val="left"/>
        <w:rPr>
          <w:rFonts w:asciiTheme="majorHAnsi" w:eastAsiaTheme="majorEastAsia" w:hAnsiTheme="majorHAnsi" w:cstheme="majorBidi"/>
          <w:b/>
          <w:bCs/>
          <w:i/>
          <w:iCs/>
          <w:color w:val="000000" w:themeColor="text1"/>
        </w:rPr>
      </w:pPr>
      <w:r>
        <w:br w:type="page"/>
      </w:r>
    </w:p>
    <w:p w14:paraId="5343CAA6" w14:textId="1EF1F643" w:rsidR="00741DAA" w:rsidRDefault="0081714F" w:rsidP="00746E42">
      <w:pPr>
        <w:pStyle w:val="Heading4"/>
      </w:pPr>
      <w:r>
        <w:lastRenderedPageBreak/>
        <w:t xml:space="preserve">Accepting </w:t>
      </w:r>
      <w:r w:rsidR="00A71E63">
        <w:t xml:space="preserve">a </w:t>
      </w:r>
      <w:r>
        <w:t>new client</w:t>
      </w:r>
    </w:p>
    <w:p w14:paraId="204B7762" w14:textId="4E7065A3" w:rsidR="006F1495" w:rsidRPr="006F1495" w:rsidRDefault="006F1495" w:rsidP="006F1495">
      <w:r>
        <w:t>This method is called at the end of ServerSocket.Start (</w:t>
      </w:r>
      <w:r w:rsidRPr="00F16535">
        <w:rPr>
          <w:rStyle w:val="Emphasis"/>
        </w:rPr>
        <w:fldChar w:fldCharType="begin"/>
      </w:r>
      <w:r w:rsidRPr="00F16535">
        <w:rPr>
          <w:rStyle w:val="Emphasis"/>
        </w:rPr>
        <w:instrText xml:space="preserve"> REF _Ref77185427 \h </w:instrText>
      </w:r>
      <w:r>
        <w:rPr>
          <w:rStyle w:val="Emphasis"/>
        </w:rPr>
        <w:instrText xml:space="preserve"> \* MERGEFORMAT </w:instrText>
      </w:r>
      <w:r w:rsidRPr="00F16535">
        <w:rPr>
          <w:rStyle w:val="Emphasis"/>
        </w:rPr>
      </w:r>
      <w:r w:rsidRPr="00F16535">
        <w:rPr>
          <w:rStyle w:val="Emphasis"/>
        </w:rPr>
        <w:fldChar w:fldCharType="separate"/>
      </w:r>
      <w:r w:rsidRPr="00A35DD1">
        <w:rPr>
          <w:rStyle w:val="Emphasis"/>
        </w:rPr>
        <w:t>Figure 7</w:t>
      </w:r>
      <w:r w:rsidRPr="00F16535">
        <w:rPr>
          <w:rStyle w:val="Emphasis"/>
        </w:rPr>
        <w:fldChar w:fldCharType="end"/>
      </w:r>
      <w:r>
        <w:t>) to finalise the new client connection and will call ServerSocket.Start once it has finished</w:t>
      </w:r>
      <w:r w:rsidR="00D3601E">
        <w:t xml:space="preserve"> </w:t>
      </w:r>
      <w:r w:rsidR="00A754E6">
        <w:t>continuing</w:t>
      </w:r>
      <w:r>
        <w:t xml:space="preserve"> the infinite loop.</w:t>
      </w:r>
    </w:p>
    <w:p w14:paraId="4B520AC4" w14:textId="77777777" w:rsidR="00E82955" w:rsidRDefault="0081714F" w:rsidP="00E82955">
      <w:pPr>
        <w:keepNext/>
        <w:jc w:val="center"/>
      </w:pPr>
      <w:r w:rsidRPr="0081714F">
        <w:rPr>
          <w:noProof/>
        </w:rPr>
        <w:drawing>
          <wp:inline distT="0" distB="0" distL="0" distR="0" wp14:anchorId="7A54A6A0" wp14:editId="20050665">
            <wp:extent cx="4550487" cy="2337759"/>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85095" cy="2355538"/>
                    </a:xfrm>
                    <a:prstGeom prst="rect">
                      <a:avLst/>
                    </a:prstGeom>
                  </pic:spPr>
                </pic:pic>
              </a:graphicData>
            </a:graphic>
          </wp:inline>
        </w:drawing>
      </w:r>
    </w:p>
    <w:p w14:paraId="0BE3247B" w14:textId="4B8A9B72" w:rsidR="0081714F" w:rsidRDefault="00E82955" w:rsidP="00E82955">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16</w:t>
      </w:r>
      <w:r w:rsidR="00BF5134">
        <w:rPr>
          <w:noProof/>
        </w:rPr>
        <w:fldChar w:fldCharType="end"/>
      </w:r>
      <w:r>
        <w:t>. MessengerAppServer.ServerSocket.AcceptCallback</w:t>
      </w:r>
    </w:p>
    <w:p w14:paraId="443B8652" w14:textId="6FAA941F" w:rsidR="008F1D8E" w:rsidRDefault="0081240A">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8E560E">
        <w:t xml:space="preserve">The name and socket relations system </w:t>
      </w:r>
      <w:r w:rsidR="008243CE">
        <w:t>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B22D82">
        <w:t>The IPs</w:t>
      </w:r>
      <w:r w:rsidR="006E19B3">
        <w:t xml:space="preserve"> will </w:t>
      </w:r>
      <w:r w:rsidR="0014519B">
        <w:t xml:space="preserve">be replaced with usernames </w:t>
      </w:r>
      <w:r w:rsidR="00B22D82">
        <w:t xml:space="preserve">for </w:t>
      </w:r>
      <w:r w:rsidR="00473901">
        <w:t>each socket’s unique identifier</w:t>
      </w:r>
      <w:r w:rsidR="00B22D82">
        <w:t xml:space="preserve">. Currently, </w:t>
      </w:r>
      <w:r w:rsidR="00B53F0D">
        <w:t xml:space="preserve">to send a user a message the exact IP and port </w:t>
      </w:r>
      <w:r w:rsidR="00B22D82">
        <w:t xml:space="preserve">of the recipient must </w:t>
      </w:r>
      <w:r w:rsidR="00B53F0D">
        <w:t>be entered</w:t>
      </w:r>
      <w:r w:rsidR="004B777A">
        <w:t>.</w:t>
      </w:r>
      <w:r w:rsidR="00B53F0D">
        <w:t xml:space="preserve"> </w:t>
      </w:r>
      <w:r w:rsidR="004B777A">
        <w:t>T</w:t>
      </w:r>
      <w:r w:rsidR="00397948">
        <w:t>his</w:t>
      </w:r>
      <w:r w:rsidR="00B53F0D">
        <w:t xml:space="preserve"> is not </w:t>
      </w:r>
      <w:r w:rsidR="0085098A">
        <w:t>user</w:t>
      </w:r>
      <w:r w:rsidR="00E62C8B">
        <w:t>-</w:t>
      </w:r>
      <w:r w:rsidR="0085098A">
        <w:t xml:space="preserve">friendly </w:t>
      </w:r>
      <w:r w:rsidR="007A58E4">
        <w:t xml:space="preserve">enough </w:t>
      </w:r>
      <w:r w:rsidR="0085098A">
        <w:t>for the final solution</w:t>
      </w:r>
      <w:r w:rsidR="001C5320">
        <w:t xml:space="preserve"> so I plan to make a list of all the online users that the user can select to send their message to</w:t>
      </w:r>
      <w:r w:rsidR="003F4759">
        <w:t xml:space="preserve"> in a later iteration</w:t>
      </w:r>
      <w:r w:rsidR="0085098A">
        <w:t>.</w:t>
      </w:r>
    </w:p>
    <w:p w14:paraId="79ECFE9D" w14:textId="77777777" w:rsidR="008F1D8E" w:rsidRDefault="008F1D8E">
      <w:pPr>
        <w:spacing w:line="259" w:lineRule="auto"/>
        <w:jc w:val="left"/>
      </w:pPr>
      <w:r>
        <w:br w:type="page"/>
      </w:r>
    </w:p>
    <w:p w14:paraId="4EB6654F" w14:textId="6D43FD08" w:rsidR="001C2243" w:rsidRDefault="00A71E63" w:rsidP="00746E42">
      <w:pPr>
        <w:pStyle w:val="Heading4"/>
      </w:pPr>
      <w:r>
        <w:lastRenderedPageBreak/>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1A890355">
            <wp:extent cx="4729591" cy="3174521"/>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3">
                      <a:extLst>
                        <a:ext uri="{28A0092B-C50C-407E-A947-70E740481C1C}">
                          <a14:useLocalDpi xmlns:a14="http://schemas.microsoft.com/office/drawing/2010/main" val="0"/>
                        </a:ext>
                      </a:extLst>
                    </a:blip>
                    <a:stretch>
                      <a:fillRect/>
                    </a:stretch>
                  </pic:blipFill>
                  <pic:spPr>
                    <a:xfrm>
                      <a:off x="0" y="0"/>
                      <a:ext cx="4767721" cy="3200114"/>
                    </a:xfrm>
                    <a:prstGeom prst="rect">
                      <a:avLst/>
                    </a:prstGeom>
                  </pic:spPr>
                </pic:pic>
              </a:graphicData>
            </a:graphic>
          </wp:inline>
        </w:drawing>
      </w:r>
    </w:p>
    <w:p w14:paraId="33A0941C" w14:textId="2CEA711F" w:rsidR="00A71E63" w:rsidRDefault="004A115A" w:rsidP="004A115A">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17</w:t>
      </w:r>
      <w:r w:rsidR="00BF5134">
        <w:rPr>
          <w:noProof/>
        </w:rPr>
        <w:fldChar w:fldCharType="end"/>
      </w:r>
      <w:r>
        <w:t>. MessengerAppServer.ServerSocket.ReceiveCallback</w:t>
      </w:r>
    </w:p>
    <w:p w14:paraId="5B4E696A" w14:textId="77777777" w:rsidR="008F1D8E" w:rsidRDefault="00A45C67" w:rsidP="00A71E63">
      <w:r>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rsidR="00245C4B">
        <w:t xml:space="preserve"> </w:t>
      </w:r>
      <w:r w:rsidR="008102C9">
        <w:t>To solve</w:t>
      </w:r>
      <w:r w:rsidR="00245C4B">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7E6337EC" w14:textId="77777777" w:rsidR="008F1D8E" w:rsidRDefault="008F1D8E" w:rsidP="008F1D8E">
      <w:pPr>
        <w:keepNext/>
        <w:jc w:val="center"/>
      </w:pPr>
      <w:r w:rsidRPr="00C2034D">
        <w:rPr>
          <w:noProof/>
        </w:rPr>
        <w:drawing>
          <wp:inline distT="0" distB="0" distL="0" distR="0" wp14:anchorId="4BCCEB5D" wp14:editId="57445D48">
            <wp:extent cx="2564749" cy="974785"/>
            <wp:effectExtent l="0" t="0" r="762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574207" cy="978380"/>
                    </a:xfrm>
                    <a:prstGeom prst="rect">
                      <a:avLst/>
                    </a:prstGeom>
                  </pic:spPr>
                </pic:pic>
              </a:graphicData>
            </a:graphic>
          </wp:inline>
        </w:drawing>
      </w:r>
    </w:p>
    <w:p w14:paraId="16DCA875" w14:textId="74E68E80" w:rsidR="00C85329" w:rsidRDefault="008F1D8E" w:rsidP="008F1D8E">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18</w:t>
      </w:r>
      <w:r w:rsidR="00BF5134">
        <w:rPr>
          <w:noProof/>
        </w:rPr>
        <w:fldChar w:fldCharType="end"/>
      </w:r>
      <w:r>
        <w:t xml:space="preserve">. </w:t>
      </w:r>
      <w:r w:rsidRPr="002E23C9">
        <w:t xml:space="preserve">Server output when </w:t>
      </w:r>
      <w:r w:rsidR="00916614">
        <w:t xml:space="preserve">a </w:t>
      </w:r>
      <w:r w:rsidRPr="002E23C9">
        <w:t>client connects (line 3) and then disconnects (line 4</w:t>
      </w:r>
      <w:r>
        <w:t>)</w:t>
      </w:r>
    </w:p>
    <w:p w14:paraId="62022239" w14:textId="0F5AA52A" w:rsidR="006F1495" w:rsidRDefault="003E5B39" w:rsidP="00E86EC9">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237EE95E" w14:textId="77777777" w:rsidR="006F1495" w:rsidRDefault="006F1495">
      <w:pPr>
        <w:spacing w:line="259" w:lineRule="auto"/>
        <w:jc w:val="left"/>
      </w:pPr>
      <w:r>
        <w:br w:type="page"/>
      </w:r>
    </w:p>
    <w:p w14:paraId="4B5C68AE" w14:textId="351514E8" w:rsidR="00671CEE" w:rsidRDefault="00671CEE" w:rsidP="00746E42">
      <w:pPr>
        <w:pStyle w:val="Heading4"/>
      </w:pPr>
      <w:r>
        <w:lastRenderedPageBreak/>
        <w:t>Handling a message from a client</w:t>
      </w:r>
    </w:p>
    <w:p w14:paraId="6A4D3E99" w14:textId="6319DE78" w:rsidR="006F1495" w:rsidRPr="006F1495" w:rsidRDefault="006F1495" w:rsidP="006F1495">
      <w:r>
        <w:t xml:space="preserve">This method is called after receiving any data from the client. Firstly, data sanitation removes leading and trailing whitespace to ensure that all command word and parameter matches are accurate. Secondly, the string is </w:t>
      </w:r>
      <w:r w:rsidR="00007803">
        <w:t>split</w:t>
      </w:r>
      <w:r>
        <w:t xml:space="preserve"> into an array of words which has been done to make reading specific parts of the message easier.</w:t>
      </w:r>
    </w:p>
    <w:p w14:paraId="2DCF77B9" w14:textId="77777777" w:rsidR="004A115A" w:rsidRDefault="00671CEE" w:rsidP="004A115A">
      <w:pPr>
        <w:keepNext/>
        <w:jc w:val="center"/>
      </w:pPr>
      <w:r w:rsidRPr="00671CEE">
        <w:rPr>
          <w:noProof/>
        </w:rPr>
        <w:drawing>
          <wp:inline distT="0" distB="0" distL="0" distR="0" wp14:anchorId="24D29684" wp14:editId="676DDA6A">
            <wp:extent cx="4554747" cy="55884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5">
                      <a:extLst>
                        <a:ext uri="{28A0092B-C50C-407E-A947-70E740481C1C}">
                          <a14:useLocalDpi xmlns:a14="http://schemas.microsoft.com/office/drawing/2010/main" val="0"/>
                        </a:ext>
                      </a:extLst>
                    </a:blip>
                    <a:stretch>
                      <a:fillRect/>
                    </a:stretch>
                  </pic:blipFill>
                  <pic:spPr>
                    <a:xfrm>
                      <a:off x="0" y="0"/>
                      <a:ext cx="4590617" cy="5632459"/>
                    </a:xfrm>
                    <a:prstGeom prst="rect">
                      <a:avLst/>
                    </a:prstGeom>
                  </pic:spPr>
                </pic:pic>
              </a:graphicData>
            </a:graphic>
          </wp:inline>
        </w:drawing>
      </w:r>
    </w:p>
    <w:p w14:paraId="04CFDE01" w14:textId="18277E74" w:rsidR="00671CEE" w:rsidRDefault="004A115A" w:rsidP="004A115A">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19</w:t>
      </w:r>
      <w:r w:rsidR="00BF5134">
        <w:rPr>
          <w:noProof/>
        </w:rPr>
        <w:fldChar w:fldCharType="end"/>
      </w:r>
      <w:r>
        <w:t>. MessengerAppServer.ServerSocket.HandleMessages</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3524E605" w:rsidR="006F1495"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63991885" w14:textId="77777777" w:rsidR="006F1495" w:rsidRDefault="006F1495">
      <w:pPr>
        <w:spacing w:line="259" w:lineRule="auto"/>
        <w:jc w:val="left"/>
      </w:pPr>
      <w:r>
        <w:br w:type="page"/>
      </w:r>
    </w:p>
    <w:p w14:paraId="23AE1852" w14:textId="70B27C1F" w:rsidR="00671CEE" w:rsidRDefault="00F25436" w:rsidP="00746E42">
      <w:pPr>
        <w:pStyle w:val="Heading4"/>
      </w:pPr>
      <w:bookmarkStart w:id="100" w:name="_Ref87979275"/>
      <w:bookmarkStart w:id="101" w:name="_Ref87979277"/>
      <w:r>
        <w:lastRenderedPageBreak/>
        <w:t>ECHO command handling</w:t>
      </w:r>
      <w:bookmarkEnd w:id="100"/>
      <w:bookmarkEnd w:id="101"/>
    </w:p>
    <w:p w14:paraId="17709DE2" w14:textId="77777777" w:rsidR="004A115A" w:rsidRDefault="00F25436" w:rsidP="004A115A">
      <w:pPr>
        <w:keepNext/>
        <w:jc w:val="center"/>
      </w:pPr>
      <w:r w:rsidRPr="00F25436">
        <w:rPr>
          <w:noProof/>
        </w:rPr>
        <w:drawing>
          <wp:inline distT="0" distB="0" distL="0" distR="0" wp14:anchorId="3D65979F" wp14:editId="5D6DB5AE">
            <wp:extent cx="4519647" cy="4209691"/>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6716" cy="4225590"/>
                    </a:xfrm>
                    <a:prstGeom prst="rect">
                      <a:avLst/>
                    </a:prstGeom>
                  </pic:spPr>
                </pic:pic>
              </a:graphicData>
            </a:graphic>
          </wp:inline>
        </w:drawing>
      </w:r>
    </w:p>
    <w:p w14:paraId="220EE82A" w14:textId="5C6452F0" w:rsidR="00F25436" w:rsidRDefault="004A115A" w:rsidP="004A115A">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20</w:t>
      </w:r>
      <w:r w:rsidR="00BF5134">
        <w:rPr>
          <w:noProof/>
        </w:rPr>
        <w:fldChar w:fldCharType="end"/>
      </w:r>
      <w:r>
        <w:t>. MessengerAppServer.ServerSocket.Command_ECHO</w:t>
      </w:r>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534795"/>
                    </a:xfrm>
                    <a:prstGeom prst="rect">
                      <a:avLst/>
                    </a:prstGeom>
                  </pic:spPr>
                </pic:pic>
              </a:graphicData>
            </a:graphic>
          </wp:inline>
        </w:drawing>
      </w:r>
    </w:p>
    <w:p w14:paraId="0A7D0376" w14:textId="008E4F13" w:rsidR="00FE583D" w:rsidRDefault="004A115A" w:rsidP="00D6641F">
      <w:pPr>
        <w:pStyle w:val="Caption"/>
        <w:jc w:val="center"/>
      </w:pPr>
      <w:bookmarkStart w:id="102" w:name="_Ref84337001"/>
      <w:bookmarkStart w:id="103" w:name="_Ref84336993"/>
      <w:r>
        <w:t xml:space="preserve">Figure </w:t>
      </w:r>
      <w:r w:rsidR="00BF5134">
        <w:fldChar w:fldCharType="begin"/>
      </w:r>
      <w:r w:rsidR="00BF5134">
        <w:instrText xml:space="preserve"> SEQ Figure \* ARABIC </w:instrText>
      </w:r>
      <w:r w:rsidR="00BF5134">
        <w:fldChar w:fldCharType="separate"/>
      </w:r>
      <w:r w:rsidR="00831391">
        <w:rPr>
          <w:noProof/>
        </w:rPr>
        <w:t>21</w:t>
      </w:r>
      <w:r w:rsidR="00BF5134">
        <w:rPr>
          <w:noProof/>
        </w:rPr>
        <w:fldChar w:fldCharType="end"/>
      </w:r>
      <w:bookmarkEnd w:id="102"/>
      <w:r>
        <w:t>. ECHO command as seen from client's and server's perspective</w:t>
      </w:r>
      <w:bookmarkEnd w:id="103"/>
    </w:p>
    <w:p w14:paraId="39E44230" w14:textId="1192919B" w:rsid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3A78BA5" w14:textId="0DA50D50" w:rsidR="00E86EC9" w:rsidRDefault="00E86EC9">
      <w:pPr>
        <w:spacing w:line="259" w:lineRule="auto"/>
        <w:jc w:val="left"/>
      </w:pPr>
      <w:r>
        <w:br w:type="page"/>
      </w:r>
    </w:p>
    <w:p w14:paraId="4FD39699" w14:textId="57EF5D8D" w:rsidR="00F514CE" w:rsidRDefault="000C17D4" w:rsidP="00746E42">
      <w:pPr>
        <w:pStyle w:val="Heading4"/>
      </w:pPr>
      <w:bookmarkStart w:id="104" w:name="_Ref77514729"/>
      <w:bookmarkStart w:id="105" w:name="_Ref77520877"/>
      <w:bookmarkStart w:id="106" w:name="_Ref77520879"/>
      <w:r>
        <w:lastRenderedPageBreak/>
        <w:t>SEND command handling</w:t>
      </w:r>
      <w:bookmarkEnd w:id="104"/>
      <w:bookmarkEnd w:id="105"/>
      <w:bookmarkEnd w:id="106"/>
    </w:p>
    <w:p w14:paraId="628863A1" w14:textId="77777777" w:rsidR="00335AD4" w:rsidRDefault="00D6641F" w:rsidP="00335AD4">
      <w:pPr>
        <w:keepNext/>
        <w:jc w:val="center"/>
      </w:pPr>
      <w:r w:rsidRPr="00D6641F">
        <w:rPr>
          <w:noProof/>
        </w:rPr>
        <w:drawing>
          <wp:inline distT="0" distB="0" distL="0" distR="0" wp14:anchorId="218B2E5E" wp14:editId="33E56F45">
            <wp:extent cx="5432612" cy="8340918"/>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48307" cy="8365014"/>
                    </a:xfrm>
                    <a:prstGeom prst="rect">
                      <a:avLst/>
                    </a:prstGeom>
                  </pic:spPr>
                </pic:pic>
              </a:graphicData>
            </a:graphic>
          </wp:inline>
        </w:drawing>
      </w:r>
    </w:p>
    <w:p w14:paraId="0B1A029C" w14:textId="5B9A3D05" w:rsidR="00D6641F" w:rsidRDefault="00335AD4" w:rsidP="00E50D3C">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22</w:t>
      </w:r>
      <w:r w:rsidR="00BF5134">
        <w:rPr>
          <w:noProof/>
        </w:rPr>
        <w:fldChar w:fldCharType="end"/>
      </w:r>
      <w:r>
        <w:t>. MessengerAppClient.ServerSocket.Command_SEND</w:t>
      </w:r>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0A1BF286">
            <wp:extent cx="5410840" cy="2587924"/>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40815" cy="2602261"/>
                    </a:xfrm>
                    <a:prstGeom prst="rect">
                      <a:avLst/>
                    </a:prstGeom>
                  </pic:spPr>
                </pic:pic>
              </a:graphicData>
            </a:graphic>
          </wp:inline>
        </w:drawing>
      </w:r>
    </w:p>
    <w:p w14:paraId="316CBCF0" w14:textId="5E9D1EC7" w:rsidR="003C4721" w:rsidRPr="003C4721" w:rsidRDefault="004D3D67" w:rsidP="004D3D67">
      <w:pPr>
        <w:pStyle w:val="Caption"/>
        <w:jc w:val="center"/>
      </w:pPr>
      <w:bookmarkStart w:id="107" w:name="_Ref84337101"/>
      <w:bookmarkStart w:id="108" w:name="_Ref84337149"/>
      <w:r>
        <w:t xml:space="preserve">Figure </w:t>
      </w:r>
      <w:r w:rsidR="00BF5134">
        <w:fldChar w:fldCharType="begin"/>
      </w:r>
      <w:r w:rsidR="00BF5134">
        <w:instrText xml:space="preserve"> SEQ Figure \* ARABIC </w:instrText>
      </w:r>
      <w:r w:rsidR="00BF5134">
        <w:fldChar w:fldCharType="separate"/>
      </w:r>
      <w:r w:rsidR="00831391">
        <w:rPr>
          <w:noProof/>
        </w:rPr>
        <w:t>23</w:t>
      </w:r>
      <w:r w:rsidR="00BF5134">
        <w:rPr>
          <w:noProof/>
        </w:rPr>
        <w:fldChar w:fldCharType="end"/>
      </w:r>
      <w:bookmarkEnd w:id="107"/>
      <w:r>
        <w:t>. SEND message from left (</w:t>
      </w:r>
      <w:r w:rsidR="00EA0D39">
        <w:t xml:space="preserve">port </w:t>
      </w:r>
      <w:r>
        <w:t>1070) to right (</w:t>
      </w:r>
      <w:r w:rsidR="00EA0D39">
        <w:t xml:space="preserve">port </w:t>
      </w:r>
      <w:r>
        <w:t>1071)</w:t>
      </w:r>
      <w:bookmarkEnd w:id="108"/>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752D4589" w:rsidR="00D257FA" w:rsidRDefault="00D257FA" w:rsidP="00746E42">
      <w:pPr>
        <w:pStyle w:val="Heading3"/>
      </w:pPr>
      <w:bookmarkStart w:id="109" w:name="_Toc96364079"/>
      <w:r>
        <w:lastRenderedPageBreak/>
        <w:t>Client</w:t>
      </w:r>
      <w:bookmarkEnd w:id="109"/>
    </w:p>
    <w:p w14:paraId="3771D707" w14:textId="165B8F46" w:rsidR="00D257FA" w:rsidRDefault="00B8000A" w:rsidP="00746E42">
      <w:pPr>
        <w:pStyle w:val="Heading4"/>
      </w:pPr>
      <w:r>
        <w:t>Connecting to the server</w:t>
      </w:r>
    </w:p>
    <w:p w14:paraId="7B38A003" w14:textId="02DB90BB" w:rsidR="001F41ED" w:rsidRDefault="00110CD4" w:rsidP="00D257FA">
      <w:pPr>
        <w:rPr>
          <w:noProof/>
        </w:rPr>
      </w:pPr>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2B67BAAF" w14:textId="77777777" w:rsidR="001F41ED" w:rsidRDefault="001F41ED" w:rsidP="001F41ED">
      <w:pPr>
        <w:keepNext/>
        <w:jc w:val="center"/>
      </w:pPr>
      <w:r w:rsidRPr="00B8000A">
        <w:rPr>
          <w:noProof/>
        </w:rPr>
        <w:drawing>
          <wp:inline distT="0" distB="0" distL="0" distR="0" wp14:anchorId="0A6CBF82" wp14:editId="78DCD1D3">
            <wp:extent cx="3135155" cy="1802920"/>
            <wp:effectExtent l="0" t="0" r="8255" b="698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154473" cy="1814029"/>
                    </a:xfrm>
                    <a:prstGeom prst="rect">
                      <a:avLst/>
                    </a:prstGeom>
                  </pic:spPr>
                </pic:pic>
              </a:graphicData>
            </a:graphic>
          </wp:inline>
        </w:drawing>
      </w:r>
    </w:p>
    <w:p w14:paraId="4C0D7368" w14:textId="1F8DF0F6" w:rsidR="00B8000A" w:rsidRDefault="001F41ED" w:rsidP="001F41ED">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24</w:t>
      </w:r>
      <w:r w:rsidR="00BF5134">
        <w:rPr>
          <w:noProof/>
        </w:rPr>
        <w:fldChar w:fldCharType="end"/>
      </w:r>
      <w:r>
        <w:t xml:space="preserve">. </w:t>
      </w:r>
      <w:r w:rsidRPr="00B77090">
        <w:t>MessengerAppClient.ShellViewModel.Connect</w:t>
      </w:r>
    </w:p>
    <w:p w14:paraId="690A6327" w14:textId="78084B2C" w:rsidR="00A6128F" w:rsidRDefault="00A6128F" w:rsidP="00D257FA">
      <w:r>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rsidR="00D407FD">
        <w:t>.</w:t>
      </w:r>
    </w:p>
    <w:p w14:paraId="4E76E20E" w14:textId="6BD02C6B" w:rsidR="001F41ED"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A10C22" w:rsidRPr="003F0F46">
        <w:rPr>
          <w:rStyle w:val="Emphasis"/>
        </w:rPr>
        <w:fldChar w:fldCharType="begin"/>
      </w:r>
      <w:r w:rsidR="00A10C22" w:rsidRPr="003F0F46">
        <w:rPr>
          <w:rStyle w:val="Emphasis"/>
        </w:rPr>
        <w:instrText xml:space="preserve"> REF _Ref92888624 \r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3.1.5</w:t>
      </w:r>
      <w:r w:rsidR="00A10C22" w:rsidRPr="003F0F46">
        <w:rPr>
          <w:rStyle w:val="Emphasis"/>
        </w:rPr>
        <w:fldChar w:fldCharType="end"/>
      </w:r>
      <w:r w:rsidR="003F0F46" w:rsidRPr="003F0F46">
        <w:rPr>
          <w:rStyle w:val="Emphasis"/>
        </w:rPr>
        <w:t xml:space="preserve"> </w:t>
      </w:r>
      <w:r w:rsidR="00A10C22" w:rsidRPr="003F0F46">
        <w:rPr>
          <w:rStyle w:val="Emphasis"/>
        </w:rPr>
        <w:fldChar w:fldCharType="begin"/>
      </w:r>
      <w:r w:rsidR="00A10C22" w:rsidRPr="003F0F46">
        <w:rPr>
          <w:rStyle w:val="Emphasis"/>
        </w:rPr>
        <w:instrText xml:space="preserve"> REF _Ref92888628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Testing</w:t>
      </w:r>
      <w:r w:rsidR="00A10C22" w:rsidRPr="003F0F46">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00C03520" w14:textId="77777777" w:rsidR="001F41ED" w:rsidRDefault="001F41ED">
      <w:pPr>
        <w:spacing w:line="259" w:lineRule="auto"/>
        <w:jc w:val="left"/>
      </w:pPr>
      <w:r>
        <w:br w:type="page"/>
      </w:r>
    </w:p>
    <w:p w14:paraId="5C1ECBDE" w14:textId="7BD04B19" w:rsidR="00884649" w:rsidRDefault="00884649" w:rsidP="00746E42">
      <w:pPr>
        <w:pStyle w:val="Heading4"/>
      </w:pPr>
      <w:r>
        <w:lastRenderedPageBreak/>
        <w:t>Sending a message to the server</w:t>
      </w:r>
    </w:p>
    <w:p w14:paraId="59C16C91" w14:textId="759CB747" w:rsidR="00CE342B" w:rsidRDefault="00CA7654" w:rsidP="008820E6">
      <w:pPr>
        <w:keepNext/>
        <w:rPr>
          <w:noProof/>
        </w:rPr>
      </w:pPr>
      <w:r>
        <w:t xml:space="preserve">This </w:t>
      </w:r>
      <w:r w:rsidR="00D17594">
        <w:t xml:space="preserve">method is </w:t>
      </w:r>
      <w:r w:rsidR="004D732E">
        <w:t xml:space="preserve">called when the “Send” button is </w:t>
      </w:r>
      <w:r w:rsidR="004E3933">
        <w:t>pressed</w:t>
      </w:r>
      <w:r w:rsidR="00B06D3A">
        <w:t xml:space="preserve"> or the [ENTER] key is hit</w:t>
      </w:r>
      <w:r w:rsidR="00E26263">
        <w:t xml:space="preserve">. It sends the message in </w:t>
      </w:r>
      <w:r w:rsidR="007653E3">
        <w:t>the</w:t>
      </w:r>
      <w:r w:rsidR="007C7742">
        <w:t xml:space="preserve"> </w:t>
      </w:r>
      <w:r w:rsidR="000E314A">
        <w:t xml:space="preserve">message </w:t>
      </w:r>
      <w:r w:rsidR="00615E68">
        <w:t>text field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r w:rsidR="00CE342B" w:rsidRPr="00CE342B">
        <w:rPr>
          <w:noProof/>
        </w:rPr>
        <w:t xml:space="preserve"> </w:t>
      </w:r>
    </w:p>
    <w:p w14:paraId="4E433553" w14:textId="77777777" w:rsidR="00CE342B" w:rsidRDefault="00CE342B" w:rsidP="00CE342B">
      <w:pPr>
        <w:keepNext/>
        <w:jc w:val="center"/>
      </w:pPr>
      <w:r w:rsidRPr="00884649">
        <w:rPr>
          <w:noProof/>
        </w:rPr>
        <w:drawing>
          <wp:inline distT="0" distB="0" distL="0" distR="0" wp14:anchorId="165B551D" wp14:editId="6D2BA421">
            <wp:extent cx="3203735" cy="2432649"/>
            <wp:effectExtent l="0" t="0" r="0" b="635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222015" cy="2446529"/>
                    </a:xfrm>
                    <a:prstGeom prst="rect">
                      <a:avLst/>
                    </a:prstGeom>
                  </pic:spPr>
                </pic:pic>
              </a:graphicData>
            </a:graphic>
          </wp:inline>
        </w:drawing>
      </w:r>
    </w:p>
    <w:p w14:paraId="71FB7AC5" w14:textId="2FD8136B" w:rsidR="008820E6" w:rsidRDefault="00CE342B" w:rsidP="00CE342B">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25</w:t>
      </w:r>
      <w:r w:rsidR="00BF5134">
        <w:rPr>
          <w:noProof/>
        </w:rPr>
        <w:fldChar w:fldCharType="end"/>
      </w:r>
      <w:r>
        <w:t xml:space="preserve">. </w:t>
      </w:r>
      <w:r w:rsidRPr="00181071">
        <w:t>MessengerAppClient.ShellViewModel.SendMessage</w:t>
      </w:r>
    </w:p>
    <w:p w14:paraId="7D6965B9" w14:textId="16451544" w:rsidR="00E67C9E" w:rsidRDefault="008C25FE" w:rsidP="008820E6">
      <w:pPr>
        <w:keepNext/>
      </w:pPr>
      <w:r>
        <w:t xml:space="preserve">I will solve this problem by adding an infinite </w:t>
      </w:r>
      <w:r w:rsidR="00883B5D">
        <w:t xml:space="preserve">receive loop like that seen in the server program. The consequences of not having this loop can be seen </w:t>
      </w:r>
      <w:r w:rsidR="00995BBB">
        <w:t xml:space="preserve">in </w:t>
      </w:r>
      <w:r w:rsidR="000040D0">
        <w:t xml:space="preserve">the example from </w:t>
      </w:r>
      <w:r w:rsidR="00995BBB" w:rsidRPr="000040D0">
        <w:rPr>
          <w:rStyle w:val="Emphasis"/>
        </w:rPr>
        <w:fldChar w:fldCharType="begin"/>
      </w:r>
      <w:r w:rsidR="00995BBB" w:rsidRPr="000040D0">
        <w:rPr>
          <w:rStyle w:val="Emphasis"/>
        </w:rPr>
        <w:instrText xml:space="preserve"> REF _Ref77514729 \r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54007">
        <w:rPr>
          <w:rStyle w:val="Emphasis"/>
        </w:rPr>
        <w:t>3.1.3.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r w:rsidR="00383B0F" w:rsidRPr="00383B0F">
        <w:rPr>
          <w:noProof/>
        </w:rPr>
        <w:t xml:space="preserve"> </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lastRenderedPageBreak/>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08ADD1C4">
            <wp:extent cx="4178731" cy="2344588"/>
            <wp:effectExtent l="19050" t="19050" r="12700"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20864" cy="2368228"/>
                    </a:xfrm>
                    <a:prstGeom prst="rect">
                      <a:avLst/>
                    </a:prstGeom>
                    <a:ln>
                      <a:solidFill>
                        <a:srgbClr val="7F848E"/>
                      </a:solidFill>
                    </a:ln>
                  </pic:spPr>
                </pic:pic>
              </a:graphicData>
            </a:graphic>
          </wp:inline>
        </w:drawing>
      </w:r>
    </w:p>
    <w:p w14:paraId="57AD0C92" w14:textId="78C3D18D" w:rsidR="00E436BA" w:rsidRDefault="00B7478B" w:rsidP="00B7478B">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26</w:t>
      </w:r>
      <w:r w:rsidR="00BF5134">
        <w:rPr>
          <w:noProof/>
        </w:rPr>
        <w:fldChar w:fldCharType="end"/>
      </w:r>
      <w:r>
        <w:t>. Client program's user interface</w:t>
      </w:r>
    </w:p>
    <w:p w14:paraId="1FE12D7E" w14:textId="70AF8786"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r w:rsidR="00B33C6D">
        <w:t>design</w:t>
      </w:r>
      <w:r w:rsidR="001450AA">
        <w:t>s</w:t>
      </w:r>
      <w:r w:rsidR="00B33C6D">
        <w:t xml:space="preserve"> </w:t>
      </w:r>
      <w:r w:rsidR="00CC5120">
        <w:t>that</w:t>
      </w:r>
      <w:r w:rsidR="00B33C6D">
        <w:t xml:space="preserve">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634F511C"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w:t>
      </w:r>
      <w:r w:rsidR="00CC5120">
        <w:t xml:space="preserve"> </w:t>
      </w:r>
      <w:r w:rsidR="00506938">
        <w:t>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FD2714" w:rsidR="00C77529" w:rsidRDefault="00C77529" w:rsidP="00BD3EFB">
      <w:pPr>
        <w:pStyle w:val="Heading3"/>
      </w:pPr>
      <w:bookmarkStart w:id="110" w:name="_Ref92888624"/>
      <w:bookmarkStart w:id="111" w:name="_Ref92888628"/>
      <w:bookmarkStart w:id="112" w:name="_Toc96364080"/>
      <w:r>
        <w:lastRenderedPageBreak/>
        <w:t>Test</w:t>
      </w:r>
      <w:r w:rsidR="00A30A07">
        <w:t>ing</w:t>
      </w:r>
      <w:bookmarkEnd w:id="110"/>
      <w:bookmarkEnd w:id="111"/>
      <w:bookmarkEnd w:id="112"/>
    </w:p>
    <w:p w14:paraId="3424B0CC" w14:textId="6147B8C0" w:rsidR="00090CB2" w:rsidRDefault="00C77529" w:rsidP="00BD3EFB">
      <w:pPr>
        <w:pStyle w:val="Heading4"/>
      </w:pPr>
      <w:bookmarkStart w:id="113" w:name="_Ref77283050"/>
      <w:r>
        <w:t>Testing</w:t>
      </w:r>
      <w:bookmarkEnd w:id="113"/>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E86EC9">
            <w:pPr>
              <w:pStyle w:val="TableCell"/>
              <w:jc w:val="center"/>
            </w:pPr>
            <w:r>
              <w:t>ID</w:t>
            </w:r>
          </w:p>
        </w:tc>
        <w:tc>
          <w:tcPr>
            <w:tcW w:w="1335" w:type="pct"/>
            <w:vAlign w:val="center"/>
          </w:tcPr>
          <w:p w14:paraId="1231C241"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E86EC9">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E86EC9">
            <w:pPr>
              <w:pStyle w:val="TableCell"/>
              <w:jc w:val="center"/>
            </w:pPr>
            <w:r>
              <w:t>1</w:t>
            </w:r>
          </w:p>
        </w:tc>
        <w:tc>
          <w:tcPr>
            <w:tcW w:w="1335" w:type="pct"/>
            <w:vAlign w:val="center"/>
          </w:tcPr>
          <w:p w14:paraId="7A76108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E86EC9">
            <w:pPr>
              <w:pStyle w:val="TableCell"/>
              <w:jc w:val="center"/>
            </w:pPr>
            <w:r>
              <w:t>2</w:t>
            </w:r>
          </w:p>
        </w:tc>
        <w:tc>
          <w:tcPr>
            <w:tcW w:w="1335" w:type="pct"/>
            <w:vAlign w:val="center"/>
          </w:tcPr>
          <w:p w14:paraId="2504ED0A"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E86EC9">
            <w:pPr>
              <w:pStyle w:val="TableCell"/>
              <w:jc w:val="center"/>
            </w:pPr>
            <w:r>
              <w:t>3</w:t>
            </w:r>
          </w:p>
        </w:tc>
        <w:tc>
          <w:tcPr>
            <w:tcW w:w="1335" w:type="pct"/>
            <w:vAlign w:val="center"/>
          </w:tcPr>
          <w:p w14:paraId="0C9E30B0"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t>
            </w:r>
          </w:p>
        </w:tc>
        <w:tc>
          <w:tcPr>
            <w:tcW w:w="2094" w:type="pct"/>
            <w:vAlign w:val="center"/>
          </w:tcPr>
          <w:p w14:paraId="471D672C"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E86EC9">
            <w:pPr>
              <w:pStyle w:val="TableCell"/>
              <w:jc w:val="center"/>
            </w:pPr>
            <w:r>
              <w:t>4</w:t>
            </w:r>
          </w:p>
        </w:tc>
        <w:tc>
          <w:tcPr>
            <w:tcW w:w="1335" w:type="pct"/>
            <w:vAlign w:val="center"/>
          </w:tcPr>
          <w:p w14:paraId="5D7752A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E86EC9">
            <w:pPr>
              <w:pStyle w:val="TableCell"/>
              <w:jc w:val="center"/>
            </w:pPr>
            <w:r>
              <w:t>5</w:t>
            </w:r>
          </w:p>
        </w:tc>
        <w:tc>
          <w:tcPr>
            <w:tcW w:w="1335" w:type="pct"/>
            <w:vAlign w:val="center"/>
          </w:tcPr>
          <w:p w14:paraId="30ACA20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E86EC9">
            <w:pPr>
              <w:pStyle w:val="TableCell"/>
              <w:jc w:val="center"/>
            </w:pPr>
            <w:r>
              <w:t>6</w:t>
            </w:r>
          </w:p>
        </w:tc>
        <w:tc>
          <w:tcPr>
            <w:tcW w:w="1335" w:type="pct"/>
            <w:vAlign w:val="center"/>
          </w:tcPr>
          <w:p w14:paraId="7DA54F70"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E86EC9">
            <w:pPr>
              <w:pStyle w:val="TableCell"/>
              <w:jc w:val="center"/>
            </w:pPr>
            <w:r>
              <w:t>7</w:t>
            </w:r>
          </w:p>
        </w:tc>
        <w:tc>
          <w:tcPr>
            <w:tcW w:w="1335" w:type="pct"/>
            <w:vAlign w:val="center"/>
          </w:tcPr>
          <w:p w14:paraId="590B165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E86EC9">
            <w:pPr>
              <w:pStyle w:val="TableCell"/>
              <w:jc w:val="center"/>
            </w:pPr>
            <w:r>
              <w:t>8</w:t>
            </w:r>
          </w:p>
        </w:tc>
        <w:tc>
          <w:tcPr>
            <w:tcW w:w="1335" w:type="pct"/>
            <w:vAlign w:val="center"/>
          </w:tcPr>
          <w:p w14:paraId="384E1C0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w:t>
            </w:r>
          </w:p>
        </w:tc>
        <w:tc>
          <w:tcPr>
            <w:tcW w:w="2094" w:type="pct"/>
            <w:vAlign w:val="center"/>
          </w:tcPr>
          <w:p w14:paraId="612D132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E86EC9">
            <w:pPr>
              <w:pStyle w:val="TableCell"/>
              <w:jc w:val="center"/>
            </w:pPr>
            <w:r>
              <w:t>9</w:t>
            </w:r>
          </w:p>
        </w:tc>
        <w:tc>
          <w:tcPr>
            <w:tcW w:w="1335" w:type="pct"/>
            <w:vAlign w:val="center"/>
          </w:tcPr>
          <w:p w14:paraId="665D679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E86EC9">
            <w:pPr>
              <w:pStyle w:val="TableCell"/>
              <w:jc w:val="center"/>
            </w:pPr>
            <w:r>
              <w:t>10</w:t>
            </w:r>
          </w:p>
        </w:tc>
        <w:tc>
          <w:tcPr>
            <w:tcW w:w="1335" w:type="pct"/>
            <w:vAlign w:val="center"/>
          </w:tcPr>
          <w:p w14:paraId="3EBCCB7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E86EC9">
            <w:pPr>
              <w:pStyle w:val="TableCell"/>
              <w:jc w:val="center"/>
            </w:pPr>
            <w:r>
              <w:t>11</w:t>
            </w:r>
          </w:p>
        </w:tc>
        <w:tc>
          <w:tcPr>
            <w:tcW w:w="1335" w:type="pct"/>
            <w:vAlign w:val="center"/>
          </w:tcPr>
          <w:p w14:paraId="3BA959D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E86EC9">
            <w:pPr>
              <w:pStyle w:val="TableCell"/>
              <w:jc w:val="center"/>
            </w:pPr>
            <w:r>
              <w:t>12</w:t>
            </w:r>
          </w:p>
        </w:tc>
        <w:tc>
          <w:tcPr>
            <w:tcW w:w="1335" w:type="pct"/>
            <w:vAlign w:val="center"/>
          </w:tcPr>
          <w:p w14:paraId="4DF021B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   ECHO Test    ”</w:t>
            </w:r>
          </w:p>
        </w:tc>
        <w:tc>
          <w:tcPr>
            <w:tcW w:w="2094" w:type="pct"/>
            <w:vAlign w:val="center"/>
          </w:tcPr>
          <w:p w14:paraId="6F637C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E86EC9">
            <w:pPr>
              <w:pStyle w:val="TableCell"/>
              <w:jc w:val="center"/>
            </w:pPr>
            <w:r>
              <w:t>13</w:t>
            </w:r>
          </w:p>
        </w:tc>
        <w:tc>
          <w:tcPr>
            <w:tcW w:w="1335" w:type="pct"/>
            <w:vAlign w:val="center"/>
          </w:tcPr>
          <w:p w14:paraId="0B2CDB9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E86EC9">
            <w:pPr>
              <w:pStyle w:val="TableCell"/>
              <w:jc w:val="center"/>
            </w:pPr>
            <w:r>
              <w:t>14</w:t>
            </w:r>
          </w:p>
        </w:tc>
        <w:tc>
          <w:tcPr>
            <w:tcW w:w="1335" w:type="pct"/>
            <w:vAlign w:val="center"/>
          </w:tcPr>
          <w:p w14:paraId="5F8D3E9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E86EC9">
            <w:pPr>
              <w:pStyle w:val="TableCell"/>
              <w:jc w:val="center"/>
            </w:pPr>
            <w:r>
              <w:t>15</w:t>
            </w:r>
          </w:p>
        </w:tc>
        <w:tc>
          <w:tcPr>
            <w:tcW w:w="1335" w:type="pct"/>
            <w:vAlign w:val="center"/>
          </w:tcPr>
          <w:p w14:paraId="6C241D6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E86EC9">
            <w:pPr>
              <w:pStyle w:val="TableCell"/>
              <w:jc w:val="center"/>
            </w:pPr>
            <w:r>
              <w:t>16</w:t>
            </w:r>
          </w:p>
        </w:tc>
        <w:tc>
          <w:tcPr>
            <w:tcW w:w="1335" w:type="pct"/>
            <w:vAlign w:val="center"/>
          </w:tcPr>
          <w:p w14:paraId="5B2E7366"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E86EC9">
            <w:pPr>
              <w:pStyle w:val="TableCell"/>
              <w:jc w:val="center"/>
            </w:pPr>
            <w:r>
              <w:t>17</w:t>
            </w:r>
          </w:p>
        </w:tc>
        <w:tc>
          <w:tcPr>
            <w:tcW w:w="1335" w:type="pct"/>
            <w:vAlign w:val="center"/>
          </w:tcPr>
          <w:p w14:paraId="165707A8" w14:textId="4DD9583F" w:rsidR="00D31F90" w:rsidRDefault="00575630" w:rsidP="00E86EC9">
            <w:pPr>
              <w:pStyle w:val="TableCell"/>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E86EC9">
            <w:pPr>
              <w:pStyle w:val="TableCell"/>
              <w:jc w:val="center"/>
            </w:pPr>
            <w:r>
              <w:t>18</w:t>
            </w:r>
          </w:p>
        </w:tc>
        <w:tc>
          <w:tcPr>
            <w:tcW w:w="1335" w:type="pct"/>
            <w:vAlign w:val="center"/>
          </w:tcPr>
          <w:p w14:paraId="58F2ACF8" w14:textId="1AF99F51"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00E835A2" w:rsidR="00C77529" w:rsidRDefault="00C77529" w:rsidP="00BD3EFB">
      <w:pPr>
        <w:pStyle w:val="Heading4"/>
      </w:pPr>
      <w:bookmarkStart w:id="114" w:name="_Ref87986367"/>
      <w:bookmarkStart w:id="115" w:name="_Ref87986369"/>
      <w:r>
        <w:lastRenderedPageBreak/>
        <w:t>Testing results</w:t>
      </w:r>
      <w:bookmarkEnd w:id="114"/>
      <w:bookmarkEnd w:id="115"/>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715057">
            <w:pPr>
              <w:pStyle w:val="TableCell"/>
              <w:jc w:val="center"/>
            </w:pPr>
            <w:r>
              <w:t>ID</w:t>
            </w:r>
          </w:p>
        </w:tc>
        <w:tc>
          <w:tcPr>
            <w:tcW w:w="393" w:type="pct"/>
            <w:vAlign w:val="center"/>
          </w:tcPr>
          <w:p w14:paraId="5AFF5E17"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715057">
            <w:pPr>
              <w:pStyle w:val="TableCell"/>
              <w:jc w:val="center"/>
            </w:pPr>
            <w:r>
              <w:t>1</w:t>
            </w:r>
          </w:p>
        </w:tc>
        <w:tc>
          <w:tcPr>
            <w:tcW w:w="393" w:type="pct"/>
            <w:shd w:val="clear" w:color="auto" w:fill="A8D08D" w:themeFill="accent6" w:themeFillTint="99"/>
            <w:vAlign w:val="center"/>
          </w:tcPr>
          <w:p w14:paraId="059A535D"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715057">
            <w:pPr>
              <w:pStyle w:val="TableCell"/>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669969" cy="396548"/>
                          </a:xfrm>
                          <a:prstGeom prst="rect">
                            <a:avLst/>
                          </a:prstGeom>
                        </pic:spPr>
                      </pic:pic>
                    </a:graphicData>
                  </a:graphic>
                </wp:inline>
              </w:drawing>
            </w:r>
          </w:p>
          <w:p w14:paraId="6F10716C" w14:textId="431960FC"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715057">
            <w:pPr>
              <w:pStyle w:val="TableCell"/>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715057">
            <w:pPr>
              <w:pStyle w:val="TableCell"/>
              <w:jc w:val="center"/>
            </w:pPr>
            <w:r>
              <w:t>2</w:t>
            </w:r>
          </w:p>
        </w:tc>
        <w:tc>
          <w:tcPr>
            <w:tcW w:w="393" w:type="pct"/>
            <w:shd w:val="clear" w:color="auto" w:fill="A8D08D" w:themeFill="accent6" w:themeFillTint="99"/>
            <w:vAlign w:val="center"/>
          </w:tcPr>
          <w:p w14:paraId="3264C1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715057">
            <w:pPr>
              <w:pStyle w:val="TableCell"/>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660994" cy="369784"/>
                          </a:xfrm>
                          <a:prstGeom prst="rect">
                            <a:avLst/>
                          </a:prstGeom>
                        </pic:spPr>
                      </pic:pic>
                    </a:graphicData>
                  </a:graphic>
                </wp:inline>
              </w:drawing>
            </w:r>
          </w:p>
          <w:p w14:paraId="283EE59F" w14:textId="78AFAB34"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715057">
            <w:pPr>
              <w:pStyle w:val="TableCell"/>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715057">
            <w:pPr>
              <w:pStyle w:val="TableCell"/>
              <w:jc w:val="center"/>
            </w:pPr>
            <w:r>
              <w:t>3</w:t>
            </w:r>
          </w:p>
        </w:tc>
        <w:tc>
          <w:tcPr>
            <w:tcW w:w="393" w:type="pct"/>
            <w:shd w:val="clear" w:color="auto" w:fill="F4B083" w:themeFill="accent2" w:themeFillTint="99"/>
            <w:vAlign w:val="center"/>
          </w:tcPr>
          <w:p w14:paraId="699DBF57"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09809" cy="402914"/>
                          </a:xfrm>
                          <a:prstGeom prst="rect">
                            <a:avLst/>
                          </a:prstGeom>
                        </pic:spPr>
                      </pic:pic>
                    </a:graphicData>
                  </a:graphic>
                </wp:inline>
              </w:drawing>
            </w:r>
          </w:p>
          <w:p w14:paraId="41157CD5" w14:textId="646BC9AE" w:rsidR="00A76FCD" w:rsidRDefault="00A76FCD"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348C57C4" w:rsidR="005973F3"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r w:rsidR="00F86532">
              <w:t xml:space="preserve">. This is good as it meant </w:t>
            </w:r>
            <w:r w:rsidR="00194958">
              <w:t>the</w:t>
            </w:r>
            <w:r w:rsidR="00F86532">
              <w:t xml:space="preserve"> </w:t>
            </w:r>
            <w:r w:rsidR="00AB717A">
              <w:t xml:space="preserve">data validation </w:t>
            </w:r>
            <w:r w:rsidR="005C5289">
              <w:t xml:space="preserve">from other tests </w:t>
            </w:r>
            <w:r w:rsidR="00AB717A">
              <w:t>was working as expected</w:t>
            </w:r>
          </w:p>
        </w:tc>
      </w:tr>
      <w:tr w:rsidR="00956EFE" w14:paraId="15691246"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715057">
            <w:pPr>
              <w:pStyle w:val="TableCell"/>
              <w:jc w:val="center"/>
            </w:pPr>
            <w:r>
              <w:t>4</w:t>
            </w:r>
          </w:p>
        </w:tc>
        <w:tc>
          <w:tcPr>
            <w:tcW w:w="393" w:type="pct"/>
            <w:shd w:val="clear" w:color="auto" w:fill="F4B083" w:themeFill="accent2" w:themeFillTint="99"/>
            <w:vAlign w:val="center"/>
          </w:tcPr>
          <w:p w14:paraId="4F95D526"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98602" cy="389327"/>
                          </a:xfrm>
                          <a:prstGeom prst="rect">
                            <a:avLst/>
                          </a:prstGeom>
                        </pic:spPr>
                      </pic:pic>
                    </a:graphicData>
                  </a:graphic>
                </wp:inline>
              </w:drawing>
            </w:r>
          </w:p>
          <w:p w14:paraId="3696B080" w14:textId="7E8EE61E"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715057">
            <w:pPr>
              <w:pStyle w:val="TableCell"/>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636840" cy="380520"/>
                          </a:xfrm>
                          <a:prstGeom prst="rect">
                            <a:avLst/>
                          </a:prstGeom>
                        </pic:spPr>
                      </pic:pic>
                    </a:graphicData>
                  </a:graphic>
                </wp:inline>
              </w:drawing>
            </w:r>
          </w:p>
          <w:p w14:paraId="5FC4B019" w14:textId="77777777" w:rsidR="00CD33C3" w:rsidRDefault="00CD33C3"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715057">
            <w:pPr>
              <w:pStyle w:val="TableCell"/>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26CF9D42"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r w:rsidR="00F86532">
              <w:t xml:space="preserve">. This will need to be addressed in a </w:t>
            </w:r>
            <w:r w:rsidR="00194958">
              <w:t xml:space="preserve">later </w:t>
            </w:r>
            <w:r w:rsidR="00F86532">
              <w:t>iteration</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715057">
            <w:pPr>
              <w:pStyle w:val="TableCell"/>
              <w:jc w:val="center"/>
            </w:pPr>
            <w:r>
              <w:t>5</w:t>
            </w:r>
          </w:p>
        </w:tc>
        <w:tc>
          <w:tcPr>
            <w:tcW w:w="393" w:type="pct"/>
            <w:shd w:val="clear" w:color="auto" w:fill="A8D08D" w:themeFill="accent6" w:themeFillTint="99"/>
            <w:vAlign w:val="center"/>
          </w:tcPr>
          <w:p w14:paraId="34655DDE"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40058" cy="378016"/>
                          </a:xfrm>
                          <a:prstGeom prst="rect">
                            <a:avLst/>
                          </a:prstGeom>
                        </pic:spPr>
                      </pic:pic>
                    </a:graphicData>
                  </a:graphic>
                </wp:inline>
              </w:drawing>
            </w:r>
          </w:p>
          <w:p w14:paraId="2CCF267F"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715057">
            <w:pPr>
              <w:pStyle w:val="TableCell"/>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715057">
            <w:pPr>
              <w:pStyle w:val="TableCell"/>
              <w:jc w:val="center"/>
            </w:pPr>
            <w:r>
              <w:t>6</w:t>
            </w:r>
          </w:p>
        </w:tc>
        <w:tc>
          <w:tcPr>
            <w:tcW w:w="393" w:type="pct"/>
            <w:shd w:val="clear" w:color="auto" w:fill="A8D08D" w:themeFill="accent6" w:themeFillTint="99"/>
            <w:vAlign w:val="center"/>
          </w:tcPr>
          <w:p w14:paraId="1FDA54F4"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778830" cy="405698"/>
                          </a:xfrm>
                          <a:prstGeom prst="rect">
                            <a:avLst/>
                          </a:prstGeom>
                        </pic:spPr>
                      </pic:pic>
                    </a:graphicData>
                  </a:graphic>
                </wp:inline>
              </w:drawing>
            </w:r>
          </w:p>
          <w:p w14:paraId="0FC3C3D6" w14:textId="77777777" w:rsidR="0049056E" w:rsidRDefault="0049056E"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715057">
            <w:pPr>
              <w:pStyle w:val="TableCell"/>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715057">
            <w:pPr>
              <w:pStyle w:val="TableCell"/>
              <w:jc w:val="center"/>
            </w:pPr>
            <w:r>
              <w:t>7</w:t>
            </w:r>
          </w:p>
        </w:tc>
        <w:tc>
          <w:tcPr>
            <w:tcW w:w="393" w:type="pct"/>
            <w:shd w:val="clear" w:color="auto" w:fill="A8D08D" w:themeFill="accent6" w:themeFillTint="99"/>
            <w:vAlign w:val="center"/>
          </w:tcPr>
          <w:p w14:paraId="479FACFF"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4">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715057">
            <w:pPr>
              <w:pStyle w:val="TableCell"/>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5">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715057">
            <w:pPr>
              <w:pStyle w:val="TableCell"/>
              <w:jc w:val="center"/>
            </w:pPr>
            <w:r>
              <w:t>8</w:t>
            </w:r>
          </w:p>
        </w:tc>
        <w:tc>
          <w:tcPr>
            <w:tcW w:w="393" w:type="pct"/>
            <w:shd w:val="clear" w:color="auto" w:fill="F4B083" w:themeFill="accent2" w:themeFillTint="99"/>
            <w:vAlign w:val="center"/>
          </w:tcPr>
          <w:p w14:paraId="112A6A9E"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6">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7">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25D8FB25"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r w:rsidR="00F86532">
              <w:t>. This is good as it meant an error was not thrown</w:t>
            </w:r>
          </w:p>
        </w:tc>
      </w:tr>
      <w:tr w:rsidR="00956EFE" w14:paraId="3D5416E7" w14:textId="77777777" w:rsidTr="00AB717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715057">
            <w:pPr>
              <w:pStyle w:val="TableCell"/>
              <w:jc w:val="center"/>
            </w:pPr>
            <w:r>
              <w:lastRenderedPageBreak/>
              <w:t>9</w:t>
            </w:r>
          </w:p>
        </w:tc>
        <w:tc>
          <w:tcPr>
            <w:tcW w:w="393" w:type="pct"/>
            <w:shd w:val="clear" w:color="auto" w:fill="A8D08D" w:themeFill="accent6" w:themeFillTint="99"/>
            <w:vAlign w:val="center"/>
          </w:tcPr>
          <w:p w14:paraId="3711210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76424" cy="378141"/>
                          </a:xfrm>
                          <a:prstGeom prst="rect">
                            <a:avLst/>
                          </a:prstGeom>
                        </pic:spPr>
                      </pic:pic>
                    </a:graphicData>
                  </a:graphic>
                </wp:inline>
              </w:drawing>
            </w:r>
          </w:p>
          <w:p w14:paraId="38969758" w14:textId="77777777"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715057">
            <w:pPr>
              <w:pStyle w:val="TableCell"/>
              <w:jc w:val="center"/>
            </w:pPr>
            <w:r>
              <w:t>10</w:t>
            </w:r>
          </w:p>
        </w:tc>
        <w:tc>
          <w:tcPr>
            <w:tcW w:w="393" w:type="pct"/>
            <w:shd w:val="clear" w:color="auto" w:fill="F4B083" w:themeFill="accent2" w:themeFillTint="99"/>
            <w:vAlign w:val="center"/>
          </w:tcPr>
          <w:p w14:paraId="2DAE55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715057">
            <w:pPr>
              <w:pStyle w:val="TableCell"/>
              <w:jc w:val="center"/>
            </w:pPr>
            <w:r>
              <w:t>11</w:t>
            </w:r>
          </w:p>
        </w:tc>
        <w:tc>
          <w:tcPr>
            <w:tcW w:w="393" w:type="pct"/>
            <w:shd w:val="clear" w:color="auto" w:fill="A8D08D" w:themeFill="accent6" w:themeFillTint="99"/>
            <w:vAlign w:val="center"/>
          </w:tcPr>
          <w:p w14:paraId="60FA1A98"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922713" cy="426538"/>
                          </a:xfrm>
                          <a:prstGeom prst="rect">
                            <a:avLst/>
                          </a:prstGeom>
                        </pic:spPr>
                      </pic:pic>
                    </a:graphicData>
                  </a:graphic>
                </wp:inline>
              </w:drawing>
            </w:r>
          </w:p>
          <w:p w14:paraId="49FAC0AB" w14:textId="77777777"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715057">
            <w:pPr>
              <w:pStyle w:val="TableCell"/>
              <w:jc w:val="center"/>
            </w:pPr>
            <w:r>
              <w:t>12</w:t>
            </w:r>
          </w:p>
        </w:tc>
        <w:tc>
          <w:tcPr>
            <w:tcW w:w="393" w:type="pct"/>
            <w:shd w:val="clear" w:color="auto" w:fill="A8D08D" w:themeFill="accent6" w:themeFillTint="99"/>
            <w:vAlign w:val="center"/>
          </w:tcPr>
          <w:p w14:paraId="439FDC7D"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74025" cy="412921"/>
                          </a:xfrm>
                          <a:prstGeom prst="rect">
                            <a:avLst/>
                          </a:prstGeom>
                        </pic:spPr>
                      </pic:pic>
                    </a:graphicData>
                  </a:graphic>
                </wp:inline>
              </w:drawing>
            </w:r>
          </w:p>
          <w:p w14:paraId="330D625A"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715057">
            <w:pPr>
              <w:pStyle w:val="TableCell"/>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715057">
            <w:pPr>
              <w:pStyle w:val="TableCell"/>
              <w:jc w:val="center"/>
            </w:pPr>
            <w:r>
              <w:t>13</w:t>
            </w:r>
          </w:p>
        </w:tc>
        <w:tc>
          <w:tcPr>
            <w:tcW w:w="393" w:type="pct"/>
            <w:shd w:val="clear" w:color="auto" w:fill="F4B083" w:themeFill="accent2" w:themeFillTint="99"/>
            <w:vAlign w:val="center"/>
          </w:tcPr>
          <w:p w14:paraId="3373A7A6"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701882" cy="365109"/>
                          </a:xfrm>
                          <a:prstGeom prst="rect">
                            <a:avLst/>
                          </a:prstGeom>
                        </pic:spPr>
                      </pic:pic>
                    </a:graphicData>
                  </a:graphic>
                </wp:inline>
              </w:drawing>
            </w:r>
          </w:p>
          <w:p w14:paraId="299E62D6" w14:textId="777777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69D46A2D"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 xml:space="preserve">When splitting the string on space characters, the recipient </w:t>
            </w:r>
            <w:r w:rsidR="00B57BF7">
              <w:t xml:space="preserve">parameter </w:t>
            </w:r>
            <w:r>
              <w:t>was replaced by an empty string</w:t>
            </w:r>
            <w:r w:rsidR="005A6EC4">
              <w:t>.</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715057">
            <w:pPr>
              <w:pStyle w:val="TableCell"/>
              <w:jc w:val="center"/>
            </w:pPr>
            <w:r>
              <w:t>14</w:t>
            </w:r>
          </w:p>
        </w:tc>
        <w:tc>
          <w:tcPr>
            <w:tcW w:w="393" w:type="pct"/>
            <w:shd w:val="clear" w:color="auto" w:fill="F4B083" w:themeFill="accent2" w:themeFillTint="99"/>
            <w:vAlign w:val="center"/>
          </w:tcPr>
          <w:p w14:paraId="2DEE8793"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715057">
            <w:pPr>
              <w:pStyle w:val="TableCell"/>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832610" cy="396751"/>
                          </a:xfrm>
                          <a:prstGeom prst="rect">
                            <a:avLst/>
                          </a:prstGeom>
                        </pic:spPr>
                      </pic:pic>
                    </a:graphicData>
                  </a:graphic>
                </wp:inline>
              </w:drawing>
            </w:r>
          </w:p>
          <w:p w14:paraId="14DE5DEB" w14:textId="77777777"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715057">
            <w:pPr>
              <w:pStyle w:val="TableCell"/>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16219" cy="195146"/>
                          </a:xfrm>
                          <a:prstGeom prst="rect">
                            <a:avLst/>
                          </a:prstGeom>
                        </pic:spPr>
                      </pic:pic>
                    </a:graphicData>
                  </a:graphic>
                </wp:inline>
              </w:drawing>
            </w:r>
          </w:p>
          <w:p w14:paraId="0440B90C" w14:textId="200FB1CC"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715057">
            <w:pPr>
              <w:pStyle w:val="TableCell"/>
              <w:jc w:val="center"/>
            </w:pPr>
            <w:r>
              <w:t>15</w:t>
            </w:r>
          </w:p>
        </w:tc>
        <w:tc>
          <w:tcPr>
            <w:tcW w:w="393" w:type="pct"/>
            <w:shd w:val="clear" w:color="auto" w:fill="F4B083" w:themeFill="accent2" w:themeFillTint="99"/>
            <w:vAlign w:val="center"/>
          </w:tcPr>
          <w:p w14:paraId="07B8D02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715057">
            <w:pPr>
              <w:pStyle w:val="TableCell"/>
              <w:jc w:val="center"/>
            </w:pPr>
            <w:r>
              <w:t>16</w:t>
            </w:r>
          </w:p>
        </w:tc>
        <w:tc>
          <w:tcPr>
            <w:tcW w:w="393" w:type="pct"/>
            <w:shd w:val="clear" w:color="auto" w:fill="F4B083" w:themeFill="accent2" w:themeFillTint="99"/>
            <w:vAlign w:val="center"/>
          </w:tcPr>
          <w:p w14:paraId="10AE9A95"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715057">
            <w:pPr>
              <w:pStyle w:val="TableCell"/>
              <w:jc w:val="center"/>
            </w:pPr>
            <w:r>
              <w:t>17</w:t>
            </w:r>
          </w:p>
        </w:tc>
        <w:tc>
          <w:tcPr>
            <w:tcW w:w="393" w:type="pct"/>
            <w:shd w:val="clear" w:color="auto" w:fill="A8D08D" w:themeFill="accent6" w:themeFillTint="99"/>
            <w:vAlign w:val="center"/>
          </w:tcPr>
          <w:p w14:paraId="55ED1A54" w14:textId="428F7A8D" w:rsidR="00575630" w:rsidRDefault="00575630"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715057">
            <w:pPr>
              <w:pStyle w:val="TableCell"/>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715057">
            <w:pPr>
              <w:pStyle w:val="TableCell"/>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715057">
            <w:pPr>
              <w:pStyle w:val="TableCell"/>
              <w:jc w:val="center"/>
            </w:pPr>
            <w:r>
              <w:t>18</w:t>
            </w:r>
          </w:p>
        </w:tc>
        <w:tc>
          <w:tcPr>
            <w:tcW w:w="393" w:type="pct"/>
            <w:shd w:val="clear" w:color="auto" w:fill="F4B083" w:themeFill="accent2" w:themeFillTint="99"/>
            <w:vAlign w:val="center"/>
          </w:tcPr>
          <w:p w14:paraId="40F5C1D4" w14:textId="7F995DCD" w:rsidR="00AD43BF" w:rsidRDefault="0088573D"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314C9DC3" w14:textId="77777777" w:rsidR="00E72AA0" w:rsidRDefault="00E72AA0" w:rsidP="00FA66F2">
      <w:pPr>
        <w:spacing w:before="240"/>
      </w:pPr>
    </w:p>
    <w:p w14:paraId="20B5ADAD" w14:textId="77777777" w:rsidR="00E72AA0" w:rsidRDefault="00E72AA0">
      <w:pPr>
        <w:spacing w:line="259" w:lineRule="auto"/>
        <w:jc w:val="left"/>
      </w:pPr>
      <w:r>
        <w:br w:type="page"/>
      </w:r>
    </w:p>
    <w:p w14:paraId="1B07BFBC" w14:textId="0736DE8D" w:rsidR="00E72AA0" w:rsidRDefault="00E72AA0" w:rsidP="00E72AA0">
      <w:pPr>
        <w:pStyle w:val="Heading4"/>
      </w:pPr>
      <w:r>
        <w:lastRenderedPageBreak/>
        <w:t xml:space="preserve">Addressing </w:t>
      </w:r>
      <w:r w:rsidR="008A5FD2">
        <w:t>f</w:t>
      </w:r>
      <w:r>
        <w:t xml:space="preserve">ailed </w:t>
      </w:r>
      <w:r w:rsidR="008A5FD2">
        <w:t>t</w:t>
      </w:r>
      <w:r>
        <w:t>ests</w:t>
      </w:r>
    </w:p>
    <w:p w14:paraId="221A8CCC" w14:textId="74D4993D" w:rsidR="00477334" w:rsidRDefault="00FA66F2" w:rsidP="00C732F3">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B57BF7">
        <w:t>Even those this is not what was being tested, it shows that the program’s data validation is effectively fixing malformed inputs</w:t>
      </w:r>
      <w:r w:rsidR="008D4EF9">
        <w:t>.</w:t>
      </w:r>
    </w:p>
    <w:p w14:paraId="1991F61C" w14:textId="35DE560B"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DB158F">
        <w:t>.</w:t>
      </w:r>
      <w:r w:rsidR="00C93DD4">
        <w:t xml:space="preserve"> I will </w:t>
      </w:r>
      <w:r w:rsidR="005747B4">
        <w:t xml:space="preserve">aim to </w:t>
      </w:r>
      <w:r w:rsidR="00C93DD4">
        <w:t>implement a receive loop in the next iterations as this is what is needed to fix this error.</w:t>
      </w:r>
    </w:p>
    <w:p w14:paraId="13B2E4B3" w14:textId="1EC5B638" w:rsidR="00901377" w:rsidRDefault="00860EB1">
      <w:r>
        <w:t>The failure of tests 10, 15, 16</w:t>
      </w:r>
      <w:r w:rsidR="001C2757">
        <w:t xml:space="preserve"> and 17 w</w:t>
      </w:r>
      <w:r w:rsidR="002F4AF7">
        <w:t>as</w:t>
      </w:r>
      <w:r w:rsidR="001C2757">
        <w:t xml:space="preserve"> unexpected.</w:t>
      </w:r>
      <w:r w:rsidR="00756D79">
        <w:t xml:space="preserve"> These error</w:t>
      </w:r>
      <w:r w:rsidR="00194958">
        <w:t>s</w:t>
      </w:r>
      <w:r w:rsidR="00756D79">
        <w:t xml:space="preserve"> all </w:t>
      </w:r>
      <w:r w:rsidR="00E409EC">
        <w:t>stemmed</w:t>
      </w:r>
      <w:r w:rsidR="00756D79">
        <w:t xml:space="preserve"> from the client and server not communicating their status with each other. To fix this a heartbeat could be implemented between the client and server so if either party does not get the expected reply, they know that the other party is not online.</w:t>
      </w:r>
      <w:r w:rsidR="00E409EC">
        <w:t xml:space="preserve"> Another way to prevent these errors is </w:t>
      </w:r>
      <w:r w:rsidR="00350EDB">
        <w:t>to limit</w:t>
      </w:r>
      <w:r w:rsidR="00E409EC">
        <w:t xml:space="preserve"> the usage of buttons on the client’s program until the client has connected to the server. I will </w:t>
      </w:r>
      <w:r w:rsidR="00730831">
        <w:t>investigate</w:t>
      </w:r>
      <w:r w:rsidR="00E409EC">
        <w:t xml:space="preserve"> implementing these fixes in the next iteration</w:t>
      </w:r>
      <w:r w:rsidR="00FA09AF">
        <w:t>.</w:t>
      </w:r>
    </w:p>
    <w:p w14:paraId="4BAD9009" w14:textId="4BEF495D" w:rsidR="0093579A"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AB717A">
        <w:t xml:space="preserve"> This value of 2048 is from the buffer size used to process the transmission. Therefore, another fix would be to increase the buffer size. However, I will likely limit the number of characters allowed as this solution to the problem is more extensible compared to increasing the buffer size.</w:t>
      </w:r>
    </w:p>
    <w:p w14:paraId="4DF97E37" w14:textId="77777777" w:rsidR="00971456" w:rsidRDefault="00971456">
      <w:pPr>
        <w:spacing w:line="259" w:lineRule="auto"/>
        <w:jc w:val="left"/>
      </w:pPr>
      <w:r>
        <w:br w:type="page"/>
      </w:r>
    </w:p>
    <w:p w14:paraId="13DEF0E0" w14:textId="02AFE3BB" w:rsidR="00971456" w:rsidRDefault="00971456" w:rsidP="00971456">
      <w:pPr>
        <w:pStyle w:val="Heading3"/>
      </w:pPr>
      <w:bookmarkStart w:id="116" w:name="_Toc96364081"/>
      <w:r>
        <w:lastRenderedPageBreak/>
        <w:t>Evaluation</w:t>
      </w:r>
      <w:bookmarkEnd w:id="116"/>
    </w:p>
    <w:tbl>
      <w:tblPr>
        <w:tblStyle w:val="PlainTable1"/>
        <w:tblW w:w="5050" w:type="pct"/>
        <w:tblLook w:val="0420" w:firstRow="1" w:lastRow="0" w:firstColumn="0" w:lastColumn="0" w:noHBand="0" w:noVBand="1"/>
      </w:tblPr>
      <w:tblGrid>
        <w:gridCol w:w="794"/>
        <w:gridCol w:w="8312"/>
      </w:tblGrid>
      <w:tr w:rsidR="00647028" w:rsidRPr="000313D2" w14:paraId="236D0627" w14:textId="77777777" w:rsidTr="00DB3F5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2B40057F" w14:textId="77777777" w:rsidR="00647028" w:rsidRPr="000313D2" w:rsidRDefault="00647028" w:rsidP="00DB3F55">
            <w:pPr>
              <w:jc w:val="center"/>
            </w:pPr>
            <w:r w:rsidRPr="000313D2">
              <w:t>ID</w:t>
            </w:r>
          </w:p>
        </w:tc>
        <w:tc>
          <w:tcPr>
            <w:tcW w:w="4564" w:type="pct"/>
            <w:hideMark/>
          </w:tcPr>
          <w:p w14:paraId="521FA796" w14:textId="77777777" w:rsidR="00647028" w:rsidRPr="000313D2" w:rsidRDefault="00647028" w:rsidP="00DB3F55">
            <w:pPr>
              <w:jc w:val="center"/>
            </w:pPr>
            <w:r w:rsidRPr="000313D2">
              <w:t>Requirement</w:t>
            </w:r>
          </w:p>
        </w:tc>
      </w:tr>
      <w:tr w:rsidR="00647028" w:rsidRPr="000313D2" w14:paraId="49F822B6"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2891C5C9" w14:textId="77777777" w:rsidR="00647028" w:rsidRPr="000313D2" w:rsidRDefault="00647028" w:rsidP="00DB3F55">
            <w:pPr>
              <w:jc w:val="center"/>
            </w:pPr>
            <w:r>
              <w:t>1</w:t>
            </w:r>
          </w:p>
        </w:tc>
        <w:tc>
          <w:tcPr>
            <w:tcW w:w="4564" w:type="pct"/>
            <w:vAlign w:val="center"/>
            <w:hideMark/>
          </w:tcPr>
          <w:p w14:paraId="7B5D6BA9" w14:textId="45E18DD9" w:rsidR="00647028" w:rsidRPr="000313D2" w:rsidRDefault="00647028" w:rsidP="00DB3F55">
            <w:r>
              <w:t xml:space="preserve">Client sockets connect to </w:t>
            </w:r>
            <w:r w:rsidR="000E314A">
              <w:t xml:space="preserve">the </w:t>
            </w:r>
            <w:r>
              <w:t xml:space="preserve">server at </w:t>
            </w:r>
            <w:r w:rsidR="002B620F">
              <w:t xml:space="preserve">the </w:t>
            </w:r>
            <w:r>
              <w:t>start-up of the program</w:t>
            </w:r>
          </w:p>
        </w:tc>
      </w:tr>
      <w:tr w:rsidR="00647028" w:rsidRPr="000313D2" w14:paraId="42BCBF7E" w14:textId="77777777" w:rsidTr="001E6CC6">
        <w:trPr>
          <w:trHeight w:val="600"/>
        </w:trPr>
        <w:tc>
          <w:tcPr>
            <w:tcW w:w="436" w:type="pct"/>
            <w:shd w:val="clear" w:color="auto" w:fill="F4B083" w:themeFill="accent2" w:themeFillTint="99"/>
            <w:vAlign w:val="center"/>
          </w:tcPr>
          <w:p w14:paraId="4F5884BF" w14:textId="77777777" w:rsidR="00647028" w:rsidRPr="000313D2" w:rsidRDefault="00647028" w:rsidP="00DB3F55">
            <w:pPr>
              <w:jc w:val="center"/>
            </w:pPr>
            <w:r>
              <w:t>2</w:t>
            </w:r>
          </w:p>
        </w:tc>
        <w:tc>
          <w:tcPr>
            <w:tcW w:w="4564" w:type="pct"/>
            <w:vAlign w:val="center"/>
          </w:tcPr>
          <w:p w14:paraId="11E96B0E" w14:textId="77777777" w:rsidR="00647028" w:rsidRPr="000313D2" w:rsidRDefault="00647028" w:rsidP="00DB3F55">
            <w:r>
              <w:t>Client socket tells the server it is closing before the app is closed</w:t>
            </w:r>
          </w:p>
        </w:tc>
      </w:tr>
      <w:tr w:rsidR="00647028" w14:paraId="1EE06B5A"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5E0B2295" w14:textId="77777777" w:rsidR="00647028" w:rsidRDefault="00647028" w:rsidP="00DB3F55">
            <w:pPr>
              <w:jc w:val="center"/>
            </w:pPr>
            <w:r>
              <w:t>3</w:t>
            </w:r>
          </w:p>
        </w:tc>
        <w:tc>
          <w:tcPr>
            <w:tcW w:w="4564" w:type="pct"/>
            <w:vAlign w:val="center"/>
          </w:tcPr>
          <w:p w14:paraId="6C3A97DA" w14:textId="77777777" w:rsidR="00647028" w:rsidRDefault="00647028" w:rsidP="00DB3F55">
            <w:r>
              <w:t>The socket sends heartbeats to the server to show that it is still open</w:t>
            </w:r>
          </w:p>
        </w:tc>
      </w:tr>
      <w:tr w:rsidR="00DB2F42" w14:paraId="34083763" w14:textId="77777777" w:rsidTr="00DB2F42">
        <w:trPr>
          <w:trHeight w:val="600"/>
        </w:trPr>
        <w:tc>
          <w:tcPr>
            <w:tcW w:w="436" w:type="pct"/>
            <w:shd w:val="clear" w:color="auto" w:fill="A8D08D" w:themeFill="accent6" w:themeFillTint="99"/>
            <w:vAlign w:val="center"/>
          </w:tcPr>
          <w:p w14:paraId="0BF82B1F" w14:textId="0BFE1454" w:rsidR="00DB2F42" w:rsidRDefault="00DB2F42" w:rsidP="00DB3F55">
            <w:pPr>
              <w:jc w:val="center"/>
            </w:pPr>
            <w:r>
              <w:t>9</w:t>
            </w:r>
          </w:p>
        </w:tc>
        <w:tc>
          <w:tcPr>
            <w:tcW w:w="4564" w:type="pct"/>
            <w:vAlign w:val="center"/>
          </w:tcPr>
          <w:p w14:paraId="4A9AE9CD" w14:textId="642BEAA4" w:rsidR="00DB2F42" w:rsidRDefault="00DB2F42" w:rsidP="00DB3F55">
            <w:r>
              <w:t>Users can type out a message and send it with a “Send” button</w:t>
            </w:r>
          </w:p>
        </w:tc>
      </w:tr>
      <w:tr w:rsidR="00DB2F42" w14:paraId="425C2CF9" w14:textId="77777777" w:rsidTr="00DB2F42">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1FC9205E" w14:textId="20D02B8F" w:rsidR="00DB2F42" w:rsidRDefault="00DB2F42" w:rsidP="00DB3F55">
            <w:pPr>
              <w:jc w:val="center"/>
            </w:pPr>
            <w:r>
              <w:t>10</w:t>
            </w:r>
          </w:p>
        </w:tc>
        <w:tc>
          <w:tcPr>
            <w:tcW w:w="4564" w:type="pct"/>
            <w:vAlign w:val="center"/>
          </w:tcPr>
          <w:p w14:paraId="01EB7E62" w14:textId="714B511E" w:rsidR="00DB2F42" w:rsidRDefault="00DB2F42" w:rsidP="00DB3F55">
            <w:r>
              <w:t>Users can type out a message and send it with the ENTER key</w:t>
            </w:r>
          </w:p>
        </w:tc>
      </w:tr>
      <w:tr w:rsidR="00647028" w14:paraId="1D91462D" w14:textId="77777777" w:rsidTr="001E6CC6">
        <w:trPr>
          <w:trHeight w:val="600"/>
        </w:trPr>
        <w:tc>
          <w:tcPr>
            <w:tcW w:w="436" w:type="pct"/>
            <w:shd w:val="clear" w:color="auto" w:fill="A8D08D" w:themeFill="accent6" w:themeFillTint="99"/>
            <w:vAlign w:val="center"/>
          </w:tcPr>
          <w:p w14:paraId="22831791" w14:textId="77777777" w:rsidR="00647028" w:rsidRDefault="00647028" w:rsidP="00DB3F55">
            <w:pPr>
              <w:jc w:val="center"/>
            </w:pPr>
            <w:r>
              <w:t>22</w:t>
            </w:r>
          </w:p>
        </w:tc>
        <w:tc>
          <w:tcPr>
            <w:tcW w:w="4564" w:type="pct"/>
            <w:vAlign w:val="center"/>
          </w:tcPr>
          <w:p w14:paraId="1A2BCE2D" w14:textId="77777777" w:rsidR="00647028" w:rsidRDefault="00647028" w:rsidP="00DB3F55">
            <w:r>
              <w:t>The server can accept incoming client connections</w:t>
            </w:r>
          </w:p>
        </w:tc>
      </w:tr>
      <w:tr w:rsidR="00647028" w14:paraId="387A9643"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93DFE2B" w14:textId="77777777" w:rsidR="00647028" w:rsidRDefault="00647028" w:rsidP="00DB3F55">
            <w:pPr>
              <w:jc w:val="center"/>
            </w:pPr>
            <w:r>
              <w:t>23</w:t>
            </w:r>
          </w:p>
        </w:tc>
        <w:tc>
          <w:tcPr>
            <w:tcW w:w="4564" w:type="pct"/>
            <w:vAlign w:val="center"/>
          </w:tcPr>
          <w:p w14:paraId="0A4C9EF3" w14:textId="77777777" w:rsidR="00647028" w:rsidRDefault="00647028" w:rsidP="00DB3F55">
            <w:r>
              <w:t>Each connected client is handled by a separate thread</w:t>
            </w:r>
          </w:p>
        </w:tc>
      </w:tr>
    </w:tbl>
    <w:p w14:paraId="613E1629" w14:textId="296C5119" w:rsidR="005C3016" w:rsidRDefault="0041235B" w:rsidP="0037632B">
      <w:pPr>
        <w:spacing w:before="240"/>
      </w:pPr>
      <w:r>
        <w:t xml:space="preserve">This iteration achieved the aim of creating a client-server prototype. </w:t>
      </w:r>
      <w:r w:rsidR="00B03A6A">
        <w:t xml:space="preserve">The client </w:t>
      </w:r>
      <w:r w:rsidR="00C87A6E">
        <w:t xml:space="preserve">connects </w:t>
      </w:r>
      <w:r w:rsidR="00B03A6A">
        <w:t>to the server (success criterion 1)</w:t>
      </w:r>
      <w:r w:rsidR="00C87A6E">
        <w:t xml:space="preserve"> and the server can accept clients (success criterion 22)</w:t>
      </w:r>
      <w:r w:rsidR="00553B8A">
        <w:t>. Another feature that was successfully implemented was creating a separate thread for each client connection in the server (success criterion 23).</w:t>
      </w:r>
      <w:r w:rsidR="00737AAB">
        <w:t xml:space="preserve"> </w:t>
      </w:r>
      <w:r w:rsidR="005C3016">
        <w:t xml:space="preserve">I </w:t>
      </w:r>
      <w:r w:rsidR="00737AAB">
        <w:t xml:space="preserve">also </w:t>
      </w:r>
      <w:r w:rsidR="005C3016">
        <w:t>can send messages to the server using the “Send” button (success criterion 9) in the UI and by the ENTER key bound to the “Send” button’s functionality</w:t>
      </w:r>
      <w:r w:rsidR="003B6729">
        <w:t xml:space="preserve"> (success criterion 10)</w:t>
      </w:r>
      <w:r w:rsidR="005C3016">
        <w:t>.</w:t>
      </w:r>
    </w:p>
    <w:p w14:paraId="75D7F8E4" w14:textId="61665D99" w:rsidR="001E6307" w:rsidRDefault="00553B8A">
      <w:r>
        <w:t xml:space="preserve">However, two of the </w:t>
      </w:r>
      <w:r w:rsidR="00B45F76">
        <w:t xml:space="preserve">targeted </w:t>
      </w:r>
      <w:r>
        <w:t xml:space="preserve">success criteria were not </w:t>
      </w:r>
      <w:r w:rsidR="00B45F76">
        <w:t>achieved. I was unable to have the client socket send a heartbeat</w:t>
      </w:r>
      <w:r w:rsidR="006777D8">
        <w:t xml:space="preserve"> (success criterion 3) </w:t>
      </w:r>
      <w:r w:rsidR="00B45F76">
        <w:t>to prove to the server that it is open. This is because I am yet to implement any infinite loops on the client</w:t>
      </w:r>
      <w:r w:rsidR="00B942B6">
        <w:t>-</w:t>
      </w:r>
      <w:r w:rsidR="00B45F76">
        <w:t>side – which are needed for a recurring message to be sent.</w:t>
      </w:r>
    </w:p>
    <w:p w14:paraId="19C065FE" w14:textId="166E6683" w:rsidR="006777D8" w:rsidRDefault="006777D8">
      <w:r>
        <w:t xml:space="preserve">The other criterion I did not achieve was </w:t>
      </w:r>
      <w:r w:rsidR="001E6307">
        <w:t xml:space="preserve">2. I was unable to implement this because </w:t>
      </w:r>
      <w:r w:rsidR="007B14FE">
        <w:t xml:space="preserve">I am yet to </w:t>
      </w:r>
      <w:r w:rsidR="001D79ED">
        <w:t>investigate</w:t>
      </w:r>
      <w:r w:rsidR="007B14FE">
        <w:t xml:space="preserve"> how WPF handles the </w:t>
      </w:r>
      <w:r w:rsidR="006D7C44">
        <w:t>window shutdown routine. If I am to implement this feature</w:t>
      </w:r>
      <w:r w:rsidR="00B0680F">
        <w:t>,</w:t>
      </w:r>
      <w:r w:rsidR="006D7C44">
        <w:t xml:space="preserve"> I will need to intercept the </w:t>
      </w:r>
      <w:r w:rsidR="00B0680F">
        <w:t>window shutdown routine and send one final message from the client to the server. However, if the heartbeat is sufficiently frequen</w:t>
      </w:r>
      <w:r w:rsidR="00995620">
        <w:t>t</w:t>
      </w:r>
      <w:r w:rsidR="003126FC">
        <w:t>,</w:t>
      </w:r>
      <w:r w:rsidR="00B0680F">
        <w:t xml:space="preserve"> I may be able to </w:t>
      </w:r>
      <w:r w:rsidR="00DA599C">
        <w:t>forgo the closure message and rely on the end of the hear</w:t>
      </w:r>
      <w:r w:rsidR="003126FC">
        <w:t>t</w:t>
      </w:r>
      <w:r w:rsidR="00DA599C">
        <w:t>beats</w:t>
      </w:r>
      <w:r w:rsidR="00E53D43">
        <w:t>.</w:t>
      </w:r>
    </w:p>
    <w:tbl>
      <w:tblPr>
        <w:tblStyle w:val="PlainTable1"/>
        <w:tblW w:w="5050" w:type="pct"/>
        <w:tblLook w:val="0420" w:firstRow="1" w:lastRow="0" w:firstColumn="0" w:lastColumn="0" w:noHBand="0" w:noVBand="1"/>
      </w:tblPr>
      <w:tblGrid>
        <w:gridCol w:w="794"/>
        <w:gridCol w:w="8312"/>
      </w:tblGrid>
      <w:tr w:rsidR="00F6323B" w:rsidRPr="000313D2" w14:paraId="48EFF20D" w14:textId="77777777" w:rsidTr="00A3317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8C957E9" w14:textId="77777777" w:rsidR="00F6323B" w:rsidRPr="000313D2" w:rsidRDefault="00F6323B" w:rsidP="00A33173">
            <w:pPr>
              <w:jc w:val="center"/>
            </w:pPr>
            <w:r w:rsidRPr="000313D2">
              <w:t>ID</w:t>
            </w:r>
          </w:p>
        </w:tc>
        <w:tc>
          <w:tcPr>
            <w:tcW w:w="4564" w:type="pct"/>
            <w:hideMark/>
          </w:tcPr>
          <w:p w14:paraId="6F3E6D31" w14:textId="77777777" w:rsidR="00F6323B" w:rsidRPr="000313D2" w:rsidRDefault="00F6323B" w:rsidP="00A33173">
            <w:pPr>
              <w:jc w:val="center"/>
            </w:pPr>
            <w:r w:rsidRPr="000313D2">
              <w:t>Requirement</w:t>
            </w:r>
          </w:p>
        </w:tc>
      </w:tr>
      <w:tr w:rsidR="002408C3" w14:paraId="0954661A" w14:textId="77777777" w:rsidTr="00A33173">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2113C1CF" w14:textId="37FC10F1" w:rsidR="002408C3" w:rsidRDefault="002408C3" w:rsidP="002408C3">
            <w:pPr>
              <w:jc w:val="center"/>
            </w:pPr>
            <w:r w:rsidRPr="000313D2">
              <w:t>26</w:t>
            </w:r>
          </w:p>
        </w:tc>
        <w:tc>
          <w:tcPr>
            <w:tcW w:w="4564" w:type="pct"/>
            <w:vAlign w:val="center"/>
          </w:tcPr>
          <w:p w14:paraId="0DFEF6F2" w14:textId="3931C813" w:rsidR="002408C3" w:rsidRDefault="002408C3" w:rsidP="002408C3">
            <w:r w:rsidRPr="000313D2">
              <w:t xml:space="preserve">Messages are routed to </w:t>
            </w:r>
            <w:r>
              <w:t xml:space="preserve">the </w:t>
            </w:r>
            <w:r w:rsidRPr="000313D2">
              <w:t>intended recipient</w:t>
            </w:r>
          </w:p>
        </w:tc>
      </w:tr>
    </w:tbl>
    <w:p w14:paraId="753B49E4" w14:textId="46D351B5" w:rsidR="00EB76D7" w:rsidRDefault="002408C3" w:rsidP="002408C3">
      <w:pPr>
        <w:spacing w:before="240"/>
      </w:pPr>
      <w:r>
        <w:t xml:space="preserve">Since </w:t>
      </w:r>
      <w:r w:rsidR="00C5479A">
        <w:t>some basic commands were implemented</w:t>
      </w:r>
      <w:r w:rsidR="00161E45">
        <w:t xml:space="preserve"> (SEND, ECHO)</w:t>
      </w:r>
      <w:r w:rsidR="00C5479A">
        <w:t>,</w:t>
      </w:r>
      <w:r w:rsidR="00161E45">
        <w:t xml:space="preserve"> an</w:t>
      </w:r>
      <w:r w:rsidR="00C5479A">
        <w:t xml:space="preserve"> extra success criteri</w:t>
      </w:r>
      <w:r w:rsidR="00161E45">
        <w:t>on</w:t>
      </w:r>
      <w:r w:rsidR="00C5479A">
        <w:t xml:space="preserve"> </w:t>
      </w:r>
      <w:r w:rsidR="00156571">
        <w:t>was</w:t>
      </w:r>
      <w:r w:rsidR="00C5479A">
        <w:t xml:space="preserve"> implemented</w:t>
      </w:r>
      <w:r w:rsidR="00991ADB">
        <w:t>:</w:t>
      </w:r>
      <w:r w:rsidR="00EB76D7">
        <w:t xml:space="preserve"> I made the server read and route </w:t>
      </w:r>
      <w:r w:rsidR="003F1169">
        <w:t>messages to their intended recipient (success criterion 26).</w:t>
      </w:r>
      <w:r w:rsidR="00EF29FC">
        <w:t xml:space="preserve"> This is currently a part of text-based protocol handling so this </w:t>
      </w:r>
      <w:r w:rsidR="007B7C7D">
        <w:t>criterion will have to be redone when I transition to a markup- or object-based protocol in a later iteration.</w:t>
      </w:r>
    </w:p>
    <w:p w14:paraId="7C3859EB" w14:textId="5450AAC5" w:rsidR="007B7C7D" w:rsidRDefault="00991ADB" w:rsidP="002408C3">
      <w:pPr>
        <w:spacing w:before="240"/>
      </w:pPr>
      <w:r>
        <w:t xml:space="preserve">Since </w:t>
      </w:r>
      <w:r w:rsidR="000F2C8D">
        <w:t xml:space="preserve">I have implemented the basics of the networking in this iteration, </w:t>
      </w:r>
      <w:r w:rsidR="000430B5">
        <w:t xml:space="preserve">I think that for the next iteration I will focus on improving the protocol by </w:t>
      </w:r>
      <w:r w:rsidR="000F2C8D">
        <w:t>making it</w:t>
      </w:r>
      <w:r w:rsidR="000430B5">
        <w:t xml:space="preserve"> object-based</w:t>
      </w:r>
      <w:r w:rsidR="00445626">
        <w:t>.</w:t>
      </w:r>
    </w:p>
    <w:p w14:paraId="193AA768" w14:textId="77777777" w:rsidR="00647028" w:rsidRDefault="00647028"/>
    <w:p w14:paraId="5D2C5268" w14:textId="77777777" w:rsidR="00647028" w:rsidRDefault="00647028"/>
    <w:p w14:paraId="4381F527" w14:textId="720428B4" w:rsidR="009A1467" w:rsidRDefault="009A1467">
      <w:r>
        <w:br w:type="page"/>
      </w:r>
    </w:p>
    <w:p w14:paraId="57027323" w14:textId="77777777" w:rsidR="00BD3EFB" w:rsidRDefault="005C1740" w:rsidP="002447BA">
      <w:pPr>
        <w:pStyle w:val="Heading2"/>
        <w:spacing w:after="240"/>
      </w:pPr>
      <w:bookmarkStart w:id="117" w:name="_Ref89542066"/>
      <w:bookmarkStart w:id="118" w:name="_Toc96364082"/>
      <w:r>
        <w:lastRenderedPageBreak/>
        <w:t>Iteration 2</w:t>
      </w:r>
      <w:bookmarkEnd w:id="118"/>
    </w:p>
    <w:p w14:paraId="7C13D902" w14:textId="09535409" w:rsidR="002447BA" w:rsidRPr="00B72E41" w:rsidRDefault="005C1740" w:rsidP="00BD3EFB">
      <w:pPr>
        <w:pStyle w:val="Heading3"/>
        <w:rPr>
          <w:rStyle w:val="Strong"/>
          <w:b/>
          <w:bCs/>
          <w:color w:val="538135" w:themeColor="accent6" w:themeShade="BF"/>
        </w:rPr>
      </w:pPr>
      <w:bookmarkStart w:id="119" w:name="_Toc96364083"/>
      <w:r>
        <w:t>Plan</w:t>
      </w:r>
      <w:bookmarkEnd w:id="117"/>
      <w:bookmarkEnd w:id="119"/>
    </w:p>
    <w:tbl>
      <w:tblPr>
        <w:tblStyle w:val="PlainTable1"/>
        <w:tblW w:w="5050" w:type="pct"/>
        <w:tblLook w:val="0420" w:firstRow="1" w:lastRow="0" w:firstColumn="0" w:lastColumn="0" w:noHBand="0" w:noVBand="1"/>
      </w:tblPr>
      <w:tblGrid>
        <w:gridCol w:w="794"/>
        <w:gridCol w:w="8312"/>
      </w:tblGrid>
      <w:tr w:rsidR="00B72E41" w:rsidRPr="000313D2" w14:paraId="33D8832B" w14:textId="77777777" w:rsidTr="009C10A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90BBBC9" w14:textId="77777777" w:rsidR="00B72E41" w:rsidRPr="000313D2" w:rsidRDefault="00B72E41" w:rsidP="009005F9">
            <w:pPr>
              <w:jc w:val="center"/>
            </w:pPr>
            <w:r w:rsidRPr="000313D2">
              <w:t>ID</w:t>
            </w:r>
          </w:p>
        </w:tc>
        <w:tc>
          <w:tcPr>
            <w:tcW w:w="4564"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9C10A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142CD0B5" w14:textId="77777777" w:rsidR="00B72E41" w:rsidRPr="000313D2" w:rsidRDefault="00B72E41" w:rsidP="00B72E41">
            <w:pPr>
              <w:jc w:val="center"/>
            </w:pPr>
            <w:r w:rsidRPr="000313D2">
              <w:t>4</w:t>
            </w:r>
          </w:p>
        </w:tc>
        <w:tc>
          <w:tcPr>
            <w:tcW w:w="4564"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9C10A0">
        <w:trPr>
          <w:trHeight w:val="600"/>
        </w:trPr>
        <w:tc>
          <w:tcPr>
            <w:tcW w:w="436" w:type="pct"/>
            <w:vAlign w:val="center"/>
          </w:tcPr>
          <w:p w14:paraId="3E961837" w14:textId="73094452" w:rsidR="008864BA" w:rsidRPr="000313D2" w:rsidRDefault="008864BA" w:rsidP="008864BA">
            <w:pPr>
              <w:jc w:val="center"/>
            </w:pPr>
            <w:r w:rsidRPr="000313D2">
              <w:t>24</w:t>
            </w:r>
          </w:p>
        </w:tc>
        <w:tc>
          <w:tcPr>
            <w:tcW w:w="4564"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7DF773C6"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 </w:t>
      </w:r>
      <w:r w:rsidR="008C7128" w:rsidRPr="005E2852">
        <w:rPr>
          <w:rStyle w:val="Emphasis"/>
        </w:rPr>
        <w:fldChar w:fldCharType="begin"/>
      </w:r>
      <w:r w:rsidR="008C7128" w:rsidRPr="005E2852">
        <w:rPr>
          <w:rStyle w:val="Emphasis"/>
        </w:rPr>
        <w:instrText xml:space="preserve"> REF _Ref89529538 \r \h  \* MERGEFORMAT </w:instrText>
      </w:r>
      <w:r w:rsidR="008C7128" w:rsidRPr="005E2852">
        <w:rPr>
          <w:rStyle w:val="Emphasis"/>
        </w:rPr>
      </w:r>
      <w:r w:rsidR="008C7128" w:rsidRPr="005E2852">
        <w:rPr>
          <w:rStyle w:val="Emphasis"/>
        </w:rPr>
        <w:fldChar w:fldCharType="separate"/>
      </w:r>
      <w:r w:rsidR="008C7128" w:rsidRPr="005E2852">
        <w:rPr>
          <w:rStyle w:val="Emphasis"/>
        </w:rPr>
        <w:t>2.4.1</w:t>
      </w:r>
      <w:r w:rsidR="008C7128" w:rsidRPr="005E2852">
        <w:rPr>
          <w:rStyle w:val="Emphasis"/>
        </w:rPr>
        <w:fldChar w:fldCharType="end"/>
      </w:r>
      <w:r w:rsidR="008C7128" w:rsidRPr="005E2852">
        <w:rPr>
          <w:rStyle w:val="Emphasis"/>
        </w:rPr>
        <w:t xml:space="preserve"> </w:t>
      </w:r>
      <w:r w:rsidR="008C7128" w:rsidRPr="005E2852">
        <w:rPr>
          <w:rStyle w:val="Emphasis"/>
        </w:rPr>
        <w:fldChar w:fldCharType="begin"/>
      </w:r>
      <w:r w:rsidR="008C7128" w:rsidRPr="005E2852">
        <w:rPr>
          <w:rStyle w:val="Emphasis"/>
        </w:rPr>
        <w:instrText xml:space="preserve"> REF _Ref89529542 \h  \* MERGEFORMAT </w:instrText>
      </w:r>
      <w:r w:rsidR="008C7128" w:rsidRPr="005E2852">
        <w:rPr>
          <w:rStyle w:val="Emphasis"/>
        </w:rPr>
      </w:r>
      <w:r w:rsidR="008C7128" w:rsidRPr="005E2852">
        <w:rPr>
          <w:rStyle w:val="Emphasis"/>
        </w:rPr>
        <w:fldChar w:fldCharType="separate"/>
      </w:r>
      <w:r w:rsidR="008C7128" w:rsidRPr="005E2852">
        <w:rPr>
          <w:rStyle w:val="Emphasis"/>
        </w:rPr>
        <w:t>Interface Designs</w:t>
      </w:r>
      <w:r w:rsidR="008C7128" w:rsidRPr="005E2852">
        <w:rPr>
          <w:rStyle w:val="Emphasis"/>
        </w:rPr>
        <w:fldChar w:fldCharType="end"/>
      </w:r>
      <w:r w:rsidR="008C7128">
        <w:t>.</w:t>
      </w:r>
    </w:p>
    <w:p w14:paraId="7374768A" w14:textId="58D3918B" w:rsidR="00881752" w:rsidRDefault="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6FEA975A" w14:textId="3CDC88AF" w:rsidR="00E943CB" w:rsidRDefault="00E943CB">
      <w:r>
        <w:br w:type="page"/>
      </w:r>
    </w:p>
    <w:p w14:paraId="02842E88" w14:textId="5D667C13" w:rsidR="00E943CB" w:rsidRDefault="00477CF5" w:rsidP="00BD3EFB">
      <w:pPr>
        <w:pStyle w:val="Heading3"/>
      </w:pPr>
      <w:bookmarkStart w:id="120" w:name="_Toc96364084"/>
      <w:r>
        <w:lastRenderedPageBreak/>
        <w:t>Shared</w:t>
      </w:r>
      <w:bookmarkEnd w:id="120"/>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9573D4B"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sidRPr="00A35DD1">
        <w:rPr>
          <w:rStyle w:val="Emphasis"/>
        </w:rPr>
        <w:t>Syst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3.2.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7F0E49">
      <w:pPr>
        <w:numPr>
          <w:ilvl w:val="0"/>
          <w:numId w:val="16"/>
        </w:numPr>
        <w:spacing w:after="0"/>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7F0E49">
      <w:pPr>
        <w:numPr>
          <w:ilvl w:val="0"/>
          <w:numId w:val="16"/>
        </w:numPr>
        <w:spacing w:after="0"/>
      </w:pPr>
      <w:r>
        <w:t>S</w:t>
      </w:r>
      <w:r w:rsidR="00D43268">
        <w:t>impler</w:t>
      </w:r>
      <w:r w:rsidR="008A2D84">
        <w:t xml:space="preserve"> </w:t>
      </w:r>
      <w:r w:rsidR="00D43268">
        <w:t>message handling</w:t>
      </w:r>
    </w:p>
    <w:p w14:paraId="2C3A9DC9" w14:textId="74837528" w:rsidR="00625AC5" w:rsidRDefault="00DF313E" w:rsidP="007F0E49">
      <w:pPr>
        <w:numPr>
          <w:ilvl w:val="1"/>
          <w:numId w:val="16"/>
        </w:numPr>
        <w:spacing w:after="0"/>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7F0E49">
      <w:pPr>
        <w:numPr>
          <w:ilvl w:val="0"/>
          <w:numId w:val="16"/>
        </w:numPr>
        <w:spacing w:after="0"/>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AF3877" w:rsidRDefault="00FC45D1" w:rsidP="00AF3877">
      <w:pPr>
        <w:pStyle w:val="No-NumHeading"/>
      </w:pPr>
      <w:r w:rsidRPr="00AF3877">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AF3877" w:rsidRDefault="00D3275F" w:rsidP="00AF3877">
      <w:pPr>
        <w:pStyle w:val="No-NumHeading"/>
      </w:pPr>
      <w:r w:rsidRPr="00AF3877">
        <w:t>Implementation</w:t>
      </w:r>
    </w:p>
    <w:p w14:paraId="25B9F4F3" w14:textId="5B8053FE" w:rsidR="00873786" w:rsidRDefault="00003330" w:rsidP="00E943CB">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272332" w:rsidRPr="00CE30EE">
        <w:t>3.6</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272332" w:rsidRPr="00CE30EE">
        <w:t>Iteration 2, Plan</w:t>
      </w:r>
      <w:r w:rsidR="00272332" w:rsidRPr="00CE30EE">
        <w:fldChar w:fldCharType="end"/>
      </w:r>
      <w:r w:rsidR="00272332">
        <w:t>.</w:t>
      </w:r>
    </w:p>
    <w:p w14:paraId="2BCC20B3" w14:textId="5177F4AE"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called MessageBase</w:t>
      </w:r>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r w:rsidR="004C3B5A">
        <w:t>MessageEcho</w:t>
      </w:r>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3.2.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ECHO command handling</w:t>
      </w:r>
      <w:r w:rsidR="003A25BD" w:rsidRPr="003A25BD">
        <w:rPr>
          <w:rStyle w:val="Emphasis"/>
        </w:rPr>
        <w:fldChar w:fldCharType="end"/>
      </w:r>
      <w:r w:rsidR="003A25BD">
        <w:t>)</w:t>
      </w:r>
      <w:r w:rsidR="00D900EA">
        <w:t>.</w:t>
      </w:r>
    </w:p>
    <w:p w14:paraId="539C1B69" w14:textId="30E3A028" w:rsidR="00D83540"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transition, the MessageBase class has StringToBinary and BinaryToString that allow it to act as a messenger for the text-based protocol albeit wrapped in the object-based protocol.</w:t>
      </w:r>
    </w:p>
    <w:p w14:paraId="2783F4DA" w14:textId="77777777" w:rsidR="00D83540" w:rsidRDefault="00D83540">
      <w:pPr>
        <w:spacing w:line="259" w:lineRule="auto"/>
        <w:jc w:val="left"/>
      </w:pPr>
      <w:r>
        <w:br w:type="page"/>
      </w:r>
    </w:p>
    <w:p w14:paraId="6A92A2B3" w14:textId="1288BCAB" w:rsidR="00A5773E" w:rsidRDefault="00B30A1C" w:rsidP="00BD3EFB">
      <w:pPr>
        <w:pStyle w:val="Heading4"/>
      </w:pPr>
      <w:bookmarkStart w:id="121" w:name="_Ref87985250"/>
      <w:r>
        <w:lastRenderedPageBreak/>
        <w:t xml:space="preserve">Serialisation and </w:t>
      </w:r>
      <w:r w:rsidR="000B0B0B" w:rsidRPr="000B0B0B">
        <w:t>deseriali</w:t>
      </w:r>
      <w:r w:rsidR="000B0B0B">
        <w:t>s</w:t>
      </w:r>
      <w:r w:rsidR="000B0B0B" w:rsidRPr="000B0B0B">
        <w:t>ation</w:t>
      </w:r>
      <w:bookmarkEnd w:id="121"/>
    </w:p>
    <w:p w14:paraId="272CD9A6" w14:textId="77777777" w:rsidR="00AE535B" w:rsidRDefault="00A5773E" w:rsidP="00AE535B">
      <w:pPr>
        <w:keepNext/>
        <w:jc w:val="center"/>
      </w:pPr>
      <w:r w:rsidRPr="00D657D7">
        <w:rPr>
          <w:noProof/>
        </w:rPr>
        <w:drawing>
          <wp:inline distT="0" distB="0" distL="0" distR="0" wp14:anchorId="36E6BA2D" wp14:editId="34D5A827">
            <wp:extent cx="4617848" cy="364034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101"/>
                    <a:stretch>
                      <a:fillRect/>
                    </a:stretch>
                  </pic:blipFill>
                  <pic:spPr>
                    <a:xfrm>
                      <a:off x="0" y="0"/>
                      <a:ext cx="4637843" cy="3656110"/>
                    </a:xfrm>
                    <a:prstGeom prst="rect">
                      <a:avLst/>
                    </a:prstGeom>
                  </pic:spPr>
                </pic:pic>
              </a:graphicData>
            </a:graphic>
          </wp:inline>
        </w:drawing>
      </w:r>
    </w:p>
    <w:p w14:paraId="729EC377" w14:textId="200B8058" w:rsidR="00A5773E" w:rsidRDefault="00AE535B" w:rsidP="00AE535B">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27</w:t>
      </w:r>
      <w:r w:rsidR="00BF5134">
        <w:rPr>
          <w:noProof/>
        </w:rPr>
        <w:fldChar w:fldCharType="end"/>
      </w:r>
      <w:r>
        <w:t>. MessengerAppShared.MesssageBase.Serialise and MessengerAppShared.MessageBase.Deserialise</w:t>
      </w:r>
    </w:p>
    <w:p w14:paraId="3455B95B" w14:textId="4A653229" w:rsidR="00D05DB9" w:rsidRDefault="00555B8E" w:rsidP="00E46D07">
      <w:r>
        <w:t xml:space="preserve">These methods </w:t>
      </w:r>
      <w:r w:rsidR="0065243C">
        <w:t xml:space="preserve">from </w:t>
      </w:r>
      <w:r w:rsidR="00D05DB9">
        <w:t xml:space="preserve">MessageBas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7ABAB9C3"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CD2B0B">
        <w:t>is impossible</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01BA605B" w:rsidR="00D83540" w:rsidRDefault="00CB4490" w:rsidP="00E46D07">
      <w:r>
        <w:t>To improve these methods</w:t>
      </w:r>
      <w:r w:rsidR="00F67638">
        <w:t xml:space="preserve"> and act on the findings found in </w:t>
      </w:r>
      <w:r w:rsidR="002C4E4F" w:rsidRPr="002C4E4F">
        <w:rPr>
          <w:rStyle w:val="QuoteChar"/>
        </w:rPr>
        <w:fldChar w:fldCharType="begin"/>
      </w:r>
      <w:r w:rsidR="002C4E4F" w:rsidRPr="002C4E4F">
        <w:rPr>
          <w:rStyle w:val="QuoteChar"/>
        </w:rPr>
        <w:instrText xml:space="preserve"> REF _Ref87986367 \r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3.1.4.2</w:t>
      </w:r>
      <w:r w:rsidR="002C4E4F" w:rsidRPr="002C4E4F">
        <w:rPr>
          <w:rStyle w:val="QuoteChar"/>
        </w:rPr>
        <w:fldChar w:fldCharType="end"/>
      </w:r>
      <w:r w:rsidR="002C4E4F" w:rsidRPr="002C4E4F">
        <w:rPr>
          <w:rStyle w:val="QuoteChar"/>
        </w:rPr>
        <w:t xml:space="preserve"> </w:t>
      </w:r>
      <w:r w:rsidR="002C4E4F" w:rsidRPr="002C4E4F">
        <w:rPr>
          <w:rStyle w:val="QuoteChar"/>
        </w:rPr>
        <w:fldChar w:fldCharType="begin"/>
      </w:r>
      <w:r w:rsidR="002C4E4F" w:rsidRPr="002C4E4F">
        <w:rPr>
          <w:rStyle w:val="QuoteChar"/>
        </w:rPr>
        <w:instrText xml:space="preserve"> REF _Ref87986367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Testing results</w:t>
      </w:r>
      <w:r w:rsidR="002C4E4F" w:rsidRPr="002C4E4F">
        <w:rPr>
          <w:rStyle w:val="QuoteChar"/>
        </w:rPr>
        <w:fldChar w:fldCharType="end"/>
      </w:r>
      <w:r>
        <w:t xml:space="preserve">,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MessageBase the program will not be able to understand it properly.</w:t>
      </w:r>
    </w:p>
    <w:p w14:paraId="660F3243" w14:textId="77777777" w:rsidR="00D83540" w:rsidRDefault="00D83540">
      <w:pPr>
        <w:spacing w:line="259" w:lineRule="auto"/>
        <w:jc w:val="left"/>
      </w:pPr>
      <w:r>
        <w:br w:type="page"/>
      </w:r>
    </w:p>
    <w:p w14:paraId="77293588" w14:textId="3D36DAFD" w:rsidR="00E46D07" w:rsidRDefault="004B662E" w:rsidP="00BD3EFB">
      <w:pPr>
        <w:pStyle w:val="Heading3"/>
      </w:pPr>
      <w:bookmarkStart w:id="122" w:name="_Toc96364085"/>
      <w:r>
        <w:lastRenderedPageBreak/>
        <w:t>Server</w:t>
      </w:r>
      <w:bookmarkEnd w:id="122"/>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68E3CBA3">
            <wp:extent cx="4906194" cy="3536830"/>
            <wp:effectExtent l="0" t="0" r="8890" b="698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102"/>
                    <a:stretch>
                      <a:fillRect/>
                    </a:stretch>
                  </pic:blipFill>
                  <pic:spPr>
                    <a:xfrm>
                      <a:off x="0" y="0"/>
                      <a:ext cx="4938972" cy="3560459"/>
                    </a:xfrm>
                    <a:prstGeom prst="rect">
                      <a:avLst/>
                    </a:prstGeom>
                  </pic:spPr>
                </pic:pic>
              </a:graphicData>
            </a:graphic>
          </wp:inline>
        </w:drawing>
      </w:r>
    </w:p>
    <w:p w14:paraId="3E1A3416" w14:textId="684D7038" w:rsidR="00EA18A8" w:rsidRDefault="000F56A4" w:rsidP="000F56A4">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28</w:t>
      </w:r>
      <w:r w:rsidR="00BF5134">
        <w:rPr>
          <w:noProof/>
        </w:rPr>
        <w:fldChar w:fldCharType="end"/>
      </w:r>
      <w:r>
        <w:t>. MessengerAppServer.ServerSocket.HandleObject</w:t>
      </w:r>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HandleObject_Invalid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MessageSend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I have been working on the login system (hence HandleObject_Login being finished)</w:t>
      </w:r>
      <w:r w:rsidR="00874DBB">
        <w:t>.</w:t>
      </w:r>
      <w:r w:rsidR="004C5D63">
        <w:t xml:space="preserve"> The steps in HandleObject_</w:t>
      </w:r>
      <w:r w:rsidR="008D071E">
        <w:t>Send</w:t>
      </w:r>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679AFB84" w:rsidR="008D3F94" w:rsidRDefault="00FB6CB6" w:rsidP="00EA18A8">
      <w:r>
        <w:t xml:space="preserve">The purpose of the MessageEcho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Pr="00962052">
        <w:rPr>
          <w:rStyle w:val="Emphasis"/>
        </w:rPr>
        <w:t>3.6.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97448D" w:rsidRPr="0097448D">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7616FABB" w:rsidR="00194127" w:rsidRDefault="00CA44B8" w:rsidP="00BD3EFB">
      <w:pPr>
        <w:pStyle w:val="Heading4"/>
      </w:pPr>
      <w:bookmarkStart w:id="123" w:name="_Ref89610707"/>
      <w:r>
        <w:lastRenderedPageBreak/>
        <w:t>Login procedure</w:t>
      </w:r>
      <w:bookmarkEnd w:id="123"/>
    </w:p>
    <w:p w14:paraId="1E274DD1" w14:textId="77777777" w:rsidR="0065372E" w:rsidRDefault="00BE37EE" w:rsidP="0065372E">
      <w:pPr>
        <w:keepNext/>
        <w:jc w:val="center"/>
      </w:pPr>
      <w:r w:rsidRPr="00BE37EE">
        <w:rPr>
          <w:noProof/>
        </w:rPr>
        <w:drawing>
          <wp:inline distT="0" distB="0" distL="0" distR="0" wp14:anchorId="5EC992F5" wp14:editId="529873F5">
            <wp:extent cx="5453792" cy="4364967"/>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03"/>
                    <a:stretch>
                      <a:fillRect/>
                    </a:stretch>
                  </pic:blipFill>
                  <pic:spPr>
                    <a:xfrm>
                      <a:off x="0" y="0"/>
                      <a:ext cx="5466110" cy="4374825"/>
                    </a:xfrm>
                    <a:prstGeom prst="rect">
                      <a:avLst/>
                    </a:prstGeom>
                  </pic:spPr>
                </pic:pic>
              </a:graphicData>
            </a:graphic>
          </wp:inline>
        </w:drawing>
      </w:r>
    </w:p>
    <w:p w14:paraId="3C006CED" w14:textId="318FF999" w:rsidR="00A47E9E" w:rsidRDefault="0065372E" w:rsidP="0065372E">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29</w:t>
      </w:r>
      <w:r w:rsidR="00BF5134">
        <w:rPr>
          <w:noProof/>
        </w:rPr>
        <w:fldChar w:fldCharType="end"/>
      </w:r>
      <w:r>
        <w:t>. MessengerAppServer.ServerSocket.HandleObject_Login</w:t>
      </w:r>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51FFAC19" w:rsidR="00BD6A9E" w:rsidRDefault="0093711D" w:rsidP="00A47E9E">
      <w:r>
        <w:t>On</w:t>
      </w:r>
      <w:r w:rsidR="00AB543D">
        <w:t xml:space="preserve"> the client</w:t>
      </w:r>
      <w:r w:rsidR="00DE1324">
        <w:t xml:space="preserve">’s </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4EA018EB" w:rsidR="00B94F2E" w:rsidRDefault="00AB543D" w:rsidP="00A47E9E">
      <w:r>
        <w:t>On the server</w:t>
      </w:r>
      <w:r w:rsidR="00DE1324">
        <w:t xml:space="preserve">’s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lastRenderedPageBreak/>
        <w:t>CSV handling</w:t>
      </w:r>
    </w:p>
    <w:p w14:paraId="5675DC41" w14:textId="77777777" w:rsidR="00405F18" w:rsidRDefault="00D42751" w:rsidP="00405F18">
      <w:pPr>
        <w:keepNext/>
        <w:jc w:val="center"/>
      </w:pPr>
      <w:r>
        <w:rPr>
          <w:noProof/>
        </w:rPr>
        <w:drawing>
          <wp:inline distT="0" distB="0" distL="0" distR="0" wp14:anchorId="126A1229" wp14:editId="555E3270">
            <wp:extent cx="5346158" cy="1958197"/>
            <wp:effectExtent l="0" t="0" r="698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68122" cy="1966242"/>
                    </a:xfrm>
                    <a:prstGeom prst="rect">
                      <a:avLst/>
                    </a:prstGeom>
                    <a:noFill/>
                  </pic:spPr>
                </pic:pic>
              </a:graphicData>
            </a:graphic>
          </wp:inline>
        </w:drawing>
      </w:r>
    </w:p>
    <w:p w14:paraId="2078A892" w14:textId="6495E424" w:rsidR="00F67A40" w:rsidRDefault="00405F18" w:rsidP="00405F18">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30</w:t>
      </w:r>
      <w:r w:rsidR="00BF5134">
        <w:rPr>
          <w:noProof/>
        </w:rPr>
        <w:fldChar w:fldCharType="end"/>
      </w:r>
      <w:r>
        <w:t>. MessengerAppServer.CSVHandler</w:t>
      </w:r>
    </w:p>
    <w:p w14:paraId="7C620B58" w14:textId="1CC7D37E"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755731">
        <w:rPr>
          <w:rStyle w:val="QuoteChar"/>
        </w:rPr>
        <w:fldChar w:fldCharType="begin"/>
      </w:r>
      <w:r w:rsidR="006D3BB3" w:rsidRPr="00755731">
        <w:rPr>
          <w:rStyle w:val="QuoteChar"/>
        </w:rPr>
        <w:instrText xml:space="preserve"> REF _Ref89610707 \r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3.8.2</w:t>
      </w:r>
      <w:r w:rsidR="006D3BB3" w:rsidRPr="00755731">
        <w:rPr>
          <w:rStyle w:val="QuoteChar"/>
        </w:rPr>
        <w:fldChar w:fldCharType="end"/>
      </w:r>
      <w:r w:rsidR="006D3BB3" w:rsidRPr="00755731">
        <w:rPr>
          <w:rStyle w:val="QuoteChar"/>
        </w:rPr>
        <w:t xml:space="preserve"> </w:t>
      </w:r>
      <w:r w:rsidR="006D3BB3" w:rsidRPr="00755731">
        <w:rPr>
          <w:rStyle w:val="QuoteChar"/>
        </w:rPr>
        <w:fldChar w:fldCharType="begin"/>
      </w:r>
      <w:r w:rsidR="006D3BB3" w:rsidRPr="00755731">
        <w:rPr>
          <w:rStyle w:val="QuoteChar"/>
        </w:rPr>
        <w:instrText xml:space="preserve"> REF _Ref89610707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Login procedure</w:t>
      </w:r>
      <w:r w:rsidR="006D3BB3" w:rsidRPr="00755731">
        <w:rPr>
          <w:rStyle w:val="QuoteChar"/>
        </w:rPr>
        <w:fldChar w:fldCharType="end"/>
      </w:r>
      <w:r w:rsidR="006D3BB3">
        <w:t>.</w:t>
      </w:r>
    </w:p>
    <w:p w14:paraId="19BD953C" w14:textId="204D8FF9"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755731">
        <w:rPr>
          <w:rStyle w:val="QuoteChar"/>
        </w:rPr>
        <w:fldChar w:fldCharType="begin"/>
      </w:r>
      <w:r w:rsidR="004A2A18" w:rsidRPr="00755731">
        <w:rPr>
          <w:rStyle w:val="QuoteChar"/>
        </w:rPr>
        <w:instrText xml:space="preserve"> REF _Ref89611248 \r \h  \* MERGEFORMAT </w:instrText>
      </w:r>
      <w:r w:rsidR="004A2A18" w:rsidRPr="00755731">
        <w:rPr>
          <w:rStyle w:val="QuoteChar"/>
        </w:rPr>
      </w:r>
      <w:r w:rsidR="004A2A18" w:rsidRPr="00755731">
        <w:rPr>
          <w:rStyle w:val="QuoteChar"/>
        </w:rPr>
        <w:fldChar w:fldCharType="separate"/>
      </w:r>
      <w:r w:rsidR="004A2A18" w:rsidRPr="00755731">
        <w:rPr>
          <w:rStyle w:val="QuoteChar"/>
        </w:rPr>
        <w:t>1.4.1</w:t>
      </w:r>
      <w:r w:rsidR="004A2A18" w:rsidRPr="00755731">
        <w:rPr>
          <w:rStyle w:val="QuoteChar"/>
        </w:rPr>
        <w:fldChar w:fldCharType="end"/>
      </w:r>
      <w:r w:rsidR="004A2A18" w:rsidRPr="00755731">
        <w:rPr>
          <w:rStyle w:val="QuoteChar"/>
        </w:rPr>
        <w:t xml:space="preserve"> </w:t>
      </w:r>
      <w:r w:rsidR="004A2A18" w:rsidRPr="00755731">
        <w:rPr>
          <w:rStyle w:val="QuoteChar"/>
        </w:rPr>
        <w:fldChar w:fldCharType="begin"/>
      </w:r>
      <w:r w:rsidR="004A2A18" w:rsidRPr="00755731">
        <w:rPr>
          <w:rStyle w:val="QuoteChar"/>
        </w:rPr>
        <w:instrText xml:space="preserve"> REF _Ref89611250 \h  \* MERGEFORMAT </w:instrText>
      </w:r>
      <w:r w:rsidR="004A2A18" w:rsidRPr="00755731">
        <w:rPr>
          <w:rStyle w:val="QuoteChar"/>
        </w:rPr>
      </w:r>
      <w:r w:rsidR="004A2A18" w:rsidRPr="00755731">
        <w:rPr>
          <w:rStyle w:val="QuoteChar"/>
        </w:rPr>
        <w:fldChar w:fldCharType="separate"/>
      </w:r>
      <w:r w:rsidR="004A2A18" w:rsidRPr="00755731">
        <w:rPr>
          <w:rStyle w:val="QuoteChar"/>
        </w:rPr>
        <w:t>Stakeholder Requirements</w:t>
      </w:r>
      <w:r w:rsidR="004A2A18" w:rsidRPr="00755731">
        <w:rPr>
          <w:rStyle w:val="QuoteChar"/>
        </w:rPr>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B353FE">
            <w:pPr>
              <w:jc w:val="center"/>
            </w:pPr>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1F22832D" w:rsidR="00811676" w:rsidRDefault="00811676" w:rsidP="00BD3EFB">
      <w:pPr>
        <w:pStyle w:val="Heading3"/>
      </w:pPr>
      <w:bookmarkStart w:id="124" w:name="_Toc96364086"/>
      <w:r>
        <w:lastRenderedPageBreak/>
        <w:t>Client</w:t>
      </w:r>
      <w:bookmarkEnd w:id="124"/>
    </w:p>
    <w:p w14:paraId="4ACD5D9A" w14:textId="306046A0" w:rsidR="007F7C10" w:rsidRDefault="007F7C10" w:rsidP="00BD3EFB">
      <w:pPr>
        <w:pStyle w:val="Heading4"/>
      </w:pPr>
      <w:bookmarkStart w:id="125" w:name="_Ref89613520"/>
      <w:bookmarkStart w:id="126" w:name="_Ref89613523"/>
      <w:r>
        <w:t>Login request</w:t>
      </w:r>
      <w:bookmarkEnd w:id="125"/>
      <w:bookmarkEnd w:id="126"/>
    </w:p>
    <w:p w14:paraId="6FBD5806" w14:textId="77777777" w:rsidR="00226E13" w:rsidRDefault="00146888" w:rsidP="00226E13">
      <w:pPr>
        <w:keepNext/>
        <w:jc w:val="center"/>
      </w:pPr>
      <w:r w:rsidRPr="00BB66AE">
        <w:rPr>
          <w:noProof/>
        </w:rPr>
        <w:drawing>
          <wp:inline distT="0" distB="0" distL="0" distR="0" wp14:anchorId="649C4F09" wp14:editId="3CA03209">
            <wp:extent cx="4843278" cy="2096219"/>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5"/>
                    <a:stretch>
                      <a:fillRect/>
                    </a:stretch>
                  </pic:blipFill>
                  <pic:spPr>
                    <a:xfrm>
                      <a:off x="0" y="0"/>
                      <a:ext cx="4866541" cy="2106287"/>
                    </a:xfrm>
                    <a:prstGeom prst="rect">
                      <a:avLst/>
                    </a:prstGeom>
                  </pic:spPr>
                </pic:pic>
              </a:graphicData>
            </a:graphic>
          </wp:inline>
        </w:drawing>
      </w:r>
    </w:p>
    <w:p w14:paraId="4958B5F2" w14:textId="7495B239" w:rsidR="00146888" w:rsidRDefault="00226E13" w:rsidP="00226E13">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31</w:t>
      </w:r>
      <w:r w:rsidR="00BF5134">
        <w:rPr>
          <w:noProof/>
        </w:rPr>
        <w:fldChar w:fldCharType="end"/>
      </w:r>
      <w:r>
        <w:t>. MessengerAppClient.LoginViewModel.LoginButton</w:t>
      </w:r>
    </w:p>
    <w:p w14:paraId="7769B11A" w14:textId="4112E962"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 xml:space="preserve">as seen </w:t>
      </w:r>
      <w:r w:rsidR="00347A1B" w:rsidRPr="00755731">
        <w:rPr>
          <w:rStyle w:val="QuoteChar"/>
        </w:rPr>
        <w:t>in</w:t>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5 \r \h  \* MERGEFORMAT </w:instrText>
      </w:r>
      <w:r w:rsidR="00201C61" w:rsidRPr="00755731">
        <w:rPr>
          <w:rStyle w:val="QuoteChar"/>
        </w:rPr>
      </w:r>
      <w:r w:rsidR="00201C61" w:rsidRPr="00755731">
        <w:rPr>
          <w:rStyle w:val="QuoteChar"/>
        </w:rPr>
        <w:fldChar w:fldCharType="separate"/>
      </w:r>
      <w:r w:rsidR="00201C61" w:rsidRPr="00755731">
        <w:rPr>
          <w:rStyle w:val="QuoteChar"/>
        </w:rPr>
        <w:t>3.10</w:t>
      </w:r>
      <w:r w:rsidR="00201C61" w:rsidRPr="00755731">
        <w:rPr>
          <w:rStyle w:val="QuoteChar"/>
        </w:rPr>
        <w:fldChar w:fldCharType="end"/>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7 \h  \* MERGEFORMAT </w:instrText>
      </w:r>
      <w:r w:rsidR="00201C61" w:rsidRPr="00755731">
        <w:rPr>
          <w:rStyle w:val="QuoteChar"/>
        </w:rPr>
      </w:r>
      <w:r w:rsidR="00201C61" w:rsidRPr="00755731">
        <w:rPr>
          <w:rStyle w:val="QuoteChar"/>
        </w:rPr>
        <w:fldChar w:fldCharType="separate"/>
      </w:r>
      <w:r w:rsidR="00201C61" w:rsidRPr="00755731">
        <w:rPr>
          <w:rStyle w:val="QuoteChar"/>
        </w:rPr>
        <w:t>Iteration 2, Client UI</w:t>
      </w:r>
      <w:r w:rsidR="00201C61" w:rsidRPr="00755731">
        <w:rPr>
          <w:rStyle w:val="QuoteChar"/>
        </w:rPr>
        <w:fldChar w:fldCharType="end"/>
      </w:r>
      <w:r w:rsidR="00201C61">
        <w:t>)</w:t>
      </w:r>
      <w:r>
        <w:t xml:space="preserve">. </w:t>
      </w:r>
      <w:r w:rsidR="00107488">
        <w:t xml:space="preserve">The contents of the username and password field are used to create a new MessageLogin object. This object is then sent to the server </w:t>
      </w:r>
      <w:r w:rsidR="00DA4B19">
        <w:t>and the server’s response is received. The UI fields are also cleared.</w:t>
      </w:r>
    </w:p>
    <w:p w14:paraId="4B97D7BC" w14:textId="273F792F" w:rsidR="001D53A1" w:rsidRDefault="00B41E7E" w:rsidP="00146888">
      <w:r>
        <w:t>In future iterations, I plan to add data validation to ensure that UsernameInput and PasswordInput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426013E9"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B81F60" w:rsidRPr="00B81F60">
        <w:rPr>
          <w:rStyle w:val="Emphasis"/>
        </w:rPr>
        <w:t>3.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B81F60" w:rsidRPr="00B81F60">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B4FB4BC"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55731">
        <w:rPr>
          <w:rStyle w:val="QuoteChar"/>
        </w:rPr>
        <w:fldChar w:fldCharType="begin"/>
      </w:r>
      <w:r w:rsidR="00774F2D" w:rsidRPr="00755731">
        <w:rPr>
          <w:rStyle w:val="QuoteChar"/>
        </w:rPr>
        <w:instrText xml:space="preserve"> REF _Ref89610707 \r \h  \* MERGEFORMAT </w:instrText>
      </w:r>
      <w:r w:rsidR="00774F2D" w:rsidRPr="00755731">
        <w:rPr>
          <w:rStyle w:val="QuoteChar"/>
        </w:rPr>
      </w:r>
      <w:r w:rsidR="00774F2D" w:rsidRPr="00755731">
        <w:rPr>
          <w:rStyle w:val="QuoteChar"/>
        </w:rPr>
        <w:fldChar w:fldCharType="separate"/>
      </w:r>
      <w:r w:rsidR="00774F2D" w:rsidRPr="00755731">
        <w:rPr>
          <w:rStyle w:val="QuoteChar"/>
        </w:rPr>
        <w:t>3.7.2</w:t>
      </w:r>
      <w:r w:rsidR="00774F2D" w:rsidRPr="00755731">
        <w:rPr>
          <w:rStyle w:val="QuoteChar"/>
        </w:rPr>
        <w:fldChar w:fldCharType="end"/>
      </w:r>
      <w:r w:rsidR="00774F2D" w:rsidRPr="00755731">
        <w:rPr>
          <w:rStyle w:val="QuoteChar"/>
        </w:rPr>
        <w:t xml:space="preserve"> </w:t>
      </w:r>
      <w:r w:rsidR="00774F2D" w:rsidRPr="00755731">
        <w:rPr>
          <w:rStyle w:val="QuoteChar"/>
        </w:rPr>
        <w:fldChar w:fldCharType="begin"/>
      </w:r>
      <w:r w:rsidR="00774F2D" w:rsidRPr="00755731">
        <w:rPr>
          <w:rStyle w:val="QuoteChar"/>
        </w:rPr>
        <w:instrText xml:space="preserve"> REF _Ref89610707 \h  \* MERGEFORMAT </w:instrText>
      </w:r>
      <w:r w:rsidR="00774F2D" w:rsidRPr="00755731">
        <w:rPr>
          <w:rStyle w:val="QuoteChar"/>
        </w:rPr>
      </w:r>
      <w:r w:rsidR="00774F2D" w:rsidRPr="00755731">
        <w:rPr>
          <w:rStyle w:val="QuoteChar"/>
        </w:rPr>
        <w:fldChar w:fldCharType="separate"/>
      </w:r>
      <w:r w:rsidR="00774F2D" w:rsidRPr="00755731">
        <w:rPr>
          <w:rStyle w:val="QuoteChar"/>
        </w:rPr>
        <w:t>Login procedure</w:t>
      </w:r>
      <w:r w:rsidR="00774F2D" w:rsidRPr="00755731">
        <w:rPr>
          <w:rStyle w:val="QuoteChar"/>
        </w:rPr>
        <w:fldChar w:fldCharType="end"/>
      </w:r>
      <w:r w:rsidR="007C7949">
        <w:t>)</w:t>
      </w:r>
      <w:r w:rsidR="00B7320C">
        <w:t>.</w:t>
      </w:r>
      <w:r w:rsidR="00DD6FAB">
        <w:t xml:space="preserve"> </w:t>
      </w:r>
    </w:p>
    <w:p w14:paraId="6E023FDE" w14:textId="67590A67" w:rsidR="00AD48F4" w:rsidRDefault="00AD48F4">
      <w:r>
        <w:br w:type="page"/>
      </w:r>
    </w:p>
    <w:p w14:paraId="7177D98F" w14:textId="28329BCF" w:rsidR="004941C6" w:rsidRDefault="001F7A96" w:rsidP="00BD3EFB">
      <w:pPr>
        <w:pStyle w:val="Heading4"/>
        <w:sectPr w:rsidR="004941C6" w:rsidSect="0087393D">
          <w:headerReference w:type="default" r:id="rId106"/>
          <w:footerReference w:type="default" r:id="rId107"/>
          <w:type w:val="continuous"/>
          <w:pgSz w:w="11906" w:h="16838"/>
          <w:pgMar w:top="1440" w:right="1440" w:bottom="1440" w:left="1440" w:header="709" w:footer="709" w:gutter="0"/>
          <w:pgNumType w:start="0"/>
          <w:cols w:space="708"/>
          <w:titlePg/>
          <w:docGrid w:linePitch="360"/>
        </w:sectPr>
      </w:pPr>
      <w:bookmarkStart w:id="127" w:name="_Ref89612065"/>
      <w:bookmarkStart w:id="128" w:name="_Ref89612067"/>
      <w:r>
        <w:lastRenderedPageBreak/>
        <w:t xml:space="preserve">Login </w:t>
      </w:r>
      <w:r w:rsidR="001B5EA7">
        <w:t xml:space="preserve">screen </w:t>
      </w:r>
      <w:bookmarkEnd w:id="127"/>
      <w:bookmarkEnd w:id="128"/>
    </w:p>
    <w:tbl>
      <w:tblPr>
        <w:tblStyle w:val="TableGrid"/>
        <w:tblpPr w:leftFromText="180" w:rightFromText="180" w:vertAnchor="text" w:horzAnchor="margin" w:tblpY="1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66DAC" w14:paraId="654AB2A6" w14:textId="77777777" w:rsidTr="00AF3877">
        <w:trPr>
          <w:trHeight w:val="2835"/>
        </w:trPr>
        <w:tc>
          <w:tcPr>
            <w:tcW w:w="4508" w:type="dxa"/>
            <w:vMerge w:val="restart"/>
            <w:vAlign w:val="center"/>
          </w:tcPr>
          <w:p w14:paraId="2FD02E02" w14:textId="77777777" w:rsidR="00266DAC" w:rsidRDefault="00266DAC" w:rsidP="00AF3877">
            <w:pPr>
              <w:keepNext/>
              <w:jc w:val="center"/>
            </w:pPr>
            <w:r w:rsidRPr="0056552A">
              <w:rPr>
                <w:rFonts w:asciiTheme="majorHAnsi" w:eastAsiaTheme="majorEastAsia" w:hAnsiTheme="majorHAnsi" w:cstheme="majorBidi"/>
                <w:noProof/>
              </w:rPr>
              <w:drawing>
                <wp:inline distT="0" distB="0" distL="0" distR="0" wp14:anchorId="38AA46E7" wp14:editId="776ECC47">
                  <wp:extent cx="2682815" cy="3420761"/>
                  <wp:effectExtent l="0" t="0" r="3810" b="8255"/>
                  <wp:docPr id="85" name="Picture 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687817" cy="3427139"/>
                          </a:xfrm>
                          <a:prstGeom prst="rect">
                            <a:avLst/>
                          </a:prstGeom>
                        </pic:spPr>
                      </pic:pic>
                    </a:graphicData>
                  </a:graphic>
                </wp:inline>
              </w:drawing>
            </w:r>
          </w:p>
          <w:p w14:paraId="6D514260" w14:textId="0CF1636E" w:rsidR="00266DAC" w:rsidRDefault="00266DAC" w:rsidP="00AF3877">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32</w:t>
            </w:r>
            <w:r w:rsidR="00BF5134">
              <w:rPr>
                <w:noProof/>
              </w:rPr>
              <w:fldChar w:fldCharType="end"/>
            </w:r>
            <w:r>
              <w:t>. Client login screen</w:t>
            </w:r>
          </w:p>
        </w:tc>
        <w:tc>
          <w:tcPr>
            <w:tcW w:w="4508" w:type="dxa"/>
            <w:vAlign w:val="center"/>
          </w:tcPr>
          <w:p w14:paraId="616C5941" w14:textId="77777777" w:rsidR="00266DAC" w:rsidRDefault="00266DAC" w:rsidP="00AF3877">
            <w:pPr>
              <w:keepNext/>
              <w:jc w:val="center"/>
            </w:pPr>
            <w:r w:rsidRPr="00A4205D">
              <w:rPr>
                <w:noProof/>
              </w:rPr>
              <w:drawing>
                <wp:inline distT="0" distB="0" distL="0" distR="0" wp14:anchorId="709FC11E" wp14:editId="3BC08985">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9"/>
                          <a:stretch>
                            <a:fillRect/>
                          </a:stretch>
                        </pic:blipFill>
                        <pic:spPr>
                          <a:xfrm>
                            <a:off x="0" y="0"/>
                            <a:ext cx="1489571" cy="1043454"/>
                          </a:xfrm>
                          <a:prstGeom prst="rect">
                            <a:avLst/>
                          </a:prstGeom>
                        </pic:spPr>
                      </pic:pic>
                    </a:graphicData>
                  </a:graphic>
                </wp:inline>
              </w:drawing>
            </w:r>
          </w:p>
          <w:p w14:paraId="32864D27" w14:textId="0FC8D7BA" w:rsidR="00266DAC" w:rsidRDefault="00266DAC" w:rsidP="00AF3877">
            <w:pPr>
              <w:pStyle w:val="Caption"/>
              <w:jc w:val="center"/>
            </w:pPr>
            <w:bookmarkStart w:id="129" w:name="_Ref89613673"/>
            <w:r>
              <w:t xml:space="preserve">Figure </w:t>
            </w:r>
            <w:r w:rsidR="00BF5134">
              <w:fldChar w:fldCharType="begin"/>
            </w:r>
            <w:r w:rsidR="00BF5134">
              <w:instrText xml:space="preserve"> SEQ Figure \* ARABIC </w:instrText>
            </w:r>
            <w:r w:rsidR="00BF5134">
              <w:fldChar w:fldCharType="separate"/>
            </w:r>
            <w:r w:rsidR="00831391">
              <w:rPr>
                <w:noProof/>
              </w:rPr>
              <w:t>33</w:t>
            </w:r>
            <w:r w:rsidR="00BF5134">
              <w:rPr>
                <w:noProof/>
              </w:rPr>
              <w:fldChar w:fldCharType="end"/>
            </w:r>
            <w:bookmarkEnd w:id="129"/>
            <w:r>
              <w:t>. Unsuccessful login attempt</w:t>
            </w:r>
          </w:p>
        </w:tc>
      </w:tr>
      <w:tr w:rsidR="00266DAC" w14:paraId="7D72D034" w14:textId="77777777" w:rsidTr="00AF3877">
        <w:tc>
          <w:tcPr>
            <w:tcW w:w="4508" w:type="dxa"/>
            <w:vMerge/>
            <w:vAlign w:val="center"/>
          </w:tcPr>
          <w:p w14:paraId="7DB47034" w14:textId="77777777" w:rsidR="00266DAC" w:rsidRDefault="00266DAC" w:rsidP="00AF3877">
            <w:pPr>
              <w:jc w:val="center"/>
            </w:pPr>
          </w:p>
        </w:tc>
        <w:tc>
          <w:tcPr>
            <w:tcW w:w="4508" w:type="dxa"/>
            <w:vAlign w:val="center"/>
          </w:tcPr>
          <w:p w14:paraId="0E417C4C" w14:textId="77777777" w:rsidR="00266DAC" w:rsidRDefault="00266DAC" w:rsidP="00AF3877">
            <w:pPr>
              <w:keepNext/>
              <w:jc w:val="center"/>
            </w:pPr>
            <w:r w:rsidRPr="004941C6">
              <w:rPr>
                <w:noProof/>
              </w:rPr>
              <w:drawing>
                <wp:inline distT="0" distB="0" distL="0" distR="0" wp14:anchorId="64688343" wp14:editId="18809A47">
                  <wp:extent cx="2623782" cy="1084692"/>
                  <wp:effectExtent l="0" t="0" r="1270" b="3175"/>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10"/>
                          <a:stretch>
                            <a:fillRect/>
                          </a:stretch>
                        </pic:blipFill>
                        <pic:spPr>
                          <a:xfrm>
                            <a:off x="0" y="0"/>
                            <a:ext cx="2623782" cy="1084692"/>
                          </a:xfrm>
                          <a:prstGeom prst="rect">
                            <a:avLst/>
                          </a:prstGeom>
                        </pic:spPr>
                      </pic:pic>
                    </a:graphicData>
                  </a:graphic>
                </wp:inline>
              </w:drawing>
            </w:r>
          </w:p>
          <w:p w14:paraId="127068D8" w14:textId="452B33AB" w:rsidR="00266DAC" w:rsidRDefault="00266DAC" w:rsidP="00AF3877">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34</w:t>
            </w:r>
            <w:r w:rsidR="00BF5134">
              <w:rPr>
                <w:noProof/>
              </w:rPr>
              <w:fldChar w:fldCharType="end"/>
            </w:r>
            <w:r>
              <w:t xml:space="preserve">. </w:t>
            </w:r>
            <w:r w:rsidRPr="004B4B8C">
              <w:t>Successful login attempt for user "test"</w:t>
            </w:r>
          </w:p>
        </w:tc>
      </w:tr>
    </w:tbl>
    <w:p w14:paraId="5C72FDE6" w14:textId="6C262814" w:rsidR="00ED335A" w:rsidRDefault="00D67D2E" w:rsidP="00AF3877">
      <w:pPr>
        <w:spacing w:before="240"/>
      </w:pPr>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9136D3">
        <w:t>3.9.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9136D3">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 (</w:t>
      </w:r>
      <w:r w:rsidR="00724688">
        <w:fldChar w:fldCharType="begin"/>
      </w:r>
      <w:r w:rsidR="00724688">
        <w:instrText xml:space="preserve"> REF _Ref89613629 \h </w:instrText>
      </w:r>
      <w:r w:rsidR="00724688">
        <w:fldChar w:fldCharType="separate"/>
      </w:r>
      <w:r w:rsidR="00724688">
        <w:t xml:space="preserve">Figure </w:t>
      </w:r>
      <w:r w:rsidR="00724688">
        <w:rPr>
          <w:noProof/>
        </w:rPr>
        <w:t>30</w:t>
      </w:r>
      <w:r w:rsidR="00724688">
        <w:fldChar w:fldCharType="end"/>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724688">
        <w:t xml:space="preserve">Figure </w:t>
      </w:r>
      <w:r w:rsidR="00724688">
        <w:rPr>
          <w:noProof/>
        </w:rPr>
        <w:t>29</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6E106193" w14:textId="77777777" w:rsidR="009E5320" w:rsidRDefault="009E5320" w:rsidP="00ED335A"/>
    <w:p w14:paraId="3C68D5BB" w14:textId="05A2781D" w:rsidR="00A30A07" w:rsidRDefault="00A30A07">
      <w:r>
        <w:br w:type="page"/>
      </w:r>
    </w:p>
    <w:p w14:paraId="4685D66F" w14:textId="2EE97AEF" w:rsidR="00AD48F4" w:rsidRDefault="00AD48F4" w:rsidP="00BD3EFB">
      <w:pPr>
        <w:pStyle w:val="Heading3"/>
      </w:pPr>
      <w:bookmarkStart w:id="130" w:name="_Toc96364087"/>
      <w:r>
        <w:lastRenderedPageBreak/>
        <w:t>Test</w:t>
      </w:r>
      <w:r w:rsidR="00A30A07">
        <w:t>ing</w:t>
      </w:r>
      <w:bookmarkEnd w:id="130"/>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7F40DA">
            <w:pPr>
              <w:pStyle w:val="TableCell"/>
              <w:jc w:val="center"/>
            </w:pPr>
            <w:r>
              <w:t>ID</w:t>
            </w:r>
          </w:p>
        </w:tc>
        <w:tc>
          <w:tcPr>
            <w:tcW w:w="1325" w:type="pct"/>
            <w:vAlign w:val="center"/>
          </w:tcPr>
          <w:p w14:paraId="20AA2570"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7F40DA">
            <w:pPr>
              <w:pStyle w:val="TableCell"/>
              <w:jc w:val="center"/>
            </w:pPr>
            <w:r>
              <w:t>1</w:t>
            </w:r>
            <w:r w:rsidR="0069305E">
              <w:t>.0</w:t>
            </w:r>
          </w:p>
        </w:tc>
        <w:tc>
          <w:tcPr>
            <w:tcW w:w="1325" w:type="pct"/>
            <w:vAlign w:val="center"/>
          </w:tcPr>
          <w:p w14:paraId="1EC0CC55" w14:textId="5C5E3D50" w:rsidR="00CD52CB" w:rsidRDefault="000E2B16" w:rsidP="007F40DA">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7F40DA">
            <w:pPr>
              <w:pStyle w:val="TableCell"/>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7F40DA">
            <w:pPr>
              <w:pStyle w:val="TableCell"/>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7F40DA">
            <w:pPr>
              <w:pStyle w:val="TableCell"/>
              <w:jc w:val="center"/>
            </w:pPr>
            <w:r>
              <w:t>1.1</w:t>
            </w:r>
          </w:p>
        </w:tc>
        <w:tc>
          <w:tcPr>
            <w:tcW w:w="1325" w:type="pct"/>
            <w:vAlign w:val="center"/>
          </w:tcPr>
          <w:p w14:paraId="0996C0DA" w14:textId="6AB5E3CA" w:rsidR="00CD52CB" w:rsidRDefault="000E2B16" w:rsidP="007F40DA">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7F40DA">
            <w:pPr>
              <w:pStyle w:val="TableCell"/>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7F40DA">
            <w:pPr>
              <w:pStyle w:val="TableCell"/>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7F40DA">
            <w:pPr>
              <w:pStyle w:val="TableCell"/>
              <w:jc w:val="center"/>
            </w:pPr>
            <w:r>
              <w:t>2.0</w:t>
            </w:r>
          </w:p>
        </w:tc>
        <w:tc>
          <w:tcPr>
            <w:tcW w:w="1325" w:type="pct"/>
            <w:vAlign w:val="center"/>
          </w:tcPr>
          <w:p w14:paraId="1EDB6CB7" w14:textId="4E383FBA" w:rsidR="00CD52CB" w:rsidRDefault="00892333" w:rsidP="007F40DA">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7F40DA">
            <w:pPr>
              <w:pStyle w:val="TableCell"/>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7F40DA">
            <w:pPr>
              <w:pStyle w:val="TableCell"/>
              <w:jc w:val="center"/>
            </w:pPr>
            <w:r>
              <w:t>2.1</w:t>
            </w:r>
          </w:p>
        </w:tc>
        <w:tc>
          <w:tcPr>
            <w:tcW w:w="1325" w:type="pct"/>
            <w:vAlign w:val="center"/>
          </w:tcPr>
          <w:p w14:paraId="6D473305" w14:textId="2D26D4EB" w:rsidR="00CD52CB" w:rsidRDefault="00DC213F" w:rsidP="007F40DA">
            <w:pPr>
              <w:pStyle w:val="TableCell"/>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7F40DA">
            <w:pPr>
              <w:pStyle w:val="TableCell"/>
              <w:jc w:val="center"/>
            </w:pPr>
            <w:r>
              <w:t>2.2</w:t>
            </w:r>
          </w:p>
        </w:tc>
        <w:tc>
          <w:tcPr>
            <w:tcW w:w="1325" w:type="pct"/>
            <w:vAlign w:val="center"/>
          </w:tcPr>
          <w:p w14:paraId="2DB73BAF" w14:textId="359E5F7E" w:rsidR="00CD52CB" w:rsidRDefault="007A3F05" w:rsidP="007F40DA">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7F40DA">
            <w:pPr>
              <w:pStyle w:val="TableCell"/>
              <w:jc w:val="center"/>
            </w:pPr>
            <w:r>
              <w:t>2.3</w:t>
            </w:r>
          </w:p>
        </w:tc>
        <w:tc>
          <w:tcPr>
            <w:tcW w:w="1325" w:type="pct"/>
            <w:vAlign w:val="center"/>
          </w:tcPr>
          <w:p w14:paraId="19E29B4A" w14:textId="71EDDD46"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7F40DA">
            <w:pPr>
              <w:pStyle w:val="TableCell"/>
              <w:jc w:val="center"/>
            </w:pPr>
            <w:r>
              <w:t>2.4</w:t>
            </w:r>
          </w:p>
        </w:tc>
        <w:tc>
          <w:tcPr>
            <w:tcW w:w="1325" w:type="pct"/>
            <w:vAlign w:val="center"/>
          </w:tcPr>
          <w:p w14:paraId="0297E751" w14:textId="712D7364"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7F40DA">
            <w:pPr>
              <w:pStyle w:val="TableCell"/>
              <w:jc w:val="center"/>
            </w:pPr>
            <w:r>
              <w:t>2.5</w:t>
            </w:r>
          </w:p>
        </w:tc>
        <w:tc>
          <w:tcPr>
            <w:tcW w:w="1325" w:type="pct"/>
            <w:vAlign w:val="center"/>
          </w:tcPr>
          <w:p w14:paraId="6A0DB8D7" w14:textId="17DF5C8A" w:rsidR="007A3F05" w:rsidRDefault="00B535A5" w:rsidP="007F40DA">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7F40DA">
            <w:pPr>
              <w:pStyle w:val="TableCell"/>
              <w:jc w:val="center"/>
            </w:pPr>
            <w:r>
              <w:t>2.6</w:t>
            </w:r>
          </w:p>
        </w:tc>
        <w:tc>
          <w:tcPr>
            <w:tcW w:w="1325" w:type="pct"/>
            <w:vAlign w:val="center"/>
          </w:tcPr>
          <w:p w14:paraId="5F774F65" w14:textId="6EB6D81F"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7F40DA">
            <w:pPr>
              <w:pStyle w:val="TableCell"/>
              <w:jc w:val="center"/>
            </w:pPr>
            <w:r>
              <w:t>2.7</w:t>
            </w:r>
          </w:p>
        </w:tc>
        <w:tc>
          <w:tcPr>
            <w:tcW w:w="1325" w:type="pct"/>
            <w:vAlign w:val="center"/>
          </w:tcPr>
          <w:p w14:paraId="024D5758" w14:textId="20D98BEA"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lastRenderedPageBreak/>
        <w:t>Test</w:t>
      </w:r>
      <w:r w:rsidR="00A30A07">
        <w:t>ing</w:t>
      </w:r>
      <w:r>
        <w:t xml:space="preserve"> results</w:t>
      </w:r>
    </w:p>
    <w:tbl>
      <w:tblPr>
        <w:tblStyle w:val="PlainTable1"/>
        <w:tblW w:w="5000" w:type="pct"/>
        <w:tblLook w:val="04A0" w:firstRow="1" w:lastRow="0" w:firstColumn="1" w:lastColumn="0" w:noHBand="0" w:noVBand="1"/>
      </w:tblPr>
      <w:tblGrid>
        <w:gridCol w:w="474"/>
        <w:gridCol w:w="736"/>
        <w:gridCol w:w="4236"/>
        <w:gridCol w:w="3570"/>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F74401">
            <w:pPr>
              <w:pStyle w:val="TableCell"/>
              <w:jc w:val="center"/>
            </w:pPr>
            <w:r>
              <w:t>ID</w:t>
            </w:r>
          </w:p>
        </w:tc>
        <w:tc>
          <w:tcPr>
            <w:tcW w:w="408" w:type="pct"/>
            <w:vAlign w:val="center"/>
          </w:tcPr>
          <w:p w14:paraId="58CD0C3C"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C43B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F74401">
            <w:pPr>
              <w:pStyle w:val="TableCell"/>
              <w:jc w:val="center"/>
            </w:pPr>
            <w:r>
              <w:t>1.0</w:t>
            </w:r>
          </w:p>
        </w:tc>
        <w:tc>
          <w:tcPr>
            <w:tcW w:w="408" w:type="pct"/>
            <w:shd w:val="clear" w:color="auto" w:fill="F4B083" w:themeFill="accent2" w:themeFillTint="99"/>
            <w:vAlign w:val="center"/>
          </w:tcPr>
          <w:p w14:paraId="0B9013C1" w14:textId="7ABE7F84" w:rsidR="002B014A" w:rsidRDefault="00C43B6B"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4FF1714B" w14:textId="38F5E761"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1114FB">
            <w:pPr>
              <w:pStyle w:val="TableCell"/>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11">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2731AC4A" w:rsidR="002B014A" w:rsidRDefault="003A3262" w:rsidP="001114FB">
            <w:pPr>
              <w:pStyle w:val="TableCell"/>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r w:rsidR="00BF22C3">
              <w:t xml:space="preserve"> as this functionality has not yet been implemented</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F74401">
            <w:pPr>
              <w:pStyle w:val="TableCell"/>
              <w:jc w:val="center"/>
            </w:pPr>
            <w:r>
              <w:t>1.1</w:t>
            </w:r>
          </w:p>
        </w:tc>
        <w:tc>
          <w:tcPr>
            <w:tcW w:w="408" w:type="pct"/>
            <w:shd w:val="clear" w:color="auto" w:fill="F4B083" w:themeFill="accent2" w:themeFillTint="99"/>
            <w:vAlign w:val="center"/>
          </w:tcPr>
          <w:p w14:paraId="2C45B3DF" w14:textId="7BC028DC" w:rsidR="002B014A" w:rsidRDefault="006519D9"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1114FB">
            <w:pPr>
              <w:pStyle w:val="TableCell"/>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3F5D28D" w:rsidR="002B014A" w:rsidRDefault="00135DE4" w:rsidP="001114FB">
            <w:pPr>
              <w:pStyle w:val="TableCell"/>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r w:rsidR="00BF22C3">
              <w:t>. This is because the sign</w:t>
            </w:r>
            <w:r w:rsidR="003965F8">
              <w:t>up functionality has not yet been implemented</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F74401">
            <w:pPr>
              <w:pStyle w:val="TableCell"/>
              <w:jc w:val="center"/>
            </w:pPr>
            <w:r>
              <w:t>2.0</w:t>
            </w:r>
          </w:p>
        </w:tc>
        <w:tc>
          <w:tcPr>
            <w:tcW w:w="408" w:type="pct"/>
            <w:shd w:val="clear" w:color="auto" w:fill="A8D08D" w:themeFill="accent6" w:themeFillTint="99"/>
            <w:vAlign w:val="center"/>
          </w:tcPr>
          <w:p w14:paraId="5814C2ED" w14:textId="75F176AA" w:rsidR="002B014A" w:rsidRDefault="00135DE4"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11">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F74401">
            <w:pPr>
              <w:pStyle w:val="TableCell"/>
              <w:jc w:val="center"/>
            </w:pPr>
            <w:r>
              <w:t>2.1</w:t>
            </w:r>
          </w:p>
        </w:tc>
        <w:tc>
          <w:tcPr>
            <w:tcW w:w="408" w:type="pct"/>
            <w:shd w:val="clear" w:color="auto" w:fill="A8D08D" w:themeFill="accent6" w:themeFillTint="99"/>
            <w:vAlign w:val="center"/>
          </w:tcPr>
          <w:p w14:paraId="7BFB9DEF" w14:textId="2353942C" w:rsidR="00E307FF" w:rsidRDefault="00E307FF"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502414" cy="143741"/>
                          </a:xfrm>
                          <a:prstGeom prst="rect">
                            <a:avLst/>
                          </a:prstGeom>
                        </pic:spPr>
                      </pic:pic>
                    </a:graphicData>
                  </a:graphic>
                </wp:inline>
              </w:drawing>
            </w:r>
          </w:p>
          <w:p w14:paraId="63F7477E" w14:textId="77777777"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F74401">
            <w:pPr>
              <w:pStyle w:val="TableCell"/>
              <w:jc w:val="center"/>
            </w:pPr>
            <w:r>
              <w:t>2.2</w:t>
            </w:r>
          </w:p>
        </w:tc>
        <w:tc>
          <w:tcPr>
            <w:tcW w:w="408" w:type="pct"/>
            <w:shd w:val="clear" w:color="auto" w:fill="A8D08D" w:themeFill="accent6" w:themeFillTint="99"/>
            <w:vAlign w:val="center"/>
          </w:tcPr>
          <w:p w14:paraId="405055F9" w14:textId="7D78D61A" w:rsidR="00E307FF" w:rsidRDefault="00E307FF"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610006" cy="147068"/>
                          </a:xfrm>
                          <a:prstGeom prst="rect">
                            <a:avLst/>
                          </a:prstGeom>
                        </pic:spPr>
                      </pic:pic>
                    </a:graphicData>
                  </a:graphic>
                </wp:inline>
              </w:drawing>
            </w:r>
          </w:p>
          <w:p w14:paraId="38F55E2C"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F74401">
            <w:pPr>
              <w:pStyle w:val="TableCell"/>
              <w:jc w:val="center"/>
            </w:pPr>
            <w:r>
              <w:t>2.3</w:t>
            </w:r>
          </w:p>
        </w:tc>
        <w:tc>
          <w:tcPr>
            <w:tcW w:w="408" w:type="pct"/>
            <w:shd w:val="clear" w:color="auto" w:fill="A8D08D" w:themeFill="accent6" w:themeFillTint="99"/>
            <w:vAlign w:val="center"/>
          </w:tcPr>
          <w:p w14:paraId="6C2C7CEC" w14:textId="7F568AE6" w:rsidR="00762886" w:rsidRDefault="00762886"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502414" cy="143741"/>
                          </a:xfrm>
                          <a:prstGeom prst="rect">
                            <a:avLst/>
                          </a:prstGeom>
                        </pic:spPr>
                      </pic:pic>
                    </a:graphicData>
                  </a:graphic>
                </wp:inline>
              </w:drawing>
            </w:r>
          </w:p>
          <w:p w14:paraId="5BC162DC"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5D15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F74401">
            <w:pPr>
              <w:pStyle w:val="TableCell"/>
              <w:jc w:val="center"/>
            </w:pPr>
            <w:r>
              <w:lastRenderedPageBreak/>
              <w:t>2.4</w:t>
            </w:r>
          </w:p>
        </w:tc>
        <w:tc>
          <w:tcPr>
            <w:tcW w:w="408" w:type="pct"/>
            <w:shd w:val="clear" w:color="auto" w:fill="F4B083" w:themeFill="accent2" w:themeFillTint="99"/>
            <w:vAlign w:val="center"/>
          </w:tcPr>
          <w:p w14:paraId="19FA0176" w14:textId="1854DF85" w:rsidR="00762886" w:rsidRDefault="00162A9D"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545D44D1" w14:textId="77777777" w:rsidR="00762886"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424131" cy="144827"/>
                          </a:xfrm>
                          <a:prstGeom prst="rect">
                            <a:avLst/>
                          </a:prstGeom>
                        </pic:spPr>
                      </pic:pic>
                    </a:graphicData>
                  </a:graphic>
                </wp:inline>
              </w:drawing>
            </w:r>
          </w:p>
          <w:p w14:paraId="5A6BFE0A" w14:textId="77777777"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749527DA" w14:textId="18AE9A25" w:rsidR="00762886" w:rsidRDefault="000E2B16" w:rsidP="001114FB">
            <w:pPr>
              <w:pStyle w:val="TableCell"/>
              <w:cnfStyle w:val="000000100000" w:firstRow="0" w:lastRow="0" w:firstColumn="0" w:lastColumn="0" w:oddVBand="0" w:evenVBand="0" w:oddHBand="1" w:evenHBand="0" w:firstRowFirstColumn="0" w:firstRowLastColumn="0" w:lastRowFirstColumn="0" w:lastRowLastColumn="0"/>
            </w:pPr>
            <w:r>
              <w:t>The u</w:t>
            </w:r>
            <w:r w:rsidR="00F8649B">
              <w:t xml:space="preserve">ser is not stopped from </w:t>
            </w:r>
            <w:r w:rsidR="00631C96">
              <w:t>sending a login request with an empty field</w:t>
            </w:r>
            <w:r w:rsidR="00563D76">
              <w:t>. This is because data validation has not been implemented yet</w:t>
            </w:r>
          </w:p>
        </w:tc>
      </w:tr>
      <w:tr w:rsidR="009311E5" w14:paraId="51256F28"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F74401">
            <w:pPr>
              <w:pStyle w:val="TableCell"/>
              <w:jc w:val="center"/>
            </w:pPr>
            <w:r>
              <w:t>2.5</w:t>
            </w:r>
          </w:p>
        </w:tc>
        <w:tc>
          <w:tcPr>
            <w:tcW w:w="408" w:type="pct"/>
            <w:shd w:val="clear" w:color="auto" w:fill="F4B083" w:themeFill="accent2" w:themeFillTint="99"/>
            <w:vAlign w:val="center"/>
          </w:tcPr>
          <w:p w14:paraId="1229A761" w14:textId="24A66BA6" w:rsidR="00631C96" w:rsidRDefault="00631C96"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1F7C7781"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8">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7F112E2D" w14:textId="53CD6EB8" w:rsidR="00631C96" w:rsidRDefault="00563D76" w:rsidP="001114FB">
            <w:pPr>
              <w:pStyle w:val="TableCell"/>
              <w:cnfStyle w:val="000000000000" w:firstRow="0" w:lastRow="0" w:firstColumn="0" w:lastColumn="0" w:oddVBand="0" w:evenVBand="0" w:oddHBand="0" w:evenHBand="0" w:firstRowFirstColumn="0" w:firstRowLastColumn="0" w:lastRowFirstColumn="0" w:lastRowLastColumn="0"/>
            </w:pPr>
            <w:r>
              <w:t>The user is not stopped from sending a login request with an empty field. This is because data validation has not been implemented yet</w:t>
            </w:r>
          </w:p>
        </w:tc>
      </w:tr>
      <w:tr w:rsidR="009311E5" w14:paraId="19E41495"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F74401">
            <w:pPr>
              <w:pStyle w:val="TableCell"/>
              <w:jc w:val="center"/>
            </w:pPr>
            <w:r>
              <w:t>2.6</w:t>
            </w:r>
          </w:p>
        </w:tc>
        <w:tc>
          <w:tcPr>
            <w:tcW w:w="408" w:type="pct"/>
            <w:shd w:val="clear" w:color="auto" w:fill="F4B083" w:themeFill="accent2" w:themeFillTint="99"/>
            <w:vAlign w:val="center"/>
          </w:tcPr>
          <w:p w14:paraId="65B14052" w14:textId="20DD6281" w:rsidR="00631C96" w:rsidRDefault="00631C96"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6818A602"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424131" cy="144827"/>
                          </a:xfrm>
                          <a:prstGeom prst="rect">
                            <a:avLst/>
                          </a:prstGeom>
                        </pic:spPr>
                      </pic:pic>
                    </a:graphicData>
                  </a:graphic>
                </wp:inline>
              </w:drawing>
            </w:r>
          </w:p>
          <w:p w14:paraId="2E6982D4"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4B265DAA" w14:textId="2BE4D73F" w:rsidR="00631C96" w:rsidRDefault="00503E4B" w:rsidP="001114FB">
            <w:pPr>
              <w:pStyle w:val="TableCell"/>
              <w:cnfStyle w:val="000000100000" w:firstRow="0" w:lastRow="0" w:firstColumn="0" w:lastColumn="0" w:oddVBand="0" w:evenVBand="0" w:oddHBand="1" w:evenHBand="0" w:firstRowFirstColumn="0" w:firstRowLastColumn="0" w:lastRowFirstColumn="0" w:lastRowLastColumn="0"/>
            </w:pPr>
            <w:r>
              <w:t>The user is not stopped from sending a login request with empty fields. This is because data validation has not been implemented yet</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F74401">
            <w:pPr>
              <w:pStyle w:val="TableCell"/>
              <w:jc w:val="center"/>
            </w:pPr>
            <w:r>
              <w:t>2.7</w:t>
            </w:r>
          </w:p>
        </w:tc>
        <w:tc>
          <w:tcPr>
            <w:tcW w:w="408" w:type="pct"/>
            <w:shd w:val="clear" w:color="auto" w:fill="A8D08D" w:themeFill="accent6" w:themeFillTint="99"/>
            <w:vAlign w:val="center"/>
          </w:tcPr>
          <w:p w14:paraId="4EC4B3B4" w14:textId="28F59347" w:rsidR="00631C96" w:rsidRDefault="00B4108E"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586356" cy="138613"/>
                          </a:xfrm>
                          <a:prstGeom prst="rect">
                            <a:avLst/>
                          </a:prstGeom>
                        </pic:spPr>
                      </pic:pic>
                    </a:graphicData>
                  </a:graphic>
                </wp:inline>
              </w:drawing>
            </w:r>
          </w:p>
          <w:p w14:paraId="647AC263"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bl>
    <w:p w14:paraId="2355EFF2" w14:textId="77777777" w:rsidR="00C732F3" w:rsidRDefault="00C732F3">
      <w:pPr>
        <w:spacing w:line="259" w:lineRule="auto"/>
        <w:jc w:val="left"/>
      </w:pPr>
    </w:p>
    <w:p w14:paraId="3DE8206F" w14:textId="406CA72B" w:rsidR="00C732F3" w:rsidRDefault="00C732F3">
      <w:pPr>
        <w:spacing w:line="259" w:lineRule="auto"/>
        <w:jc w:val="left"/>
      </w:pPr>
      <w:r>
        <w:br w:type="page"/>
      </w:r>
    </w:p>
    <w:p w14:paraId="41643109" w14:textId="5AC4B2A9" w:rsidR="00C732F3" w:rsidRDefault="00C732F3" w:rsidP="00C732F3">
      <w:pPr>
        <w:pStyle w:val="Heading4"/>
      </w:pPr>
      <w:r>
        <w:lastRenderedPageBreak/>
        <w:t xml:space="preserve">Addressing </w:t>
      </w:r>
      <w:r w:rsidR="008A5FD2">
        <w:t>f</w:t>
      </w:r>
      <w:r>
        <w:t xml:space="preserve">ailed </w:t>
      </w:r>
      <w:r w:rsidR="008A5FD2">
        <w:t>t</w:t>
      </w:r>
      <w:r>
        <w:t>ests</w:t>
      </w:r>
    </w:p>
    <w:p w14:paraId="5A85BA42" w14:textId="32E2C9CB" w:rsidR="00E045E1" w:rsidRDefault="005F4D6A" w:rsidP="00C732F3">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 xml:space="preserve">correct it by making both the login and messaging </w:t>
      </w:r>
      <w:r w:rsidR="00F7317C">
        <w:t xml:space="preserve">windows into screens that </w:t>
      </w:r>
      <w:r w:rsidR="00E045E1">
        <w:t>occupy the same window so state information can be more easily transferred between the two</w:t>
      </w:r>
      <w:r w:rsidR="00F7317C">
        <w:t xml:space="preserve">. I was unable to </w:t>
      </w:r>
      <w:r w:rsidR="002347B3">
        <w:t>implement this during this iteration so this problem will be the focus of my next iteration</w:t>
      </w:r>
      <w:r w:rsidR="00E045E1">
        <w:t>.</w:t>
      </w:r>
    </w:p>
    <w:p w14:paraId="26EE648B" w14:textId="01E0CEFA"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p>
    <w:p w14:paraId="431B0351" w14:textId="49DC35B8" w:rsidR="00675599" w:rsidRDefault="00352D4C" w:rsidP="00352D4C">
      <w:pPr>
        <w:spacing w:before="240"/>
      </w:pPr>
      <w:r>
        <w:t xml:space="preserve">Tests 2.4, 2.5 and 2.6 all failed as the user was allowed to </w:t>
      </w:r>
      <w:r w:rsidR="007E2BB1">
        <w:t xml:space="preserve">send login requests to the server will one or both the fields being empty. </w:t>
      </w:r>
      <w:r w:rsidR="003A0791">
        <w:t xml:space="preserve">Even though this did not cause errors in the program, it is not good practice. When </w:t>
      </w:r>
      <w:r w:rsidR="005C3BFF">
        <w:t xml:space="preserve">encryption and hashing </w:t>
      </w:r>
      <w:r w:rsidR="00DA3EB2">
        <w:t>are</w:t>
      </w:r>
      <w:r w:rsidR="005C3BFF">
        <w:t xml:space="preserve"> implemented, the zero-length strings will cause errors. Therefore, in the next iteration</w:t>
      </w:r>
      <w:r w:rsidR="00DA3EB2">
        <w:t>,</w:t>
      </w:r>
      <w:r w:rsidR="005C3BFF">
        <w:t xml:space="preserve"> I will add </w:t>
      </w:r>
      <w:r w:rsidR="00C6369C">
        <w:t>data validation</w:t>
      </w:r>
      <w:r w:rsidR="005C3BFF">
        <w:t xml:space="preserve"> so that the user can only send a login request when both fields are populated.</w:t>
      </w:r>
      <w:r w:rsidR="00C6369C">
        <w:t xml:space="preserve"> I will aim to add this </w:t>
      </w:r>
      <w:commentRangeStart w:id="131"/>
      <w:r w:rsidR="00C6369C">
        <w:t xml:space="preserve">data validation </w:t>
      </w:r>
      <w:commentRangeEnd w:id="131"/>
      <w:r w:rsidR="00C6369C">
        <w:rPr>
          <w:rStyle w:val="CommentReference"/>
        </w:rPr>
        <w:commentReference w:id="131"/>
      </w:r>
      <w:r w:rsidR="00C6369C">
        <w:t>in the next iteration.</w:t>
      </w:r>
    </w:p>
    <w:p w14:paraId="5A8E73EF" w14:textId="77777777" w:rsidR="00CE3922" w:rsidRDefault="00F769F0">
      <w:r>
        <w:br w:type="page"/>
      </w:r>
    </w:p>
    <w:p w14:paraId="1B8DD5B8" w14:textId="77777777" w:rsidR="00CE3922" w:rsidRDefault="00CE3922" w:rsidP="00CE3922">
      <w:pPr>
        <w:pStyle w:val="Heading3"/>
      </w:pPr>
      <w:bookmarkStart w:id="132" w:name="_Toc96364088"/>
      <w:r>
        <w:lastRenderedPageBreak/>
        <w:t>Evaluation</w:t>
      </w:r>
      <w:bookmarkEnd w:id="132"/>
    </w:p>
    <w:tbl>
      <w:tblPr>
        <w:tblStyle w:val="PlainTable1"/>
        <w:tblW w:w="4916" w:type="pct"/>
        <w:tblLook w:val="0420" w:firstRow="1" w:lastRow="0" w:firstColumn="0" w:lastColumn="0" w:noHBand="0" w:noVBand="1"/>
      </w:tblPr>
      <w:tblGrid>
        <w:gridCol w:w="794"/>
        <w:gridCol w:w="8071"/>
      </w:tblGrid>
      <w:tr w:rsidR="00BA4D99" w:rsidRPr="000313D2" w14:paraId="4F4E77E8" w14:textId="77777777" w:rsidTr="0045233A">
        <w:trPr>
          <w:cnfStyle w:val="100000000000" w:firstRow="1" w:lastRow="0" w:firstColumn="0" w:lastColumn="0" w:oddVBand="0" w:evenVBand="0" w:oddHBand="0" w:evenHBand="0" w:firstRowFirstColumn="0" w:firstRowLastColumn="0" w:lastRowFirstColumn="0" w:lastRowLastColumn="0"/>
          <w:trHeight w:val="300"/>
        </w:trPr>
        <w:tc>
          <w:tcPr>
            <w:tcW w:w="448" w:type="pct"/>
            <w:hideMark/>
          </w:tcPr>
          <w:p w14:paraId="2B4CAA2B" w14:textId="77777777" w:rsidR="00BA4D99" w:rsidRPr="000313D2" w:rsidRDefault="00BA4D99" w:rsidP="00275709">
            <w:pPr>
              <w:pStyle w:val="TableCell"/>
              <w:jc w:val="center"/>
            </w:pPr>
            <w:r w:rsidRPr="000313D2">
              <w:t>ID</w:t>
            </w:r>
          </w:p>
        </w:tc>
        <w:tc>
          <w:tcPr>
            <w:tcW w:w="4552" w:type="pct"/>
            <w:hideMark/>
          </w:tcPr>
          <w:p w14:paraId="3B2D2E1A" w14:textId="77777777" w:rsidR="00BA4D99" w:rsidRPr="000313D2" w:rsidRDefault="00BA4D99" w:rsidP="00275709">
            <w:pPr>
              <w:pStyle w:val="TableCell"/>
              <w:jc w:val="center"/>
            </w:pPr>
            <w:r w:rsidRPr="000313D2">
              <w:t>Requirement</w:t>
            </w:r>
          </w:p>
        </w:tc>
      </w:tr>
      <w:tr w:rsidR="00BA4D99" w:rsidRPr="000313D2" w14:paraId="7E2FE035" w14:textId="77777777" w:rsidTr="0045233A">
        <w:trPr>
          <w:cnfStyle w:val="000000100000" w:firstRow="0" w:lastRow="0" w:firstColumn="0" w:lastColumn="0" w:oddVBand="0" w:evenVBand="0" w:oddHBand="1" w:evenHBand="0" w:firstRowFirstColumn="0" w:firstRowLastColumn="0" w:lastRowFirstColumn="0" w:lastRowLastColumn="0"/>
          <w:trHeight w:val="600"/>
        </w:trPr>
        <w:tc>
          <w:tcPr>
            <w:tcW w:w="448" w:type="pct"/>
            <w:shd w:val="clear" w:color="auto" w:fill="FFD966" w:themeFill="accent4" w:themeFillTint="99"/>
            <w:vAlign w:val="center"/>
            <w:hideMark/>
          </w:tcPr>
          <w:p w14:paraId="105ADEAB" w14:textId="77777777" w:rsidR="00BA4D99" w:rsidRPr="000313D2" w:rsidRDefault="00BA4D99" w:rsidP="00275709">
            <w:pPr>
              <w:pStyle w:val="TableCell"/>
              <w:jc w:val="center"/>
            </w:pPr>
            <w:r w:rsidRPr="000313D2">
              <w:t>4</w:t>
            </w:r>
          </w:p>
        </w:tc>
        <w:tc>
          <w:tcPr>
            <w:tcW w:w="4552" w:type="pct"/>
            <w:shd w:val="clear" w:color="auto" w:fill="auto"/>
            <w:vAlign w:val="center"/>
            <w:hideMark/>
          </w:tcPr>
          <w:p w14:paraId="38F08520" w14:textId="77777777" w:rsidR="00BA4D99" w:rsidRPr="000313D2" w:rsidRDefault="00BA4D99" w:rsidP="00275709">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BA4D99" w:rsidRPr="000313D2" w14:paraId="61B2F426" w14:textId="77777777" w:rsidTr="0045233A">
        <w:trPr>
          <w:trHeight w:val="600"/>
        </w:trPr>
        <w:tc>
          <w:tcPr>
            <w:tcW w:w="448" w:type="pct"/>
            <w:shd w:val="clear" w:color="auto" w:fill="A8D08D" w:themeFill="accent6" w:themeFillTint="99"/>
            <w:vAlign w:val="center"/>
          </w:tcPr>
          <w:p w14:paraId="0DB94B51" w14:textId="77777777" w:rsidR="00BA4D99" w:rsidRPr="000313D2" w:rsidRDefault="00BA4D99" w:rsidP="00275709">
            <w:pPr>
              <w:pStyle w:val="TableCell"/>
              <w:jc w:val="center"/>
            </w:pPr>
            <w:r w:rsidRPr="000313D2">
              <w:t>24</w:t>
            </w:r>
          </w:p>
        </w:tc>
        <w:tc>
          <w:tcPr>
            <w:tcW w:w="4552" w:type="pct"/>
            <w:shd w:val="clear" w:color="auto" w:fill="auto"/>
            <w:vAlign w:val="center"/>
          </w:tcPr>
          <w:p w14:paraId="2A38D793" w14:textId="77777777" w:rsidR="00BA4D99" w:rsidRPr="000313D2" w:rsidRDefault="00BA4D99" w:rsidP="00275709">
            <w:pPr>
              <w:pStyle w:val="TableCell"/>
            </w:pPr>
            <w:r>
              <w:t>The s</w:t>
            </w:r>
            <w:r w:rsidRPr="000313D2">
              <w:t>erver authorises logins</w:t>
            </w:r>
            <w:r>
              <w:t xml:space="preserve"> against its database</w:t>
            </w:r>
          </w:p>
        </w:tc>
      </w:tr>
    </w:tbl>
    <w:p w14:paraId="18AFB9EC" w14:textId="67375846" w:rsidR="00E44728" w:rsidRDefault="00E44728" w:rsidP="00000B88">
      <w:pPr>
        <w:spacing w:before="240"/>
      </w:pPr>
      <w:r>
        <w:t>All logins are checked by the server against the AccountCredentials.csv file to check whether an account with those credentials exists. This is what is required by success criterion 24 so that has successfully been met.</w:t>
      </w:r>
    </w:p>
    <w:p w14:paraId="294D362A" w14:textId="22A6558E" w:rsidR="00CE3922" w:rsidRDefault="00CE3922" w:rsidP="00000B88">
      <w:r>
        <w:t>Success criterion 4 has only been partially completed as when a user makes a login request, the request is handled as planned by the server and the client is told if the login was successful or not. Although, the client does not then pass the user onto the messaging screen if the login was a success. I have outlined what needs to be done to correct this in the iteration’s analysis above</w:t>
      </w:r>
      <w:r w:rsidR="00BB50A6">
        <w:t>. Making these corrections to allow</w:t>
      </w:r>
      <w:r w:rsidR="002674A9">
        <w:t xml:space="preserve"> navigation will be the aim of the</w:t>
      </w:r>
      <w:r>
        <w:t xml:space="preserve"> next iteration.</w:t>
      </w:r>
    </w:p>
    <w:p w14:paraId="73398FBD" w14:textId="6CC27815" w:rsidR="00CE3922" w:rsidRDefault="00EC715F" w:rsidP="00EC715F">
      <w:pPr>
        <w:spacing w:line="259" w:lineRule="auto"/>
        <w:jc w:val="left"/>
      </w:pPr>
      <w:r>
        <w:br w:type="page"/>
      </w:r>
    </w:p>
    <w:p w14:paraId="003E2455" w14:textId="77777777" w:rsidR="007045BE" w:rsidRPr="007045BE" w:rsidRDefault="007045BE" w:rsidP="007045BE">
      <w:pPr>
        <w:pStyle w:val="Heading2"/>
      </w:pPr>
      <w:bookmarkStart w:id="133" w:name="_Toc92889692"/>
      <w:bookmarkStart w:id="134" w:name="_Toc96364089"/>
      <w:r w:rsidRPr="007045BE">
        <w:lastRenderedPageBreak/>
        <w:t>Iteration 3</w:t>
      </w:r>
      <w:bookmarkEnd w:id="133"/>
      <w:bookmarkEnd w:id="134"/>
    </w:p>
    <w:p w14:paraId="6B0488EC" w14:textId="77777777" w:rsidR="007045BE" w:rsidRDefault="007045BE" w:rsidP="007045BE">
      <w:pPr>
        <w:pStyle w:val="Heading3"/>
      </w:pPr>
      <w:bookmarkStart w:id="135" w:name="_Toc92889693"/>
      <w:bookmarkStart w:id="136" w:name="_Toc96364090"/>
      <w:r w:rsidRPr="007045BE">
        <w:t>Plan</w:t>
      </w:r>
      <w:bookmarkEnd w:id="135"/>
      <w:bookmarkEnd w:id="136"/>
    </w:p>
    <w:p w14:paraId="57CF6CF5" w14:textId="7D7F8293" w:rsidR="001F6420" w:rsidRPr="001F6420" w:rsidRDefault="001F6420" w:rsidP="001F6420">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7045BE" w:rsidRPr="000313D2" w14:paraId="2BA3E5BB" w14:textId="77777777" w:rsidTr="00F078D2">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8D5CEF0" w14:textId="77777777" w:rsidR="007045BE" w:rsidRPr="000313D2" w:rsidRDefault="007045BE" w:rsidP="00F078D2">
            <w:pPr>
              <w:jc w:val="center"/>
            </w:pPr>
            <w:r w:rsidRPr="000313D2">
              <w:t>ID</w:t>
            </w:r>
          </w:p>
        </w:tc>
        <w:tc>
          <w:tcPr>
            <w:tcW w:w="4564" w:type="pct"/>
            <w:hideMark/>
          </w:tcPr>
          <w:p w14:paraId="3D70CE37" w14:textId="77777777" w:rsidR="007045BE" w:rsidRPr="000313D2" w:rsidRDefault="007045BE" w:rsidP="00F078D2">
            <w:pPr>
              <w:jc w:val="center"/>
            </w:pPr>
            <w:r w:rsidRPr="000313D2">
              <w:t>Requirement</w:t>
            </w:r>
          </w:p>
        </w:tc>
      </w:tr>
      <w:tr w:rsidR="007045BE" w:rsidRPr="000313D2" w14:paraId="3A111ACE" w14:textId="77777777" w:rsidTr="001E24DC">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9B0F0EE" w14:textId="302D5BD5" w:rsidR="007045BE" w:rsidRPr="000313D2" w:rsidRDefault="001E24DC" w:rsidP="00F078D2">
            <w:pPr>
              <w:jc w:val="center"/>
            </w:pPr>
            <w:r>
              <w:t>2</w:t>
            </w:r>
          </w:p>
        </w:tc>
        <w:tc>
          <w:tcPr>
            <w:tcW w:w="4564" w:type="pct"/>
            <w:vAlign w:val="center"/>
          </w:tcPr>
          <w:p w14:paraId="2417A491" w14:textId="5B507A37" w:rsidR="007045BE" w:rsidRPr="000313D2" w:rsidRDefault="003E3321" w:rsidP="00F078D2">
            <w:r>
              <w:t>Client socket tells the server it is closing before the app is closed</w:t>
            </w:r>
          </w:p>
        </w:tc>
      </w:tr>
      <w:tr w:rsidR="001E24DC" w:rsidRPr="000313D2" w14:paraId="309FF3AA" w14:textId="77777777" w:rsidTr="00F078D2">
        <w:trPr>
          <w:trHeight w:val="600"/>
        </w:trPr>
        <w:tc>
          <w:tcPr>
            <w:tcW w:w="436" w:type="pct"/>
            <w:vAlign w:val="center"/>
          </w:tcPr>
          <w:p w14:paraId="58778EFD" w14:textId="094647A7" w:rsidR="001E24DC" w:rsidRPr="000313D2" w:rsidRDefault="001E24DC" w:rsidP="001E24DC">
            <w:pPr>
              <w:jc w:val="center"/>
            </w:pPr>
            <w:r w:rsidRPr="000313D2">
              <w:t>4</w:t>
            </w:r>
          </w:p>
        </w:tc>
        <w:tc>
          <w:tcPr>
            <w:tcW w:w="4564" w:type="pct"/>
            <w:vAlign w:val="center"/>
          </w:tcPr>
          <w:p w14:paraId="7DB5558D" w14:textId="6837842B" w:rsidR="001E24DC" w:rsidRPr="000313D2" w:rsidRDefault="001E24DC" w:rsidP="001E24DC">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1E24DC" w:rsidRPr="000313D2" w14:paraId="105EEA62" w14:textId="77777777" w:rsidTr="00F078D2">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39DC8B92" w14:textId="396D71EA" w:rsidR="001E24DC" w:rsidRPr="000313D2" w:rsidRDefault="003E3321" w:rsidP="001E24DC">
            <w:pPr>
              <w:jc w:val="center"/>
            </w:pPr>
            <w:r>
              <w:t>6</w:t>
            </w:r>
          </w:p>
        </w:tc>
        <w:tc>
          <w:tcPr>
            <w:tcW w:w="4564" w:type="pct"/>
            <w:vAlign w:val="center"/>
          </w:tcPr>
          <w:p w14:paraId="5CE32067" w14:textId="296DB479" w:rsidR="001E24DC" w:rsidRPr="000313D2" w:rsidRDefault="003E3321" w:rsidP="001E24DC">
            <w:r>
              <w:t>Users are not allowed to try to log in if the socket cannot connect</w:t>
            </w:r>
          </w:p>
        </w:tc>
      </w:tr>
    </w:tbl>
    <w:p w14:paraId="1F2B74D7" w14:textId="77777777" w:rsidR="00C711C4" w:rsidRDefault="007045BE" w:rsidP="00580CB1">
      <w:pPr>
        <w:spacing w:before="240"/>
      </w:pPr>
      <w:r w:rsidRPr="007045BE">
        <w:t xml:space="preserve">In this iteration, </w:t>
      </w:r>
      <w:r w:rsidR="0020110A">
        <w:t xml:space="preserve">navigation </w:t>
      </w:r>
      <w:r w:rsidR="00F52FDE">
        <w:t>will be</w:t>
      </w:r>
      <w:r w:rsidR="0020110A">
        <w:t xml:space="preserve"> the focus</w:t>
      </w:r>
      <w:r w:rsidR="00390508">
        <w:t xml:space="preserve">. Implementing success criterion 4 </w:t>
      </w:r>
      <w:r w:rsidR="00DD302D">
        <w:t xml:space="preserve">began </w:t>
      </w:r>
      <w:r w:rsidR="009A2C55">
        <w:t xml:space="preserve">in </w:t>
      </w:r>
      <w:r w:rsidR="00390508">
        <w:t xml:space="preserve">the </w:t>
      </w:r>
      <w:r w:rsidR="00B9496B">
        <w:t xml:space="preserve">previous </w:t>
      </w:r>
      <w:r w:rsidR="00390508">
        <w:t xml:space="preserve">iteration but </w:t>
      </w:r>
      <w:r w:rsidR="008E4AAA">
        <w:t xml:space="preserve">the </w:t>
      </w:r>
      <w:r w:rsidR="004045AC">
        <w:t xml:space="preserve">unfinished navigation prevented me from </w:t>
      </w:r>
      <w:r w:rsidR="00390508">
        <w:t>finish</w:t>
      </w:r>
      <w:r w:rsidR="004045AC">
        <w:t>ing</w:t>
      </w:r>
      <w:r w:rsidR="00390508">
        <w:t xml:space="preserve"> it.</w:t>
      </w:r>
    </w:p>
    <w:p w14:paraId="15BEDFF0" w14:textId="34F2D293" w:rsidR="00662926" w:rsidRDefault="00C711C4" w:rsidP="00580CB1">
      <w:pPr>
        <w:spacing w:before="240"/>
      </w:pPr>
      <w:r>
        <w:t>Opening and closing the app are both parts of the navigation process</w:t>
      </w:r>
      <w:r w:rsidR="00A35749">
        <w:t xml:space="preserve"> and validation</w:t>
      </w:r>
      <w:r>
        <w:t xml:space="preserve">. As such, </w:t>
      </w:r>
      <w:r w:rsidR="0097499A">
        <w:t xml:space="preserve">criteria 2 and 6 will be targeted to enable reliable opening and closing for the user. </w:t>
      </w:r>
      <w:r w:rsidR="001C19E4">
        <w:t xml:space="preserve">Criterion 2 was </w:t>
      </w:r>
      <w:r w:rsidR="00995620">
        <w:t>previously targeted</w:t>
      </w:r>
      <w:r w:rsidR="00C85F6B">
        <w:t xml:space="preserve"> (</w:t>
      </w:r>
      <w:r w:rsidR="001C19E4">
        <w:t>iteration 1</w:t>
      </w:r>
      <w:r w:rsidR="00C85F6B">
        <w:t>)</w:t>
      </w:r>
      <w:r w:rsidR="001C19E4">
        <w:t xml:space="preserve"> but failed to be completed</w:t>
      </w:r>
      <w:r w:rsidR="00CD58EB">
        <w:t xml:space="preserve"> as it required </w:t>
      </w:r>
      <w:r w:rsidR="007241D1">
        <w:t>dealing with WPF’s window management: the focus of this iteration.</w:t>
      </w:r>
      <w:r w:rsidR="001C19E4">
        <w:t xml:space="preserve"> </w:t>
      </w:r>
    </w:p>
    <w:p w14:paraId="75802A51" w14:textId="2C32038C" w:rsidR="00662926" w:rsidRDefault="004F456C" w:rsidP="00580CB1">
      <w:pPr>
        <w:spacing w:before="240"/>
      </w:pPr>
      <w:r>
        <w:t>B</w:t>
      </w:r>
      <w:r w:rsidR="00C924A6">
        <w:t>y</w:t>
      </w:r>
      <w:r w:rsidR="00071082">
        <w:t xml:space="preserve"> </w:t>
      </w:r>
      <w:r>
        <w:t xml:space="preserve">fixing </w:t>
      </w:r>
      <w:r w:rsidR="00071082">
        <w:t xml:space="preserve">the </w:t>
      </w:r>
      <w:r w:rsidR="00702695">
        <w:t xml:space="preserve">issues </w:t>
      </w:r>
      <w:r w:rsidR="00071082">
        <w:t>I have been postponing regarding navigation</w:t>
      </w:r>
      <w:r w:rsidR="00C924A6">
        <w:t xml:space="preserve"> and </w:t>
      </w:r>
      <w:r w:rsidR="00633794">
        <w:t>connecting the program’s</w:t>
      </w:r>
      <w:r w:rsidR="00E760D9">
        <w:t xml:space="preserve"> halves</w:t>
      </w:r>
      <w:r w:rsidR="00633794">
        <w:t xml:space="preserve"> </w:t>
      </w:r>
      <w:r w:rsidR="00E760D9">
        <w:t>(</w:t>
      </w:r>
      <w:r w:rsidR="00633794">
        <w:t>login screen and messaging screen</w:t>
      </w:r>
      <w:r w:rsidR="00E760D9">
        <w:t xml:space="preserve">) </w:t>
      </w:r>
      <w:r w:rsidR="00071082">
        <w:t>I hope to be able to complete th</w:t>
      </w:r>
      <w:r w:rsidR="00423F1C">
        <w:t xml:space="preserve">ese </w:t>
      </w:r>
      <w:r w:rsidR="00071082">
        <w:t>criteri</w:t>
      </w:r>
      <w:r w:rsidR="00423F1C">
        <w:t xml:space="preserve">a </w:t>
      </w:r>
      <w:r w:rsidR="00071082">
        <w:t xml:space="preserve">and </w:t>
      </w:r>
      <w:r w:rsidR="0060695F">
        <w:t>allow progress to be made on others that rely on the user being able to move between different screens</w:t>
      </w:r>
      <w:r w:rsidR="00633794">
        <w:t>.</w:t>
      </w:r>
    </w:p>
    <w:p w14:paraId="1916FA9C" w14:textId="77777777" w:rsidR="00662926" w:rsidRDefault="00662926">
      <w:pPr>
        <w:spacing w:line="259" w:lineRule="auto"/>
        <w:jc w:val="left"/>
      </w:pPr>
      <w:r>
        <w:br w:type="page"/>
      </w:r>
    </w:p>
    <w:p w14:paraId="4C4C5720" w14:textId="5446DF29" w:rsidR="00E6009D" w:rsidRPr="001F6420" w:rsidRDefault="00E6009D" w:rsidP="001F6420">
      <w:pPr>
        <w:pStyle w:val="Heading4"/>
      </w:pPr>
      <w:r w:rsidRPr="001F6420">
        <w:lastRenderedPageBreak/>
        <w:t>Current issues</w:t>
      </w:r>
      <w:r w:rsidR="0020110A">
        <w:t xml:space="preserve"> faced</w:t>
      </w:r>
    </w:p>
    <w:p w14:paraId="3F6C3A4A" w14:textId="77777777" w:rsidR="00E6009D" w:rsidRDefault="00E6009D" w:rsidP="00E6009D">
      <w:r>
        <w:t>I am currently facing two issues preventing me from progressing with the navigation.</w:t>
      </w:r>
    </w:p>
    <w:p w14:paraId="3604EE58" w14:textId="77777777" w:rsidR="00E6009D" w:rsidRDefault="00E6009D" w:rsidP="00E6009D">
      <w:pPr>
        <w:pStyle w:val="ListParagraph"/>
        <w:numPr>
          <w:ilvl w:val="0"/>
          <w:numId w:val="26"/>
        </w:numPr>
      </w:pPr>
      <w:r>
        <w:t>How to close one window (login page) and open another window (home page)</w:t>
      </w:r>
    </w:p>
    <w:p w14:paraId="7638680D" w14:textId="77777777" w:rsidR="00E6009D" w:rsidRDefault="00E6009D" w:rsidP="00E6009D">
      <w:pPr>
        <w:pStyle w:val="ListParagraph"/>
        <w:numPr>
          <w:ilvl w:val="0"/>
          <w:numId w:val="26"/>
        </w:numPr>
      </w:pPr>
      <w:r>
        <w:t>How to pass information between windows (a socket with a connection to the server)</w:t>
      </w:r>
    </w:p>
    <w:p w14:paraId="6CFCC2DD" w14:textId="77777777" w:rsidR="00E6009D" w:rsidRDefault="00E6009D" w:rsidP="00E6009D">
      <w:r>
        <w:t>These issues are dependent on each other as for the shown window to change the thread of execution must be transferred, and for state to be transferred there must be multiple windows active.</w:t>
      </w:r>
    </w:p>
    <w:p w14:paraId="37CC9A23" w14:textId="2928600E" w:rsidR="00E6009D" w:rsidRDefault="00E6009D" w:rsidP="00E6009D">
      <w:r>
        <w:t>During the development of the previous iteration, I tried to solve issue 1 using WPF’s built-in methods for handling windows: Window.Close</w:t>
      </w:r>
      <w:r w:rsidR="00702695">
        <w:t>()</w:t>
      </w:r>
      <w:r>
        <w:t>, Window.Show</w:t>
      </w:r>
      <w:r w:rsidR="00702695">
        <w:t>()</w:t>
      </w:r>
      <w:r>
        <w:t xml:space="preserve"> and Window.Hide</w:t>
      </w:r>
      <w:r w:rsidR="00702695">
        <w:t>()</w:t>
      </w:r>
      <w:r>
        <w:t>. However, using this approach I was unable to get the program’s thread of execution to transfer from the first window to the second (issue 2), so the attempt failed. Although, what I learn</w:t>
      </w:r>
      <w:r w:rsidR="00DE1324">
        <w:t>ed</w:t>
      </w:r>
      <w:r>
        <w:t xml:space="preserve"> from the attempt was that it would be easier to house both the screens within the same window because then I wouldn’t have to transfer the thread of execution. Instead, I will just need to change the View and ViewModel that is loaded in one window and keep the thread of execution processing the active ViewModel.</w:t>
      </w:r>
    </w:p>
    <w:p w14:paraId="20B76CA2" w14:textId="053D189B" w:rsidR="00E6009D" w:rsidRPr="001F6420" w:rsidRDefault="001F6420" w:rsidP="001F6420">
      <w:pPr>
        <w:pStyle w:val="Heading4"/>
      </w:pPr>
      <w:r w:rsidRPr="001F6420">
        <w:t>How I plan on solving the issues</w:t>
      </w:r>
    </w:p>
    <w:p w14:paraId="3F420250" w14:textId="3A5E9E93" w:rsidR="00E6009D" w:rsidRDefault="00E6009D" w:rsidP="00E6009D">
      <w:r>
        <w:t xml:space="preserve">One of the ways that WPF allows multiple Views to be </w:t>
      </w:r>
      <w:r w:rsidR="00421E26">
        <w:t>displayed</w:t>
      </w:r>
      <w:r>
        <w:t xml:space="preserve"> in the same window is by having each View be a UserControl rather than </w:t>
      </w:r>
      <w:r w:rsidR="00A96241">
        <w:t>a</w:t>
      </w:r>
      <w:r>
        <w:t xml:space="preserve"> Window. Therefore, I will redefine the issues to reflect this new approach.</w:t>
      </w:r>
    </w:p>
    <w:p w14:paraId="625F897B" w14:textId="77777777" w:rsidR="00E6009D" w:rsidRDefault="00E6009D" w:rsidP="00E6009D">
      <w:pPr>
        <w:pStyle w:val="ListParagraph"/>
        <w:numPr>
          <w:ilvl w:val="0"/>
          <w:numId w:val="25"/>
        </w:numPr>
      </w:pPr>
      <w:r>
        <w:t>How to close one UserControl and open another UserControl</w:t>
      </w:r>
    </w:p>
    <w:p w14:paraId="062A2C66" w14:textId="77777777" w:rsidR="00E6009D" w:rsidRDefault="00E6009D" w:rsidP="00E6009D">
      <w:pPr>
        <w:pStyle w:val="ListParagraph"/>
        <w:numPr>
          <w:ilvl w:val="0"/>
          <w:numId w:val="25"/>
        </w:numPr>
      </w:pPr>
      <w:r>
        <w:t>How to pass information between UserControls</w:t>
      </w:r>
    </w:p>
    <w:p w14:paraId="1AF5EA12" w14:textId="0EFCF919" w:rsidR="00E6009D" w:rsidRDefault="00E6009D" w:rsidP="00E6009D">
      <w:r>
        <w:t xml:space="preserve">To solve the first issue, I will use the Screen and Screen Conductor patterns to control the lifecycle of my Views and ViewModels. Screens are units of the UI </w:t>
      </w:r>
      <w:r w:rsidR="003312D7">
        <w:t>that</w:t>
      </w:r>
      <w:r>
        <w:t xml:space="preserve"> have their own activation and deactivation logic, and Screen Conductors are interfaces that control which Screens are being shown by enforcing their activation and deactivation logic. The package I am using for UI binding, Caliburn.Micro, has this pattern applied through their Screen and Conductor interfaces that are implemented in Screen and Conductor classes respectively</w:t>
      </w:r>
      <w:r w:rsidR="0056463F">
        <w:t xml:space="preserve"> (the Conductor class is</w:t>
      </w:r>
      <w:r w:rsidR="006C79C5">
        <w:t xml:space="preserve">, </w:t>
      </w:r>
      <w:r w:rsidR="00BA2D8C">
        <w:t>in fact</w:t>
      </w:r>
      <w:r w:rsidR="006C79C5">
        <w:t xml:space="preserve">, a </w:t>
      </w:r>
      <w:r w:rsidR="0056463F">
        <w:t>child class of Screen)</w:t>
      </w:r>
      <w:r w:rsidR="0086370F">
        <w:t xml:space="preserve">. I will be using these classes to </w:t>
      </w:r>
      <w:r w:rsidR="0056463F">
        <w:t>inherit from for my</w:t>
      </w:r>
      <w:r>
        <w:t xml:space="preserve"> ViewModels.</w:t>
      </w:r>
    </w:p>
    <w:p w14:paraId="0C448C60" w14:textId="77777777" w:rsidR="00662926" w:rsidRDefault="00E6009D" w:rsidP="00423F1C">
      <w:r>
        <w:t xml:space="preserve">To solve the second issue, I will use the Event Aggregator pattern. This pattern allows messages to be published by one object (publisher) and listened to by another object (subscriber). </w:t>
      </w:r>
      <w:r w:rsidR="000835C7">
        <w:t>This allows th</w:t>
      </w:r>
      <w:r w:rsidR="007A22DB">
        <w:t>e</w:t>
      </w:r>
      <w:r w:rsidR="000835C7">
        <w:t xml:space="preserve"> transfer of information between objects as </w:t>
      </w:r>
      <w:r>
        <w:t xml:space="preserve">I publish information from one ViewModel and listen </w:t>
      </w:r>
      <w:r w:rsidR="005D128F">
        <w:t>for</w:t>
      </w:r>
      <w:r>
        <w:t xml:space="preserve"> it with another ViewModel. </w:t>
      </w:r>
      <w:r w:rsidR="005D128F">
        <w:t>An</w:t>
      </w:r>
      <w:r>
        <w:t xml:space="preserve"> implementation of </w:t>
      </w:r>
      <w:r w:rsidR="005D128F">
        <w:t xml:space="preserve">the </w:t>
      </w:r>
      <w:r>
        <w:t xml:space="preserve">Event Aggregator </w:t>
      </w:r>
      <w:r w:rsidR="005D128F">
        <w:t xml:space="preserve">pattern </w:t>
      </w:r>
      <w:r>
        <w:t>also comes from the Caliburn.Micro with its EventAggregator interface.</w:t>
      </w:r>
      <w:r w:rsidR="00EA56C2">
        <w:t xml:space="preserve"> I will implement this interface in the </w:t>
      </w:r>
      <w:r w:rsidR="00A66EBE">
        <w:t>ViewModels which require any external information for their logic.</w:t>
      </w:r>
    </w:p>
    <w:p w14:paraId="6282834D" w14:textId="5BE5719D" w:rsidR="00AF2A0A" w:rsidRDefault="00AF2A0A" w:rsidP="00423F1C">
      <w:r>
        <w:br w:type="page"/>
      </w:r>
    </w:p>
    <w:p w14:paraId="66BAB33A" w14:textId="241861C0" w:rsidR="00EB1126" w:rsidRDefault="00FE0FDF" w:rsidP="00946AAD">
      <w:pPr>
        <w:pStyle w:val="Heading3"/>
      </w:pPr>
      <w:bookmarkStart w:id="137" w:name="_Ref93495363"/>
      <w:bookmarkStart w:id="138" w:name="_Toc96364091"/>
      <w:r>
        <w:lastRenderedPageBreak/>
        <w:t xml:space="preserve">Conductors and </w:t>
      </w:r>
      <w:r w:rsidR="00BB13AC">
        <w:t>Screens</w:t>
      </w:r>
      <w:bookmarkEnd w:id="137"/>
      <w:bookmarkEnd w:id="138"/>
    </w:p>
    <w:p w14:paraId="6BB06405" w14:textId="6A5396CA" w:rsidR="00012E54" w:rsidRDefault="00F923C6" w:rsidP="0053027D">
      <w:r>
        <w:t>So that each of my Views can occupy the same Window and be controlled by a Conductor,</w:t>
      </w:r>
      <w:r w:rsidR="008755D1">
        <w:t xml:space="preserve"> I </w:t>
      </w:r>
      <w:r w:rsidR="008B4997">
        <w:t xml:space="preserve">changed </w:t>
      </w:r>
      <w:r w:rsidR="008755D1">
        <w:t>each of the</w:t>
      </w:r>
      <w:r w:rsidR="00AC21CB">
        <w:t xml:space="preserve"> </w:t>
      </w:r>
      <w:r w:rsidR="00BB13AC">
        <w:t>Views</w:t>
      </w:r>
      <w:r w:rsidR="00E9693A">
        <w:t xml:space="preserve"> </w:t>
      </w:r>
      <w:r w:rsidR="008B4997">
        <w:t xml:space="preserve">from being a Window to a </w:t>
      </w:r>
      <w:r w:rsidR="00AC21CB">
        <w:t xml:space="preserve">UserControl. Then, I made </w:t>
      </w:r>
      <w:r w:rsidR="00372EC0">
        <w:t xml:space="preserve">each of </w:t>
      </w:r>
      <w:r w:rsidR="00AC21CB">
        <w:t>the</w:t>
      </w:r>
      <w:r w:rsidR="00E9693A">
        <w:t xml:space="preserve"> </w:t>
      </w:r>
      <w:r w:rsidR="00E82F05">
        <w:t xml:space="preserve">Views’ corresponding </w:t>
      </w:r>
      <w:r w:rsidR="00E9693A">
        <w:t>ViewModels inherit from the Screen class</w:t>
      </w:r>
      <w:r w:rsidR="00766989">
        <w:t xml:space="preserve"> so they can have activation and deactivation logic</w:t>
      </w:r>
      <w:r w:rsidR="003708BF">
        <w:t>.</w:t>
      </w:r>
    </w:p>
    <w:p w14:paraId="12B05EEF" w14:textId="76F32EB4" w:rsidR="00BB13AC" w:rsidRDefault="00012E54" w:rsidP="0053027D">
      <w:r>
        <w:t xml:space="preserve">To control these </w:t>
      </w:r>
      <w:r w:rsidR="00DD1E9A">
        <w:t xml:space="preserve">Screens, I </w:t>
      </w:r>
      <w:r w:rsidR="00BB0E10">
        <w:t xml:space="preserve">made </w:t>
      </w:r>
      <w:r w:rsidR="00DD2F10">
        <w:t xml:space="preserve">three </w:t>
      </w:r>
      <w:r w:rsidR="00DD1E9A">
        <w:t>Conductor ViewModel</w:t>
      </w:r>
      <w:r w:rsidR="00DD2F10">
        <w:t>s.</w:t>
      </w:r>
      <w:r w:rsidR="007A22DB">
        <w:t xml:space="preserve"> </w:t>
      </w:r>
      <w:r w:rsidR="00DD2F10">
        <w:t>One for the login stage, one for the messaging stage and one</w:t>
      </w:r>
      <w:r w:rsidR="00276175">
        <w:t xml:space="preserve"> to </w:t>
      </w:r>
      <w:r w:rsidR="004D1D5F">
        <w:t xml:space="preserve">activate and deactivate </w:t>
      </w:r>
      <w:r w:rsidR="00276175">
        <w:t xml:space="preserve">the </w:t>
      </w:r>
      <w:r w:rsidR="00556F20">
        <w:t>other two</w:t>
      </w:r>
      <w:r w:rsidR="004D1D5F">
        <w:t xml:space="preserve"> </w:t>
      </w:r>
      <w:r w:rsidR="004A2731">
        <w:t>C</w:t>
      </w:r>
      <w:r w:rsidR="00276175">
        <w:t xml:space="preserve">onductors </w:t>
      </w:r>
      <w:r w:rsidR="00A251CA">
        <w:t xml:space="preserve">between the </w:t>
      </w:r>
      <w:r w:rsidR="00276175">
        <w:t>stage</w:t>
      </w:r>
      <w:r w:rsidR="00A251CA">
        <w:t>s</w:t>
      </w:r>
      <w:r w:rsidR="00276175">
        <w:t xml:space="preserve"> of the program.</w:t>
      </w:r>
      <w:r w:rsidR="00A251CA">
        <w:t xml:space="preserve"> This means that </w:t>
      </w:r>
      <w:r w:rsidR="003566E3">
        <w:t xml:space="preserve">through a top-down approach </w:t>
      </w:r>
      <w:r w:rsidR="00A251CA">
        <w:t xml:space="preserve">I can control the changing </w:t>
      </w:r>
      <w:r w:rsidR="00943D56">
        <w:t xml:space="preserve">of Screens within the login system, </w:t>
      </w:r>
      <w:r w:rsidR="001B4E04">
        <w:t xml:space="preserve">the </w:t>
      </w:r>
      <w:r w:rsidR="00943D56">
        <w:t>transition to the messaging system</w:t>
      </w:r>
      <w:r w:rsidR="002F35A6">
        <w:t>,</w:t>
      </w:r>
      <w:r w:rsidR="00284CDC">
        <w:t xml:space="preserve"> and </w:t>
      </w:r>
      <w:r w:rsidR="00943D56">
        <w:t>then control the Screens within the messaging system</w:t>
      </w:r>
      <w:r w:rsidR="00284CDC">
        <w:t xml:space="preserve"> </w:t>
      </w:r>
      <w:r w:rsidR="00C20D30">
        <w:t>or vice versa</w:t>
      </w:r>
      <w:r w:rsidR="00943D56">
        <w:t>.</w:t>
      </w:r>
    </w:p>
    <w:p w14:paraId="1BEF0453" w14:textId="73C78BCD" w:rsidR="00833F62" w:rsidRDefault="00C51638" w:rsidP="004D5830">
      <w:r>
        <w:t xml:space="preserve">A pattern </w:t>
      </w:r>
      <w:r w:rsidR="00D870E4">
        <w:t>that</w:t>
      </w:r>
      <w:r>
        <w:t xml:space="preserve"> needed to be implemented alongside </w:t>
      </w:r>
      <w:r w:rsidR="00E9505C">
        <w:t>Conductors was d</w:t>
      </w:r>
      <w:r w:rsidR="00666B02">
        <w:t>ependency injection</w:t>
      </w:r>
      <w:r w:rsidR="00E9505C">
        <w:t>.</w:t>
      </w:r>
      <w:r w:rsidR="00067160">
        <w:t xml:space="preserve"> DI is where </w:t>
      </w:r>
      <w:r w:rsidR="008D7CAB">
        <w:t xml:space="preserve">objects are </w:t>
      </w:r>
      <w:r w:rsidR="006503AF">
        <w:t xml:space="preserve">injected </w:t>
      </w:r>
      <w:r w:rsidR="008D7CAB">
        <w:t xml:space="preserve">into </w:t>
      </w:r>
      <w:r w:rsidR="00EF3724">
        <w:t>another</w:t>
      </w:r>
      <w:r w:rsidR="008D7CAB">
        <w:t xml:space="preserve"> object which require</w:t>
      </w:r>
      <w:r w:rsidR="00D870E4">
        <w:t>s</w:t>
      </w:r>
      <w:r w:rsidR="008D7CAB">
        <w:t xml:space="preserve"> them.</w:t>
      </w:r>
      <w:r w:rsidR="00127419">
        <w:t xml:space="preserve"> </w:t>
      </w:r>
      <w:r w:rsidR="008D7CAB">
        <w:t xml:space="preserve">This was needed in my case as the Conductors needed </w:t>
      </w:r>
      <w:r w:rsidR="00EF3724">
        <w:t>access to the Screens they acted on</w:t>
      </w:r>
      <w:r w:rsidR="00D76B31">
        <w:t xml:space="preserve">. </w:t>
      </w:r>
      <w:r w:rsidR="00E9505C">
        <w:t xml:space="preserve">The pattern was </w:t>
      </w:r>
      <w:r w:rsidR="00D76B31">
        <w:t xml:space="preserve">implemented </w:t>
      </w:r>
      <w:r w:rsidR="00666B02">
        <w:t>starting at the bootstrapper where an IoC container is made</w:t>
      </w:r>
      <w:r w:rsidR="003C656D">
        <w:t xml:space="preserve"> to handl</w:t>
      </w:r>
      <w:r w:rsidR="007D1B5E">
        <w:t>e</w:t>
      </w:r>
      <w:r w:rsidR="003C656D">
        <w:t xml:space="preserve"> the injecting of objects</w:t>
      </w:r>
      <w:r w:rsidR="00666B02">
        <w:t xml:space="preserve">. This bootstrapper then loads ShellViewModel which </w:t>
      </w:r>
      <w:r w:rsidR="00DC3496">
        <w:t xml:space="preserve">is injected with the Conductors for </w:t>
      </w:r>
      <w:r w:rsidR="00190C7F">
        <w:t xml:space="preserve">login and messaging. When each of the Conductors </w:t>
      </w:r>
      <w:r w:rsidR="007D1B5E">
        <w:t>is</w:t>
      </w:r>
      <w:r w:rsidR="00190C7F">
        <w:t xml:space="preserve"> </w:t>
      </w:r>
      <w:r w:rsidR="00B11F4B">
        <w:t>instantiated</w:t>
      </w:r>
      <w:r w:rsidR="00190C7F">
        <w:t xml:space="preserve">, they are injected with the Screens they control. </w:t>
      </w:r>
      <w:r w:rsidR="00FC0ACF">
        <w:t xml:space="preserve">The Conductors then takes the screens that have been injected into them and add them to a Screen Collection. This allows the Conductor to </w:t>
      </w:r>
      <w:r w:rsidR="00237E32">
        <w:t>control which Screen is the active screen</w:t>
      </w:r>
      <w:r w:rsidR="00E00402">
        <w:t>. I</w:t>
      </w:r>
      <w:r w:rsidR="00237E32">
        <w:t xml:space="preserve">n the case of the </w:t>
      </w:r>
      <w:r w:rsidR="00E00402">
        <w:t>ShellViewModel Conductor</w:t>
      </w:r>
      <w:r w:rsidR="00EF5CE8">
        <w:t>,</w:t>
      </w:r>
      <w:r w:rsidR="00E00402">
        <w:t xml:space="preserve"> it allows control </w:t>
      </w:r>
      <w:r w:rsidR="006305B9">
        <w:t xml:space="preserve">over </w:t>
      </w:r>
      <w:r w:rsidR="00E00402">
        <w:t xml:space="preserve">which Conductor is </w:t>
      </w:r>
      <w:r w:rsidR="004D5830">
        <w:t xml:space="preserve">the </w:t>
      </w:r>
      <w:r w:rsidR="00E00402">
        <w:t>active</w:t>
      </w:r>
      <w:r w:rsidR="004D5830">
        <w:t xml:space="preserve"> Conductor</w:t>
      </w:r>
      <w:r w:rsidR="00237E32">
        <w:t>.</w:t>
      </w:r>
    </w:p>
    <w:p w14:paraId="530EE0C4" w14:textId="59ED6625" w:rsidR="00AA65E9" w:rsidRDefault="00B4703A" w:rsidP="007A4A5D">
      <w:pPr>
        <w:keepNext/>
        <w:jc w:val="center"/>
      </w:pPr>
      <w:r>
        <w:rPr>
          <w:noProof/>
        </w:rPr>
        <w:drawing>
          <wp:inline distT="0" distB="0" distL="0" distR="0" wp14:anchorId="7097F71A" wp14:editId="356E971E">
            <wp:extent cx="5719380" cy="44596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5719380" cy="4459605"/>
                    </a:xfrm>
                    <a:prstGeom prst="rect">
                      <a:avLst/>
                    </a:prstGeom>
                    <a:noFill/>
                    <a:ln>
                      <a:noFill/>
                    </a:ln>
                  </pic:spPr>
                </pic:pic>
              </a:graphicData>
            </a:graphic>
          </wp:inline>
        </w:drawing>
      </w:r>
    </w:p>
    <w:p w14:paraId="7107D7CB" w14:textId="677A9369" w:rsidR="001528DC" w:rsidRDefault="00AA65E9" w:rsidP="00AA65E9">
      <w:pPr>
        <w:pStyle w:val="Caption"/>
        <w:jc w:val="center"/>
      </w:pPr>
      <w:bookmarkStart w:id="139" w:name="_Ref93598262"/>
      <w:bookmarkStart w:id="140" w:name="_Ref93424840"/>
      <w:r>
        <w:t xml:space="preserve">Figure </w:t>
      </w:r>
      <w:r w:rsidR="00BF5134">
        <w:fldChar w:fldCharType="begin"/>
      </w:r>
      <w:r w:rsidR="00BF5134">
        <w:instrText xml:space="preserve"> SEQ Figure \* ARABIC </w:instrText>
      </w:r>
      <w:r w:rsidR="00BF5134">
        <w:fldChar w:fldCharType="separate"/>
      </w:r>
      <w:r w:rsidR="00831391">
        <w:rPr>
          <w:noProof/>
        </w:rPr>
        <w:t>35</w:t>
      </w:r>
      <w:r w:rsidR="00BF5134">
        <w:rPr>
          <w:noProof/>
        </w:rPr>
        <w:fldChar w:fldCharType="end"/>
      </w:r>
      <w:bookmarkEnd w:id="139"/>
      <w:r>
        <w:t xml:space="preserve">. Class diagram of Screen and Conductor relationships for all </w:t>
      </w:r>
      <w:r w:rsidR="00142AE5">
        <w:t xml:space="preserve">current </w:t>
      </w:r>
      <w:r>
        <w:t>ViewModels</w:t>
      </w:r>
      <w:bookmarkEnd w:id="140"/>
    </w:p>
    <w:p w14:paraId="601A8ED2" w14:textId="0F8D9AAC" w:rsidR="00276175" w:rsidRPr="00BB13AC" w:rsidRDefault="00B15FE2" w:rsidP="00BB13AC">
      <w:r>
        <w:t xml:space="preserve">Because </w:t>
      </w:r>
      <w:r w:rsidR="00BB6788">
        <w:t xml:space="preserve">I transitioned from having </w:t>
      </w:r>
      <w:r w:rsidR="00E838C4">
        <w:t>each of my Views being</w:t>
      </w:r>
      <w:r w:rsidR="00E672B9">
        <w:t xml:space="preserve"> </w:t>
      </w:r>
      <w:r w:rsidR="007D1B5E">
        <w:t>a</w:t>
      </w:r>
      <w:r w:rsidR="00E672B9">
        <w:t xml:space="preserve"> </w:t>
      </w:r>
      <w:r w:rsidR="00E838C4">
        <w:t>Window to being a</w:t>
      </w:r>
      <w:r w:rsidR="00E672B9">
        <w:t xml:space="preserve"> </w:t>
      </w:r>
      <w:r w:rsidR="00E838C4">
        <w:t xml:space="preserve">UserControl, they can </w:t>
      </w:r>
      <w:r w:rsidR="00C46D77">
        <w:t xml:space="preserve">all </w:t>
      </w:r>
      <w:r w:rsidR="00E838C4">
        <w:t xml:space="preserve">be </w:t>
      </w:r>
      <w:r>
        <w:t xml:space="preserve">displayed </w:t>
      </w:r>
      <w:r w:rsidR="00E838C4">
        <w:t xml:space="preserve">in the same Window. This Window is called ShellView and is </w:t>
      </w:r>
      <w:r w:rsidR="007D5870">
        <w:t>the View for ShellViewModel</w:t>
      </w:r>
      <w:r w:rsidR="001D275F">
        <w:t xml:space="preserve"> (the root object in the diagram </w:t>
      </w:r>
      <w:r w:rsidR="001D275F">
        <w:fldChar w:fldCharType="begin"/>
      </w:r>
      <w:r w:rsidR="001D275F">
        <w:instrText xml:space="preserve"> REF _Ref93424840 \p \h </w:instrText>
      </w:r>
      <w:r w:rsidR="001D275F">
        <w:fldChar w:fldCharType="separate"/>
      </w:r>
      <w:r w:rsidR="001D275F">
        <w:t>above</w:t>
      </w:r>
      <w:r w:rsidR="001D275F">
        <w:fldChar w:fldCharType="end"/>
      </w:r>
      <w:r w:rsidR="001D275F">
        <w:t>)</w:t>
      </w:r>
      <w:r w:rsidR="007D5870">
        <w:t>. ShellViewModel is the entry point of the program and is the Conductor for the other Conductors</w:t>
      </w:r>
      <w:r w:rsidR="002C1F72">
        <w:t xml:space="preserve"> so </w:t>
      </w:r>
      <w:r w:rsidR="007D6251">
        <w:t>allows the top-down approach for my handling of navigation</w:t>
      </w:r>
      <w:r w:rsidR="007D5870">
        <w:t xml:space="preserve">. </w:t>
      </w:r>
      <w:r w:rsidR="007A2D0D">
        <w:t xml:space="preserve">When </w:t>
      </w:r>
      <w:r w:rsidR="007D5870">
        <w:t xml:space="preserve">I want to implement activation </w:t>
      </w:r>
      <w:r w:rsidR="00F76F2C">
        <w:t xml:space="preserve">and </w:t>
      </w:r>
      <w:r w:rsidR="007D5870">
        <w:t>deactivation logic for the program</w:t>
      </w:r>
      <w:r w:rsidR="007A2D0D">
        <w:t xml:space="preserve"> (e.g., connecting the socket </w:t>
      </w:r>
      <w:r w:rsidR="00840393">
        <w:t xml:space="preserve">at start-up and disconnecting the socket at exit) it will be done in this </w:t>
      </w:r>
      <w:r w:rsidR="00F67A61">
        <w:t>class.</w:t>
      </w:r>
    </w:p>
    <w:p w14:paraId="75BA7D35" w14:textId="77777777" w:rsidR="008C6F48" w:rsidRDefault="00EB1126">
      <w:pPr>
        <w:spacing w:line="259" w:lineRule="auto"/>
        <w:jc w:val="left"/>
      </w:pPr>
      <w:r>
        <w:br w:type="page"/>
      </w:r>
    </w:p>
    <w:p w14:paraId="032C7D72" w14:textId="542ACBBC" w:rsidR="00C84B10" w:rsidRDefault="00C84B10" w:rsidP="00C84B10">
      <w:pPr>
        <w:pStyle w:val="Heading4"/>
      </w:pPr>
      <w:r>
        <w:lastRenderedPageBreak/>
        <w:t>Example Conductor: ShellViewModel</w:t>
      </w:r>
    </w:p>
    <w:p w14:paraId="4FCA63E0" w14:textId="286E8464" w:rsidR="004C7E3C" w:rsidRDefault="00A97B93" w:rsidP="00515224">
      <w:pPr>
        <w:keepNext/>
        <w:spacing w:after="0"/>
        <w:jc w:val="center"/>
      </w:pPr>
      <w:r>
        <w:rPr>
          <w:noProof/>
        </w:rPr>
        <w:drawing>
          <wp:inline distT="0" distB="0" distL="0" distR="0" wp14:anchorId="3DF08D33" wp14:editId="2322882C">
            <wp:extent cx="5400000" cy="27206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00000" cy="2720679"/>
                    </a:xfrm>
                    <a:prstGeom prst="rect">
                      <a:avLst/>
                    </a:prstGeom>
                    <a:noFill/>
                    <a:ln>
                      <a:noFill/>
                    </a:ln>
                  </pic:spPr>
                </pic:pic>
              </a:graphicData>
            </a:graphic>
          </wp:inline>
        </w:drawing>
      </w:r>
    </w:p>
    <w:p w14:paraId="24A3F2A2" w14:textId="54E1AC2C" w:rsidR="004C7E3C" w:rsidRDefault="004C7E3C" w:rsidP="004C7E3C">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36</w:t>
      </w:r>
      <w:r w:rsidR="00BF5134">
        <w:rPr>
          <w:noProof/>
        </w:rPr>
        <w:fldChar w:fldCharType="end"/>
      </w:r>
      <w:r>
        <w:t>. Class diagram of ShellViewModel</w:t>
      </w:r>
    </w:p>
    <w:p w14:paraId="105974E1" w14:textId="535A483E" w:rsidR="000E4B8D" w:rsidRDefault="00C84B10" w:rsidP="00136B62">
      <w:r>
        <w:t xml:space="preserve">Since all the Conductors have similar </w:t>
      </w:r>
      <w:r w:rsidR="001D04BD">
        <w:t>inheritance, constructors</w:t>
      </w:r>
      <w:r w:rsidR="00F268FC">
        <w:t>,</w:t>
      </w:r>
      <w:r w:rsidR="001D04BD">
        <w:t xml:space="preserve"> and Screen handling logic,</w:t>
      </w:r>
      <w:r w:rsidR="004C7E3C">
        <w:t xml:space="preserve"> they </w:t>
      </w:r>
      <w:r w:rsidR="007C5A34">
        <w:t xml:space="preserve">all </w:t>
      </w:r>
      <w:r w:rsidR="00C438D3">
        <w:t xml:space="preserve">approximately </w:t>
      </w:r>
      <w:r w:rsidR="007C5A34">
        <w:t>fit the class diagram above. Therefore,</w:t>
      </w:r>
      <w:r w:rsidR="001D04BD">
        <w:t xml:space="preserve"> I will only </w:t>
      </w:r>
      <w:r w:rsidR="007D1B5E">
        <w:t>explain</w:t>
      </w:r>
      <w:r w:rsidR="001D04BD">
        <w:t xml:space="preserve"> </w:t>
      </w:r>
      <w:r w:rsidR="00F40489">
        <w:t xml:space="preserve">the first </w:t>
      </w:r>
      <w:r w:rsidR="00C438D3">
        <w:t>Conductor</w:t>
      </w:r>
      <w:r w:rsidR="001A7D11">
        <w:t>: ShellViewModel</w:t>
      </w:r>
      <w:r w:rsidR="00E856FC">
        <w:t>.</w:t>
      </w:r>
    </w:p>
    <w:p w14:paraId="1C88CBE6" w14:textId="77777777" w:rsidR="00695C71" w:rsidRDefault="00C84B10" w:rsidP="00695C71">
      <w:pPr>
        <w:keepNext/>
        <w:spacing w:line="259" w:lineRule="auto"/>
        <w:jc w:val="center"/>
      </w:pPr>
      <w:r w:rsidRPr="00C84B10">
        <w:rPr>
          <w:noProof/>
        </w:rPr>
        <w:drawing>
          <wp:inline distT="0" distB="0" distL="0" distR="0" wp14:anchorId="0F4DECCD" wp14:editId="786BE599">
            <wp:extent cx="3978323" cy="2197761"/>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2"/>
                    <a:stretch>
                      <a:fillRect/>
                    </a:stretch>
                  </pic:blipFill>
                  <pic:spPr>
                    <a:xfrm>
                      <a:off x="0" y="0"/>
                      <a:ext cx="4015479" cy="2218287"/>
                    </a:xfrm>
                    <a:prstGeom prst="rect">
                      <a:avLst/>
                    </a:prstGeom>
                  </pic:spPr>
                </pic:pic>
              </a:graphicData>
            </a:graphic>
          </wp:inline>
        </w:drawing>
      </w:r>
    </w:p>
    <w:p w14:paraId="2FABCE7C" w14:textId="42164EE1" w:rsidR="00F268FC" w:rsidRDefault="00695C71" w:rsidP="00695C71">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37</w:t>
      </w:r>
      <w:r w:rsidR="00BF5134">
        <w:rPr>
          <w:noProof/>
        </w:rPr>
        <w:fldChar w:fldCharType="end"/>
      </w:r>
      <w:r>
        <w:t>. ShellViewModel constructor</w:t>
      </w:r>
    </w:p>
    <w:p w14:paraId="1A020B8A" w14:textId="1DDCC0DE" w:rsidR="001E652F" w:rsidRDefault="001E652F" w:rsidP="001E652F">
      <w:r>
        <w:t>ShellViewModel inherits from the Conductor class. The specific Conductor</w:t>
      </w:r>
      <w:r w:rsidR="00A421A1">
        <w:t xml:space="preserve"> inherited from</w:t>
      </w:r>
      <w:r w:rsidR="00997EAB">
        <w:t xml:space="preserve"> </w:t>
      </w:r>
      <w:r w:rsidR="00A421A1">
        <w:t xml:space="preserve">supports </w:t>
      </w:r>
      <w:r>
        <w:t>Screen Collection</w:t>
      </w:r>
      <w:r w:rsidR="00A421A1">
        <w:t>s and only one active Screen</w:t>
      </w:r>
      <w:r>
        <w:t xml:space="preserve">. I choose these modes as all the ViewModels </w:t>
      </w:r>
      <w:r w:rsidR="00F7247D">
        <w:t>that</w:t>
      </w:r>
      <w:r>
        <w:t xml:space="preserve"> this Conductor controls are Screens</w:t>
      </w:r>
      <w:r w:rsidR="00521F31">
        <w:t xml:space="preserve"> (</w:t>
      </w:r>
      <w:r w:rsidR="00CB420B">
        <w:t>through inheritance</w:t>
      </w:r>
      <w:r w:rsidR="00665A07">
        <w:t xml:space="preserve">, see </w:t>
      </w:r>
      <w:r w:rsidR="00665A07">
        <w:fldChar w:fldCharType="begin"/>
      </w:r>
      <w:r w:rsidR="00665A07">
        <w:instrText xml:space="preserve"> REF _Ref93598262 \h </w:instrText>
      </w:r>
      <w:r w:rsidR="00665A07">
        <w:fldChar w:fldCharType="separate"/>
      </w:r>
      <w:r w:rsidR="00665A07">
        <w:t xml:space="preserve">Figure </w:t>
      </w:r>
      <w:r w:rsidR="00665A07">
        <w:rPr>
          <w:noProof/>
        </w:rPr>
        <w:t>31</w:t>
      </w:r>
      <w:r w:rsidR="00665A07">
        <w:fldChar w:fldCharType="end"/>
      </w:r>
      <w:r w:rsidR="00521F31">
        <w:t>)</w:t>
      </w:r>
      <w:r>
        <w:t xml:space="preserve">. </w:t>
      </w:r>
      <w:r w:rsidR="00996563">
        <w:t xml:space="preserve">Secondly, </w:t>
      </w:r>
      <w:r>
        <w:t>only a single Screen will be displayed at a time</w:t>
      </w:r>
      <w:r w:rsidR="00996563">
        <w:t xml:space="preserve"> so OneActive was chosen</w:t>
      </w:r>
      <w:r>
        <w:t>, rather than AllActive which can display multiple</w:t>
      </w:r>
      <w:r w:rsidR="00996563">
        <w:t xml:space="preserve"> Screen</w:t>
      </w:r>
      <w:r w:rsidR="00C23DB8">
        <w:t>s</w:t>
      </w:r>
      <w:r>
        <w:t>.</w:t>
      </w:r>
    </w:p>
    <w:p w14:paraId="2EB654F1" w14:textId="41348D81" w:rsidR="00C50235" w:rsidRDefault="00EE44EE" w:rsidP="00C50235">
      <w:pPr>
        <w:spacing w:line="259" w:lineRule="auto"/>
      </w:pPr>
      <w:r>
        <w:t xml:space="preserve">A </w:t>
      </w:r>
      <w:r w:rsidR="001E652F">
        <w:t xml:space="preserve">LoginConductorViewModel and ContentConductorViewModel </w:t>
      </w:r>
      <w:r w:rsidR="000A7BF2">
        <w:t>w</w:t>
      </w:r>
      <w:r w:rsidR="00B04B65">
        <w:t>ere</w:t>
      </w:r>
      <w:r w:rsidR="001E652F">
        <w:t xml:space="preserve"> injected in</w:t>
      </w:r>
      <w:r>
        <w:t>to the class</w:t>
      </w:r>
      <w:r w:rsidR="00583633">
        <w:t xml:space="preserve"> during the constructor</w:t>
      </w:r>
      <w:r w:rsidR="001E652F">
        <w:t xml:space="preserve">. This </w:t>
      </w:r>
      <w:r w:rsidR="006B57FD">
        <w:t xml:space="preserve">is </w:t>
      </w:r>
      <w:r w:rsidR="006B04C0">
        <w:t xml:space="preserve">an </w:t>
      </w:r>
      <w:r w:rsidR="006B57FD">
        <w:t xml:space="preserve">application of </w:t>
      </w:r>
      <w:r w:rsidR="006B04C0">
        <w:t xml:space="preserve">the </w:t>
      </w:r>
      <w:r w:rsidR="004924A3">
        <w:t xml:space="preserve">dependency injection which </w:t>
      </w:r>
      <w:r w:rsidR="006B04C0">
        <w:t xml:space="preserve">was </w:t>
      </w:r>
      <w:r w:rsidR="00B04B65">
        <w:t>explained in the section</w:t>
      </w:r>
      <w:r w:rsidR="003A5FC8">
        <w:t xml:space="preserve"> </w:t>
      </w:r>
      <w:r w:rsidR="003A5FC8">
        <w:fldChar w:fldCharType="begin"/>
      </w:r>
      <w:r w:rsidR="003A5FC8">
        <w:instrText xml:space="preserve"> REF _Ref93495363 \p \h </w:instrText>
      </w:r>
      <w:r w:rsidR="003A5FC8">
        <w:fldChar w:fldCharType="separate"/>
      </w:r>
      <w:r w:rsidR="003A5FC8">
        <w:t>above</w:t>
      </w:r>
      <w:r w:rsidR="003A5FC8">
        <w:fldChar w:fldCharType="end"/>
      </w:r>
      <w:r w:rsidR="00B04B65">
        <w:t>.</w:t>
      </w:r>
      <w:r w:rsidR="00895C11">
        <w:t xml:space="preserve"> In each Conductor, the Screens </w:t>
      </w:r>
      <w:r w:rsidR="009A6344">
        <w:t>in the Screen Collection that the Conductor controls are injected and made attributes.</w:t>
      </w:r>
      <w:r w:rsidR="009F365C">
        <w:t xml:space="preserve"> The other object that is injected into the class is an Event Aggregator </w:t>
      </w:r>
      <w:r w:rsidR="00672732">
        <w:t xml:space="preserve">interface implementation. This is used to handle the messages that the Screens publish to tell the Conductor to </w:t>
      </w:r>
      <w:r w:rsidR="00C51D1D">
        <w:t xml:space="preserve">change the displayed Screen. The Event Aggregator will be explained in more detail in its dedicated section </w:t>
      </w:r>
      <w:r w:rsidR="00C51D1D">
        <w:fldChar w:fldCharType="begin"/>
      </w:r>
      <w:r w:rsidR="00C51D1D">
        <w:instrText xml:space="preserve"> REF _Ref93767349 \r \h </w:instrText>
      </w:r>
      <w:r w:rsidR="00D36800">
        <w:fldChar w:fldCharType="separate"/>
      </w:r>
      <w:r w:rsidR="00C51D1D">
        <w:fldChar w:fldCharType="end"/>
      </w:r>
      <w:r w:rsidR="00C51D1D">
        <w:fldChar w:fldCharType="begin"/>
      </w:r>
      <w:r w:rsidR="00C51D1D">
        <w:instrText xml:space="preserve"> REF _Ref93767349 \p \h </w:instrText>
      </w:r>
      <w:r w:rsidR="00C51D1D">
        <w:fldChar w:fldCharType="separate"/>
      </w:r>
      <w:r w:rsidR="00C51D1D">
        <w:t>below</w:t>
      </w:r>
      <w:r w:rsidR="00C51D1D">
        <w:fldChar w:fldCharType="end"/>
      </w:r>
      <w:r w:rsidR="00C51D1D">
        <w:t>.</w:t>
      </w:r>
    </w:p>
    <w:p w14:paraId="65E50D0E" w14:textId="3A0B3BAC" w:rsidR="004F628B" w:rsidRDefault="004F628B">
      <w:pPr>
        <w:spacing w:line="259" w:lineRule="auto"/>
        <w:jc w:val="left"/>
      </w:pPr>
      <w:r>
        <w:br w:type="page"/>
      </w:r>
    </w:p>
    <w:p w14:paraId="1FB99AF5" w14:textId="6E46C19A" w:rsidR="00F40489" w:rsidRDefault="00F40489" w:rsidP="00F268FC">
      <w:pPr>
        <w:pStyle w:val="Heading4"/>
      </w:pPr>
      <w:r>
        <w:lastRenderedPageBreak/>
        <w:t xml:space="preserve">Example Screen: </w:t>
      </w:r>
      <w:r w:rsidR="00B82148">
        <w:t>Signup</w:t>
      </w:r>
      <w:r w:rsidR="003B2889">
        <w:t>ViewModel</w:t>
      </w:r>
    </w:p>
    <w:p w14:paraId="06C4369A" w14:textId="77777777" w:rsidR="004B6068" w:rsidRDefault="004B6068" w:rsidP="00515224">
      <w:pPr>
        <w:keepNext/>
        <w:spacing w:after="0" w:line="259" w:lineRule="auto"/>
        <w:jc w:val="center"/>
      </w:pPr>
      <w:r>
        <w:rPr>
          <w:noProof/>
        </w:rPr>
        <w:drawing>
          <wp:inline distT="0" distB="0" distL="0" distR="0" wp14:anchorId="69736F6A" wp14:editId="180E9EDD">
            <wp:extent cx="5040000" cy="1708103"/>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040000" cy="1708103"/>
                    </a:xfrm>
                    <a:prstGeom prst="rect">
                      <a:avLst/>
                    </a:prstGeom>
                    <a:noFill/>
                    <a:ln>
                      <a:noFill/>
                    </a:ln>
                  </pic:spPr>
                </pic:pic>
              </a:graphicData>
            </a:graphic>
          </wp:inline>
        </w:drawing>
      </w:r>
    </w:p>
    <w:p w14:paraId="0766EB63" w14:textId="3D87C00E" w:rsidR="004C2974" w:rsidRDefault="004B6068" w:rsidP="004B6068">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38</w:t>
      </w:r>
      <w:r w:rsidR="00BF5134">
        <w:rPr>
          <w:noProof/>
        </w:rPr>
        <w:fldChar w:fldCharType="end"/>
      </w:r>
      <w:r>
        <w:t>. Class diagram of SignupViewModel</w:t>
      </w:r>
    </w:p>
    <w:p w14:paraId="75D122BD" w14:textId="40A8AFFE" w:rsidR="004B6068" w:rsidRDefault="00B82148" w:rsidP="004B6068">
      <w:pPr>
        <w:spacing w:line="259" w:lineRule="auto"/>
        <w:jc w:val="left"/>
      </w:pPr>
      <w:r>
        <w:t>Like</w:t>
      </w:r>
      <w:r w:rsidR="004B6068">
        <w:t xml:space="preserve"> Conductors, </w:t>
      </w:r>
      <w:r>
        <w:t xml:space="preserve">since </w:t>
      </w:r>
      <w:r w:rsidR="004B6068">
        <w:t xml:space="preserve">all the Screens have similar inheritance, constructors, and </w:t>
      </w:r>
      <w:r>
        <w:t xml:space="preserve">message publishing </w:t>
      </w:r>
      <w:r w:rsidR="004B6068">
        <w:t xml:space="preserve">logic, they all approximately fit the class diagram above. Therefore, I will only </w:t>
      </w:r>
      <w:r w:rsidR="00176D28">
        <w:t>explain</w:t>
      </w:r>
      <w:r w:rsidR="004B6068">
        <w:t xml:space="preserve"> </w:t>
      </w:r>
      <w:r>
        <w:t>one of the</w:t>
      </w:r>
      <w:r w:rsidR="004B6068">
        <w:t xml:space="preserve"> </w:t>
      </w:r>
      <w:r>
        <w:t>Screens</w:t>
      </w:r>
      <w:r w:rsidR="004B6068">
        <w:t xml:space="preserve">: </w:t>
      </w:r>
      <w:r w:rsidR="000D6DE4">
        <w:t>Signup</w:t>
      </w:r>
      <w:r w:rsidR="004B6068">
        <w:t>ViewModel.</w:t>
      </w:r>
      <w:r>
        <w:t xml:space="preserve"> Once </w:t>
      </w:r>
      <w:r w:rsidR="00877DFA">
        <w:t xml:space="preserve">more complex </w:t>
      </w:r>
      <w:r w:rsidR="00255D22">
        <w:t xml:space="preserve">program logic is added to the Screens, they will begin to diverge from one another, </w:t>
      </w:r>
      <w:r w:rsidR="00877DFA">
        <w:t xml:space="preserve">so </w:t>
      </w:r>
      <w:r w:rsidR="00255D22">
        <w:t>the details I explain with be the common features that will remain.</w:t>
      </w:r>
    </w:p>
    <w:p w14:paraId="0DDEAE39" w14:textId="77777777" w:rsidR="00515224" w:rsidRDefault="0068303F" w:rsidP="00515224">
      <w:pPr>
        <w:keepNext/>
        <w:spacing w:line="259" w:lineRule="auto"/>
        <w:jc w:val="center"/>
      </w:pPr>
      <w:r w:rsidRPr="0068303F">
        <w:rPr>
          <w:noProof/>
        </w:rPr>
        <w:drawing>
          <wp:inline distT="0" distB="0" distL="0" distR="0" wp14:anchorId="795D02F2" wp14:editId="61786A10">
            <wp:extent cx="3896436" cy="1931394"/>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24"/>
                    <a:stretch>
                      <a:fillRect/>
                    </a:stretch>
                  </pic:blipFill>
                  <pic:spPr>
                    <a:xfrm>
                      <a:off x="0" y="0"/>
                      <a:ext cx="3921324" cy="1943730"/>
                    </a:xfrm>
                    <a:prstGeom prst="rect">
                      <a:avLst/>
                    </a:prstGeom>
                  </pic:spPr>
                </pic:pic>
              </a:graphicData>
            </a:graphic>
          </wp:inline>
        </w:drawing>
      </w:r>
    </w:p>
    <w:p w14:paraId="0683FB7A" w14:textId="7634BE9D" w:rsidR="0068303F" w:rsidRDefault="00515224" w:rsidP="00515224">
      <w:pPr>
        <w:pStyle w:val="Caption"/>
        <w:jc w:val="center"/>
      </w:pPr>
      <w:bookmarkStart w:id="141" w:name="_Ref93769558"/>
      <w:bookmarkStart w:id="142" w:name="_Ref93769552"/>
      <w:r>
        <w:t xml:space="preserve">Figure </w:t>
      </w:r>
      <w:r w:rsidR="00BF5134">
        <w:fldChar w:fldCharType="begin"/>
      </w:r>
      <w:r w:rsidR="00BF5134">
        <w:instrText xml:space="preserve"> SEQ Figure \* ARABIC </w:instrText>
      </w:r>
      <w:r w:rsidR="00BF5134">
        <w:fldChar w:fldCharType="separate"/>
      </w:r>
      <w:r w:rsidR="00831391">
        <w:rPr>
          <w:noProof/>
        </w:rPr>
        <w:t>39</w:t>
      </w:r>
      <w:r w:rsidR="00BF5134">
        <w:rPr>
          <w:noProof/>
        </w:rPr>
        <w:fldChar w:fldCharType="end"/>
      </w:r>
      <w:bookmarkEnd w:id="141"/>
      <w:r>
        <w:t>. SignupViewModel</w:t>
      </w:r>
      <w:bookmarkEnd w:id="142"/>
    </w:p>
    <w:p w14:paraId="7763240E" w14:textId="316B1FCD" w:rsidR="00515224" w:rsidRPr="00515224" w:rsidRDefault="00515224" w:rsidP="00515224">
      <w:r>
        <w:t>SignupViewModel inherits from Screen. This provides the class with the necessary methods for being activated and deactivated.</w:t>
      </w:r>
    </w:p>
    <w:p w14:paraId="2D321D78" w14:textId="77777777" w:rsidR="00515224" w:rsidRDefault="00515224" w:rsidP="00515224">
      <w:pPr>
        <w:keepNext/>
        <w:jc w:val="center"/>
      </w:pPr>
      <w:r w:rsidRPr="00515224">
        <w:rPr>
          <w:noProof/>
        </w:rPr>
        <w:drawing>
          <wp:inline distT="0" distB="0" distL="0" distR="0" wp14:anchorId="4E6FB51B" wp14:editId="73144FB5">
            <wp:extent cx="3642970" cy="2063247"/>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125"/>
                    <a:stretch>
                      <a:fillRect/>
                    </a:stretch>
                  </pic:blipFill>
                  <pic:spPr>
                    <a:xfrm>
                      <a:off x="0" y="0"/>
                      <a:ext cx="3650458" cy="2067488"/>
                    </a:xfrm>
                    <a:prstGeom prst="rect">
                      <a:avLst/>
                    </a:prstGeom>
                  </pic:spPr>
                </pic:pic>
              </a:graphicData>
            </a:graphic>
          </wp:inline>
        </w:drawing>
      </w:r>
    </w:p>
    <w:p w14:paraId="5AED3975" w14:textId="02DAF2C1" w:rsidR="00515224" w:rsidRPr="00515224" w:rsidRDefault="00515224" w:rsidP="00515224">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40</w:t>
      </w:r>
      <w:r w:rsidR="00BF5134">
        <w:rPr>
          <w:noProof/>
        </w:rPr>
        <w:fldChar w:fldCharType="end"/>
      </w:r>
      <w:r>
        <w:t>. SignupView's design</w:t>
      </w:r>
    </w:p>
    <w:p w14:paraId="5F764837" w14:textId="7B5D1A98" w:rsidR="00F40489" w:rsidRDefault="0050132C">
      <w:pPr>
        <w:spacing w:line="259" w:lineRule="auto"/>
        <w:jc w:val="left"/>
      </w:pPr>
      <w:r>
        <w:t>Like</w:t>
      </w:r>
      <w:r w:rsidR="005D0824">
        <w:t xml:space="preserve"> in ShellViewModel, SignupViewModel implements the Event Aggregator interface</w:t>
      </w:r>
      <w:r>
        <w:t xml:space="preserve"> </w:t>
      </w:r>
      <w:r w:rsidR="009535BB">
        <w:t xml:space="preserve">to enable the class to publish messages that </w:t>
      </w:r>
      <w:r w:rsidR="00BC608B">
        <w:t xml:space="preserve">tell the Conductor to change the displayed Screen. </w:t>
      </w:r>
      <w:r w:rsidR="00C52B5C">
        <w:t xml:space="preserve">The navigation message for SignupViewModel </w:t>
      </w:r>
      <w:r w:rsidR="00771109">
        <w:t>is</w:t>
      </w:r>
      <w:r w:rsidR="00C52B5C">
        <w:t xml:space="preserve"> published when the “Back” button is pressed</w:t>
      </w:r>
      <w:r w:rsidR="00771109">
        <w:t xml:space="preserve"> as can be seen in </w:t>
      </w:r>
      <w:r w:rsidR="00771109">
        <w:fldChar w:fldCharType="begin"/>
      </w:r>
      <w:r w:rsidR="00771109">
        <w:instrText xml:space="preserve"> REF _Ref93769558 \h </w:instrText>
      </w:r>
      <w:r w:rsidR="00771109">
        <w:fldChar w:fldCharType="separate"/>
      </w:r>
      <w:r w:rsidR="00771109">
        <w:t xml:space="preserve">Figure </w:t>
      </w:r>
      <w:r w:rsidR="00771109">
        <w:rPr>
          <w:noProof/>
        </w:rPr>
        <w:t>35</w:t>
      </w:r>
      <w:r w:rsidR="00771109">
        <w:fldChar w:fldCharType="end"/>
      </w:r>
      <w:r w:rsidR="00771109">
        <w:t>.</w:t>
      </w:r>
      <w:r w:rsidR="00F40489">
        <w:br w:type="page"/>
      </w:r>
    </w:p>
    <w:p w14:paraId="17B9D3DE" w14:textId="77777777" w:rsidR="00946AAD" w:rsidRDefault="00946AAD" w:rsidP="00946AAD">
      <w:pPr>
        <w:pStyle w:val="Heading3"/>
      </w:pPr>
      <w:bookmarkStart w:id="143" w:name="_Ref93767349"/>
      <w:bookmarkStart w:id="144" w:name="_Toc96364092"/>
      <w:r>
        <w:lastRenderedPageBreak/>
        <w:t>Event Aggregator</w:t>
      </w:r>
      <w:bookmarkEnd w:id="143"/>
      <w:bookmarkEnd w:id="144"/>
    </w:p>
    <w:p w14:paraId="4F019AB4" w14:textId="77777777" w:rsidR="00946AAD" w:rsidRDefault="00946AAD" w:rsidP="00946AAD">
      <w:r>
        <w:t>After putting in place the Screens and Conductors to solve issue 1, an Event Aggregator was needed to handle the communications between all the objects to solve issue 2.</w:t>
      </w:r>
    </w:p>
    <w:p w14:paraId="0B98C7EE" w14:textId="7827306F" w:rsidR="00946AAD" w:rsidRDefault="00914A66" w:rsidP="00946AAD">
      <w:pPr>
        <w:keepNext/>
        <w:jc w:val="center"/>
      </w:pPr>
      <w:r>
        <w:rPr>
          <w:noProof/>
        </w:rPr>
        <w:drawing>
          <wp:inline distT="0" distB="0" distL="0" distR="0" wp14:anchorId="294C6148" wp14:editId="6A4F4057">
            <wp:extent cx="5104737" cy="39842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109944" cy="3988318"/>
                    </a:xfrm>
                    <a:prstGeom prst="rect">
                      <a:avLst/>
                    </a:prstGeom>
                    <a:noFill/>
                    <a:ln>
                      <a:noFill/>
                    </a:ln>
                  </pic:spPr>
                </pic:pic>
              </a:graphicData>
            </a:graphic>
          </wp:inline>
        </w:drawing>
      </w:r>
    </w:p>
    <w:p w14:paraId="7F3AB572" w14:textId="402DECDC" w:rsidR="00946AAD" w:rsidRDefault="00946AAD" w:rsidP="00946AAD">
      <w:pPr>
        <w:pStyle w:val="Caption"/>
        <w:jc w:val="center"/>
      </w:pPr>
      <w:r>
        <w:t xml:space="preserve">Figure </w:t>
      </w:r>
      <w:r w:rsidR="00BF5134">
        <w:fldChar w:fldCharType="begin"/>
      </w:r>
      <w:r w:rsidR="00BF5134">
        <w:instrText xml:space="preserve"> SEQ Figure \* ARABIC </w:instrText>
      </w:r>
      <w:r w:rsidR="00BF5134">
        <w:fldChar w:fldCharType="separate"/>
      </w:r>
      <w:r w:rsidR="00831391">
        <w:rPr>
          <w:noProof/>
        </w:rPr>
        <w:t>41</w:t>
      </w:r>
      <w:r w:rsidR="00BF5134">
        <w:rPr>
          <w:noProof/>
        </w:rPr>
        <w:fldChar w:fldCharType="end"/>
      </w:r>
      <w:r>
        <w:t>. Class diagram of which messages each object publishes and subscribes to through IEventAggregator</w:t>
      </w:r>
    </w:p>
    <w:p w14:paraId="0A4FDB44" w14:textId="47AC7D7B" w:rsidR="00946AAD" w:rsidRDefault="00946AAD" w:rsidP="00946AAD">
      <w:r>
        <w:t>The first implementation of the EventAggregator interface (IEventAggregator) is with the ShellViewModel. The messages that this object subscribe</w:t>
      </w:r>
      <w:r w:rsidR="0032512F">
        <w:t>s</w:t>
      </w:r>
      <w:r>
        <w:t xml:space="preserve"> to are ValidLoginMessage and LogOutMessage, these tell the Conductor that the user want</w:t>
      </w:r>
      <w:r w:rsidR="00387301">
        <w:t>s</w:t>
      </w:r>
      <w:r>
        <w:t xml:space="preserve"> to go to the messaging screen or login screen respectively.</w:t>
      </w:r>
    </w:p>
    <w:p w14:paraId="349B7521" w14:textId="7E075AC7" w:rsidR="00946AAD" w:rsidRDefault="00946AAD" w:rsidP="00946AAD">
      <w:r>
        <w:t xml:space="preserve">Subscribed to by both the stage-specific Conductors is NavigateMessage. This message has an attribute </w:t>
      </w:r>
      <w:r w:rsidR="00387301">
        <w:t>that</w:t>
      </w:r>
      <w:r>
        <w:t xml:space="preserve"> specifies its destination so that the Conductors know which Screen in their Screen Collections to activate.</w:t>
      </w:r>
    </w:p>
    <w:p w14:paraId="4AE93A05" w14:textId="77777777" w:rsidR="00946AAD" w:rsidRDefault="00946AAD" w:rsidP="00946AAD">
      <w:r>
        <w:t>An important ViewModel in the messaging part of the program is SideBarViewModel. This ViewModel will always be shown on the screen as it is where the navigation buttons are so there is no activation or deactivation logic. The ViewModel does still publish messages despite it not being a Screen or Conductor.</w:t>
      </w:r>
    </w:p>
    <w:p w14:paraId="7063B325" w14:textId="77777777" w:rsidR="00946AAD" w:rsidRDefault="00946AAD" w:rsidP="00946AAD">
      <w:r>
        <w:t>When I add more functionality to the program, the number of messages and/or the complexity of the messages will increase as more information will need to be transferred between the components of the UI. However, the framework is not in place to facilitate this.</w:t>
      </w:r>
    </w:p>
    <w:p w14:paraId="34D9846B" w14:textId="3BDC90C5" w:rsidR="00946AAD" w:rsidRDefault="00946AAD" w:rsidP="00946AAD">
      <w:pPr>
        <w:spacing w:line="259" w:lineRule="auto"/>
        <w:jc w:val="left"/>
      </w:pPr>
      <w:r>
        <w:br w:type="page"/>
      </w:r>
    </w:p>
    <w:p w14:paraId="5D946B36" w14:textId="77777777" w:rsidR="008B4774" w:rsidRDefault="008B4774" w:rsidP="008B4774">
      <w:pPr>
        <w:pStyle w:val="Heading3"/>
      </w:pPr>
      <w:bookmarkStart w:id="145" w:name="_Toc96364093"/>
      <w:r>
        <w:lastRenderedPageBreak/>
        <w:t>Testing</w:t>
      </w:r>
      <w:bookmarkEnd w:id="145"/>
    </w:p>
    <w:p w14:paraId="21E1DD6C" w14:textId="77777777" w:rsidR="008B4774" w:rsidRDefault="008B4774" w:rsidP="008B4774">
      <w:pPr>
        <w:pStyle w:val="Heading4"/>
      </w:pPr>
      <w:r>
        <w:t>Testing plan</w:t>
      </w:r>
    </w:p>
    <w:p w14:paraId="70F84ACD" w14:textId="1BADD944" w:rsidR="008B4774" w:rsidRDefault="008B4774" w:rsidP="008B4774">
      <w:r>
        <w:t xml:space="preserve">In this iteration’s testing, I will solely carry out UI testing. This is because to </w:t>
      </w:r>
      <w:r w:rsidR="00D06EFE">
        <w:t>implement the navigation without having to consider how the new program flow will interact with the pre-existing routines for starting the login screen and messaging screen</w:t>
      </w:r>
      <w:r w:rsidR="00956576">
        <w:t xml:space="preserve">, I disconnected the logic from these parts of the program. </w:t>
      </w:r>
      <w:r w:rsidR="00EE7451">
        <w:t xml:space="preserve">Secondly, there will be no testing of the server in this iteration as there have been no changes to the server code since the last iteration and </w:t>
      </w:r>
      <w:r w:rsidR="002E397F">
        <w:t>since</w:t>
      </w:r>
      <w:r w:rsidR="00EE7451">
        <w:t xml:space="preserve"> the logic was disconnected from the program there is currently no connection to the server from the client.</w:t>
      </w:r>
    </w:p>
    <w:tbl>
      <w:tblPr>
        <w:tblStyle w:val="PlainTable1"/>
        <w:tblW w:w="5000" w:type="pct"/>
        <w:tblLook w:val="04A0" w:firstRow="1" w:lastRow="0" w:firstColumn="1" w:lastColumn="0" w:noHBand="0" w:noVBand="1"/>
      </w:tblPr>
      <w:tblGrid>
        <w:gridCol w:w="474"/>
        <w:gridCol w:w="2387"/>
        <w:gridCol w:w="2395"/>
        <w:gridCol w:w="3760"/>
      </w:tblGrid>
      <w:tr w:rsidR="008B4774" w14:paraId="0224C20C" w14:textId="77777777" w:rsidTr="007A2D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05AA11F" w14:textId="77777777" w:rsidR="008B4774" w:rsidRDefault="008B4774" w:rsidP="00EB0E82">
            <w:pPr>
              <w:pStyle w:val="TableCell"/>
              <w:jc w:val="center"/>
            </w:pPr>
            <w:r>
              <w:t>ID</w:t>
            </w:r>
          </w:p>
        </w:tc>
        <w:tc>
          <w:tcPr>
            <w:tcW w:w="1324" w:type="pct"/>
            <w:vAlign w:val="center"/>
          </w:tcPr>
          <w:p w14:paraId="2FE3E579"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54E72A2D"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4349D2B2"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8B4774" w14:paraId="049643ED"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734EF7E" w14:textId="77777777" w:rsidR="008B4774" w:rsidRDefault="008B4774" w:rsidP="00EB0E82">
            <w:pPr>
              <w:pStyle w:val="TableCell"/>
              <w:jc w:val="center"/>
            </w:pPr>
            <w:r>
              <w:t>1.0</w:t>
            </w:r>
          </w:p>
        </w:tc>
        <w:tc>
          <w:tcPr>
            <w:tcW w:w="1324" w:type="pct"/>
            <w:vAlign w:val="center"/>
          </w:tcPr>
          <w:p w14:paraId="24D4AA44" w14:textId="7B32744F" w:rsidR="008B477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8B4774">
              <w:t>“Log</w:t>
            </w:r>
            <w:r w:rsidR="007B1344">
              <w:t xml:space="preserve"> </w:t>
            </w:r>
            <w:r w:rsidR="008B4774">
              <w:t>in” button</w:t>
            </w:r>
          </w:p>
        </w:tc>
        <w:tc>
          <w:tcPr>
            <w:tcW w:w="1328" w:type="pct"/>
            <w:vAlign w:val="center"/>
          </w:tcPr>
          <w:p w14:paraId="0D94B5FE" w14:textId="143808E3" w:rsidR="008B4774" w:rsidRDefault="008B4774" w:rsidP="00EB0E82">
            <w:pPr>
              <w:pStyle w:val="TableCell"/>
              <w:cnfStyle w:val="000000100000" w:firstRow="0" w:lastRow="0" w:firstColumn="0" w:lastColumn="0" w:oddVBand="0" w:evenVBand="0" w:oddHBand="1" w:evenHBand="0" w:firstRowFirstColumn="0" w:firstRowLastColumn="0" w:lastRowFirstColumn="0" w:lastRowLastColumn="0"/>
            </w:pPr>
            <w:r>
              <w:t>Click “Log in</w:t>
            </w:r>
            <w:r w:rsidR="0038137A">
              <w:t>”</w:t>
            </w:r>
          </w:p>
        </w:tc>
        <w:tc>
          <w:tcPr>
            <w:tcW w:w="2085" w:type="pct"/>
            <w:vAlign w:val="center"/>
          </w:tcPr>
          <w:p w14:paraId="1D168919" w14:textId="59A4E9D1" w:rsidR="008B4774" w:rsidRDefault="0073162C"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user to messaging screen</w:t>
            </w:r>
          </w:p>
        </w:tc>
      </w:tr>
      <w:tr w:rsidR="008B4774" w14:paraId="295587F5"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13B88549" w14:textId="77777777" w:rsidR="008B4774" w:rsidRDefault="008B4774" w:rsidP="00EB0E82">
            <w:pPr>
              <w:pStyle w:val="TableCell"/>
              <w:jc w:val="center"/>
            </w:pPr>
            <w:r>
              <w:t>1.1</w:t>
            </w:r>
          </w:p>
        </w:tc>
        <w:tc>
          <w:tcPr>
            <w:tcW w:w="1324" w:type="pct"/>
            <w:vAlign w:val="center"/>
          </w:tcPr>
          <w:p w14:paraId="28DDFF1D" w14:textId="26AADF27"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8B4774">
              <w:t>“Signup” button</w:t>
            </w:r>
          </w:p>
        </w:tc>
        <w:tc>
          <w:tcPr>
            <w:tcW w:w="1328" w:type="pct"/>
            <w:vAlign w:val="center"/>
          </w:tcPr>
          <w:p w14:paraId="6790BAD9" w14:textId="229B16CF" w:rsidR="008B4774" w:rsidRDefault="008B4774" w:rsidP="00EB0E82">
            <w:pPr>
              <w:pStyle w:val="TableCell"/>
              <w:cnfStyle w:val="000000000000" w:firstRow="0" w:lastRow="0" w:firstColumn="0" w:lastColumn="0" w:oddVBand="0" w:evenVBand="0" w:oddHBand="0" w:evenHBand="0" w:firstRowFirstColumn="0" w:firstRowLastColumn="0" w:lastRowFirstColumn="0" w:lastRowLastColumn="0"/>
            </w:pPr>
            <w:r>
              <w:t>Click “Signup”</w:t>
            </w:r>
          </w:p>
        </w:tc>
        <w:tc>
          <w:tcPr>
            <w:tcW w:w="2085" w:type="pct"/>
            <w:vAlign w:val="center"/>
          </w:tcPr>
          <w:p w14:paraId="365D0354" w14:textId="191E95C6" w:rsidR="008B4774" w:rsidRDefault="0073162C"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signup screen</w:t>
            </w:r>
          </w:p>
        </w:tc>
      </w:tr>
      <w:tr w:rsidR="007B1344" w14:paraId="37DC4501"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E85AF06" w14:textId="61E6202C" w:rsidR="007B1344" w:rsidRDefault="007B1344" w:rsidP="00EB0E82">
            <w:pPr>
              <w:pStyle w:val="TableCell"/>
              <w:jc w:val="center"/>
            </w:pPr>
            <w:r>
              <w:t>1.2</w:t>
            </w:r>
          </w:p>
        </w:tc>
        <w:tc>
          <w:tcPr>
            <w:tcW w:w="1324" w:type="pct"/>
            <w:vAlign w:val="center"/>
          </w:tcPr>
          <w:p w14:paraId="09982A7C" w14:textId="3EE92190" w:rsidR="007B134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7B1344">
              <w:t>“Back to login” button</w:t>
            </w:r>
          </w:p>
        </w:tc>
        <w:tc>
          <w:tcPr>
            <w:tcW w:w="1328" w:type="pct"/>
            <w:vAlign w:val="center"/>
          </w:tcPr>
          <w:p w14:paraId="2DA29E74" w14:textId="0D970E4C"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Click “Back to log in”</w:t>
            </w:r>
          </w:p>
        </w:tc>
        <w:tc>
          <w:tcPr>
            <w:tcW w:w="2085" w:type="pct"/>
            <w:vAlign w:val="center"/>
          </w:tcPr>
          <w:p w14:paraId="52A5A5F3" w14:textId="23AA508B"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user back to </w:t>
            </w:r>
            <w:r w:rsidR="00D6692F">
              <w:t>login screen</w:t>
            </w:r>
          </w:p>
        </w:tc>
      </w:tr>
      <w:tr w:rsidR="008B4774" w14:paraId="6214315E"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514D7EB2" w14:textId="77777777" w:rsidR="008B4774" w:rsidRDefault="008B4774" w:rsidP="00EB0E82">
            <w:pPr>
              <w:pStyle w:val="TableCell"/>
              <w:jc w:val="center"/>
            </w:pPr>
            <w:r>
              <w:t>2.0</w:t>
            </w:r>
          </w:p>
        </w:tc>
        <w:tc>
          <w:tcPr>
            <w:tcW w:w="1324" w:type="pct"/>
            <w:vAlign w:val="center"/>
          </w:tcPr>
          <w:p w14:paraId="25025173" w14:textId="10B9587F"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3162C">
              <w:t>“</w:t>
            </w:r>
            <w:r w:rsidR="007A2DFB">
              <w:t>Home” button</w:t>
            </w:r>
          </w:p>
        </w:tc>
        <w:tc>
          <w:tcPr>
            <w:tcW w:w="1328" w:type="pct"/>
            <w:vAlign w:val="center"/>
          </w:tcPr>
          <w:p w14:paraId="1E8427F2" w14:textId="49A73751"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Home</w:t>
            </w:r>
            <w:r w:rsidR="0038137A">
              <w:t>”</w:t>
            </w:r>
          </w:p>
        </w:tc>
        <w:tc>
          <w:tcPr>
            <w:tcW w:w="2085" w:type="pct"/>
            <w:vAlign w:val="center"/>
          </w:tcPr>
          <w:p w14:paraId="4EFD2F80" w14:textId="4E217AB8"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home screen</w:t>
            </w:r>
          </w:p>
        </w:tc>
      </w:tr>
      <w:tr w:rsidR="008B4774" w14:paraId="5494E4EF"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B6C442" w14:textId="77777777" w:rsidR="008B4774" w:rsidRDefault="008B4774" w:rsidP="00EB0E82">
            <w:pPr>
              <w:pStyle w:val="TableCell"/>
              <w:jc w:val="center"/>
            </w:pPr>
            <w:r>
              <w:t>2.1</w:t>
            </w:r>
          </w:p>
        </w:tc>
        <w:tc>
          <w:tcPr>
            <w:tcW w:w="1324" w:type="pct"/>
            <w:vAlign w:val="center"/>
          </w:tcPr>
          <w:p w14:paraId="6D93DB09" w14:textId="44B83F6C"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Settings” button</w:t>
            </w:r>
          </w:p>
        </w:tc>
        <w:tc>
          <w:tcPr>
            <w:tcW w:w="1328" w:type="pct"/>
            <w:vAlign w:val="center"/>
          </w:tcPr>
          <w:p w14:paraId="24D5F85D" w14:textId="00069E9E"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Click “Settings”</w:t>
            </w:r>
          </w:p>
        </w:tc>
        <w:tc>
          <w:tcPr>
            <w:tcW w:w="2085" w:type="pct"/>
            <w:vAlign w:val="center"/>
          </w:tcPr>
          <w:p w14:paraId="3FA5BEC8" w14:textId="0FBFFFA9" w:rsidR="008B4774" w:rsidRDefault="00D6692F"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 xml:space="preserve">user to </w:t>
            </w:r>
            <w:r w:rsidR="00387301">
              <w:t xml:space="preserve">the </w:t>
            </w:r>
            <w:r>
              <w:t>settings screen</w:t>
            </w:r>
          </w:p>
        </w:tc>
      </w:tr>
      <w:tr w:rsidR="008B4774" w14:paraId="5EFF467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6F1F7C57" w14:textId="77777777" w:rsidR="008B4774" w:rsidRDefault="008B4774" w:rsidP="00EB0E82">
            <w:pPr>
              <w:pStyle w:val="TableCell"/>
              <w:jc w:val="center"/>
            </w:pPr>
            <w:r>
              <w:t>2.2</w:t>
            </w:r>
          </w:p>
        </w:tc>
        <w:tc>
          <w:tcPr>
            <w:tcW w:w="1324" w:type="pct"/>
            <w:vAlign w:val="center"/>
          </w:tcPr>
          <w:p w14:paraId="25F1F571" w14:textId="53BFB88E"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A2DFB">
              <w:t>“Log out” button</w:t>
            </w:r>
          </w:p>
        </w:tc>
        <w:tc>
          <w:tcPr>
            <w:tcW w:w="1328" w:type="pct"/>
            <w:vAlign w:val="center"/>
          </w:tcPr>
          <w:p w14:paraId="14A2AE82" w14:textId="41C41A29"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Log out</w:t>
            </w:r>
            <w:r w:rsidR="0038137A">
              <w:t>”</w:t>
            </w:r>
          </w:p>
        </w:tc>
        <w:tc>
          <w:tcPr>
            <w:tcW w:w="2085" w:type="pct"/>
            <w:vAlign w:val="center"/>
          </w:tcPr>
          <w:p w14:paraId="400D72F0" w14:textId="74590F42" w:rsidR="008B4774" w:rsidRDefault="00D6692F"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user back </w:t>
            </w:r>
            <w:r w:rsidR="003C54E6">
              <w:t xml:space="preserve">to </w:t>
            </w:r>
            <w:r>
              <w:t>login screen</w:t>
            </w:r>
          </w:p>
        </w:tc>
      </w:tr>
      <w:tr w:rsidR="00684A5D" w14:paraId="0722C414"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F3A2A98" w14:textId="445E4D3C" w:rsidR="00684A5D" w:rsidRDefault="00684A5D" w:rsidP="00EB0E82">
            <w:pPr>
              <w:pStyle w:val="TableCell"/>
              <w:jc w:val="center"/>
            </w:pPr>
            <w:r>
              <w:t>3.0</w:t>
            </w:r>
          </w:p>
        </w:tc>
        <w:tc>
          <w:tcPr>
            <w:tcW w:w="1324" w:type="pct"/>
            <w:vAlign w:val="center"/>
          </w:tcPr>
          <w:p w14:paraId="0580D7AC" w14:textId="6A3A34D8" w:rsidR="00684A5D" w:rsidRDefault="00684A5D" w:rsidP="00EB0E82">
            <w:pPr>
              <w:pStyle w:val="TableCell"/>
              <w:cnfStyle w:val="000000100000" w:firstRow="0" w:lastRow="0" w:firstColumn="0" w:lastColumn="0" w:oddVBand="0" w:evenVBand="0" w:oddHBand="1" w:evenHBand="0" w:firstRowFirstColumn="0" w:firstRowLastColumn="0" w:lastRowFirstColumn="0" w:lastRowLastColumn="0"/>
            </w:pPr>
            <w:r>
              <w:t xml:space="preserve">Login screen </w:t>
            </w:r>
            <w:r w:rsidR="00DD7398">
              <w:t>scaling</w:t>
            </w:r>
          </w:p>
        </w:tc>
        <w:tc>
          <w:tcPr>
            <w:tcW w:w="1328" w:type="pct"/>
            <w:vAlign w:val="center"/>
          </w:tcPr>
          <w:p w14:paraId="3ADE9BC7" w14:textId="080850E5"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Resizing the login screen</w:t>
            </w:r>
          </w:p>
        </w:tc>
        <w:tc>
          <w:tcPr>
            <w:tcW w:w="2085" w:type="pct"/>
            <w:vAlign w:val="center"/>
          </w:tcPr>
          <w:p w14:paraId="090B0746" w14:textId="37403423"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All buttons and fields remain visible</w:t>
            </w:r>
          </w:p>
        </w:tc>
      </w:tr>
      <w:tr w:rsidR="00DD7398" w14:paraId="05B0C89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3BE9E5EC" w14:textId="25F73653" w:rsidR="00DD7398" w:rsidRDefault="00DD7398" w:rsidP="00EB0E82">
            <w:pPr>
              <w:pStyle w:val="TableCell"/>
              <w:jc w:val="center"/>
            </w:pPr>
            <w:r>
              <w:t>3.1</w:t>
            </w:r>
          </w:p>
        </w:tc>
        <w:tc>
          <w:tcPr>
            <w:tcW w:w="1324" w:type="pct"/>
            <w:vAlign w:val="center"/>
          </w:tcPr>
          <w:p w14:paraId="17266C53" w14:textId="7231EF2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Home screen scaling</w:t>
            </w:r>
          </w:p>
        </w:tc>
        <w:tc>
          <w:tcPr>
            <w:tcW w:w="1328" w:type="pct"/>
            <w:vAlign w:val="center"/>
          </w:tcPr>
          <w:p w14:paraId="38165A9C" w14:textId="4869F90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Resizing the home screen</w:t>
            </w:r>
          </w:p>
        </w:tc>
        <w:tc>
          <w:tcPr>
            <w:tcW w:w="2085" w:type="pct"/>
            <w:vAlign w:val="center"/>
          </w:tcPr>
          <w:p w14:paraId="4C9EDDD3" w14:textId="6D944C06"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All buttons and fields remain visible</w:t>
            </w:r>
          </w:p>
        </w:tc>
      </w:tr>
    </w:tbl>
    <w:p w14:paraId="5F3BE801" w14:textId="77777777" w:rsidR="00F807EB" w:rsidRDefault="00F807EB" w:rsidP="00F807EB"/>
    <w:p w14:paraId="61992363" w14:textId="4AEF73D7" w:rsidR="00F807EB" w:rsidRDefault="008B4774" w:rsidP="00F807EB">
      <w:r>
        <w:br w:type="page"/>
      </w:r>
    </w:p>
    <w:p w14:paraId="54B509E5" w14:textId="0729972C" w:rsidR="00F807EB" w:rsidRPr="00AD48F4" w:rsidRDefault="00F807EB" w:rsidP="00F807EB">
      <w:pPr>
        <w:pStyle w:val="Heading4"/>
      </w:pPr>
      <w:r>
        <w:lastRenderedPageBreak/>
        <w:t>Testing results</w:t>
      </w:r>
    </w:p>
    <w:tbl>
      <w:tblPr>
        <w:tblStyle w:val="PlainTable1"/>
        <w:tblW w:w="5000" w:type="pct"/>
        <w:tblLook w:val="04A0" w:firstRow="1" w:lastRow="0" w:firstColumn="1" w:lastColumn="0" w:noHBand="0" w:noVBand="1"/>
      </w:tblPr>
      <w:tblGrid>
        <w:gridCol w:w="473"/>
        <w:gridCol w:w="736"/>
        <w:gridCol w:w="4246"/>
        <w:gridCol w:w="3561"/>
      </w:tblGrid>
      <w:tr w:rsidR="0042578E" w14:paraId="122F6EA7" w14:textId="77777777" w:rsidTr="00DC3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496936" w14:textId="77777777" w:rsidR="00F807EB" w:rsidRDefault="00F807EB" w:rsidP="00EB0E82">
            <w:pPr>
              <w:pStyle w:val="TableCell"/>
              <w:jc w:val="center"/>
            </w:pPr>
            <w:bookmarkStart w:id="146" w:name="_Hlk95902355"/>
            <w:r>
              <w:t>ID</w:t>
            </w:r>
          </w:p>
        </w:tc>
        <w:tc>
          <w:tcPr>
            <w:tcW w:w="408" w:type="pct"/>
            <w:vAlign w:val="center"/>
          </w:tcPr>
          <w:p w14:paraId="5B562058"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55" w:type="pct"/>
            <w:vAlign w:val="center"/>
          </w:tcPr>
          <w:p w14:paraId="1223C71C"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75" w:type="pct"/>
            <w:vAlign w:val="center"/>
          </w:tcPr>
          <w:p w14:paraId="019A294F"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42578E" w14:paraId="7B867565"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B4C3ED" w14:textId="6C990A47" w:rsidR="00F807EB" w:rsidRDefault="00DC39AC" w:rsidP="00EB0E82">
            <w:pPr>
              <w:pStyle w:val="TableCell"/>
              <w:jc w:val="center"/>
            </w:pPr>
            <w:r>
              <w:t>1.0</w:t>
            </w:r>
          </w:p>
        </w:tc>
        <w:tc>
          <w:tcPr>
            <w:tcW w:w="408" w:type="pct"/>
            <w:shd w:val="clear" w:color="auto" w:fill="A8D08D" w:themeFill="accent6" w:themeFillTint="99"/>
            <w:vAlign w:val="center"/>
          </w:tcPr>
          <w:p w14:paraId="71CD3678" w14:textId="7965210D"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75642D98" w14:textId="1E218E62" w:rsidR="00F807EB" w:rsidRDefault="00CB1E5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CB1E5E">
              <w:rPr>
                <w:noProof/>
              </w:rPr>
              <w:drawing>
                <wp:inline distT="0" distB="0" distL="0" distR="0" wp14:anchorId="086015EE" wp14:editId="3A5BB2C7">
                  <wp:extent cx="2559133" cy="1618099"/>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80260" cy="1631457"/>
                          </a:xfrm>
                          <a:prstGeom prst="rect">
                            <a:avLst/>
                          </a:prstGeom>
                        </pic:spPr>
                      </pic:pic>
                    </a:graphicData>
                  </a:graphic>
                </wp:inline>
              </w:drawing>
            </w:r>
          </w:p>
        </w:tc>
        <w:tc>
          <w:tcPr>
            <w:tcW w:w="1975" w:type="pct"/>
            <w:vAlign w:val="center"/>
          </w:tcPr>
          <w:p w14:paraId="1F362718" w14:textId="7CE59FE2"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74B08CD3"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70528DF0" w14:textId="46D7F759" w:rsidR="00F807EB" w:rsidRDefault="009662D0" w:rsidP="00EB0E82">
            <w:pPr>
              <w:pStyle w:val="TableCell"/>
              <w:jc w:val="center"/>
            </w:pPr>
            <w:r>
              <w:t>1.1</w:t>
            </w:r>
          </w:p>
        </w:tc>
        <w:tc>
          <w:tcPr>
            <w:tcW w:w="408" w:type="pct"/>
            <w:shd w:val="clear" w:color="auto" w:fill="F4B083" w:themeFill="accent2" w:themeFillTint="99"/>
            <w:vAlign w:val="center"/>
          </w:tcPr>
          <w:p w14:paraId="2A1C1FE8" w14:textId="643B9AA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8634770" w14:textId="1B66208A" w:rsidR="00F807EB" w:rsidRDefault="00B813B9"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37FB070B" wp14:editId="2FB72065">
                  <wp:extent cx="2559050" cy="1617197"/>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583032" cy="1632353"/>
                          </a:xfrm>
                          <a:prstGeom prst="rect">
                            <a:avLst/>
                          </a:prstGeom>
                        </pic:spPr>
                      </pic:pic>
                    </a:graphicData>
                  </a:graphic>
                </wp:inline>
              </w:drawing>
            </w:r>
          </w:p>
        </w:tc>
        <w:tc>
          <w:tcPr>
            <w:tcW w:w="1975" w:type="pct"/>
            <w:vAlign w:val="center"/>
          </w:tcPr>
          <w:p w14:paraId="23B86968" w14:textId="7F348EF6" w:rsidR="00F807EB" w:rsidRDefault="004309B2" w:rsidP="00EB0E82">
            <w:pPr>
              <w:pStyle w:val="TableCell"/>
              <w:cnfStyle w:val="000000000000" w:firstRow="0" w:lastRow="0" w:firstColumn="0" w:lastColumn="0" w:oddVBand="0" w:evenVBand="0" w:oddHBand="0" w:evenHBand="0" w:firstRowFirstColumn="0" w:firstRowLastColumn="0" w:lastRowFirstColumn="0" w:lastRowLastColumn="0"/>
            </w:pPr>
            <w:r>
              <w:t xml:space="preserve">The “Signup” button in SignupView was disabled </w:t>
            </w:r>
            <w:r w:rsidR="00275A26">
              <w:t>so it could not be pressed to test if the navigation link was working</w:t>
            </w:r>
          </w:p>
        </w:tc>
      </w:tr>
      <w:bookmarkEnd w:id="146"/>
      <w:tr w:rsidR="0042578E" w14:paraId="3FB5B801"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41776E2" w14:textId="56A3880E" w:rsidR="00F807EB" w:rsidRDefault="009662D0" w:rsidP="00EB0E82">
            <w:pPr>
              <w:pStyle w:val="TableCell"/>
              <w:jc w:val="center"/>
            </w:pPr>
            <w:r>
              <w:t>1.2</w:t>
            </w:r>
          </w:p>
        </w:tc>
        <w:tc>
          <w:tcPr>
            <w:tcW w:w="408" w:type="pct"/>
            <w:shd w:val="clear" w:color="auto" w:fill="A8D08D" w:themeFill="accent6" w:themeFillTint="99"/>
            <w:vAlign w:val="center"/>
          </w:tcPr>
          <w:p w14:paraId="03389C3D" w14:textId="42894CEF"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04B3D2C0" w14:textId="0942E904" w:rsidR="00F807EB" w:rsidRDefault="00B813B9"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813B9">
              <w:rPr>
                <w:noProof/>
              </w:rPr>
              <w:drawing>
                <wp:inline distT="0" distB="0" distL="0" distR="0" wp14:anchorId="66F1FB38" wp14:editId="080376F7">
                  <wp:extent cx="2559050" cy="1613512"/>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82207" cy="1628113"/>
                          </a:xfrm>
                          <a:prstGeom prst="rect">
                            <a:avLst/>
                          </a:prstGeom>
                        </pic:spPr>
                      </pic:pic>
                    </a:graphicData>
                  </a:graphic>
                </wp:inline>
              </w:drawing>
            </w:r>
          </w:p>
        </w:tc>
        <w:tc>
          <w:tcPr>
            <w:tcW w:w="1975" w:type="pct"/>
            <w:vAlign w:val="center"/>
          </w:tcPr>
          <w:p w14:paraId="01A8B1B2" w14:textId="7DD22291"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32EC0862"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3960DD00" w14:textId="23A8112E" w:rsidR="00F807EB" w:rsidRDefault="009662D0" w:rsidP="00EB0E82">
            <w:pPr>
              <w:pStyle w:val="TableCell"/>
              <w:jc w:val="center"/>
            </w:pPr>
            <w:r>
              <w:t>2.0</w:t>
            </w:r>
          </w:p>
        </w:tc>
        <w:tc>
          <w:tcPr>
            <w:tcW w:w="408" w:type="pct"/>
            <w:shd w:val="clear" w:color="auto" w:fill="A8D08D" w:themeFill="accent6" w:themeFillTint="99"/>
            <w:vAlign w:val="center"/>
          </w:tcPr>
          <w:p w14:paraId="540B17C0" w14:textId="192AF50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51D3BE9D" w14:textId="0AF8624C" w:rsidR="00F807EB" w:rsidRDefault="0042578E"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42578E">
              <w:rPr>
                <w:noProof/>
              </w:rPr>
              <w:drawing>
                <wp:inline distT="0" distB="0" distL="0" distR="0" wp14:anchorId="75DFC490" wp14:editId="0133DBB9">
                  <wp:extent cx="2539077" cy="160316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559255" cy="1615909"/>
                          </a:xfrm>
                          <a:prstGeom prst="rect">
                            <a:avLst/>
                          </a:prstGeom>
                        </pic:spPr>
                      </pic:pic>
                    </a:graphicData>
                  </a:graphic>
                </wp:inline>
              </w:drawing>
            </w:r>
          </w:p>
        </w:tc>
        <w:tc>
          <w:tcPr>
            <w:tcW w:w="1975" w:type="pct"/>
            <w:vAlign w:val="center"/>
          </w:tcPr>
          <w:p w14:paraId="43446BE5" w14:textId="01851974" w:rsidR="00F807EB"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42578E" w14:paraId="79C2F3D9"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40A696D" w14:textId="290FBCE3" w:rsidR="00F807EB" w:rsidRDefault="009662D0" w:rsidP="00EB0E82">
            <w:pPr>
              <w:pStyle w:val="TableCell"/>
              <w:jc w:val="center"/>
            </w:pPr>
            <w:r>
              <w:t>2.1</w:t>
            </w:r>
          </w:p>
        </w:tc>
        <w:tc>
          <w:tcPr>
            <w:tcW w:w="408" w:type="pct"/>
            <w:shd w:val="clear" w:color="auto" w:fill="A8D08D" w:themeFill="accent6" w:themeFillTint="99"/>
            <w:vAlign w:val="center"/>
          </w:tcPr>
          <w:p w14:paraId="3E7B3B90" w14:textId="7F847446"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6F65FFA0" w14:textId="7EFE3B26" w:rsidR="00F807EB" w:rsidRDefault="00684A5D"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684A5D">
              <w:rPr>
                <w:noProof/>
              </w:rPr>
              <w:drawing>
                <wp:inline distT="0" distB="0" distL="0" distR="0" wp14:anchorId="7A301624" wp14:editId="67C9F384">
                  <wp:extent cx="2505694" cy="158209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522425" cy="1592654"/>
                          </a:xfrm>
                          <a:prstGeom prst="rect">
                            <a:avLst/>
                          </a:prstGeom>
                        </pic:spPr>
                      </pic:pic>
                    </a:graphicData>
                  </a:graphic>
                </wp:inline>
              </w:drawing>
            </w:r>
          </w:p>
        </w:tc>
        <w:tc>
          <w:tcPr>
            <w:tcW w:w="1975" w:type="pct"/>
            <w:vAlign w:val="center"/>
          </w:tcPr>
          <w:p w14:paraId="370C9BD4" w14:textId="6A2E2585"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662D0" w14:paraId="5277661D"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461253BE" w14:textId="18757665" w:rsidR="009662D0" w:rsidRDefault="009662D0" w:rsidP="00EB0E82">
            <w:pPr>
              <w:pStyle w:val="TableCell"/>
              <w:jc w:val="center"/>
            </w:pPr>
            <w:r>
              <w:lastRenderedPageBreak/>
              <w:t>2.2</w:t>
            </w:r>
          </w:p>
        </w:tc>
        <w:tc>
          <w:tcPr>
            <w:tcW w:w="408" w:type="pct"/>
            <w:shd w:val="clear" w:color="auto" w:fill="A8D08D" w:themeFill="accent6" w:themeFillTint="99"/>
            <w:vAlign w:val="center"/>
          </w:tcPr>
          <w:p w14:paraId="48237464" w14:textId="2F4F2681" w:rsidR="009662D0"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13350E67" w14:textId="70281068" w:rsidR="009662D0" w:rsidRPr="00684A5D" w:rsidRDefault="009662D0"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4C0A6BAD" wp14:editId="46D1BC77">
                  <wp:extent cx="2559050" cy="1613512"/>
                  <wp:effectExtent l="0" t="0" r="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82207" cy="1628113"/>
                          </a:xfrm>
                          <a:prstGeom prst="rect">
                            <a:avLst/>
                          </a:prstGeom>
                        </pic:spPr>
                      </pic:pic>
                    </a:graphicData>
                  </a:graphic>
                </wp:inline>
              </w:drawing>
            </w:r>
          </w:p>
        </w:tc>
        <w:tc>
          <w:tcPr>
            <w:tcW w:w="1975" w:type="pct"/>
            <w:vAlign w:val="center"/>
          </w:tcPr>
          <w:p w14:paraId="7576325F" w14:textId="076249DF" w:rsidR="009662D0"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65057" w14:paraId="37713722"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EFF8F41" w14:textId="7C979DA1" w:rsidR="00965057" w:rsidRDefault="009662D0" w:rsidP="00EB0E82">
            <w:pPr>
              <w:pStyle w:val="TableCell"/>
              <w:jc w:val="center"/>
            </w:pPr>
            <w:r>
              <w:t>3.0</w:t>
            </w:r>
          </w:p>
        </w:tc>
        <w:tc>
          <w:tcPr>
            <w:tcW w:w="408" w:type="pct"/>
            <w:shd w:val="clear" w:color="auto" w:fill="F4B083" w:themeFill="accent2" w:themeFillTint="99"/>
            <w:vAlign w:val="center"/>
          </w:tcPr>
          <w:p w14:paraId="5D279790" w14:textId="183C72C5" w:rsidR="00965057"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55" w:type="pct"/>
            <w:vAlign w:val="center"/>
          </w:tcPr>
          <w:p w14:paraId="52EE5F54" w14:textId="5BC67F6E" w:rsidR="00965057" w:rsidRPr="00684A5D" w:rsidRDefault="00BA00C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A00CE">
              <w:rPr>
                <w:noProof/>
              </w:rPr>
              <w:drawing>
                <wp:inline distT="0" distB="0" distL="0" distR="0" wp14:anchorId="69139100" wp14:editId="59F23494">
                  <wp:extent cx="938151" cy="2223364"/>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47529" cy="2245588"/>
                          </a:xfrm>
                          <a:prstGeom prst="rect">
                            <a:avLst/>
                          </a:prstGeom>
                        </pic:spPr>
                      </pic:pic>
                    </a:graphicData>
                  </a:graphic>
                </wp:inline>
              </w:drawing>
            </w:r>
          </w:p>
        </w:tc>
        <w:tc>
          <w:tcPr>
            <w:tcW w:w="1975" w:type="pct"/>
            <w:vAlign w:val="center"/>
          </w:tcPr>
          <w:p w14:paraId="1DCC0890" w14:textId="3311CE10" w:rsidR="00965057" w:rsidRDefault="00275A26" w:rsidP="00EB0E82">
            <w:pPr>
              <w:pStyle w:val="TableCell"/>
              <w:cnfStyle w:val="000000100000" w:firstRow="0" w:lastRow="0" w:firstColumn="0" w:lastColumn="0" w:oddVBand="0" w:evenVBand="0" w:oddHBand="1" w:evenHBand="0" w:firstRowFirstColumn="0" w:firstRowLastColumn="0" w:lastRowFirstColumn="0" w:lastRowLastColumn="0"/>
            </w:pPr>
            <w:r>
              <w:t>All</w:t>
            </w:r>
            <w:r w:rsidR="008811F7">
              <w:t xml:space="preserve"> </w:t>
            </w:r>
            <w:r>
              <w:t xml:space="preserve">the buttons and fields were eventually lost </w:t>
            </w:r>
            <w:r w:rsidR="008811F7">
              <w:t>from being compacted too close to each other in too small of a window</w:t>
            </w:r>
          </w:p>
        </w:tc>
      </w:tr>
      <w:tr w:rsidR="00965057" w14:paraId="57E1CB59" w14:textId="77777777" w:rsidTr="009662D0">
        <w:tc>
          <w:tcPr>
            <w:cnfStyle w:val="001000000000" w:firstRow="0" w:lastRow="0" w:firstColumn="1" w:lastColumn="0" w:oddVBand="0" w:evenVBand="0" w:oddHBand="0" w:evenHBand="0" w:firstRowFirstColumn="0" w:firstRowLastColumn="0" w:lastRowFirstColumn="0" w:lastRowLastColumn="0"/>
            <w:tcW w:w="262" w:type="pct"/>
            <w:vAlign w:val="center"/>
          </w:tcPr>
          <w:p w14:paraId="285A2532" w14:textId="67DE9C3C" w:rsidR="00965057" w:rsidRDefault="009662D0" w:rsidP="00EB0E82">
            <w:pPr>
              <w:pStyle w:val="TableCell"/>
              <w:jc w:val="center"/>
            </w:pPr>
            <w:r>
              <w:t>3.1</w:t>
            </w:r>
          </w:p>
        </w:tc>
        <w:tc>
          <w:tcPr>
            <w:tcW w:w="408" w:type="pct"/>
            <w:shd w:val="clear" w:color="auto" w:fill="F4B083" w:themeFill="accent2" w:themeFillTint="99"/>
            <w:vAlign w:val="center"/>
          </w:tcPr>
          <w:p w14:paraId="2551C70F" w14:textId="15A508A0" w:rsidR="00965057"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D4E4066" w14:textId="1A2A22D1" w:rsidR="00965057" w:rsidRPr="00684A5D" w:rsidRDefault="00DD204A"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DD204A">
              <w:rPr>
                <w:noProof/>
              </w:rPr>
              <w:drawing>
                <wp:inline distT="0" distB="0" distL="0" distR="0" wp14:anchorId="5D867C06" wp14:editId="3CA1127A">
                  <wp:extent cx="1134094" cy="1347951"/>
                  <wp:effectExtent l="0" t="0" r="9525"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142958" cy="1358486"/>
                          </a:xfrm>
                          <a:prstGeom prst="rect">
                            <a:avLst/>
                          </a:prstGeom>
                        </pic:spPr>
                      </pic:pic>
                    </a:graphicData>
                  </a:graphic>
                </wp:inline>
              </w:drawing>
            </w:r>
          </w:p>
        </w:tc>
        <w:tc>
          <w:tcPr>
            <w:tcW w:w="1975" w:type="pct"/>
            <w:vAlign w:val="center"/>
          </w:tcPr>
          <w:p w14:paraId="4E095A80" w14:textId="3689D240" w:rsidR="00965057" w:rsidRDefault="008811F7" w:rsidP="00EB0E82">
            <w:pPr>
              <w:pStyle w:val="TableCell"/>
              <w:cnfStyle w:val="000000000000" w:firstRow="0" w:lastRow="0" w:firstColumn="0" w:lastColumn="0" w:oddVBand="0" w:evenVBand="0" w:oddHBand="0" w:evenHBand="0" w:firstRowFirstColumn="0" w:firstRowLastColumn="0" w:lastRowFirstColumn="0" w:lastRowLastColumn="0"/>
            </w:pPr>
            <w:r>
              <w:t>All the buttons and fields were eventually lost from being compacted too close to each other in too small of a window</w:t>
            </w:r>
          </w:p>
        </w:tc>
      </w:tr>
    </w:tbl>
    <w:p w14:paraId="391A07E0" w14:textId="77777777" w:rsidR="00F760D6" w:rsidRDefault="00F760D6" w:rsidP="008811F7">
      <w:pPr>
        <w:spacing w:before="240" w:line="259" w:lineRule="auto"/>
        <w:jc w:val="left"/>
      </w:pPr>
    </w:p>
    <w:p w14:paraId="2582613D" w14:textId="77777777" w:rsidR="00F760D6" w:rsidRDefault="00F760D6">
      <w:pPr>
        <w:spacing w:line="259" w:lineRule="auto"/>
        <w:jc w:val="left"/>
      </w:pPr>
      <w:r>
        <w:br w:type="page"/>
      </w:r>
    </w:p>
    <w:p w14:paraId="669EB467" w14:textId="2531A1A8" w:rsidR="00F760D6" w:rsidRDefault="00F760D6" w:rsidP="00F760D6">
      <w:pPr>
        <w:pStyle w:val="Heading4"/>
      </w:pPr>
      <w:r>
        <w:lastRenderedPageBreak/>
        <w:t>Addressing Failed Tests</w:t>
      </w:r>
    </w:p>
    <w:p w14:paraId="3186DF53" w14:textId="1DC69715" w:rsidR="00265BFA" w:rsidRDefault="008811F7" w:rsidP="00F760D6">
      <w:pPr>
        <w:spacing w:line="259" w:lineRule="auto"/>
        <w:jc w:val="left"/>
      </w:pPr>
      <w:r>
        <w:t xml:space="preserve">Test 1.1 failed because the button which was being tested had been disabled. This was done during development as even once the </w:t>
      </w:r>
      <w:r w:rsidR="00265BFA">
        <w:t>logic from the program was reconnected, there would be no signup functionality. Therefore, I chose to keep this button disabled until further notice.</w:t>
      </w:r>
    </w:p>
    <w:p w14:paraId="34CEBAFF" w14:textId="77777777" w:rsidR="00F760D6" w:rsidRDefault="00265BFA" w:rsidP="00F760D6">
      <w:pPr>
        <w:spacing w:before="240" w:line="259" w:lineRule="auto"/>
        <w:jc w:val="left"/>
      </w:pPr>
      <w:r>
        <w:t>Test</w:t>
      </w:r>
      <w:r w:rsidR="00C827CC">
        <w:t xml:space="preserve">s 3.0 and 3.1 both failed due to buttons and fields being lost when the ShellView </w:t>
      </w:r>
      <w:r w:rsidR="00382E01">
        <w:t>W</w:t>
      </w:r>
      <w:r w:rsidR="00C827CC">
        <w:t xml:space="preserve">indow was resized too small. This </w:t>
      </w:r>
      <w:r w:rsidR="00382E01">
        <w:t xml:space="preserve">can be prevented using two methods. First, I can make the Window have a minimum height and width to stop the user from making the Window a size </w:t>
      </w:r>
      <w:r w:rsidR="0043122E">
        <w:t xml:space="preserve">in </w:t>
      </w:r>
      <w:r w:rsidR="003C6183">
        <w:t xml:space="preserve">which components begin to be lost. However, test 3.0 saw the “Signup” button being lost as soon as the height was decreased from the initial value seen in the screenshots from the previous tests. The second, and more future-proof approach would be to make the components respond more dynamically to the resizing Windows. This could be done </w:t>
      </w:r>
      <w:r w:rsidR="00015791">
        <w:t xml:space="preserve">by moving the position or size of the components or by reducing the number of components when the Window space gets too small. I will consider </w:t>
      </w:r>
      <w:r w:rsidR="00634994">
        <w:t>both</w:t>
      </w:r>
      <w:r w:rsidR="00015791">
        <w:t xml:space="preserve"> options during the next iteration.</w:t>
      </w:r>
    </w:p>
    <w:p w14:paraId="6D5D4C1A" w14:textId="77777777" w:rsidR="00F760D6" w:rsidRDefault="00F807EB" w:rsidP="00F760D6">
      <w:pPr>
        <w:spacing w:before="240" w:line="259" w:lineRule="auto"/>
        <w:jc w:val="left"/>
      </w:pPr>
      <w:r>
        <w:br w:type="page"/>
      </w:r>
    </w:p>
    <w:p w14:paraId="624A04F2" w14:textId="72BAFFE2" w:rsidR="00744663" w:rsidRDefault="00634994" w:rsidP="00E14568">
      <w:pPr>
        <w:pStyle w:val="Heading3"/>
      </w:pPr>
      <w:bookmarkStart w:id="147" w:name="_Toc96364094"/>
      <w:r>
        <w:lastRenderedPageBreak/>
        <w:t>Evaluation</w:t>
      </w:r>
      <w:bookmarkEnd w:id="147"/>
    </w:p>
    <w:tbl>
      <w:tblPr>
        <w:tblStyle w:val="PlainTable1"/>
        <w:tblW w:w="5050" w:type="pct"/>
        <w:tblLook w:val="0420" w:firstRow="1" w:lastRow="0" w:firstColumn="0" w:lastColumn="0" w:noHBand="0" w:noVBand="1"/>
      </w:tblPr>
      <w:tblGrid>
        <w:gridCol w:w="794"/>
        <w:gridCol w:w="8312"/>
      </w:tblGrid>
      <w:tr w:rsidR="00744663" w:rsidRPr="000313D2" w14:paraId="3DC5B171" w14:textId="77777777" w:rsidTr="00BF224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3DBCC60" w14:textId="77777777" w:rsidR="00744663" w:rsidRPr="000313D2" w:rsidRDefault="00744663" w:rsidP="00BF2245">
            <w:pPr>
              <w:jc w:val="center"/>
            </w:pPr>
            <w:r w:rsidRPr="000313D2">
              <w:t>ID</w:t>
            </w:r>
          </w:p>
        </w:tc>
        <w:tc>
          <w:tcPr>
            <w:tcW w:w="4564" w:type="pct"/>
            <w:hideMark/>
          </w:tcPr>
          <w:p w14:paraId="623C48E7" w14:textId="77777777" w:rsidR="00744663" w:rsidRPr="000313D2" w:rsidRDefault="00744663" w:rsidP="00BF2245">
            <w:pPr>
              <w:jc w:val="center"/>
            </w:pPr>
            <w:r w:rsidRPr="000313D2">
              <w:t>Requirement</w:t>
            </w:r>
          </w:p>
        </w:tc>
      </w:tr>
      <w:tr w:rsidR="00744663" w:rsidRPr="000313D2" w14:paraId="3F18DA3E"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43508A0" w14:textId="77777777" w:rsidR="00744663" w:rsidRPr="000313D2" w:rsidRDefault="00744663" w:rsidP="00BF2245">
            <w:pPr>
              <w:jc w:val="center"/>
            </w:pPr>
            <w:r>
              <w:t>2</w:t>
            </w:r>
          </w:p>
        </w:tc>
        <w:tc>
          <w:tcPr>
            <w:tcW w:w="4564" w:type="pct"/>
            <w:vAlign w:val="center"/>
          </w:tcPr>
          <w:p w14:paraId="6198D464" w14:textId="77777777" w:rsidR="00744663" w:rsidRPr="000313D2" w:rsidRDefault="00744663" w:rsidP="00BF2245">
            <w:r>
              <w:t>Client socket tells the server it is closing before the app is closed</w:t>
            </w:r>
          </w:p>
        </w:tc>
      </w:tr>
      <w:tr w:rsidR="00744663" w:rsidRPr="000313D2" w14:paraId="54D866A4" w14:textId="77777777" w:rsidTr="00744663">
        <w:trPr>
          <w:trHeight w:val="600"/>
        </w:trPr>
        <w:tc>
          <w:tcPr>
            <w:tcW w:w="436" w:type="pct"/>
            <w:shd w:val="clear" w:color="auto" w:fill="A8D08D" w:themeFill="accent6" w:themeFillTint="99"/>
            <w:vAlign w:val="center"/>
          </w:tcPr>
          <w:p w14:paraId="3779552A" w14:textId="77777777" w:rsidR="00744663" w:rsidRPr="000313D2" w:rsidRDefault="00744663" w:rsidP="00BF2245">
            <w:pPr>
              <w:jc w:val="center"/>
            </w:pPr>
            <w:r w:rsidRPr="000313D2">
              <w:t>4</w:t>
            </w:r>
          </w:p>
        </w:tc>
        <w:tc>
          <w:tcPr>
            <w:tcW w:w="4564" w:type="pct"/>
            <w:vAlign w:val="center"/>
          </w:tcPr>
          <w:p w14:paraId="44C50187" w14:textId="77777777" w:rsidR="00744663" w:rsidRPr="000313D2" w:rsidRDefault="00744663" w:rsidP="00BF2245">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744663" w:rsidRPr="000313D2" w14:paraId="1DEF069A"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CE6902D" w14:textId="77777777" w:rsidR="00744663" w:rsidRPr="000313D2" w:rsidRDefault="00744663" w:rsidP="00BF2245">
            <w:pPr>
              <w:jc w:val="center"/>
            </w:pPr>
            <w:r>
              <w:t>6</w:t>
            </w:r>
          </w:p>
        </w:tc>
        <w:tc>
          <w:tcPr>
            <w:tcW w:w="4564" w:type="pct"/>
            <w:vAlign w:val="center"/>
          </w:tcPr>
          <w:p w14:paraId="0435C5B9" w14:textId="77777777" w:rsidR="00744663" w:rsidRPr="000313D2" w:rsidRDefault="00744663" w:rsidP="00BF2245">
            <w:r>
              <w:t>Users are not allowed to try to log in if the socket cannot connect</w:t>
            </w:r>
          </w:p>
        </w:tc>
      </w:tr>
    </w:tbl>
    <w:p w14:paraId="3CDEB35B" w14:textId="4CAC9FFD" w:rsidR="00634994" w:rsidRDefault="00634994" w:rsidP="00A46C3B">
      <w:pPr>
        <w:spacing w:before="240"/>
      </w:pPr>
      <w:r>
        <w:t xml:space="preserve">When the user </w:t>
      </w:r>
      <w:r w:rsidR="00410E6B">
        <w:t xml:space="preserve">provides a valid username and password, they can progress through to the messaging program. This completes success criterion 4 by </w:t>
      </w:r>
      <w:r w:rsidR="004D3F76">
        <w:t>implementing the navigation portion of the criterion while the previous iteration completed the authorisation portion of the criterion.</w:t>
      </w:r>
    </w:p>
    <w:p w14:paraId="41C73C9D" w14:textId="3DB9FE07" w:rsidR="002E59DA" w:rsidRDefault="00045196" w:rsidP="00A46C3B">
      <w:r>
        <w:t>The opening and closing routines for the program have been extended to include waiting for a se</w:t>
      </w:r>
      <w:r w:rsidR="00A46C3B">
        <w:t>r</w:t>
      </w:r>
      <w:r>
        <w:t xml:space="preserve">ver connection and </w:t>
      </w:r>
      <w:r w:rsidR="00792DD4">
        <w:t>sending a disconnection notice, respectively. These extra validation steps satisfy criteria 2 and 6, completing the remaining targets for this iteration.</w:t>
      </w:r>
    </w:p>
    <w:p w14:paraId="67E0677A" w14:textId="68F71A1F" w:rsidR="00634994" w:rsidRDefault="00BC32B9" w:rsidP="00A46C3B">
      <w:r>
        <w:t>Now that the login system is complete (except for the signup process, which is not a priority), I will move on</w:t>
      </w:r>
      <w:r w:rsidR="0043122E">
        <w:t xml:space="preserve"> </w:t>
      </w:r>
      <w:r>
        <w:t xml:space="preserve">to </w:t>
      </w:r>
      <w:r w:rsidR="00A023FA">
        <w:t>reconnecting the logic for the program so that the client can connect to the server again. Then, I will focus on the client-client messaging</w:t>
      </w:r>
      <w:r w:rsidR="00CF5DC3">
        <w:t xml:space="preserve"> in the next iteration.</w:t>
      </w:r>
    </w:p>
    <w:p w14:paraId="1C3B83E0" w14:textId="77777777" w:rsidR="00DB00F4" w:rsidRDefault="00634994">
      <w:pPr>
        <w:spacing w:line="259" w:lineRule="auto"/>
        <w:jc w:val="left"/>
      </w:pPr>
      <w:r>
        <w:br w:type="page"/>
      </w:r>
    </w:p>
    <w:p w14:paraId="7D1E626F" w14:textId="7FDA5A97" w:rsidR="00682375" w:rsidRPr="007045BE" w:rsidRDefault="00C16866" w:rsidP="00682375">
      <w:pPr>
        <w:pStyle w:val="Heading2"/>
      </w:pPr>
      <w:bookmarkStart w:id="148" w:name="_Toc96364095"/>
      <w:r>
        <w:lastRenderedPageBreak/>
        <w:t xml:space="preserve">(X) </w:t>
      </w:r>
      <w:r w:rsidR="00682375" w:rsidRPr="007045BE">
        <w:t xml:space="preserve">Iteration </w:t>
      </w:r>
      <w:r w:rsidR="00D5772B">
        <w:t>4</w:t>
      </w:r>
      <w:bookmarkEnd w:id="148"/>
    </w:p>
    <w:p w14:paraId="23374373" w14:textId="43D78951" w:rsidR="00682375" w:rsidRPr="001F6420" w:rsidRDefault="00682375" w:rsidP="004742E5">
      <w:pPr>
        <w:pStyle w:val="Heading3"/>
      </w:pPr>
      <w:bookmarkStart w:id="149" w:name="_Toc96364096"/>
      <w:r w:rsidRPr="007045BE">
        <w:t>Plan</w:t>
      </w:r>
      <w:bookmarkEnd w:id="149"/>
    </w:p>
    <w:tbl>
      <w:tblPr>
        <w:tblStyle w:val="PlainTable1"/>
        <w:tblW w:w="5050" w:type="pct"/>
        <w:tblLook w:val="0420" w:firstRow="1" w:lastRow="0" w:firstColumn="0" w:lastColumn="0" w:noHBand="0" w:noVBand="1"/>
      </w:tblPr>
      <w:tblGrid>
        <w:gridCol w:w="794"/>
        <w:gridCol w:w="8312"/>
      </w:tblGrid>
      <w:tr w:rsidR="00682375" w:rsidRPr="000313D2" w14:paraId="073D364A" w14:textId="77777777" w:rsidTr="00740AF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1A2368F3" w14:textId="77777777" w:rsidR="00682375" w:rsidRPr="000313D2" w:rsidRDefault="00682375" w:rsidP="00740AF0">
            <w:pPr>
              <w:jc w:val="center"/>
            </w:pPr>
            <w:r w:rsidRPr="000313D2">
              <w:t>ID</w:t>
            </w:r>
          </w:p>
        </w:tc>
        <w:tc>
          <w:tcPr>
            <w:tcW w:w="4564" w:type="pct"/>
            <w:hideMark/>
          </w:tcPr>
          <w:p w14:paraId="5B7DE168" w14:textId="77777777" w:rsidR="00682375" w:rsidRPr="000313D2" w:rsidRDefault="00682375" w:rsidP="00740AF0">
            <w:pPr>
              <w:jc w:val="center"/>
            </w:pPr>
            <w:r w:rsidRPr="000313D2">
              <w:t>Requirement</w:t>
            </w:r>
          </w:p>
        </w:tc>
      </w:tr>
      <w:tr w:rsidR="00FC2E79" w:rsidRPr="000313D2" w14:paraId="29BCBCD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525870C0" w14:textId="17B96B15" w:rsidR="00FC2E79" w:rsidRPr="000313D2" w:rsidRDefault="00FC2E79" w:rsidP="00FC2E79">
            <w:pPr>
              <w:jc w:val="center"/>
            </w:pPr>
            <w:r w:rsidRPr="000313D2">
              <w:t>11</w:t>
            </w:r>
          </w:p>
        </w:tc>
        <w:tc>
          <w:tcPr>
            <w:tcW w:w="4564" w:type="pct"/>
            <w:vAlign w:val="center"/>
            <w:hideMark/>
          </w:tcPr>
          <w:p w14:paraId="25EA549C" w14:textId="3F4DCCC9" w:rsidR="00FC2E79" w:rsidRPr="000313D2" w:rsidRDefault="00FC2E79" w:rsidP="00FC2E79">
            <w:r w:rsidRPr="000313D2">
              <w:t>User</w:t>
            </w:r>
            <w:r>
              <w:t>s</w:t>
            </w:r>
            <w:r w:rsidRPr="000313D2">
              <w:t xml:space="preserve"> can see a list of contacts</w:t>
            </w:r>
          </w:p>
        </w:tc>
      </w:tr>
      <w:tr w:rsidR="00FC2E79" w:rsidRPr="000313D2" w14:paraId="171D5C2E" w14:textId="77777777" w:rsidTr="00740AF0">
        <w:trPr>
          <w:trHeight w:val="600"/>
        </w:trPr>
        <w:tc>
          <w:tcPr>
            <w:tcW w:w="436" w:type="pct"/>
            <w:vAlign w:val="center"/>
          </w:tcPr>
          <w:p w14:paraId="5B0E6417" w14:textId="5C661D83" w:rsidR="00FC2E79" w:rsidRPr="000313D2" w:rsidRDefault="00FC2E79" w:rsidP="00FC2E79">
            <w:pPr>
              <w:jc w:val="center"/>
            </w:pPr>
            <w:r w:rsidRPr="000313D2">
              <w:t>12</w:t>
            </w:r>
          </w:p>
        </w:tc>
        <w:tc>
          <w:tcPr>
            <w:tcW w:w="4564" w:type="pct"/>
            <w:vAlign w:val="center"/>
          </w:tcPr>
          <w:p w14:paraId="5222AB95" w14:textId="54870B65" w:rsidR="00FC2E79" w:rsidRPr="000313D2" w:rsidRDefault="00FC2E79" w:rsidP="00FC2E79">
            <w:r w:rsidRPr="000313D2">
              <w:t>User</w:t>
            </w:r>
            <w:r>
              <w:t>s</w:t>
            </w:r>
            <w:r w:rsidRPr="000313D2">
              <w:t xml:space="preserve"> can click on a contact to message with them</w:t>
            </w:r>
          </w:p>
        </w:tc>
      </w:tr>
      <w:tr w:rsidR="00FC2E79" w:rsidRPr="000313D2" w14:paraId="778A4001"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13B588E7" w14:textId="2B929CDC" w:rsidR="00FC2E79" w:rsidRPr="000313D2" w:rsidRDefault="00FC2E79" w:rsidP="00FC2E79">
            <w:pPr>
              <w:jc w:val="center"/>
            </w:pPr>
            <w:r w:rsidRPr="000313D2">
              <w:t>15</w:t>
            </w:r>
          </w:p>
        </w:tc>
        <w:tc>
          <w:tcPr>
            <w:tcW w:w="4564" w:type="pct"/>
            <w:vAlign w:val="center"/>
          </w:tcPr>
          <w:p w14:paraId="3651B49A" w14:textId="32985FA4" w:rsidR="00FC2E79" w:rsidRPr="000313D2" w:rsidRDefault="00FC2E79" w:rsidP="00FC2E79">
            <w:r w:rsidRPr="000313D2">
              <w:t xml:space="preserve">Messages are encrypted with </w:t>
            </w:r>
            <w:r>
              <w:t xml:space="preserve">the </w:t>
            </w:r>
            <w:r w:rsidRPr="000313D2">
              <w:t>recipient's public key</w:t>
            </w:r>
          </w:p>
        </w:tc>
      </w:tr>
      <w:tr w:rsidR="00FC2E79" w:rsidRPr="000313D2" w14:paraId="7DD88624" w14:textId="77777777" w:rsidTr="00740AF0">
        <w:trPr>
          <w:trHeight w:val="600"/>
        </w:trPr>
        <w:tc>
          <w:tcPr>
            <w:tcW w:w="436" w:type="pct"/>
            <w:vAlign w:val="center"/>
          </w:tcPr>
          <w:p w14:paraId="134B16E6" w14:textId="769F0232" w:rsidR="00FC2E79" w:rsidRPr="000313D2" w:rsidRDefault="00FC2E79" w:rsidP="00FC2E79">
            <w:pPr>
              <w:jc w:val="center"/>
            </w:pPr>
            <w:r w:rsidRPr="000313D2">
              <w:t>16</w:t>
            </w:r>
          </w:p>
        </w:tc>
        <w:tc>
          <w:tcPr>
            <w:tcW w:w="4564" w:type="pct"/>
            <w:vAlign w:val="center"/>
          </w:tcPr>
          <w:p w14:paraId="42BA3D90" w14:textId="4D242064" w:rsidR="00FC2E79" w:rsidRPr="000313D2" w:rsidRDefault="00FC2E79" w:rsidP="00FC2E79">
            <w:r w:rsidRPr="000313D2">
              <w:t xml:space="preserve">Messages are decrypted with </w:t>
            </w:r>
            <w:r>
              <w:t xml:space="preserve">the </w:t>
            </w:r>
            <w:r w:rsidRPr="000313D2">
              <w:t>recipient's private key</w:t>
            </w:r>
          </w:p>
        </w:tc>
      </w:tr>
      <w:tr w:rsidR="00120C3F" w:rsidRPr="000313D2" w14:paraId="4BF15E0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723FE0F3" w14:textId="4ABE0AB0" w:rsidR="00120C3F" w:rsidRPr="000313D2" w:rsidRDefault="00120C3F" w:rsidP="00FC2E79">
            <w:pPr>
              <w:jc w:val="center"/>
            </w:pPr>
            <w:r>
              <w:t>17</w:t>
            </w:r>
          </w:p>
        </w:tc>
        <w:tc>
          <w:tcPr>
            <w:tcW w:w="4564" w:type="pct"/>
            <w:vAlign w:val="center"/>
          </w:tcPr>
          <w:p w14:paraId="17A5BA86" w14:textId="76C8589A" w:rsidR="00120C3F" w:rsidRPr="000313D2" w:rsidRDefault="00120C3F" w:rsidP="00FC2E79">
            <w:r>
              <w:t>Messages are signed with the sender’s private key</w:t>
            </w:r>
          </w:p>
        </w:tc>
      </w:tr>
      <w:tr w:rsidR="00120C3F" w:rsidRPr="000313D2" w14:paraId="0DF7632D" w14:textId="77777777" w:rsidTr="00740AF0">
        <w:trPr>
          <w:trHeight w:val="600"/>
        </w:trPr>
        <w:tc>
          <w:tcPr>
            <w:tcW w:w="436" w:type="pct"/>
            <w:vAlign w:val="center"/>
          </w:tcPr>
          <w:p w14:paraId="3ACB88ED" w14:textId="3EDCA2EE" w:rsidR="00120C3F" w:rsidRPr="000313D2" w:rsidRDefault="00120C3F" w:rsidP="00FC2E79">
            <w:pPr>
              <w:jc w:val="center"/>
            </w:pPr>
            <w:r>
              <w:t>18</w:t>
            </w:r>
          </w:p>
        </w:tc>
        <w:tc>
          <w:tcPr>
            <w:tcW w:w="4564" w:type="pct"/>
            <w:vAlign w:val="center"/>
          </w:tcPr>
          <w:p w14:paraId="2D50C08B" w14:textId="1FA98BBB" w:rsidR="00120C3F" w:rsidRPr="000313D2" w:rsidRDefault="00184A51" w:rsidP="00FC2E79">
            <w:r>
              <w:t>Signatures are checked with the sender’s public key</w:t>
            </w:r>
          </w:p>
        </w:tc>
      </w:tr>
      <w:tr w:rsidR="00FC2E79" w:rsidRPr="000313D2" w14:paraId="37EE35A5"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2E34DEF" w14:textId="70C12D09" w:rsidR="00FC2E79" w:rsidRPr="000313D2" w:rsidRDefault="00FC2E79" w:rsidP="00FC2E79">
            <w:pPr>
              <w:jc w:val="center"/>
            </w:pPr>
            <w:r w:rsidRPr="000313D2">
              <w:t>19</w:t>
            </w:r>
          </w:p>
        </w:tc>
        <w:tc>
          <w:tcPr>
            <w:tcW w:w="4564" w:type="pct"/>
            <w:vAlign w:val="center"/>
          </w:tcPr>
          <w:p w14:paraId="653185FD" w14:textId="3DE9AEF3" w:rsidR="00FC2E79" w:rsidRPr="000313D2" w:rsidRDefault="00FC2E79" w:rsidP="00FC2E79">
            <w:r w:rsidRPr="000313D2">
              <w:t>Messages cannot be read while in the server</w:t>
            </w:r>
          </w:p>
        </w:tc>
      </w:tr>
      <w:tr w:rsidR="00FC2E79" w:rsidRPr="000313D2" w14:paraId="0A3EC26D" w14:textId="77777777" w:rsidTr="00740AF0">
        <w:trPr>
          <w:trHeight w:val="600"/>
        </w:trPr>
        <w:tc>
          <w:tcPr>
            <w:tcW w:w="436" w:type="pct"/>
            <w:vAlign w:val="center"/>
          </w:tcPr>
          <w:p w14:paraId="49E4866F" w14:textId="24B57ECE" w:rsidR="00FC2E79" w:rsidRPr="000313D2" w:rsidRDefault="00FC2E79" w:rsidP="00FC2E79">
            <w:pPr>
              <w:jc w:val="center"/>
            </w:pPr>
            <w:r w:rsidRPr="000313D2">
              <w:t>20</w:t>
            </w:r>
          </w:p>
        </w:tc>
        <w:tc>
          <w:tcPr>
            <w:tcW w:w="4564" w:type="pct"/>
            <w:vAlign w:val="center"/>
          </w:tcPr>
          <w:p w14:paraId="5F062823" w14:textId="61CE68F2" w:rsidR="00FC2E79" w:rsidRPr="000313D2" w:rsidRDefault="00FC2E79" w:rsidP="00FC2E79">
            <w:r w:rsidRPr="000313D2">
              <w:t>Key pair</w:t>
            </w:r>
            <w:r>
              <w:t>s</w:t>
            </w:r>
            <w:r w:rsidRPr="000313D2">
              <w:t xml:space="preserve"> can be generated</w:t>
            </w:r>
          </w:p>
        </w:tc>
      </w:tr>
      <w:tr w:rsidR="00FC2E79" w:rsidRPr="000313D2" w14:paraId="114C7C4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5A51022D" w14:textId="3E494A59" w:rsidR="00FC2E79" w:rsidRPr="000313D2" w:rsidRDefault="00FC2E79" w:rsidP="00FC2E79">
            <w:pPr>
              <w:jc w:val="center"/>
            </w:pPr>
            <w:r w:rsidRPr="000313D2">
              <w:t>21</w:t>
            </w:r>
          </w:p>
        </w:tc>
        <w:tc>
          <w:tcPr>
            <w:tcW w:w="4564" w:type="pct"/>
            <w:vAlign w:val="center"/>
          </w:tcPr>
          <w:p w14:paraId="70CD5BED" w14:textId="1CB610E6" w:rsidR="00FC2E79" w:rsidRPr="000313D2" w:rsidRDefault="00FC2E79" w:rsidP="00FC2E79">
            <w:r w:rsidRPr="000313D2">
              <w:t>Public keys can be accessed by anyone</w:t>
            </w:r>
          </w:p>
        </w:tc>
      </w:tr>
    </w:tbl>
    <w:p w14:paraId="730AF686" w14:textId="073D3717" w:rsidR="008C5563" w:rsidRDefault="008C5563" w:rsidP="00F73A37">
      <w:pPr>
        <w:spacing w:before="240"/>
      </w:pPr>
      <w:r>
        <w:t xml:space="preserve">For this iteration, </w:t>
      </w:r>
      <w:r w:rsidR="00FD34D5">
        <w:t xml:space="preserve">developing the </w:t>
      </w:r>
      <w:r w:rsidR="00650D37">
        <w:t xml:space="preserve">messaging </w:t>
      </w:r>
      <w:r w:rsidR="00FD34D5">
        <w:t xml:space="preserve">further </w:t>
      </w:r>
      <w:r w:rsidR="00650D37">
        <w:t xml:space="preserve">will be the priority. The changes that I plan to make are to firstly reconnect and update the logic on the </w:t>
      </w:r>
      <w:r w:rsidR="0058581E">
        <w:t>client program and then implement encryptio</w:t>
      </w:r>
      <w:r w:rsidR="00E44A61">
        <w:t>n</w:t>
      </w:r>
      <w:r w:rsidR="0058581E">
        <w:t xml:space="preserve">. To achieve the first aim, I will need to </w:t>
      </w:r>
      <w:r w:rsidR="007D7B97">
        <w:t>improve the server program</w:t>
      </w:r>
      <w:r w:rsidR="00E44A61">
        <w:t>’</w:t>
      </w:r>
      <w:r w:rsidR="007D7B97">
        <w:t xml:space="preserve">s </w:t>
      </w:r>
      <w:r w:rsidR="007A26D7">
        <w:t xml:space="preserve">client identification system </w:t>
      </w:r>
      <w:r w:rsidR="007D7B97">
        <w:t>for the signed</w:t>
      </w:r>
      <w:r w:rsidR="00AA732C">
        <w:t>-</w:t>
      </w:r>
      <w:r w:rsidR="007D7B97">
        <w:t>in users</w:t>
      </w:r>
      <w:r w:rsidR="00940D12">
        <w:t xml:space="preserve">. This will </w:t>
      </w:r>
      <w:r w:rsidR="007A26D7">
        <w:t xml:space="preserve">allow me to make </w:t>
      </w:r>
      <w:r w:rsidR="00940D12">
        <w:t xml:space="preserve">a contact system that the client-client messaging will </w:t>
      </w:r>
      <w:r w:rsidR="007A26D7">
        <w:t>be based upon</w:t>
      </w:r>
      <w:r w:rsidR="00940D12">
        <w:t>.</w:t>
      </w:r>
    </w:p>
    <w:p w14:paraId="6F353E57" w14:textId="50F5FCC5" w:rsidR="00294DA7" w:rsidRDefault="00F73A37" w:rsidP="00F73A37">
      <w:r>
        <w:t>C</w:t>
      </w:r>
      <w:r w:rsidR="002462C9">
        <w:t xml:space="preserve">riteria 11 and 12 are being targeted </w:t>
      </w:r>
      <w:r w:rsidR="0004129F">
        <w:t xml:space="preserve">for this iteration </w:t>
      </w:r>
      <w:r w:rsidR="002462C9">
        <w:t>so that choosing a client to send a message to is e</w:t>
      </w:r>
      <w:r w:rsidR="00F5236B">
        <w:t>asier</w:t>
      </w:r>
      <w:r w:rsidR="0004129F">
        <w:t xml:space="preserve">. This is in </w:t>
      </w:r>
      <w:r w:rsidR="00F5236B">
        <w:t>compar</w:t>
      </w:r>
      <w:r w:rsidR="0004129F">
        <w:t>ison</w:t>
      </w:r>
      <w:r w:rsidR="00F5236B">
        <w:t xml:space="preserve"> to </w:t>
      </w:r>
      <w:r w:rsidR="0004129F">
        <w:t xml:space="preserve">previous iterations where users had to </w:t>
      </w:r>
      <w:r w:rsidR="00F5236B">
        <w:t xml:space="preserve">type out </w:t>
      </w:r>
      <w:r w:rsidR="0004129F">
        <w:t xml:space="preserve">the </w:t>
      </w:r>
      <w:r w:rsidR="00F5236B">
        <w:t xml:space="preserve">username </w:t>
      </w:r>
      <w:r w:rsidR="0004129F">
        <w:t>of the recipient for each message</w:t>
      </w:r>
      <w:r w:rsidR="00B105CC">
        <w:t>.</w:t>
      </w:r>
    </w:p>
    <w:p w14:paraId="19D8B677" w14:textId="65FC9905" w:rsidR="0090692B" w:rsidRDefault="007E7AB7" w:rsidP="00F73A37">
      <w:r>
        <w:t>The rest of the targeted criteria</w:t>
      </w:r>
      <w:r w:rsidR="0004443B">
        <w:t xml:space="preserve"> (15 through to 21)</w:t>
      </w:r>
      <w:r>
        <w:t xml:space="preserve"> enable end-to-end encryption</w:t>
      </w:r>
      <w:r w:rsidR="0047174C">
        <w:t>, message integrity and user authenticity.</w:t>
      </w:r>
      <w:r w:rsidR="0004443B">
        <w:t xml:space="preserve"> These will be the final layers to be added </w:t>
      </w:r>
      <w:r w:rsidR="00A57951">
        <w:t xml:space="preserve">to the messaging app once the rest of the processes are </w:t>
      </w:r>
      <w:r w:rsidR="00732C52">
        <w:t>complete and reliable.</w:t>
      </w:r>
    </w:p>
    <w:p w14:paraId="1640798F" w14:textId="7C3C8961" w:rsidR="00DB00F4" w:rsidRDefault="00DB00F4" w:rsidP="00F73A37">
      <w:r>
        <w:br w:type="page"/>
      </w:r>
    </w:p>
    <w:p w14:paraId="0C3C5C7F" w14:textId="7F554BFE" w:rsidR="007A697D" w:rsidRDefault="00F94D27" w:rsidP="007A697D">
      <w:pPr>
        <w:pStyle w:val="Heading3"/>
      </w:pPr>
      <w:bookmarkStart w:id="150" w:name="_Toc96364097"/>
      <w:r>
        <w:t>(X) Encryption</w:t>
      </w:r>
      <w:bookmarkEnd w:id="150"/>
    </w:p>
    <w:p w14:paraId="2D61B3F3" w14:textId="055C0E93" w:rsidR="00F94D27" w:rsidRPr="00F94D27" w:rsidRDefault="00F94D27" w:rsidP="00F94D27">
      <w:pPr>
        <w:pStyle w:val="Heading3"/>
      </w:pPr>
      <w:bookmarkStart w:id="151" w:name="_Toc96364098"/>
      <w:r>
        <w:t>(X) Client</w:t>
      </w:r>
      <w:bookmarkEnd w:id="151"/>
    </w:p>
    <w:p w14:paraId="29C9B36E" w14:textId="615E8A39" w:rsidR="00DF75BB" w:rsidRDefault="00F94D27" w:rsidP="007A697D">
      <w:pPr>
        <w:pStyle w:val="Heading3"/>
      </w:pPr>
      <w:bookmarkStart w:id="152" w:name="_Toc96364099"/>
      <w:r>
        <w:t xml:space="preserve">(X) </w:t>
      </w:r>
      <w:r w:rsidR="007A697D">
        <w:t>Testing</w:t>
      </w:r>
      <w:bookmarkEnd w:id="152"/>
    </w:p>
    <w:p w14:paraId="3E738EB8" w14:textId="712A948A" w:rsidR="007A697D" w:rsidRDefault="00F94D27" w:rsidP="007A697D">
      <w:pPr>
        <w:pStyle w:val="Heading4"/>
      </w:pPr>
      <w:r>
        <w:t xml:space="preserve">(X) </w:t>
      </w:r>
      <w:r w:rsidR="007A697D">
        <w:t xml:space="preserve">Testing </w:t>
      </w:r>
      <w:r w:rsidR="008A5FD2">
        <w:t>p</w:t>
      </w:r>
      <w:r w:rsidR="007A697D">
        <w:t>lan</w:t>
      </w:r>
    </w:p>
    <w:p w14:paraId="4A801E36" w14:textId="2738F47A" w:rsidR="007A697D" w:rsidRDefault="00F94D27" w:rsidP="007A697D">
      <w:pPr>
        <w:pStyle w:val="Heading4"/>
      </w:pPr>
      <w:r>
        <w:t xml:space="preserve">(X) </w:t>
      </w:r>
      <w:r w:rsidR="007A697D">
        <w:t xml:space="preserve">Testing </w:t>
      </w:r>
      <w:r w:rsidR="008A5FD2">
        <w:t>r</w:t>
      </w:r>
      <w:r w:rsidR="007A697D">
        <w:t>esults</w:t>
      </w:r>
    </w:p>
    <w:p w14:paraId="66AF01EA" w14:textId="55B5B500" w:rsidR="007A697D" w:rsidRDefault="00F94D27" w:rsidP="007A697D">
      <w:pPr>
        <w:pStyle w:val="Heading4"/>
      </w:pPr>
      <w:r>
        <w:t xml:space="preserve">(X) </w:t>
      </w:r>
      <w:r w:rsidR="007A697D">
        <w:t xml:space="preserve">Addressing </w:t>
      </w:r>
      <w:r w:rsidR="008A5FD2">
        <w:t>f</w:t>
      </w:r>
      <w:r w:rsidR="007A697D">
        <w:t xml:space="preserve">ailed </w:t>
      </w:r>
      <w:r w:rsidR="008A5FD2">
        <w:t>t</w:t>
      </w:r>
      <w:r w:rsidR="007A697D">
        <w:t>est</w:t>
      </w:r>
    </w:p>
    <w:p w14:paraId="148F0CE0" w14:textId="22C3B4C6" w:rsidR="007A697D" w:rsidRPr="007A697D" w:rsidRDefault="00F94D27" w:rsidP="007A697D">
      <w:pPr>
        <w:pStyle w:val="Heading3"/>
      </w:pPr>
      <w:bookmarkStart w:id="153" w:name="_Toc96364100"/>
      <w:r>
        <w:t xml:space="preserve">(X) </w:t>
      </w:r>
      <w:r w:rsidR="007A697D">
        <w:t>Evaluation</w:t>
      </w:r>
      <w:bookmarkEnd w:id="153"/>
    </w:p>
    <w:p w14:paraId="770A5E75" w14:textId="2B424E7C" w:rsidR="00DF75BB" w:rsidRDefault="00DF75BB">
      <w:pPr>
        <w:spacing w:line="259" w:lineRule="auto"/>
        <w:jc w:val="left"/>
      </w:pPr>
      <w:r>
        <w:br w:type="page"/>
      </w:r>
    </w:p>
    <w:p w14:paraId="30E618D4" w14:textId="27A1FB74" w:rsidR="00E05CB3" w:rsidRDefault="00A0479B" w:rsidP="00E05CB3">
      <w:pPr>
        <w:pStyle w:val="Heading1"/>
      </w:pPr>
      <w:bookmarkStart w:id="154" w:name="_Toc96364101"/>
      <w:r>
        <w:t xml:space="preserve">(X) </w:t>
      </w:r>
      <w:r w:rsidR="00394D95">
        <w:t>Evaluation</w:t>
      </w:r>
      <w:bookmarkEnd w:id="154"/>
    </w:p>
    <w:p w14:paraId="4A39C486" w14:textId="466CCF68" w:rsidR="002704AD" w:rsidRDefault="00772B6C" w:rsidP="00772B6C">
      <w:pPr>
        <w:pStyle w:val="Heading2"/>
      </w:pPr>
      <w:bookmarkStart w:id="155" w:name="_Toc96364102"/>
      <w:r>
        <w:t xml:space="preserve">(X) </w:t>
      </w:r>
      <w:r w:rsidR="00E71761">
        <w:t>Success Criteria</w:t>
      </w:r>
      <w:bookmarkEnd w:id="155"/>
    </w:p>
    <w:p w14:paraId="5A2931BC" w14:textId="1184DD23" w:rsidR="009F02F1" w:rsidRDefault="009C7D29" w:rsidP="00772B6C">
      <w:pPr>
        <w:pStyle w:val="Heading3"/>
      </w:pPr>
      <w:bookmarkStart w:id="156" w:name="_Toc96364103"/>
      <w:r>
        <w:t>Test</w:t>
      </w:r>
      <w:r w:rsidR="00D23585">
        <w:t>ing</w:t>
      </w:r>
      <w:r w:rsidR="00E91E04">
        <w:t xml:space="preserve"> </w:t>
      </w:r>
      <w:r w:rsidR="009444BF">
        <w:t>P</w:t>
      </w:r>
      <w:r w:rsidR="00E91E04">
        <w:t>lan</w:t>
      </w:r>
      <w:bookmarkEnd w:id="156"/>
    </w:p>
    <w:tbl>
      <w:tblPr>
        <w:tblStyle w:val="PlainTable1"/>
        <w:tblW w:w="5000" w:type="pct"/>
        <w:tblLook w:val="0420" w:firstRow="1" w:lastRow="0" w:firstColumn="0" w:lastColumn="0" w:noHBand="0" w:noVBand="1"/>
      </w:tblPr>
      <w:tblGrid>
        <w:gridCol w:w="420"/>
        <w:gridCol w:w="2836"/>
        <w:gridCol w:w="2835"/>
        <w:gridCol w:w="2925"/>
      </w:tblGrid>
      <w:tr w:rsidR="00685B6D" w:rsidRPr="000313D2" w14:paraId="45B8D4B7" w14:textId="77777777" w:rsidTr="00685B6D">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38E62E93" w14:textId="77777777" w:rsidR="00685B6D" w:rsidRPr="000313D2" w:rsidRDefault="00685B6D" w:rsidP="00B34CE5">
            <w:pPr>
              <w:pStyle w:val="TableCell"/>
              <w:jc w:val="center"/>
            </w:pPr>
            <w:r w:rsidRPr="000313D2">
              <w:t>ID</w:t>
            </w:r>
          </w:p>
        </w:tc>
        <w:tc>
          <w:tcPr>
            <w:tcW w:w="1573" w:type="pct"/>
            <w:hideMark/>
          </w:tcPr>
          <w:p w14:paraId="71958D46" w14:textId="4C399C4E" w:rsidR="00685B6D" w:rsidRPr="000313D2" w:rsidRDefault="00685B6D" w:rsidP="00B34CE5">
            <w:pPr>
              <w:pStyle w:val="TableCell"/>
              <w:jc w:val="center"/>
            </w:pPr>
            <w:r>
              <w:t>Criterion</w:t>
            </w:r>
          </w:p>
        </w:tc>
        <w:tc>
          <w:tcPr>
            <w:tcW w:w="1572" w:type="pct"/>
            <w:hideMark/>
          </w:tcPr>
          <w:p w14:paraId="1159A866" w14:textId="7D71E535" w:rsidR="00685B6D" w:rsidRPr="000313D2" w:rsidRDefault="00685B6D" w:rsidP="00B34CE5">
            <w:pPr>
              <w:pStyle w:val="TableCell"/>
              <w:jc w:val="center"/>
            </w:pPr>
            <w:r>
              <w:t>Input</w:t>
            </w:r>
          </w:p>
        </w:tc>
        <w:tc>
          <w:tcPr>
            <w:tcW w:w="1622" w:type="pct"/>
            <w:hideMark/>
          </w:tcPr>
          <w:p w14:paraId="379E0F2C" w14:textId="681CEC1B" w:rsidR="00685B6D" w:rsidRPr="000313D2" w:rsidRDefault="00685B6D" w:rsidP="00B34CE5">
            <w:pPr>
              <w:pStyle w:val="TableCell"/>
              <w:jc w:val="center"/>
            </w:pPr>
            <w:r>
              <w:t>Expected Output</w:t>
            </w:r>
          </w:p>
        </w:tc>
      </w:tr>
      <w:tr w:rsidR="00685B6D" w:rsidRPr="000313D2" w14:paraId="7E1A8F75"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EC54021" w14:textId="77777777" w:rsidR="00685B6D" w:rsidRPr="000313D2" w:rsidRDefault="00685B6D" w:rsidP="00B34CE5">
            <w:pPr>
              <w:pStyle w:val="TableCell"/>
              <w:jc w:val="center"/>
            </w:pPr>
            <w:r w:rsidRPr="000313D2">
              <w:t>1</w:t>
            </w:r>
          </w:p>
        </w:tc>
        <w:tc>
          <w:tcPr>
            <w:tcW w:w="1573" w:type="pct"/>
            <w:vAlign w:val="center"/>
            <w:hideMark/>
          </w:tcPr>
          <w:p w14:paraId="503A0F0C" w14:textId="099F7894" w:rsidR="00685B6D" w:rsidRPr="000313D2" w:rsidRDefault="00685B6D" w:rsidP="00B34CE5">
            <w:pPr>
              <w:pStyle w:val="TableCell"/>
            </w:pPr>
            <w:r w:rsidRPr="000313D2">
              <w:t xml:space="preserve">Client sockets connect to </w:t>
            </w:r>
            <w:r>
              <w:t xml:space="preserve">the </w:t>
            </w:r>
            <w:r w:rsidRPr="000313D2">
              <w:t xml:space="preserve">server at </w:t>
            </w:r>
            <w:r w:rsidR="002B620F">
              <w:t xml:space="preserve">the </w:t>
            </w:r>
            <w:r w:rsidRPr="000313D2">
              <w:t xml:space="preserve">start-up of </w:t>
            </w:r>
            <w:r>
              <w:t>the program</w:t>
            </w:r>
          </w:p>
        </w:tc>
        <w:tc>
          <w:tcPr>
            <w:tcW w:w="1572" w:type="pct"/>
            <w:vAlign w:val="center"/>
          </w:tcPr>
          <w:p w14:paraId="5E603020" w14:textId="4471A9FB" w:rsidR="00685B6D" w:rsidRPr="000313D2" w:rsidRDefault="00685B6D" w:rsidP="00B34CE5">
            <w:pPr>
              <w:pStyle w:val="TableCell"/>
            </w:pPr>
            <w:r>
              <w:t>Open client program</w:t>
            </w:r>
          </w:p>
        </w:tc>
        <w:tc>
          <w:tcPr>
            <w:tcW w:w="1622" w:type="pct"/>
            <w:vAlign w:val="center"/>
          </w:tcPr>
          <w:p w14:paraId="2B2323A1" w14:textId="27A410EF" w:rsidR="00685B6D" w:rsidRPr="000313D2" w:rsidRDefault="00685B6D" w:rsidP="00B34CE5">
            <w:pPr>
              <w:pStyle w:val="TableCell"/>
            </w:pPr>
            <w:r>
              <w:t xml:space="preserve">Connection made with </w:t>
            </w:r>
            <w:r w:rsidR="00AE7012">
              <w:t xml:space="preserve">the </w:t>
            </w:r>
            <w:r>
              <w:t>server program</w:t>
            </w:r>
          </w:p>
        </w:tc>
      </w:tr>
      <w:tr w:rsidR="00685B6D" w:rsidRPr="000313D2" w14:paraId="436E4E8A" w14:textId="77777777" w:rsidTr="00685B6D">
        <w:trPr>
          <w:trHeight w:val="600"/>
        </w:trPr>
        <w:tc>
          <w:tcPr>
            <w:tcW w:w="233" w:type="pct"/>
            <w:vAlign w:val="center"/>
            <w:hideMark/>
          </w:tcPr>
          <w:p w14:paraId="5BFE6FA4" w14:textId="77777777" w:rsidR="00685B6D" w:rsidRPr="000313D2" w:rsidRDefault="00685B6D" w:rsidP="00B34CE5">
            <w:pPr>
              <w:pStyle w:val="TableCell"/>
              <w:jc w:val="center"/>
            </w:pPr>
            <w:r w:rsidRPr="000313D2">
              <w:t>2</w:t>
            </w:r>
          </w:p>
        </w:tc>
        <w:tc>
          <w:tcPr>
            <w:tcW w:w="1573" w:type="pct"/>
            <w:vAlign w:val="center"/>
            <w:hideMark/>
          </w:tcPr>
          <w:p w14:paraId="4B0DD566" w14:textId="77777777" w:rsidR="00685B6D" w:rsidRPr="000313D2" w:rsidRDefault="00685B6D" w:rsidP="00B34CE5">
            <w:pPr>
              <w:pStyle w:val="TableCell"/>
            </w:pPr>
            <w:r w:rsidRPr="000313D2">
              <w:t>Client socket tells the server it</w:t>
            </w:r>
            <w:r>
              <w:t xml:space="preserve"> i</w:t>
            </w:r>
            <w:r w:rsidRPr="000313D2">
              <w:t xml:space="preserve">s closing </w:t>
            </w:r>
            <w:r>
              <w:t>before</w:t>
            </w:r>
            <w:r w:rsidRPr="000313D2">
              <w:t xml:space="preserve"> the app is closed</w:t>
            </w:r>
          </w:p>
        </w:tc>
        <w:tc>
          <w:tcPr>
            <w:tcW w:w="1572" w:type="pct"/>
            <w:vAlign w:val="center"/>
          </w:tcPr>
          <w:p w14:paraId="6CC07654" w14:textId="552F8F6B" w:rsidR="00685B6D" w:rsidRPr="000313D2" w:rsidRDefault="00CD57C7" w:rsidP="00B34CE5">
            <w:pPr>
              <w:pStyle w:val="TableCell"/>
            </w:pPr>
            <w:r>
              <w:t>Close client program</w:t>
            </w:r>
          </w:p>
        </w:tc>
        <w:tc>
          <w:tcPr>
            <w:tcW w:w="1622" w:type="pct"/>
            <w:vAlign w:val="center"/>
          </w:tcPr>
          <w:p w14:paraId="2E887146" w14:textId="5C2A68D4" w:rsidR="00685B6D" w:rsidRPr="000313D2" w:rsidRDefault="00CD57C7" w:rsidP="00B34CE5">
            <w:pPr>
              <w:pStyle w:val="TableCell"/>
            </w:pPr>
            <w:r>
              <w:t xml:space="preserve">Disconnect message sent to </w:t>
            </w:r>
            <w:r w:rsidR="00AE7012">
              <w:t xml:space="preserve">the </w:t>
            </w:r>
            <w:r>
              <w:t>server</w:t>
            </w:r>
          </w:p>
        </w:tc>
      </w:tr>
      <w:tr w:rsidR="00685B6D" w:rsidRPr="000313D2" w14:paraId="728613E7"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9C7E23D" w14:textId="77777777" w:rsidR="00685B6D" w:rsidRPr="000313D2" w:rsidRDefault="00685B6D" w:rsidP="00B34CE5">
            <w:pPr>
              <w:pStyle w:val="TableCell"/>
              <w:jc w:val="center"/>
            </w:pPr>
            <w:r w:rsidRPr="000313D2">
              <w:t>3</w:t>
            </w:r>
          </w:p>
        </w:tc>
        <w:tc>
          <w:tcPr>
            <w:tcW w:w="1573" w:type="pct"/>
            <w:vAlign w:val="center"/>
            <w:hideMark/>
          </w:tcPr>
          <w:p w14:paraId="043F43C3" w14:textId="77777777" w:rsidR="00685B6D" w:rsidRPr="000313D2" w:rsidRDefault="00685B6D" w:rsidP="00B34CE5">
            <w:pPr>
              <w:pStyle w:val="TableCell"/>
            </w:pPr>
            <w:r w:rsidRPr="000313D2">
              <w:t>The socket sends heartbeats to the server to show that it</w:t>
            </w:r>
            <w:r>
              <w:t xml:space="preserve"> i</w:t>
            </w:r>
            <w:r w:rsidRPr="000313D2">
              <w:t>s still open</w:t>
            </w:r>
          </w:p>
        </w:tc>
        <w:tc>
          <w:tcPr>
            <w:tcW w:w="1572" w:type="pct"/>
            <w:vAlign w:val="center"/>
          </w:tcPr>
          <w:p w14:paraId="0A173E39" w14:textId="611DEC5F" w:rsidR="00685B6D" w:rsidRPr="000313D2" w:rsidRDefault="00AE7012" w:rsidP="00B34CE5">
            <w:pPr>
              <w:pStyle w:val="TableCell"/>
            </w:pPr>
            <w:r>
              <w:t>The c</w:t>
            </w:r>
            <w:r w:rsidR="00FB5273">
              <w:t>lient program is open</w:t>
            </w:r>
          </w:p>
        </w:tc>
        <w:tc>
          <w:tcPr>
            <w:tcW w:w="1622" w:type="pct"/>
            <w:vAlign w:val="center"/>
          </w:tcPr>
          <w:p w14:paraId="38BAD4E4" w14:textId="5401E0A9" w:rsidR="00685B6D" w:rsidRPr="000313D2" w:rsidRDefault="00FB5273" w:rsidP="00B34CE5">
            <w:pPr>
              <w:pStyle w:val="TableCell"/>
            </w:pPr>
            <w:r>
              <w:t xml:space="preserve">Heartbeat messages </w:t>
            </w:r>
            <w:r w:rsidR="00AE7012">
              <w:t xml:space="preserve">are </w:t>
            </w:r>
            <w:r>
              <w:t>sent regularly from client to server</w:t>
            </w:r>
          </w:p>
        </w:tc>
      </w:tr>
      <w:tr w:rsidR="00685B6D" w:rsidRPr="000313D2" w14:paraId="0CF4C348" w14:textId="77777777" w:rsidTr="00685B6D">
        <w:trPr>
          <w:trHeight w:val="600"/>
        </w:trPr>
        <w:tc>
          <w:tcPr>
            <w:tcW w:w="233" w:type="pct"/>
            <w:vAlign w:val="center"/>
            <w:hideMark/>
          </w:tcPr>
          <w:p w14:paraId="1CB68666" w14:textId="77777777" w:rsidR="00685B6D" w:rsidRPr="000313D2" w:rsidRDefault="00685B6D" w:rsidP="00B34CE5">
            <w:pPr>
              <w:pStyle w:val="TableCell"/>
              <w:jc w:val="center"/>
            </w:pPr>
            <w:r w:rsidRPr="000313D2">
              <w:t>4</w:t>
            </w:r>
          </w:p>
        </w:tc>
        <w:tc>
          <w:tcPr>
            <w:tcW w:w="1573" w:type="pct"/>
            <w:vAlign w:val="center"/>
            <w:hideMark/>
          </w:tcPr>
          <w:p w14:paraId="214EA5BD" w14:textId="77777777" w:rsidR="00685B6D" w:rsidRPr="000313D2" w:rsidRDefault="00685B6D" w:rsidP="00B34CE5">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c>
          <w:tcPr>
            <w:tcW w:w="1572" w:type="pct"/>
            <w:vAlign w:val="center"/>
          </w:tcPr>
          <w:p w14:paraId="6138FD5A" w14:textId="3AA842C5" w:rsidR="00685B6D" w:rsidRPr="000313D2" w:rsidRDefault="0087132A" w:rsidP="00B34CE5">
            <w:pPr>
              <w:pStyle w:val="TableCell"/>
            </w:pPr>
            <w:r>
              <w:t>Open client program</w:t>
            </w:r>
          </w:p>
        </w:tc>
        <w:tc>
          <w:tcPr>
            <w:tcW w:w="1622" w:type="pct"/>
            <w:vAlign w:val="center"/>
          </w:tcPr>
          <w:p w14:paraId="625C60A7" w14:textId="1D3E28A8" w:rsidR="00685B6D" w:rsidRPr="000313D2" w:rsidRDefault="00AE7012" w:rsidP="00B34CE5">
            <w:pPr>
              <w:pStyle w:val="TableCell"/>
            </w:pPr>
            <w:r>
              <w:t>The u</w:t>
            </w:r>
            <w:r w:rsidR="0087132A">
              <w:t>ser is shown the login screen first</w:t>
            </w:r>
          </w:p>
        </w:tc>
      </w:tr>
      <w:tr w:rsidR="00685B6D" w:rsidRPr="000313D2" w14:paraId="6A7550E4"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4F4681E" w14:textId="77777777" w:rsidR="00685B6D" w:rsidRPr="000313D2" w:rsidRDefault="00685B6D" w:rsidP="00B34CE5">
            <w:pPr>
              <w:pStyle w:val="TableCell"/>
              <w:jc w:val="center"/>
            </w:pPr>
            <w:r w:rsidRPr="000313D2">
              <w:t>5</w:t>
            </w:r>
          </w:p>
        </w:tc>
        <w:tc>
          <w:tcPr>
            <w:tcW w:w="1573" w:type="pct"/>
            <w:vAlign w:val="center"/>
            <w:hideMark/>
          </w:tcPr>
          <w:p w14:paraId="4F4AFAE6" w14:textId="77777777" w:rsidR="00685B6D" w:rsidRPr="000313D2" w:rsidRDefault="00685B6D" w:rsidP="00B34CE5">
            <w:pPr>
              <w:pStyle w:val="TableCell"/>
            </w:pPr>
            <w:r>
              <w:t>New u</w:t>
            </w:r>
            <w:r w:rsidRPr="000313D2">
              <w:t>sers can create an account</w:t>
            </w:r>
          </w:p>
        </w:tc>
        <w:tc>
          <w:tcPr>
            <w:tcW w:w="1572" w:type="pct"/>
            <w:vAlign w:val="center"/>
          </w:tcPr>
          <w:p w14:paraId="0A8825A5" w14:textId="74AA7E15" w:rsidR="00685B6D" w:rsidRPr="000313D2" w:rsidRDefault="0087132A" w:rsidP="00B34CE5">
            <w:pPr>
              <w:pStyle w:val="TableCell"/>
            </w:pPr>
            <w:r>
              <w:t xml:space="preserve">Press </w:t>
            </w:r>
            <w:r w:rsidR="00AE7012">
              <w:t xml:space="preserve">the </w:t>
            </w:r>
            <w:r>
              <w:t>“Sign up” button</w:t>
            </w:r>
          </w:p>
        </w:tc>
        <w:tc>
          <w:tcPr>
            <w:tcW w:w="1622" w:type="pct"/>
            <w:vAlign w:val="center"/>
          </w:tcPr>
          <w:p w14:paraId="2418E77C" w14:textId="4BB3EFA7" w:rsidR="00685B6D" w:rsidRPr="000313D2" w:rsidRDefault="00F74C5B" w:rsidP="00B34CE5">
            <w:pPr>
              <w:pStyle w:val="TableCell"/>
            </w:pPr>
            <w:r>
              <w:t xml:space="preserve">Request sent to </w:t>
            </w:r>
            <w:r w:rsidR="00AE7012">
              <w:t xml:space="preserve">the </w:t>
            </w:r>
            <w:r>
              <w:t>server to create a new account</w:t>
            </w:r>
          </w:p>
        </w:tc>
      </w:tr>
      <w:tr w:rsidR="00685B6D" w:rsidRPr="000313D2" w14:paraId="655D8362" w14:textId="77777777" w:rsidTr="00685B6D">
        <w:trPr>
          <w:trHeight w:val="600"/>
        </w:trPr>
        <w:tc>
          <w:tcPr>
            <w:tcW w:w="233" w:type="pct"/>
            <w:vAlign w:val="center"/>
            <w:hideMark/>
          </w:tcPr>
          <w:p w14:paraId="31AD3AA8" w14:textId="77777777" w:rsidR="00685B6D" w:rsidRPr="000313D2" w:rsidRDefault="00685B6D" w:rsidP="00B34CE5">
            <w:pPr>
              <w:pStyle w:val="TableCell"/>
              <w:jc w:val="center"/>
            </w:pPr>
            <w:r w:rsidRPr="000313D2">
              <w:t>6</w:t>
            </w:r>
          </w:p>
        </w:tc>
        <w:tc>
          <w:tcPr>
            <w:tcW w:w="1573" w:type="pct"/>
            <w:vAlign w:val="center"/>
            <w:hideMark/>
          </w:tcPr>
          <w:p w14:paraId="5DB01439" w14:textId="77777777" w:rsidR="00685B6D" w:rsidRPr="000313D2" w:rsidRDefault="00685B6D" w:rsidP="00B34CE5">
            <w:pPr>
              <w:pStyle w:val="TableCell"/>
            </w:pPr>
            <w:r>
              <w:t>U</w:t>
            </w:r>
            <w:r w:rsidRPr="000313D2">
              <w:t>ser</w:t>
            </w:r>
            <w:r>
              <w:t>s</w:t>
            </w:r>
            <w:r w:rsidRPr="000313D2">
              <w:t xml:space="preserve"> </w:t>
            </w:r>
            <w:r>
              <w:t>are</w:t>
            </w:r>
            <w:r w:rsidRPr="000313D2">
              <w:t xml:space="preserve"> not allowed to try to log in </w:t>
            </w:r>
            <w:r>
              <w:t>i</w:t>
            </w:r>
            <w:r w:rsidRPr="000313D2">
              <w:t>f</w:t>
            </w:r>
            <w:r>
              <w:t xml:space="preserve"> the</w:t>
            </w:r>
            <w:r w:rsidRPr="000313D2">
              <w:t xml:space="preserve"> socket cannot connect</w:t>
            </w:r>
          </w:p>
        </w:tc>
        <w:tc>
          <w:tcPr>
            <w:tcW w:w="1572" w:type="pct"/>
            <w:vAlign w:val="center"/>
          </w:tcPr>
          <w:p w14:paraId="4704BCB4" w14:textId="2294C170" w:rsidR="00685B6D" w:rsidRPr="000313D2" w:rsidRDefault="001163CC" w:rsidP="00B34CE5">
            <w:pPr>
              <w:pStyle w:val="TableCell"/>
            </w:pPr>
            <w:r>
              <w:t>Open client program</w:t>
            </w:r>
          </w:p>
        </w:tc>
        <w:tc>
          <w:tcPr>
            <w:tcW w:w="1622" w:type="pct"/>
            <w:vAlign w:val="center"/>
          </w:tcPr>
          <w:p w14:paraId="1BC811BF" w14:textId="302CD047" w:rsidR="00685B6D" w:rsidRPr="000313D2" w:rsidRDefault="00AE7012" w:rsidP="00B34CE5">
            <w:pPr>
              <w:pStyle w:val="TableCell"/>
            </w:pPr>
            <w:r>
              <w:t>The u</w:t>
            </w:r>
            <w:r w:rsidR="001163CC">
              <w:t>ser is not shown the login screen</w:t>
            </w:r>
          </w:p>
        </w:tc>
      </w:tr>
      <w:tr w:rsidR="00685B6D" w:rsidRPr="000313D2" w14:paraId="2ECDE935"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F862CE1" w14:textId="77777777" w:rsidR="00685B6D" w:rsidRPr="000313D2" w:rsidRDefault="00685B6D" w:rsidP="00B34CE5">
            <w:pPr>
              <w:pStyle w:val="TableCell"/>
              <w:jc w:val="center"/>
            </w:pPr>
            <w:r w:rsidRPr="000313D2">
              <w:t>7</w:t>
            </w:r>
          </w:p>
        </w:tc>
        <w:tc>
          <w:tcPr>
            <w:tcW w:w="1573" w:type="pct"/>
            <w:vAlign w:val="center"/>
            <w:hideMark/>
          </w:tcPr>
          <w:p w14:paraId="69748B41" w14:textId="77777777" w:rsidR="00685B6D" w:rsidRPr="000313D2" w:rsidRDefault="00685B6D" w:rsidP="00B34CE5">
            <w:pPr>
              <w:pStyle w:val="TableCell"/>
            </w:pPr>
            <w:r w:rsidRPr="000313D2">
              <w:t>Usernames must be unique</w:t>
            </w:r>
          </w:p>
        </w:tc>
        <w:tc>
          <w:tcPr>
            <w:tcW w:w="1572" w:type="pct"/>
            <w:vAlign w:val="center"/>
          </w:tcPr>
          <w:p w14:paraId="370F1C73" w14:textId="0C38C8A1" w:rsidR="00685B6D" w:rsidRPr="000313D2" w:rsidRDefault="002F4FC8" w:rsidP="00B34CE5">
            <w:pPr>
              <w:pStyle w:val="TableCell"/>
            </w:pPr>
            <w:r>
              <w:t>Enter an already used username on the signup screen</w:t>
            </w:r>
          </w:p>
        </w:tc>
        <w:tc>
          <w:tcPr>
            <w:tcW w:w="1622" w:type="pct"/>
            <w:vAlign w:val="center"/>
          </w:tcPr>
          <w:p w14:paraId="59C32777" w14:textId="07DE12D2" w:rsidR="00685B6D" w:rsidRPr="000313D2" w:rsidRDefault="00AE7012" w:rsidP="00B34CE5">
            <w:pPr>
              <w:pStyle w:val="TableCell"/>
            </w:pPr>
            <w:r>
              <w:t>The u</w:t>
            </w:r>
            <w:r w:rsidR="002F4FC8">
              <w:t>ser is told that this username is already in use</w:t>
            </w:r>
          </w:p>
        </w:tc>
      </w:tr>
      <w:tr w:rsidR="00685B6D" w:rsidRPr="000313D2" w14:paraId="4900DAC5" w14:textId="77777777" w:rsidTr="00685B6D">
        <w:trPr>
          <w:trHeight w:val="600"/>
        </w:trPr>
        <w:tc>
          <w:tcPr>
            <w:tcW w:w="233" w:type="pct"/>
            <w:vAlign w:val="center"/>
            <w:hideMark/>
          </w:tcPr>
          <w:p w14:paraId="2C785C17" w14:textId="77777777" w:rsidR="00685B6D" w:rsidRPr="000313D2" w:rsidRDefault="00685B6D" w:rsidP="00B34CE5">
            <w:pPr>
              <w:pStyle w:val="TableCell"/>
              <w:jc w:val="center"/>
            </w:pPr>
            <w:r w:rsidRPr="000313D2">
              <w:t>8</w:t>
            </w:r>
          </w:p>
        </w:tc>
        <w:tc>
          <w:tcPr>
            <w:tcW w:w="1573" w:type="pct"/>
            <w:vAlign w:val="center"/>
            <w:hideMark/>
          </w:tcPr>
          <w:p w14:paraId="20719CEC" w14:textId="77777777" w:rsidR="00685B6D" w:rsidRPr="000313D2" w:rsidRDefault="00685B6D" w:rsidP="00B34CE5">
            <w:pPr>
              <w:pStyle w:val="TableCell"/>
            </w:pPr>
            <w:r w:rsidRPr="000313D2">
              <w:t xml:space="preserve">Password must be of a </w:t>
            </w:r>
            <w:r>
              <w:t>minimum</w:t>
            </w:r>
            <w:r w:rsidRPr="000313D2">
              <w:t xml:space="preserve"> strength (upper, lower, digits, special characters)</w:t>
            </w:r>
          </w:p>
        </w:tc>
        <w:tc>
          <w:tcPr>
            <w:tcW w:w="1572" w:type="pct"/>
            <w:vAlign w:val="center"/>
          </w:tcPr>
          <w:p w14:paraId="419DD6E9" w14:textId="1C363771" w:rsidR="00685B6D" w:rsidRPr="000313D2" w:rsidRDefault="002F4FC8" w:rsidP="00B34CE5">
            <w:pPr>
              <w:pStyle w:val="TableCell"/>
            </w:pPr>
            <w:r>
              <w:t>Enter a weak password on the signup screen</w:t>
            </w:r>
          </w:p>
        </w:tc>
        <w:tc>
          <w:tcPr>
            <w:tcW w:w="1622" w:type="pct"/>
            <w:vAlign w:val="center"/>
          </w:tcPr>
          <w:p w14:paraId="5F4A85EE" w14:textId="1799EDBD" w:rsidR="00685B6D" w:rsidRPr="000313D2" w:rsidRDefault="00AE7012" w:rsidP="00B34CE5">
            <w:pPr>
              <w:pStyle w:val="TableCell"/>
            </w:pPr>
            <w:r>
              <w:t>The u</w:t>
            </w:r>
            <w:r w:rsidR="005054CA">
              <w:t>ser is told that this password is too weak</w:t>
            </w:r>
          </w:p>
        </w:tc>
      </w:tr>
      <w:tr w:rsidR="00685B6D" w:rsidRPr="000313D2" w14:paraId="3C450D76"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0D59334" w14:textId="77777777" w:rsidR="00685B6D" w:rsidRPr="000313D2" w:rsidRDefault="00685B6D" w:rsidP="00B34CE5">
            <w:pPr>
              <w:pStyle w:val="TableCell"/>
              <w:jc w:val="center"/>
            </w:pPr>
            <w:r w:rsidRPr="000313D2">
              <w:t>9</w:t>
            </w:r>
          </w:p>
        </w:tc>
        <w:tc>
          <w:tcPr>
            <w:tcW w:w="1573" w:type="pct"/>
            <w:vAlign w:val="center"/>
            <w:hideMark/>
          </w:tcPr>
          <w:p w14:paraId="5C7D1159" w14:textId="77777777" w:rsidR="00685B6D" w:rsidRPr="000313D2" w:rsidRDefault="00685B6D" w:rsidP="00B34CE5">
            <w:pPr>
              <w:pStyle w:val="TableCell"/>
            </w:pPr>
            <w:r w:rsidRPr="000313D2">
              <w:t>User</w:t>
            </w:r>
            <w:r>
              <w:t>s</w:t>
            </w:r>
            <w:r w:rsidRPr="000313D2">
              <w:t xml:space="preserve"> can type out a message and send it with </w:t>
            </w:r>
            <w:r>
              <w:t xml:space="preserve">a </w:t>
            </w:r>
            <w:r w:rsidRPr="000313D2">
              <w:t>"Send"</w:t>
            </w:r>
            <w:r>
              <w:t xml:space="preserve"> button</w:t>
            </w:r>
          </w:p>
        </w:tc>
        <w:tc>
          <w:tcPr>
            <w:tcW w:w="1572" w:type="pct"/>
            <w:vAlign w:val="center"/>
          </w:tcPr>
          <w:p w14:paraId="450F6CE8" w14:textId="0742346B" w:rsidR="00685B6D" w:rsidRPr="000313D2" w:rsidRDefault="005054CA" w:rsidP="00B34CE5">
            <w:pPr>
              <w:pStyle w:val="TableCell"/>
            </w:pPr>
            <w:r>
              <w:t xml:space="preserve">Press </w:t>
            </w:r>
            <w:r w:rsidR="00AE7012">
              <w:t xml:space="preserve">the </w:t>
            </w:r>
            <w:r>
              <w:t>“Send” button</w:t>
            </w:r>
          </w:p>
        </w:tc>
        <w:tc>
          <w:tcPr>
            <w:tcW w:w="1622" w:type="pct"/>
            <w:vAlign w:val="center"/>
          </w:tcPr>
          <w:p w14:paraId="7BD1D77F" w14:textId="19F64F4E" w:rsidR="00685B6D" w:rsidRPr="000313D2" w:rsidRDefault="00AE7012" w:rsidP="00B34CE5">
            <w:pPr>
              <w:pStyle w:val="TableCell"/>
            </w:pPr>
            <w:r>
              <w:t>The m</w:t>
            </w:r>
            <w:r w:rsidR="00FF3B48">
              <w:t>essage is sent from one user to another</w:t>
            </w:r>
          </w:p>
        </w:tc>
      </w:tr>
      <w:tr w:rsidR="00685B6D" w:rsidRPr="000313D2" w14:paraId="7D72F71A" w14:textId="77777777" w:rsidTr="00685B6D">
        <w:trPr>
          <w:trHeight w:val="600"/>
        </w:trPr>
        <w:tc>
          <w:tcPr>
            <w:tcW w:w="233" w:type="pct"/>
            <w:vAlign w:val="center"/>
            <w:hideMark/>
          </w:tcPr>
          <w:p w14:paraId="4022381E" w14:textId="77777777" w:rsidR="00685B6D" w:rsidRPr="000313D2" w:rsidRDefault="00685B6D" w:rsidP="00B34CE5">
            <w:pPr>
              <w:pStyle w:val="TableCell"/>
              <w:jc w:val="center"/>
            </w:pPr>
            <w:r w:rsidRPr="000313D2">
              <w:t>10</w:t>
            </w:r>
          </w:p>
        </w:tc>
        <w:tc>
          <w:tcPr>
            <w:tcW w:w="1573" w:type="pct"/>
            <w:vAlign w:val="center"/>
            <w:hideMark/>
          </w:tcPr>
          <w:p w14:paraId="7BCF9EFA" w14:textId="77777777" w:rsidR="00685B6D" w:rsidRPr="000313D2" w:rsidRDefault="00685B6D" w:rsidP="00B34CE5">
            <w:pPr>
              <w:pStyle w:val="TableCell"/>
            </w:pPr>
            <w:r w:rsidRPr="000313D2">
              <w:t>User</w:t>
            </w:r>
            <w:r>
              <w:t>s</w:t>
            </w:r>
            <w:r w:rsidRPr="000313D2">
              <w:t xml:space="preserve"> can type out a message and send it with </w:t>
            </w:r>
            <w:r>
              <w:t xml:space="preserve">the </w:t>
            </w:r>
            <w:r w:rsidRPr="000313D2">
              <w:t>E</w:t>
            </w:r>
            <w:r>
              <w:t>NTER key</w:t>
            </w:r>
          </w:p>
        </w:tc>
        <w:tc>
          <w:tcPr>
            <w:tcW w:w="1572" w:type="pct"/>
            <w:vAlign w:val="center"/>
          </w:tcPr>
          <w:p w14:paraId="6712D2FB" w14:textId="194D28DF" w:rsidR="00685B6D" w:rsidRPr="000313D2" w:rsidRDefault="005054CA" w:rsidP="00B34CE5">
            <w:pPr>
              <w:pStyle w:val="TableCell"/>
            </w:pPr>
            <w:r>
              <w:t xml:space="preserve">Press </w:t>
            </w:r>
            <w:r w:rsidR="00AE7012">
              <w:t xml:space="preserve">the </w:t>
            </w:r>
            <w:r>
              <w:t>“Enter” key</w:t>
            </w:r>
          </w:p>
        </w:tc>
        <w:tc>
          <w:tcPr>
            <w:tcW w:w="1622" w:type="pct"/>
            <w:vAlign w:val="center"/>
          </w:tcPr>
          <w:p w14:paraId="5834D241" w14:textId="02ACB5D7" w:rsidR="00685B6D" w:rsidRPr="000313D2" w:rsidRDefault="00AE7012" w:rsidP="00B34CE5">
            <w:pPr>
              <w:pStyle w:val="TableCell"/>
            </w:pPr>
            <w:r>
              <w:t>The m</w:t>
            </w:r>
            <w:r w:rsidR="00FF3B48">
              <w:t>essage is sent from one user to another</w:t>
            </w:r>
          </w:p>
        </w:tc>
      </w:tr>
      <w:tr w:rsidR="00685B6D" w:rsidRPr="000313D2" w14:paraId="4DDDB58F"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7EAB70" w14:textId="77777777" w:rsidR="00685B6D" w:rsidRPr="000313D2" w:rsidRDefault="00685B6D" w:rsidP="00B34CE5">
            <w:pPr>
              <w:pStyle w:val="TableCell"/>
              <w:jc w:val="center"/>
            </w:pPr>
            <w:r w:rsidRPr="000313D2">
              <w:t>11</w:t>
            </w:r>
          </w:p>
        </w:tc>
        <w:tc>
          <w:tcPr>
            <w:tcW w:w="1573" w:type="pct"/>
            <w:vAlign w:val="center"/>
            <w:hideMark/>
          </w:tcPr>
          <w:p w14:paraId="1C83BF6E" w14:textId="77777777" w:rsidR="00685B6D" w:rsidRPr="000313D2" w:rsidRDefault="00685B6D" w:rsidP="00B34CE5">
            <w:pPr>
              <w:pStyle w:val="TableCell"/>
            </w:pPr>
            <w:r w:rsidRPr="000313D2">
              <w:t>User</w:t>
            </w:r>
            <w:r>
              <w:t>s</w:t>
            </w:r>
            <w:r w:rsidRPr="000313D2">
              <w:t xml:space="preserve"> can see a list of contacts</w:t>
            </w:r>
          </w:p>
        </w:tc>
        <w:tc>
          <w:tcPr>
            <w:tcW w:w="1572" w:type="pct"/>
            <w:vAlign w:val="center"/>
          </w:tcPr>
          <w:p w14:paraId="0553AD57" w14:textId="43D7A58F" w:rsidR="00685B6D" w:rsidRPr="000313D2" w:rsidRDefault="00FF3B48" w:rsidP="00B34CE5">
            <w:pPr>
              <w:pStyle w:val="TableCell"/>
            </w:pPr>
            <w:r>
              <w:t>Messaging screen is open</w:t>
            </w:r>
          </w:p>
        </w:tc>
        <w:tc>
          <w:tcPr>
            <w:tcW w:w="1622" w:type="pct"/>
            <w:vAlign w:val="center"/>
          </w:tcPr>
          <w:p w14:paraId="762D95EE" w14:textId="3D5D661E" w:rsidR="00685B6D" w:rsidRPr="000313D2" w:rsidRDefault="00FF3B48" w:rsidP="00B34CE5">
            <w:pPr>
              <w:pStyle w:val="TableCell"/>
            </w:pPr>
            <w:r>
              <w:t xml:space="preserve">Combo box populated with </w:t>
            </w:r>
            <w:r w:rsidR="006F4AEB">
              <w:t>usernames of other users</w:t>
            </w:r>
          </w:p>
        </w:tc>
      </w:tr>
      <w:tr w:rsidR="00685B6D" w:rsidRPr="000313D2" w14:paraId="7EFA1FDB" w14:textId="77777777" w:rsidTr="00685B6D">
        <w:trPr>
          <w:trHeight w:val="600"/>
        </w:trPr>
        <w:tc>
          <w:tcPr>
            <w:tcW w:w="233" w:type="pct"/>
            <w:vAlign w:val="center"/>
            <w:hideMark/>
          </w:tcPr>
          <w:p w14:paraId="4D8B1095" w14:textId="77777777" w:rsidR="00685B6D" w:rsidRPr="000313D2" w:rsidRDefault="00685B6D" w:rsidP="00B34CE5">
            <w:pPr>
              <w:pStyle w:val="TableCell"/>
              <w:jc w:val="center"/>
            </w:pPr>
            <w:r w:rsidRPr="000313D2">
              <w:t>12</w:t>
            </w:r>
          </w:p>
        </w:tc>
        <w:tc>
          <w:tcPr>
            <w:tcW w:w="1573" w:type="pct"/>
            <w:vAlign w:val="center"/>
            <w:hideMark/>
          </w:tcPr>
          <w:p w14:paraId="6B07F19A" w14:textId="77777777" w:rsidR="00685B6D" w:rsidRPr="000313D2" w:rsidRDefault="00685B6D" w:rsidP="00B34CE5">
            <w:pPr>
              <w:pStyle w:val="TableCell"/>
            </w:pPr>
            <w:r w:rsidRPr="000313D2">
              <w:t>User</w:t>
            </w:r>
            <w:r>
              <w:t>s</w:t>
            </w:r>
            <w:r w:rsidRPr="000313D2">
              <w:t xml:space="preserve"> can click on a contact to message with them</w:t>
            </w:r>
          </w:p>
        </w:tc>
        <w:tc>
          <w:tcPr>
            <w:tcW w:w="1572" w:type="pct"/>
            <w:vAlign w:val="center"/>
          </w:tcPr>
          <w:p w14:paraId="2ACC9A1B" w14:textId="30A770AA" w:rsidR="00685B6D" w:rsidRPr="000313D2" w:rsidRDefault="006F4AEB" w:rsidP="00B34CE5">
            <w:pPr>
              <w:pStyle w:val="TableCell"/>
            </w:pPr>
            <w:r>
              <w:t xml:space="preserve">Click a user from </w:t>
            </w:r>
            <w:r w:rsidR="00217685">
              <w:t xml:space="preserve">a </w:t>
            </w:r>
            <w:r>
              <w:t>list of contacts</w:t>
            </w:r>
          </w:p>
        </w:tc>
        <w:tc>
          <w:tcPr>
            <w:tcW w:w="1622" w:type="pct"/>
            <w:vAlign w:val="center"/>
          </w:tcPr>
          <w:p w14:paraId="0640CCB6" w14:textId="3DAE3714" w:rsidR="00685B6D" w:rsidRPr="000313D2" w:rsidRDefault="00F03A3A" w:rsidP="00B34CE5">
            <w:pPr>
              <w:pStyle w:val="TableCell"/>
            </w:pPr>
            <w:r>
              <w:t>User is stored as the selected user</w:t>
            </w:r>
          </w:p>
        </w:tc>
      </w:tr>
      <w:tr w:rsidR="00685B6D" w:rsidRPr="000313D2" w14:paraId="1A13B11C"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CA5082C" w14:textId="77777777" w:rsidR="00685B6D" w:rsidRPr="000313D2" w:rsidRDefault="00685B6D" w:rsidP="00B34CE5">
            <w:pPr>
              <w:pStyle w:val="TableCell"/>
              <w:jc w:val="center"/>
            </w:pPr>
            <w:r w:rsidRPr="000313D2">
              <w:t>13</w:t>
            </w:r>
          </w:p>
        </w:tc>
        <w:tc>
          <w:tcPr>
            <w:tcW w:w="1573" w:type="pct"/>
            <w:vAlign w:val="center"/>
            <w:hideMark/>
          </w:tcPr>
          <w:p w14:paraId="42376450" w14:textId="77777777" w:rsidR="00685B6D" w:rsidRPr="000313D2" w:rsidRDefault="00685B6D" w:rsidP="00B34CE5">
            <w:pPr>
              <w:pStyle w:val="TableCell"/>
            </w:pPr>
            <w:r w:rsidRPr="000313D2">
              <w:t>User</w:t>
            </w:r>
            <w:r>
              <w:t>s</w:t>
            </w:r>
            <w:r w:rsidRPr="000313D2">
              <w:t xml:space="preserve"> can see past conversations with </w:t>
            </w:r>
            <w:r>
              <w:t>a</w:t>
            </w:r>
            <w:r w:rsidRPr="000313D2">
              <w:t xml:space="preserve"> contact</w:t>
            </w:r>
          </w:p>
        </w:tc>
        <w:tc>
          <w:tcPr>
            <w:tcW w:w="1572" w:type="pct"/>
            <w:vAlign w:val="center"/>
          </w:tcPr>
          <w:p w14:paraId="62103338" w14:textId="7301FEE9" w:rsidR="00685B6D" w:rsidRPr="000313D2" w:rsidRDefault="007928A4" w:rsidP="00B34CE5">
            <w:pPr>
              <w:pStyle w:val="TableCell"/>
            </w:pPr>
            <w:r>
              <w:t>Open a conversation view with another user</w:t>
            </w:r>
          </w:p>
        </w:tc>
        <w:tc>
          <w:tcPr>
            <w:tcW w:w="1622" w:type="pct"/>
            <w:vAlign w:val="center"/>
          </w:tcPr>
          <w:p w14:paraId="2289C33D" w14:textId="07FDE75E" w:rsidR="00685B6D" w:rsidRPr="000313D2" w:rsidRDefault="007928A4" w:rsidP="00B34CE5">
            <w:pPr>
              <w:pStyle w:val="TableCell"/>
            </w:pPr>
            <w:r>
              <w:t>Historic messages with that user are shown</w:t>
            </w:r>
          </w:p>
        </w:tc>
      </w:tr>
      <w:tr w:rsidR="00685B6D" w:rsidRPr="000313D2" w14:paraId="628631EE" w14:textId="77777777" w:rsidTr="00685B6D">
        <w:trPr>
          <w:trHeight w:val="600"/>
        </w:trPr>
        <w:tc>
          <w:tcPr>
            <w:tcW w:w="233" w:type="pct"/>
            <w:vAlign w:val="center"/>
            <w:hideMark/>
          </w:tcPr>
          <w:p w14:paraId="007E50A0" w14:textId="77777777" w:rsidR="00685B6D" w:rsidRPr="000313D2" w:rsidRDefault="00685B6D" w:rsidP="00B34CE5">
            <w:pPr>
              <w:pStyle w:val="TableCell"/>
              <w:jc w:val="center"/>
            </w:pPr>
            <w:r w:rsidRPr="000313D2">
              <w:t>14</w:t>
            </w:r>
          </w:p>
        </w:tc>
        <w:tc>
          <w:tcPr>
            <w:tcW w:w="1573" w:type="pct"/>
            <w:vAlign w:val="center"/>
            <w:hideMark/>
          </w:tcPr>
          <w:p w14:paraId="08E7A840" w14:textId="77777777" w:rsidR="00685B6D" w:rsidRPr="000313D2" w:rsidRDefault="00685B6D" w:rsidP="00B34CE5">
            <w:pPr>
              <w:pStyle w:val="TableCell"/>
            </w:pPr>
            <w:r w:rsidRPr="000313D2">
              <w:t>Users can be added to contacts by searching their username</w:t>
            </w:r>
          </w:p>
        </w:tc>
        <w:tc>
          <w:tcPr>
            <w:tcW w:w="1572" w:type="pct"/>
            <w:vAlign w:val="center"/>
          </w:tcPr>
          <w:p w14:paraId="3A2E537A" w14:textId="2299F49D" w:rsidR="00685B6D" w:rsidRPr="000313D2" w:rsidRDefault="006B550A" w:rsidP="00B34CE5">
            <w:pPr>
              <w:pStyle w:val="TableCell"/>
            </w:pPr>
            <w:r>
              <w:t xml:space="preserve">Username is entered into </w:t>
            </w:r>
            <w:r w:rsidR="00217685">
              <w:t xml:space="preserve">the </w:t>
            </w:r>
            <w:r>
              <w:t>search field</w:t>
            </w:r>
          </w:p>
        </w:tc>
        <w:tc>
          <w:tcPr>
            <w:tcW w:w="1622" w:type="pct"/>
            <w:vAlign w:val="center"/>
          </w:tcPr>
          <w:p w14:paraId="1E454574" w14:textId="2F257541" w:rsidR="00685B6D" w:rsidRPr="000313D2" w:rsidRDefault="007305D7" w:rsidP="00B34CE5">
            <w:pPr>
              <w:pStyle w:val="TableCell"/>
            </w:pPr>
            <w:r>
              <w:t>Specified user is added to contacts list</w:t>
            </w:r>
          </w:p>
        </w:tc>
      </w:tr>
      <w:tr w:rsidR="00685B6D" w:rsidRPr="000313D2" w14:paraId="299F3427"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136598B" w14:textId="77777777" w:rsidR="00685B6D" w:rsidRPr="000313D2" w:rsidRDefault="00685B6D" w:rsidP="00B34CE5">
            <w:pPr>
              <w:pStyle w:val="TableCell"/>
              <w:jc w:val="center"/>
            </w:pPr>
            <w:r w:rsidRPr="000313D2">
              <w:t>15</w:t>
            </w:r>
          </w:p>
        </w:tc>
        <w:tc>
          <w:tcPr>
            <w:tcW w:w="1573" w:type="pct"/>
            <w:vAlign w:val="center"/>
            <w:hideMark/>
          </w:tcPr>
          <w:p w14:paraId="2D15FA6C" w14:textId="77777777" w:rsidR="00685B6D" w:rsidRPr="000313D2" w:rsidRDefault="00685B6D" w:rsidP="00B34CE5">
            <w:pPr>
              <w:pStyle w:val="TableCell"/>
            </w:pPr>
            <w:r w:rsidRPr="000313D2">
              <w:t xml:space="preserve">Messages are encrypted with </w:t>
            </w:r>
            <w:r>
              <w:t xml:space="preserve">the </w:t>
            </w:r>
            <w:r w:rsidRPr="000313D2">
              <w:t>recipient's public key</w:t>
            </w:r>
          </w:p>
        </w:tc>
        <w:tc>
          <w:tcPr>
            <w:tcW w:w="1572" w:type="pct"/>
            <w:vAlign w:val="center"/>
          </w:tcPr>
          <w:p w14:paraId="3F34BB4E" w14:textId="5A5CC0A0" w:rsidR="00685B6D" w:rsidRPr="000313D2" w:rsidRDefault="00746153" w:rsidP="00B34CE5">
            <w:pPr>
              <w:pStyle w:val="TableCell"/>
            </w:pPr>
            <w:r>
              <w:t>Send a message</w:t>
            </w:r>
          </w:p>
        </w:tc>
        <w:tc>
          <w:tcPr>
            <w:tcW w:w="1622" w:type="pct"/>
            <w:vAlign w:val="center"/>
          </w:tcPr>
          <w:p w14:paraId="65027068" w14:textId="18E35E99" w:rsidR="00685B6D" w:rsidRPr="000313D2" w:rsidRDefault="00746153" w:rsidP="00B34CE5">
            <w:pPr>
              <w:pStyle w:val="TableCell"/>
            </w:pPr>
            <w:r>
              <w:t>Send message is encrypted</w:t>
            </w:r>
          </w:p>
        </w:tc>
      </w:tr>
      <w:tr w:rsidR="00685B6D" w:rsidRPr="000313D2" w14:paraId="1B6A9B93" w14:textId="77777777" w:rsidTr="00685B6D">
        <w:trPr>
          <w:trHeight w:val="600"/>
        </w:trPr>
        <w:tc>
          <w:tcPr>
            <w:tcW w:w="233" w:type="pct"/>
            <w:vAlign w:val="center"/>
            <w:hideMark/>
          </w:tcPr>
          <w:p w14:paraId="5BA084FF" w14:textId="77777777" w:rsidR="00685B6D" w:rsidRPr="000313D2" w:rsidRDefault="00685B6D" w:rsidP="00B34CE5">
            <w:pPr>
              <w:pStyle w:val="TableCell"/>
              <w:jc w:val="center"/>
            </w:pPr>
            <w:r w:rsidRPr="000313D2">
              <w:t>16</w:t>
            </w:r>
          </w:p>
        </w:tc>
        <w:tc>
          <w:tcPr>
            <w:tcW w:w="1573" w:type="pct"/>
            <w:vAlign w:val="center"/>
            <w:hideMark/>
          </w:tcPr>
          <w:p w14:paraId="381B19C2" w14:textId="77777777" w:rsidR="00685B6D" w:rsidRPr="000313D2" w:rsidRDefault="00685B6D" w:rsidP="00B34CE5">
            <w:pPr>
              <w:pStyle w:val="TableCell"/>
            </w:pPr>
            <w:r w:rsidRPr="000313D2">
              <w:t xml:space="preserve">Messages are decrypted with </w:t>
            </w:r>
            <w:r>
              <w:t xml:space="preserve">the </w:t>
            </w:r>
            <w:r w:rsidRPr="000313D2">
              <w:t>recipient's private key</w:t>
            </w:r>
          </w:p>
        </w:tc>
        <w:tc>
          <w:tcPr>
            <w:tcW w:w="1572" w:type="pct"/>
            <w:vAlign w:val="center"/>
          </w:tcPr>
          <w:p w14:paraId="02B7E945" w14:textId="1180082E" w:rsidR="00685B6D" w:rsidRPr="000313D2" w:rsidRDefault="00746153" w:rsidP="00B34CE5">
            <w:pPr>
              <w:pStyle w:val="TableCell"/>
            </w:pPr>
            <w:r>
              <w:t>Receive a message</w:t>
            </w:r>
          </w:p>
        </w:tc>
        <w:tc>
          <w:tcPr>
            <w:tcW w:w="1622" w:type="pct"/>
            <w:vAlign w:val="center"/>
          </w:tcPr>
          <w:p w14:paraId="647C9B9C" w14:textId="3A8D9ADF" w:rsidR="00685B6D" w:rsidRPr="000313D2" w:rsidRDefault="00217685" w:rsidP="00B34CE5">
            <w:pPr>
              <w:pStyle w:val="TableCell"/>
            </w:pPr>
            <w:r>
              <w:t>The r</w:t>
            </w:r>
            <w:r w:rsidR="00746153">
              <w:t>eceived message can be decrypted</w:t>
            </w:r>
          </w:p>
        </w:tc>
      </w:tr>
      <w:tr w:rsidR="00685B6D" w:rsidRPr="000313D2" w14:paraId="512ABA17"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3DF1018" w14:textId="77777777" w:rsidR="00685B6D" w:rsidRPr="000313D2" w:rsidRDefault="00685B6D" w:rsidP="00B34CE5">
            <w:pPr>
              <w:pStyle w:val="TableCell"/>
              <w:jc w:val="center"/>
            </w:pPr>
            <w:r w:rsidRPr="000313D2">
              <w:t>17</w:t>
            </w:r>
          </w:p>
        </w:tc>
        <w:tc>
          <w:tcPr>
            <w:tcW w:w="1573" w:type="pct"/>
            <w:vAlign w:val="center"/>
            <w:hideMark/>
          </w:tcPr>
          <w:p w14:paraId="7F7963AC" w14:textId="77777777" w:rsidR="00685B6D" w:rsidRPr="000313D2" w:rsidRDefault="00685B6D" w:rsidP="00B34CE5">
            <w:pPr>
              <w:pStyle w:val="TableCell"/>
            </w:pPr>
            <w:r w:rsidRPr="000313D2">
              <w:t xml:space="preserve">Messages are signed with </w:t>
            </w:r>
            <w:r>
              <w:t xml:space="preserve">the </w:t>
            </w:r>
            <w:r w:rsidRPr="000313D2">
              <w:t>sender's private key</w:t>
            </w:r>
          </w:p>
        </w:tc>
        <w:tc>
          <w:tcPr>
            <w:tcW w:w="1572" w:type="pct"/>
            <w:vAlign w:val="center"/>
          </w:tcPr>
          <w:p w14:paraId="6EF1C075" w14:textId="46B10EB2" w:rsidR="00685B6D" w:rsidRPr="000313D2" w:rsidRDefault="00746153" w:rsidP="00B34CE5">
            <w:pPr>
              <w:pStyle w:val="TableCell"/>
            </w:pPr>
            <w:r>
              <w:t>Send a message</w:t>
            </w:r>
          </w:p>
        </w:tc>
        <w:tc>
          <w:tcPr>
            <w:tcW w:w="1622" w:type="pct"/>
            <w:vAlign w:val="center"/>
          </w:tcPr>
          <w:p w14:paraId="4B7135D3" w14:textId="4716AAEA" w:rsidR="00685B6D" w:rsidRPr="000313D2" w:rsidRDefault="00746153" w:rsidP="00B34CE5">
            <w:pPr>
              <w:pStyle w:val="TableCell"/>
            </w:pPr>
            <w:r>
              <w:t xml:space="preserve">Send message is </w:t>
            </w:r>
            <w:r w:rsidR="00F7042B">
              <w:t>signed</w:t>
            </w:r>
          </w:p>
        </w:tc>
      </w:tr>
      <w:tr w:rsidR="00685B6D" w:rsidRPr="000313D2" w14:paraId="253EB7CC" w14:textId="77777777" w:rsidTr="00685B6D">
        <w:trPr>
          <w:trHeight w:val="600"/>
        </w:trPr>
        <w:tc>
          <w:tcPr>
            <w:tcW w:w="233" w:type="pct"/>
            <w:vAlign w:val="center"/>
            <w:hideMark/>
          </w:tcPr>
          <w:p w14:paraId="6F31E768" w14:textId="77777777" w:rsidR="00685B6D" w:rsidRPr="000313D2" w:rsidRDefault="00685B6D" w:rsidP="00B34CE5">
            <w:pPr>
              <w:pStyle w:val="TableCell"/>
              <w:jc w:val="center"/>
            </w:pPr>
            <w:r w:rsidRPr="000313D2">
              <w:t>18</w:t>
            </w:r>
          </w:p>
        </w:tc>
        <w:tc>
          <w:tcPr>
            <w:tcW w:w="1573" w:type="pct"/>
            <w:vAlign w:val="center"/>
            <w:hideMark/>
          </w:tcPr>
          <w:p w14:paraId="688785ED" w14:textId="77777777" w:rsidR="00685B6D" w:rsidRPr="000313D2" w:rsidRDefault="00685B6D" w:rsidP="00B34CE5">
            <w:pPr>
              <w:pStyle w:val="TableCell"/>
            </w:pPr>
            <w:r w:rsidRPr="000313D2">
              <w:t xml:space="preserve">Signatures are checked with </w:t>
            </w:r>
            <w:r>
              <w:t xml:space="preserve">the </w:t>
            </w:r>
            <w:r w:rsidRPr="000313D2">
              <w:t>sender's public key</w:t>
            </w:r>
          </w:p>
        </w:tc>
        <w:tc>
          <w:tcPr>
            <w:tcW w:w="1572" w:type="pct"/>
            <w:vAlign w:val="center"/>
          </w:tcPr>
          <w:p w14:paraId="3229CCC2" w14:textId="53FAC499" w:rsidR="00685B6D" w:rsidRPr="000313D2" w:rsidRDefault="00746153" w:rsidP="00B34CE5">
            <w:pPr>
              <w:pStyle w:val="TableCell"/>
            </w:pPr>
            <w:r>
              <w:t>Receive a message</w:t>
            </w:r>
          </w:p>
        </w:tc>
        <w:tc>
          <w:tcPr>
            <w:tcW w:w="1622" w:type="pct"/>
            <w:vAlign w:val="center"/>
          </w:tcPr>
          <w:p w14:paraId="08A10B64" w14:textId="417B8BCF" w:rsidR="00685B6D" w:rsidRPr="000313D2" w:rsidRDefault="00217685" w:rsidP="00B34CE5">
            <w:pPr>
              <w:pStyle w:val="TableCell"/>
            </w:pPr>
            <w:r>
              <w:t>The r</w:t>
            </w:r>
            <w:r w:rsidR="00F7042B">
              <w:t>eceived message can be verified</w:t>
            </w:r>
          </w:p>
        </w:tc>
      </w:tr>
      <w:tr w:rsidR="00685B6D" w:rsidRPr="000313D2" w14:paraId="5CFFB840"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21DD6FC" w14:textId="77777777" w:rsidR="00685B6D" w:rsidRPr="000313D2" w:rsidRDefault="00685B6D" w:rsidP="00B34CE5">
            <w:pPr>
              <w:pStyle w:val="TableCell"/>
              <w:jc w:val="center"/>
            </w:pPr>
            <w:r w:rsidRPr="000313D2">
              <w:lastRenderedPageBreak/>
              <w:t>19</w:t>
            </w:r>
          </w:p>
        </w:tc>
        <w:tc>
          <w:tcPr>
            <w:tcW w:w="1573" w:type="pct"/>
            <w:vAlign w:val="center"/>
            <w:hideMark/>
          </w:tcPr>
          <w:p w14:paraId="7DCD857E" w14:textId="77777777" w:rsidR="00685B6D" w:rsidRPr="000313D2" w:rsidRDefault="00685B6D" w:rsidP="00B34CE5">
            <w:pPr>
              <w:pStyle w:val="TableCell"/>
            </w:pPr>
            <w:r w:rsidRPr="000313D2">
              <w:t>Messages cannot be read while in the server</w:t>
            </w:r>
          </w:p>
        </w:tc>
        <w:tc>
          <w:tcPr>
            <w:tcW w:w="1572" w:type="pct"/>
            <w:vAlign w:val="center"/>
          </w:tcPr>
          <w:p w14:paraId="50872E08" w14:textId="375D1D22" w:rsidR="00685B6D" w:rsidRPr="000313D2" w:rsidRDefault="003B59E5" w:rsidP="00B34CE5">
            <w:pPr>
              <w:pStyle w:val="TableCell"/>
            </w:pPr>
            <w:r>
              <w:t>Send a message</w:t>
            </w:r>
          </w:p>
        </w:tc>
        <w:tc>
          <w:tcPr>
            <w:tcW w:w="1622" w:type="pct"/>
            <w:vAlign w:val="center"/>
          </w:tcPr>
          <w:p w14:paraId="6CFDBB1A" w14:textId="5210934B" w:rsidR="00685B6D" w:rsidRPr="000313D2" w:rsidRDefault="00217685" w:rsidP="00B34CE5">
            <w:pPr>
              <w:pStyle w:val="TableCell"/>
            </w:pPr>
            <w:r>
              <w:t>The m</w:t>
            </w:r>
            <w:r w:rsidR="003B59E5">
              <w:t>essage is encrypted whilst passing through the server</w:t>
            </w:r>
          </w:p>
        </w:tc>
      </w:tr>
      <w:tr w:rsidR="00685B6D" w:rsidRPr="000313D2" w14:paraId="55CCAD24" w14:textId="77777777" w:rsidTr="00685B6D">
        <w:trPr>
          <w:trHeight w:val="600"/>
        </w:trPr>
        <w:tc>
          <w:tcPr>
            <w:tcW w:w="233" w:type="pct"/>
            <w:vAlign w:val="center"/>
            <w:hideMark/>
          </w:tcPr>
          <w:p w14:paraId="594C46FD" w14:textId="77777777" w:rsidR="00685B6D" w:rsidRPr="000313D2" w:rsidRDefault="00685B6D" w:rsidP="00B34CE5">
            <w:pPr>
              <w:pStyle w:val="TableCell"/>
              <w:jc w:val="center"/>
            </w:pPr>
            <w:r w:rsidRPr="000313D2">
              <w:t>20</w:t>
            </w:r>
          </w:p>
        </w:tc>
        <w:tc>
          <w:tcPr>
            <w:tcW w:w="1573" w:type="pct"/>
            <w:vAlign w:val="center"/>
            <w:hideMark/>
          </w:tcPr>
          <w:p w14:paraId="5E4C4CA6" w14:textId="77777777" w:rsidR="00685B6D" w:rsidRPr="000313D2" w:rsidRDefault="00685B6D" w:rsidP="00B34CE5">
            <w:pPr>
              <w:pStyle w:val="TableCell"/>
            </w:pPr>
            <w:r w:rsidRPr="000313D2">
              <w:t>Key pair</w:t>
            </w:r>
            <w:r>
              <w:t>s</w:t>
            </w:r>
            <w:r w:rsidRPr="000313D2">
              <w:t xml:space="preserve"> can be generated</w:t>
            </w:r>
          </w:p>
        </w:tc>
        <w:tc>
          <w:tcPr>
            <w:tcW w:w="1572" w:type="pct"/>
            <w:vAlign w:val="center"/>
          </w:tcPr>
          <w:p w14:paraId="302555FF" w14:textId="6B27FDBE" w:rsidR="00685B6D" w:rsidRPr="000313D2" w:rsidRDefault="003B59E5" w:rsidP="00B34CE5">
            <w:pPr>
              <w:pStyle w:val="TableCell"/>
            </w:pPr>
            <w:r>
              <w:t>Create a new account</w:t>
            </w:r>
          </w:p>
        </w:tc>
        <w:tc>
          <w:tcPr>
            <w:tcW w:w="1622" w:type="pct"/>
            <w:vAlign w:val="center"/>
          </w:tcPr>
          <w:p w14:paraId="2360DB60" w14:textId="19402541" w:rsidR="00685B6D" w:rsidRPr="000313D2" w:rsidRDefault="00C1503C" w:rsidP="00B34CE5">
            <w:pPr>
              <w:pStyle w:val="TableCell"/>
            </w:pPr>
            <w:r>
              <w:t>A pair of encryption keys</w:t>
            </w:r>
          </w:p>
        </w:tc>
      </w:tr>
      <w:tr w:rsidR="00685B6D" w:rsidRPr="000313D2" w14:paraId="3BF64F98"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81B31EB" w14:textId="77777777" w:rsidR="00685B6D" w:rsidRPr="000313D2" w:rsidRDefault="00685B6D" w:rsidP="00B34CE5">
            <w:pPr>
              <w:pStyle w:val="TableCell"/>
              <w:jc w:val="center"/>
            </w:pPr>
            <w:r w:rsidRPr="000313D2">
              <w:t>21</w:t>
            </w:r>
          </w:p>
        </w:tc>
        <w:tc>
          <w:tcPr>
            <w:tcW w:w="1573" w:type="pct"/>
            <w:vAlign w:val="center"/>
            <w:hideMark/>
          </w:tcPr>
          <w:p w14:paraId="3656D72B" w14:textId="77777777" w:rsidR="00685B6D" w:rsidRPr="000313D2" w:rsidRDefault="00685B6D" w:rsidP="00B34CE5">
            <w:pPr>
              <w:pStyle w:val="TableCell"/>
            </w:pPr>
            <w:r w:rsidRPr="000313D2">
              <w:t>Public keys can be accessed by anyone</w:t>
            </w:r>
          </w:p>
        </w:tc>
        <w:tc>
          <w:tcPr>
            <w:tcW w:w="1572" w:type="pct"/>
            <w:vAlign w:val="center"/>
          </w:tcPr>
          <w:p w14:paraId="3C895B72" w14:textId="06D63DE0" w:rsidR="00685B6D" w:rsidRPr="000313D2" w:rsidRDefault="004E6079" w:rsidP="00B34CE5">
            <w:pPr>
              <w:pStyle w:val="TableCell"/>
            </w:pPr>
            <w:r>
              <w:t>Request a user’s public key</w:t>
            </w:r>
          </w:p>
        </w:tc>
        <w:tc>
          <w:tcPr>
            <w:tcW w:w="1622" w:type="pct"/>
            <w:vAlign w:val="center"/>
          </w:tcPr>
          <w:p w14:paraId="7C86018C" w14:textId="4BB9C348" w:rsidR="00685B6D" w:rsidRPr="000313D2" w:rsidRDefault="004E6079" w:rsidP="00B34CE5">
            <w:pPr>
              <w:pStyle w:val="TableCell"/>
            </w:pPr>
            <w:r>
              <w:t>Their public key is provided</w:t>
            </w:r>
          </w:p>
        </w:tc>
      </w:tr>
      <w:tr w:rsidR="00685B6D" w:rsidRPr="000313D2" w14:paraId="28A235E9" w14:textId="77777777" w:rsidTr="00685B6D">
        <w:trPr>
          <w:trHeight w:val="600"/>
        </w:trPr>
        <w:tc>
          <w:tcPr>
            <w:tcW w:w="233" w:type="pct"/>
            <w:vAlign w:val="center"/>
            <w:hideMark/>
          </w:tcPr>
          <w:p w14:paraId="73585E3F" w14:textId="77777777" w:rsidR="00685B6D" w:rsidRPr="000313D2" w:rsidRDefault="00685B6D" w:rsidP="00B34CE5">
            <w:pPr>
              <w:pStyle w:val="TableCell"/>
              <w:jc w:val="center"/>
            </w:pPr>
            <w:r w:rsidRPr="000313D2">
              <w:t>22</w:t>
            </w:r>
          </w:p>
        </w:tc>
        <w:tc>
          <w:tcPr>
            <w:tcW w:w="1573" w:type="pct"/>
            <w:vAlign w:val="center"/>
            <w:hideMark/>
          </w:tcPr>
          <w:p w14:paraId="20248389" w14:textId="77777777" w:rsidR="00685B6D" w:rsidRPr="000313D2" w:rsidRDefault="00685B6D" w:rsidP="00B34CE5">
            <w:pPr>
              <w:pStyle w:val="TableCell"/>
            </w:pPr>
            <w:r>
              <w:t>The s</w:t>
            </w:r>
            <w:r w:rsidRPr="000313D2">
              <w:t>erver can accept incoming client connections</w:t>
            </w:r>
          </w:p>
        </w:tc>
        <w:tc>
          <w:tcPr>
            <w:tcW w:w="1572" w:type="pct"/>
            <w:vAlign w:val="center"/>
          </w:tcPr>
          <w:p w14:paraId="33D6E0EF" w14:textId="628D9814" w:rsidR="00685B6D" w:rsidRPr="000313D2" w:rsidRDefault="00217685" w:rsidP="00B34CE5">
            <w:pPr>
              <w:pStyle w:val="TableCell"/>
            </w:pPr>
            <w:r>
              <w:t>The c</w:t>
            </w:r>
            <w:r w:rsidR="004E6079">
              <w:t>lient tries to connect to the server</w:t>
            </w:r>
          </w:p>
        </w:tc>
        <w:tc>
          <w:tcPr>
            <w:tcW w:w="1622" w:type="pct"/>
            <w:vAlign w:val="center"/>
          </w:tcPr>
          <w:p w14:paraId="557FF336" w14:textId="1EA7F2F8" w:rsidR="00685B6D" w:rsidRPr="000313D2" w:rsidRDefault="004E6079" w:rsidP="00B34CE5">
            <w:pPr>
              <w:pStyle w:val="TableCell"/>
            </w:pPr>
            <w:r>
              <w:t>The server accepts the connection</w:t>
            </w:r>
          </w:p>
        </w:tc>
      </w:tr>
      <w:tr w:rsidR="00685B6D" w:rsidRPr="000313D2" w14:paraId="0237AC8C"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1FAF692" w14:textId="77777777" w:rsidR="00685B6D" w:rsidRPr="000313D2" w:rsidRDefault="00685B6D" w:rsidP="00B34CE5">
            <w:pPr>
              <w:pStyle w:val="TableCell"/>
              <w:jc w:val="center"/>
            </w:pPr>
            <w:r w:rsidRPr="000313D2">
              <w:t>23</w:t>
            </w:r>
          </w:p>
        </w:tc>
        <w:tc>
          <w:tcPr>
            <w:tcW w:w="1573" w:type="pct"/>
            <w:vAlign w:val="center"/>
            <w:hideMark/>
          </w:tcPr>
          <w:p w14:paraId="43D23174" w14:textId="77777777" w:rsidR="00685B6D" w:rsidRPr="000313D2" w:rsidRDefault="00685B6D" w:rsidP="00B34CE5">
            <w:pPr>
              <w:pStyle w:val="TableCell"/>
            </w:pPr>
            <w:r w:rsidRPr="000313D2">
              <w:t xml:space="preserve">Each connected client is handled </w:t>
            </w:r>
            <w:r>
              <w:t xml:space="preserve">by a separate </w:t>
            </w:r>
            <w:r w:rsidRPr="000313D2">
              <w:t>thread</w:t>
            </w:r>
          </w:p>
        </w:tc>
        <w:tc>
          <w:tcPr>
            <w:tcW w:w="1572" w:type="pct"/>
            <w:vAlign w:val="center"/>
          </w:tcPr>
          <w:p w14:paraId="71C01710" w14:textId="37109C16" w:rsidR="00685B6D" w:rsidRPr="000313D2" w:rsidRDefault="00217685" w:rsidP="00B34CE5">
            <w:pPr>
              <w:pStyle w:val="TableCell"/>
            </w:pPr>
            <w:r>
              <w:t>The c</w:t>
            </w:r>
            <w:r w:rsidR="008706CF">
              <w:t xml:space="preserve">lient connects to </w:t>
            </w:r>
            <w:r>
              <w:t xml:space="preserve">the </w:t>
            </w:r>
            <w:r w:rsidR="008706CF">
              <w:t>server</w:t>
            </w:r>
          </w:p>
        </w:tc>
        <w:tc>
          <w:tcPr>
            <w:tcW w:w="1622" w:type="pct"/>
            <w:vAlign w:val="center"/>
          </w:tcPr>
          <w:p w14:paraId="7141BE8A" w14:textId="095C34A1" w:rsidR="00685B6D" w:rsidRPr="000313D2" w:rsidRDefault="008706CF" w:rsidP="00B34CE5">
            <w:pPr>
              <w:pStyle w:val="TableCell"/>
            </w:pPr>
            <w:r>
              <w:t>Connection is handled on a separate thread</w:t>
            </w:r>
          </w:p>
        </w:tc>
      </w:tr>
      <w:tr w:rsidR="00685B6D" w:rsidRPr="000313D2" w14:paraId="1757B628" w14:textId="77777777" w:rsidTr="00685B6D">
        <w:trPr>
          <w:trHeight w:val="600"/>
        </w:trPr>
        <w:tc>
          <w:tcPr>
            <w:tcW w:w="233" w:type="pct"/>
            <w:vAlign w:val="center"/>
            <w:hideMark/>
          </w:tcPr>
          <w:p w14:paraId="2CE32671" w14:textId="77777777" w:rsidR="00685B6D" w:rsidRPr="000313D2" w:rsidRDefault="00685B6D" w:rsidP="00B34CE5">
            <w:pPr>
              <w:pStyle w:val="TableCell"/>
              <w:jc w:val="center"/>
            </w:pPr>
            <w:r w:rsidRPr="000313D2">
              <w:t>24</w:t>
            </w:r>
          </w:p>
        </w:tc>
        <w:tc>
          <w:tcPr>
            <w:tcW w:w="1573" w:type="pct"/>
            <w:vAlign w:val="center"/>
            <w:hideMark/>
          </w:tcPr>
          <w:p w14:paraId="21467DA5" w14:textId="77777777" w:rsidR="00685B6D" w:rsidRPr="000313D2" w:rsidRDefault="00685B6D" w:rsidP="00B34CE5">
            <w:pPr>
              <w:pStyle w:val="TableCell"/>
            </w:pPr>
            <w:r>
              <w:t>The s</w:t>
            </w:r>
            <w:r w:rsidRPr="000313D2">
              <w:t>erver authorises logins</w:t>
            </w:r>
            <w:r>
              <w:t xml:space="preserve"> against its database</w:t>
            </w:r>
          </w:p>
        </w:tc>
        <w:tc>
          <w:tcPr>
            <w:tcW w:w="1572" w:type="pct"/>
            <w:vAlign w:val="center"/>
          </w:tcPr>
          <w:p w14:paraId="284EDD16" w14:textId="196D4280" w:rsidR="00685B6D" w:rsidRPr="000313D2" w:rsidRDefault="00217685" w:rsidP="00B34CE5">
            <w:pPr>
              <w:pStyle w:val="TableCell"/>
            </w:pPr>
            <w:r>
              <w:t>The l</w:t>
            </w:r>
            <w:r w:rsidR="00B7241E">
              <w:t xml:space="preserve">ogin </w:t>
            </w:r>
            <w:r w:rsidR="004A53FE">
              <w:t xml:space="preserve">request </w:t>
            </w:r>
            <w:r w:rsidR="00B7241E">
              <w:t xml:space="preserve">is sent to </w:t>
            </w:r>
            <w:r>
              <w:t xml:space="preserve">the </w:t>
            </w:r>
            <w:r w:rsidR="00B7241E">
              <w:t>server</w:t>
            </w:r>
          </w:p>
        </w:tc>
        <w:tc>
          <w:tcPr>
            <w:tcW w:w="1622" w:type="pct"/>
            <w:vAlign w:val="center"/>
          </w:tcPr>
          <w:p w14:paraId="74846D08" w14:textId="69C570B7" w:rsidR="00685B6D" w:rsidRPr="000313D2" w:rsidRDefault="00B7241E" w:rsidP="00B34CE5">
            <w:pPr>
              <w:pStyle w:val="TableCell"/>
            </w:pPr>
            <w:r>
              <w:t xml:space="preserve">Server checks credentials against </w:t>
            </w:r>
            <w:r w:rsidR="0097344D">
              <w:t xml:space="preserve">the </w:t>
            </w:r>
            <w:r>
              <w:t>database</w:t>
            </w:r>
          </w:p>
        </w:tc>
      </w:tr>
      <w:tr w:rsidR="00685B6D" w:rsidRPr="000313D2" w14:paraId="7AC79613"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AF3E5E3" w14:textId="77777777" w:rsidR="00685B6D" w:rsidRPr="000313D2" w:rsidRDefault="00685B6D" w:rsidP="00B34CE5">
            <w:pPr>
              <w:pStyle w:val="TableCell"/>
              <w:jc w:val="center"/>
            </w:pPr>
            <w:r w:rsidRPr="000313D2">
              <w:t>25</w:t>
            </w:r>
          </w:p>
        </w:tc>
        <w:tc>
          <w:tcPr>
            <w:tcW w:w="1573" w:type="pct"/>
            <w:vAlign w:val="center"/>
            <w:hideMark/>
          </w:tcPr>
          <w:p w14:paraId="19C708A3" w14:textId="77777777" w:rsidR="00685B6D" w:rsidRPr="000313D2" w:rsidRDefault="00685B6D" w:rsidP="00B34CE5">
            <w:pPr>
              <w:pStyle w:val="TableCell"/>
            </w:pPr>
            <w:r>
              <w:t>The s</w:t>
            </w:r>
            <w:r w:rsidRPr="000313D2">
              <w:t>erver can create new accounts</w:t>
            </w:r>
          </w:p>
        </w:tc>
        <w:tc>
          <w:tcPr>
            <w:tcW w:w="1572" w:type="pct"/>
            <w:vAlign w:val="center"/>
          </w:tcPr>
          <w:p w14:paraId="03A32086" w14:textId="13220266" w:rsidR="00685B6D" w:rsidRPr="000313D2" w:rsidRDefault="0097344D" w:rsidP="00B34CE5">
            <w:pPr>
              <w:pStyle w:val="TableCell"/>
            </w:pPr>
            <w:r>
              <w:t>A n</w:t>
            </w:r>
            <w:r w:rsidR="004A53FE">
              <w:t xml:space="preserve">ew account request is sent to </w:t>
            </w:r>
            <w:r>
              <w:t xml:space="preserve">the </w:t>
            </w:r>
            <w:r w:rsidR="004A53FE">
              <w:t>server</w:t>
            </w:r>
          </w:p>
        </w:tc>
        <w:tc>
          <w:tcPr>
            <w:tcW w:w="1622" w:type="pct"/>
            <w:vAlign w:val="center"/>
          </w:tcPr>
          <w:p w14:paraId="242356D9" w14:textId="3D34564F" w:rsidR="00685B6D" w:rsidRPr="000313D2" w:rsidRDefault="0097344D" w:rsidP="00B34CE5">
            <w:pPr>
              <w:pStyle w:val="TableCell"/>
            </w:pPr>
            <w:r>
              <w:t>The n</w:t>
            </w:r>
            <w:r w:rsidR="004A53FE">
              <w:t xml:space="preserve">ew account is created in </w:t>
            </w:r>
            <w:r>
              <w:t xml:space="preserve">the </w:t>
            </w:r>
            <w:r w:rsidR="004A53FE">
              <w:t>database</w:t>
            </w:r>
          </w:p>
        </w:tc>
      </w:tr>
      <w:tr w:rsidR="00685B6D" w:rsidRPr="000313D2" w14:paraId="6B95B09E" w14:textId="77777777" w:rsidTr="00685B6D">
        <w:trPr>
          <w:trHeight w:val="600"/>
        </w:trPr>
        <w:tc>
          <w:tcPr>
            <w:tcW w:w="233" w:type="pct"/>
            <w:vAlign w:val="center"/>
            <w:hideMark/>
          </w:tcPr>
          <w:p w14:paraId="55D54F89" w14:textId="77777777" w:rsidR="00685B6D" w:rsidRPr="000313D2" w:rsidRDefault="00685B6D" w:rsidP="00B34CE5">
            <w:pPr>
              <w:pStyle w:val="TableCell"/>
              <w:jc w:val="center"/>
            </w:pPr>
            <w:r w:rsidRPr="000313D2">
              <w:t>26</w:t>
            </w:r>
          </w:p>
        </w:tc>
        <w:tc>
          <w:tcPr>
            <w:tcW w:w="1573" w:type="pct"/>
            <w:vAlign w:val="center"/>
            <w:hideMark/>
          </w:tcPr>
          <w:p w14:paraId="735925B0" w14:textId="77777777" w:rsidR="00685B6D" w:rsidRPr="000313D2" w:rsidRDefault="00685B6D" w:rsidP="00B34CE5">
            <w:pPr>
              <w:pStyle w:val="TableCell"/>
            </w:pPr>
            <w:r w:rsidRPr="000313D2">
              <w:t xml:space="preserve">Messages are routed to </w:t>
            </w:r>
            <w:r>
              <w:t xml:space="preserve">the </w:t>
            </w:r>
            <w:r w:rsidRPr="000313D2">
              <w:t>intended recipient</w:t>
            </w:r>
          </w:p>
        </w:tc>
        <w:tc>
          <w:tcPr>
            <w:tcW w:w="1572" w:type="pct"/>
            <w:vAlign w:val="center"/>
          </w:tcPr>
          <w:p w14:paraId="3E07D8DC" w14:textId="5B741140" w:rsidR="00685B6D" w:rsidRPr="000313D2" w:rsidRDefault="00397F0A" w:rsidP="00B34CE5">
            <w:pPr>
              <w:pStyle w:val="TableCell"/>
            </w:pPr>
            <w:r>
              <w:t>Send a message</w:t>
            </w:r>
          </w:p>
        </w:tc>
        <w:tc>
          <w:tcPr>
            <w:tcW w:w="1622" w:type="pct"/>
            <w:vAlign w:val="center"/>
          </w:tcPr>
          <w:p w14:paraId="4E173694" w14:textId="379A7B3E" w:rsidR="00685B6D" w:rsidRPr="000313D2" w:rsidRDefault="0097344D" w:rsidP="00B34CE5">
            <w:pPr>
              <w:pStyle w:val="TableCell"/>
            </w:pPr>
            <w:r>
              <w:t>The m</w:t>
            </w:r>
            <w:r w:rsidR="00397F0A">
              <w:t xml:space="preserve">essage is received by </w:t>
            </w:r>
            <w:r>
              <w:t xml:space="preserve">the </w:t>
            </w:r>
            <w:r w:rsidR="00397F0A">
              <w:t>intended client</w:t>
            </w:r>
          </w:p>
        </w:tc>
      </w:tr>
      <w:tr w:rsidR="00685B6D" w:rsidRPr="000313D2" w14:paraId="5CE2D4F3" w14:textId="77777777" w:rsidTr="00685B6D">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8A589F8" w14:textId="77777777" w:rsidR="00685B6D" w:rsidRPr="000313D2" w:rsidRDefault="00685B6D" w:rsidP="00B34CE5">
            <w:pPr>
              <w:pStyle w:val="TableCell"/>
              <w:jc w:val="center"/>
            </w:pPr>
            <w:r w:rsidRPr="000313D2">
              <w:t>27</w:t>
            </w:r>
          </w:p>
        </w:tc>
        <w:tc>
          <w:tcPr>
            <w:tcW w:w="1573" w:type="pct"/>
            <w:vAlign w:val="center"/>
            <w:hideMark/>
          </w:tcPr>
          <w:p w14:paraId="31AAD094" w14:textId="77777777" w:rsidR="00685B6D" w:rsidRPr="000313D2" w:rsidRDefault="00685B6D" w:rsidP="00B34CE5">
            <w:pPr>
              <w:pStyle w:val="TableCell"/>
            </w:pPr>
            <w:r w:rsidRPr="000313D2">
              <w:t xml:space="preserve">Messages are held in the server if the </w:t>
            </w:r>
            <w:r>
              <w:t>recipient</w:t>
            </w:r>
            <w:r w:rsidRPr="000313D2">
              <w:t xml:space="preserve"> is not connected</w:t>
            </w:r>
          </w:p>
        </w:tc>
        <w:tc>
          <w:tcPr>
            <w:tcW w:w="1572" w:type="pct"/>
            <w:vAlign w:val="center"/>
          </w:tcPr>
          <w:p w14:paraId="01107D4F" w14:textId="032A0F4B" w:rsidR="00685B6D" w:rsidRPr="000313D2" w:rsidRDefault="00397F0A" w:rsidP="00B34CE5">
            <w:pPr>
              <w:pStyle w:val="TableCell"/>
            </w:pPr>
            <w:r>
              <w:t>Send a message to an offline user</w:t>
            </w:r>
          </w:p>
        </w:tc>
        <w:tc>
          <w:tcPr>
            <w:tcW w:w="1622" w:type="pct"/>
            <w:vAlign w:val="center"/>
          </w:tcPr>
          <w:p w14:paraId="70A3F45F" w14:textId="1B7F9C64" w:rsidR="00685B6D" w:rsidRPr="000313D2" w:rsidRDefault="0097344D" w:rsidP="00B34CE5">
            <w:pPr>
              <w:pStyle w:val="TableCell"/>
            </w:pPr>
            <w:r>
              <w:t>The m</w:t>
            </w:r>
            <w:r w:rsidR="00397F0A">
              <w:t xml:space="preserve">essage is held </w:t>
            </w:r>
            <w:r w:rsidR="002B620F">
              <w:t>o</w:t>
            </w:r>
            <w:r w:rsidR="00397F0A">
              <w:t>n the server</w:t>
            </w:r>
          </w:p>
        </w:tc>
      </w:tr>
      <w:tr w:rsidR="00685B6D" w:rsidRPr="000313D2" w14:paraId="41D8E8F0" w14:textId="77777777" w:rsidTr="00685B6D">
        <w:trPr>
          <w:trHeight w:val="600"/>
        </w:trPr>
        <w:tc>
          <w:tcPr>
            <w:tcW w:w="233" w:type="pct"/>
            <w:vAlign w:val="center"/>
            <w:hideMark/>
          </w:tcPr>
          <w:p w14:paraId="05105E00" w14:textId="77777777" w:rsidR="00685B6D" w:rsidRPr="000313D2" w:rsidRDefault="00685B6D" w:rsidP="00B34CE5">
            <w:pPr>
              <w:pStyle w:val="TableCell"/>
              <w:jc w:val="center"/>
            </w:pPr>
            <w:r w:rsidRPr="000313D2">
              <w:t>28</w:t>
            </w:r>
          </w:p>
        </w:tc>
        <w:tc>
          <w:tcPr>
            <w:tcW w:w="1573" w:type="pct"/>
            <w:vAlign w:val="center"/>
            <w:hideMark/>
          </w:tcPr>
          <w:p w14:paraId="5FF2D2CE" w14:textId="77777777" w:rsidR="00685B6D" w:rsidRPr="000313D2" w:rsidRDefault="00685B6D" w:rsidP="00B34CE5">
            <w:pPr>
              <w:pStyle w:val="TableCell"/>
            </w:pPr>
            <w:r w:rsidRPr="000313D2">
              <w:t xml:space="preserve">Undelivered messages are sent the next time the </w:t>
            </w:r>
            <w:r>
              <w:t>recipient</w:t>
            </w:r>
            <w:r w:rsidRPr="000313D2">
              <w:t xml:space="preserve"> connects</w:t>
            </w:r>
          </w:p>
        </w:tc>
        <w:tc>
          <w:tcPr>
            <w:tcW w:w="1572" w:type="pct"/>
            <w:vAlign w:val="center"/>
          </w:tcPr>
          <w:p w14:paraId="018E1A82" w14:textId="3EE746DC" w:rsidR="00685B6D" w:rsidRPr="000313D2" w:rsidRDefault="00397F0A" w:rsidP="00B34CE5">
            <w:pPr>
              <w:pStyle w:val="TableCell"/>
            </w:pPr>
            <w:r>
              <w:t>Offline user comes online</w:t>
            </w:r>
          </w:p>
        </w:tc>
        <w:tc>
          <w:tcPr>
            <w:tcW w:w="1622" w:type="pct"/>
            <w:vAlign w:val="center"/>
          </w:tcPr>
          <w:p w14:paraId="439B8F65" w14:textId="24B038DA" w:rsidR="00685B6D" w:rsidRPr="000313D2" w:rsidRDefault="00893585" w:rsidP="00B34CE5">
            <w:pPr>
              <w:pStyle w:val="TableCell"/>
            </w:pPr>
            <w:r>
              <w:t>Messages held in the server are sent to this user</w:t>
            </w:r>
          </w:p>
        </w:tc>
      </w:tr>
    </w:tbl>
    <w:p w14:paraId="3CFBA89A" w14:textId="11DBBF91" w:rsidR="006E2719" w:rsidRDefault="006E2719" w:rsidP="009F02F1"/>
    <w:p w14:paraId="3650E861" w14:textId="77777777" w:rsidR="006E2719" w:rsidRDefault="006E2719">
      <w:pPr>
        <w:spacing w:line="259" w:lineRule="auto"/>
        <w:jc w:val="left"/>
      </w:pPr>
      <w:r>
        <w:br w:type="page"/>
      </w:r>
    </w:p>
    <w:p w14:paraId="6422D168" w14:textId="4A79FC69" w:rsidR="006E2719" w:rsidRDefault="006E2719" w:rsidP="006E2719">
      <w:pPr>
        <w:pStyle w:val="Heading3"/>
      </w:pPr>
      <w:bookmarkStart w:id="157" w:name="_Toc96364104"/>
      <w:r>
        <w:lastRenderedPageBreak/>
        <w:t>Testing Results</w:t>
      </w:r>
      <w:bookmarkEnd w:id="157"/>
    </w:p>
    <w:tbl>
      <w:tblPr>
        <w:tblStyle w:val="PlainTable1"/>
        <w:tblW w:w="0" w:type="auto"/>
        <w:tblLayout w:type="fixed"/>
        <w:tblLook w:val="0420" w:firstRow="1" w:lastRow="0" w:firstColumn="0" w:lastColumn="0" w:noHBand="0" w:noVBand="1"/>
      </w:tblPr>
      <w:tblGrid>
        <w:gridCol w:w="421"/>
        <w:gridCol w:w="788"/>
        <w:gridCol w:w="4246"/>
        <w:gridCol w:w="3559"/>
      </w:tblGrid>
      <w:tr w:rsidR="00ED25B0" w:rsidRPr="000313D2" w14:paraId="704B0AF0" w14:textId="77777777" w:rsidTr="00023FCE">
        <w:trPr>
          <w:cnfStyle w:val="100000000000" w:firstRow="1" w:lastRow="0" w:firstColumn="0" w:lastColumn="0" w:oddVBand="0" w:evenVBand="0" w:oddHBand="0" w:evenHBand="0" w:firstRowFirstColumn="0" w:firstRowLastColumn="0" w:lastRowFirstColumn="0" w:lastRowLastColumn="0"/>
          <w:trHeight w:val="300"/>
          <w:tblHeader/>
        </w:trPr>
        <w:tc>
          <w:tcPr>
            <w:tcW w:w="421" w:type="dxa"/>
            <w:hideMark/>
          </w:tcPr>
          <w:p w14:paraId="5BDE6468" w14:textId="77777777" w:rsidR="001272AF" w:rsidRPr="000313D2" w:rsidRDefault="001272AF" w:rsidP="00B34CE5">
            <w:pPr>
              <w:pStyle w:val="TableCell"/>
              <w:jc w:val="center"/>
            </w:pPr>
            <w:r w:rsidRPr="000313D2">
              <w:t>ID</w:t>
            </w:r>
          </w:p>
        </w:tc>
        <w:tc>
          <w:tcPr>
            <w:tcW w:w="788" w:type="dxa"/>
            <w:hideMark/>
          </w:tcPr>
          <w:p w14:paraId="7DBEE329" w14:textId="73FD74B6" w:rsidR="001272AF" w:rsidRPr="000313D2" w:rsidRDefault="001272AF" w:rsidP="00B34CE5">
            <w:pPr>
              <w:pStyle w:val="TableCell"/>
              <w:jc w:val="center"/>
            </w:pPr>
            <w:r>
              <w:t>Status</w:t>
            </w:r>
          </w:p>
        </w:tc>
        <w:tc>
          <w:tcPr>
            <w:tcW w:w="4246" w:type="dxa"/>
            <w:hideMark/>
          </w:tcPr>
          <w:p w14:paraId="1F1DA5FD" w14:textId="2410FB78" w:rsidR="001272AF" w:rsidRPr="000313D2" w:rsidRDefault="001272AF" w:rsidP="00B34CE5">
            <w:pPr>
              <w:pStyle w:val="TableCell"/>
              <w:jc w:val="center"/>
            </w:pPr>
            <w:r>
              <w:t>Actual Output</w:t>
            </w:r>
          </w:p>
        </w:tc>
        <w:tc>
          <w:tcPr>
            <w:tcW w:w="3559" w:type="dxa"/>
            <w:hideMark/>
          </w:tcPr>
          <w:p w14:paraId="4F75ABC2" w14:textId="2E329384" w:rsidR="001272AF" w:rsidRPr="000313D2" w:rsidRDefault="001272AF" w:rsidP="00B34CE5">
            <w:pPr>
              <w:pStyle w:val="TableCell"/>
              <w:jc w:val="center"/>
            </w:pPr>
            <w:r>
              <w:t>Comments</w:t>
            </w:r>
          </w:p>
        </w:tc>
      </w:tr>
      <w:tr w:rsidR="00ED25B0" w:rsidRPr="000313D2" w14:paraId="4A7FECAA"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9EF94BF" w14:textId="77777777" w:rsidR="001272AF" w:rsidRPr="000313D2" w:rsidRDefault="001272AF" w:rsidP="00B34CE5">
            <w:pPr>
              <w:pStyle w:val="TableCell"/>
              <w:jc w:val="center"/>
            </w:pPr>
            <w:r w:rsidRPr="000313D2">
              <w:t>1</w:t>
            </w:r>
          </w:p>
        </w:tc>
        <w:tc>
          <w:tcPr>
            <w:tcW w:w="788" w:type="dxa"/>
            <w:shd w:val="clear" w:color="auto" w:fill="A8D08D" w:themeFill="accent6" w:themeFillTint="99"/>
            <w:vAlign w:val="center"/>
          </w:tcPr>
          <w:p w14:paraId="472A2B18" w14:textId="1C06B17A" w:rsidR="001272AF" w:rsidRPr="000313D2" w:rsidRDefault="0083202C" w:rsidP="00C20990">
            <w:pPr>
              <w:pStyle w:val="TableCell"/>
              <w:jc w:val="center"/>
            </w:pPr>
            <w:r>
              <w:t>Pass</w:t>
            </w:r>
          </w:p>
        </w:tc>
        <w:tc>
          <w:tcPr>
            <w:tcW w:w="4246" w:type="dxa"/>
            <w:vAlign w:val="center"/>
          </w:tcPr>
          <w:p w14:paraId="37C40B0A" w14:textId="45F112B3" w:rsidR="001272AF" w:rsidRPr="000313D2" w:rsidRDefault="003A0F22" w:rsidP="00B34CE5">
            <w:pPr>
              <w:pStyle w:val="TableCell"/>
            </w:pPr>
            <w:r w:rsidRPr="003A0F22">
              <w:rPr>
                <w:noProof/>
              </w:rPr>
              <w:drawing>
                <wp:inline distT="0" distB="0" distL="0" distR="0" wp14:anchorId="4C672795" wp14:editId="2C664EB4">
                  <wp:extent cx="2559050" cy="17081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59050" cy="170815"/>
                          </a:xfrm>
                          <a:prstGeom prst="rect">
                            <a:avLst/>
                          </a:prstGeom>
                        </pic:spPr>
                      </pic:pic>
                    </a:graphicData>
                  </a:graphic>
                </wp:inline>
              </w:drawing>
            </w:r>
          </w:p>
        </w:tc>
        <w:tc>
          <w:tcPr>
            <w:tcW w:w="3559" w:type="dxa"/>
            <w:vAlign w:val="center"/>
          </w:tcPr>
          <w:p w14:paraId="76E857DF" w14:textId="35343860" w:rsidR="001272AF" w:rsidRPr="000313D2" w:rsidRDefault="00D4288E" w:rsidP="00B34CE5">
            <w:pPr>
              <w:pStyle w:val="TableCell"/>
            </w:pPr>
            <w:r>
              <w:t>Output as expected</w:t>
            </w:r>
          </w:p>
        </w:tc>
      </w:tr>
      <w:tr w:rsidR="00ED25B0" w:rsidRPr="000313D2" w14:paraId="27DEA991" w14:textId="77777777" w:rsidTr="00023FCE">
        <w:trPr>
          <w:trHeight w:val="600"/>
        </w:trPr>
        <w:tc>
          <w:tcPr>
            <w:tcW w:w="421" w:type="dxa"/>
            <w:vAlign w:val="center"/>
            <w:hideMark/>
          </w:tcPr>
          <w:p w14:paraId="28A709E7" w14:textId="77777777" w:rsidR="001272AF" w:rsidRPr="000313D2" w:rsidRDefault="001272AF" w:rsidP="00B34CE5">
            <w:pPr>
              <w:pStyle w:val="TableCell"/>
              <w:jc w:val="center"/>
            </w:pPr>
            <w:r w:rsidRPr="000313D2">
              <w:t>2</w:t>
            </w:r>
          </w:p>
        </w:tc>
        <w:tc>
          <w:tcPr>
            <w:tcW w:w="788" w:type="dxa"/>
            <w:shd w:val="clear" w:color="auto" w:fill="A8D08D" w:themeFill="accent6" w:themeFillTint="99"/>
            <w:vAlign w:val="center"/>
          </w:tcPr>
          <w:p w14:paraId="2B33BC16" w14:textId="3D55E58F" w:rsidR="001272AF" w:rsidRPr="000313D2" w:rsidRDefault="0083202C" w:rsidP="00C20990">
            <w:pPr>
              <w:pStyle w:val="TableCell"/>
              <w:jc w:val="center"/>
            </w:pPr>
            <w:r>
              <w:t>Pass</w:t>
            </w:r>
          </w:p>
        </w:tc>
        <w:tc>
          <w:tcPr>
            <w:tcW w:w="4246" w:type="dxa"/>
            <w:vAlign w:val="center"/>
          </w:tcPr>
          <w:p w14:paraId="7AC3514F" w14:textId="320B93DC" w:rsidR="001272AF" w:rsidRPr="000313D2" w:rsidRDefault="00D85FBE" w:rsidP="00B34CE5">
            <w:pPr>
              <w:pStyle w:val="TableCell"/>
            </w:pPr>
            <w:r w:rsidRPr="00D85FBE">
              <w:rPr>
                <w:noProof/>
              </w:rPr>
              <w:drawing>
                <wp:inline distT="0" distB="0" distL="0" distR="0" wp14:anchorId="01342C54" wp14:editId="499537FB">
                  <wp:extent cx="2559050" cy="13144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59050" cy="131445"/>
                          </a:xfrm>
                          <a:prstGeom prst="rect">
                            <a:avLst/>
                          </a:prstGeom>
                        </pic:spPr>
                      </pic:pic>
                    </a:graphicData>
                  </a:graphic>
                </wp:inline>
              </w:drawing>
            </w:r>
          </w:p>
        </w:tc>
        <w:tc>
          <w:tcPr>
            <w:tcW w:w="3559" w:type="dxa"/>
            <w:vAlign w:val="center"/>
          </w:tcPr>
          <w:p w14:paraId="3213422E" w14:textId="5CD4545B" w:rsidR="001272AF" w:rsidRPr="000313D2" w:rsidRDefault="00D4288E" w:rsidP="00B34CE5">
            <w:pPr>
              <w:pStyle w:val="TableCell"/>
            </w:pPr>
            <w:r>
              <w:t>Output as expected</w:t>
            </w:r>
          </w:p>
        </w:tc>
      </w:tr>
      <w:tr w:rsidR="00ED25B0" w:rsidRPr="000313D2" w14:paraId="03061641"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41BE4C3" w14:textId="77777777" w:rsidR="001272AF" w:rsidRPr="000313D2" w:rsidRDefault="001272AF" w:rsidP="00B34CE5">
            <w:pPr>
              <w:pStyle w:val="TableCell"/>
              <w:jc w:val="center"/>
            </w:pPr>
            <w:r w:rsidRPr="000313D2">
              <w:t>3</w:t>
            </w:r>
          </w:p>
        </w:tc>
        <w:tc>
          <w:tcPr>
            <w:tcW w:w="788" w:type="dxa"/>
            <w:shd w:val="clear" w:color="auto" w:fill="F4B083" w:themeFill="accent2" w:themeFillTint="99"/>
            <w:vAlign w:val="center"/>
          </w:tcPr>
          <w:p w14:paraId="5D23D272" w14:textId="151F58FD" w:rsidR="001272AF" w:rsidRPr="000313D2" w:rsidRDefault="0083202C" w:rsidP="00C20990">
            <w:pPr>
              <w:pStyle w:val="TableCell"/>
              <w:jc w:val="center"/>
            </w:pPr>
            <w:r>
              <w:t>Fail</w:t>
            </w:r>
          </w:p>
        </w:tc>
        <w:tc>
          <w:tcPr>
            <w:tcW w:w="4246" w:type="dxa"/>
            <w:vAlign w:val="center"/>
          </w:tcPr>
          <w:p w14:paraId="424D55CD" w14:textId="405DEF44" w:rsidR="001272AF" w:rsidRPr="000313D2" w:rsidRDefault="00D369D8" w:rsidP="00B34CE5">
            <w:pPr>
              <w:pStyle w:val="TableCell"/>
            </w:pPr>
            <w:r>
              <w:t xml:space="preserve">Not </w:t>
            </w:r>
            <w:r w:rsidR="00735E60">
              <w:t>implemented</w:t>
            </w:r>
          </w:p>
        </w:tc>
        <w:tc>
          <w:tcPr>
            <w:tcW w:w="3559" w:type="dxa"/>
            <w:vAlign w:val="center"/>
          </w:tcPr>
          <w:p w14:paraId="2BE17303" w14:textId="5EC5D894" w:rsidR="001272AF" w:rsidRPr="000313D2" w:rsidRDefault="000C1693" w:rsidP="00B34CE5">
            <w:pPr>
              <w:pStyle w:val="TableCell"/>
            </w:pPr>
            <w:r>
              <w:t>Client to server heartbeat messages w</w:t>
            </w:r>
            <w:r w:rsidR="00DB0990">
              <w:t>as</w:t>
            </w:r>
            <w:r>
              <w:t xml:space="preserve"> not implemented in the solution</w:t>
            </w:r>
          </w:p>
        </w:tc>
      </w:tr>
      <w:tr w:rsidR="00ED25B0" w:rsidRPr="000313D2" w14:paraId="1D3646E0" w14:textId="77777777" w:rsidTr="00023FCE">
        <w:trPr>
          <w:trHeight w:val="600"/>
        </w:trPr>
        <w:tc>
          <w:tcPr>
            <w:tcW w:w="421" w:type="dxa"/>
            <w:vAlign w:val="center"/>
            <w:hideMark/>
          </w:tcPr>
          <w:p w14:paraId="1B907F20" w14:textId="77777777" w:rsidR="001272AF" w:rsidRPr="000313D2" w:rsidRDefault="001272AF" w:rsidP="00B34CE5">
            <w:pPr>
              <w:pStyle w:val="TableCell"/>
              <w:jc w:val="center"/>
            </w:pPr>
            <w:r w:rsidRPr="000313D2">
              <w:t>4</w:t>
            </w:r>
          </w:p>
        </w:tc>
        <w:tc>
          <w:tcPr>
            <w:tcW w:w="788" w:type="dxa"/>
            <w:shd w:val="clear" w:color="auto" w:fill="A8D08D" w:themeFill="accent6" w:themeFillTint="99"/>
            <w:vAlign w:val="center"/>
          </w:tcPr>
          <w:p w14:paraId="1169BB5B" w14:textId="043D25C8" w:rsidR="001272AF" w:rsidRPr="000313D2" w:rsidRDefault="00433188" w:rsidP="00C20990">
            <w:pPr>
              <w:pStyle w:val="TableCell"/>
              <w:jc w:val="center"/>
            </w:pPr>
            <w:r>
              <w:t>Pass</w:t>
            </w:r>
          </w:p>
        </w:tc>
        <w:tc>
          <w:tcPr>
            <w:tcW w:w="4246" w:type="dxa"/>
            <w:vAlign w:val="center"/>
          </w:tcPr>
          <w:p w14:paraId="20455C8A" w14:textId="2585D633" w:rsidR="001272AF" w:rsidRPr="000313D2" w:rsidRDefault="003F3BBF" w:rsidP="00B34CE5">
            <w:pPr>
              <w:pStyle w:val="TableCell"/>
            </w:pPr>
            <w:r w:rsidRPr="003F3BBF">
              <w:rPr>
                <w:noProof/>
              </w:rPr>
              <w:drawing>
                <wp:inline distT="0" distB="0" distL="0" distR="0" wp14:anchorId="1A773B2C" wp14:editId="6B25B5E3">
                  <wp:extent cx="2559050" cy="145161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559050" cy="1451610"/>
                          </a:xfrm>
                          <a:prstGeom prst="rect">
                            <a:avLst/>
                          </a:prstGeom>
                        </pic:spPr>
                      </pic:pic>
                    </a:graphicData>
                  </a:graphic>
                </wp:inline>
              </w:drawing>
            </w:r>
          </w:p>
        </w:tc>
        <w:tc>
          <w:tcPr>
            <w:tcW w:w="3559" w:type="dxa"/>
            <w:vAlign w:val="center"/>
          </w:tcPr>
          <w:p w14:paraId="1FFBE2BE" w14:textId="58B51E58" w:rsidR="001272AF" w:rsidRPr="000313D2" w:rsidRDefault="00D4288E" w:rsidP="00B34CE5">
            <w:pPr>
              <w:pStyle w:val="TableCell"/>
            </w:pPr>
            <w:r>
              <w:t>Output as expected</w:t>
            </w:r>
          </w:p>
        </w:tc>
      </w:tr>
      <w:tr w:rsidR="00ED25B0" w:rsidRPr="000313D2" w14:paraId="1960880A" w14:textId="77777777" w:rsidTr="009315B3">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649CD86" w14:textId="77777777" w:rsidR="001272AF" w:rsidRPr="000313D2" w:rsidRDefault="001272AF" w:rsidP="00B34CE5">
            <w:pPr>
              <w:pStyle w:val="TableCell"/>
              <w:jc w:val="center"/>
            </w:pPr>
            <w:r w:rsidRPr="000313D2">
              <w:t>5</w:t>
            </w:r>
          </w:p>
        </w:tc>
        <w:tc>
          <w:tcPr>
            <w:tcW w:w="788" w:type="dxa"/>
            <w:shd w:val="clear" w:color="auto" w:fill="FFD966" w:themeFill="accent4" w:themeFillTint="99"/>
            <w:vAlign w:val="center"/>
          </w:tcPr>
          <w:p w14:paraId="185E78D4" w14:textId="6511470F" w:rsidR="001272AF" w:rsidRPr="000313D2" w:rsidRDefault="00C20990" w:rsidP="00C20990">
            <w:pPr>
              <w:pStyle w:val="TableCell"/>
              <w:jc w:val="center"/>
            </w:pPr>
            <w:r>
              <w:t>Partial</w:t>
            </w:r>
          </w:p>
        </w:tc>
        <w:tc>
          <w:tcPr>
            <w:tcW w:w="4246" w:type="dxa"/>
            <w:vAlign w:val="center"/>
          </w:tcPr>
          <w:p w14:paraId="7B4E2D1C" w14:textId="7C20BEA5" w:rsidR="001272AF" w:rsidRPr="000313D2" w:rsidRDefault="00D467B3" w:rsidP="00B34CE5">
            <w:pPr>
              <w:pStyle w:val="TableCell"/>
            </w:pPr>
            <w:r w:rsidRPr="00D467B3">
              <w:rPr>
                <w:noProof/>
              </w:rPr>
              <w:drawing>
                <wp:inline distT="0" distB="0" distL="0" distR="0" wp14:anchorId="0F3EB535" wp14:editId="73BA7011">
                  <wp:extent cx="2559050" cy="144907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559050" cy="1449070"/>
                          </a:xfrm>
                          <a:prstGeom prst="rect">
                            <a:avLst/>
                          </a:prstGeom>
                        </pic:spPr>
                      </pic:pic>
                    </a:graphicData>
                  </a:graphic>
                </wp:inline>
              </w:drawing>
            </w:r>
          </w:p>
        </w:tc>
        <w:tc>
          <w:tcPr>
            <w:tcW w:w="3559" w:type="dxa"/>
            <w:vAlign w:val="center"/>
          </w:tcPr>
          <w:p w14:paraId="0125920C" w14:textId="58844A9C" w:rsidR="001272AF" w:rsidRPr="000313D2" w:rsidRDefault="00B0278A" w:rsidP="00B34CE5">
            <w:pPr>
              <w:pStyle w:val="TableCell"/>
            </w:pPr>
            <w:r>
              <w:t xml:space="preserve">The interface to create an account was implemented </w:t>
            </w:r>
            <w:r w:rsidR="00301612">
              <w:t>but the functionality to request a new account was not, so the test partially failed</w:t>
            </w:r>
          </w:p>
        </w:tc>
      </w:tr>
      <w:tr w:rsidR="00ED25B0" w:rsidRPr="000313D2" w14:paraId="3713198F" w14:textId="77777777" w:rsidTr="00023FCE">
        <w:trPr>
          <w:trHeight w:val="600"/>
        </w:trPr>
        <w:tc>
          <w:tcPr>
            <w:tcW w:w="421" w:type="dxa"/>
            <w:vAlign w:val="center"/>
            <w:hideMark/>
          </w:tcPr>
          <w:p w14:paraId="274FAB85" w14:textId="77777777" w:rsidR="001272AF" w:rsidRPr="000313D2" w:rsidRDefault="001272AF" w:rsidP="00B34CE5">
            <w:pPr>
              <w:pStyle w:val="TableCell"/>
              <w:jc w:val="center"/>
            </w:pPr>
            <w:r w:rsidRPr="000313D2">
              <w:t>6</w:t>
            </w:r>
          </w:p>
        </w:tc>
        <w:tc>
          <w:tcPr>
            <w:tcW w:w="788" w:type="dxa"/>
            <w:shd w:val="clear" w:color="auto" w:fill="A8D08D" w:themeFill="accent6" w:themeFillTint="99"/>
            <w:vAlign w:val="center"/>
          </w:tcPr>
          <w:p w14:paraId="3673E206" w14:textId="49BF0BA2" w:rsidR="001272AF" w:rsidRPr="000313D2" w:rsidRDefault="003D59AC" w:rsidP="00C20990">
            <w:pPr>
              <w:pStyle w:val="TableCell"/>
              <w:jc w:val="center"/>
            </w:pPr>
            <w:r>
              <w:t>Pass</w:t>
            </w:r>
          </w:p>
        </w:tc>
        <w:tc>
          <w:tcPr>
            <w:tcW w:w="4246" w:type="dxa"/>
            <w:vAlign w:val="center"/>
          </w:tcPr>
          <w:p w14:paraId="16B2D411" w14:textId="41EB5608" w:rsidR="001272AF" w:rsidRPr="000313D2" w:rsidRDefault="006B7B72" w:rsidP="00B34CE5">
            <w:pPr>
              <w:pStyle w:val="TableCell"/>
            </w:pPr>
            <w:r w:rsidRPr="006B7B72">
              <w:rPr>
                <w:noProof/>
              </w:rPr>
              <w:drawing>
                <wp:inline distT="0" distB="0" distL="0" distR="0" wp14:anchorId="7C5041AD" wp14:editId="2DF482B5">
                  <wp:extent cx="2559050" cy="1193800"/>
                  <wp:effectExtent l="0" t="0" r="0" b="63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559050" cy="1193800"/>
                          </a:xfrm>
                          <a:prstGeom prst="rect">
                            <a:avLst/>
                          </a:prstGeom>
                        </pic:spPr>
                      </pic:pic>
                    </a:graphicData>
                  </a:graphic>
                </wp:inline>
              </w:drawing>
            </w:r>
          </w:p>
        </w:tc>
        <w:tc>
          <w:tcPr>
            <w:tcW w:w="3559" w:type="dxa"/>
            <w:vAlign w:val="center"/>
          </w:tcPr>
          <w:p w14:paraId="657E3DBB" w14:textId="341B297E" w:rsidR="001272AF" w:rsidRPr="000313D2" w:rsidRDefault="00D4288E" w:rsidP="00B34CE5">
            <w:pPr>
              <w:pStyle w:val="TableCell"/>
            </w:pPr>
            <w:r>
              <w:t>Output as expected</w:t>
            </w:r>
          </w:p>
        </w:tc>
      </w:tr>
      <w:tr w:rsidR="00ED25B0" w:rsidRPr="000313D2" w14:paraId="58C1713E"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72C848A1" w14:textId="77777777" w:rsidR="001272AF" w:rsidRPr="000313D2" w:rsidRDefault="001272AF" w:rsidP="00B34CE5">
            <w:pPr>
              <w:pStyle w:val="TableCell"/>
              <w:jc w:val="center"/>
            </w:pPr>
            <w:r w:rsidRPr="000313D2">
              <w:t>7</w:t>
            </w:r>
          </w:p>
        </w:tc>
        <w:tc>
          <w:tcPr>
            <w:tcW w:w="788" w:type="dxa"/>
            <w:shd w:val="clear" w:color="auto" w:fill="F4B083" w:themeFill="accent2" w:themeFillTint="99"/>
            <w:vAlign w:val="center"/>
          </w:tcPr>
          <w:p w14:paraId="089745D9" w14:textId="4C573586" w:rsidR="001272AF" w:rsidRPr="000313D2" w:rsidRDefault="003D59AC" w:rsidP="00C20990">
            <w:pPr>
              <w:pStyle w:val="TableCell"/>
              <w:jc w:val="center"/>
            </w:pPr>
            <w:r>
              <w:t>Fail</w:t>
            </w:r>
          </w:p>
        </w:tc>
        <w:tc>
          <w:tcPr>
            <w:tcW w:w="4246" w:type="dxa"/>
            <w:vAlign w:val="center"/>
          </w:tcPr>
          <w:p w14:paraId="2E5F44F7" w14:textId="3B0C3ADE" w:rsidR="001272AF" w:rsidRPr="000313D2" w:rsidRDefault="00A628AB" w:rsidP="00B34CE5">
            <w:pPr>
              <w:pStyle w:val="TableCell"/>
            </w:pPr>
            <w:r w:rsidRPr="00D467B3">
              <w:rPr>
                <w:noProof/>
              </w:rPr>
              <w:drawing>
                <wp:inline distT="0" distB="0" distL="0" distR="0" wp14:anchorId="5F3B22D9" wp14:editId="7AB4D49E">
                  <wp:extent cx="2559050" cy="144907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559050" cy="1449070"/>
                          </a:xfrm>
                          <a:prstGeom prst="rect">
                            <a:avLst/>
                          </a:prstGeom>
                        </pic:spPr>
                      </pic:pic>
                    </a:graphicData>
                  </a:graphic>
                </wp:inline>
              </w:drawing>
            </w:r>
          </w:p>
        </w:tc>
        <w:tc>
          <w:tcPr>
            <w:tcW w:w="3559" w:type="dxa"/>
            <w:vAlign w:val="center"/>
          </w:tcPr>
          <w:p w14:paraId="17E574E0" w14:textId="67B3B16E" w:rsidR="001272AF" w:rsidRPr="000313D2" w:rsidRDefault="00AF24F5" w:rsidP="00B34CE5">
            <w:pPr>
              <w:pStyle w:val="TableCell"/>
            </w:pPr>
            <w:r>
              <w:t>There are no checks on the length or availability of the username, so the test failed</w:t>
            </w:r>
          </w:p>
        </w:tc>
      </w:tr>
      <w:tr w:rsidR="00ED25B0" w:rsidRPr="000313D2" w14:paraId="5C536458" w14:textId="77777777" w:rsidTr="00023FCE">
        <w:trPr>
          <w:trHeight w:val="600"/>
        </w:trPr>
        <w:tc>
          <w:tcPr>
            <w:tcW w:w="421" w:type="dxa"/>
            <w:vAlign w:val="center"/>
            <w:hideMark/>
          </w:tcPr>
          <w:p w14:paraId="10223663" w14:textId="77777777" w:rsidR="001272AF" w:rsidRPr="000313D2" w:rsidRDefault="001272AF" w:rsidP="00B34CE5">
            <w:pPr>
              <w:pStyle w:val="TableCell"/>
              <w:jc w:val="center"/>
            </w:pPr>
            <w:r w:rsidRPr="000313D2">
              <w:t>8</w:t>
            </w:r>
          </w:p>
        </w:tc>
        <w:tc>
          <w:tcPr>
            <w:tcW w:w="788" w:type="dxa"/>
            <w:shd w:val="clear" w:color="auto" w:fill="F4B083" w:themeFill="accent2" w:themeFillTint="99"/>
            <w:vAlign w:val="center"/>
          </w:tcPr>
          <w:p w14:paraId="0B8D25CC" w14:textId="45E13E8B" w:rsidR="001272AF" w:rsidRPr="000313D2" w:rsidRDefault="003D59AC" w:rsidP="00C20990">
            <w:pPr>
              <w:pStyle w:val="TableCell"/>
              <w:jc w:val="center"/>
            </w:pPr>
            <w:r>
              <w:t>Fail</w:t>
            </w:r>
          </w:p>
        </w:tc>
        <w:tc>
          <w:tcPr>
            <w:tcW w:w="4246" w:type="dxa"/>
            <w:vAlign w:val="center"/>
          </w:tcPr>
          <w:p w14:paraId="40EFAE91" w14:textId="064D9FEC" w:rsidR="001272AF" w:rsidRPr="000313D2" w:rsidRDefault="00A628AB" w:rsidP="00B34CE5">
            <w:pPr>
              <w:pStyle w:val="TableCell"/>
            </w:pPr>
            <w:r w:rsidRPr="00D467B3">
              <w:rPr>
                <w:noProof/>
              </w:rPr>
              <w:drawing>
                <wp:inline distT="0" distB="0" distL="0" distR="0" wp14:anchorId="6AFCD136" wp14:editId="7FF2F275">
                  <wp:extent cx="2559050" cy="144907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559050" cy="1449070"/>
                          </a:xfrm>
                          <a:prstGeom prst="rect">
                            <a:avLst/>
                          </a:prstGeom>
                        </pic:spPr>
                      </pic:pic>
                    </a:graphicData>
                  </a:graphic>
                </wp:inline>
              </w:drawing>
            </w:r>
          </w:p>
        </w:tc>
        <w:tc>
          <w:tcPr>
            <w:tcW w:w="3559" w:type="dxa"/>
            <w:vAlign w:val="center"/>
          </w:tcPr>
          <w:p w14:paraId="4608D800" w14:textId="54EB2FBE" w:rsidR="001272AF" w:rsidRPr="000313D2" w:rsidRDefault="00AF24F5" w:rsidP="00B34CE5">
            <w:pPr>
              <w:pStyle w:val="TableCell"/>
            </w:pPr>
            <w:r>
              <w:t>There are no checks on the length or strength of the password, so the test failed</w:t>
            </w:r>
          </w:p>
        </w:tc>
      </w:tr>
      <w:tr w:rsidR="00ED25B0" w:rsidRPr="000313D2" w14:paraId="18680AE3"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63D76D6" w14:textId="77777777" w:rsidR="001272AF" w:rsidRPr="000313D2" w:rsidRDefault="001272AF" w:rsidP="00B34CE5">
            <w:pPr>
              <w:pStyle w:val="TableCell"/>
              <w:jc w:val="center"/>
            </w:pPr>
            <w:r w:rsidRPr="000313D2">
              <w:lastRenderedPageBreak/>
              <w:t>9</w:t>
            </w:r>
          </w:p>
        </w:tc>
        <w:tc>
          <w:tcPr>
            <w:tcW w:w="788" w:type="dxa"/>
            <w:shd w:val="clear" w:color="auto" w:fill="A8D08D" w:themeFill="accent6" w:themeFillTint="99"/>
            <w:vAlign w:val="center"/>
          </w:tcPr>
          <w:p w14:paraId="7F04B4AC" w14:textId="57B2B921" w:rsidR="001272AF" w:rsidRPr="000313D2" w:rsidRDefault="003D59AC" w:rsidP="00C20990">
            <w:pPr>
              <w:pStyle w:val="TableCell"/>
              <w:jc w:val="center"/>
            </w:pPr>
            <w:r>
              <w:t>Pass</w:t>
            </w:r>
          </w:p>
        </w:tc>
        <w:tc>
          <w:tcPr>
            <w:tcW w:w="4246" w:type="dxa"/>
            <w:vAlign w:val="center"/>
          </w:tcPr>
          <w:p w14:paraId="0671280D" w14:textId="3801D35A" w:rsidR="003914C4" w:rsidRDefault="003914C4" w:rsidP="003914C4">
            <w:pPr>
              <w:pStyle w:val="No-NumHeading"/>
            </w:pPr>
            <w:r>
              <w:t>Alice</w:t>
            </w:r>
            <w:r w:rsidR="008448BA">
              <w:t xml:space="preserve"> – Sender</w:t>
            </w:r>
          </w:p>
          <w:p w14:paraId="4C890495" w14:textId="513C03F8" w:rsidR="001272AF" w:rsidRDefault="008064F9" w:rsidP="00B34CE5">
            <w:pPr>
              <w:pStyle w:val="TableCell"/>
            </w:pPr>
            <w:r w:rsidRPr="008064F9">
              <w:rPr>
                <w:noProof/>
              </w:rPr>
              <w:drawing>
                <wp:inline distT="0" distB="0" distL="0" distR="0" wp14:anchorId="429C09B9" wp14:editId="772DDC2A">
                  <wp:extent cx="2559050" cy="1457325"/>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559050" cy="1457325"/>
                          </a:xfrm>
                          <a:prstGeom prst="rect">
                            <a:avLst/>
                          </a:prstGeom>
                        </pic:spPr>
                      </pic:pic>
                    </a:graphicData>
                  </a:graphic>
                </wp:inline>
              </w:drawing>
            </w:r>
          </w:p>
          <w:p w14:paraId="4F0A17B3" w14:textId="29E6943D" w:rsidR="003914C4" w:rsidRDefault="003914C4" w:rsidP="003914C4">
            <w:pPr>
              <w:pStyle w:val="No-NumHeading"/>
            </w:pPr>
            <w:r>
              <w:t>Bob</w:t>
            </w:r>
            <w:r w:rsidR="008448BA">
              <w:t xml:space="preserve"> – Recipient</w:t>
            </w:r>
          </w:p>
          <w:p w14:paraId="72942EE1" w14:textId="4E3D9966" w:rsidR="003252A3" w:rsidRPr="000313D2" w:rsidRDefault="003252A3" w:rsidP="00B34CE5">
            <w:pPr>
              <w:pStyle w:val="TableCell"/>
            </w:pPr>
            <w:r w:rsidRPr="003252A3">
              <w:rPr>
                <w:noProof/>
              </w:rPr>
              <w:drawing>
                <wp:inline distT="0" distB="0" distL="0" distR="0" wp14:anchorId="2C32B559" wp14:editId="3063E243">
                  <wp:extent cx="2559050" cy="14541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559050" cy="1454150"/>
                          </a:xfrm>
                          <a:prstGeom prst="rect">
                            <a:avLst/>
                          </a:prstGeom>
                        </pic:spPr>
                      </pic:pic>
                    </a:graphicData>
                  </a:graphic>
                </wp:inline>
              </w:drawing>
            </w:r>
          </w:p>
        </w:tc>
        <w:tc>
          <w:tcPr>
            <w:tcW w:w="3559" w:type="dxa"/>
            <w:vAlign w:val="center"/>
          </w:tcPr>
          <w:p w14:paraId="39D76C71" w14:textId="114E9E7E" w:rsidR="001272AF" w:rsidRPr="000313D2" w:rsidRDefault="00D4288E" w:rsidP="00B34CE5">
            <w:pPr>
              <w:pStyle w:val="TableCell"/>
            </w:pPr>
            <w:r>
              <w:t>Output as expected</w:t>
            </w:r>
          </w:p>
        </w:tc>
      </w:tr>
      <w:tr w:rsidR="00ED25B0" w:rsidRPr="000313D2" w14:paraId="302CD499" w14:textId="77777777" w:rsidTr="00023FCE">
        <w:trPr>
          <w:trHeight w:val="600"/>
        </w:trPr>
        <w:tc>
          <w:tcPr>
            <w:tcW w:w="421" w:type="dxa"/>
            <w:vAlign w:val="center"/>
            <w:hideMark/>
          </w:tcPr>
          <w:p w14:paraId="6A766627" w14:textId="77777777" w:rsidR="001272AF" w:rsidRPr="000313D2" w:rsidRDefault="001272AF" w:rsidP="00B34CE5">
            <w:pPr>
              <w:pStyle w:val="TableCell"/>
              <w:jc w:val="center"/>
            </w:pPr>
            <w:r w:rsidRPr="000313D2">
              <w:t>10</w:t>
            </w:r>
          </w:p>
        </w:tc>
        <w:tc>
          <w:tcPr>
            <w:tcW w:w="788" w:type="dxa"/>
            <w:shd w:val="clear" w:color="auto" w:fill="A8D08D" w:themeFill="accent6" w:themeFillTint="99"/>
            <w:vAlign w:val="center"/>
          </w:tcPr>
          <w:p w14:paraId="5B39CF24" w14:textId="3AEEE319" w:rsidR="001272AF" w:rsidRPr="000313D2" w:rsidRDefault="007A0875" w:rsidP="00C20990">
            <w:pPr>
              <w:pStyle w:val="TableCell"/>
              <w:jc w:val="center"/>
            </w:pPr>
            <w:r>
              <w:t>Pass</w:t>
            </w:r>
          </w:p>
        </w:tc>
        <w:tc>
          <w:tcPr>
            <w:tcW w:w="4246" w:type="dxa"/>
            <w:vAlign w:val="center"/>
          </w:tcPr>
          <w:p w14:paraId="3AB5B467" w14:textId="0A86FC0F" w:rsidR="003914C4" w:rsidRDefault="003914C4" w:rsidP="003914C4">
            <w:pPr>
              <w:pStyle w:val="No-NumHeading"/>
            </w:pPr>
            <w:r>
              <w:t>Alice</w:t>
            </w:r>
            <w:r w:rsidR="008448BA">
              <w:t xml:space="preserve"> – Sender</w:t>
            </w:r>
          </w:p>
          <w:p w14:paraId="7D20FB79" w14:textId="26F25BBA" w:rsidR="001272AF" w:rsidRDefault="00492C52" w:rsidP="00B34CE5">
            <w:pPr>
              <w:pStyle w:val="TableCell"/>
            </w:pPr>
            <w:r w:rsidRPr="00492C52">
              <w:rPr>
                <w:noProof/>
              </w:rPr>
              <w:drawing>
                <wp:inline distT="0" distB="0" distL="0" distR="0" wp14:anchorId="4AA1BB59" wp14:editId="399D137C">
                  <wp:extent cx="2559050" cy="145034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559050" cy="1450340"/>
                          </a:xfrm>
                          <a:prstGeom prst="rect">
                            <a:avLst/>
                          </a:prstGeom>
                        </pic:spPr>
                      </pic:pic>
                    </a:graphicData>
                  </a:graphic>
                </wp:inline>
              </w:drawing>
            </w:r>
          </w:p>
          <w:p w14:paraId="116691C1" w14:textId="7D709E59" w:rsidR="003914C4" w:rsidRDefault="003914C4" w:rsidP="003914C4">
            <w:pPr>
              <w:pStyle w:val="No-NumHeading"/>
            </w:pPr>
            <w:r>
              <w:t>Bob</w:t>
            </w:r>
            <w:r w:rsidR="008448BA">
              <w:t xml:space="preserve"> – Recipient</w:t>
            </w:r>
          </w:p>
          <w:p w14:paraId="53CC8446" w14:textId="1B931454" w:rsidR="00492C52" w:rsidRPr="000313D2" w:rsidRDefault="004717C0" w:rsidP="00B34CE5">
            <w:pPr>
              <w:pStyle w:val="TableCell"/>
            </w:pPr>
            <w:r w:rsidRPr="004717C0">
              <w:rPr>
                <w:noProof/>
              </w:rPr>
              <w:drawing>
                <wp:inline distT="0" distB="0" distL="0" distR="0" wp14:anchorId="747FA2D2" wp14:editId="5F9636FE">
                  <wp:extent cx="2559050" cy="145542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559050" cy="1455420"/>
                          </a:xfrm>
                          <a:prstGeom prst="rect">
                            <a:avLst/>
                          </a:prstGeom>
                        </pic:spPr>
                      </pic:pic>
                    </a:graphicData>
                  </a:graphic>
                </wp:inline>
              </w:drawing>
            </w:r>
          </w:p>
        </w:tc>
        <w:tc>
          <w:tcPr>
            <w:tcW w:w="3559" w:type="dxa"/>
            <w:vAlign w:val="center"/>
          </w:tcPr>
          <w:p w14:paraId="67FB565B" w14:textId="10230FC8" w:rsidR="001272AF" w:rsidRPr="000313D2" w:rsidRDefault="00D4288E" w:rsidP="00B34CE5">
            <w:pPr>
              <w:pStyle w:val="TableCell"/>
            </w:pPr>
            <w:r>
              <w:t>Output as expected</w:t>
            </w:r>
          </w:p>
        </w:tc>
      </w:tr>
      <w:tr w:rsidR="00ED25B0" w:rsidRPr="000313D2" w14:paraId="3F5D88FE"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2E4CEDE" w14:textId="77777777" w:rsidR="001272AF" w:rsidRPr="000313D2" w:rsidRDefault="001272AF" w:rsidP="00B34CE5">
            <w:pPr>
              <w:pStyle w:val="TableCell"/>
              <w:jc w:val="center"/>
            </w:pPr>
            <w:r w:rsidRPr="000313D2">
              <w:t>11</w:t>
            </w:r>
          </w:p>
        </w:tc>
        <w:tc>
          <w:tcPr>
            <w:tcW w:w="788" w:type="dxa"/>
            <w:shd w:val="clear" w:color="auto" w:fill="A8D08D" w:themeFill="accent6" w:themeFillTint="99"/>
            <w:vAlign w:val="center"/>
          </w:tcPr>
          <w:p w14:paraId="5EE0F9F5" w14:textId="1C681C5B" w:rsidR="001272AF" w:rsidRPr="000313D2" w:rsidRDefault="007A0875" w:rsidP="00C20990">
            <w:pPr>
              <w:pStyle w:val="TableCell"/>
              <w:jc w:val="center"/>
            </w:pPr>
            <w:r>
              <w:t>Pass</w:t>
            </w:r>
          </w:p>
        </w:tc>
        <w:tc>
          <w:tcPr>
            <w:tcW w:w="4246" w:type="dxa"/>
            <w:vAlign w:val="center"/>
          </w:tcPr>
          <w:p w14:paraId="77E207A3" w14:textId="57CA03B5" w:rsidR="001272AF" w:rsidRPr="000313D2" w:rsidRDefault="00945D28" w:rsidP="00B34CE5">
            <w:pPr>
              <w:pStyle w:val="TableCell"/>
            </w:pPr>
            <w:r w:rsidRPr="00945D28">
              <w:rPr>
                <w:noProof/>
              </w:rPr>
              <w:drawing>
                <wp:inline distT="0" distB="0" distL="0" distR="0" wp14:anchorId="7BFD2A11" wp14:editId="3A43BCEC">
                  <wp:extent cx="2559050" cy="145415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559050" cy="1454150"/>
                          </a:xfrm>
                          <a:prstGeom prst="rect">
                            <a:avLst/>
                          </a:prstGeom>
                        </pic:spPr>
                      </pic:pic>
                    </a:graphicData>
                  </a:graphic>
                </wp:inline>
              </w:drawing>
            </w:r>
          </w:p>
        </w:tc>
        <w:tc>
          <w:tcPr>
            <w:tcW w:w="3559" w:type="dxa"/>
            <w:vAlign w:val="center"/>
          </w:tcPr>
          <w:p w14:paraId="354BFE0A" w14:textId="2C21347D" w:rsidR="001272AF" w:rsidRPr="000313D2" w:rsidRDefault="00D4288E" w:rsidP="00B34CE5">
            <w:pPr>
              <w:pStyle w:val="TableCell"/>
            </w:pPr>
            <w:r>
              <w:t>Output as expected</w:t>
            </w:r>
          </w:p>
        </w:tc>
      </w:tr>
      <w:tr w:rsidR="00ED25B0" w:rsidRPr="000313D2" w14:paraId="10FF848B" w14:textId="77777777" w:rsidTr="00023FCE">
        <w:trPr>
          <w:trHeight w:val="600"/>
        </w:trPr>
        <w:tc>
          <w:tcPr>
            <w:tcW w:w="421" w:type="dxa"/>
            <w:vAlign w:val="center"/>
            <w:hideMark/>
          </w:tcPr>
          <w:p w14:paraId="025D5D6E" w14:textId="77777777" w:rsidR="001272AF" w:rsidRPr="000313D2" w:rsidRDefault="001272AF" w:rsidP="00B34CE5">
            <w:pPr>
              <w:pStyle w:val="TableCell"/>
              <w:jc w:val="center"/>
            </w:pPr>
            <w:r w:rsidRPr="000313D2">
              <w:lastRenderedPageBreak/>
              <w:t>12</w:t>
            </w:r>
          </w:p>
        </w:tc>
        <w:tc>
          <w:tcPr>
            <w:tcW w:w="788" w:type="dxa"/>
            <w:shd w:val="clear" w:color="auto" w:fill="A8D08D" w:themeFill="accent6" w:themeFillTint="99"/>
            <w:vAlign w:val="center"/>
          </w:tcPr>
          <w:p w14:paraId="52D600AE" w14:textId="72A63330" w:rsidR="001272AF" w:rsidRPr="000313D2" w:rsidRDefault="007A0875" w:rsidP="00C20990">
            <w:pPr>
              <w:pStyle w:val="TableCell"/>
              <w:jc w:val="center"/>
            </w:pPr>
            <w:r>
              <w:t>Pass</w:t>
            </w:r>
          </w:p>
        </w:tc>
        <w:tc>
          <w:tcPr>
            <w:tcW w:w="4246" w:type="dxa"/>
            <w:vAlign w:val="center"/>
          </w:tcPr>
          <w:p w14:paraId="76E4E422" w14:textId="42744DAD" w:rsidR="001272AF" w:rsidRPr="000313D2" w:rsidRDefault="00313E4A" w:rsidP="00B34CE5">
            <w:pPr>
              <w:pStyle w:val="TableCell"/>
            </w:pPr>
            <w:r w:rsidRPr="00313E4A">
              <w:rPr>
                <w:noProof/>
              </w:rPr>
              <w:drawing>
                <wp:inline distT="0" distB="0" distL="0" distR="0" wp14:anchorId="02D4B653" wp14:editId="356344C7">
                  <wp:extent cx="2559050" cy="14522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559050" cy="1452245"/>
                          </a:xfrm>
                          <a:prstGeom prst="rect">
                            <a:avLst/>
                          </a:prstGeom>
                        </pic:spPr>
                      </pic:pic>
                    </a:graphicData>
                  </a:graphic>
                </wp:inline>
              </w:drawing>
            </w:r>
          </w:p>
        </w:tc>
        <w:tc>
          <w:tcPr>
            <w:tcW w:w="3559" w:type="dxa"/>
            <w:vAlign w:val="center"/>
          </w:tcPr>
          <w:p w14:paraId="4610E3CA" w14:textId="10E7682B" w:rsidR="001272AF" w:rsidRPr="000313D2" w:rsidRDefault="00D4288E" w:rsidP="00B34CE5">
            <w:pPr>
              <w:pStyle w:val="TableCell"/>
            </w:pPr>
            <w:r>
              <w:t>Output as expected</w:t>
            </w:r>
          </w:p>
        </w:tc>
      </w:tr>
      <w:tr w:rsidR="00ED25B0" w:rsidRPr="000313D2" w14:paraId="21C435DB"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358C78E7" w14:textId="77777777" w:rsidR="001272AF" w:rsidRPr="000313D2" w:rsidRDefault="001272AF" w:rsidP="00B34CE5">
            <w:pPr>
              <w:pStyle w:val="TableCell"/>
              <w:jc w:val="center"/>
            </w:pPr>
            <w:r w:rsidRPr="000313D2">
              <w:t>13</w:t>
            </w:r>
          </w:p>
        </w:tc>
        <w:tc>
          <w:tcPr>
            <w:tcW w:w="788" w:type="dxa"/>
            <w:shd w:val="clear" w:color="auto" w:fill="F4B083" w:themeFill="accent2" w:themeFillTint="99"/>
            <w:vAlign w:val="center"/>
          </w:tcPr>
          <w:p w14:paraId="6906F66E" w14:textId="58732996" w:rsidR="001272AF" w:rsidRPr="000313D2" w:rsidRDefault="007A0875" w:rsidP="00C20990">
            <w:pPr>
              <w:pStyle w:val="TableCell"/>
              <w:jc w:val="center"/>
            </w:pPr>
            <w:r>
              <w:t>Fail</w:t>
            </w:r>
          </w:p>
        </w:tc>
        <w:tc>
          <w:tcPr>
            <w:tcW w:w="4246" w:type="dxa"/>
            <w:vAlign w:val="center"/>
          </w:tcPr>
          <w:p w14:paraId="475C8169" w14:textId="57043931" w:rsidR="003914C4" w:rsidRDefault="003914C4" w:rsidP="003914C4">
            <w:pPr>
              <w:pStyle w:val="No-NumHeading"/>
            </w:pPr>
            <w:r>
              <w:t>Alice</w:t>
            </w:r>
          </w:p>
          <w:p w14:paraId="29936ED5" w14:textId="409FA3D2" w:rsidR="001272AF" w:rsidRDefault="009D7A28" w:rsidP="00B34CE5">
            <w:pPr>
              <w:pStyle w:val="TableCell"/>
            </w:pPr>
            <w:r w:rsidRPr="009D7A28">
              <w:rPr>
                <w:noProof/>
              </w:rPr>
              <w:drawing>
                <wp:inline distT="0" distB="0" distL="0" distR="0" wp14:anchorId="3BE39DDC" wp14:editId="262BCD80">
                  <wp:extent cx="2559050" cy="145351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559050" cy="1453515"/>
                          </a:xfrm>
                          <a:prstGeom prst="rect">
                            <a:avLst/>
                          </a:prstGeom>
                        </pic:spPr>
                      </pic:pic>
                    </a:graphicData>
                  </a:graphic>
                </wp:inline>
              </w:drawing>
            </w:r>
          </w:p>
          <w:p w14:paraId="676FA1D0" w14:textId="41096501" w:rsidR="003914C4" w:rsidRDefault="003914C4" w:rsidP="003914C4">
            <w:pPr>
              <w:pStyle w:val="No-NumHeading"/>
            </w:pPr>
            <w:r>
              <w:t>Bob</w:t>
            </w:r>
          </w:p>
          <w:p w14:paraId="4B28C2DC" w14:textId="7799DEA4" w:rsidR="00E23FB4" w:rsidRPr="000313D2" w:rsidRDefault="00E23FB4" w:rsidP="00B34CE5">
            <w:pPr>
              <w:pStyle w:val="TableCell"/>
            </w:pPr>
            <w:r w:rsidRPr="00E23FB4">
              <w:rPr>
                <w:noProof/>
              </w:rPr>
              <w:drawing>
                <wp:inline distT="0" distB="0" distL="0" distR="0" wp14:anchorId="64FF2FF7" wp14:editId="2CDFF045">
                  <wp:extent cx="2559050" cy="145542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559050" cy="1455420"/>
                          </a:xfrm>
                          <a:prstGeom prst="rect">
                            <a:avLst/>
                          </a:prstGeom>
                        </pic:spPr>
                      </pic:pic>
                    </a:graphicData>
                  </a:graphic>
                </wp:inline>
              </w:drawing>
            </w:r>
          </w:p>
        </w:tc>
        <w:tc>
          <w:tcPr>
            <w:tcW w:w="3559" w:type="dxa"/>
            <w:vAlign w:val="center"/>
          </w:tcPr>
          <w:p w14:paraId="3CE0E2C7" w14:textId="63DDC4AA" w:rsidR="001272AF" w:rsidRDefault="00487388" w:rsidP="00B34CE5">
            <w:pPr>
              <w:pStyle w:val="TableCell"/>
            </w:pPr>
            <w:r>
              <w:t xml:space="preserve">Alice and Bob had two messaging sessions </w:t>
            </w:r>
            <w:r w:rsidR="005472B2">
              <w:t>between</w:t>
            </w:r>
            <w:r>
              <w:t xml:space="preserve"> which Bob closed his client, but Alice did not.</w:t>
            </w:r>
          </w:p>
          <w:p w14:paraId="40469ADE" w14:textId="77777777" w:rsidR="00487388" w:rsidRDefault="00487388" w:rsidP="00B34CE5">
            <w:pPr>
              <w:pStyle w:val="TableCell"/>
            </w:pPr>
          </w:p>
          <w:p w14:paraId="350664CC" w14:textId="3E6A706B" w:rsidR="00487388" w:rsidRDefault="00487388" w:rsidP="00B34CE5">
            <w:pPr>
              <w:pStyle w:val="TableCell"/>
            </w:pPr>
            <w:r>
              <w:t>Alice can still see the old messages as well as new ones, but Bob can only see the new messages.</w:t>
            </w:r>
          </w:p>
          <w:p w14:paraId="5F9AF701" w14:textId="77777777" w:rsidR="00487388" w:rsidRDefault="00487388" w:rsidP="00B34CE5">
            <w:pPr>
              <w:pStyle w:val="TableCell"/>
            </w:pPr>
          </w:p>
          <w:p w14:paraId="75C85726" w14:textId="140F7017" w:rsidR="00487388" w:rsidRPr="000313D2" w:rsidRDefault="00487388" w:rsidP="00B34CE5">
            <w:pPr>
              <w:pStyle w:val="TableCell"/>
            </w:pPr>
            <w:r>
              <w:t>This fails the test as Bob should be able to see both sets of messages.</w:t>
            </w:r>
          </w:p>
        </w:tc>
      </w:tr>
      <w:tr w:rsidR="00ED25B0" w:rsidRPr="000313D2" w14:paraId="28607849" w14:textId="77777777" w:rsidTr="009315B3">
        <w:trPr>
          <w:trHeight w:val="600"/>
        </w:trPr>
        <w:tc>
          <w:tcPr>
            <w:tcW w:w="421" w:type="dxa"/>
            <w:vAlign w:val="center"/>
            <w:hideMark/>
          </w:tcPr>
          <w:p w14:paraId="7F52DF82" w14:textId="77777777" w:rsidR="001272AF" w:rsidRPr="000313D2" w:rsidRDefault="001272AF" w:rsidP="00B34CE5">
            <w:pPr>
              <w:pStyle w:val="TableCell"/>
              <w:jc w:val="center"/>
            </w:pPr>
            <w:r w:rsidRPr="000313D2">
              <w:t>14</w:t>
            </w:r>
          </w:p>
        </w:tc>
        <w:tc>
          <w:tcPr>
            <w:tcW w:w="788" w:type="dxa"/>
            <w:shd w:val="clear" w:color="auto" w:fill="FFD966" w:themeFill="accent4" w:themeFillTint="99"/>
            <w:vAlign w:val="center"/>
          </w:tcPr>
          <w:p w14:paraId="29556CF9" w14:textId="7371F939" w:rsidR="001272AF" w:rsidRPr="000313D2" w:rsidRDefault="009315B3" w:rsidP="00C20990">
            <w:pPr>
              <w:pStyle w:val="TableCell"/>
              <w:jc w:val="center"/>
            </w:pPr>
            <w:r>
              <w:t>Partial</w:t>
            </w:r>
          </w:p>
        </w:tc>
        <w:tc>
          <w:tcPr>
            <w:tcW w:w="4246" w:type="dxa"/>
            <w:vAlign w:val="center"/>
          </w:tcPr>
          <w:p w14:paraId="4D4251EA" w14:textId="658F5AB9" w:rsidR="001272AF" w:rsidRPr="000313D2" w:rsidRDefault="00D369D8" w:rsidP="00B34CE5">
            <w:pPr>
              <w:pStyle w:val="TableCell"/>
            </w:pPr>
            <w:r>
              <w:t>Not implemented</w:t>
            </w:r>
          </w:p>
        </w:tc>
        <w:tc>
          <w:tcPr>
            <w:tcW w:w="3559" w:type="dxa"/>
            <w:vAlign w:val="center"/>
          </w:tcPr>
          <w:p w14:paraId="720004E3" w14:textId="5E0808FC" w:rsidR="00647E24" w:rsidRDefault="001527A6" w:rsidP="00B34CE5">
            <w:pPr>
              <w:pStyle w:val="TableCell"/>
            </w:pPr>
            <w:r>
              <w:t>Users cannot be added to a contacts list via a username search</w:t>
            </w:r>
            <w:r w:rsidR="00647E24">
              <w:t xml:space="preserve"> as the criterion wanted.</w:t>
            </w:r>
            <w:r>
              <w:t xml:space="preserve"> </w:t>
            </w:r>
          </w:p>
          <w:p w14:paraId="7415491C" w14:textId="77777777" w:rsidR="00647E24" w:rsidRDefault="00647E24" w:rsidP="00B34CE5">
            <w:pPr>
              <w:pStyle w:val="TableCell"/>
            </w:pPr>
          </w:p>
          <w:p w14:paraId="31502CF0" w14:textId="77777777" w:rsidR="001272AF" w:rsidRDefault="001527A6" w:rsidP="00B34CE5">
            <w:pPr>
              <w:pStyle w:val="TableCell"/>
            </w:pPr>
            <w:r>
              <w:t xml:space="preserve">Instead, all users </w:t>
            </w:r>
            <w:r w:rsidR="000A103C">
              <w:t>have a shared contacts list that contains all online users and dynamically updates.</w:t>
            </w:r>
          </w:p>
          <w:p w14:paraId="77BCD185" w14:textId="77777777" w:rsidR="00645BFF" w:rsidRDefault="00645BFF" w:rsidP="00B34CE5">
            <w:pPr>
              <w:pStyle w:val="TableCell"/>
            </w:pPr>
          </w:p>
          <w:p w14:paraId="044D6676" w14:textId="6ADE81EF" w:rsidR="00645BFF" w:rsidRPr="000313D2" w:rsidRDefault="00645BFF" w:rsidP="00B34CE5">
            <w:pPr>
              <w:pStyle w:val="TableCell"/>
            </w:pPr>
            <w:r>
              <w:t>This fails the specified test but the functionality the test is there to prove still exists, just in a different implementation.</w:t>
            </w:r>
          </w:p>
        </w:tc>
      </w:tr>
      <w:tr w:rsidR="00ED25B0" w:rsidRPr="000313D2" w14:paraId="3F520A4C"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7F363EF" w14:textId="77777777" w:rsidR="001272AF" w:rsidRPr="000313D2" w:rsidRDefault="001272AF" w:rsidP="00B34CE5">
            <w:pPr>
              <w:pStyle w:val="TableCell"/>
              <w:jc w:val="center"/>
            </w:pPr>
            <w:r w:rsidRPr="000313D2">
              <w:lastRenderedPageBreak/>
              <w:t>15</w:t>
            </w:r>
          </w:p>
        </w:tc>
        <w:tc>
          <w:tcPr>
            <w:tcW w:w="788" w:type="dxa"/>
            <w:shd w:val="clear" w:color="auto" w:fill="A8D08D" w:themeFill="accent6" w:themeFillTint="99"/>
            <w:vAlign w:val="center"/>
          </w:tcPr>
          <w:p w14:paraId="6F4D9260" w14:textId="15522015" w:rsidR="001272AF" w:rsidRPr="000313D2" w:rsidRDefault="007A0875" w:rsidP="00C20990">
            <w:pPr>
              <w:pStyle w:val="TableCell"/>
              <w:jc w:val="center"/>
            </w:pPr>
            <w:r>
              <w:t>Pass</w:t>
            </w:r>
          </w:p>
        </w:tc>
        <w:tc>
          <w:tcPr>
            <w:tcW w:w="4246" w:type="dxa"/>
            <w:vAlign w:val="center"/>
          </w:tcPr>
          <w:p w14:paraId="49A936FE" w14:textId="2C472045" w:rsidR="001272AF" w:rsidRDefault="009F6D87" w:rsidP="00B34CE5">
            <w:pPr>
              <w:pStyle w:val="TableCell"/>
            </w:pPr>
            <w:r w:rsidRPr="009F6D87">
              <w:rPr>
                <w:noProof/>
              </w:rPr>
              <w:drawing>
                <wp:inline distT="0" distB="0" distL="0" distR="0" wp14:anchorId="3FADC8BD" wp14:editId="08FAD40E">
                  <wp:extent cx="2559050" cy="2640330"/>
                  <wp:effectExtent l="0" t="0" r="0" b="762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559050" cy="2640330"/>
                          </a:xfrm>
                          <a:prstGeom prst="rect">
                            <a:avLst/>
                          </a:prstGeom>
                        </pic:spPr>
                      </pic:pic>
                    </a:graphicData>
                  </a:graphic>
                </wp:inline>
              </w:drawing>
            </w:r>
          </w:p>
          <w:p w14:paraId="0DF562D1" w14:textId="67933F93" w:rsidR="003E72AB" w:rsidRPr="000313D2" w:rsidRDefault="003E72AB" w:rsidP="00B34CE5">
            <w:pPr>
              <w:pStyle w:val="TableCell"/>
            </w:pPr>
            <w:r w:rsidRPr="003E72AB">
              <w:rPr>
                <w:noProof/>
              </w:rPr>
              <w:drawing>
                <wp:inline distT="0" distB="0" distL="0" distR="0" wp14:anchorId="16FADC85" wp14:editId="30EAA64C">
                  <wp:extent cx="2559050" cy="56070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559050" cy="560705"/>
                          </a:xfrm>
                          <a:prstGeom prst="rect">
                            <a:avLst/>
                          </a:prstGeom>
                        </pic:spPr>
                      </pic:pic>
                    </a:graphicData>
                  </a:graphic>
                </wp:inline>
              </w:drawing>
            </w:r>
          </w:p>
        </w:tc>
        <w:tc>
          <w:tcPr>
            <w:tcW w:w="3559" w:type="dxa"/>
            <w:vAlign w:val="center"/>
          </w:tcPr>
          <w:p w14:paraId="19DC9BCF" w14:textId="1893FB69" w:rsidR="001272AF" w:rsidRPr="000313D2" w:rsidRDefault="00D4288E" w:rsidP="00B34CE5">
            <w:pPr>
              <w:pStyle w:val="TableCell"/>
            </w:pPr>
            <w:r>
              <w:t>Output as expected</w:t>
            </w:r>
          </w:p>
        </w:tc>
      </w:tr>
      <w:tr w:rsidR="00ED25B0" w:rsidRPr="000313D2" w14:paraId="448141E4" w14:textId="77777777" w:rsidTr="00023FCE">
        <w:trPr>
          <w:trHeight w:val="600"/>
        </w:trPr>
        <w:tc>
          <w:tcPr>
            <w:tcW w:w="421" w:type="dxa"/>
            <w:vAlign w:val="center"/>
            <w:hideMark/>
          </w:tcPr>
          <w:p w14:paraId="4961E4FE" w14:textId="77777777" w:rsidR="001272AF" w:rsidRPr="000313D2" w:rsidRDefault="001272AF" w:rsidP="00B34CE5">
            <w:pPr>
              <w:pStyle w:val="TableCell"/>
              <w:jc w:val="center"/>
            </w:pPr>
            <w:r w:rsidRPr="000313D2">
              <w:t>16</w:t>
            </w:r>
          </w:p>
        </w:tc>
        <w:tc>
          <w:tcPr>
            <w:tcW w:w="788" w:type="dxa"/>
            <w:shd w:val="clear" w:color="auto" w:fill="A8D08D" w:themeFill="accent6" w:themeFillTint="99"/>
            <w:vAlign w:val="center"/>
          </w:tcPr>
          <w:p w14:paraId="4B9AC6E1" w14:textId="43743E24" w:rsidR="001272AF" w:rsidRPr="000313D2" w:rsidRDefault="007A0875" w:rsidP="00C20990">
            <w:pPr>
              <w:pStyle w:val="TableCell"/>
              <w:jc w:val="center"/>
            </w:pPr>
            <w:r>
              <w:t>Pass</w:t>
            </w:r>
          </w:p>
        </w:tc>
        <w:tc>
          <w:tcPr>
            <w:tcW w:w="4246" w:type="dxa"/>
            <w:vAlign w:val="center"/>
          </w:tcPr>
          <w:p w14:paraId="453D6BB8" w14:textId="77777777" w:rsidR="001272AF" w:rsidRDefault="005E5C31" w:rsidP="00B34CE5">
            <w:pPr>
              <w:pStyle w:val="TableCell"/>
            </w:pPr>
            <w:r w:rsidRPr="005E5C31">
              <w:rPr>
                <w:noProof/>
              </w:rPr>
              <w:drawing>
                <wp:inline distT="0" distB="0" distL="0" distR="0" wp14:anchorId="612AC3E2" wp14:editId="40A9A472">
                  <wp:extent cx="2559050" cy="2605405"/>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559050" cy="2605405"/>
                          </a:xfrm>
                          <a:prstGeom prst="rect">
                            <a:avLst/>
                          </a:prstGeom>
                        </pic:spPr>
                      </pic:pic>
                    </a:graphicData>
                  </a:graphic>
                </wp:inline>
              </w:drawing>
            </w:r>
          </w:p>
          <w:p w14:paraId="0BCC8114" w14:textId="11E4F950" w:rsidR="005E5C31" w:rsidRPr="000313D2" w:rsidRDefault="00B06FFA" w:rsidP="00B34CE5">
            <w:pPr>
              <w:pStyle w:val="TableCell"/>
            </w:pPr>
            <w:r w:rsidRPr="00B06FFA">
              <w:rPr>
                <w:noProof/>
              </w:rPr>
              <w:drawing>
                <wp:inline distT="0" distB="0" distL="0" distR="0" wp14:anchorId="183D23AB" wp14:editId="7C8E1409">
                  <wp:extent cx="2559050" cy="5588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559050" cy="558800"/>
                          </a:xfrm>
                          <a:prstGeom prst="rect">
                            <a:avLst/>
                          </a:prstGeom>
                        </pic:spPr>
                      </pic:pic>
                    </a:graphicData>
                  </a:graphic>
                </wp:inline>
              </w:drawing>
            </w:r>
          </w:p>
        </w:tc>
        <w:tc>
          <w:tcPr>
            <w:tcW w:w="3559" w:type="dxa"/>
            <w:vAlign w:val="center"/>
          </w:tcPr>
          <w:p w14:paraId="3F809FDA" w14:textId="0020B10F" w:rsidR="001272AF" w:rsidRPr="000313D2" w:rsidRDefault="00D4288E" w:rsidP="00B34CE5">
            <w:pPr>
              <w:pStyle w:val="TableCell"/>
            </w:pPr>
            <w:r>
              <w:t>Output as expected</w:t>
            </w:r>
          </w:p>
        </w:tc>
      </w:tr>
      <w:tr w:rsidR="00ED25B0" w:rsidRPr="000313D2" w14:paraId="484ED302"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DC99D8C" w14:textId="77777777" w:rsidR="001272AF" w:rsidRPr="000313D2" w:rsidRDefault="001272AF" w:rsidP="00B34CE5">
            <w:pPr>
              <w:pStyle w:val="TableCell"/>
              <w:jc w:val="center"/>
            </w:pPr>
            <w:r w:rsidRPr="000313D2">
              <w:t>17</w:t>
            </w:r>
          </w:p>
        </w:tc>
        <w:tc>
          <w:tcPr>
            <w:tcW w:w="788" w:type="dxa"/>
            <w:shd w:val="clear" w:color="auto" w:fill="F4B083" w:themeFill="accent2" w:themeFillTint="99"/>
            <w:vAlign w:val="center"/>
          </w:tcPr>
          <w:p w14:paraId="2AADD5E8" w14:textId="41FA668D" w:rsidR="001272AF" w:rsidRPr="000313D2" w:rsidRDefault="007A0875" w:rsidP="00C20990">
            <w:pPr>
              <w:pStyle w:val="TableCell"/>
              <w:jc w:val="center"/>
            </w:pPr>
            <w:r>
              <w:t>Fail</w:t>
            </w:r>
          </w:p>
        </w:tc>
        <w:tc>
          <w:tcPr>
            <w:tcW w:w="4246" w:type="dxa"/>
            <w:vAlign w:val="center"/>
          </w:tcPr>
          <w:p w14:paraId="69F3FB26" w14:textId="3FEEE8BD" w:rsidR="001272AF" w:rsidRPr="000313D2" w:rsidRDefault="00F16DB6" w:rsidP="00B34CE5">
            <w:pPr>
              <w:pStyle w:val="TableCell"/>
            </w:pPr>
            <w:r>
              <w:t>Not implemented</w:t>
            </w:r>
          </w:p>
        </w:tc>
        <w:tc>
          <w:tcPr>
            <w:tcW w:w="3559" w:type="dxa"/>
            <w:vAlign w:val="center"/>
          </w:tcPr>
          <w:p w14:paraId="4FF6C0CA" w14:textId="6523CD06" w:rsidR="001272AF" w:rsidRPr="000313D2" w:rsidRDefault="005223F4" w:rsidP="00B34CE5">
            <w:pPr>
              <w:pStyle w:val="TableCell"/>
            </w:pPr>
            <w:r>
              <w:t>Signatures were not implemented so clients cannot sign outbound messages</w:t>
            </w:r>
          </w:p>
        </w:tc>
      </w:tr>
      <w:tr w:rsidR="00ED25B0" w:rsidRPr="000313D2" w14:paraId="52EFDF06" w14:textId="77777777" w:rsidTr="00023FCE">
        <w:trPr>
          <w:trHeight w:val="600"/>
        </w:trPr>
        <w:tc>
          <w:tcPr>
            <w:tcW w:w="421" w:type="dxa"/>
            <w:vAlign w:val="center"/>
            <w:hideMark/>
          </w:tcPr>
          <w:p w14:paraId="1301D476" w14:textId="77777777" w:rsidR="001272AF" w:rsidRPr="000313D2" w:rsidRDefault="001272AF" w:rsidP="00B34CE5">
            <w:pPr>
              <w:pStyle w:val="TableCell"/>
              <w:jc w:val="center"/>
            </w:pPr>
            <w:r w:rsidRPr="000313D2">
              <w:t>18</w:t>
            </w:r>
          </w:p>
        </w:tc>
        <w:tc>
          <w:tcPr>
            <w:tcW w:w="788" w:type="dxa"/>
            <w:shd w:val="clear" w:color="auto" w:fill="F4B083" w:themeFill="accent2" w:themeFillTint="99"/>
            <w:vAlign w:val="center"/>
          </w:tcPr>
          <w:p w14:paraId="48407973" w14:textId="78BAA9AF" w:rsidR="001272AF" w:rsidRPr="000313D2" w:rsidRDefault="007A0875" w:rsidP="00C20990">
            <w:pPr>
              <w:pStyle w:val="TableCell"/>
              <w:jc w:val="center"/>
            </w:pPr>
            <w:r>
              <w:t>Fail</w:t>
            </w:r>
          </w:p>
        </w:tc>
        <w:tc>
          <w:tcPr>
            <w:tcW w:w="4246" w:type="dxa"/>
            <w:vAlign w:val="center"/>
          </w:tcPr>
          <w:p w14:paraId="6C800EA9" w14:textId="4C31F952" w:rsidR="001272AF" w:rsidRPr="000313D2" w:rsidRDefault="00F16DB6" w:rsidP="00B34CE5">
            <w:pPr>
              <w:pStyle w:val="TableCell"/>
            </w:pPr>
            <w:r>
              <w:t>Not implemented</w:t>
            </w:r>
          </w:p>
        </w:tc>
        <w:tc>
          <w:tcPr>
            <w:tcW w:w="3559" w:type="dxa"/>
            <w:vAlign w:val="center"/>
          </w:tcPr>
          <w:p w14:paraId="07BF5A17" w14:textId="2A4B2240" w:rsidR="001272AF" w:rsidRPr="000313D2" w:rsidRDefault="005223F4" w:rsidP="00B34CE5">
            <w:pPr>
              <w:pStyle w:val="TableCell"/>
            </w:pPr>
            <w:r>
              <w:t>Signatures were not implemented so clients cannot verify inbound messages</w:t>
            </w:r>
          </w:p>
        </w:tc>
      </w:tr>
      <w:tr w:rsidR="00ED25B0" w:rsidRPr="000313D2" w14:paraId="3606484A"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574BCBA2" w14:textId="77777777" w:rsidR="001272AF" w:rsidRPr="000313D2" w:rsidRDefault="001272AF" w:rsidP="00B34CE5">
            <w:pPr>
              <w:pStyle w:val="TableCell"/>
              <w:jc w:val="center"/>
            </w:pPr>
            <w:r w:rsidRPr="000313D2">
              <w:t>19</w:t>
            </w:r>
          </w:p>
        </w:tc>
        <w:tc>
          <w:tcPr>
            <w:tcW w:w="788" w:type="dxa"/>
            <w:shd w:val="clear" w:color="auto" w:fill="A8D08D" w:themeFill="accent6" w:themeFillTint="99"/>
            <w:vAlign w:val="center"/>
          </w:tcPr>
          <w:p w14:paraId="11CFF99E" w14:textId="6C325B55" w:rsidR="001272AF" w:rsidRPr="000313D2" w:rsidRDefault="007A0875" w:rsidP="00C20990">
            <w:pPr>
              <w:pStyle w:val="TableCell"/>
              <w:jc w:val="center"/>
            </w:pPr>
            <w:r>
              <w:t>Pass</w:t>
            </w:r>
          </w:p>
        </w:tc>
        <w:tc>
          <w:tcPr>
            <w:tcW w:w="4246" w:type="dxa"/>
            <w:vAlign w:val="center"/>
          </w:tcPr>
          <w:p w14:paraId="72A7EE39" w14:textId="45B789C5" w:rsidR="001272AF" w:rsidRPr="000313D2" w:rsidRDefault="00603816" w:rsidP="00B34CE5">
            <w:pPr>
              <w:pStyle w:val="TableCell"/>
            </w:pPr>
            <w:r w:rsidRPr="00603816">
              <w:rPr>
                <w:noProof/>
              </w:rPr>
              <w:drawing>
                <wp:inline distT="0" distB="0" distL="0" distR="0" wp14:anchorId="2D2D21A2" wp14:editId="3770203D">
                  <wp:extent cx="2559050" cy="529590"/>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559050" cy="529590"/>
                          </a:xfrm>
                          <a:prstGeom prst="rect">
                            <a:avLst/>
                          </a:prstGeom>
                        </pic:spPr>
                      </pic:pic>
                    </a:graphicData>
                  </a:graphic>
                </wp:inline>
              </w:drawing>
            </w:r>
          </w:p>
        </w:tc>
        <w:tc>
          <w:tcPr>
            <w:tcW w:w="3559" w:type="dxa"/>
            <w:vAlign w:val="center"/>
          </w:tcPr>
          <w:p w14:paraId="2F6AFA04" w14:textId="01352BA0" w:rsidR="001272AF" w:rsidRPr="000313D2" w:rsidRDefault="00D4288E" w:rsidP="00B34CE5">
            <w:pPr>
              <w:pStyle w:val="TableCell"/>
            </w:pPr>
            <w:r>
              <w:t>Output as expected</w:t>
            </w:r>
          </w:p>
        </w:tc>
      </w:tr>
      <w:tr w:rsidR="00ED25B0" w:rsidRPr="000313D2" w14:paraId="7001A3C5" w14:textId="77777777" w:rsidTr="006422BA">
        <w:trPr>
          <w:trHeight w:val="600"/>
        </w:trPr>
        <w:tc>
          <w:tcPr>
            <w:tcW w:w="421" w:type="dxa"/>
            <w:vAlign w:val="center"/>
            <w:hideMark/>
          </w:tcPr>
          <w:p w14:paraId="2A101ABF" w14:textId="77777777" w:rsidR="001272AF" w:rsidRPr="000313D2" w:rsidRDefault="001272AF" w:rsidP="00B34CE5">
            <w:pPr>
              <w:pStyle w:val="TableCell"/>
              <w:jc w:val="center"/>
            </w:pPr>
            <w:r w:rsidRPr="000313D2">
              <w:lastRenderedPageBreak/>
              <w:t>20</w:t>
            </w:r>
          </w:p>
        </w:tc>
        <w:tc>
          <w:tcPr>
            <w:tcW w:w="788" w:type="dxa"/>
            <w:shd w:val="clear" w:color="auto" w:fill="FFD966" w:themeFill="accent4" w:themeFillTint="99"/>
            <w:vAlign w:val="center"/>
          </w:tcPr>
          <w:p w14:paraId="46DEDF63" w14:textId="254C051D" w:rsidR="001272AF" w:rsidRPr="000313D2" w:rsidRDefault="006422BA" w:rsidP="00C20990">
            <w:pPr>
              <w:pStyle w:val="TableCell"/>
              <w:jc w:val="center"/>
            </w:pPr>
            <w:r>
              <w:t>Partial</w:t>
            </w:r>
          </w:p>
        </w:tc>
        <w:tc>
          <w:tcPr>
            <w:tcW w:w="4246" w:type="dxa"/>
            <w:vAlign w:val="center"/>
          </w:tcPr>
          <w:p w14:paraId="42CCBEE8" w14:textId="77777777" w:rsidR="001272AF" w:rsidRDefault="008D7EA3" w:rsidP="00B34CE5">
            <w:pPr>
              <w:pStyle w:val="TableCell"/>
            </w:pPr>
            <w:r w:rsidRPr="008D7EA3">
              <w:rPr>
                <w:noProof/>
              </w:rPr>
              <w:drawing>
                <wp:inline distT="0" distB="0" distL="0" distR="0" wp14:anchorId="14906530" wp14:editId="0286A2BB">
                  <wp:extent cx="2559050" cy="20783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559050" cy="2078355"/>
                          </a:xfrm>
                          <a:prstGeom prst="rect">
                            <a:avLst/>
                          </a:prstGeom>
                        </pic:spPr>
                      </pic:pic>
                    </a:graphicData>
                  </a:graphic>
                </wp:inline>
              </w:drawing>
            </w:r>
          </w:p>
          <w:p w14:paraId="6F2CB62C" w14:textId="0F98227C" w:rsidR="008D7EA3" w:rsidRPr="000313D2" w:rsidRDefault="003C044A" w:rsidP="00B34CE5">
            <w:pPr>
              <w:pStyle w:val="TableCell"/>
            </w:pPr>
            <w:r w:rsidRPr="003C044A">
              <w:rPr>
                <w:noProof/>
              </w:rPr>
              <w:drawing>
                <wp:inline distT="0" distB="0" distL="0" distR="0" wp14:anchorId="5A6FBA80" wp14:editId="0B5296F9">
                  <wp:extent cx="2559050" cy="78422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559050" cy="784225"/>
                          </a:xfrm>
                          <a:prstGeom prst="rect">
                            <a:avLst/>
                          </a:prstGeom>
                        </pic:spPr>
                      </pic:pic>
                    </a:graphicData>
                  </a:graphic>
                </wp:inline>
              </w:drawing>
            </w:r>
          </w:p>
        </w:tc>
        <w:tc>
          <w:tcPr>
            <w:tcW w:w="3559" w:type="dxa"/>
            <w:vAlign w:val="center"/>
          </w:tcPr>
          <w:p w14:paraId="04871638" w14:textId="2EFAAB18" w:rsidR="00C35784" w:rsidRDefault="00E266EE" w:rsidP="00B34CE5">
            <w:pPr>
              <w:pStyle w:val="TableCell"/>
            </w:pPr>
            <w:r>
              <w:t xml:space="preserve">The </w:t>
            </w:r>
            <w:r w:rsidR="007A5D44">
              <w:t xml:space="preserve">encryption model class </w:t>
            </w:r>
            <w:r>
              <w:t>has the functionality to generate key pairs.</w:t>
            </w:r>
          </w:p>
          <w:p w14:paraId="65E56602" w14:textId="77777777" w:rsidR="00C35784" w:rsidRDefault="00C35784" w:rsidP="00B34CE5">
            <w:pPr>
              <w:pStyle w:val="TableCell"/>
            </w:pPr>
          </w:p>
          <w:p w14:paraId="5D5109CF" w14:textId="5288D208" w:rsidR="00C35784" w:rsidRDefault="00C35784" w:rsidP="00B34CE5">
            <w:pPr>
              <w:pStyle w:val="TableCell"/>
            </w:pPr>
            <w:r>
              <w:t>This method was used in isolation to populate the PublicKey and PrivateKey fields of the manually added user</w:t>
            </w:r>
            <w:r w:rsidR="0020002A">
              <w:t>s’</w:t>
            </w:r>
            <w:r>
              <w:t xml:space="preserve"> credentials</w:t>
            </w:r>
            <w:r w:rsidR="0020002A">
              <w:t>.</w:t>
            </w:r>
          </w:p>
          <w:p w14:paraId="43BF4B4B" w14:textId="77777777" w:rsidR="00C35784" w:rsidRDefault="00C35784" w:rsidP="00B34CE5">
            <w:pPr>
              <w:pStyle w:val="TableCell"/>
            </w:pPr>
          </w:p>
          <w:p w14:paraId="2155B4B1" w14:textId="34396E53" w:rsidR="001272AF" w:rsidRPr="000313D2" w:rsidRDefault="00E266EE" w:rsidP="00B34CE5">
            <w:pPr>
              <w:pStyle w:val="TableCell"/>
            </w:pPr>
            <w:r>
              <w:t>Although</w:t>
            </w:r>
            <w:r w:rsidR="007A5D44">
              <w:t>,</w:t>
            </w:r>
            <w:r>
              <w:t xml:space="preserve"> </w:t>
            </w:r>
            <w:r w:rsidR="00A67581">
              <w:t xml:space="preserve">the rest of the program is yet to use </w:t>
            </w:r>
            <w:r w:rsidR="007A5D44">
              <w:t>this</w:t>
            </w:r>
            <w:r w:rsidR="00A67581">
              <w:t xml:space="preserve"> </w:t>
            </w:r>
            <w:r w:rsidR="007A5D44">
              <w:t xml:space="preserve">method </w:t>
            </w:r>
            <w:r w:rsidR="00A67581">
              <w:t>as creating user accounts was not implemented</w:t>
            </w:r>
            <w:r w:rsidR="00F35353">
              <w:t>.</w:t>
            </w:r>
            <w:r w:rsidR="006B3F11">
              <w:t>s</w:t>
            </w:r>
          </w:p>
        </w:tc>
      </w:tr>
      <w:tr w:rsidR="00ED25B0" w:rsidRPr="000313D2" w14:paraId="2988B328"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9F4A29F" w14:textId="77777777" w:rsidR="001272AF" w:rsidRPr="000313D2" w:rsidRDefault="001272AF" w:rsidP="00B34CE5">
            <w:pPr>
              <w:pStyle w:val="TableCell"/>
              <w:jc w:val="center"/>
            </w:pPr>
            <w:r w:rsidRPr="000313D2">
              <w:t>21</w:t>
            </w:r>
          </w:p>
        </w:tc>
        <w:tc>
          <w:tcPr>
            <w:tcW w:w="788" w:type="dxa"/>
            <w:shd w:val="clear" w:color="auto" w:fill="A8D08D" w:themeFill="accent6" w:themeFillTint="99"/>
            <w:vAlign w:val="center"/>
          </w:tcPr>
          <w:p w14:paraId="090F7087" w14:textId="4D8347C0" w:rsidR="001272AF" w:rsidRPr="000313D2" w:rsidRDefault="00DC75CC" w:rsidP="00C20990">
            <w:pPr>
              <w:pStyle w:val="TableCell"/>
              <w:jc w:val="center"/>
            </w:pPr>
            <w:r>
              <w:t>Pass</w:t>
            </w:r>
          </w:p>
        </w:tc>
        <w:tc>
          <w:tcPr>
            <w:tcW w:w="4246" w:type="dxa"/>
            <w:vAlign w:val="center"/>
          </w:tcPr>
          <w:p w14:paraId="305C9873" w14:textId="53CED893" w:rsidR="001272AF" w:rsidRPr="000313D2" w:rsidRDefault="002342D9" w:rsidP="00B34CE5">
            <w:pPr>
              <w:pStyle w:val="TableCell"/>
            </w:pPr>
            <w:r w:rsidRPr="002342D9">
              <w:rPr>
                <w:noProof/>
              </w:rPr>
              <w:drawing>
                <wp:inline distT="0" distB="0" distL="0" distR="0" wp14:anchorId="41576A66" wp14:editId="5199B394">
                  <wp:extent cx="2559050" cy="316230"/>
                  <wp:effectExtent l="0" t="0" r="0" b="762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559050" cy="316230"/>
                          </a:xfrm>
                          <a:prstGeom prst="rect">
                            <a:avLst/>
                          </a:prstGeom>
                        </pic:spPr>
                      </pic:pic>
                    </a:graphicData>
                  </a:graphic>
                </wp:inline>
              </w:drawing>
            </w:r>
          </w:p>
        </w:tc>
        <w:tc>
          <w:tcPr>
            <w:tcW w:w="3559" w:type="dxa"/>
            <w:vAlign w:val="center"/>
          </w:tcPr>
          <w:p w14:paraId="6B515076" w14:textId="6FD73BD1" w:rsidR="001272AF" w:rsidRPr="000313D2" w:rsidRDefault="00D4288E" w:rsidP="00B34CE5">
            <w:pPr>
              <w:pStyle w:val="TableCell"/>
            </w:pPr>
            <w:r>
              <w:t>Output as expected</w:t>
            </w:r>
          </w:p>
        </w:tc>
      </w:tr>
      <w:tr w:rsidR="00ED25B0" w:rsidRPr="000313D2" w14:paraId="128B5654" w14:textId="77777777" w:rsidTr="00023FCE">
        <w:trPr>
          <w:trHeight w:val="600"/>
        </w:trPr>
        <w:tc>
          <w:tcPr>
            <w:tcW w:w="421" w:type="dxa"/>
            <w:vAlign w:val="center"/>
            <w:hideMark/>
          </w:tcPr>
          <w:p w14:paraId="7C4DDBC5" w14:textId="77777777" w:rsidR="001272AF" w:rsidRPr="000313D2" w:rsidRDefault="001272AF" w:rsidP="00B34CE5">
            <w:pPr>
              <w:pStyle w:val="TableCell"/>
              <w:jc w:val="center"/>
            </w:pPr>
            <w:r w:rsidRPr="000313D2">
              <w:t>22</w:t>
            </w:r>
          </w:p>
        </w:tc>
        <w:tc>
          <w:tcPr>
            <w:tcW w:w="788" w:type="dxa"/>
            <w:shd w:val="clear" w:color="auto" w:fill="A8D08D" w:themeFill="accent6" w:themeFillTint="99"/>
            <w:vAlign w:val="center"/>
          </w:tcPr>
          <w:p w14:paraId="51F51764" w14:textId="57A2B6B4" w:rsidR="001272AF" w:rsidRPr="000313D2" w:rsidRDefault="00DC75CC" w:rsidP="00C20990">
            <w:pPr>
              <w:pStyle w:val="TableCell"/>
              <w:jc w:val="center"/>
            </w:pPr>
            <w:r>
              <w:t>Pass</w:t>
            </w:r>
          </w:p>
        </w:tc>
        <w:tc>
          <w:tcPr>
            <w:tcW w:w="4246" w:type="dxa"/>
            <w:vAlign w:val="center"/>
          </w:tcPr>
          <w:p w14:paraId="428F36DD" w14:textId="09F5592D" w:rsidR="001272AF" w:rsidRPr="000313D2" w:rsidRDefault="00381EDD" w:rsidP="00B34CE5">
            <w:pPr>
              <w:pStyle w:val="TableCell"/>
            </w:pPr>
            <w:r w:rsidRPr="00381EDD">
              <w:rPr>
                <w:noProof/>
              </w:rPr>
              <w:drawing>
                <wp:inline distT="0" distB="0" distL="0" distR="0" wp14:anchorId="246ABC69" wp14:editId="2DCAD04D">
                  <wp:extent cx="2559050" cy="168275"/>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559050" cy="168275"/>
                          </a:xfrm>
                          <a:prstGeom prst="rect">
                            <a:avLst/>
                          </a:prstGeom>
                        </pic:spPr>
                      </pic:pic>
                    </a:graphicData>
                  </a:graphic>
                </wp:inline>
              </w:drawing>
            </w:r>
          </w:p>
        </w:tc>
        <w:tc>
          <w:tcPr>
            <w:tcW w:w="3559" w:type="dxa"/>
            <w:vAlign w:val="center"/>
          </w:tcPr>
          <w:p w14:paraId="0B388678" w14:textId="2F1EACF6" w:rsidR="001272AF" w:rsidRPr="000313D2" w:rsidRDefault="00D4288E" w:rsidP="00B34CE5">
            <w:pPr>
              <w:pStyle w:val="TableCell"/>
            </w:pPr>
            <w:r>
              <w:t>Output as expected</w:t>
            </w:r>
          </w:p>
        </w:tc>
      </w:tr>
      <w:tr w:rsidR="00ED25B0" w:rsidRPr="000313D2" w14:paraId="4102D12A"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67B98DB" w14:textId="77777777" w:rsidR="001272AF" w:rsidRPr="000313D2" w:rsidRDefault="001272AF" w:rsidP="00B34CE5">
            <w:pPr>
              <w:pStyle w:val="TableCell"/>
              <w:jc w:val="center"/>
            </w:pPr>
            <w:r w:rsidRPr="000313D2">
              <w:t>23</w:t>
            </w:r>
          </w:p>
        </w:tc>
        <w:tc>
          <w:tcPr>
            <w:tcW w:w="788" w:type="dxa"/>
            <w:shd w:val="clear" w:color="auto" w:fill="A8D08D" w:themeFill="accent6" w:themeFillTint="99"/>
            <w:vAlign w:val="center"/>
          </w:tcPr>
          <w:p w14:paraId="4EA3AFD9" w14:textId="4C2E138F" w:rsidR="001272AF" w:rsidRPr="000313D2" w:rsidRDefault="00DC75CC" w:rsidP="00C20990">
            <w:pPr>
              <w:pStyle w:val="TableCell"/>
              <w:jc w:val="center"/>
            </w:pPr>
            <w:r>
              <w:t>Pass</w:t>
            </w:r>
          </w:p>
        </w:tc>
        <w:tc>
          <w:tcPr>
            <w:tcW w:w="4246" w:type="dxa"/>
            <w:vAlign w:val="center"/>
          </w:tcPr>
          <w:p w14:paraId="789DEAB3" w14:textId="4EE0ABA8" w:rsidR="001272AF" w:rsidRPr="000313D2" w:rsidRDefault="00EA51E3" w:rsidP="00B34CE5">
            <w:pPr>
              <w:pStyle w:val="TableCell"/>
            </w:pPr>
            <w:r w:rsidRPr="00EA51E3">
              <w:rPr>
                <w:noProof/>
              </w:rPr>
              <w:drawing>
                <wp:inline distT="0" distB="0" distL="0" distR="0" wp14:anchorId="1C263D66" wp14:editId="020E4514">
                  <wp:extent cx="2559050" cy="1096010"/>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59050" cy="1096010"/>
                          </a:xfrm>
                          <a:prstGeom prst="rect">
                            <a:avLst/>
                          </a:prstGeom>
                        </pic:spPr>
                      </pic:pic>
                    </a:graphicData>
                  </a:graphic>
                </wp:inline>
              </w:drawing>
            </w:r>
          </w:p>
        </w:tc>
        <w:tc>
          <w:tcPr>
            <w:tcW w:w="3559" w:type="dxa"/>
            <w:vAlign w:val="center"/>
          </w:tcPr>
          <w:p w14:paraId="5D41D12F" w14:textId="46DE251F" w:rsidR="001272AF" w:rsidRPr="000313D2" w:rsidRDefault="00D4288E" w:rsidP="00B34CE5">
            <w:pPr>
              <w:pStyle w:val="TableCell"/>
            </w:pPr>
            <w:r>
              <w:t>Output as expected</w:t>
            </w:r>
          </w:p>
        </w:tc>
      </w:tr>
      <w:tr w:rsidR="00ED25B0" w:rsidRPr="000313D2" w14:paraId="622D8592" w14:textId="77777777" w:rsidTr="00023FCE">
        <w:trPr>
          <w:trHeight w:val="600"/>
        </w:trPr>
        <w:tc>
          <w:tcPr>
            <w:tcW w:w="421" w:type="dxa"/>
            <w:vAlign w:val="center"/>
            <w:hideMark/>
          </w:tcPr>
          <w:p w14:paraId="241F10FA" w14:textId="77777777" w:rsidR="001272AF" w:rsidRPr="000313D2" w:rsidRDefault="001272AF" w:rsidP="00B34CE5">
            <w:pPr>
              <w:pStyle w:val="TableCell"/>
              <w:jc w:val="center"/>
            </w:pPr>
            <w:r w:rsidRPr="000313D2">
              <w:t>24</w:t>
            </w:r>
          </w:p>
        </w:tc>
        <w:tc>
          <w:tcPr>
            <w:tcW w:w="788" w:type="dxa"/>
            <w:shd w:val="clear" w:color="auto" w:fill="A8D08D" w:themeFill="accent6" w:themeFillTint="99"/>
            <w:vAlign w:val="center"/>
          </w:tcPr>
          <w:p w14:paraId="56DAFCB1" w14:textId="56120C41" w:rsidR="001272AF" w:rsidRPr="000313D2" w:rsidRDefault="00DC75CC" w:rsidP="00C20990">
            <w:pPr>
              <w:pStyle w:val="TableCell"/>
              <w:jc w:val="center"/>
            </w:pPr>
            <w:r>
              <w:t>Pass</w:t>
            </w:r>
          </w:p>
        </w:tc>
        <w:tc>
          <w:tcPr>
            <w:tcW w:w="4246" w:type="dxa"/>
            <w:vAlign w:val="center"/>
          </w:tcPr>
          <w:p w14:paraId="2A1D0325" w14:textId="7C71DC68" w:rsidR="001272AF" w:rsidRPr="000313D2" w:rsidRDefault="00F530EE" w:rsidP="00B34CE5">
            <w:pPr>
              <w:pStyle w:val="TableCell"/>
            </w:pPr>
            <w:r w:rsidRPr="00F530EE">
              <w:rPr>
                <w:noProof/>
              </w:rPr>
              <w:drawing>
                <wp:inline distT="0" distB="0" distL="0" distR="0" wp14:anchorId="372171CD" wp14:editId="19178E3B">
                  <wp:extent cx="2559050" cy="164020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559050" cy="1640205"/>
                          </a:xfrm>
                          <a:prstGeom prst="rect">
                            <a:avLst/>
                          </a:prstGeom>
                        </pic:spPr>
                      </pic:pic>
                    </a:graphicData>
                  </a:graphic>
                </wp:inline>
              </w:drawing>
            </w:r>
          </w:p>
        </w:tc>
        <w:tc>
          <w:tcPr>
            <w:tcW w:w="3559" w:type="dxa"/>
            <w:vAlign w:val="center"/>
          </w:tcPr>
          <w:p w14:paraId="360E6B0C" w14:textId="5342E23D" w:rsidR="001272AF" w:rsidRPr="000313D2" w:rsidRDefault="00D4288E" w:rsidP="00B34CE5">
            <w:pPr>
              <w:pStyle w:val="TableCell"/>
            </w:pPr>
            <w:r>
              <w:t>Output as expected</w:t>
            </w:r>
          </w:p>
        </w:tc>
      </w:tr>
      <w:tr w:rsidR="00ED25B0" w:rsidRPr="000313D2" w14:paraId="14FB07C1"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76A268E" w14:textId="77777777" w:rsidR="001272AF" w:rsidRPr="000313D2" w:rsidRDefault="001272AF" w:rsidP="00B34CE5">
            <w:pPr>
              <w:pStyle w:val="TableCell"/>
              <w:jc w:val="center"/>
            </w:pPr>
            <w:r w:rsidRPr="000313D2">
              <w:t>25</w:t>
            </w:r>
          </w:p>
        </w:tc>
        <w:tc>
          <w:tcPr>
            <w:tcW w:w="788" w:type="dxa"/>
            <w:shd w:val="clear" w:color="auto" w:fill="F4B083" w:themeFill="accent2" w:themeFillTint="99"/>
            <w:vAlign w:val="center"/>
          </w:tcPr>
          <w:p w14:paraId="0E55DA60" w14:textId="21C5015E" w:rsidR="001272AF" w:rsidRPr="000313D2" w:rsidRDefault="00DC75CC" w:rsidP="00C20990">
            <w:pPr>
              <w:pStyle w:val="TableCell"/>
              <w:jc w:val="center"/>
            </w:pPr>
            <w:r>
              <w:t>Fail</w:t>
            </w:r>
          </w:p>
        </w:tc>
        <w:tc>
          <w:tcPr>
            <w:tcW w:w="4246" w:type="dxa"/>
            <w:vAlign w:val="center"/>
          </w:tcPr>
          <w:p w14:paraId="0EA73E9D" w14:textId="656355B9" w:rsidR="001272AF" w:rsidRPr="000313D2" w:rsidRDefault="00BA090D" w:rsidP="00B34CE5">
            <w:pPr>
              <w:pStyle w:val="TableCell"/>
            </w:pPr>
            <w:r>
              <w:t>Not implemented</w:t>
            </w:r>
          </w:p>
        </w:tc>
        <w:tc>
          <w:tcPr>
            <w:tcW w:w="3559" w:type="dxa"/>
            <w:vAlign w:val="center"/>
          </w:tcPr>
          <w:p w14:paraId="4119C72E" w14:textId="462DFF96" w:rsidR="001272AF" w:rsidRPr="000313D2" w:rsidRDefault="006B3F11" w:rsidP="00B34CE5">
            <w:pPr>
              <w:pStyle w:val="TableCell"/>
            </w:pPr>
            <w:r>
              <w:t>Creating new user accounts was not implemented</w:t>
            </w:r>
          </w:p>
        </w:tc>
      </w:tr>
      <w:tr w:rsidR="00ED25B0" w:rsidRPr="000313D2" w14:paraId="144D7CAE" w14:textId="77777777" w:rsidTr="00023FCE">
        <w:trPr>
          <w:trHeight w:val="600"/>
        </w:trPr>
        <w:tc>
          <w:tcPr>
            <w:tcW w:w="421" w:type="dxa"/>
            <w:vAlign w:val="center"/>
            <w:hideMark/>
          </w:tcPr>
          <w:p w14:paraId="7D653AFF" w14:textId="77777777" w:rsidR="001272AF" w:rsidRPr="000313D2" w:rsidRDefault="001272AF" w:rsidP="00B34CE5">
            <w:pPr>
              <w:pStyle w:val="TableCell"/>
              <w:jc w:val="center"/>
            </w:pPr>
            <w:r w:rsidRPr="000313D2">
              <w:t>26</w:t>
            </w:r>
          </w:p>
        </w:tc>
        <w:tc>
          <w:tcPr>
            <w:tcW w:w="788" w:type="dxa"/>
            <w:shd w:val="clear" w:color="auto" w:fill="A8D08D" w:themeFill="accent6" w:themeFillTint="99"/>
            <w:vAlign w:val="center"/>
          </w:tcPr>
          <w:p w14:paraId="2F953835" w14:textId="7248F3ED" w:rsidR="001272AF" w:rsidRPr="000313D2" w:rsidRDefault="00403EA7" w:rsidP="00C20990">
            <w:pPr>
              <w:pStyle w:val="TableCell"/>
              <w:jc w:val="center"/>
            </w:pPr>
            <w:r>
              <w:t>Pass</w:t>
            </w:r>
          </w:p>
        </w:tc>
        <w:tc>
          <w:tcPr>
            <w:tcW w:w="4246" w:type="dxa"/>
            <w:vAlign w:val="center"/>
          </w:tcPr>
          <w:p w14:paraId="0A9A0E91" w14:textId="7F2A1F25" w:rsidR="001272AF" w:rsidRPr="000313D2" w:rsidRDefault="00333D97" w:rsidP="00B34CE5">
            <w:pPr>
              <w:pStyle w:val="TableCell"/>
            </w:pPr>
            <w:r w:rsidRPr="00333D97">
              <w:rPr>
                <w:noProof/>
              </w:rPr>
              <w:drawing>
                <wp:inline distT="0" distB="0" distL="0" distR="0" wp14:anchorId="0DF9D1F2" wp14:editId="43F7DBFF">
                  <wp:extent cx="2559050" cy="18034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559050" cy="180340"/>
                          </a:xfrm>
                          <a:prstGeom prst="rect">
                            <a:avLst/>
                          </a:prstGeom>
                        </pic:spPr>
                      </pic:pic>
                    </a:graphicData>
                  </a:graphic>
                </wp:inline>
              </w:drawing>
            </w:r>
          </w:p>
        </w:tc>
        <w:tc>
          <w:tcPr>
            <w:tcW w:w="3559" w:type="dxa"/>
            <w:vAlign w:val="center"/>
          </w:tcPr>
          <w:p w14:paraId="532D84D3" w14:textId="47EE1F0B" w:rsidR="001272AF" w:rsidRPr="000313D2" w:rsidRDefault="00D4288E" w:rsidP="00B34CE5">
            <w:pPr>
              <w:pStyle w:val="TableCell"/>
            </w:pPr>
            <w:r>
              <w:t>Output as expected</w:t>
            </w:r>
          </w:p>
        </w:tc>
      </w:tr>
      <w:tr w:rsidR="00ED25B0" w:rsidRPr="000313D2" w14:paraId="44E8CB56" w14:textId="77777777" w:rsidTr="00023FCE">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7BB4D382" w14:textId="77777777" w:rsidR="001272AF" w:rsidRPr="000313D2" w:rsidRDefault="001272AF" w:rsidP="00B34CE5">
            <w:pPr>
              <w:pStyle w:val="TableCell"/>
              <w:jc w:val="center"/>
            </w:pPr>
            <w:r w:rsidRPr="000313D2">
              <w:t>27</w:t>
            </w:r>
          </w:p>
        </w:tc>
        <w:tc>
          <w:tcPr>
            <w:tcW w:w="788" w:type="dxa"/>
            <w:shd w:val="clear" w:color="auto" w:fill="F4B083" w:themeFill="accent2" w:themeFillTint="99"/>
            <w:vAlign w:val="center"/>
          </w:tcPr>
          <w:p w14:paraId="63231A2F" w14:textId="163F71F6" w:rsidR="001272AF" w:rsidRPr="000313D2" w:rsidRDefault="00403EA7" w:rsidP="00C20990">
            <w:pPr>
              <w:pStyle w:val="TableCell"/>
              <w:jc w:val="center"/>
            </w:pPr>
            <w:r>
              <w:t>Fail</w:t>
            </w:r>
          </w:p>
        </w:tc>
        <w:tc>
          <w:tcPr>
            <w:tcW w:w="4246" w:type="dxa"/>
            <w:vAlign w:val="center"/>
          </w:tcPr>
          <w:p w14:paraId="54B075EF" w14:textId="16D703D0" w:rsidR="001272AF" w:rsidRPr="000313D2" w:rsidRDefault="00333D97" w:rsidP="00B34CE5">
            <w:pPr>
              <w:pStyle w:val="TableCell"/>
            </w:pPr>
            <w:r>
              <w:t>Not implemented</w:t>
            </w:r>
          </w:p>
        </w:tc>
        <w:tc>
          <w:tcPr>
            <w:tcW w:w="3559" w:type="dxa"/>
            <w:vAlign w:val="center"/>
          </w:tcPr>
          <w:p w14:paraId="10A92B24" w14:textId="755FAE2D" w:rsidR="001272AF" w:rsidRPr="000313D2" w:rsidRDefault="0077244F" w:rsidP="00B34CE5">
            <w:pPr>
              <w:pStyle w:val="TableCell"/>
            </w:pPr>
            <w:r>
              <w:t>Historic messages were not implemented</w:t>
            </w:r>
          </w:p>
        </w:tc>
      </w:tr>
      <w:tr w:rsidR="00ED25B0" w:rsidRPr="000313D2" w14:paraId="09932AC5" w14:textId="77777777" w:rsidTr="00023FCE">
        <w:trPr>
          <w:trHeight w:val="600"/>
        </w:trPr>
        <w:tc>
          <w:tcPr>
            <w:tcW w:w="421" w:type="dxa"/>
            <w:vAlign w:val="center"/>
            <w:hideMark/>
          </w:tcPr>
          <w:p w14:paraId="31CD721E" w14:textId="77777777" w:rsidR="001272AF" w:rsidRPr="000313D2" w:rsidRDefault="001272AF" w:rsidP="00B34CE5">
            <w:pPr>
              <w:pStyle w:val="TableCell"/>
              <w:jc w:val="center"/>
            </w:pPr>
            <w:r w:rsidRPr="000313D2">
              <w:t>28</w:t>
            </w:r>
          </w:p>
        </w:tc>
        <w:tc>
          <w:tcPr>
            <w:tcW w:w="788" w:type="dxa"/>
            <w:shd w:val="clear" w:color="auto" w:fill="F4B083" w:themeFill="accent2" w:themeFillTint="99"/>
            <w:vAlign w:val="center"/>
          </w:tcPr>
          <w:p w14:paraId="319FB481" w14:textId="2B8E54F3" w:rsidR="001272AF" w:rsidRPr="000313D2" w:rsidRDefault="00403EA7" w:rsidP="00C20990">
            <w:pPr>
              <w:pStyle w:val="TableCell"/>
              <w:jc w:val="center"/>
            </w:pPr>
            <w:r>
              <w:t>Fail</w:t>
            </w:r>
          </w:p>
        </w:tc>
        <w:tc>
          <w:tcPr>
            <w:tcW w:w="4246" w:type="dxa"/>
            <w:vAlign w:val="center"/>
          </w:tcPr>
          <w:p w14:paraId="56DC76E7" w14:textId="3D6A17AB" w:rsidR="001272AF" w:rsidRPr="000313D2" w:rsidRDefault="00333D97" w:rsidP="00B34CE5">
            <w:pPr>
              <w:pStyle w:val="TableCell"/>
            </w:pPr>
            <w:r>
              <w:t>Not implemented</w:t>
            </w:r>
          </w:p>
        </w:tc>
        <w:tc>
          <w:tcPr>
            <w:tcW w:w="3559" w:type="dxa"/>
            <w:vAlign w:val="center"/>
          </w:tcPr>
          <w:p w14:paraId="62CA650A" w14:textId="1C99207D" w:rsidR="001272AF" w:rsidRPr="000313D2" w:rsidRDefault="0077244F" w:rsidP="00B34CE5">
            <w:pPr>
              <w:pStyle w:val="TableCell"/>
            </w:pPr>
            <w:r>
              <w:t>Historic messages were not implemented</w:t>
            </w:r>
          </w:p>
        </w:tc>
      </w:tr>
    </w:tbl>
    <w:p w14:paraId="066E9889" w14:textId="77777777" w:rsidR="001272AF" w:rsidRPr="009F02F1" w:rsidRDefault="001272AF" w:rsidP="009F02F1"/>
    <w:p w14:paraId="1501D98D" w14:textId="77777777" w:rsidR="009F02F1" w:rsidRDefault="009F02F1">
      <w:pPr>
        <w:spacing w:line="259" w:lineRule="auto"/>
        <w:jc w:val="left"/>
        <w:rPr>
          <w:rFonts w:asciiTheme="majorHAnsi" w:eastAsiaTheme="majorEastAsia" w:hAnsiTheme="majorHAnsi" w:cstheme="majorBidi"/>
          <w:b/>
          <w:bCs/>
          <w:color w:val="538135" w:themeColor="accent6" w:themeShade="BF"/>
        </w:rPr>
      </w:pPr>
      <w:r>
        <w:br w:type="page"/>
      </w:r>
    </w:p>
    <w:p w14:paraId="4C4D491D" w14:textId="50F6D9A0" w:rsidR="00E71761" w:rsidRDefault="009C7D29" w:rsidP="00772B6C">
      <w:pPr>
        <w:pStyle w:val="Heading3"/>
      </w:pPr>
      <w:bookmarkStart w:id="158" w:name="_Toc96364105"/>
      <w:r>
        <w:lastRenderedPageBreak/>
        <w:t xml:space="preserve">(X) </w:t>
      </w:r>
      <w:r w:rsidR="00E71761">
        <w:t>Evaluation</w:t>
      </w:r>
      <w:bookmarkEnd w:id="158"/>
    </w:p>
    <w:p w14:paraId="5AC2F475" w14:textId="51CC4DD2" w:rsidR="00CD0C46" w:rsidRDefault="00772B6C" w:rsidP="00772B6C">
      <w:pPr>
        <w:pStyle w:val="Heading3"/>
      </w:pPr>
      <w:bookmarkStart w:id="159" w:name="_Toc96364106"/>
      <w:r>
        <w:t xml:space="preserve">(X) </w:t>
      </w:r>
      <w:r w:rsidR="00681E5A">
        <w:t>Addressing Unmet Criteria</w:t>
      </w:r>
      <w:bookmarkEnd w:id="159"/>
    </w:p>
    <w:p w14:paraId="65A3D593" w14:textId="77777777"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11058858" w14:textId="24C0B0DB" w:rsidR="00E71761" w:rsidRDefault="00772B6C" w:rsidP="00772B6C">
      <w:pPr>
        <w:pStyle w:val="Heading2"/>
      </w:pPr>
      <w:bookmarkStart w:id="160" w:name="_Toc96364107"/>
      <w:r>
        <w:lastRenderedPageBreak/>
        <w:t xml:space="preserve">(X) </w:t>
      </w:r>
      <w:r w:rsidR="00E71761">
        <w:t>Usability Features</w:t>
      </w:r>
      <w:bookmarkEnd w:id="160"/>
    </w:p>
    <w:p w14:paraId="0B89D459" w14:textId="3B3814BB" w:rsidR="009C7D29" w:rsidRDefault="009C7D29" w:rsidP="00772B6C">
      <w:pPr>
        <w:pStyle w:val="Heading3"/>
      </w:pPr>
      <w:bookmarkStart w:id="161" w:name="_Toc96364108"/>
      <w:r>
        <w:t>Testing</w:t>
      </w:r>
      <w:r w:rsidR="009444BF">
        <w:t xml:space="preserve"> Plan</w:t>
      </w:r>
      <w:bookmarkEnd w:id="161"/>
    </w:p>
    <w:tbl>
      <w:tblPr>
        <w:tblStyle w:val="PlainTable1"/>
        <w:tblW w:w="5000" w:type="pct"/>
        <w:tblLook w:val="0420" w:firstRow="1" w:lastRow="0" w:firstColumn="0" w:lastColumn="0" w:noHBand="0" w:noVBand="1"/>
      </w:tblPr>
      <w:tblGrid>
        <w:gridCol w:w="471"/>
        <w:gridCol w:w="2818"/>
        <w:gridCol w:w="2818"/>
        <w:gridCol w:w="2909"/>
      </w:tblGrid>
      <w:tr w:rsidR="009444BF" w:rsidRPr="000313D2" w14:paraId="6D75E509" w14:textId="77777777" w:rsidTr="007172B5">
        <w:trPr>
          <w:cnfStyle w:val="100000000000" w:firstRow="1" w:lastRow="0" w:firstColumn="0" w:lastColumn="0" w:oddVBand="0" w:evenVBand="0" w:oddHBand="0" w:evenHBand="0" w:firstRowFirstColumn="0" w:firstRowLastColumn="0" w:lastRowFirstColumn="0" w:lastRowLastColumn="0"/>
          <w:trHeight w:val="300"/>
          <w:tblHeader/>
        </w:trPr>
        <w:tc>
          <w:tcPr>
            <w:tcW w:w="261" w:type="pct"/>
            <w:hideMark/>
          </w:tcPr>
          <w:p w14:paraId="4DD3AE6D" w14:textId="77777777" w:rsidR="009444BF" w:rsidRPr="000313D2" w:rsidRDefault="009444BF" w:rsidP="009A50F0">
            <w:pPr>
              <w:pStyle w:val="TableCell"/>
              <w:jc w:val="center"/>
            </w:pPr>
            <w:r w:rsidRPr="000313D2">
              <w:t>ID</w:t>
            </w:r>
          </w:p>
        </w:tc>
        <w:tc>
          <w:tcPr>
            <w:tcW w:w="1563" w:type="pct"/>
            <w:hideMark/>
          </w:tcPr>
          <w:p w14:paraId="4CD77C70" w14:textId="5B89414A" w:rsidR="009444BF" w:rsidRPr="000313D2" w:rsidRDefault="005C60CD" w:rsidP="009A50F0">
            <w:pPr>
              <w:pStyle w:val="TableCell"/>
              <w:jc w:val="center"/>
            </w:pPr>
            <w:r>
              <w:t>Feature</w:t>
            </w:r>
          </w:p>
        </w:tc>
        <w:tc>
          <w:tcPr>
            <w:tcW w:w="1563" w:type="pct"/>
            <w:hideMark/>
          </w:tcPr>
          <w:p w14:paraId="01CDC3A9" w14:textId="77777777" w:rsidR="009444BF" w:rsidRPr="000313D2" w:rsidRDefault="009444BF" w:rsidP="009A50F0">
            <w:pPr>
              <w:pStyle w:val="TableCell"/>
              <w:jc w:val="center"/>
            </w:pPr>
            <w:r>
              <w:t>Input</w:t>
            </w:r>
          </w:p>
        </w:tc>
        <w:tc>
          <w:tcPr>
            <w:tcW w:w="1613" w:type="pct"/>
            <w:hideMark/>
          </w:tcPr>
          <w:p w14:paraId="4DD7DE3F" w14:textId="77777777" w:rsidR="009444BF" w:rsidRPr="000313D2" w:rsidRDefault="009444BF" w:rsidP="009A50F0">
            <w:pPr>
              <w:pStyle w:val="TableCell"/>
              <w:jc w:val="center"/>
            </w:pPr>
            <w:r>
              <w:t>Expected Output</w:t>
            </w:r>
          </w:p>
        </w:tc>
      </w:tr>
      <w:tr w:rsidR="009444BF" w:rsidRPr="000313D2" w14:paraId="009E3A5C"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5EE08C6B" w14:textId="77777777" w:rsidR="009444BF" w:rsidRPr="000313D2" w:rsidRDefault="009444BF" w:rsidP="009A50F0">
            <w:pPr>
              <w:pStyle w:val="TableCell"/>
              <w:jc w:val="center"/>
            </w:pPr>
            <w:r w:rsidRPr="000313D2">
              <w:t>1</w:t>
            </w:r>
          </w:p>
        </w:tc>
        <w:tc>
          <w:tcPr>
            <w:tcW w:w="1563" w:type="pct"/>
            <w:vAlign w:val="center"/>
          </w:tcPr>
          <w:p w14:paraId="6777D257" w14:textId="2387817D" w:rsidR="009444BF" w:rsidRPr="000313D2" w:rsidRDefault="005C60CD" w:rsidP="009A50F0">
            <w:pPr>
              <w:pStyle w:val="TableCell"/>
            </w:pPr>
            <w:r>
              <w:t>Send button mapped to “Enter” key</w:t>
            </w:r>
          </w:p>
        </w:tc>
        <w:tc>
          <w:tcPr>
            <w:tcW w:w="1563" w:type="pct"/>
            <w:vAlign w:val="center"/>
          </w:tcPr>
          <w:p w14:paraId="7ACD3BE7" w14:textId="7D414AF9" w:rsidR="009444BF" w:rsidRPr="000313D2" w:rsidRDefault="00BE144B" w:rsidP="009A50F0">
            <w:pPr>
              <w:pStyle w:val="TableCell"/>
            </w:pPr>
            <w:r>
              <w:t xml:space="preserve">Press the enter key while </w:t>
            </w:r>
            <w:r w:rsidR="002E7165">
              <w:t>on the messaging screen</w:t>
            </w:r>
          </w:p>
        </w:tc>
        <w:tc>
          <w:tcPr>
            <w:tcW w:w="1613" w:type="pct"/>
            <w:vAlign w:val="center"/>
          </w:tcPr>
          <w:p w14:paraId="2E800721" w14:textId="42BC14D0" w:rsidR="009444BF" w:rsidRPr="000313D2" w:rsidRDefault="00456F25" w:rsidP="009A50F0">
            <w:pPr>
              <w:pStyle w:val="TableCell"/>
            </w:pPr>
            <w:r>
              <w:t>The text in the message field is sent to the selected recipient</w:t>
            </w:r>
          </w:p>
        </w:tc>
      </w:tr>
      <w:tr w:rsidR="009444BF" w:rsidRPr="000313D2" w14:paraId="001ADFF8" w14:textId="77777777" w:rsidTr="007172B5">
        <w:trPr>
          <w:trHeight w:val="600"/>
        </w:trPr>
        <w:tc>
          <w:tcPr>
            <w:tcW w:w="261" w:type="pct"/>
            <w:vAlign w:val="center"/>
            <w:hideMark/>
          </w:tcPr>
          <w:p w14:paraId="513185D5" w14:textId="1555155C" w:rsidR="009444BF" w:rsidRPr="000313D2" w:rsidRDefault="009444BF" w:rsidP="009A50F0">
            <w:pPr>
              <w:pStyle w:val="TableCell"/>
              <w:jc w:val="center"/>
            </w:pPr>
            <w:r w:rsidRPr="000313D2">
              <w:t>2</w:t>
            </w:r>
            <w:r w:rsidR="008A04C2">
              <w:t>.0</w:t>
            </w:r>
          </w:p>
        </w:tc>
        <w:tc>
          <w:tcPr>
            <w:tcW w:w="1563" w:type="pct"/>
            <w:vAlign w:val="center"/>
          </w:tcPr>
          <w:p w14:paraId="73E80EE0" w14:textId="41CF08AE" w:rsidR="009444BF" w:rsidRPr="000313D2" w:rsidRDefault="005C60CD" w:rsidP="009A50F0">
            <w:pPr>
              <w:pStyle w:val="TableCell"/>
            </w:pPr>
            <w:r>
              <w:t>Descriptive input fields</w:t>
            </w:r>
          </w:p>
        </w:tc>
        <w:tc>
          <w:tcPr>
            <w:tcW w:w="1563" w:type="pct"/>
            <w:vAlign w:val="center"/>
          </w:tcPr>
          <w:p w14:paraId="288F8C28" w14:textId="3D30B175" w:rsidR="009444BF" w:rsidRPr="000313D2" w:rsidRDefault="0089649F" w:rsidP="009A50F0">
            <w:pPr>
              <w:pStyle w:val="TableCell"/>
            </w:pPr>
            <w:r>
              <w:t>The l</w:t>
            </w:r>
            <w:r w:rsidR="00BB1F36">
              <w:t>ogin</w:t>
            </w:r>
            <w:r>
              <w:t>/signup</w:t>
            </w:r>
            <w:r w:rsidR="00BB1F36">
              <w:t xml:space="preserve"> screen is open</w:t>
            </w:r>
          </w:p>
        </w:tc>
        <w:tc>
          <w:tcPr>
            <w:tcW w:w="1613" w:type="pct"/>
            <w:vAlign w:val="center"/>
          </w:tcPr>
          <w:p w14:paraId="260099D9" w14:textId="533196C2" w:rsidR="009444BF" w:rsidRPr="000313D2" w:rsidRDefault="00BB1F36" w:rsidP="009A50F0">
            <w:pPr>
              <w:pStyle w:val="TableCell"/>
            </w:pPr>
            <w:r>
              <w:t xml:space="preserve">Fields are descriptively labelled to tell the user </w:t>
            </w:r>
            <w:r w:rsidR="000A0F68">
              <w:t>what their purpose is</w:t>
            </w:r>
          </w:p>
        </w:tc>
      </w:tr>
      <w:tr w:rsidR="008A04C2" w:rsidRPr="000313D2" w14:paraId="7CD2B17E"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07D6955A" w14:textId="02C82DD2" w:rsidR="008A04C2" w:rsidRPr="000313D2" w:rsidRDefault="008A04C2" w:rsidP="009A50F0">
            <w:pPr>
              <w:pStyle w:val="TableCell"/>
              <w:jc w:val="center"/>
            </w:pPr>
            <w:r>
              <w:t>2.1</w:t>
            </w:r>
          </w:p>
        </w:tc>
        <w:tc>
          <w:tcPr>
            <w:tcW w:w="1563" w:type="pct"/>
            <w:vAlign w:val="center"/>
          </w:tcPr>
          <w:p w14:paraId="4E2C5D02" w14:textId="0886DA5C" w:rsidR="008A04C2" w:rsidRDefault="008A04C2" w:rsidP="009A50F0">
            <w:pPr>
              <w:pStyle w:val="TableCell"/>
            </w:pPr>
            <w:r>
              <w:t>Descriptive input fields</w:t>
            </w:r>
          </w:p>
        </w:tc>
        <w:tc>
          <w:tcPr>
            <w:tcW w:w="1563" w:type="pct"/>
            <w:vAlign w:val="center"/>
          </w:tcPr>
          <w:p w14:paraId="16F9023A" w14:textId="16339FCA" w:rsidR="008A04C2" w:rsidRPr="000313D2" w:rsidRDefault="00BB1F36" w:rsidP="009A50F0">
            <w:pPr>
              <w:pStyle w:val="TableCell"/>
            </w:pPr>
            <w:r>
              <w:t>Failed login attempt</w:t>
            </w:r>
          </w:p>
        </w:tc>
        <w:tc>
          <w:tcPr>
            <w:tcW w:w="1613" w:type="pct"/>
            <w:vAlign w:val="center"/>
          </w:tcPr>
          <w:p w14:paraId="69D71F25" w14:textId="13FE09A8" w:rsidR="008A04C2" w:rsidRPr="000313D2" w:rsidRDefault="000A0F68" w:rsidP="009A50F0">
            <w:pPr>
              <w:pStyle w:val="TableCell"/>
            </w:pPr>
            <w:r>
              <w:t xml:space="preserve">The username and password fields are </w:t>
            </w:r>
            <w:r w:rsidR="00B173DB">
              <w:t xml:space="preserve">cleared then </w:t>
            </w:r>
            <w:r>
              <w:t>highlighted to tell the user the login failed</w:t>
            </w:r>
          </w:p>
        </w:tc>
      </w:tr>
      <w:tr w:rsidR="0089649F" w:rsidRPr="000313D2" w14:paraId="74077D87" w14:textId="77777777" w:rsidTr="007172B5">
        <w:trPr>
          <w:trHeight w:val="600"/>
        </w:trPr>
        <w:tc>
          <w:tcPr>
            <w:tcW w:w="261" w:type="pct"/>
            <w:vAlign w:val="center"/>
          </w:tcPr>
          <w:p w14:paraId="3185A6CB" w14:textId="6611CF45" w:rsidR="0089649F" w:rsidRDefault="0089649F" w:rsidP="009A50F0">
            <w:pPr>
              <w:pStyle w:val="TableCell"/>
              <w:jc w:val="center"/>
            </w:pPr>
            <w:r>
              <w:t>2.2</w:t>
            </w:r>
          </w:p>
        </w:tc>
        <w:tc>
          <w:tcPr>
            <w:tcW w:w="1563" w:type="pct"/>
            <w:vAlign w:val="center"/>
          </w:tcPr>
          <w:p w14:paraId="6F5C7BFB" w14:textId="675807FE" w:rsidR="0089649F" w:rsidRDefault="0089649F" w:rsidP="009A50F0">
            <w:pPr>
              <w:pStyle w:val="TableCell"/>
            </w:pPr>
            <w:r>
              <w:t>Descriptive input fields</w:t>
            </w:r>
          </w:p>
        </w:tc>
        <w:tc>
          <w:tcPr>
            <w:tcW w:w="1563" w:type="pct"/>
            <w:vAlign w:val="center"/>
          </w:tcPr>
          <w:p w14:paraId="4A0D3BE7" w14:textId="2FEF8211" w:rsidR="0089649F" w:rsidRDefault="0089649F" w:rsidP="009A50F0">
            <w:pPr>
              <w:pStyle w:val="TableCell"/>
            </w:pPr>
            <w:r>
              <w:t>Failed signup attemp</w:t>
            </w:r>
            <w:r w:rsidR="00870D81">
              <w:t>t</w:t>
            </w:r>
          </w:p>
        </w:tc>
        <w:tc>
          <w:tcPr>
            <w:tcW w:w="1613" w:type="pct"/>
            <w:vAlign w:val="center"/>
          </w:tcPr>
          <w:p w14:paraId="78BFE029" w14:textId="502CF011" w:rsidR="0089649F" w:rsidRDefault="00870D81" w:rsidP="009A50F0">
            <w:pPr>
              <w:pStyle w:val="TableCell"/>
            </w:pPr>
            <w:r>
              <w:t xml:space="preserve">The username or password fields are </w:t>
            </w:r>
            <w:r w:rsidR="00B173DB">
              <w:t xml:space="preserve">cleared then </w:t>
            </w:r>
            <w:r>
              <w:t>labelled with the requirements that are missing</w:t>
            </w:r>
          </w:p>
        </w:tc>
      </w:tr>
      <w:tr w:rsidR="009444BF" w:rsidRPr="000313D2" w14:paraId="5FEA89DA"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220EE12C" w14:textId="77777777" w:rsidR="009444BF" w:rsidRPr="000313D2" w:rsidRDefault="009444BF" w:rsidP="009A50F0">
            <w:pPr>
              <w:pStyle w:val="TableCell"/>
              <w:jc w:val="center"/>
            </w:pPr>
            <w:r w:rsidRPr="000313D2">
              <w:t>3</w:t>
            </w:r>
          </w:p>
        </w:tc>
        <w:tc>
          <w:tcPr>
            <w:tcW w:w="1563" w:type="pct"/>
            <w:vAlign w:val="center"/>
          </w:tcPr>
          <w:p w14:paraId="2FE111AE" w14:textId="51A5131B" w:rsidR="009444BF" w:rsidRPr="000313D2" w:rsidRDefault="005C60CD" w:rsidP="009A50F0">
            <w:pPr>
              <w:pStyle w:val="TableCell"/>
            </w:pPr>
            <w:r>
              <w:t>Pop-up error dialogues</w:t>
            </w:r>
          </w:p>
        </w:tc>
        <w:tc>
          <w:tcPr>
            <w:tcW w:w="1563" w:type="pct"/>
            <w:vAlign w:val="center"/>
          </w:tcPr>
          <w:p w14:paraId="68700704" w14:textId="4B600596" w:rsidR="009444BF" w:rsidRPr="000313D2" w:rsidRDefault="0087639C" w:rsidP="009A50F0">
            <w:pPr>
              <w:pStyle w:val="TableCell"/>
            </w:pPr>
            <w:r>
              <w:t>An error is thrown by the program</w:t>
            </w:r>
          </w:p>
        </w:tc>
        <w:tc>
          <w:tcPr>
            <w:tcW w:w="1613" w:type="pct"/>
            <w:vAlign w:val="center"/>
          </w:tcPr>
          <w:p w14:paraId="2CCA173F" w14:textId="33FE4926" w:rsidR="009444BF" w:rsidRPr="000313D2" w:rsidRDefault="000D145C" w:rsidP="009A50F0">
            <w:pPr>
              <w:pStyle w:val="TableCell"/>
            </w:pPr>
            <w:r>
              <w:t>The error does not crash the program and instead shows the user a pop-up with appropriate actions.</w:t>
            </w:r>
          </w:p>
        </w:tc>
      </w:tr>
      <w:tr w:rsidR="009444BF" w:rsidRPr="000313D2" w14:paraId="251EC102" w14:textId="77777777" w:rsidTr="007172B5">
        <w:trPr>
          <w:trHeight w:val="600"/>
        </w:trPr>
        <w:tc>
          <w:tcPr>
            <w:tcW w:w="261" w:type="pct"/>
            <w:vAlign w:val="center"/>
            <w:hideMark/>
          </w:tcPr>
          <w:p w14:paraId="43B7525A" w14:textId="68566BD7" w:rsidR="009444BF" w:rsidRPr="000313D2" w:rsidRDefault="009444BF" w:rsidP="009A50F0">
            <w:pPr>
              <w:pStyle w:val="TableCell"/>
              <w:jc w:val="center"/>
            </w:pPr>
            <w:r w:rsidRPr="000313D2">
              <w:t>4</w:t>
            </w:r>
            <w:r w:rsidR="004748AC">
              <w:t>.0</w:t>
            </w:r>
          </w:p>
        </w:tc>
        <w:tc>
          <w:tcPr>
            <w:tcW w:w="1563" w:type="pct"/>
            <w:vAlign w:val="center"/>
          </w:tcPr>
          <w:p w14:paraId="6ADF1E95" w14:textId="05B72104" w:rsidR="009444BF" w:rsidRPr="000313D2" w:rsidRDefault="00104007" w:rsidP="009A50F0">
            <w:pPr>
              <w:pStyle w:val="TableCell"/>
            </w:pPr>
            <w:r>
              <w:t>Intuitive navigation</w:t>
            </w:r>
          </w:p>
        </w:tc>
        <w:tc>
          <w:tcPr>
            <w:tcW w:w="1563" w:type="pct"/>
            <w:vAlign w:val="center"/>
          </w:tcPr>
          <w:p w14:paraId="0CA53CCF" w14:textId="06DFFC09" w:rsidR="009444BF" w:rsidRPr="000313D2" w:rsidRDefault="002E7ECC" w:rsidP="009A50F0">
            <w:pPr>
              <w:pStyle w:val="TableCell"/>
            </w:pPr>
            <w:r>
              <w:t xml:space="preserve">Click </w:t>
            </w:r>
            <w:r w:rsidR="005E7543">
              <w:t xml:space="preserve">the </w:t>
            </w:r>
            <w:r>
              <w:t>button for going from the l</w:t>
            </w:r>
            <w:r w:rsidR="004748AC">
              <w:t xml:space="preserve">ogin screen to </w:t>
            </w:r>
            <w:r>
              <w:t xml:space="preserve">the </w:t>
            </w:r>
            <w:r w:rsidR="004748AC">
              <w:t>signup screen</w:t>
            </w:r>
          </w:p>
        </w:tc>
        <w:tc>
          <w:tcPr>
            <w:tcW w:w="1613" w:type="pct"/>
            <w:vAlign w:val="center"/>
          </w:tcPr>
          <w:p w14:paraId="3A1A7C49" w14:textId="019E38B1" w:rsidR="009444BF" w:rsidRPr="000313D2" w:rsidRDefault="000438DF" w:rsidP="009A50F0">
            <w:pPr>
              <w:pStyle w:val="TableCell"/>
            </w:pPr>
            <w:r>
              <w:t>The user is shown the signup screen</w:t>
            </w:r>
          </w:p>
        </w:tc>
      </w:tr>
      <w:tr w:rsidR="007172B5" w:rsidRPr="000313D2" w14:paraId="0B1CA43E"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3E2716F8" w14:textId="7A516D92" w:rsidR="007172B5" w:rsidRPr="000313D2" w:rsidRDefault="007172B5" w:rsidP="007172B5">
            <w:pPr>
              <w:pStyle w:val="TableCell"/>
              <w:jc w:val="center"/>
            </w:pPr>
            <w:r>
              <w:t>4.1</w:t>
            </w:r>
          </w:p>
        </w:tc>
        <w:tc>
          <w:tcPr>
            <w:tcW w:w="1563" w:type="pct"/>
            <w:vAlign w:val="center"/>
          </w:tcPr>
          <w:p w14:paraId="7CA9047A" w14:textId="63FF6CA4" w:rsidR="007172B5" w:rsidRDefault="007172B5" w:rsidP="007172B5">
            <w:pPr>
              <w:pStyle w:val="TableCell"/>
            </w:pPr>
            <w:r>
              <w:t>Intuitive navigation</w:t>
            </w:r>
          </w:p>
        </w:tc>
        <w:tc>
          <w:tcPr>
            <w:tcW w:w="1563" w:type="pct"/>
            <w:vAlign w:val="center"/>
          </w:tcPr>
          <w:p w14:paraId="7B1DBB18" w14:textId="468C13CA" w:rsidR="007172B5" w:rsidRPr="000313D2" w:rsidRDefault="007172B5" w:rsidP="007172B5">
            <w:pPr>
              <w:pStyle w:val="TableCell"/>
            </w:pPr>
            <w:r>
              <w:t xml:space="preserve">Click </w:t>
            </w:r>
            <w:r w:rsidR="005E7543">
              <w:t xml:space="preserve">the </w:t>
            </w:r>
            <w:r>
              <w:t>button for going from the login screen to the messaging screen</w:t>
            </w:r>
          </w:p>
        </w:tc>
        <w:tc>
          <w:tcPr>
            <w:tcW w:w="1613" w:type="pct"/>
            <w:vAlign w:val="center"/>
          </w:tcPr>
          <w:p w14:paraId="3E9F94CF" w14:textId="4E16FE59" w:rsidR="007172B5" w:rsidRPr="000313D2" w:rsidRDefault="000438DF" w:rsidP="007172B5">
            <w:pPr>
              <w:pStyle w:val="TableCell"/>
            </w:pPr>
            <w:r>
              <w:t>The user is shown the messaging screen</w:t>
            </w:r>
          </w:p>
        </w:tc>
      </w:tr>
      <w:tr w:rsidR="007172B5" w:rsidRPr="000313D2" w14:paraId="667FCFBC" w14:textId="77777777" w:rsidTr="007172B5">
        <w:trPr>
          <w:trHeight w:val="600"/>
        </w:trPr>
        <w:tc>
          <w:tcPr>
            <w:tcW w:w="261" w:type="pct"/>
            <w:vAlign w:val="center"/>
          </w:tcPr>
          <w:p w14:paraId="0FCA6BD8" w14:textId="3513A7FF" w:rsidR="007172B5" w:rsidRPr="000313D2" w:rsidRDefault="007172B5" w:rsidP="007172B5">
            <w:pPr>
              <w:pStyle w:val="TableCell"/>
              <w:jc w:val="center"/>
            </w:pPr>
            <w:r>
              <w:t>4.2</w:t>
            </w:r>
          </w:p>
        </w:tc>
        <w:tc>
          <w:tcPr>
            <w:tcW w:w="1563" w:type="pct"/>
            <w:vAlign w:val="center"/>
          </w:tcPr>
          <w:p w14:paraId="6397F6A3" w14:textId="1EEEA7B4" w:rsidR="007172B5" w:rsidRDefault="007172B5" w:rsidP="007172B5">
            <w:pPr>
              <w:pStyle w:val="TableCell"/>
            </w:pPr>
            <w:r>
              <w:t>Intuitive navigation</w:t>
            </w:r>
          </w:p>
        </w:tc>
        <w:tc>
          <w:tcPr>
            <w:tcW w:w="1563" w:type="pct"/>
            <w:vAlign w:val="center"/>
          </w:tcPr>
          <w:p w14:paraId="57DDBBC2" w14:textId="77EFD35A" w:rsidR="007172B5" w:rsidRPr="000313D2" w:rsidRDefault="007172B5" w:rsidP="007172B5">
            <w:pPr>
              <w:pStyle w:val="TableCell"/>
            </w:pPr>
            <w:r>
              <w:t xml:space="preserve">Click </w:t>
            </w:r>
            <w:r w:rsidR="005E7543">
              <w:t xml:space="preserve">the </w:t>
            </w:r>
            <w:r>
              <w:t>button for going from the messaging screen to the login screen</w:t>
            </w:r>
          </w:p>
        </w:tc>
        <w:tc>
          <w:tcPr>
            <w:tcW w:w="1613" w:type="pct"/>
            <w:vAlign w:val="center"/>
          </w:tcPr>
          <w:p w14:paraId="7078D492" w14:textId="31573410" w:rsidR="007172B5" w:rsidRPr="000313D2" w:rsidRDefault="000438DF" w:rsidP="007172B5">
            <w:pPr>
              <w:pStyle w:val="TableCell"/>
            </w:pPr>
            <w:r>
              <w:t>The user is shown the login screen</w:t>
            </w:r>
          </w:p>
        </w:tc>
      </w:tr>
      <w:tr w:rsidR="007172B5" w:rsidRPr="000313D2" w14:paraId="55037BFD"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27DF1DF4" w14:textId="3F51A74C" w:rsidR="007172B5" w:rsidRPr="000313D2" w:rsidRDefault="007172B5" w:rsidP="007172B5">
            <w:pPr>
              <w:pStyle w:val="TableCell"/>
              <w:jc w:val="center"/>
            </w:pPr>
            <w:r w:rsidRPr="000313D2">
              <w:t>5</w:t>
            </w:r>
            <w:r w:rsidR="00E37108">
              <w:t>.0</w:t>
            </w:r>
          </w:p>
        </w:tc>
        <w:tc>
          <w:tcPr>
            <w:tcW w:w="1563" w:type="pct"/>
            <w:vAlign w:val="center"/>
          </w:tcPr>
          <w:p w14:paraId="358CE445" w14:textId="215EB3FF" w:rsidR="007172B5" w:rsidRPr="000313D2" w:rsidRDefault="007172B5" w:rsidP="007172B5">
            <w:pPr>
              <w:pStyle w:val="TableCell"/>
            </w:pPr>
            <w:r>
              <w:t>Conversation view</w:t>
            </w:r>
          </w:p>
        </w:tc>
        <w:tc>
          <w:tcPr>
            <w:tcW w:w="1563" w:type="pct"/>
            <w:vAlign w:val="center"/>
          </w:tcPr>
          <w:p w14:paraId="791E019B" w14:textId="779787A2" w:rsidR="007172B5" w:rsidRPr="000313D2" w:rsidRDefault="00E37108" w:rsidP="007172B5">
            <w:pPr>
              <w:pStyle w:val="TableCell"/>
            </w:pPr>
            <w:r>
              <w:t>Send a message</w:t>
            </w:r>
          </w:p>
        </w:tc>
        <w:tc>
          <w:tcPr>
            <w:tcW w:w="1613" w:type="pct"/>
            <w:vAlign w:val="center"/>
          </w:tcPr>
          <w:p w14:paraId="0F308FA6" w14:textId="6045FC60" w:rsidR="007172B5" w:rsidRPr="000313D2" w:rsidRDefault="005E7543" w:rsidP="007172B5">
            <w:pPr>
              <w:pStyle w:val="TableCell"/>
            </w:pPr>
            <w:r>
              <w:t>The m</w:t>
            </w:r>
            <w:r w:rsidR="00E37108">
              <w:t xml:space="preserve">essage appears on the right-hand side </w:t>
            </w:r>
          </w:p>
        </w:tc>
      </w:tr>
      <w:tr w:rsidR="00E37108" w:rsidRPr="000313D2" w14:paraId="5397EAC8" w14:textId="77777777" w:rsidTr="007172B5">
        <w:trPr>
          <w:trHeight w:val="600"/>
        </w:trPr>
        <w:tc>
          <w:tcPr>
            <w:tcW w:w="261" w:type="pct"/>
            <w:vAlign w:val="center"/>
          </w:tcPr>
          <w:p w14:paraId="1CD7B881" w14:textId="1F73FB51" w:rsidR="00E37108" w:rsidRPr="000313D2" w:rsidRDefault="00E37108" w:rsidP="007172B5">
            <w:pPr>
              <w:pStyle w:val="TableCell"/>
              <w:jc w:val="center"/>
            </w:pPr>
            <w:r>
              <w:t>5.1</w:t>
            </w:r>
          </w:p>
        </w:tc>
        <w:tc>
          <w:tcPr>
            <w:tcW w:w="1563" w:type="pct"/>
            <w:vAlign w:val="center"/>
          </w:tcPr>
          <w:p w14:paraId="1ACDF12A" w14:textId="408F6EE9" w:rsidR="00E37108" w:rsidRDefault="00E37108" w:rsidP="007172B5">
            <w:pPr>
              <w:pStyle w:val="TableCell"/>
            </w:pPr>
            <w:r>
              <w:t>Conversation view</w:t>
            </w:r>
          </w:p>
        </w:tc>
        <w:tc>
          <w:tcPr>
            <w:tcW w:w="1563" w:type="pct"/>
            <w:vAlign w:val="center"/>
          </w:tcPr>
          <w:p w14:paraId="69A98E3E" w14:textId="14AFFF37" w:rsidR="00E37108" w:rsidRPr="000313D2" w:rsidRDefault="00E37108" w:rsidP="007172B5">
            <w:pPr>
              <w:pStyle w:val="TableCell"/>
            </w:pPr>
            <w:r>
              <w:t>Receive a message</w:t>
            </w:r>
          </w:p>
        </w:tc>
        <w:tc>
          <w:tcPr>
            <w:tcW w:w="1613" w:type="pct"/>
            <w:vAlign w:val="center"/>
          </w:tcPr>
          <w:p w14:paraId="28C2C8A3" w14:textId="20E6D1AD" w:rsidR="00E37108" w:rsidRPr="000313D2" w:rsidRDefault="005E7543" w:rsidP="007172B5">
            <w:pPr>
              <w:pStyle w:val="TableCell"/>
            </w:pPr>
            <w:r>
              <w:t>The m</w:t>
            </w:r>
            <w:r w:rsidR="00E37108">
              <w:t>essage appears on the left-hand side</w:t>
            </w:r>
          </w:p>
        </w:tc>
      </w:tr>
      <w:tr w:rsidR="007172B5" w:rsidRPr="000313D2" w14:paraId="567771EE" w14:textId="77777777" w:rsidTr="007172B5">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01B88AF5" w14:textId="2AD90B38" w:rsidR="007172B5" w:rsidRPr="000313D2" w:rsidRDefault="007172B5" w:rsidP="007172B5">
            <w:pPr>
              <w:pStyle w:val="TableCell"/>
              <w:jc w:val="center"/>
            </w:pPr>
            <w:r w:rsidRPr="000313D2">
              <w:t>6</w:t>
            </w:r>
            <w:r w:rsidR="00623616">
              <w:t>.0</w:t>
            </w:r>
          </w:p>
        </w:tc>
        <w:tc>
          <w:tcPr>
            <w:tcW w:w="1563" w:type="pct"/>
            <w:vAlign w:val="center"/>
          </w:tcPr>
          <w:p w14:paraId="1FB777A7" w14:textId="2D36CF63" w:rsidR="007172B5" w:rsidRPr="000313D2" w:rsidRDefault="007172B5" w:rsidP="007172B5">
            <w:pPr>
              <w:pStyle w:val="TableCell"/>
            </w:pPr>
            <w:r>
              <w:t xml:space="preserve">Window </w:t>
            </w:r>
            <w:r w:rsidR="00623616">
              <w:t>r</w:t>
            </w:r>
            <w:r>
              <w:t>esizing</w:t>
            </w:r>
          </w:p>
        </w:tc>
        <w:tc>
          <w:tcPr>
            <w:tcW w:w="1563" w:type="pct"/>
            <w:vAlign w:val="center"/>
          </w:tcPr>
          <w:p w14:paraId="5C76004F" w14:textId="17C54C36" w:rsidR="007172B5" w:rsidRPr="000313D2" w:rsidRDefault="00623616" w:rsidP="007172B5">
            <w:pPr>
              <w:pStyle w:val="TableCell"/>
            </w:pPr>
            <w:r>
              <w:t>Resize login screen</w:t>
            </w:r>
          </w:p>
        </w:tc>
        <w:tc>
          <w:tcPr>
            <w:tcW w:w="1613" w:type="pct"/>
            <w:vAlign w:val="center"/>
          </w:tcPr>
          <w:p w14:paraId="35F6C1D9" w14:textId="0A294A1D" w:rsidR="007172B5" w:rsidRPr="000313D2" w:rsidRDefault="00623616" w:rsidP="007172B5">
            <w:pPr>
              <w:pStyle w:val="TableCell"/>
            </w:pPr>
            <w:r>
              <w:t>Controls are preserve</w:t>
            </w:r>
            <w:r w:rsidR="00AF0D21">
              <w:t>d and usable</w:t>
            </w:r>
          </w:p>
        </w:tc>
      </w:tr>
      <w:tr w:rsidR="00623616" w:rsidRPr="000313D2" w14:paraId="657D61C4" w14:textId="77777777" w:rsidTr="007172B5">
        <w:trPr>
          <w:trHeight w:val="600"/>
        </w:trPr>
        <w:tc>
          <w:tcPr>
            <w:tcW w:w="261" w:type="pct"/>
            <w:vAlign w:val="center"/>
          </w:tcPr>
          <w:p w14:paraId="07CA999F" w14:textId="0217E86E" w:rsidR="00623616" w:rsidRPr="000313D2" w:rsidRDefault="00623616" w:rsidP="007172B5">
            <w:pPr>
              <w:pStyle w:val="TableCell"/>
              <w:jc w:val="center"/>
            </w:pPr>
            <w:r>
              <w:t>6.1</w:t>
            </w:r>
          </w:p>
        </w:tc>
        <w:tc>
          <w:tcPr>
            <w:tcW w:w="1563" w:type="pct"/>
            <w:vAlign w:val="center"/>
          </w:tcPr>
          <w:p w14:paraId="02742BC0" w14:textId="7FCA1BB8" w:rsidR="00623616" w:rsidRDefault="00623616" w:rsidP="007172B5">
            <w:pPr>
              <w:pStyle w:val="TableCell"/>
            </w:pPr>
            <w:r>
              <w:t>Window resizing</w:t>
            </w:r>
          </w:p>
        </w:tc>
        <w:tc>
          <w:tcPr>
            <w:tcW w:w="1563" w:type="pct"/>
            <w:vAlign w:val="center"/>
          </w:tcPr>
          <w:p w14:paraId="3DBF2710" w14:textId="516C80AD" w:rsidR="00623616" w:rsidRPr="000313D2" w:rsidRDefault="00623616" w:rsidP="007172B5">
            <w:pPr>
              <w:pStyle w:val="TableCell"/>
            </w:pPr>
            <w:r>
              <w:t>Resize messaging screen</w:t>
            </w:r>
          </w:p>
        </w:tc>
        <w:tc>
          <w:tcPr>
            <w:tcW w:w="1613" w:type="pct"/>
            <w:vAlign w:val="center"/>
          </w:tcPr>
          <w:p w14:paraId="694A6123" w14:textId="02975739" w:rsidR="00623616" w:rsidRPr="000313D2" w:rsidRDefault="00AF0D21" w:rsidP="007172B5">
            <w:pPr>
              <w:pStyle w:val="TableCell"/>
            </w:pPr>
            <w:r>
              <w:t>Controls are preserved and usable</w:t>
            </w:r>
          </w:p>
        </w:tc>
      </w:tr>
    </w:tbl>
    <w:p w14:paraId="5BCC75E5" w14:textId="77777777" w:rsidR="009444BF" w:rsidRPr="009444BF" w:rsidRDefault="009444BF" w:rsidP="009444BF"/>
    <w:p w14:paraId="54BADC3E" w14:textId="77777777" w:rsidR="009444BF" w:rsidRDefault="009444BF">
      <w:pPr>
        <w:spacing w:line="259" w:lineRule="auto"/>
        <w:jc w:val="left"/>
        <w:rPr>
          <w:rFonts w:asciiTheme="majorHAnsi" w:eastAsiaTheme="majorEastAsia" w:hAnsiTheme="majorHAnsi" w:cstheme="majorBidi"/>
          <w:b/>
          <w:bCs/>
          <w:color w:val="538135" w:themeColor="accent6" w:themeShade="BF"/>
        </w:rPr>
      </w:pPr>
      <w:r>
        <w:br w:type="page"/>
      </w:r>
    </w:p>
    <w:p w14:paraId="1491B621" w14:textId="5C59B558" w:rsidR="000322CF" w:rsidRDefault="000322CF" w:rsidP="000322CF">
      <w:pPr>
        <w:pStyle w:val="Heading3"/>
      </w:pPr>
      <w:bookmarkStart w:id="162" w:name="_Toc96364109"/>
      <w:r>
        <w:lastRenderedPageBreak/>
        <w:t>Testing Results</w:t>
      </w:r>
      <w:bookmarkEnd w:id="162"/>
    </w:p>
    <w:tbl>
      <w:tblPr>
        <w:tblStyle w:val="PlainTable1"/>
        <w:tblW w:w="0" w:type="auto"/>
        <w:tblLayout w:type="fixed"/>
        <w:tblLook w:val="0420" w:firstRow="1" w:lastRow="0" w:firstColumn="0" w:lastColumn="0" w:noHBand="0" w:noVBand="1"/>
      </w:tblPr>
      <w:tblGrid>
        <w:gridCol w:w="562"/>
        <w:gridCol w:w="851"/>
        <w:gridCol w:w="4042"/>
        <w:gridCol w:w="3559"/>
      </w:tblGrid>
      <w:tr w:rsidR="000322CF" w:rsidRPr="000313D2" w14:paraId="41919ED1" w14:textId="77777777" w:rsidTr="00B230EA">
        <w:trPr>
          <w:cnfStyle w:val="100000000000" w:firstRow="1" w:lastRow="0" w:firstColumn="0" w:lastColumn="0" w:oddVBand="0" w:evenVBand="0" w:oddHBand="0" w:evenHBand="0" w:firstRowFirstColumn="0" w:firstRowLastColumn="0" w:lastRowFirstColumn="0" w:lastRowLastColumn="0"/>
          <w:trHeight w:val="300"/>
          <w:tblHeader/>
        </w:trPr>
        <w:tc>
          <w:tcPr>
            <w:tcW w:w="562" w:type="dxa"/>
            <w:hideMark/>
          </w:tcPr>
          <w:p w14:paraId="668D33F0" w14:textId="77777777" w:rsidR="000322CF" w:rsidRPr="000313D2" w:rsidRDefault="000322CF" w:rsidP="00ED4CB1">
            <w:pPr>
              <w:pStyle w:val="TableCell"/>
              <w:jc w:val="center"/>
            </w:pPr>
            <w:r w:rsidRPr="000313D2">
              <w:t>ID</w:t>
            </w:r>
          </w:p>
        </w:tc>
        <w:tc>
          <w:tcPr>
            <w:tcW w:w="851" w:type="dxa"/>
            <w:hideMark/>
          </w:tcPr>
          <w:p w14:paraId="520E64FD" w14:textId="77777777" w:rsidR="000322CF" w:rsidRPr="000313D2" w:rsidRDefault="000322CF" w:rsidP="00ED4CB1">
            <w:pPr>
              <w:pStyle w:val="TableCell"/>
              <w:jc w:val="center"/>
            </w:pPr>
            <w:r>
              <w:t>Status</w:t>
            </w:r>
          </w:p>
        </w:tc>
        <w:tc>
          <w:tcPr>
            <w:tcW w:w="4042" w:type="dxa"/>
            <w:hideMark/>
          </w:tcPr>
          <w:p w14:paraId="0D451FD8" w14:textId="77777777" w:rsidR="000322CF" w:rsidRPr="000313D2" w:rsidRDefault="000322CF" w:rsidP="00ED4CB1">
            <w:pPr>
              <w:pStyle w:val="TableCell"/>
              <w:jc w:val="center"/>
            </w:pPr>
            <w:r>
              <w:t>Actual Output</w:t>
            </w:r>
          </w:p>
        </w:tc>
        <w:tc>
          <w:tcPr>
            <w:tcW w:w="3559" w:type="dxa"/>
            <w:hideMark/>
          </w:tcPr>
          <w:p w14:paraId="2FE36475" w14:textId="77777777" w:rsidR="000322CF" w:rsidRPr="000313D2" w:rsidRDefault="000322CF" w:rsidP="00ED4CB1">
            <w:pPr>
              <w:pStyle w:val="TableCell"/>
              <w:jc w:val="center"/>
            </w:pPr>
            <w:r>
              <w:t>Comments</w:t>
            </w:r>
          </w:p>
        </w:tc>
      </w:tr>
      <w:tr w:rsidR="000322CF" w:rsidRPr="000313D2" w14:paraId="0D8C53DB"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0A868841" w14:textId="77777777" w:rsidR="000322CF" w:rsidRPr="000313D2" w:rsidRDefault="000322CF" w:rsidP="00ED4CB1">
            <w:pPr>
              <w:pStyle w:val="TableCell"/>
              <w:jc w:val="center"/>
            </w:pPr>
            <w:r w:rsidRPr="000313D2">
              <w:t>1</w:t>
            </w:r>
          </w:p>
        </w:tc>
        <w:tc>
          <w:tcPr>
            <w:tcW w:w="851" w:type="dxa"/>
            <w:shd w:val="clear" w:color="auto" w:fill="C5E0B3" w:themeFill="accent6" w:themeFillTint="66"/>
            <w:vAlign w:val="center"/>
          </w:tcPr>
          <w:p w14:paraId="6625CE4C" w14:textId="6936E59D" w:rsidR="000322CF" w:rsidRPr="000313D2" w:rsidRDefault="00B57C83" w:rsidP="00ED4CB1">
            <w:pPr>
              <w:pStyle w:val="TableCell"/>
              <w:jc w:val="center"/>
            </w:pPr>
            <w:r>
              <w:t>Pass</w:t>
            </w:r>
          </w:p>
        </w:tc>
        <w:tc>
          <w:tcPr>
            <w:tcW w:w="4042" w:type="dxa"/>
            <w:vAlign w:val="center"/>
          </w:tcPr>
          <w:p w14:paraId="53682BA6" w14:textId="2B078839" w:rsidR="000322CF" w:rsidRPr="000313D2" w:rsidRDefault="005913D0" w:rsidP="00ED4CB1">
            <w:pPr>
              <w:pStyle w:val="TableCell"/>
            </w:pPr>
            <w:r w:rsidRPr="00313E4A">
              <w:rPr>
                <w:noProof/>
              </w:rPr>
              <w:drawing>
                <wp:inline distT="0" distB="0" distL="0" distR="0" wp14:anchorId="5B01CECB" wp14:editId="60557079">
                  <wp:extent cx="2422278" cy="13746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31004" cy="1379580"/>
                          </a:xfrm>
                          <a:prstGeom prst="rect">
                            <a:avLst/>
                          </a:prstGeom>
                        </pic:spPr>
                      </pic:pic>
                    </a:graphicData>
                  </a:graphic>
                </wp:inline>
              </w:drawing>
            </w:r>
          </w:p>
        </w:tc>
        <w:tc>
          <w:tcPr>
            <w:tcW w:w="3559" w:type="dxa"/>
            <w:vAlign w:val="center"/>
          </w:tcPr>
          <w:p w14:paraId="5E5F6AAD" w14:textId="4AF5050D" w:rsidR="005913D0" w:rsidRPr="000313D2" w:rsidRDefault="005913D0" w:rsidP="00ED4CB1">
            <w:pPr>
              <w:pStyle w:val="TableCell"/>
            </w:pPr>
            <w:r>
              <w:t>Output as expected</w:t>
            </w:r>
          </w:p>
        </w:tc>
      </w:tr>
      <w:tr w:rsidR="000322CF" w:rsidRPr="000313D2" w14:paraId="28C17101" w14:textId="77777777" w:rsidTr="00B33CC1">
        <w:trPr>
          <w:trHeight w:val="600"/>
        </w:trPr>
        <w:tc>
          <w:tcPr>
            <w:tcW w:w="562" w:type="dxa"/>
            <w:vAlign w:val="center"/>
            <w:hideMark/>
          </w:tcPr>
          <w:p w14:paraId="5B79A657" w14:textId="5B896C2E" w:rsidR="000322CF" w:rsidRPr="000313D2" w:rsidRDefault="000322CF" w:rsidP="00ED4CB1">
            <w:pPr>
              <w:pStyle w:val="TableCell"/>
              <w:jc w:val="center"/>
            </w:pPr>
            <w:r w:rsidRPr="000313D2">
              <w:t>2</w:t>
            </w:r>
            <w:r w:rsidR="005A7898">
              <w:t>.0</w:t>
            </w:r>
          </w:p>
        </w:tc>
        <w:tc>
          <w:tcPr>
            <w:tcW w:w="851" w:type="dxa"/>
            <w:shd w:val="clear" w:color="auto" w:fill="C5E0B3" w:themeFill="accent6" w:themeFillTint="66"/>
            <w:vAlign w:val="center"/>
          </w:tcPr>
          <w:p w14:paraId="64EF30C5" w14:textId="1F8659A9" w:rsidR="000322CF" w:rsidRPr="000313D2" w:rsidRDefault="00B57C83" w:rsidP="00ED4CB1">
            <w:pPr>
              <w:pStyle w:val="TableCell"/>
              <w:jc w:val="center"/>
            </w:pPr>
            <w:r>
              <w:t>Pass</w:t>
            </w:r>
          </w:p>
        </w:tc>
        <w:tc>
          <w:tcPr>
            <w:tcW w:w="4042" w:type="dxa"/>
            <w:vAlign w:val="center"/>
          </w:tcPr>
          <w:p w14:paraId="472ED540" w14:textId="56B9F623" w:rsidR="000322CF" w:rsidRPr="000313D2" w:rsidRDefault="005416CF" w:rsidP="00ED4CB1">
            <w:pPr>
              <w:pStyle w:val="TableCell"/>
            </w:pPr>
            <w:r w:rsidRPr="003F3BBF">
              <w:rPr>
                <w:noProof/>
              </w:rPr>
              <w:drawing>
                <wp:inline distT="0" distB="0" distL="0" distR="0" wp14:anchorId="37248504" wp14:editId="0214A7AC">
                  <wp:extent cx="2426970" cy="137668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430284" cy="1378568"/>
                          </a:xfrm>
                          <a:prstGeom prst="rect">
                            <a:avLst/>
                          </a:prstGeom>
                        </pic:spPr>
                      </pic:pic>
                    </a:graphicData>
                  </a:graphic>
                </wp:inline>
              </w:drawing>
            </w:r>
          </w:p>
        </w:tc>
        <w:tc>
          <w:tcPr>
            <w:tcW w:w="3559" w:type="dxa"/>
            <w:vAlign w:val="center"/>
          </w:tcPr>
          <w:p w14:paraId="6AB7D05D" w14:textId="19659166" w:rsidR="000322CF" w:rsidRPr="000313D2" w:rsidRDefault="0006085E" w:rsidP="00ED4CB1">
            <w:pPr>
              <w:pStyle w:val="TableCell"/>
            </w:pPr>
            <w:r>
              <w:t>Output as expected</w:t>
            </w:r>
          </w:p>
        </w:tc>
      </w:tr>
      <w:tr w:rsidR="000322CF" w:rsidRPr="000313D2" w14:paraId="5D8EF8F0"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2018F873" w14:textId="26A288C3" w:rsidR="000322CF" w:rsidRPr="000313D2" w:rsidRDefault="00B230EA" w:rsidP="00ED4CB1">
            <w:pPr>
              <w:pStyle w:val="TableCell"/>
              <w:jc w:val="center"/>
            </w:pPr>
            <w:r>
              <w:t>2.1</w:t>
            </w:r>
          </w:p>
        </w:tc>
        <w:tc>
          <w:tcPr>
            <w:tcW w:w="851" w:type="dxa"/>
            <w:shd w:val="clear" w:color="auto" w:fill="FFE599" w:themeFill="accent4" w:themeFillTint="66"/>
            <w:vAlign w:val="center"/>
          </w:tcPr>
          <w:p w14:paraId="79001962" w14:textId="51D4EE50" w:rsidR="000322CF" w:rsidRPr="000313D2" w:rsidRDefault="00B57C83" w:rsidP="00ED4CB1">
            <w:pPr>
              <w:pStyle w:val="TableCell"/>
              <w:jc w:val="center"/>
            </w:pPr>
            <w:r>
              <w:t>Partial</w:t>
            </w:r>
          </w:p>
        </w:tc>
        <w:tc>
          <w:tcPr>
            <w:tcW w:w="4042" w:type="dxa"/>
            <w:vAlign w:val="center"/>
          </w:tcPr>
          <w:p w14:paraId="13DABAFE" w14:textId="38CE98D8" w:rsidR="000322CF" w:rsidRPr="000313D2" w:rsidRDefault="005416CF" w:rsidP="00ED4CB1">
            <w:pPr>
              <w:pStyle w:val="TableCell"/>
            </w:pPr>
            <w:r w:rsidRPr="003F3BBF">
              <w:rPr>
                <w:noProof/>
              </w:rPr>
              <w:drawing>
                <wp:inline distT="0" distB="0" distL="0" distR="0" wp14:anchorId="68CA6F68" wp14:editId="5783E5C2">
                  <wp:extent cx="2429510" cy="1378129"/>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434493" cy="1380955"/>
                          </a:xfrm>
                          <a:prstGeom prst="rect">
                            <a:avLst/>
                          </a:prstGeom>
                        </pic:spPr>
                      </pic:pic>
                    </a:graphicData>
                  </a:graphic>
                </wp:inline>
              </w:drawing>
            </w:r>
          </w:p>
        </w:tc>
        <w:tc>
          <w:tcPr>
            <w:tcW w:w="3559" w:type="dxa"/>
            <w:vAlign w:val="center"/>
          </w:tcPr>
          <w:p w14:paraId="49445573" w14:textId="2AFC5A09" w:rsidR="000322CF" w:rsidRPr="000313D2" w:rsidRDefault="0006085E" w:rsidP="00ED4CB1">
            <w:pPr>
              <w:pStyle w:val="TableCell"/>
            </w:pPr>
            <w:r>
              <w:t>The username and password fields are cleared but no feedback is given to the user to say the login failed.</w:t>
            </w:r>
          </w:p>
        </w:tc>
      </w:tr>
      <w:tr w:rsidR="000322CF" w:rsidRPr="000313D2" w14:paraId="79986786" w14:textId="77777777" w:rsidTr="00B33CC1">
        <w:trPr>
          <w:trHeight w:val="600"/>
        </w:trPr>
        <w:tc>
          <w:tcPr>
            <w:tcW w:w="562" w:type="dxa"/>
            <w:vAlign w:val="center"/>
            <w:hideMark/>
          </w:tcPr>
          <w:p w14:paraId="50F0F90F" w14:textId="6CCE1762" w:rsidR="000322CF" w:rsidRPr="000313D2" w:rsidRDefault="00B230EA" w:rsidP="00ED4CB1">
            <w:pPr>
              <w:pStyle w:val="TableCell"/>
              <w:jc w:val="center"/>
            </w:pPr>
            <w:r>
              <w:t>2.2</w:t>
            </w:r>
          </w:p>
        </w:tc>
        <w:tc>
          <w:tcPr>
            <w:tcW w:w="851" w:type="dxa"/>
            <w:shd w:val="clear" w:color="auto" w:fill="F7CAAC" w:themeFill="accent2" w:themeFillTint="66"/>
            <w:vAlign w:val="center"/>
          </w:tcPr>
          <w:p w14:paraId="478FA78A" w14:textId="021D59B8" w:rsidR="000322CF" w:rsidRPr="000313D2" w:rsidRDefault="00B173DB" w:rsidP="00ED4CB1">
            <w:pPr>
              <w:pStyle w:val="TableCell"/>
              <w:jc w:val="center"/>
            </w:pPr>
            <w:r>
              <w:t>Fail</w:t>
            </w:r>
          </w:p>
        </w:tc>
        <w:tc>
          <w:tcPr>
            <w:tcW w:w="4042" w:type="dxa"/>
            <w:vAlign w:val="center"/>
          </w:tcPr>
          <w:p w14:paraId="6D1B32F8" w14:textId="1228F4B9" w:rsidR="000322CF" w:rsidRPr="000313D2" w:rsidRDefault="000B00BC" w:rsidP="00ED4CB1">
            <w:pPr>
              <w:pStyle w:val="TableCell"/>
            </w:pPr>
            <w:r w:rsidRPr="00D467B3">
              <w:rPr>
                <w:noProof/>
              </w:rPr>
              <w:drawing>
                <wp:inline distT="0" distB="0" distL="0" distR="0" wp14:anchorId="484106B8" wp14:editId="38B91D53">
                  <wp:extent cx="2427586" cy="1374628"/>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438156" cy="1380613"/>
                          </a:xfrm>
                          <a:prstGeom prst="rect">
                            <a:avLst/>
                          </a:prstGeom>
                        </pic:spPr>
                      </pic:pic>
                    </a:graphicData>
                  </a:graphic>
                </wp:inline>
              </w:drawing>
            </w:r>
          </w:p>
        </w:tc>
        <w:tc>
          <w:tcPr>
            <w:tcW w:w="3559" w:type="dxa"/>
            <w:vAlign w:val="center"/>
          </w:tcPr>
          <w:p w14:paraId="477F4C21" w14:textId="77FF694D" w:rsidR="000322CF" w:rsidRPr="000313D2" w:rsidRDefault="001A0068" w:rsidP="00ED4CB1">
            <w:pPr>
              <w:pStyle w:val="TableCell"/>
            </w:pPr>
            <w:r>
              <w:t xml:space="preserve">The user cannot send a </w:t>
            </w:r>
            <w:r w:rsidR="00775CD1">
              <w:t>sign-up</w:t>
            </w:r>
            <w:r>
              <w:t xml:space="preserve"> request so</w:t>
            </w:r>
            <w:r w:rsidR="00775CD1">
              <w:t xml:space="preserve"> text cannot be entered into the GUI fields</w:t>
            </w:r>
            <w:r w:rsidR="001110F4">
              <w:t xml:space="preserve"> to test if they are descriptive.</w:t>
            </w:r>
          </w:p>
        </w:tc>
      </w:tr>
      <w:tr w:rsidR="000322CF" w:rsidRPr="000313D2" w14:paraId="26CB590D"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66C88234" w14:textId="4D2A9C27" w:rsidR="000322CF" w:rsidRPr="000313D2" w:rsidRDefault="00B230EA" w:rsidP="00ED4CB1">
            <w:pPr>
              <w:pStyle w:val="TableCell"/>
              <w:jc w:val="center"/>
            </w:pPr>
            <w:r>
              <w:t>3</w:t>
            </w:r>
          </w:p>
        </w:tc>
        <w:tc>
          <w:tcPr>
            <w:tcW w:w="851" w:type="dxa"/>
            <w:shd w:val="clear" w:color="auto" w:fill="C5E0B3" w:themeFill="accent6" w:themeFillTint="66"/>
            <w:vAlign w:val="center"/>
          </w:tcPr>
          <w:p w14:paraId="3537EEEA" w14:textId="6F27619B" w:rsidR="000322CF" w:rsidRPr="000313D2" w:rsidRDefault="00E46B60" w:rsidP="00ED4CB1">
            <w:pPr>
              <w:pStyle w:val="TableCell"/>
              <w:jc w:val="center"/>
            </w:pPr>
            <w:r>
              <w:t>Pass</w:t>
            </w:r>
          </w:p>
        </w:tc>
        <w:tc>
          <w:tcPr>
            <w:tcW w:w="4042" w:type="dxa"/>
            <w:vAlign w:val="center"/>
          </w:tcPr>
          <w:p w14:paraId="3DD561AC" w14:textId="2FD3BB21" w:rsidR="000322CF" w:rsidRPr="000313D2" w:rsidRDefault="00B57C83" w:rsidP="00ED4CB1">
            <w:pPr>
              <w:pStyle w:val="TableCell"/>
            </w:pPr>
            <w:r w:rsidRPr="00B57C83">
              <w:rPr>
                <w:noProof/>
              </w:rPr>
              <w:drawing>
                <wp:inline distT="0" distB="0" distL="0" distR="0" wp14:anchorId="68BEAACA" wp14:editId="75AB045C">
                  <wp:extent cx="2429510" cy="1377315"/>
                  <wp:effectExtent l="0" t="0" r="889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429510" cy="1377315"/>
                          </a:xfrm>
                          <a:prstGeom prst="rect">
                            <a:avLst/>
                          </a:prstGeom>
                        </pic:spPr>
                      </pic:pic>
                    </a:graphicData>
                  </a:graphic>
                </wp:inline>
              </w:drawing>
            </w:r>
          </w:p>
        </w:tc>
        <w:tc>
          <w:tcPr>
            <w:tcW w:w="3559" w:type="dxa"/>
            <w:vAlign w:val="center"/>
          </w:tcPr>
          <w:p w14:paraId="5FC85B01" w14:textId="6FCA2785" w:rsidR="00AD79F4" w:rsidRDefault="00B57C83" w:rsidP="00ED4CB1">
            <w:pPr>
              <w:pStyle w:val="TableCell"/>
            </w:pPr>
            <w:r>
              <w:t>Output as expected</w:t>
            </w:r>
            <w:r w:rsidR="004A2D8F">
              <w:t>.</w:t>
            </w:r>
          </w:p>
          <w:p w14:paraId="62182661" w14:textId="77777777" w:rsidR="00AD79F4" w:rsidRDefault="00AD79F4" w:rsidP="00ED4CB1">
            <w:pPr>
              <w:pStyle w:val="TableCell"/>
            </w:pPr>
          </w:p>
          <w:p w14:paraId="3E10D515" w14:textId="53853EF0" w:rsidR="000322CF" w:rsidRPr="000313D2" w:rsidRDefault="00AD79F4" w:rsidP="00ED4CB1">
            <w:pPr>
              <w:pStyle w:val="TableCell"/>
            </w:pPr>
            <w:r>
              <w:t>E</w:t>
            </w:r>
            <w:r w:rsidR="00E46B60">
              <w:t xml:space="preserve">rror thrown was caused by server closing </w:t>
            </w:r>
            <w:r w:rsidR="00CD066F">
              <w:t>while clients are still logged in</w:t>
            </w:r>
            <w:r>
              <w:t>.</w:t>
            </w:r>
          </w:p>
        </w:tc>
      </w:tr>
      <w:tr w:rsidR="00B230EA" w:rsidRPr="000313D2" w14:paraId="53561581" w14:textId="77777777" w:rsidTr="00B33CC1">
        <w:trPr>
          <w:trHeight w:val="600"/>
        </w:trPr>
        <w:tc>
          <w:tcPr>
            <w:tcW w:w="562" w:type="dxa"/>
            <w:vAlign w:val="center"/>
          </w:tcPr>
          <w:p w14:paraId="771297BA" w14:textId="4FBBEA90" w:rsidR="00B230EA" w:rsidRDefault="00B230EA" w:rsidP="00ED4CB1">
            <w:pPr>
              <w:pStyle w:val="TableCell"/>
              <w:jc w:val="center"/>
            </w:pPr>
            <w:r>
              <w:t>4.0</w:t>
            </w:r>
          </w:p>
        </w:tc>
        <w:tc>
          <w:tcPr>
            <w:tcW w:w="851" w:type="dxa"/>
            <w:shd w:val="clear" w:color="auto" w:fill="C5E0B3" w:themeFill="accent6" w:themeFillTint="66"/>
            <w:vAlign w:val="center"/>
          </w:tcPr>
          <w:p w14:paraId="1F53B65B" w14:textId="3EA7A912" w:rsidR="00B230EA" w:rsidRPr="000313D2" w:rsidRDefault="00A21F66" w:rsidP="00ED4CB1">
            <w:pPr>
              <w:pStyle w:val="TableCell"/>
              <w:jc w:val="center"/>
            </w:pPr>
            <w:r>
              <w:t>Pass</w:t>
            </w:r>
          </w:p>
        </w:tc>
        <w:tc>
          <w:tcPr>
            <w:tcW w:w="4042" w:type="dxa"/>
            <w:vAlign w:val="center"/>
          </w:tcPr>
          <w:p w14:paraId="6987773B" w14:textId="41364E15" w:rsidR="00B230EA" w:rsidRPr="000313D2" w:rsidRDefault="00AD79F4" w:rsidP="00ED4CB1">
            <w:pPr>
              <w:pStyle w:val="TableCell"/>
            </w:pPr>
            <w:r w:rsidRPr="00D467B3">
              <w:rPr>
                <w:noProof/>
              </w:rPr>
              <w:drawing>
                <wp:inline distT="0" distB="0" distL="0" distR="0" wp14:anchorId="5B5E59AA" wp14:editId="4DA2A706">
                  <wp:extent cx="2427586" cy="1374628"/>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438156" cy="1380613"/>
                          </a:xfrm>
                          <a:prstGeom prst="rect">
                            <a:avLst/>
                          </a:prstGeom>
                        </pic:spPr>
                      </pic:pic>
                    </a:graphicData>
                  </a:graphic>
                </wp:inline>
              </w:drawing>
            </w:r>
          </w:p>
        </w:tc>
        <w:tc>
          <w:tcPr>
            <w:tcW w:w="3559" w:type="dxa"/>
            <w:vAlign w:val="center"/>
          </w:tcPr>
          <w:p w14:paraId="0CF5F8CA" w14:textId="06D9818B" w:rsidR="00B230EA" w:rsidRPr="000313D2" w:rsidRDefault="00A21F66" w:rsidP="00ED4CB1">
            <w:pPr>
              <w:pStyle w:val="TableCell"/>
            </w:pPr>
            <w:r>
              <w:t>Output as expected</w:t>
            </w:r>
          </w:p>
        </w:tc>
      </w:tr>
      <w:tr w:rsidR="00B230EA" w:rsidRPr="000313D2" w14:paraId="02D6B594"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12B754E1" w14:textId="387A2A17" w:rsidR="00B230EA" w:rsidRDefault="00B230EA" w:rsidP="00ED4CB1">
            <w:pPr>
              <w:pStyle w:val="TableCell"/>
              <w:jc w:val="center"/>
            </w:pPr>
            <w:r>
              <w:lastRenderedPageBreak/>
              <w:t>4.1</w:t>
            </w:r>
          </w:p>
        </w:tc>
        <w:tc>
          <w:tcPr>
            <w:tcW w:w="851" w:type="dxa"/>
            <w:shd w:val="clear" w:color="auto" w:fill="C5E0B3" w:themeFill="accent6" w:themeFillTint="66"/>
            <w:vAlign w:val="center"/>
          </w:tcPr>
          <w:p w14:paraId="1E3FF74F" w14:textId="56B4B088" w:rsidR="00B230EA" w:rsidRPr="000313D2" w:rsidRDefault="00542FF8" w:rsidP="00ED4CB1">
            <w:pPr>
              <w:pStyle w:val="TableCell"/>
              <w:jc w:val="center"/>
            </w:pPr>
            <w:r>
              <w:t>Pass</w:t>
            </w:r>
          </w:p>
        </w:tc>
        <w:tc>
          <w:tcPr>
            <w:tcW w:w="4042" w:type="dxa"/>
            <w:vAlign w:val="center"/>
          </w:tcPr>
          <w:p w14:paraId="16FF54B0" w14:textId="5536D0CA" w:rsidR="00B230EA" w:rsidRPr="000313D2" w:rsidRDefault="00542FF8" w:rsidP="00ED4CB1">
            <w:pPr>
              <w:pStyle w:val="TableCell"/>
            </w:pPr>
            <w:r w:rsidRPr="00542FF8">
              <w:rPr>
                <w:noProof/>
              </w:rPr>
              <w:drawing>
                <wp:inline distT="0" distB="0" distL="0" distR="0" wp14:anchorId="32F4BD9C" wp14:editId="721AD68C">
                  <wp:extent cx="2429510" cy="1371600"/>
                  <wp:effectExtent l="0" t="0" r="889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9510" cy="1371600"/>
                          </a:xfrm>
                          <a:prstGeom prst="rect">
                            <a:avLst/>
                          </a:prstGeom>
                        </pic:spPr>
                      </pic:pic>
                    </a:graphicData>
                  </a:graphic>
                </wp:inline>
              </w:drawing>
            </w:r>
          </w:p>
        </w:tc>
        <w:tc>
          <w:tcPr>
            <w:tcW w:w="3559" w:type="dxa"/>
            <w:vAlign w:val="center"/>
          </w:tcPr>
          <w:p w14:paraId="5C60A63F" w14:textId="30323B2D" w:rsidR="00B230EA" w:rsidRPr="000313D2" w:rsidRDefault="00542FF8" w:rsidP="00ED4CB1">
            <w:pPr>
              <w:pStyle w:val="TableCell"/>
            </w:pPr>
            <w:r>
              <w:t>Output as expected</w:t>
            </w:r>
          </w:p>
        </w:tc>
      </w:tr>
      <w:tr w:rsidR="00B230EA" w:rsidRPr="000313D2" w14:paraId="740C5734" w14:textId="77777777" w:rsidTr="00B33CC1">
        <w:trPr>
          <w:trHeight w:val="600"/>
        </w:trPr>
        <w:tc>
          <w:tcPr>
            <w:tcW w:w="562" w:type="dxa"/>
            <w:vAlign w:val="center"/>
          </w:tcPr>
          <w:p w14:paraId="37F85BC3" w14:textId="726D36F3" w:rsidR="00B230EA" w:rsidRDefault="007A6280" w:rsidP="00ED4CB1">
            <w:pPr>
              <w:pStyle w:val="TableCell"/>
              <w:jc w:val="center"/>
            </w:pPr>
            <w:r>
              <w:t>4.2</w:t>
            </w:r>
          </w:p>
        </w:tc>
        <w:tc>
          <w:tcPr>
            <w:tcW w:w="851" w:type="dxa"/>
            <w:shd w:val="clear" w:color="auto" w:fill="C5E0B3" w:themeFill="accent6" w:themeFillTint="66"/>
            <w:vAlign w:val="center"/>
          </w:tcPr>
          <w:p w14:paraId="4DE5170A" w14:textId="5D52128E" w:rsidR="00B230EA" w:rsidRPr="000313D2" w:rsidRDefault="008D1E36" w:rsidP="00ED4CB1">
            <w:pPr>
              <w:pStyle w:val="TableCell"/>
              <w:jc w:val="center"/>
            </w:pPr>
            <w:r>
              <w:t>Pass</w:t>
            </w:r>
          </w:p>
        </w:tc>
        <w:tc>
          <w:tcPr>
            <w:tcW w:w="4042" w:type="dxa"/>
            <w:vAlign w:val="center"/>
          </w:tcPr>
          <w:p w14:paraId="68B1B43F" w14:textId="19FB0BE1" w:rsidR="00B230EA" w:rsidRPr="000313D2" w:rsidRDefault="001D7A9C" w:rsidP="00ED4CB1">
            <w:pPr>
              <w:pStyle w:val="TableCell"/>
            </w:pPr>
            <w:r w:rsidRPr="003F3BBF">
              <w:rPr>
                <w:noProof/>
              </w:rPr>
              <w:drawing>
                <wp:inline distT="0" distB="0" distL="0" distR="0" wp14:anchorId="4F036A83" wp14:editId="511A1122">
                  <wp:extent cx="2429510" cy="1378129"/>
                  <wp:effectExtent l="0" t="0" r="889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434493" cy="1380955"/>
                          </a:xfrm>
                          <a:prstGeom prst="rect">
                            <a:avLst/>
                          </a:prstGeom>
                        </pic:spPr>
                      </pic:pic>
                    </a:graphicData>
                  </a:graphic>
                </wp:inline>
              </w:drawing>
            </w:r>
          </w:p>
        </w:tc>
        <w:tc>
          <w:tcPr>
            <w:tcW w:w="3559" w:type="dxa"/>
            <w:vAlign w:val="center"/>
          </w:tcPr>
          <w:p w14:paraId="045CB805" w14:textId="035EA478" w:rsidR="00B230EA" w:rsidRPr="000313D2" w:rsidRDefault="004C30D0" w:rsidP="00ED4CB1">
            <w:pPr>
              <w:pStyle w:val="TableCell"/>
            </w:pPr>
            <w:r>
              <w:t>Output as expected</w:t>
            </w:r>
          </w:p>
        </w:tc>
      </w:tr>
      <w:tr w:rsidR="00B230EA" w:rsidRPr="000313D2" w14:paraId="2378ED38"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6D29BC5" w14:textId="10C85668" w:rsidR="00B230EA" w:rsidRDefault="007A6280" w:rsidP="00ED4CB1">
            <w:pPr>
              <w:pStyle w:val="TableCell"/>
              <w:jc w:val="center"/>
            </w:pPr>
            <w:r>
              <w:t>5.0</w:t>
            </w:r>
          </w:p>
        </w:tc>
        <w:tc>
          <w:tcPr>
            <w:tcW w:w="851" w:type="dxa"/>
            <w:shd w:val="clear" w:color="auto" w:fill="C5E0B3" w:themeFill="accent6" w:themeFillTint="66"/>
            <w:vAlign w:val="center"/>
          </w:tcPr>
          <w:p w14:paraId="58AE82A5" w14:textId="7B291F77" w:rsidR="00B230EA" w:rsidRPr="000313D2" w:rsidRDefault="001578DC" w:rsidP="00ED4CB1">
            <w:pPr>
              <w:pStyle w:val="TableCell"/>
              <w:jc w:val="center"/>
            </w:pPr>
            <w:r>
              <w:t>Pass</w:t>
            </w:r>
          </w:p>
        </w:tc>
        <w:tc>
          <w:tcPr>
            <w:tcW w:w="4042" w:type="dxa"/>
            <w:vAlign w:val="center"/>
          </w:tcPr>
          <w:p w14:paraId="39D6E8FB" w14:textId="408770D1" w:rsidR="00B230EA" w:rsidRPr="000313D2" w:rsidRDefault="00C73230" w:rsidP="00ED4CB1">
            <w:pPr>
              <w:pStyle w:val="TableCell"/>
            </w:pPr>
            <w:r w:rsidRPr="00C73230">
              <w:rPr>
                <w:noProof/>
              </w:rPr>
              <w:drawing>
                <wp:inline distT="0" distB="0" distL="0" distR="0" wp14:anchorId="26FFC969" wp14:editId="3DDE7F8F">
                  <wp:extent cx="2429510" cy="1372870"/>
                  <wp:effectExtent l="0" t="0" r="889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9510" cy="1372870"/>
                          </a:xfrm>
                          <a:prstGeom prst="rect">
                            <a:avLst/>
                          </a:prstGeom>
                        </pic:spPr>
                      </pic:pic>
                    </a:graphicData>
                  </a:graphic>
                </wp:inline>
              </w:drawing>
            </w:r>
          </w:p>
        </w:tc>
        <w:tc>
          <w:tcPr>
            <w:tcW w:w="3559" w:type="dxa"/>
            <w:vAlign w:val="center"/>
          </w:tcPr>
          <w:p w14:paraId="04B4B463" w14:textId="560406E2" w:rsidR="00B230EA" w:rsidRPr="000313D2" w:rsidRDefault="00802BA7" w:rsidP="00ED4CB1">
            <w:pPr>
              <w:pStyle w:val="TableCell"/>
            </w:pPr>
            <w:r>
              <w:t>Output as expected</w:t>
            </w:r>
          </w:p>
        </w:tc>
      </w:tr>
      <w:tr w:rsidR="00B230EA" w:rsidRPr="000313D2" w14:paraId="56982679" w14:textId="77777777" w:rsidTr="00B33CC1">
        <w:trPr>
          <w:trHeight w:val="600"/>
        </w:trPr>
        <w:tc>
          <w:tcPr>
            <w:tcW w:w="562" w:type="dxa"/>
            <w:vAlign w:val="center"/>
          </w:tcPr>
          <w:p w14:paraId="19D6CDD5" w14:textId="4B622F4B" w:rsidR="00B230EA" w:rsidRDefault="007A6280" w:rsidP="00ED4CB1">
            <w:pPr>
              <w:pStyle w:val="TableCell"/>
              <w:jc w:val="center"/>
            </w:pPr>
            <w:r>
              <w:t>5.1</w:t>
            </w:r>
          </w:p>
        </w:tc>
        <w:tc>
          <w:tcPr>
            <w:tcW w:w="851" w:type="dxa"/>
            <w:shd w:val="clear" w:color="auto" w:fill="C5E0B3" w:themeFill="accent6" w:themeFillTint="66"/>
            <w:vAlign w:val="center"/>
          </w:tcPr>
          <w:p w14:paraId="60A327F6" w14:textId="5EF0CB2F" w:rsidR="00B230EA" w:rsidRPr="000313D2" w:rsidRDefault="001578DC" w:rsidP="00ED4CB1">
            <w:pPr>
              <w:pStyle w:val="TableCell"/>
              <w:jc w:val="center"/>
            </w:pPr>
            <w:r>
              <w:t>Pass</w:t>
            </w:r>
          </w:p>
        </w:tc>
        <w:tc>
          <w:tcPr>
            <w:tcW w:w="4042" w:type="dxa"/>
            <w:vAlign w:val="center"/>
          </w:tcPr>
          <w:p w14:paraId="6E41026C" w14:textId="121AB0F5" w:rsidR="00B230EA" w:rsidRPr="000313D2" w:rsidRDefault="00714B2B" w:rsidP="00ED4CB1">
            <w:pPr>
              <w:pStyle w:val="TableCell"/>
            </w:pPr>
            <w:r w:rsidRPr="00714B2B">
              <w:rPr>
                <w:noProof/>
              </w:rPr>
              <w:drawing>
                <wp:inline distT="0" distB="0" distL="0" distR="0" wp14:anchorId="250361C0" wp14:editId="0DC9C5D0">
                  <wp:extent cx="2429510" cy="1369695"/>
                  <wp:effectExtent l="0" t="0" r="8890" b="190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29510" cy="1369695"/>
                          </a:xfrm>
                          <a:prstGeom prst="rect">
                            <a:avLst/>
                          </a:prstGeom>
                        </pic:spPr>
                      </pic:pic>
                    </a:graphicData>
                  </a:graphic>
                </wp:inline>
              </w:drawing>
            </w:r>
          </w:p>
        </w:tc>
        <w:tc>
          <w:tcPr>
            <w:tcW w:w="3559" w:type="dxa"/>
            <w:vAlign w:val="center"/>
          </w:tcPr>
          <w:p w14:paraId="4F06E551" w14:textId="455F7850" w:rsidR="00B230EA" w:rsidRPr="000313D2" w:rsidRDefault="007E3F5F" w:rsidP="00ED4CB1">
            <w:pPr>
              <w:pStyle w:val="TableCell"/>
            </w:pPr>
            <w:r>
              <w:t>Output as expected</w:t>
            </w:r>
          </w:p>
        </w:tc>
      </w:tr>
      <w:tr w:rsidR="00B230EA" w:rsidRPr="000313D2" w14:paraId="14863A84" w14:textId="77777777" w:rsidTr="00B33CC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16E58BB1" w14:textId="4577DBF2" w:rsidR="00B230EA" w:rsidRDefault="007A6280" w:rsidP="00ED4CB1">
            <w:pPr>
              <w:pStyle w:val="TableCell"/>
              <w:jc w:val="center"/>
            </w:pPr>
            <w:r>
              <w:t>6.0</w:t>
            </w:r>
          </w:p>
        </w:tc>
        <w:tc>
          <w:tcPr>
            <w:tcW w:w="851" w:type="dxa"/>
            <w:shd w:val="clear" w:color="auto" w:fill="F7CAAC" w:themeFill="accent2" w:themeFillTint="66"/>
            <w:vAlign w:val="center"/>
          </w:tcPr>
          <w:p w14:paraId="7F2CBCD2" w14:textId="1F7E0022" w:rsidR="00B230EA" w:rsidRPr="000313D2" w:rsidRDefault="00D56685" w:rsidP="00ED4CB1">
            <w:pPr>
              <w:pStyle w:val="TableCell"/>
              <w:jc w:val="center"/>
            </w:pPr>
            <w:r>
              <w:t>Fail</w:t>
            </w:r>
          </w:p>
        </w:tc>
        <w:tc>
          <w:tcPr>
            <w:tcW w:w="4042" w:type="dxa"/>
            <w:vAlign w:val="center"/>
          </w:tcPr>
          <w:p w14:paraId="7976C907" w14:textId="0940DAE4" w:rsidR="00D56685" w:rsidRDefault="00D56685" w:rsidP="00D56685">
            <w:pPr>
              <w:pStyle w:val="No-NumHeading"/>
            </w:pPr>
            <w:r>
              <w:t>Horizontal resizing</w:t>
            </w:r>
          </w:p>
          <w:p w14:paraId="35C0B775" w14:textId="3D4ACBBC" w:rsidR="00D56685" w:rsidRDefault="00E93A4D" w:rsidP="00ED4CB1">
            <w:pPr>
              <w:pStyle w:val="TableCell"/>
            </w:pPr>
            <w:r w:rsidRPr="00E93A4D">
              <w:rPr>
                <w:noProof/>
              </w:rPr>
              <w:drawing>
                <wp:inline distT="0" distB="0" distL="0" distR="0" wp14:anchorId="0F7523F7" wp14:editId="693D3756">
                  <wp:extent cx="803365" cy="200841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821427" cy="2053569"/>
                          </a:xfrm>
                          <a:prstGeom prst="rect">
                            <a:avLst/>
                          </a:prstGeom>
                        </pic:spPr>
                      </pic:pic>
                    </a:graphicData>
                  </a:graphic>
                </wp:inline>
              </w:drawing>
            </w:r>
          </w:p>
          <w:p w14:paraId="3AC533F3" w14:textId="7B0E356C" w:rsidR="00D56685" w:rsidRDefault="00D56685" w:rsidP="00D56685">
            <w:pPr>
              <w:pStyle w:val="No-NumHeading"/>
            </w:pPr>
            <w:r>
              <w:t>Vertical resizing</w:t>
            </w:r>
          </w:p>
          <w:p w14:paraId="7254B4FA" w14:textId="07ADE898" w:rsidR="00B230EA" w:rsidRPr="000313D2" w:rsidRDefault="00D56685" w:rsidP="00ED4CB1">
            <w:pPr>
              <w:pStyle w:val="TableCell"/>
            </w:pPr>
            <w:r w:rsidRPr="00D56685">
              <w:rPr>
                <w:noProof/>
              </w:rPr>
              <w:drawing>
                <wp:inline distT="0" distB="0" distL="0" distR="0" wp14:anchorId="636D4357" wp14:editId="71BD568A">
                  <wp:extent cx="2429510" cy="690245"/>
                  <wp:effectExtent l="0" t="0" r="889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429510" cy="690245"/>
                          </a:xfrm>
                          <a:prstGeom prst="rect">
                            <a:avLst/>
                          </a:prstGeom>
                        </pic:spPr>
                      </pic:pic>
                    </a:graphicData>
                  </a:graphic>
                </wp:inline>
              </w:drawing>
            </w:r>
          </w:p>
        </w:tc>
        <w:tc>
          <w:tcPr>
            <w:tcW w:w="3559" w:type="dxa"/>
            <w:vAlign w:val="center"/>
          </w:tcPr>
          <w:p w14:paraId="11DA4F77" w14:textId="77777777" w:rsidR="009137D3" w:rsidRDefault="009137D3" w:rsidP="009137D3">
            <w:pPr>
              <w:pStyle w:val="No-NumHeading"/>
            </w:pPr>
            <w:r>
              <w:t>Horizontal resizing</w:t>
            </w:r>
          </w:p>
          <w:p w14:paraId="2978E9D6" w14:textId="787FC24F" w:rsidR="00B230EA" w:rsidRDefault="00DE5FF7" w:rsidP="00ED4CB1">
            <w:pPr>
              <w:pStyle w:val="TableCell"/>
            </w:pPr>
            <w:r>
              <w:t>The buttons were lost</w:t>
            </w:r>
            <w:r w:rsidR="00D91168">
              <w:t xml:space="preserve"> so the user could not reasonably </w:t>
            </w:r>
            <w:r w:rsidR="004279B6">
              <w:t>us</w:t>
            </w:r>
            <w:r w:rsidR="003D02DA">
              <w:t>e</w:t>
            </w:r>
            <w:r w:rsidR="004279B6">
              <w:t xml:space="preserve"> the program anymore, meaning the test failed.</w:t>
            </w:r>
          </w:p>
          <w:p w14:paraId="4F22CE64" w14:textId="77777777" w:rsidR="004279B6" w:rsidRDefault="004279B6" w:rsidP="00ED4CB1">
            <w:pPr>
              <w:pStyle w:val="TableCell"/>
            </w:pPr>
          </w:p>
          <w:p w14:paraId="1B218D85" w14:textId="42722B91" w:rsidR="004279B6" w:rsidRDefault="004279B6" w:rsidP="00D1455C">
            <w:pPr>
              <w:pStyle w:val="No-NumHeading"/>
            </w:pPr>
            <w:r>
              <w:t>Vertical resizing</w:t>
            </w:r>
          </w:p>
          <w:p w14:paraId="22927D10" w14:textId="34E616A7" w:rsidR="004279B6" w:rsidRDefault="004279B6" w:rsidP="00ED4CB1">
            <w:pPr>
              <w:pStyle w:val="TableCell"/>
            </w:pPr>
            <w:r>
              <w:t xml:space="preserve">The buttons and input fields were lost so the </w:t>
            </w:r>
            <w:r w:rsidR="003D02DA">
              <w:t>user could not reasonably use the program anymore, meaning the test failed.</w:t>
            </w:r>
          </w:p>
          <w:p w14:paraId="36AFE237" w14:textId="222CBDC5" w:rsidR="009137D3" w:rsidRPr="000313D2" w:rsidRDefault="009137D3" w:rsidP="00ED4CB1">
            <w:pPr>
              <w:pStyle w:val="TableCell"/>
            </w:pPr>
          </w:p>
        </w:tc>
      </w:tr>
      <w:tr w:rsidR="00BA6F7A" w:rsidRPr="000313D2" w14:paraId="5F6CBF84" w14:textId="77777777" w:rsidTr="00B33CC1">
        <w:trPr>
          <w:trHeight w:val="600"/>
        </w:trPr>
        <w:tc>
          <w:tcPr>
            <w:tcW w:w="562" w:type="dxa"/>
            <w:vAlign w:val="center"/>
          </w:tcPr>
          <w:p w14:paraId="55870775" w14:textId="2E4DAD5B" w:rsidR="00BA6F7A" w:rsidRDefault="00BA6F7A" w:rsidP="00BA6F7A">
            <w:pPr>
              <w:pStyle w:val="TableCell"/>
              <w:jc w:val="center"/>
            </w:pPr>
            <w:r>
              <w:lastRenderedPageBreak/>
              <w:t>6.1</w:t>
            </w:r>
          </w:p>
        </w:tc>
        <w:tc>
          <w:tcPr>
            <w:tcW w:w="851" w:type="dxa"/>
            <w:shd w:val="clear" w:color="auto" w:fill="FFE599" w:themeFill="accent4" w:themeFillTint="66"/>
            <w:vAlign w:val="center"/>
          </w:tcPr>
          <w:p w14:paraId="3835E7E0" w14:textId="4F42B4F4" w:rsidR="00BA6F7A" w:rsidRPr="000313D2" w:rsidRDefault="00BA6F7A" w:rsidP="00BA6F7A">
            <w:pPr>
              <w:pStyle w:val="TableCell"/>
              <w:jc w:val="center"/>
            </w:pPr>
            <w:r>
              <w:t>Partial</w:t>
            </w:r>
          </w:p>
        </w:tc>
        <w:tc>
          <w:tcPr>
            <w:tcW w:w="4042" w:type="dxa"/>
            <w:vAlign w:val="center"/>
          </w:tcPr>
          <w:p w14:paraId="67B88A94" w14:textId="77777777" w:rsidR="00BA6F7A" w:rsidRDefault="00BA6F7A" w:rsidP="00BA6F7A">
            <w:pPr>
              <w:pStyle w:val="TableCell"/>
            </w:pPr>
            <w:r>
              <w:t>Horizontal resizing</w:t>
            </w:r>
          </w:p>
          <w:p w14:paraId="3C9348DF" w14:textId="2EB2E402" w:rsidR="00BA6F7A" w:rsidRDefault="00BA6F7A" w:rsidP="00BA6F7A">
            <w:pPr>
              <w:pStyle w:val="TableCell"/>
            </w:pPr>
            <w:r w:rsidRPr="00856A64">
              <w:rPr>
                <w:noProof/>
              </w:rPr>
              <w:drawing>
                <wp:inline distT="0" distB="0" distL="0" distR="0" wp14:anchorId="1FE1E7D6" wp14:editId="1D84263F">
                  <wp:extent cx="1632857" cy="2241871"/>
                  <wp:effectExtent l="0" t="0" r="5715" b="635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637491" cy="2248233"/>
                          </a:xfrm>
                          <a:prstGeom prst="rect">
                            <a:avLst/>
                          </a:prstGeom>
                        </pic:spPr>
                      </pic:pic>
                    </a:graphicData>
                  </a:graphic>
                </wp:inline>
              </w:drawing>
            </w:r>
          </w:p>
          <w:p w14:paraId="5E70681B" w14:textId="77777777" w:rsidR="00BA6F7A" w:rsidRDefault="00BA6F7A" w:rsidP="00BA6F7A">
            <w:pPr>
              <w:pStyle w:val="TableCell"/>
            </w:pPr>
            <w:r>
              <w:t>Vertical resizing</w:t>
            </w:r>
          </w:p>
          <w:p w14:paraId="070D4416" w14:textId="6CE74920" w:rsidR="00BA6F7A" w:rsidRPr="000313D2" w:rsidRDefault="00BA6F7A" w:rsidP="00BA6F7A">
            <w:pPr>
              <w:pStyle w:val="TableCell"/>
            </w:pPr>
            <w:r w:rsidRPr="00A960E5">
              <w:rPr>
                <w:noProof/>
              </w:rPr>
              <w:drawing>
                <wp:inline distT="0" distB="0" distL="0" distR="0" wp14:anchorId="7FED46DC" wp14:editId="4CC4580A">
                  <wp:extent cx="2429510" cy="597535"/>
                  <wp:effectExtent l="0" t="0" r="889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29510" cy="597535"/>
                          </a:xfrm>
                          <a:prstGeom prst="rect">
                            <a:avLst/>
                          </a:prstGeom>
                        </pic:spPr>
                      </pic:pic>
                    </a:graphicData>
                  </a:graphic>
                </wp:inline>
              </w:drawing>
            </w:r>
          </w:p>
        </w:tc>
        <w:tc>
          <w:tcPr>
            <w:tcW w:w="3559" w:type="dxa"/>
            <w:vAlign w:val="center"/>
          </w:tcPr>
          <w:p w14:paraId="1A020EC6" w14:textId="77777777" w:rsidR="00BA6F7A" w:rsidRDefault="00BA6F7A" w:rsidP="00BA6F7A">
            <w:pPr>
              <w:pStyle w:val="No-NumHeading"/>
            </w:pPr>
            <w:r>
              <w:t>Horizontal resizing</w:t>
            </w:r>
          </w:p>
          <w:p w14:paraId="1696A76E" w14:textId="385CC93E" w:rsidR="00BA6F7A" w:rsidRDefault="00BA6F7A" w:rsidP="00BA6F7A">
            <w:pPr>
              <w:pStyle w:val="TableCell"/>
            </w:pPr>
            <w:r>
              <w:t xml:space="preserve">The buttons and conversation remained visual so the user could still use the program, meaning the </w:t>
            </w:r>
            <w:r w:rsidR="00102619">
              <w:t>test passed.</w:t>
            </w:r>
          </w:p>
          <w:p w14:paraId="29BB3858" w14:textId="77777777" w:rsidR="00BA6F7A" w:rsidRDefault="00BA6F7A" w:rsidP="00BA6F7A">
            <w:pPr>
              <w:pStyle w:val="TableCell"/>
            </w:pPr>
          </w:p>
          <w:p w14:paraId="0E6D62DC" w14:textId="77777777" w:rsidR="00BA6F7A" w:rsidRDefault="00BA6F7A" w:rsidP="00BA6F7A">
            <w:pPr>
              <w:pStyle w:val="No-NumHeading"/>
            </w:pPr>
            <w:r>
              <w:t>Vertical resizing</w:t>
            </w:r>
          </w:p>
          <w:p w14:paraId="15765210" w14:textId="27E064BE" w:rsidR="00BA6F7A" w:rsidRDefault="00BA6F7A" w:rsidP="00BA6F7A">
            <w:pPr>
              <w:pStyle w:val="TableCell"/>
            </w:pPr>
            <w:r>
              <w:t xml:space="preserve">The buttons and </w:t>
            </w:r>
            <w:r w:rsidR="00102619">
              <w:t>conversation</w:t>
            </w:r>
            <w:r>
              <w:t xml:space="preserve"> were lost so the user could not reasonably use the program anymore, meaning the test failed.</w:t>
            </w:r>
          </w:p>
          <w:p w14:paraId="5894773B" w14:textId="77777777" w:rsidR="00DC01E2" w:rsidRDefault="00DC01E2" w:rsidP="00BA6F7A">
            <w:pPr>
              <w:pStyle w:val="TableCell"/>
            </w:pPr>
          </w:p>
          <w:p w14:paraId="02F881EE" w14:textId="20C18A8A" w:rsidR="000F4F33" w:rsidRDefault="000F4F33" w:rsidP="00BA6F7A">
            <w:pPr>
              <w:pStyle w:val="TableCell"/>
            </w:pPr>
            <w:r>
              <w:t xml:space="preserve">Since the horizontal resizing passed and the vertical resizing failed, </w:t>
            </w:r>
            <w:r w:rsidR="00DC01E2">
              <w:t>overall,</w:t>
            </w:r>
            <w:r>
              <w:t xml:space="preserve"> the test </w:t>
            </w:r>
            <w:r w:rsidR="00BE6F4B">
              <w:t>was a partial success.</w:t>
            </w:r>
          </w:p>
          <w:p w14:paraId="22F9ACF4" w14:textId="77777777" w:rsidR="00BA6F7A" w:rsidRPr="000313D2" w:rsidRDefault="00BA6F7A" w:rsidP="00BA6F7A">
            <w:pPr>
              <w:pStyle w:val="TableCell"/>
            </w:pPr>
          </w:p>
        </w:tc>
      </w:tr>
    </w:tbl>
    <w:p w14:paraId="16CA362E" w14:textId="77777777" w:rsidR="000322CF" w:rsidRPr="000322CF" w:rsidRDefault="000322CF" w:rsidP="000322CF"/>
    <w:p w14:paraId="5699B34C" w14:textId="61805D8C" w:rsidR="000322CF" w:rsidRDefault="000322CF">
      <w:pPr>
        <w:spacing w:line="259" w:lineRule="auto"/>
        <w:jc w:val="left"/>
        <w:rPr>
          <w:rFonts w:asciiTheme="majorHAnsi" w:eastAsiaTheme="majorEastAsia" w:hAnsiTheme="majorHAnsi" w:cstheme="majorBidi"/>
          <w:b/>
          <w:bCs/>
          <w:color w:val="538135" w:themeColor="accent6" w:themeShade="BF"/>
        </w:rPr>
      </w:pPr>
      <w:r>
        <w:br w:type="page"/>
      </w:r>
    </w:p>
    <w:p w14:paraId="443F84E7" w14:textId="2118FC74" w:rsidR="00E71761" w:rsidRDefault="00772B6C" w:rsidP="00772B6C">
      <w:pPr>
        <w:pStyle w:val="Heading3"/>
      </w:pPr>
      <w:bookmarkStart w:id="163" w:name="_Toc96364110"/>
      <w:r>
        <w:lastRenderedPageBreak/>
        <w:t xml:space="preserve">(X) </w:t>
      </w:r>
      <w:r w:rsidR="00E71761">
        <w:t>Evaluation</w:t>
      </w:r>
      <w:bookmarkEnd w:id="163"/>
    </w:p>
    <w:p w14:paraId="209A3526" w14:textId="25D25FA9" w:rsidR="00CD0C46" w:rsidRDefault="00772B6C" w:rsidP="00772B6C">
      <w:pPr>
        <w:pStyle w:val="Heading3"/>
      </w:pPr>
      <w:bookmarkStart w:id="164" w:name="_Toc96364111"/>
      <w:r>
        <w:t xml:space="preserve">(X) </w:t>
      </w:r>
      <w:r w:rsidR="004A261B">
        <w:t>Addressing Unmet Features</w:t>
      </w:r>
      <w:bookmarkEnd w:id="164"/>
    </w:p>
    <w:p w14:paraId="7950F490" w14:textId="77777777"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38BC44CD" w14:textId="507B9FDE" w:rsidR="00E71761" w:rsidRDefault="00772B6C" w:rsidP="00772B6C">
      <w:pPr>
        <w:pStyle w:val="Heading2"/>
      </w:pPr>
      <w:bookmarkStart w:id="165" w:name="_Toc96364112"/>
      <w:r>
        <w:lastRenderedPageBreak/>
        <w:t xml:space="preserve">(X) </w:t>
      </w:r>
      <w:r w:rsidR="001B2E5B">
        <w:t xml:space="preserve">Maintenance </w:t>
      </w:r>
      <w:r w:rsidR="00E71761">
        <w:t>Issues and Limitations</w:t>
      </w:r>
      <w:bookmarkEnd w:id="165"/>
    </w:p>
    <w:p w14:paraId="04CA3F5A" w14:textId="7DDA2B98" w:rsidR="002704AD" w:rsidRDefault="00772B6C" w:rsidP="00772B6C">
      <w:pPr>
        <w:pStyle w:val="Heading3"/>
      </w:pPr>
      <w:bookmarkStart w:id="166" w:name="_Toc96364113"/>
      <w:r>
        <w:t xml:space="preserve">(X) </w:t>
      </w:r>
      <w:r w:rsidR="00E71761">
        <w:t>Evaluation</w:t>
      </w:r>
      <w:bookmarkEnd w:id="166"/>
    </w:p>
    <w:p w14:paraId="196102DF" w14:textId="76A082CF" w:rsidR="00E71761" w:rsidRDefault="00772B6C" w:rsidP="00772B6C">
      <w:pPr>
        <w:pStyle w:val="Heading3"/>
      </w:pPr>
      <w:bookmarkStart w:id="167" w:name="_Toc96364114"/>
      <w:r>
        <w:t xml:space="preserve">(X) </w:t>
      </w:r>
      <w:r w:rsidR="004A261B">
        <w:t xml:space="preserve">Addressing </w:t>
      </w:r>
      <w:r w:rsidR="00837DE4">
        <w:t>Limitations</w:t>
      </w:r>
      <w:bookmarkEnd w:id="167"/>
    </w:p>
    <w:p w14:paraId="629CCCDA" w14:textId="6FDB170D" w:rsidR="00B14592" w:rsidRDefault="00B14592">
      <w:r>
        <w:br w:type="page"/>
      </w:r>
    </w:p>
    <w:bookmarkStart w:id="168" w:name="_Toc96364115"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168"/>
        </w:p>
        <w:sdt>
          <w:sdtPr>
            <w:id w:val="-573587230"/>
            <w:bibliography/>
          </w:sdtPr>
          <w:sdtEndPr/>
          <w:sdtContent>
            <w:p w14:paraId="65D79E4E" w14:textId="77777777" w:rsidR="00542B92"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542B92" w14:paraId="07CC07D1" w14:textId="77777777">
                <w:trPr>
                  <w:divId w:val="2044088763"/>
                  <w:tblCellSpacing w:w="15" w:type="dxa"/>
                </w:trPr>
                <w:tc>
                  <w:tcPr>
                    <w:tcW w:w="50" w:type="pct"/>
                    <w:hideMark/>
                  </w:tcPr>
                  <w:p w14:paraId="07038327" w14:textId="2E4345C0" w:rsidR="00542B92" w:rsidRDefault="00542B92">
                    <w:pPr>
                      <w:pStyle w:val="Bibliography"/>
                      <w:rPr>
                        <w:noProof/>
                        <w:sz w:val="24"/>
                        <w:szCs w:val="24"/>
                      </w:rPr>
                    </w:pPr>
                    <w:r>
                      <w:rPr>
                        <w:noProof/>
                      </w:rPr>
                      <w:t xml:space="preserve">[1] </w:t>
                    </w:r>
                  </w:p>
                </w:tc>
                <w:tc>
                  <w:tcPr>
                    <w:tcW w:w="0" w:type="auto"/>
                    <w:hideMark/>
                  </w:tcPr>
                  <w:p w14:paraId="2CCB215F" w14:textId="77777777" w:rsidR="00542B92" w:rsidRDefault="00542B92">
                    <w:pPr>
                      <w:pStyle w:val="Bibliography"/>
                      <w:rPr>
                        <w:noProof/>
                      </w:rPr>
                    </w:pPr>
                    <w:r>
                      <w:rPr>
                        <w:noProof/>
                      </w:rPr>
                      <w:t>J. Schwartz, “Messaging Apps: Average Usage Time Around the World,” SimilarWeb, 30 June 2016. [Online]. Available: www.similarweb.com/corp/blog/messaging-apps/. [Accessed 18 April 2021].</w:t>
                    </w:r>
                  </w:p>
                </w:tc>
              </w:tr>
              <w:tr w:rsidR="00542B92" w14:paraId="1B8DAD22" w14:textId="77777777">
                <w:trPr>
                  <w:divId w:val="2044088763"/>
                  <w:tblCellSpacing w:w="15" w:type="dxa"/>
                </w:trPr>
                <w:tc>
                  <w:tcPr>
                    <w:tcW w:w="50" w:type="pct"/>
                    <w:hideMark/>
                  </w:tcPr>
                  <w:p w14:paraId="39548949" w14:textId="77777777" w:rsidR="00542B92" w:rsidRDefault="00542B92">
                    <w:pPr>
                      <w:pStyle w:val="Bibliography"/>
                      <w:rPr>
                        <w:noProof/>
                      </w:rPr>
                    </w:pPr>
                    <w:r>
                      <w:rPr>
                        <w:noProof/>
                      </w:rPr>
                      <w:t xml:space="preserve">[2] </w:t>
                    </w:r>
                  </w:p>
                </w:tc>
                <w:tc>
                  <w:tcPr>
                    <w:tcW w:w="0" w:type="auto"/>
                    <w:hideMark/>
                  </w:tcPr>
                  <w:p w14:paraId="7B237D5F" w14:textId="77777777" w:rsidR="00542B92" w:rsidRDefault="00542B92">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542B92" w14:paraId="564D4807" w14:textId="77777777">
                <w:trPr>
                  <w:divId w:val="2044088763"/>
                  <w:tblCellSpacing w:w="15" w:type="dxa"/>
                </w:trPr>
                <w:tc>
                  <w:tcPr>
                    <w:tcW w:w="50" w:type="pct"/>
                    <w:hideMark/>
                  </w:tcPr>
                  <w:p w14:paraId="2537C280" w14:textId="77777777" w:rsidR="00542B92" w:rsidRDefault="00542B92">
                    <w:pPr>
                      <w:pStyle w:val="Bibliography"/>
                      <w:rPr>
                        <w:noProof/>
                      </w:rPr>
                    </w:pPr>
                    <w:r>
                      <w:rPr>
                        <w:noProof/>
                      </w:rPr>
                      <w:t xml:space="preserve">[3] </w:t>
                    </w:r>
                  </w:p>
                </w:tc>
                <w:tc>
                  <w:tcPr>
                    <w:tcW w:w="0" w:type="auto"/>
                    <w:hideMark/>
                  </w:tcPr>
                  <w:p w14:paraId="672D7779" w14:textId="77777777" w:rsidR="00542B92" w:rsidRDefault="00542B92">
                    <w:pPr>
                      <w:pStyle w:val="Bibliography"/>
                      <w:rPr>
                        <w:noProof/>
                      </w:rPr>
                    </w:pPr>
                    <w:r>
                      <w:rPr>
                        <w:noProof/>
                      </w:rPr>
                      <w:t>A. Gelhausen, “IRC Networks - Top 10 in the annual comparison,” Netsplit, 2005. [Online]. Available: netsplit.de/networks/top10.php?year=2005. [Accessed 19 February 2021].</w:t>
                    </w:r>
                  </w:p>
                </w:tc>
              </w:tr>
              <w:tr w:rsidR="00542B92" w14:paraId="0932BC4D" w14:textId="77777777">
                <w:trPr>
                  <w:divId w:val="2044088763"/>
                  <w:tblCellSpacing w:w="15" w:type="dxa"/>
                </w:trPr>
                <w:tc>
                  <w:tcPr>
                    <w:tcW w:w="50" w:type="pct"/>
                    <w:hideMark/>
                  </w:tcPr>
                  <w:p w14:paraId="6DD12409" w14:textId="77777777" w:rsidR="00542B92" w:rsidRDefault="00542B92">
                    <w:pPr>
                      <w:pStyle w:val="Bibliography"/>
                      <w:rPr>
                        <w:noProof/>
                      </w:rPr>
                    </w:pPr>
                    <w:r>
                      <w:rPr>
                        <w:noProof/>
                      </w:rPr>
                      <w:t xml:space="preserve">[4] </w:t>
                    </w:r>
                  </w:p>
                </w:tc>
                <w:tc>
                  <w:tcPr>
                    <w:tcW w:w="0" w:type="auto"/>
                    <w:hideMark/>
                  </w:tcPr>
                  <w:p w14:paraId="0B6051E7" w14:textId="77777777" w:rsidR="00542B92" w:rsidRDefault="00542B92">
                    <w:pPr>
                      <w:pStyle w:val="Bibliography"/>
                      <w:rPr>
                        <w:noProof/>
                      </w:rPr>
                    </w:pPr>
                    <w:r>
                      <w:rPr>
                        <w:noProof/>
                      </w:rPr>
                      <w:t>A. Gelhausen, “IRC Network QuakeNet,” Netsplit, [Online]. Available: netsplit.de/networks/QuakeNet/. [Accessed 19 February 2021].</w:t>
                    </w:r>
                  </w:p>
                </w:tc>
              </w:tr>
              <w:tr w:rsidR="00542B92" w14:paraId="75D015F8" w14:textId="77777777">
                <w:trPr>
                  <w:divId w:val="2044088763"/>
                  <w:tblCellSpacing w:w="15" w:type="dxa"/>
                </w:trPr>
                <w:tc>
                  <w:tcPr>
                    <w:tcW w:w="50" w:type="pct"/>
                    <w:hideMark/>
                  </w:tcPr>
                  <w:p w14:paraId="7A6E7DFB" w14:textId="77777777" w:rsidR="00542B92" w:rsidRDefault="00542B92">
                    <w:pPr>
                      <w:pStyle w:val="Bibliography"/>
                      <w:rPr>
                        <w:noProof/>
                      </w:rPr>
                    </w:pPr>
                    <w:r>
                      <w:rPr>
                        <w:noProof/>
                      </w:rPr>
                      <w:t xml:space="preserve">[5] </w:t>
                    </w:r>
                  </w:p>
                </w:tc>
                <w:tc>
                  <w:tcPr>
                    <w:tcW w:w="0" w:type="auto"/>
                    <w:hideMark/>
                  </w:tcPr>
                  <w:p w14:paraId="7BE4063C" w14:textId="77777777" w:rsidR="00542B92" w:rsidRDefault="00542B92">
                    <w:pPr>
                      <w:pStyle w:val="Bibliography"/>
                      <w:rPr>
                        <w:noProof/>
                      </w:rPr>
                    </w:pPr>
                    <w:r>
                      <w:rPr>
                        <w:noProof/>
                      </w:rPr>
                      <w:t>Collaborative, “.NET Core 3.1 - Supported OS Versions,” 15 October 2019. [Online]. Available: github.com/dotnet/core/blob/main/release-notes/3.1/3.1-supported-os.md. [Accessed 18 March 2021].</w:t>
                    </w:r>
                  </w:p>
                </w:tc>
              </w:tr>
            </w:tbl>
            <w:p w14:paraId="4AE7B3C5" w14:textId="77777777" w:rsidR="00542B92" w:rsidRDefault="00542B92">
              <w:pPr>
                <w:divId w:val="2044088763"/>
                <w:rPr>
                  <w:rFonts w:eastAsia="Times New Roman"/>
                  <w:noProof/>
                </w:rPr>
              </w:pPr>
            </w:p>
            <w:p w14:paraId="24CF7433" w14:textId="1EDA302C" w:rsidR="00440EDE" w:rsidRDefault="00E654DD">
              <w:r>
                <w:rPr>
                  <w:b/>
                  <w:bCs/>
                  <w:noProof/>
                </w:rPr>
                <w:fldChar w:fldCharType="end"/>
              </w:r>
            </w:p>
          </w:sdtContent>
        </w:sdt>
      </w:sdtContent>
    </w:sdt>
    <w:p w14:paraId="3376D9A8" w14:textId="77777777" w:rsidR="00440EDE" w:rsidRDefault="00440EDE">
      <w:pPr>
        <w:spacing w:line="259" w:lineRule="auto"/>
        <w:jc w:val="left"/>
      </w:pPr>
      <w:r>
        <w:br w:type="page"/>
      </w:r>
    </w:p>
    <w:p w14:paraId="56C00059" w14:textId="519C592F" w:rsidR="00E654DD" w:rsidRDefault="003D0D8D" w:rsidP="003D0D8D">
      <w:pPr>
        <w:pStyle w:val="Heading1"/>
      </w:pPr>
      <w:bookmarkStart w:id="169" w:name="_Toc96364116"/>
      <w:r>
        <w:lastRenderedPageBreak/>
        <w:t>Appendix</w:t>
      </w:r>
      <w:bookmarkEnd w:id="169"/>
    </w:p>
    <w:p w14:paraId="3A80466D" w14:textId="47896629" w:rsidR="003D0D8D" w:rsidRDefault="00724615" w:rsidP="003D0D8D">
      <w:pPr>
        <w:pStyle w:val="Heading2"/>
      </w:pPr>
      <w:bookmarkStart w:id="170" w:name="_Toc96364117"/>
      <w:r>
        <w:t>LaTeX Source Code</w:t>
      </w:r>
      <w:bookmarkEnd w:id="170"/>
    </w:p>
    <w:p w14:paraId="7C905A49" w14:textId="77777777" w:rsidR="00161B23" w:rsidRDefault="00161B23" w:rsidP="00161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jc w:val="left"/>
        <w:rPr>
          <w:rFonts w:ascii="Courier New" w:eastAsia="Times New Roman" w:hAnsi="Courier New" w:cs="Courier New"/>
          <w:noProof/>
          <w:color w:val="800000"/>
          <w:sz w:val="16"/>
          <w:szCs w:val="16"/>
          <w:lang w:eastAsia="en-GB"/>
        </w:rPr>
        <w:sectPr w:rsidR="00161B23" w:rsidSect="00933ADD">
          <w:type w:val="continuous"/>
          <w:pgSz w:w="11906" w:h="16838"/>
          <w:pgMar w:top="1440" w:right="1440" w:bottom="1440" w:left="1440" w:header="709" w:footer="709" w:gutter="0"/>
          <w:cols w:space="708"/>
          <w:titlePg/>
          <w:docGrid w:linePitch="360"/>
        </w:sectPr>
      </w:pPr>
    </w:p>
    <w:p w14:paraId="718C4F8B"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documentclass</w:t>
      </w:r>
      <w:r w:rsidRPr="00C212E2">
        <w:rPr>
          <w:rFonts w:ascii="Courier New" w:eastAsia="Times New Roman" w:hAnsi="Courier New" w:cs="Courier New"/>
          <w:noProof/>
          <w:color w:val="000000"/>
          <w:sz w:val="18"/>
          <w:szCs w:val="18"/>
          <w:lang w:eastAsia="en-GB"/>
        </w:rPr>
        <w:t>{article}</w:t>
      </w:r>
    </w:p>
    <w:p w14:paraId="2ED4727F"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msmath}</w:t>
      </w:r>
    </w:p>
    <w:p w14:paraId="2739344D"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lgorithm}</w:t>
      </w:r>
    </w:p>
    <w:p w14:paraId="618410B6" w14:textId="5FA0A10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noend]{algpseudocode}</w:t>
      </w:r>
    </w:p>
    <w:p w14:paraId="4D35B685"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22820769"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document}</w:t>
      </w:r>
    </w:p>
    <w:p w14:paraId="71631332"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w:t>
      </w:r>
    </w:p>
    <w:p w14:paraId="00E44D05"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caption</w:t>
      </w:r>
      <w:r w:rsidRPr="00C212E2">
        <w:rPr>
          <w:rFonts w:ascii="Courier New" w:eastAsia="Times New Roman" w:hAnsi="Courier New" w:cs="Courier New"/>
          <w:noProof/>
          <w:color w:val="000000"/>
          <w:sz w:val="18"/>
          <w:szCs w:val="18"/>
          <w:lang w:eastAsia="en-GB"/>
        </w:rPr>
        <w:t>{Creating a new user account - Client Side}</w:t>
      </w:r>
    </w:p>
    <w:p w14:paraId="0A501497" w14:textId="39904D4C" w:rsidR="00E25BBF"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ic}[1]</w:t>
      </w:r>
    </w:p>
    <w:p w14:paraId="3B8CD207"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p>
    <w:p w14:paraId="571E4471" w14:textId="7A06D33A" w:rsidR="00E25BBF"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GetValidCredentials}{}</w:t>
      </w:r>
    </w:p>
    <w:p w14:paraId="3AA6DC85" w14:textId="656380E0"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Loop until valid</w:t>
      </w:r>
    </w:p>
    <w:p w14:paraId="2E66B0EF" w14:textId="29155E6C"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Repeat</w:t>
      </w:r>
    </w:p>
    <w:p w14:paraId="349E99C4" w14:textId="5F08B49E"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Getting username and password</w:t>
      </w:r>
    </w:p>
    <w:p w14:paraId="437DBEFB" w14:textId="576AA06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true$</w:t>
      </w:r>
    </w:p>
    <w:p w14:paraId="4A1487AA" w14:textId="280C1F2B"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gets \textbf{input}$</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Comment</w:t>
      </w:r>
      <w:r w:rsidR="005259D7" w:rsidRPr="00C212E2">
        <w:rPr>
          <w:rFonts w:ascii="Courier New" w:eastAsia="Times New Roman" w:hAnsi="Courier New" w:cs="Courier New"/>
          <w:noProof/>
          <w:color w:val="000000"/>
          <w:sz w:val="18"/>
          <w:szCs w:val="18"/>
          <w:lang w:eastAsia="en-GB"/>
        </w:rPr>
        <w:t>{Fetched from UI}</w:t>
      </w:r>
    </w:p>
    <w:p w14:paraId="30C0E10F" w14:textId="6F327D32"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assword \gets \textbf{input}$</w:t>
      </w:r>
    </w:p>
    <w:p w14:paraId="3A027E79" w14:textId="3A96E873"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7286D982" w14:textId="5B38D50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Checking for valid username</w:t>
      </w:r>
    </w:p>
    <w:p w14:paraId="3A5340FF" w14:textId="524D9314"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If</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rm{invalid } username$</w:t>
      </w:r>
      <w:r w:rsidR="005259D7" w:rsidRPr="00C212E2">
        <w:rPr>
          <w:rFonts w:ascii="Courier New" w:eastAsia="Times New Roman" w:hAnsi="Courier New" w:cs="Courier New"/>
          <w:noProof/>
          <w:color w:val="000000"/>
          <w:sz w:val="18"/>
          <w:szCs w:val="18"/>
          <w:lang w:eastAsia="en-GB"/>
        </w:rPr>
        <w:t>}</w:t>
      </w:r>
    </w:p>
    <w:p w14:paraId="26F1385A" w14:textId="6C0C259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output} \textrm{ ``Invalid username``}$</w:t>
      </w:r>
    </w:p>
    <w:p w14:paraId="0F0B93A3" w14:textId="7C443D95"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false$</w:t>
      </w:r>
    </w:p>
    <w:p w14:paraId="4A2B9DDE" w14:textId="34608E1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lse</w:t>
      </w:r>
    </w:p>
    <w:p w14:paraId="06543CB2" w14:textId="41016E45"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gets username + ``\#`` + discriminator$</w:t>
      </w:r>
    </w:p>
    <w:p w14:paraId="3E28E614" w14:textId="3DA61FD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ndIf</w:t>
      </w:r>
    </w:p>
    <w:p w14:paraId="0EF1BD5F" w14:textId="0C0ADC63"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420F526D" w14:textId="3BDABBA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Checking for valid password</w:t>
      </w:r>
    </w:p>
    <w:p w14:paraId="60D9EC2C" w14:textId="465D324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If</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rm{invalid } password$</w:t>
      </w:r>
      <w:r w:rsidR="005259D7" w:rsidRPr="00C212E2">
        <w:rPr>
          <w:rFonts w:ascii="Courier New" w:eastAsia="Times New Roman" w:hAnsi="Courier New" w:cs="Courier New"/>
          <w:noProof/>
          <w:color w:val="000000"/>
          <w:sz w:val="18"/>
          <w:szCs w:val="18"/>
          <w:lang w:eastAsia="en-GB"/>
        </w:rPr>
        <w:t>}</w:t>
      </w:r>
    </w:p>
    <w:p w14:paraId="23464641" w14:textId="0BC6255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output} \textrm{ ``Invalid password``}$</w:t>
      </w:r>
    </w:p>
    <w:p w14:paraId="5A01DF2A" w14:textId="2C15E780"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false$</w:t>
      </w:r>
    </w:p>
    <w:p w14:paraId="14DB26E7" w14:textId="54B5363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ndIf</w:t>
      </w:r>
    </w:p>
    <w:p w14:paraId="05C1DF42" w14:textId="54B956FA"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Until</w:t>
      </w:r>
      <w:r w:rsidR="005259D7" w:rsidRPr="00C212E2">
        <w:rPr>
          <w:rFonts w:ascii="Courier New" w:eastAsia="Times New Roman" w:hAnsi="Courier New" w:cs="Courier New"/>
          <w:noProof/>
          <w:color w:val="000000"/>
          <w:sz w:val="18"/>
          <w:szCs w:val="18"/>
          <w:lang w:eastAsia="en-GB"/>
        </w:rPr>
        <w:t>{</w:t>
      </w:r>
      <w:r w:rsidR="005259D7" w:rsidRPr="00C212E2">
        <w:rPr>
          <w:rFonts w:ascii="Courier New" w:eastAsia="Times New Roman" w:hAnsi="Courier New" w:cs="Courier New"/>
          <w:noProof/>
          <w:color w:val="008000"/>
          <w:sz w:val="18"/>
          <w:szCs w:val="18"/>
          <w:lang w:eastAsia="en-GB"/>
        </w:rPr>
        <w:t>$valid$</w:t>
      </w:r>
      <w:r w:rsidR="005259D7" w:rsidRPr="00C212E2">
        <w:rPr>
          <w:rFonts w:ascii="Courier New" w:eastAsia="Times New Roman" w:hAnsi="Courier New" w:cs="Courier New"/>
          <w:noProof/>
          <w:color w:val="000000"/>
          <w:sz w:val="18"/>
          <w:szCs w:val="18"/>
          <w:lang w:eastAsia="en-GB"/>
        </w:rPr>
        <w:t>}</w:t>
      </w:r>
    </w:p>
    <w:p w14:paraId="2A4BB09F" w14:textId="2052D4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799E88D7" w14:textId="1D0EEA7E"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Return credentials</w:t>
      </w:r>
    </w:p>
    <w:p w14:paraId="51F4A434" w14:textId="40538ED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return } username \textrm{ and } password$</w:t>
      </w:r>
    </w:p>
    <w:p w14:paraId="55822016" w14:textId="7DBAEF7F"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4105F749"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7C15C993"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Blank line</w:t>
      </w:r>
    </w:p>
    <w:p w14:paraId="22A6D0A6" w14:textId="6EBD1C69"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State</w:t>
      </w:r>
    </w:p>
    <w:p w14:paraId="2B1B215B"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749F2AF8"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CreateAccount}{}</w:t>
      </w:r>
    </w:p>
    <w:p w14:paraId="194074EA" w14:textId="787A413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 password \gets \textsc{GetValidCredentials}$</w:t>
      </w:r>
    </w:p>
    <w:p w14:paraId="58D2028F" w14:textId="31593ED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ublic\_key,\,private\_key \gets \textsc{RSA\_KeyGen}$</w:t>
      </w:r>
      <w:r w:rsidR="005259D7" w:rsidRPr="00C212E2">
        <w:rPr>
          <w:rFonts w:ascii="Courier New" w:eastAsia="Times New Roman" w:hAnsi="Courier New" w:cs="Courier New"/>
          <w:noProof/>
          <w:color w:val="000000"/>
          <w:sz w:val="18"/>
          <w:szCs w:val="18"/>
          <w:lang w:eastAsia="en-GB"/>
        </w:rPr>
        <w:t xml:space="preserve"> </w:t>
      </w:r>
    </w:p>
    <w:p w14:paraId="0BB901B8" w14:textId="53811C8B"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derived\_key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KDF(input=</w:t>
      </w:r>
      <w:r w:rsidR="005259D7" w:rsidRPr="00C212E2">
        <w:rPr>
          <w:rFonts w:ascii="Courier New" w:eastAsia="Times New Roman" w:hAnsi="Courier New" w:cs="Courier New"/>
          <w:noProof/>
          <w:color w:val="008000"/>
          <w:sz w:val="18"/>
          <w:szCs w:val="18"/>
          <w:lang w:eastAsia="en-GB"/>
        </w:rPr>
        <w:t>$password$</w:t>
      </w:r>
      <w:r w:rsidR="005259D7" w:rsidRPr="00C212E2">
        <w:rPr>
          <w:rFonts w:ascii="Courier New" w:eastAsia="Times New Roman" w:hAnsi="Courier New" w:cs="Courier New"/>
          <w:noProof/>
          <w:color w:val="000000"/>
          <w:sz w:val="18"/>
          <w:szCs w:val="18"/>
          <w:lang w:eastAsia="en-GB"/>
        </w:rPr>
        <w:t>)}</w:t>
      </w:r>
    </w:p>
    <w:p w14:paraId="5383942F" w14:textId="1E8D886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encrypted\_private\_key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AES(text=</w:t>
      </w:r>
      <w:r w:rsidR="005259D7" w:rsidRPr="00C212E2">
        <w:rPr>
          <w:rFonts w:ascii="Courier New" w:eastAsia="Times New Roman" w:hAnsi="Courier New" w:cs="Courier New"/>
          <w:noProof/>
          <w:color w:val="008000"/>
          <w:sz w:val="18"/>
          <w:szCs w:val="18"/>
          <w:lang w:eastAsia="en-GB"/>
        </w:rPr>
        <w:t>$private\_key$</w:t>
      </w:r>
      <w:r w:rsidR="005259D7" w:rsidRPr="00C212E2">
        <w:rPr>
          <w:rFonts w:ascii="Courier New" w:eastAsia="Times New Roman" w:hAnsi="Courier New" w:cs="Courier New"/>
          <w:noProof/>
          <w:color w:val="000000"/>
          <w:sz w:val="18"/>
          <w:szCs w:val="18"/>
          <w:lang w:eastAsia="en-GB"/>
        </w:rPr>
        <w:t>, key=</w:t>
      </w:r>
      <w:r w:rsidR="005259D7" w:rsidRPr="00C212E2">
        <w:rPr>
          <w:rFonts w:ascii="Courier New" w:eastAsia="Times New Roman" w:hAnsi="Courier New" w:cs="Courier New"/>
          <w:noProof/>
          <w:color w:val="008000"/>
          <w:sz w:val="18"/>
          <w:szCs w:val="18"/>
          <w:lang w:eastAsia="en-GB"/>
        </w:rPr>
        <w:t>$derived\_key$</w:t>
      </w:r>
      <w:r w:rsidR="005259D7" w:rsidRPr="00C212E2">
        <w:rPr>
          <w:rFonts w:ascii="Courier New" w:eastAsia="Times New Roman" w:hAnsi="Courier New" w:cs="Courier New"/>
          <w:noProof/>
          <w:color w:val="000000"/>
          <w:sz w:val="18"/>
          <w:szCs w:val="18"/>
          <w:lang w:eastAsia="en-GB"/>
        </w:rPr>
        <w:t>)}</w:t>
      </w:r>
    </w:p>
    <w:p w14:paraId="79D8AC95" w14:textId="74EA62EC"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assword\_hash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MD5(input=</w:t>
      </w:r>
      <w:r w:rsidR="005259D7" w:rsidRPr="00C212E2">
        <w:rPr>
          <w:rFonts w:ascii="Courier New" w:eastAsia="Times New Roman" w:hAnsi="Courier New" w:cs="Courier New"/>
          <w:noProof/>
          <w:color w:val="008000"/>
          <w:sz w:val="18"/>
          <w:szCs w:val="18"/>
          <w:lang w:eastAsia="en-GB"/>
        </w:rPr>
        <w:t>$password$</w:t>
      </w:r>
      <w:r w:rsidR="005259D7" w:rsidRPr="00C212E2">
        <w:rPr>
          <w:rFonts w:ascii="Courier New" w:eastAsia="Times New Roman" w:hAnsi="Courier New" w:cs="Courier New"/>
          <w:noProof/>
          <w:color w:val="000000"/>
          <w:sz w:val="18"/>
          <w:szCs w:val="18"/>
          <w:lang w:eastAsia="en-GB"/>
        </w:rPr>
        <w:t>)}</w:t>
      </w:r>
    </w:p>
    <w:p w14:paraId="0861C459" w14:textId="7D7E3102"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bf</w:t>
      </w:r>
      <w:r w:rsidR="005259D7" w:rsidRPr="00C212E2">
        <w:rPr>
          <w:rFonts w:ascii="Courier New" w:eastAsia="Times New Roman" w:hAnsi="Courier New" w:cs="Courier New"/>
          <w:noProof/>
          <w:color w:val="000000"/>
          <w:sz w:val="18"/>
          <w:szCs w:val="18"/>
          <w:lang w:eastAsia="en-GB"/>
        </w:rPr>
        <w:t xml:space="preserve">{send} </w:t>
      </w:r>
      <w:r w:rsidR="005259D7" w:rsidRPr="00C212E2">
        <w:rPr>
          <w:rFonts w:ascii="Courier New" w:eastAsia="Times New Roman" w:hAnsi="Courier New" w:cs="Courier New"/>
          <w:noProof/>
          <w:color w:val="008000"/>
          <w:sz w:val="18"/>
          <w:szCs w:val="18"/>
          <w:lang w:eastAsia="en-GB"/>
        </w:rPr>
        <w:t>$username\textrm{ and } password$</w:t>
      </w:r>
      <w:r w:rsidR="005259D7" w:rsidRPr="00C212E2">
        <w:rPr>
          <w:rFonts w:ascii="Courier New" w:eastAsia="Times New Roman" w:hAnsi="Courier New" w:cs="Courier New"/>
          <w:noProof/>
          <w:color w:val="000000"/>
          <w:sz w:val="18"/>
          <w:szCs w:val="18"/>
          <w:lang w:eastAsia="en-GB"/>
        </w:rPr>
        <w:t xml:space="preserve"> to server</w:t>
      </w:r>
    </w:p>
    <w:p w14:paraId="29B63352" w14:textId="1AFA66D4"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bf</w:t>
      </w:r>
      <w:r w:rsidR="005259D7" w:rsidRPr="00C212E2">
        <w:rPr>
          <w:rFonts w:ascii="Courier New" w:eastAsia="Times New Roman" w:hAnsi="Courier New" w:cs="Courier New"/>
          <w:noProof/>
          <w:color w:val="000000"/>
          <w:sz w:val="18"/>
          <w:szCs w:val="18"/>
          <w:lang w:eastAsia="en-GB"/>
        </w:rPr>
        <w:t xml:space="preserve">{send} </w:t>
      </w:r>
      <w:r w:rsidR="005259D7" w:rsidRPr="00C212E2">
        <w:rPr>
          <w:rFonts w:ascii="Courier New" w:eastAsia="Times New Roman" w:hAnsi="Courier New" w:cs="Courier New"/>
          <w:noProof/>
          <w:color w:val="008000"/>
          <w:sz w:val="18"/>
          <w:szCs w:val="18"/>
          <w:lang w:eastAsia="en-GB"/>
        </w:rPr>
        <w:t>$public\_key\textrm{ and }encrypted\_private\_key$</w:t>
      </w:r>
      <w:r w:rsidR="005259D7" w:rsidRPr="00C212E2">
        <w:rPr>
          <w:rFonts w:ascii="Courier New" w:eastAsia="Times New Roman" w:hAnsi="Courier New" w:cs="Courier New"/>
          <w:noProof/>
          <w:color w:val="000000"/>
          <w:sz w:val="18"/>
          <w:szCs w:val="18"/>
          <w:lang w:eastAsia="en-GB"/>
        </w:rPr>
        <w:t xml:space="preserve"> to server</w:t>
      </w:r>
    </w:p>
    <w:p w14:paraId="7B7BFEB4" w14:textId="433B3BF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6949EF4C"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5EE74C41"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ic}</w:t>
      </w:r>
    </w:p>
    <w:p w14:paraId="6A654608"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w:t>
      </w:r>
    </w:p>
    <w:p w14:paraId="4A3C9ABD"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document}</w:t>
      </w:r>
    </w:p>
    <w:p w14:paraId="7AB1DF17" w14:textId="77777777" w:rsidR="000426C1" w:rsidRDefault="000426C1">
      <w:pPr>
        <w:spacing w:line="259" w:lineRule="auto"/>
        <w:jc w:val="left"/>
        <w:rPr>
          <w:rFonts w:ascii="Courier New" w:eastAsia="Times New Roman" w:hAnsi="Courier New" w:cs="Courier New"/>
          <w:noProof/>
          <w:color w:val="000000"/>
          <w:sz w:val="18"/>
          <w:szCs w:val="18"/>
          <w:lang w:eastAsia="en-GB"/>
        </w:rPr>
      </w:pPr>
    </w:p>
    <w:sectPr w:rsidR="000426C1" w:rsidSect="000426C1">
      <w:type w:val="continuous"/>
      <w:pgSz w:w="11906" w:h="16838"/>
      <w:pgMar w:top="1440" w:right="1440" w:bottom="1440"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aniel Wait" w:date="2022-02-15T15:49:00Z" w:initials="DW">
    <w:p w14:paraId="7943E641" w14:textId="646DFCD6" w:rsidR="006F3441" w:rsidRDefault="006F3441">
      <w:pPr>
        <w:pStyle w:val="CommentText"/>
      </w:pPr>
      <w:r>
        <w:rPr>
          <w:rStyle w:val="CommentReference"/>
        </w:rPr>
        <w:annotationRef/>
      </w:r>
      <w:r>
        <w:t>Add diagram</w:t>
      </w:r>
    </w:p>
  </w:comment>
  <w:comment w:id="12" w:author="Daniel Wait" w:date="2022-02-15T15:49:00Z" w:initials="DW">
    <w:p w14:paraId="6A897CAD" w14:textId="5C1242A6" w:rsidR="006F3441" w:rsidRDefault="006F3441">
      <w:pPr>
        <w:pStyle w:val="CommentText"/>
      </w:pPr>
      <w:r>
        <w:rPr>
          <w:rStyle w:val="CommentReference"/>
        </w:rPr>
        <w:annotationRef/>
      </w:r>
      <w:r>
        <w:t>Add diagram</w:t>
      </w:r>
    </w:p>
  </w:comment>
  <w:comment w:id="28" w:author="Daniel Wait [2]" w:date="2021-06-30T13:51:00Z" w:initials="DW">
    <w:p w14:paraId="09BB291D" w14:textId="77777777" w:rsidR="000B6723" w:rsidRPr="00401D4D" w:rsidRDefault="000B6723" w:rsidP="000B6723">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90" w:author="Daniel Wait [2]"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91" w:author="Daniel Wait [2]"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31" w:author="Daniel Wait [2]" w:date="2022-01-11T11:21:00Z" w:initials="DW">
    <w:p w14:paraId="2005AE96" w14:textId="3729FD07" w:rsidR="00C6369C" w:rsidRDefault="00C6369C">
      <w:pPr>
        <w:pStyle w:val="CommentText"/>
      </w:pPr>
      <w:r>
        <w:rPr>
          <w:rStyle w:val="CommentReference"/>
        </w:rPr>
        <w:annotationRef/>
      </w:r>
      <w:r>
        <w:t>From iter2: Data validation on login form fiel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43E641" w15:done="0"/>
  <w15:commentEx w15:paraId="6A897CAD" w15:done="0"/>
  <w15:commentEx w15:paraId="09BB291D" w15:done="0"/>
  <w15:commentEx w15:paraId="165C5D5C" w15:done="0"/>
  <w15:commentEx w15:paraId="7076400D" w15:done="0"/>
  <w15:commentEx w15:paraId="2005AE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49F9" w16cex:dateUtc="2022-02-15T15:49:00Z"/>
  <w16cex:commentExtensible w16cex:durableId="25B64A00" w16cex:dateUtc="2022-02-15T15:49:00Z"/>
  <w16cex:commentExtensible w16cex:durableId="2486F55D" w16cex:dateUtc="2021-06-30T12:51:00Z"/>
  <w16cex:commentExtensible w16cex:durableId="2486FAF7" w16cex:dateUtc="2021-06-30T13:15:00Z"/>
  <w16cex:commentExtensible w16cex:durableId="2486FB19" w16cex:dateUtc="2021-06-30T13:15:00Z"/>
  <w16cex:commentExtensible w16cex:durableId="2587E6A3" w16cex:dateUtc="2022-01-11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43E641" w16cid:durableId="25B649F9"/>
  <w16cid:commentId w16cid:paraId="6A897CAD" w16cid:durableId="25B64A00"/>
  <w16cid:commentId w16cid:paraId="09BB291D" w16cid:durableId="2486F55D"/>
  <w16cid:commentId w16cid:paraId="165C5D5C" w16cid:durableId="2486FAF7"/>
  <w16cid:commentId w16cid:paraId="7076400D" w16cid:durableId="2486FB19"/>
  <w16cid:commentId w16cid:paraId="2005AE96" w16cid:durableId="2587E6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B34FC" w14:textId="77777777" w:rsidR="000B74FD" w:rsidRDefault="000B74FD" w:rsidP="00E50913">
      <w:pPr>
        <w:spacing w:after="0"/>
      </w:pPr>
      <w:r>
        <w:separator/>
      </w:r>
    </w:p>
    <w:p w14:paraId="734C6C2E" w14:textId="77777777" w:rsidR="000B74FD" w:rsidRDefault="000B74FD"/>
  </w:endnote>
  <w:endnote w:type="continuationSeparator" w:id="0">
    <w:p w14:paraId="68722B9F" w14:textId="77777777" w:rsidR="000B74FD" w:rsidRDefault="000B74FD" w:rsidP="00E50913">
      <w:pPr>
        <w:spacing w:after="0"/>
      </w:pPr>
      <w:r>
        <w:continuationSeparator/>
      </w:r>
    </w:p>
    <w:p w14:paraId="7F005105" w14:textId="77777777" w:rsidR="000B74FD" w:rsidRDefault="000B74FD"/>
  </w:endnote>
  <w:endnote w:type="continuationNotice" w:id="1">
    <w:p w14:paraId="58BECB69" w14:textId="77777777" w:rsidR="000B74FD" w:rsidRDefault="000B74FD">
      <w:pPr>
        <w:spacing w:after="0"/>
      </w:pPr>
    </w:p>
    <w:p w14:paraId="2A8E6672" w14:textId="77777777" w:rsidR="000B74FD" w:rsidRDefault="000B74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D36800"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CA747" w14:textId="77777777" w:rsidR="000B74FD" w:rsidRDefault="000B74FD" w:rsidP="00E50913">
      <w:pPr>
        <w:spacing w:after="0"/>
      </w:pPr>
      <w:r>
        <w:separator/>
      </w:r>
    </w:p>
    <w:p w14:paraId="7E1A4567" w14:textId="77777777" w:rsidR="000B74FD" w:rsidRDefault="000B74FD"/>
  </w:footnote>
  <w:footnote w:type="continuationSeparator" w:id="0">
    <w:p w14:paraId="0CDAE43D" w14:textId="77777777" w:rsidR="000B74FD" w:rsidRDefault="000B74FD" w:rsidP="00E50913">
      <w:pPr>
        <w:spacing w:after="0"/>
      </w:pPr>
      <w:r>
        <w:continuationSeparator/>
      </w:r>
    </w:p>
    <w:p w14:paraId="4472A45E" w14:textId="77777777" w:rsidR="000B74FD" w:rsidRDefault="000B74FD"/>
  </w:footnote>
  <w:footnote w:type="continuationNotice" w:id="1">
    <w:p w14:paraId="31838776" w14:textId="77777777" w:rsidR="000B74FD" w:rsidRDefault="000B74FD">
      <w:pPr>
        <w:spacing w:after="0"/>
      </w:pPr>
    </w:p>
    <w:p w14:paraId="1DF08A1E" w14:textId="77777777" w:rsidR="000B74FD" w:rsidRDefault="000B74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7D09407B"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160E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5806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0231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8C3E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80C1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F01C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C8D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BA4B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356DD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2617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A350881"/>
    <w:multiLevelType w:val="hybridMultilevel"/>
    <w:tmpl w:val="DA1CEDBA"/>
    <w:lvl w:ilvl="0" w:tplc="CD06EFB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7937D2"/>
    <w:multiLevelType w:val="hybridMultilevel"/>
    <w:tmpl w:val="6E4E19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464DC3"/>
    <w:multiLevelType w:val="hybridMultilevel"/>
    <w:tmpl w:val="D6A2B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E90FEE"/>
    <w:multiLevelType w:val="hybridMultilevel"/>
    <w:tmpl w:val="A202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F0414D"/>
    <w:multiLevelType w:val="hybridMultilevel"/>
    <w:tmpl w:val="D24EB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76325D"/>
    <w:multiLevelType w:val="multilevel"/>
    <w:tmpl w:val="0E88E17A"/>
    <w:lvl w:ilvl="0">
      <w:start w:val="1"/>
      <w:numFmt w:val="decimal"/>
      <w:lvlText w:val="%1"/>
      <w:lvlJc w:val="left"/>
      <w:pPr>
        <w:ind w:left="360" w:hanging="360"/>
      </w:pPr>
      <w:rPr>
        <w:rFonts w:hint="default"/>
      </w:rPr>
    </w:lvl>
    <w:lvl w:ilvl="1">
      <w:start w:val="1"/>
      <w:numFmt w:val="decimal"/>
      <w:lvlText w:val="%2"/>
      <w:lvlJc w:val="left"/>
      <w:pPr>
        <w:ind w:left="720" w:hanging="720"/>
      </w:pPr>
      <w:rPr>
        <w:rFonts w:hint="default"/>
      </w:rPr>
    </w:lvl>
    <w:lvl w:ilvl="2">
      <w:start w:val="1"/>
      <w:numFmt w:val="decimal"/>
      <w:lvlText w:val="%3"/>
      <w:lvlJc w:val="left"/>
      <w:pPr>
        <w:ind w:left="1080" w:hanging="1080"/>
      </w:pPr>
      <w:rPr>
        <w:rFonts w:hint="default"/>
      </w:rPr>
    </w:lvl>
    <w:lvl w:ilvl="3">
      <w:start w:val="1"/>
      <w:numFmt w:val="decimal"/>
      <w:lvlText w:val="%4"/>
      <w:lvlJc w:val="left"/>
      <w:pPr>
        <w:ind w:left="1440" w:hanging="1440"/>
      </w:pPr>
      <w:rPr>
        <w:rFonts w:hint="default"/>
      </w:rPr>
    </w:lvl>
    <w:lvl w:ilvl="4">
      <w:start w:val="1"/>
      <w:numFmt w:val="decimal"/>
      <w:lvlText w:val="%5"/>
      <w:lvlJc w:val="left"/>
      <w:pPr>
        <w:ind w:left="1800" w:hanging="1800"/>
      </w:pPr>
      <w:rPr>
        <w:rFonts w:hint="default"/>
      </w:rPr>
    </w:lvl>
    <w:lvl w:ilvl="5">
      <w:start w:val="1"/>
      <w:numFmt w:val="decimal"/>
      <w:lvlText w:val="%6"/>
      <w:lvlJc w:val="left"/>
      <w:pPr>
        <w:ind w:left="2160" w:hanging="2160"/>
      </w:pPr>
      <w:rPr>
        <w:rFonts w:hint="default"/>
      </w:rPr>
    </w:lvl>
    <w:lvl w:ilvl="6">
      <w:start w:val="1"/>
      <w:numFmt w:val="decimal"/>
      <w:lvlText w:val="%7"/>
      <w:lvlJc w:val="left"/>
      <w:pPr>
        <w:ind w:left="2520" w:hanging="2520"/>
      </w:pPr>
      <w:rPr>
        <w:rFonts w:hint="default"/>
      </w:rPr>
    </w:lvl>
    <w:lvl w:ilvl="7">
      <w:start w:val="1"/>
      <w:numFmt w:val="decimal"/>
      <w:lvlText w:val="%8"/>
      <w:lvlJc w:val="left"/>
      <w:pPr>
        <w:ind w:left="2880" w:hanging="2880"/>
      </w:pPr>
      <w:rPr>
        <w:rFonts w:hint="default"/>
      </w:rPr>
    </w:lvl>
    <w:lvl w:ilvl="8">
      <w:start w:val="1"/>
      <w:numFmt w:val="decimal"/>
      <w:lvlText w:val="%9"/>
      <w:lvlJc w:val="left"/>
      <w:pPr>
        <w:ind w:left="3240" w:hanging="3240"/>
      </w:pPr>
      <w:rPr>
        <w:rFonts w:hint="default"/>
      </w:rPr>
    </w:lvl>
  </w:abstractNum>
  <w:abstractNum w:abstractNumId="28" w15:restartNumberingAfterBreak="0">
    <w:nsid w:val="54ED5AAA"/>
    <w:multiLevelType w:val="hybridMultilevel"/>
    <w:tmpl w:val="E7F09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8C30A4"/>
    <w:multiLevelType w:val="hybridMultilevel"/>
    <w:tmpl w:val="6E70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2000D8"/>
    <w:multiLevelType w:val="hybridMultilevel"/>
    <w:tmpl w:val="15E677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1554C6"/>
    <w:multiLevelType w:val="hybridMultilevel"/>
    <w:tmpl w:val="EBF4A91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CFA44F6"/>
    <w:multiLevelType w:val="hybridMultilevel"/>
    <w:tmpl w:val="9AF08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F32D7D"/>
    <w:multiLevelType w:val="hybridMultilevel"/>
    <w:tmpl w:val="A634CA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9B61D8"/>
    <w:multiLevelType w:val="hybridMultilevel"/>
    <w:tmpl w:val="15E8B1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0"/>
  </w:num>
  <w:num w:numId="3">
    <w:abstractNumId w:val="31"/>
  </w:num>
  <w:num w:numId="4">
    <w:abstractNumId w:val="11"/>
  </w:num>
  <w:num w:numId="5">
    <w:abstractNumId w:val="29"/>
  </w:num>
  <w:num w:numId="6">
    <w:abstractNumId w:val="17"/>
  </w:num>
  <w:num w:numId="7">
    <w:abstractNumId w:val="12"/>
  </w:num>
  <w:num w:numId="8">
    <w:abstractNumId w:val="33"/>
  </w:num>
  <w:num w:numId="9">
    <w:abstractNumId w:val="32"/>
  </w:num>
  <w:num w:numId="10">
    <w:abstractNumId w:val="22"/>
  </w:num>
  <w:num w:numId="11">
    <w:abstractNumId w:val="36"/>
  </w:num>
  <w:num w:numId="12">
    <w:abstractNumId w:val="20"/>
  </w:num>
  <w:num w:numId="13">
    <w:abstractNumId w:val="26"/>
  </w:num>
  <w:num w:numId="14">
    <w:abstractNumId w:val="35"/>
  </w:num>
  <w:num w:numId="15">
    <w:abstractNumId w:val="19"/>
  </w:num>
  <w:num w:numId="16">
    <w:abstractNumId w:val="13"/>
  </w:num>
  <w:num w:numId="17">
    <w:abstractNumId w:val="24"/>
  </w:num>
  <w:num w:numId="18">
    <w:abstractNumId w:val="23"/>
  </w:num>
  <w:num w:numId="19">
    <w:abstractNumId w:val="25"/>
  </w:num>
  <w:num w:numId="20">
    <w:abstractNumId w:val="37"/>
  </w:num>
  <w:num w:numId="21">
    <w:abstractNumId w:val="30"/>
  </w:num>
  <w:num w:numId="22">
    <w:abstractNumId w:val="16"/>
  </w:num>
  <w:num w:numId="23">
    <w:abstractNumId w:val="40"/>
  </w:num>
  <w:num w:numId="24">
    <w:abstractNumId w:val="34"/>
  </w:num>
  <w:num w:numId="25">
    <w:abstractNumId w:val="38"/>
  </w:num>
  <w:num w:numId="26">
    <w:abstractNumId w:val="18"/>
  </w:num>
  <w:num w:numId="27">
    <w:abstractNumId w:val="28"/>
  </w:num>
  <w:num w:numId="28">
    <w:abstractNumId w:val="21"/>
  </w:num>
  <w:num w:numId="29">
    <w:abstractNumId w:val="39"/>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7"/>
  </w:num>
  <w:num w:numId="41">
    <w:abstractNumId w:val="1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None" w15:userId="Daniel Wait"/>
  </w15:person>
  <w15:person w15:author="Daniel Wait [2]">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LGoBQCKFoLSLgAAAA=="/>
  </w:docVars>
  <w:rsids>
    <w:rsidRoot w:val="000D608F"/>
    <w:rsid w:val="00000087"/>
    <w:rsid w:val="00000B88"/>
    <w:rsid w:val="00001683"/>
    <w:rsid w:val="00001DB9"/>
    <w:rsid w:val="00002034"/>
    <w:rsid w:val="00002B90"/>
    <w:rsid w:val="000032FA"/>
    <w:rsid w:val="00003330"/>
    <w:rsid w:val="00003C94"/>
    <w:rsid w:val="00003FC9"/>
    <w:rsid w:val="000040D0"/>
    <w:rsid w:val="00004370"/>
    <w:rsid w:val="0000569F"/>
    <w:rsid w:val="00005A7E"/>
    <w:rsid w:val="000065AD"/>
    <w:rsid w:val="000066C0"/>
    <w:rsid w:val="00006C8C"/>
    <w:rsid w:val="00006D32"/>
    <w:rsid w:val="00007803"/>
    <w:rsid w:val="00010185"/>
    <w:rsid w:val="00010F3C"/>
    <w:rsid w:val="0001132A"/>
    <w:rsid w:val="00011912"/>
    <w:rsid w:val="00011CBC"/>
    <w:rsid w:val="00011E7E"/>
    <w:rsid w:val="000120A2"/>
    <w:rsid w:val="00012509"/>
    <w:rsid w:val="00012AB9"/>
    <w:rsid w:val="00012E54"/>
    <w:rsid w:val="00012ED0"/>
    <w:rsid w:val="00013A9A"/>
    <w:rsid w:val="00014565"/>
    <w:rsid w:val="00014BBD"/>
    <w:rsid w:val="0001518D"/>
    <w:rsid w:val="00015791"/>
    <w:rsid w:val="000157AF"/>
    <w:rsid w:val="00015A53"/>
    <w:rsid w:val="00016092"/>
    <w:rsid w:val="000162F7"/>
    <w:rsid w:val="000164D4"/>
    <w:rsid w:val="00016507"/>
    <w:rsid w:val="000171B1"/>
    <w:rsid w:val="00017644"/>
    <w:rsid w:val="00020776"/>
    <w:rsid w:val="00020BEA"/>
    <w:rsid w:val="000213C6"/>
    <w:rsid w:val="00021634"/>
    <w:rsid w:val="00021AD7"/>
    <w:rsid w:val="0002263D"/>
    <w:rsid w:val="00022876"/>
    <w:rsid w:val="00022B3E"/>
    <w:rsid w:val="00022F87"/>
    <w:rsid w:val="000235D7"/>
    <w:rsid w:val="00023B9A"/>
    <w:rsid w:val="00023D20"/>
    <w:rsid w:val="00023FCE"/>
    <w:rsid w:val="0002407F"/>
    <w:rsid w:val="00024C0D"/>
    <w:rsid w:val="00024DA3"/>
    <w:rsid w:val="0002626A"/>
    <w:rsid w:val="000263AE"/>
    <w:rsid w:val="0002682D"/>
    <w:rsid w:val="00026C38"/>
    <w:rsid w:val="00026D7E"/>
    <w:rsid w:val="00026EA7"/>
    <w:rsid w:val="0002772D"/>
    <w:rsid w:val="0002777B"/>
    <w:rsid w:val="00027C90"/>
    <w:rsid w:val="0003035E"/>
    <w:rsid w:val="00030823"/>
    <w:rsid w:val="00030E04"/>
    <w:rsid w:val="00031233"/>
    <w:rsid w:val="000313D2"/>
    <w:rsid w:val="000319FD"/>
    <w:rsid w:val="00031C43"/>
    <w:rsid w:val="000320F4"/>
    <w:rsid w:val="000322CF"/>
    <w:rsid w:val="00032AA7"/>
    <w:rsid w:val="00032BF1"/>
    <w:rsid w:val="00032FCB"/>
    <w:rsid w:val="000335D9"/>
    <w:rsid w:val="0003372A"/>
    <w:rsid w:val="000337C7"/>
    <w:rsid w:val="0003381E"/>
    <w:rsid w:val="000356AF"/>
    <w:rsid w:val="00035CBB"/>
    <w:rsid w:val="00036ED3"/>
    <w:rsid w:val="0003721A"/>
    <w:rsid w:val="000378C9"/>
    <w:rsid w:val="0003795C"/>
    <w:rsid w:val="00037B2E"/>
    <w:rsid w:val="00037FB2"/>
    <w:rsid w:val="0004040B"/>
    <w:rsid w:val="00040607"/>
    <w:rsid w:val="00040E88"/>
    <w:rsid w:val="00040FF0"/>
    <w:rsid w:val="0004129F"/>
    <w:rsid w:val="0004195F"/>
    <w:rsid w:val="00041F94"/>
    <w:rsid w:val="000421EF"/>
    <w:rsid w:val="000422FD"/>
    <w:rsid w:val="00042634"/>
    <w:rsid w:val="000426C1"/>
    <w:rsid w:val="00042F1B"/>
    <w:rsid w:val="000430B5"/>
    <w:rsid w:val="000434FB"/>
    <w:rsid w:val="000438DF"/>
    <w:rsid w:val="00043B09"/>
    <w:rsid w:val="00044331"/>
    <w:rsid w:val="0004443B"/>
    <w:rsid w:val="00044CD3"/>
    <w:rsid w:val="00045196"/>
    <w:rsid w:val="000460EE"/>
    <w:rsid w:val="000464FE"/>
    <w:rsid w:val="00046B89"/>
    <w:rsid w:val="000470FB"/>
    <w:rsid w:val="000474B1"/>
    <w:rsid w:val="00047DC4"/>
    <w:rsid w:val="000507A4"/>
    <w:rsid w:val="00050A02"/>
    <w:rsid w:val="000527FD"/>
    <w:rsid w:val="000537CB"/>
    <w:rsid w:val="00053939"/>
    <w:rsid w:val="00053A27"/>
    <w:rsid w:val="00053E84"/>
    <w:rsid w:val="0005410F"/>
    <w:rsid w:val="00054751"/>
    <w:rsid w:val="00054B6C"/>
    <w:rsid w:val="000552CE"/>
    <w:rsid w:val="00055524"/>
    <w:rsid w:val="00055C6C"/>
    <w:rsid w:val="0005675E"/>
    <w:rsid w:val="00056C01"/>
    <w:rsid w:val="00056FD1"/>
    <w:rsid w:val="000578D2"/>
    <w:rsid w:val="0005792D"/>
    <w:rsid w:val="00057DFA"/>
    <w:rsid w:val="00057EE9"/>
    <w:rsid w:val="000600CC"/>
    <w:rsid w:val="00060202"/>
    <w:rsid w:val="00060424"/>
    <w:rsid w:val="00060570"/>
    <w:rsid w:val="0006085E"/>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6831"/>
    <w:rsid w:val="00067160"/>
    <w:rsid w:val="00067267"/>
    <w:rsid w:val="00070A33"/>
    <w:rsid w:val="00070B91"/>
    <w:rsid w:val="00070BE0"/>
    <w:rsid w:val="00071082"/>
    <w:rsid w:val="000714E4"/>
    <w:rsid w:val="00071D1B"/>
    <w:rsid w:val="000724C3"/>
    <w:rsid w:val="00072642"/>
    <w:rsid w:val="0007296E"/>
    <w:rsid w:val="00072BD9"/>
    <w:rsid w:val="000737F9"/>
    <w:rsid w:val="00073AB9"/>
    <w:rsid w:val="00073DC1"/>
    <w:rsid w:val="000741B8"/>
    <w:rsid w:val="000742BC"/>
    <w:rsid w:val="00074441"/>
    <w:rsid w:val="00074EF3"/>
    <w:rsid w:val="00074F8F"/>
    <w:rsid w:val="0007524F"/>
    <w:rsid w:val="000766DB"/>
    <w:rsid w:val="00076C00"/>
    <w:rsid w:val="00076DC1"/>
    <w:rsid w:val="00077356"/>
    <w:rsid w:val="0007736D"/>
    <w:rsid w:val="00077978"/>
    <w:rsid w:val="000779D1"/>
    <w:rsid w:val="00077A9A"/>
    <w:rsid w:val="00080289"/>
    <w:rsid w:val="00080C60"/>
    <w:rsid w:val="00080C9E"/>
    <w:rsid w:val="000813AE"/>
    <w:rsid w:val="00081704"/>
    <w:rsid w:val="000817DF"/>
    <w:rsid w:val="00081BBE"/>
    <w:rsid w:val="00082066"/>
    <w:rsid w:val="00082DD2"/>
    <w:rsid w:val="00082F08"/>
    <w:rsid w:val="0008313B"/>
    <w:rsid w:val="000835C7"/>
    <w:rsid w:val="00083C28"/>
    <w:rsid w:val="00083CFF"/>
    <w:rsid w:val="000847DF"/>
    <w:rsid w:val="000849CA"/>
    <w:rsid w:val="00084E3B"/>
    <w:rsid w:val="0008522B"/>
    <w:rsid w:val="00085925"/>
    <w:rsid w:val="00085A02"/>
    <w:rsid w:val="00085F9C"/>
    <w:rsid w:val="000862BF"/>
    <w:rsid w:val="00086832"/>
    <w:rsid w:val="0008698F"/>
    <w:rsid w:val="00086BB3"/>
    <w:rsid w:val="0008702C"/>
    <w:rsid w:val="0009066F"/>
    <w:rsid w:val="00090AA7"/>
    <w:rsid w:val="00090CB2"/>
    <w:rsid w:val="0009161E"/>
    <w:rsid w:val="0009300A"/>
    <w:rsid w:val="0009313A"/>
    <w:rsid w:val="00093813"/>
    <w:rsid w:val="00093D2E"/>
    <w:rsid w:val="00094218"/>
    <w:rsid w:val="0009448B"/>
    <w:rsid w:val="000944F3"/>
    <w:rsid w:val="0009481D"/>
    <w:rsid w:val="00094903"/>
    <w:rsid w:val="00094C5C"/>
    <w:rsid w:val="000956B3"/>
    <w:rsid w:val="00095787"/>
    <w:rsid w:val="00095D72"/>
    <w:rsid w:val="00096315"/>
    <w:rsid w:val="0009650A"/>
    <w:rsid w:val="00096DAE"/>
    <w:rsid w:val="00097B72"/>
    <w:rsid w:val="000A0009"/>
    <w:rsid w:val="000A01B0"/>
    <w:rsid w:val="000A0431"/>
    <w:rsid w:val="000A0694"/>
    <w:rsid w:val="000A06C3"/>
    <w:rsid w:val="000A0F68"/>
    <w:rsid w:val="000A0FB8"/>
    <w:rsid w:val="000A103C"/>
    <w:rsid w:val="000A1535"/>
    <w:rsid w:val="000A1FA3"/>
    <w:rsid w:val="000A2060"/>
    <w:rsid w:val="000A223D"/>
    <w:rsid w:val="000A2384"/>
    <w:rsid w:val="000A259C"/>
    <w:rsid w:val="000A39D8"/>
    <w:rsid w:val="000A3ECA"/>
    <w:rsid w:val="000A517A"/>
    <w:rsid w:val="000A61CC"/>
    <w:rsid w:val="000A64C4"/>
    <w:rsid w:val="000A65CC"/>
    <w:rsid w:val="000A69DC"/>
    <w:rsid w:val="000A6CF0"/>
    <w:rsid w:val="000A70CE"/>
    <w:rsid w:val="000A7848"/>
    <w:rsid w:val="000A79AA"/>
    <w:rsid w:val="000A7A39"/>
    <w:rsid w:val="000A7BF2"/>
    <w:rsid w:val="000A7DB9"/>
    <w:rsid w:val="000B00BC"/>
    <w:rsid w:val="000B0ABA"/>
    <w:rsid w:val="000B0B0B"/>
    <w:rsid w:val="000B0B50"/>
    <w:rsid w:val="000B1671"/>
    <w:rsid w:val="000B18FB"/>
    <w:rsid w:val="000B1A69"/>
    <w:rsid w:val="000B21B3"/>
    <w:rsid w:val="000B292A"/>
    <w:rsid w:val="000B2932"/>
    <w:rsid w:val="000B293A"/>
    <w:rsid w:val="000B2DC4"/>
    <w:rsid w:val="000B35CB"/>
    <w:rsid w:val="000B4740"/>
    <w:rsid w:val="000B58E6"/>
    <w:rsid w:val="000B5A2E"/>
    <w:rsid w:val="000B5D0D"/>
    <w:rsid w:val="000B5E1F"/>
    <w:rsid w:val="000B6723"/>
    <w:rsid w:val="000B7284"/>
    <w:rsid w:val="000B73AD"/>
    <w:rsid w:val="000B74FD"/>
    <w:rsid w:val="000B7C0C"/>
    <w:rsid w:val="000B7DF9"/>
    <w:rsid w:val="000B7E58"/>
    <w:rsid w:val="000C047E"/>
    <w:rsid w:val="000C0D49"/>
    <w:rsid w:val="000C1693"/>
    <w:rsid w:val="000C17D4"/>
    <w:rsid w:val="000C1937"/>
    <w:rsid w:val="000C1989"/>
    <w:rsid w:val="000C1EB2"/>
    <w:rsid w:val="000C1FC0"/>
    <w:rsid w:val="000C20FF"/>
    <w:rsid w:val="000C458F"/>
    <w:rsid w:val="000C464D"/>
    <w:rsid w:val="000C49A5"/>
    <w:rsid w:val="000C4FCC"/>
    <w:rsid w:val="000C5353"/>
    <w:rsid w:val="000C5813"/>
    <w:rsid w:val="000C5F22"/>
    <w:rsid w:val="000C6D09"/>
    <w:rsid w:val="000C6F2A"/>
    <w:rsid w:val="000C7253"/>
    <w:rsid w:val="000C7966"/>
    <w:rsid w:val="000C7BD9"/>
    <w:rsid w:val="000C7FC1"/>
    <w:rsid w:val="000D0BA4"/>
    <w:rsid w:val="000D0D92"/>
    <w:rsid w:val="000D145C"/>
    <w:rsid w:val="000D180A"/>
    <w:rsid w:val="000D1B14"/>
    <w:rsid w:val="000D1C11"/>
    <w:rsid w:val="000D2239"/>
    <w:rsid w:val="000D226E"/>
    <w:rsid w:val="000D2633"/>
    <w:rsid w:val="000D27C5"/>
    <w:rsid w:val="000D3B02"/>
    <w:rsid w:val="000D3B6E"/>
    <w:rsid w:val="000D3BF7"/>
    <w:rsid w:val="000D42C0"/>
    <w:rsid w:val="000D43C6"/>
    <w:rsid w:val="000D4488"/>
    <w:rsid w:val="000D55F8"/>
    <w:rsid w:val="000D584D"/>
    <w:rsid w:val="000D5886"/>
    <w:rsid w:val="000D5957"/>
    <w:rsid w:val="000D59F0"/>
    <w:rsid w:val="000D608F"/>
    <w:rsid w:val="000D64BA"/>
    <w:rsid w:val="000D659C"/>
    <w:rsid w:val="000D66EB"/>
    <w:rsid w:val="000D6DE4"/>
    <w:rsid w:val="000D700A"/>
    <w:rsid w:val="000D70E8"/>
    <w:rsid w:val="000D79DE"/>
    <w:rsid w:val="000D7BE7"/>
    <w:rsid w:val="000E0041"/>
    <w:rsid w:val="000E01D0"/>
    <w:rsid w:val="000E044C"/>
    <w:rsid w:val="000E07DB"/>
    <w:rsid w:val="000E09A8"/>
    <w:rsid w:val="000E0C31"/>
    <w:rsid w:val="000E188F"/>
    <w:rsid w:val="000E1E79"/>
    <w:rsid w:val="000E2069"/>
    <w:rsid w:val="000E269C"/>
    <w:rsid w:val="000E2B0E"/>
    <w:rsid w:val="000E2B16"/>
    <w:rsid w:val="000E314A"/>
    <w:rsid w:val="000E3456"/>
    <w:rsid w:val="000E35AA"/>
    <w:rsid w:val="000E3968"/>
    <w:rsid w:val="000E3E10"/>
    <w:rsid w:val="000E4068"/>
    <w:rsid w:val="000E4B8D"/>
    <w:rsid w:val="000E4C5D"/>
    <w:rsid w:val="000E4D59"/>
    <w:rsid w:val="000E5200"/>
    <w:rsid w:val="000E663F"/>
    <w:rsid w:val="000E6EDA"/>
    <w:rsid w:val="000E7AA4"/>
    <w:rsid w:val="000E7BD0"/>
    <w:rsid w:val="000E7D8B"/>
    <w:rsid w:val="000F0F72"/>
    <w:rsid w:val="000F1B8C"/>
    <w:rsid w:val="000F291F"/>
    <w:rsid w:val="000F2C8D"/>
    <w:rsid w:val="000F2F51"/>
    <w:rsid w:val="000F3348"/>
    <w:rsid w:val="000F33E2"/>
    <w:rsid w:val="000F3805"/>
    <w:rsid w:val="000F3952"/>
    <w:rsid w:val="000F428F"/>
    <w:rsid w:val="000F4756"/>
    <w:rsid w:val="000F47B5"/>
    <w:rsid w:val="000F4CAB"/>
    <w:rsid w:val="000F4F33"/>
    <w:rsid w:val="000F4F73"/>
    <w:rsid w:val="000F5187"/>
    <w:rsid w:val="000F52B4"/>
    <w:rsid w:val="000F5435"/>
    <w:rsid w:val="000F56A4"/>
    <w:rsid w:val="000F5F87"/>
    <w:rsid w:val="000F5FFA"/>
    <w:rsid w:val="000F69C8"/>
    <w:rsid w:val="000F7241"/>
    <w:rsid w:val="000F77DB"/>
    <w:rsid w:val="000F7895"/>
    <w:rsid w:val="000F7C2F"/>
    <w:rsid w:val="000F7CC0"/>
    <w:rsid w:val="000F7F2E"/>
    <w:rsid w:val="00100A1B"/>
    <w:rsid w:val="00101306"/>
    <w:rsid w:val="00102126"/>
    <w:rsid w:val="00102395"/>
    <w:rsid w:val="00102619"/>
    <w:rsid w:val="00102903"/>
    <w:rsid w:val="00102AF6"/>
    <w:rsid w:val="00102CB2"/>
    <w:rsid w:val="00102F75"/>
    <w:rsid w:val="00104007"/>
    <w:rsid w:val="00104E4B"/>
    <w:rsid w:val="00105FE7"/>
    <w:rsid w:val="001060BA"/>
    <w:rsid w:val="00106CEC"/>
    <w:rsid w:val="00107056"/>
    <w:rsid w:val="00107488"/>
    <w:rsid w:val="001075B2"/>
    <w:rsid w:val="001077CA"/>
    <w:rsid w:val="0010782C"/>
    <w:rsid w:val="001104FA"/>
    <w:rsid w:val="00110BB3"/>
    <w:rsid w:val="00110CD4"/>
    <w:rsid w:val="001110F4"/>
    <w:rsid w:val="001114FB"/>
    <w:rsid w:val="00111BF1"/>
    <w:rsid w:val="00111F15"/>
    <w:rsid w:val="00112B44"/>
    <w:rsid w:val="00112C8A"/>
    <w:rsid w:val="00112F67"/>
    <w:rsid w:val="0011370B"/>
    <w:rsid w:val="00113C75"/>
    <w:rsid w:val="00114287"/>
    <w:rsid w:val="00114A94"/>
    <w:rsid w:val="00114BAC"/>
    <w:rsid w:val="0011509E"/>
    <w:rsid w:val="001155ED"/>
    <w:rsid w:val="001159DC"/>
    <w:rsid w:val="00115DBD"/>
    <w:rsid w:val="00115FBE"/>
    <w:rsid w:val="001163CC"/>
    <w:rsid w:val="00116C74"/>
    <w:rsid w:val="00116F57"/>
    <w:rsid w:val="00117249"/>
    <w:rsid w:val="00117422"/>
    <w:rsid w:val="0011777D"/>
    <w:rsid w:val="0012002F"/>
    <w:rsid w:val="001201AA"/>
    <w:rsid w:val="001203BA"/>
    <w:rsid w:val="001206F7"/>
    <w:rsid w:val="00120948"/>
    <w:rsid w:val="00120C3F"/>
    <w:rsid w:val="00120F70"/>
    <w:rsid w:val="00121424"/>
    <w:rsid w:val="0012145F"/>
    <w:rsid w:val="00121F90"/>
    <w:rsid w:val="00122501"/>
    <w:rsid w:val="00122545"/>
    <w:rsid w:val="00122A14"/>
    <w:rsid w:val="00122A50"/>
    <w:rsid w:val="00122C22"/>
    <w:rsid w:val="001234C8"/>
    <w:rsid w:val="0012376E"/>
    <w:rsid w:val="00123F0B"/>
    <w:rsid w:val="001244AB"/>
    <w:rsid w:val="00124DB4"/>
    <w:rsid w:val="0012523A"/>
    <w:rsid w:val="001255C8"/>
    <w:rsid w:val="001256CA"/>
    <w:rsid w:val="00125782"/>
    <w:rsid w:val="001257D2"/>
    <w:rsid w:val="00125959"/>
    <w:rsid w:val="00125B3F"/>
    <w:rsid w:val="00125B84"/>
    <w:rsid w:val="00125F91"/>
    <w:rsid w:val="00126225"/>
    <w:rsid w:val="0012677D"/>
    <w:rsid w:val="00126959"/>
    <w:rsid w:val="001272AF"/>
    <w:rsid w:val="00127419"/>
    <w:rsid w:val="00130AD0"/>
    <w:rsid w:val="0013151B"/>
    <w:rsid w:val="00131EA1"/>
    <w:rsid w:val="00131ED5"/>
    <w:rsid w:val="00131F07"/>
    <w:rsid w:val="00132287"/>
    <w:rsid w:val="00132540"/>
    <w:rsid w:val="0013255B"/>
    <w:rsid w:val="00132A58"/>
    <w:rsid w:val="00132E46"/>
    <w:rsid w:val="00132E65"/>
    <w:rsid w:val="00132FF8"/>
    <w:rsid w:val="001331F1"/>
    <w:rsid w:val="0013368C"/>
    <w:rsid w:val="00133CFB"/>
    <w:rsid w:val="00134123"/>
    <w:rsid w:val="00134483"/>
    <w:rsid w:val="001347F7"/>
    <w:rsid w:val="00134844"/>
    <w:rsid w:val="00134985"/>
    <w:rsid w:val="00134DEF"/>
    <w:rsid w:val="00134E17"/>
    <w:rsid w:val="00134E43"/>
    <w:rsid w:val="00134E97"/>
    <w:rsid w:val="0013525F"/>
    <w:rsid w:val="00135DE4"/>
    <w:rsid w:val="00136B62"/>
    <w:rsid w:val="00136DE7"/>
    <w:rsid w:val="00136EFA"/>
    <w:rsid w:val="00137025"/>
    <w:rsid w:val="0013736E"/>
    <w:rsid w:val="00137A70"/>
    <w:rsid w:val="00137B08"/>
    <w:rsid w:val="00137CAA"/>
    <w:rsid w:val="00137F9F"/>
    <w:rsid w:val="001400DF"/>
    <w:rsid w:val="0014012A"/>
    <w:rsid w:val="001403D9"/>
    <w:rsid w:val="001404AF"/>
    <w:rsid w:val="00140DAA"/>
    <w:rsid w:val="00141182"/>
    <w:rsid w:val="001413CE"/>
    <w:rsid w:val="0014140C"/>
    <w:rsid w:val="00141477"/>
    <w:rsid w:val="00141758"/>
    <w:rsid w:val="001417CD"/>
    <w:rsid w:val="00141AC8"/>
    <w:rsid w:val="0014259E"/>
    <w:rsid w:val="0014299F"/>
    <w:rsid w:val="00142AE5"/>
    <w:rsid w:val="00143B13"/>
    <w:rsid w:val="00143B32"/>
    <w:rsid w:val="001444B0"/>
    <w:rsid w:val="00144712"/>
    <w:rsid w:val="00144C4B"/>
    <w:rsid w:val="00144C52"/>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4A7"/>
    <w:rsid w:val="00150A29"/>
    <w:rsid w:val="001510E1"/>
    <w:rsid w:val="0015113C"/>
    <w:rsid w:val="00151A1D"/>
    <w:rsid w:val="00151B50"/>
    <w:rsid w:val="001521A9"/>
    <w:rsid w:val="001527A6"/>
    <w:rsid w:val="001528DC"/>
    <w:rsid w:val="0015346C"/>
    <w:rsid w:val="00153738"/>
    <w:rsid w:val="00153E3D"/>
    <w:rsid w:val="00155EA9"/>
    <w:rsid w:val="00156419"/>
    <w:rsid w:val="00156571"/>
    <w:rsid w:val="00156688"/>
    <w:rsid w:val="00156E26"/>
    <w:rsid w:val="00157232"/>
    <w:rsid w:val="001578DC"/>
    <w:rsid w:val="001579AE"/>
    <w:rsid w:val="001579F0"/>
    <w:rsid w:val="001600C4"/>
    <w:rsid w:val="00160A4F"/>
    <w:rsid w:val="00160FB0"/>
    <w:rsid w:val="00161937"/>
    <w:rsid w:val="001619AA"/>
    <w:rsid w:val="001619B9"/>
    <w:rsid w:val="00161B16"/>
    <w:rsid w:val="00161B23"/>
    <w:rsid w:val="00161BCE"/>
    <w:rsid w:val="00161E45"/>
    <w:rsid w:val="00162433"/>
    <w:rsid w:val="00162A9D"/>
    <w:rsid w:val="00162CD8"/>
    <w:rsid w:val="0016314D"/>
    <w:rsid w:val="00163872"/>
    <w:rsid w:val="00163F31"/>
    <w:rsid w:val="00163F49"/>
    <w:rsid w:val="00164037"/>
    <w:rsid w:val="00164A43"/>
    <w:rsid w:val="00164DE3"/>
    <w:rsid w:val="00165960"/>
    <w:rsid w:val="00165994"/>
    <w:rsid w:val="00165BFE"/>
    <w:rsid w:val="00165F3A"/>
    <w:rsid w:val="00166957"/>
    <w:rsid w:val="001670B8"/>
    <w:rsid w:val="001674AF"/>
    <w:rsid w:val="001675C7"/>
    <w:rsid w:val="00167964"/>
    <w:rsid w:val="0017034C"/>
    <w:rsid w:val="001708E5"/>
    <w:rsid w:val="00170B29"/>
    <w:rsid w:val="00171F0D"/>
    <w:rsid w:val="00172ABD"/>
    <w:rsid w:val="00173664"/>
    <w:rsid w:val="001740D8"/>
    <w:rsid w:val="00174409"/>
    <w:rsid w:val="0017458E"/>
    <w:rsid w:val="00175C06"/>
    <w:rsid w:val="001765EA"/>
    <w:rsid w:val="00176972"/>
    <w:rsid w:val="00176B95"/>
    <w:rsid w:val="00176D28"/>
    <w:rsid w:val="00176EBD"/>
    <w:rsid w:val="00176F6E"/>
    <w:rsid w:val="001774A7"/>
    <w:rsid w:val="0017760F"/>
    <w:rsid w:val="0017774D"/>
    <w:rsid w:val="00177D73"/>
    <w:rsid w:val="001802B6"/>
    <w:rsid w:val="00180C62"/>
    <w:rsid w:val="0018127F"/>
    <w:rsid w:val="001813BD"/>
    <w:rsid w:val="001819CA"/>
    <w:rsid w:val="001822C1"/>
    <w:rsid w:val="00182C45"/>
    <w:rsid w:val="00183862"/>
    <w:rsid w:val="00183D4E"/>
    <w:rsid w:val="00183EF9"/>
    <w:rsid w:val="00184129"/>
    <w:rsid w:val="0018421D"/>
    <w:rsid w:val="00184230"/>
    <w:rsid w:val="00184A51"/>
    <w:rsid w:val="00185882"/>
    <w:rsid w:val="00185C20"/>
    <w:rsid w:val="001866D7"/>
    <w:rsid w:val="001868DD"/>
    <w:rsid w:val="001870D8"/>
    <w:rsid w:val="001878E5"/>
    <w:rsid w:val="001878EC"/>
    <w:rsid w:val="0019008E"/>
    <w:rsid w:val="001904A8"/>
    <w:rsid w:val="0019066A"/>
    <w:rsid w:val="00190C7F"/>
    <w:rsid w:val="001917A0"/>
    <w:rsid w:val="001918C3"/>
    <w:rsid w:val="00191E14"/>
    <w:rsid w:val="0019208A"/>
    <w:rsid w:val="0019253F"/>
    <w:rsid w:val="00192677"/>
    <w:rsid w:val="00192DB0"/>
    <w:rsid w:val="00193408"/>
    <w:rsid w:val="00193BE0"/>
    <w:rsid w:val="00193D16"/>
    <w:rsid w:val="00194127"/>
    <w:rsid w:val="001947FA"/>
    <w:rsid w:val="00194958"/>
    <w:rsid w:val="00194BC3"/>
    <w:rsid w:val="00195150"/>
    <w:rsid w:val="0019562A"/>
    <w:rsid w:val="00195C9F"/>
    <w:rsid w:val="00195E47"/>
    <w:rsid w:val="001961DA"/>
    <w:rsid w:val="00196656"/>
    <w:rsid w:val="001968E7"/>
    <w:rsid w:val="0019707A"/>
    <w:rsid w:val="0019720C"/>
    <w:rsid w:val="00197289"/>
    <w:rsid w:val="001978F1"/>
    <w:rsid w:val="00197C6E"/>
    <w:rsid w:val="001A0068"/>
    <w:rsid w:val="001A050F"/>
    <w:rsid w:val="001A0961"/>
    <w:rsid w:val="001A0CBF"/>
    <w:rsid w:val="001A139A"/>
    <w:rsid w:val="001A1FE7"/>
    <w:rsid w:val="001A2776"/>
    <w:rsid w:val="001A2EA4"/>
    <w:rsid w:val="001A33CE"/>
    <w:rsid w:val="001A3468"/>
    <w:rsid w:val="001A3CC8"/>
    <w:rsid w:val="001A3EDD"/>
    <w:rsid w:val="001A4AEA"/>
    <w:rsid w:val="001A5175"/>
    <w:rsid w:val="001A5179"/>
    <w:rsid w:val="001A51C3"/>
    <w:rsid w:val="001A5623"/>
    <w:rsid w:val="001A59FF"/>
    <w:rsid w:val="001A5A45"/>
    <w:rsid w:val="001A5B97"/>
    <w:rsid w:val="001A5C0C"/>
    <w:rsid w:val="001A5FD7"/>
    <w:rsid w:val="001A610F"/>
    <w:rsid w:val="001A6176"/>
    <w:rsid w:val="001A6832"/>
    <w:rsid w:val="001A6AC8"/>
    <w:rsid w:val="001A74E6"/>
    <w:rsid w:val="001A78F6"/>
    <w:rsid w:val="001A7D11"/>
    <w:rsid w:val="001A7E97"/>
    <w:rsid w:val="001A7F5D"/>
    <w:rsid w:val="001B04F4"/>
    <w:rsid w:val="001B058B"/>
    <w:rsid w:val="001B120A"/>
    <w:rsid w:val="001B19EE"/>
    <w:rsid w:val="001B1A0B"/>
    <w:rsid w:val="001B1AC1"/>
    <w:rsid w:val="001B24A9"/>
    <w:rsid w:val="001B2E5B"/>
    <w:rsid w:val="001B2F71"/>
    <w:rsid w:val="001B3785"/>
    <w:rsid w:val="001B3BB9"/>
    <w:rsid w:val="001B43A8"/>
    <w:rsid w:val="001B4695"/>
    <w:rsid w:val="001B474C"/>
    <w:rsid w:val="001B4E04"/>
    <w:rsid w:val="001B5E46"/>
    <w:rsid w:val="001B5EA7"/>
    <w:rsid w:val="001B61C5"/>
    <w:rsid w:val="001B6624"/>
    <w:rsid w:val="001B705B"/>
    <w:rsid w:val="001B7667"/>
    <w:rsid w:val="001B7CD6"/>
    <w:rsid w:val="001B7D94"/>
    <w:rsid w:val="001C08EB"/>
    <w:rsid w:val="001C1144"/>
    <w:rsid w:val="001C1311"/>
    <w:rsid w:val="001C14C4"/>
    <w:rsid w:val="001C14F1"/>
    <w:rsid w:val="001C16C4"/>
    <w:rsid w:val="001C18A4"/>
    <w:rsid w:val="001C1958"/>
    <w:rsid w:val="001C19E4"/>
    <w:rsid w:val="001C2035"/>
    <w:rsid w:val="001C2243"/>
    <w:rsid w:val="001C2449"/>
    <w:rsid w:val="001C25BF"/>
    <w:rsid w:val="001C2721"/>
    <w:rsid w:val="001C2757"/>
    <w:rsid w:val="001C3083"/>
    <w:rsid w:val="001C30FF"/>
    <w:rsid w:val="001C44AF"/>
    <w:rsid w:val="001C4675"/>
    <w:rsid w:val="001C47AD"/>
    <w:rsid w:val="001C4DDD"/>
    <w:rsid w:val="001C5320"/>
    <w:rsid w:val="001C56B0"/>
    <w:rsid w:val="001C57D7"/>
    <w:rsid w:val="001C5A49"/>
    <w:rsid w:val="001C74A8"/>
    <w:rsid w:val="001C763B"/>
    <w:rsid w:val="001C7BD2"/>
    <w:rsid w:val="001C7FD2"/>
    <w:rsid w:val="001D0088"/>
    <w:rsid w:val="001D04BD"/>
    <w:rsid w:val="001D099F"/>
    <w:rsid w:val="001D112A"/>
    <w:rsid w:val="001D157A"/>
    <w:rsid w:val="001D177B"/>
    <w:rsid w:val="001D275F"/>
    <w:rsid w:val="001D27F9"/>
    <w:rsid w:val="001D29A5"/>
    <w:rsid w:val="001D2ECC"/>
    <w:rsid w:val="001D300B"/>
    <w:rsid w:val="001D3554"/>
    <w:rsid w:val="001D3804"/>
    <w:rsid w:val="001D4439"/>
    <w:rsid w:val="001D53A1"/>
    <w:rsid w:val="001D5733"/>
    <w:rsid w:val="001D58C2"/>
    <w:rsid w:val="001D6301"/>
    <w:rsid w:val="001D6437"/>
    <w:rsid w:val="001D79ED"/>
    <w:rsid w:val="001D7A9C"/>
    <w:rsid w:val="001D7B7F"/>
    <w:rsid w:val="001E03C0"/>
    <w:rsid w:val="001E140C"/>
    <w:rsid w:val="001E18B4"/>
    <w:rsid w:val="001E18ED"/>
    <w:rsid w:val="001E20C1"/>
    <w:rsid w:val="001E24DC"/>
    <w:rsid w:val="001E2DB2"/>
    <w:rsid w:val="001E2F51"/>
    <w:rsid w:val="001E30CE"/>
    <w:rsid w:val="001E33E4"/>
    <w:rsid w:val="001E3411"/>
    <w:rsid w:val="001E3953"/>
    <w:rsid w:val="001E3A8C"/>
    <w:rsid w:val="001E5A9A"/>
    <w:rsid w:val="001E5D62"/>
    <w:rsid w:val="001E5D89"/>
    <w:rsid w:val="001E5E2A"/>
    <w:rsid w:val="001E5EF6"/>
    <w:rsid w:val="001E617B"/>
    <w:rsid w:val="001E6307"/>
    <w:rsid w:val="001E6526"/>
    <w:rsid w:val="001E652F"/>
    <w:rsid w:val="001E6542"/>
    <w:rsid w:val="001E67B0"/>
    <w:rsid w:val="001E6BE0"/>
    <w:rsid w:val="001E6CC6"/>
    <w:rsid w:val="001E6F2A"/>
    <w:rsid w:val="001E759E"/>
    <w:rsid w:val="001E7A50"/>
    <w:rsid w:val="001F07D0"/>
    <w:rsid w:val="001F0C38"/>
    <w:rsid w:val="001F165A"/>
    <w:rsid w:val="001F17CE"/>
    <w:rsid w:val="001F21E0"/>
    <w:rsid w:val="001F2969"/>
    <w:rsid w:val="001F2FBD"/>
    <w:rsid w:val="001F3B4E"/>
    <w:rsid w:val="001F41ED"/>
    <w:rsid w:val="001F46F6"/>
    <w:rsid w:val="001F54A4"/>
    <w:rsid w:val="001F5624"/>
    <w:rsid w:val="001F57AA"/>
    <w:rsid w:val="001F5965"/>
    <w:rsid w:val="001F5A7C"/>
    <w:rsid w:val="001F5E1E"/>
    <w:rsid w:val="001F63BB"/>
    <w:rsid w:val="001F6420"/>
    <w:rsid w:val="001F68AF"/>
    <w:rsid w:val="001F71A7"/>
    <w:rsid w:val="001F7A96"/>
    <w:rsid w:val="001F7B7D"/>
    <w:rsid w:val="0020002A"/>
    <w:rsid w:val="00200182"/>
    <w:rsid w:val="002003CC"/>
    <w:rsid w:val="002007BA"/>
    <w:rsid w:val="00200C62"/>
    <w:rsid w:val="0020110A"/>
    <w:rsid w:val="00201C61"/>
    <w:rsid w:val="0020221B"/>
    <w:rsid w:val="00202592"/>
    <w:rsid w:val="002029D4"/>
    <w:rsid w:val="00203685"/>
    <w:rsid w:val="0020379E"/>
    <w:rsid w:val="002037AC"/>
    <w:rsid w:val="00203B23"/>
    <w:rsid w:val="00203D75"/>
    <w:rsid w:val="00204CD1"/>
    <w:rsid w:val="002056EB"/>
    <w:rsid w:val="00205F09"/>
    <w:rsid w:val="0020659B"/>
    <w:rsid w:val="00207755"/>
    <w:rsid w:val="0020777D"/>
    <w:rsid w:val="00207FB2"/>
    <w:rsid w:val="00207FC5"/>
    <w:rsid w:val="00210288"/>
    <w:rsid w:val="00210C3A"/>
    <w:rsid w:val="00210C95"/>
    <w:rsid w:val="00211917"/>
    <w:rsid w:val="0021196C"/>
    <w:rsid w:val="0021204C"/>
    <w:rsid w:val="00212315"/>
    <w:rsid w:val="0021271D"/>
    <w:rsid w:val="00212974"/>
    <w:rsid w:val="00212E3F"/>
    <w:rsid w:val="002140F6"/>
    <w:rsid w:val="002144FE"/>
    <w:rsid w:val="00214B4F"/>
    <w:rsid w:val="00215039"/>
    <w:rsid w:val="00215214"/>
    <w:rsid w:val="002156F9"/>
    <w:rsid w:val="002159B2"/>
    <w:rsid w:val="00215A0A"/>
    <w:rsid w:val="00216285"/>
    <w:rsid w:val="0021633C"/>
    <w:rsid w:val="002164DF"/>
    <w:rsid w:val="002168EC"/>
    <w:rsid w:val="002169E1"/>
    <w:rsid w:val="00217524"/>
    <w:rsid w:val="00217685"/>
    <w:rsid w:val="00217C84"/>
    <w:rsid w:val="0022065C"/>
    <w:rsid w:val="002207BA"/>
    <w:rsid w:val="00221F91"/>
    <w:rsid w:val="002221E9"/>
    <w:rsid w:val="00222562"/>
    <w:rsid w:val="0022278F"/>
    <w:rsid w:val="00222A2A"/>
    <w:rsid w:val="00223469"/>
    <w:rsid w:val="002236D3"/>
    <w:rsid w:val="00223889"/>
    <w:rsid w:val="00223C5B"/>
    <w:rsid w:val="00223F9C"/>
    <w:rsid w:val="0022435C"/>
    <w:rsid w:val="00224448"/>
    <w:rsid w:val="00225649"/>
    <w:rsid w:val="00225851"/>
    <w:rsid w:val="0022605B"/>
    <w:rsid w:val="00226551"/>
    <w:rsid w:val="002265F3"/>
    <w:rsid w:val="002266AF"/>
    <w:rsid w:val="00226714"/>
    <w:rsid w:val="002269B1"/>
    <w:rsid w:val="00226E13"/>
    <w:rsid w:val="00226E80"/>
    <w:rsid w:val="0022789D"/>
    <w:rsid w:val="00227AEF"/>
    <w:rsid w:val="00227DED"/>
    <w:rsid w:val="00227FAC"/>
    <w:rsid w:val="002305F9"/>
    <w:rsid w:val="00230B75"/>
    <w:rsid w:val="00230D17"/>
    <w:rsid w:val="00230FA2"/>
    <w:rsid w:val="002313BB"/>
    <w:rsid w:val="00231540"/>
    <w:rsid w:val="0023182C"/>
    <w:rsid w:val="00231B06"/>
    <w:rsid w:val="00231DE7"/>
    <w:rsid w:val="00232072"/>
    <w:rsid w:val="0023274B"/>
    <w:rsid w:val="00232ACB"/>
    <w:rsid w:val="00232DF0"/>
    <w:rsid w:val="00233520"/>
    <w:rsid w:val="00233DDF"/>
    <w:rsid w:val="00233FD8"/>
    <w:rsid w:val="00234284"/>
    <w:rsid w:val="002342D9"/>
    <w:rsid w:val="002347B3"/>
    <w:rsid w:val="00234F61"/>
    <w:rsid w:val="002351B7"/>
    <w:rsid w:val="0023580F"/>
    <w:rsid w:val="002364EE"/>
    <w:rsid w:val="00236891"/>
    <w:rsid w:val="00237082"/>
    <w:rsid w:val="002370B4"/>
    <w:rsid w:val="002377AB"/>
    <w:rsid w:val="002379EA"/>
    <w:rsid w:val="00237CAC"/>
    <w:rsid w:val="00237E32"/>
    <w:rsid w:val="0024001B"/>
    <w:rsid w:val="00240549"/>
    <w:rsid w:val="0024062E"/>
    <w:rsid w:val="002408AE"/>
    <w:rsid w:val="002408C3"/>
    <w:rsid w:val="00240FA3"/>
    <w:rsid w:val="002418F5"/>
    <w:rsid w:val="00241AB0"/>
    <w:rsid w:val="00241F37"/>
    <w:rsid w:val="00241FE7"/>
    <w:rsid w:val="002427B3"/>
    <w:rsid w:val="00242A42"/>
    <w:rsid w:val="00242E16"/>
    <w:rsid w:val="0024375D"/>
    <w:rsid w:val="00243F33"/>
    <w:rsid w:val="00244314"/>
    <w:rsid w:val="002447BA"/>
    <w:rsid w:val="00244B6E"/>
    <w:rsid w:val="00244CDA"/>
    <w:rsid w:val="00245603"/>
    <w:rsid w:val="002457C7"/>
    <w:rsid w:val="00245985"/>
    <w:rsid w:val="00245C4B"/>
    <w:rsid w:val="0024608A"/>
    <w:rsid w:val="002462C9"/>
    <w:rsid w:val="00246757"/>
    <w:rsid w:val="002468E1"/>
    <w:rsid w:val="00246FF3"/>
    <w:rsid w:val="002473EB"/>
    <w:rsid w:val="00247438"/>
    <w:rsid w:val="00247D06"/>
    <w:rsid w:val="00250038"/>
    <w:rsid w:val="0025008A"/>
    <w:rsid w:val="0025051D"/>
    <w:rsid w:val="00250755"/>
    <w:rsid w:val="002507A6"/>
    <w:rsid w:val="00250931"/>
    <w:rsid w:val="0025168E"/>
    <w:rsid w:val="00251BBB"/>
    <w:rsid w:val="00251EF4"/>
    <w:rsid w:val="00252838"/>
    <w:rsid w:val="002529F6"/>
    <w:rsid w:val="00252DD7"/>
    <w:rsid w:val="00253763"/>
    <w:rsid w:val="002541D0"/>
    <w:rsid w:val="00254ABC"/>
    <w:rsid w:val="00254E1A"/>
    <w:rsid w:val="0025544D"/>
    <w:rsid w:val="0025550F"/>
    <w:rsid w:val="00255D22"/>
    <w:rsid w:val="002560EB"/>
    <w:rsid w:val="00256136"/>
    <w:rsid w:val="002562CA"/>
    <w:rsid w:val="002567F1"/>
    <w:rsid w:val="00256B6F"/>
    <w:rsid w:val="0026010B"/>
    <w:rsid w:val="00260374"/>
    <w:rsid w:val="002605DF"/>
    <w:rsid w:val="0026136E"/>
    <w:rsid w:val="002617A6"/>
    <w:rsid w:val="00261E30"/>
    <w:rsid w:val="00262102"/>
    <w:rsid w:val="00262533"/>
    <w:rsid w:val="0026329A"/>
    <w:rsid w:val="00263A2F"/>
    <w:rsid w:val="00263B9B"/>
    <w:rsid w:val="00263F51"/>
    <w:rsid w:val="00265235"/>
    <w:rsid w:val="0026545D"/>
    <w:rsid w:val="00265533"/>
    <w:rsid w:val="00265BFA"/>
    <w:rsid w:val="00265F7B"/>
    <w:rsid w:val="0026683B"/>
    <w:rsid w:val="00266DAC"/>
    <w:rsid w:val="002674A9"/>
    <w:rsid w:val="00267508"/>
    <w:rsid w:val="00267B15"/>
    <w:rsid w:val="00267EE7"/>
    <w:rsid w:val="00267F57"/>
    <w:rsid w:val="002704AD"/>
    <w:rsid w:val="002707C8"/>
    <w:rsid w:val="0027134A"/>
    <w:rsid w:val="0027166B"/>
    <w:rsid w:val="00271C58"/>
    <w:rsid w:val="00272332"/>
    <w:rsid w:val="00273A01"/>
    <w:rsid w:val="00273E1B"/>
    <w:rsid w:val="002744DA"/>
    <w:rsid w:val="0027500B"/>
    <w:rsid w:val="00275351"/>
    <w:rsid w:val="00275709"/>
    <w:rsid w:val="00275A26"/>
    <w:rsid w:val="00275A2C"/>
    <w:rsid w:val="00276175"/>
    <w:rsid w:val="00276AF0"/>
    <w:rsid w:val="00276C99"/>
    <w:rsid w:val="00276DDA"/>
    <w:rsid w:val="00276FA8"/>
    <w:rsid w:val="00276FC4"/>
    <w:rsid w:val="00277E25"/>
    <w:rsid w:val="00280411"/>
    <w:rsid w:val="002805B9"/>
    <w:rsid w:val="00280BAD"/>
    <w:rsid w:val="00280C27"/>
    <w:rsid w:val="00280E2A"/>
    <w:rsid w:val="00280E32"/>
    <w:rsid w:val="0028104A"/>
    <w:rsid w:val="00281901"/>
    <w:rsid w:val="00281CEB"/>
    <w:rsid w:val="00281E87"/>
    <w:rsid w:val="002822DD"/>
    <w:rsid w:val="00282941"/>
    <w:rsid w:val="00282954"/>
    <w:rsid w:val="00282BB0"/>
    <w:rsid w:val="00283E05"/>
    <w:rsid w:val="00283E83"/>
    <w:rsid w:val="0028414D"/>
    <w:rsid w:val="0028470E"/>
    <w:rsid w:val="00284831"/>
    <w:rsid w:val="00284850"/>
    <w:rsid w:val="00284AA7"/>
    <w:rsid w:val="00284CDC"/>
    <w:rsid w:val="00284EB6"/>
    <w:rsid w:val="00285000"/>
    <w:rsid w:val="00285114"/>
    <w:rsid w:val="00285F50"/>
    <w:rsid w:val="002866CC"/>
    <w:rsid w:val="00286C8A"/>
    <w:rsid w:val="00287D16"/>
    <w:rsid w:val="0029066E"/>
    <w:rsid w:val="00290CB7"/>
    <w:rsid w:val="00290F7D"/>
    <w:rsid w:val="00291131"/>
    <w:rsid w:val="002913A3"/>
    <w:rsid w:val="002917AB"/>
    <w:rsid w:val="00291A71"/>
    <w:rsid w:val="0029218B"/>
    <w:rsid w:val="0029226A"/>
    <w:rsid w:val="002923B7"/>
    <w:rsid w:val="0029241C"/>
    <w:rsid w:val="00292C8B"/>
    <w:rsid w:val="00292D9A"/>
    <w:rsid w:val="00294706"/>
    <w:rsid w:val="00294AA7"/>
    <w:rsid w:val="00294DA7"/>
    <w:rsid w:val="00295278"/>
    <w:rsid w:val="00296372"/>
    <w:rsid w:val="00296FC3"/>
    <w:rsid w:val="002973DE"/>
    <w:rsid w:val="002977D8"/>
    <w:rsid w:val="002A0397"/>
    <w:rsid w:val="002A07BB"/>
    <w:rsid w:val="002A0A9A"/>
    <w:rsid w:val="002A0B25"/>
    <w:rsid w:val="002A199E"/>
    <w:rsid w:val="002A1A58"/>
    <w:rsid w:val="002A2B63"/>
    <w:rsid w:val="002A2D42"/>
    <w:rsid w:val="002A38A6"/>
    <w:rsid w:val="002A38D9"/>
    <w:rsid w:val="002A3952"/>
    <w:rsid w:val="002A3F94"/>
    <w:rsid w:val="002A4D81"/>
    <w:rsid w:val="002A5098"/>
    <w:rsid w:val="002A58ED"/>
    <w:rsid w:val="002A5B3D"/>
    <w:rsid w:val="002A62E2"/>
    <w:rsid w:val="002A69DD"/>
    <w:rsid w:val="002A6A48"/>
    <w:rsid w:val="002A714B"/>
    <w:rsid w:val="002A732E"/>
    <w:rsid w:val="002A75AA"/>
    <w:rsid w:val="002A7668"/>
    <w:rsid w:val="002B012D"/>
    <w:rsid w:val="002B014A"/>
    <w:rsid w:val="002B040C"/>
    <w:rsid w:val="002B0639"/>
    <w:rsid w:val="002B15A0"/>
    <w:rsid w:val="002B1B06"/>
    <w:rsid w:val="002B1B15"/>
    <w:rsid w:val="002B2120"/>
    <w:rsid w:val="002B22E6"/>
    <w:rsid w:val="002B2C48"/>
    <w:rsid w:val="002B3087"/>
    <w:rsid w:val="002B30FA"/>
    <w:rsid w:val="002B3887"/>
    <w:rsid w:val="002B3CBE"/>
    <w:rsid w:val="002B3D1E"/>
    <w:rsid w:val="002B3DFD"/>
    <w:rsid w:val="002B3E2B"/>
    <w:rsid w:val="002B46D8"/>
    <w:rsid w:val="002B4C73"/>
    <w:rsid w:val="002B4EA7"/>
    <w:rsid w:val="002B5463"/>
    <w:rsid w:val="002B584A"/>
    <w:rsid w:val="002B5857"/>
    <w:rsid w:val="002B5F2E"/>
    <w:rsid w:val="002B620F"/>
    <w:rsid w:val="002B7198"/>
    <w:rsid w:val="002B7291"/>
    <w:rsid w:val="002B7639"/>
    <w:rsid w:val="002B785C"/>
    <w:rsid w:val="002B7C5C"/>
    <w:rsid w:val="002C0B5B"/>
    <w:rsid w:val="002C0B75"/>
    <w:rsid w:val="002C133E"/>
    <w:rsid w:val="002C1D34"/>
    <w:rsid w:val="002C1F72"/>
    <w:rsid w:val="002C2EEE"/>
    <w:rsid w:val="002C2FD6"/>
    <w:rsid w:val="002C30B0"/>
    <w:rsid w:val="002C35F8"/>
    <w:rsid w:val="002C37EE"/>
    <w:rsid w:val="002C3C90"/>
    <w:rsid w:val="002C48D6"/>
    <w:rsid w:val="002C4D69"/>
    <w:rsid w:val="002C4DBC"/>
    <w:rsid w:val="002C4E4F"/>
    <w:rsid w:val="002C59C6"/>
    <w:rsid w:val="002C7072"/>
    <w:rsid w:val="002C7965"/>
    <w:rsid w:val="002C7B6D"/>
    <w:rsid w:val="002C7FB5"/>
    <w:rsid w:val="002D0EF7"/>
    <w:rsid w:val="002D0F0B"/>
    <w:rsid w:val="002D12CF"/>
    <w:rsid w:val="002D1D8D"/>
    <w:rsid w:val="002D1F9C"/>
    <w:rsid w:val="002D222D"/>
    <w:rsid w:val="002D25C2"/>
    <w:rsid w:val="002D3008"/>
    <w:rsid w:val="002D30B1"/>
    <w:rsid w:val="002D37ED"/>
    <w:rsid w:val="002D3C21"/>
    <w:rsid w:val="002D430A"/>
    <w:rsid w:val="002D43D9"/>
    <w:rsid w:val="002D4796"/>
    <w:rsid w:val="002D481D"/>
    <w:rsid w:val="002D4DCB"/>
    <w:rsid w:val="002D4DCE"/>
    <w:rsid w:val="002D5005"/>
    <w:rsid w:val="002D52A8"/>
    <w:rsid w:val="002D5467"/>
    <w:rsid w:val="002D5799"/>
    <w:rsid w:val="002D5DD6"/>
    <w:rsid w:val="002D63E1"/>
    <w:rsid w:val="002D64DC"/>
    <w:rsid w:val="002D65F6"/>
    <w:rsid w:val="002D70F3"/>
    <w:rsid w:val="002D73AA"/>
    <w:rsid w:val="002D7C51"/>
    <w:rsid w:val="002D7CF5"/>
    <w:rsid w:val="002E0608"/>
    <w:rsid w:val="002E0902"/>
    <w:rsid w:val="002E0BB4"/>
    <w:rsid w:val="002E15D7"/>
    <w:rsid w:val="002E15DD"/>
    <w:rsid w:val="002E184E"/>
    <w:rsid w:val="002E19D6"/>
    <w:rsid w:val="002E1CAD"/>
    <w:rsid w:val="002E1E9F"/>
    <w:rsid w:val="002E20DF"/>
    <w:rsid w:val="002E2494"/>
    <w:rsid w:val="002E302E"/>
    <w:rsid w:val="002E397F"/>
    <w:rsid w:val="002E4189"/>
    <w:rsid w:val="002E59DA"/>
    <w:rsid w:val="002E5C89"/>
    <w:rsid w:val="002E6380"/>
    <w:rsid w:val="002E6675"/>
    <w:rsid w:val="002E684F"/>
    <w:rsid w:val="002E6D69"/>
    <w:rsid w:val="002E7165"/>
    <w:rsid w:val="002E720D"/>
    <w:rsid w:val="002E7C59"/>
    <w:rsid w:val="002E7ECC"/>
    <w:rsid w:val="002F0344"/>
    <w:rsid w:val="002F03FB"/>
    <w:rsid w:val="002F0F4E"/>
    <w:rsid w:val="002F13D4"/>
    <w:rsid w:val="002F1BE2"/>
    <w:rsid w:val="002F20CD"/>
    <w:rsid w:val="002F2768"/>
    <w:rsid w:val="002F2A8B"/>
    <w:rsid w:val="002F2C24"/>
    <w:rsid w:val="002F32A5"/>
    <w:rsid w:val="002F35A6"/>
    <w:rsid w:val="002F381E"/>
    <w:rsid w:val="002F4AF7"/>
    <w:rsid w:val="002F4DE5"/>
    <w:rsid w:val="002F4FAC"/>
    <w:rsid w:val="002F4FC8"/>
    <w:rsid w:val="002F50DC"/>
    <w:rsid w:val="002F559B"/>
    <w:rsid w:val="002F5A93"/>
    <w:rsid w:val="002F5E23"/>
    <w:rsid w:val="002F672E"/>
    <w:rsid w:val="002F68A1"/>
    <w:rsid w:val="002F6B5B"/>
    <w:rsid w:val="002F71E8"/>
    <w:rsid w:val="002F74EF"/>
    <w:rsid w:val="002F7567"/>
    <w:rsid w:val="002F7803"/>
    <w:rsid w:val="002F7A29"/>
    <w:rsid w:val="002F7BC0"/>
    <w:rsid w:val="002F7EAB"/>
    <w:rsid w:val="0030013F"/>
    <w:rsid w:val="0030085C"/>
    <w:rsid w:val="00300913"/>
    <w:rsid w:val="00300D99"/>
    <w:rsid w:val="00300E99"/>
    <w:rsid w:val="003011F1"/>
    <w:rsid w:val="00301465"/>
    <w:rsid w:val="00301612"/>
    <w:rsid w:val="0030182F"/>
    <w:rsid w:val="00301B97"/>
    <w:rsid w:val="003024C5"/>
    <w:rsid w:val="00302DE6"/>
    <w:rsid w:val="00302E63"/>
    <w:rsid w:val="003036A3"/>
    <w:rsid w:val="003036BB"/>
    <w:rsid w:val="003038EC"/>
    <w:rsid w:val="00303923"/>
    <w:rsid w:val="003041DD"/>
    <w:rsid w:val="003044B1"/>
    <w:rsid w:val="003044FF"/>
    <w:rsid w:val="00304856"/>
    <w:rsid w:val="00304BA3"/>
    <w:rsid w:val="00305282"/>
    <w:rsid w:val="00305A98"/>
    <w:rsid w:val="00305ABF"/>
    <w:rsid w:val="00305E9D"/>
    <w:rsid w:val="003060EE"/>
    <w:rsid w:val="0030611F"/>
    <w:rsid w:val="00306C98"/>
    <w:rsid w:val="00306CE9"/>
    <w:rsid w:val="00307C05"/>
    <w:rsid w:val="00310DFC"/>
    <w:rsid w:val="003115B5"/>
    <w:rsid w:val="00311D67"/>
    <w:rsid w:val="003126FC"/>
    <w:rsid w:val="00313617"/>
    <w:rsid w:val="00313929"/>
    <w:rsid w:val="00313A01"/>
    <w:rsid w:val="00313A3E"/>
    <w:rsid w:val="00313D39"/>
    <w:rsid w:val="00313E4A"/>
    <w:rsid w:val="0031409E"/>
    <w:rsid w:val="003171F0"/>
    <w:rsid w:val="00317416"/>
    <w:rsid w:val="00317654"/>
    <w:rsid w:val="00317AF3"/>
    <w:rsid w:val="003209B3"/>
    <w:rsid w:val="00320DA3"/>
    <w:rsid w:val="003216CC"/>
    <w:rsid w:val="003217EB"/>
    <w:rsid w:val="00321D9E"/>
    <w:rsid w:val="00322116"/>
    <w:rsid w:val="003221BF"/>
    <w:rsid w:val="00322349"/>
    <w:rsid w:val="0032239D"/>
    <w:rsid w:val="00322458"/>
    <w:rsid w:val="0032287D"/>
    <w:rsid w:val="00322B0F"/>
    <w:rsid w:val="003234AF"/>
    <w:rsid w:val="00323CC4"/>
    <w:rsid w:val="00324632"/>
    <w:rsid w:val="0032467C"/>
    <w:rsid w:val="00324B8F"/>
    <w:rsid w:val="00325031"/>
    <w:rsid w:val="0032512F"/>
    <w:rsid w:val="003252A3"/>
    <w:rsid w:val="00325A8A"/>
    <w:rsid w:val="00326E17"/>
    <w:rsid w:val="00326F01"/>
    <w:rsid w:val="00327003"/>
    <w:rsid w:val="00327E2D"/>
    <w:rsid w:val="00327F66"/>
    <w:rsid w:val="00330689"/>
    <w:rsid w:val="0033086D"/>
    <w:rsid w:val="00330E72"/>
    <w:rsid w:val="003310AD"/>
    <w:rsid w:val="003311F8"/>
    <w:rsid w:val="003312D7"/>
    <w:rsid w:val="003313BB"/>
    <w:rsid w:val="003320AF"/>
    <w:rsid w:val="0033276D"/>
    <w:rsid w:val="00332C48"/>
    <w:rsid w:val="003339ED"/>
    <w:rsid w:val="00333C4E"/>
    <w:rsid w:val="00333D97"/>
    <w:rsid w:val="00334214"/>
    <w:rsid w:val="0033439B"/>
    <w:rsid w:val="00334895"/>
    <w:rsid w:val="003359B5"/>
    <w:rsid w:val="00335AD4"/>
    <w:rsid w:val="00335B0C"/>
    <w:rsid w:val="00335B2C"/>
    <w:rsid w:val="00336453"/>
    <w:rsid w:val="00336591"/>
    <w:rsid w:val="00337438"/>
    <w:rsid w:val="00337441"/>
    <w:rsid w:val="003401D9"/>
    <w:rsid w:val="00340447"/>
    <w:rsid w:val="00340C2F"/>
    <w:rsid w:val="00340D23"/>
    <w:rsid w:val="00340F5F"/>
    <w:rsid w:val="00341510"/>
    <w:rsid w:val="003415C1"/>
    <w:rsid w:val="0034168B"/>
    <w:rsid w:val="00341729"/>
    <w:rsid w:val="00342CF5"/>
    <w:rsid w:val="0034301B"/>
    <w:rsid w:val="0034310C"/>
    <w:rsid w:val="0034313C"/>
    <w:rsid w:val="003434FD"/>
    <w:rsid w:val="0034389C"/>
    <w:rsid w:val="003439E2"/>
    <w:rsid w:val="00343AF0"/>
    <w:rsid w:val="00343EF4"/>
    <w:rsid w:val="003442C4"/>
    <w:rsid w:val="00344536"/>
    <w:rsid w:val="00344621"/>
    <w:rsid w:val="003451F0"/>
    <w:rsid w:val="0034541B"/>
    <w:rsid w:val="00345639"/>
    <w:rsid w:val="0034598C"/>
    <w:rsid w:val="0034609C"/>
    <w:rsid w:val="00346186"/>
    <w:rsid w:val="00346540"/>
    <w:rsid w:val="003466DB"/>
    <w:rsid w:val="003467F4"/>
    <w:rsid w:val="00346B46"/>
    <w:rsid w:val="0034706B"/>
    <w:rsid w:val="00347936"/>
    <w:rsid w:val="00347A1B"/>
    <w:rsid w:val="0035026B"/>
    <w:rsid w:val="00350281"/>
    <w:rsid w:val="00350714"/>
    <w:rsid w:val="00350773"/>
    <w:rsid w:val="00350EDB"/>
    <w:rsid w:val="00351144"/>
    <w:rsid w:val="0035119F"/>
    <w:rsid w:val="00351238"/>
    <w:rsid w:val="00351692"/>
    <w:rsid w:val="00351BF0"/>
    <w:rsid w:val="003522A5"/>
    <w:rsid w:val="00352D4C"/>
    <w:rsid w:val="00353520"/>
    <w:rsid w:val="003537C5"/>
    <w:rsid w:val="00354BA5"/>
    <w:rsid w:val="00354C89"/>
    <w:rsid w:val="00355AA1"/>
    <w:rsid w:val="00355B86"/>
    <w:rsid w:val="00355BA5"/>
    <w:rsid w:val="003560A0"/>
    <w:rsid w:val="003563BD"/>
    <w:rsid w:val="003566E3"/>
    <w:rsid w:val="003567F1"/>
    <w:rsid w:val="00356CC3"/>
    <w:rsid w:val="00356F11"/>
    <w:rsid w:val="00356F20"/>
    <w:rsid w:val="003572F7"/>
    <w:rsid w:val="003573B3"/>
    <w:rsid w:val="0035771A"/>
    <w:rsid w:val="003578C5"/>
    <w:rsid w:val="003604F6"/>
    <w:rsid w:val="0036125E"/>
    <w:rsid w:val="003612CB"/>
    <w:rsid w:val="0036186C"/>
    <w:rsid w:val="003618CB"/>
    <w:rsid w:val="00361C2E"/>
    <w:rsid w:val="00362931"/>
    <w:rsid w:val="003631FE"/>
    <w:rsid w:val="00363716"/>
    <w:rsid w:val="00364625"/>
    <w:rsid w:val="003647B5"/>
    <w:rsid w:val="003650EE"/>
    <w:rsid w:val="00365D87"/>
    <w:rsid w:val="00366342"/>
    <w:rsid w:val="00366A52"/>
    <w:rsid w:val="00366BC0"/>
    <w:rsid w:val="00367374"/>
    <w:rsid w:val="00367549"/>
    <w:rsid w:val="003676F5"/>
    <w:rsid w:val="0036775C"/>
    <w:rsid w:val="003678B3"/>
    <w:rsid w:val="00367A75"/>
    <w:rsid w:val="00370433"/>
    <w:rsid w:val="003706EF"/>
    <w:rsid w:val="003708BF"/>
    <w:rsid w:val="00370CBF"/>
    <w:rsid w:val="003710FA"/>
    <w:rsid w:val="00371104"/>
    <w:rsid w:val="00371456"/>
    <w:rsid w:val="00371515"/>
    <w:rsid w:val="00371803"/>
    <w:rsid w:val="00371A41"/>
    <w:rsid w:val="00372291"/>
    <w:rsid w:val="003724F7"/>
    <w:rsid w:val="00372A42"/>
    <w:rsid w:val="00372AA6"/>
    <w:rsid w:val="00372C62"/>
    <w:rsid w:val="00372EC0"/>
    <w:rsid w:val="0037335E"/>
    <w:rsid w:val="00373BBC"/>
    <w:rsid w:val="00373E3F"/>
    <w:rsid w:val="0037418D"/>
    <w:rsid w:val="00374964"/>
    <w:rsid w:val="00374D83"/>
    <w:rsid w:val="0037548B"/>
    <w:rsid w:val="003755CA"/>
    <w:rsid w:val="0037632B"/>
    <w:rsid w:val="00376A5F"/>
    <w:rsid w:val="00377260"/>
    <w:rsid w:val="003778CD"/>
    <w:rsid w:val="00377B37"/>
    <w:rsid w:val="0038024B"/>
    <w:rsid w:val="003802A1"/>
    <w:rsid w:val="00380EFB"/>
    <w:rsid w:val="0038137A"/>
    <w:rsid w:val="00381542"/>
    <w:rsid w:val="003817D0"/>
    <w:rsid w:val="00381EDD"/>
    <w:rsid w:val="0038274D"/>
    <w:rsid w:val="00382E01"/>
    <w:rsid w:val="003839E9"/>
    <w:rsid w:val="00383B0F"/>
    <w:rsid w:val="0038461B"/>
    <w:rsid w:val="00384D33"/>
    <w:rsid w:val="00384D66"/>
    <w:rsid w:val="00384F38"/>
    <w:rsid w:val="00385239"/>
    <w:rsid w:val="00385473"/>
    <w:rsid w:val="0038576C"/>
    <w:rsid w:val="0038635F"/>
    <w:rsid w:val="00387301"/>
    <w:rsid w:val="00387330"/>
    <w:rsid w:val="00390103"/>
    <w:rsid w:val="00390177"/>
    <w:rsid w:val="00390508"/>
    <w:rsid w:val="00391041"/>
    <w:rsid w:val="0039136C"/>
    <w:rsid w:val="003914C4"/>
    <w:rsid w:val="00391543"/>
    <w:rsid w:val="00391C37"/>
    <w:rsid w:val="00392145"/>
    <w:rsid w:val="003924CF"/>
    <w:rsid w:val="0039257A"/>
    <w:rsid w:val="00392F84"/>
    <w:rsid w:val="00393541"/>
    <w:rsid w:val="00394118"/>
    <w:rsid w:val="003943B3"/>
    <w:rsid w:val="003947B6"/>
    <w:rsid w:val="00394D95"/>
    <w:rsid w:val="00395DE5"/>
    <w:rsid w:val="00395E89"/>
    <w:rsid w:val="003965F8"/>
    <w:rsid w:val="003970A4"/>
    <w:rsid w:val="003970ED"/>
    <w:rsid w:val="00397948"/>
    <w:rsid w:val="00397A6C"/>
    <w:rsid w:val="00397F0A"/>
    <w:rsid w:val="003A003C"/>
    <w:rsid w:val="003A01D1"/>
    <w:rsid w:val="003A0791"/>
    <w:rsid w:val="003A0F22"/>
    <w:rsid w:val="003A15B1"/>
    <w:rsid w:val="003A1796"/>
    <w:rsid w:val="003A1B4C"/>
    <w:rsid w:val="003A1DEC"/>
    <w:rsid w:val="003A25BD"/>
    <w:rsid w:val="003A2EB9"/>
    <w:rsid w:val="003A3262"/>
    <w:rsid w:val="003A33C1"/>
    <w:rsid w:val="003A34D3"/>
    <w:rsid w:val="003A35CD"/>
    <w:rsid w:val="003A37DB"/>
    <w:rsid w:val="003A3FEA"/>
    <w:rsid w:val="003A485F"/>
    <w:rsid w:val="003A49EB"/>
    <w:rsid w:val="003A4A89"/>
    <w:rsid w:val="003A5AE6"/>
    <w:rsid w:val="003A5FC8"/>
    <w:rsid w:val="003A6132"/>
    <w:rsid w:val="003A6471"/>
    <w:rsid w:val="003A6FF5"/>
    <w:rsid w:val="003A7029"/>
    <w:rsid w:val="003B005C"/>
    <w:rsid w:val="003B0512"/>
    <w:rsid w:val="003B07FF"/>
    <w:rsid w:val="003B0A3C"/>
    <w:rsid w:val="003B126F"/>
    <w:rsid w:val="003B1366"/>
    <w:rsid w:val="003B16A9"/>
    <w:rsid w:val="003B24EB"/>
    <w:rsid w:val="003B269D"/>
    <w:rsid w:val="003B2889"/>
    <w:rsid w:val="003B4D56"/>
    <w:rsid w:val="003B4F0A"/>
    <w:rsid w:val="003B59E5"/>
    <w:rsid w:val="003B5A93"/>
    <w:rsid w:val="003B6568"/>
    <w:rsid w:val="003B66CA"/>
    <w:rsid w:val="003B6729"/>
    <w:rsid w:val="003B68FE"/>
    <w:rsid w:val="003B6979"/>
    <w:rsid w:val="003B79FB"/>
    <w:rsid w:val="003C00D8"/>
    <w:rsid w:val="003C0319"/>
    <w:rsid w:val="003C03DB"/>
    <w:rsid w:val="003C044A"/>
    <w:rsid w:val="003C077F"/>
    <w:rsid w:val="003C0A0E"/>
    <w:rsid w:val="003C0CA0"/>
    <w:rsid w:val="003C13AC"/>
    <w:rsid w:val="003C1467"/>
    <w:rsid w:val="003C1ACB"/>
    <w:rsid w:val="003C1C03"/>
    <w:rsid w:val="003C1C28"/>
    <w:rsid w:val="003C2065"/>
    <w:rsid w:val="003C2242"/>
    <w:rsid w:val="003C293B"/>
    <w:rsid w:val="003C3373"/>
    <w:rsid w:val="003C3A29"/>
    <w:rsid w:val="003C4721"/>
    <w:rsid w:val="003C47A8"/>
    <w:rsid w:val="003C4B1B"/>
    <w:rsid w:val="003C4D2E"/>
    <w:rsid w:val="003C4EE0"/>
    <w:rsid w:val="003C54E6"/>
    <w:rsid w:val="003C6183"/>
    <w:rsid w:val="003C6193"/>
    <w:rsid w:val="003C656D"/>
    <w:rsid w:val="003C6B0D"/>
    <w:rsid w:val="003C70D4"/>
    <w:rsid w:val="003C72EB"/>
    <w:rsid w:val="003D0195"/>
    <w:rsid w:val="003D02DA"/>
    <w:rsid w:val="003D0404"/>
    <w:rsid w:val="003D0433"/>
    <w:rsid w:val="003D0D8D"/>
    <w:rsid w:val="003D0E2E"/>
    <w:rsid w:val="003D17FD"/>
    <w:rsid w:val="003D1BBD"/>
    <w:rsid w:val="003D20D2"/>
    <w:rsid w:val="003D2628"/>
    <w:rsid w:val="003D441F"/>
    <w:rsid w:val="003D4820"/>
    <w:rsid w:val="003D4856"/>
    <w:rsid w:val="003D4B76"/>
    <w:rsid w:val="003D4D84"/>
    <w:rsid w:val="003D4FBD"/>
    <w:rsid w:val="003D5889"/>
    <w:rsid w:val="003D59AC"/>
    <w:rsid w:val="003D5C35"/>
    <w:rsid w:val="003D5D3C"/>
    <w:rsid w:val="003D622C"/>
    <w:rsid w:val="003D6243"/>
    <w:rsid w:val="003D675B"/>
    <w:rsid w:val="003D7384"/>
    <w:rsid w:val="003D799F"/>
    <w:rsid w:val="003E0085"/>
    <w:rsid w:val="003E074A"/>
    <w:rsid w:val="003E0899"/>
    <w:rsid w:val="003E0A49"/>
    <w:rsid w:val="003E11BA"/>
    <w:rsid w:val="003E1280"/>
    <w:rsid w:val="003E1297"/>
    <w:rsid w:val="003E141B"/>
    <w:rsid w:val="003E14DB"/>
    <w:rsid w:val="003E1721"/>
    <w:rsid w:val="003E18A4"/>
    <w:rsid w:val="003E1938"/>
    <w:rsid w:val="003E1C75"/>
    <w:rsid w:val="003E27DA"/>
    <w:rsid w:val="003E2CCE"/>
    <w:rsid w:val="003E321E"/>
    <w:rsid w:val="003E3321"/>
    <w:rsid w:val="003E34CA"/>
    <w:rsid w:val="003E452C"/>
    <w:rsid w:val="003E465E"/>
    <w:rsid w:val="003E4A4B"/>
    <w:rsid w:val="003E5016"/>
    <w:rsid w:val="003E5135"/>
    <w:rsid w:val="003E5B39"/>
    <w:rsid w:val="003E61FA"/>
    <w:rsid w:val="003E72AB"/>
    <w:rsid w:val="003E76A9"/>
    <w:rsid w:val="003E7B3B"/>
    <w:rsid w:val="003E7F62"/>
    <w:rsid w:val="003F009B"/>
    <w:rsid w:val="003F039F"/>
    <w:rsid w:val="003F0A74"/>
    <w:rsid w:val="003F0F46"/>
    <w:rsid w:val="003F1169"/>
    <w:rsid w:val="003F1B41"/>
    <w:rsid w:val="003F1BD7"/>
    <w:rsid w:val="003F1E80"/>
    <w:rsid w:val="003F263D"/>
    <w:rsid w:val="003F2655"/>
    <w:rsid w:val="003F30F1"/>
    <w:rsid w:val="003F345D"/>
    <w:rsid w:val="003F377C"/>
    <w:rsid w:val="003F385E"/>
    <w:rsid w:val="003F3995"/>
    <w:rsid w:val="003F3BBF"/>
    <w:rsid w:val="003F3DAE"/>
    <w:rsid w:val="003F3EFB"/>
    <w:rsid w:val="003F3F5B"/>
    <w:rsid w:val="003F4294"/>
    <w:rsid w:val="003F4372"/>
    <w:rsid w:val="003F445D"/>
    <w:rsid w:val="003F4759"/>
    <w:rsid w:val="003F4A90"/>
    <w:rsid w:val="003F5959"/>
    <w:rsid w:val="003F5CA5"/>
    <w:rsid w:val="003F6281"/>
    <w:rsid w:val="003F6A11"/>
    <w:rsid w:val="003F6F7D"/>
    <w:rsid w:val="003F7469"/>
    <w:rsid w:val="003F7F7B"/>
    <w:rsid w:val="00400046"/>
    <w:rsid w:val="00400EE0"/>
    <w:rsid w:val="004014E1"/>
    <w:rsid w:val="0040158C"/>
    <w:rsid w:val="004019E6"/>
    <w:rsid w:val="00401D4D"/>
    <w:rsid w:val="004023A3"/>
    <w:rsid w:val="00402FAA"/>
    <w:rsid w:val="0040373A"/>
    <w:rsid w:val="00403EA7"/>
    <w:rsid w:val="004045AC"/>
    <w:rsid w:val="00404D0B"/>
    <w:rsid w:val="004050CE"/>
    <w:rsid w:val="004050D6"/>
    <w:rsid w:val="00405389"/>
    <w:rsid w:val="004054AD"/>
    <w:rsid w:val="004057B0"/>
    <w:rsid w:val="00405F18"/>
    <w:rsid w:val="0040626A"/>
    <w:rsid w:val="004064A0"/>
    <w:rsid w:val="00406895"/>
    <w:rsid w:val="00406AB1"/>
    <w:rsid w:val="004074E2"/>
    <w:rsid w:val="0041013D"/>
    <w:rsid w:val="00410B2F"/>
    <w:rsid w:val="00410E6B"/>
    <w:rsid w:val="00410F9F"/>
    <w:rsid w:val="0041131E"/>
    <w:rsid w:val="0041147A"/>
    <w:rsid w:val="0041154E"/>
    <w:rsid w:val="00411A72"/>
    <w:rsid w:val="0041235B"/>
    <w:rsid w:val="0041250E"/>
    <w:rsid w:val="004139C2"/>
    <w:rsid w:val="00413A09"/>
    <w:rsid w:val="00414368"/>
    <w:rsid w:val="00414961"/>
    <w:rsid w:val="00414C64"/>
    <w:rsid w:val="00414ECA"/>
    <w:rsid w:val="004152D3"/>
    <w:rsid w:val="0041541C"/>
    <w:rsid w:val="00415500"/>
    <w:rsid w:val="0041680A"/>
    <w:rsid w:val="0041752B"/>
    <w:rsid w:val="00417705"/>
    <w:rsid w:val="00420325"/>
    <w:rsid w:val="00420840"/>
    <w:rsid w:val="00420C91"/>
    <w:rsid w:val="00420EA2"/>
    <w:rsid w:val="00421095"/>
    <w:rsid w:val="00421C37"/>
    <w:rsid w:val="00421D02"/>
    <w:rsid w:val="00421E26"/>
    <w:rsid w:val="004221E2"/>
    <w:rsid w:val="004221E6"/>
    <w:rsid w:val="004223C6"/>
    <w:rsid w:val="00422457"/>
    <w:rsid w:val="004229DE"/>
    <w:rsid w:val="00423238"/>
    <w:rsid w:val="00423264"/>
    <w:rsid w:val="0042349F"/>
    <w:rsid w:val="00423768"/>
    <w:rsid w:val="00423F1C"/>
    <w:rsid w:val="00425024"/>
    <w:rsid w:val="00425296"/>
    <w:rsid w:val="0042578E"/>
    <w:rsid w:val="00425A80"/>
    <w:rsid w:val="00425AFB"/>
    <w:rsid w:val="00425C9A"/>
    <w:rsid w:val="00426109"/>
    <w:rsid w:val="0042636D"/>
    <w:rsid w:val="0042660A"/>
    <w:rsid w:val="0042664A"/>
    <w:rsid w:val="0042681D"/>
    <w:rsid w:val="00426A4B"/>
    <w:rsid w:val="004279B6"/>
    <w:rsid w:val="00427DB8"/>
    <w:rsid w:val="00430243"/>
    <w:rsid w:val="004302D3"/>
    <w:rsid w:val="004304B1"/>
    <w:rsid w:val="0043075F"/>
    <w:rsid w:val="004309B2"/>
    <w:rsid w:val="0043103C"/>
    <w:rsid w:val="0043122E"/>
    <w:rsid w:val="00431461"/>
    <w:rsid w:val="004317F2"/>
    <w:rsid w:val="00431C85"/>
    <w:rsid w:val="00431E47"/>
    <w:rsid w:val="004326EE"/>
    <w:rsid w:val="004328F4"/>
    <w:rsid w:val="00432CAF"/>
    <w:rsid w:val="00433179"/>
    <w:rsid w:val="00433188"/>
    <w:rsid w:val="00433C06"/>
    <w:rsid w:val="00433F34"/>
    <w:rsid w:val="00435413"/>
    <w:rsid w:val="0043626B"/>
    <w:rsid w:val="004362CA"/>
    <w:rsid w:val="0043791A"/>
    <w:rsid w:val="0043796E"/>
    <w:rsid w:val="00437B0C"/>
    <w:rsid w:val="00437BBB"/>
    <w:rsid w:val="00437C90"/>
    <w:rsid w:val="0044006A"/>
    <w:rsid w:val="00440225"/>
    <w:rsid w:val="00440B31"/>
    <w:rsid w:val="00440EDE"/>
    <w:rsid w:val="00441BC3"/>
    <w:rsid w:val="00441C4E"/>
    <w:rsid w:val="00442932"/>
    <w:rsid w:val="00442B85"/>
    <w:rsid w:val="00442C88"/>
    <w:rsid w:val="00443125"/>
    <w:rsid w:val="0044321C"/>
    <w:rsid w:val="00443388"/>
    <w:rsid w:val="00443CCD"/>
    <w:rsid w:val="0044401A"/>
    <w:rsid w:val="004441BA"/>
    <w:rsid w:val="0044454C"/>
    <w:rsid w:val="004445C0"/>
    <w:rsid w:val="00444649"/>
    <w:rsid w:val="00444E32"/>
    <w:rsid w:val="00445528"/>
    <w:rsid w:val="00445626"/>
    <w:rsid w:val="00445B58"/>
    <w:rsid w:val="00445E94"/>
    <w:rsid w:val="00445FCE"/>
    <w:rsid w:val="004466BB"/>
    <w:rsid w:val="00446C6F"/>
    <w:rsid w:val="00447A98"/>
    <w:rsid w:val="00447F60"/>
    <w:rsid w:val="00450B23"/>
    <w:rsid w:val="0045102E"/>
    <w:rsid w:val="0045153E"/>
    <w:rsid w:val="004515D8"/>
    <w:rsid w:val="0045190F"/>
    <w:rsid w:val="0045233A"/>
    <w:rsid w:val="004524DB"/>
    <w:rsid w:val="00452C9F"/>
    <w:rsid w:val="00452E85"/>
    <w:rsid w:val="00454194"/>
    <w:rsid w:val="0045437E"/>
    <w:rsid w:val="00454568"/>
    <w:rsid w:val="00454927"/>
    <w:rsid w:val="00454F45"/>
    <w:rsid w:val="00455B94"/>
    <w:rsid w:val="00456D7F"/>
    <w:rsid w:val="00456E74"/>
    <w:rsid w:val="00456F25"/>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684"/>
    <w:rsid w:val="00464876"/>
    <w:rsid w:val="00464B83"/>
    <w:rsid w:val="00464B95"/>
    <w:rsid w:val="00464F32"/>
    <w:rsid w:val="00470119"/>
    <w:rsid w:val="00470264"/>
    <w:rsid w:val="0047030B"/>
    <w:rsid w:val="0047096D"/>
    <w:rsid w:val="00470AE6"/>
    <w:rsid w:val="00470BD0"/>
    <w:rsid w:val="0047111D"/>
    <w:rsid w:val="004713AF"/>
    <w:rsid w:val="0047149C"/>
    <w:rsid w:val="00471661"/>
    <w:rsid w:val="00471694"/>
    <w:rsid w:val="0047174C"/>
    <w:rsid w:val="004717C0"/>
    <w:rsid w:val="0047196A"/>
    <w:rsid w:val="00471B1C"/>
    <w:rsid w:val="00471BB4"/>
    <w:rsid w:val="004721FD"/>
    <w:rsid w:val="004729E9"/>
    <w:rsid w:val="004729F2"/>
    <w:rsid w:val="00473901"/>
    <w:rsid w:val="00473A76"/>
    <w:rsid w:val="00473D11"/>
    <w:rsid w:val="004742BB"/>
    <w:rsid w:val="004742E5"/>
    <w:rsid w:val="0047468C"/>
    <w:rsid w:val="004748AC"/>
    <w:rsid w:val="0047561C"/>
    <w:rsid w:val="004756AF"/>
    <w:rsid w:val="004761CA"/>
    <w:rsid w:val="00476697"/>
    <w:rsid w:val="00476ED1"/>
    <w:rsid w:val="00476FC4"/>
    <w:rsid w:val="0047702E"/>
    <w:rsid w:val="00477334"/>
    <w:rsid w:val="0047753B"/>
    <w:rsid w:val="004775CB"/>
    <w:rsid w:val="004776CE"/>
    <w:rsid w:val="0047786A"/>
    <w:rsid w:val="00477CF5"/>
    <w:rsid w:val="00477E91"/>
    <w:rsid w:val="00480AF2"/>
    <w:rsid w:val="00480B55"/>
    <w:rsid w:val="00480FEF"/>
    <w:rsid w:val="00481095"/>
    <w:rsid w:val="004812F8"/>
    <w:rsid w:val="00481B32"/>
    <w:rsid w:val="004823A7"/>
    <w:rsid w:val="00482698"/>
    <w:rsid w:val="00482B81"/>
    <w:rsid w:val="00482DBE"/>
    <w:rsid w:val="004837D0"/>
    <w:rsid w:val="0048385C"/>
    <w:rsid w:val="004841C3"/>
    <w:rsid w:val="00484C7F"/>
    <w:rsid w:val="00484FE6"/>
    <w:rsid w:val="0048506F"/>
    <w:rsid w:val="00485A56"/>
    <w:rsid w:val="00485ACE"/>
    <w:rsid w:val="004867F6"/>
    <w:rsid w:val="00486A1B"/>
    <w:rsid w:val="00486AFB"/>
    <w:rsid w:val="00486E91"/>
    <w:rsid w:val="00487388"/>
    <w:rsid w:val="00487645"/>
    <w:rsid w:val="0048794E"/>
    <w:rsid w:val="00487A6E"/>
    <w:rsid w:val="004902AF"/>
    <w:rsid w:val="0049056E"/>
    <w:rsid w:val="0049079D"/>
    <w:rsid w:val="0049089B"/>
    <w:rsid w:val="00490903"/>
    <w:rsid w:val="00490FD8"/>
    <w:rsid w:val="004915E0"/>
    <w:rsid w:val="00491E54"/>
    <w:rsid w:val="00491E8B"/>
    <w:rsid w:val="00491F05"/>
    <w:rsid w:val="00492347"/>
    <w:rsid w:val="004924A3"/>
    <w:rsid w:val="00492C52"/>
    <w:rsid w:val="00492CF2"/>
    <w:rsid w:val="004933D8"/>
    <w:rsid w:val="00493743"/>
    <w:rsid w:val="00493C7A"/>
    <w:rsid w:val="004941C6"/>
    <w:rsid w:val="00494375"/>
    <w:rsid w:val="00494607"/>
    <w:rsid w:val="00494C08"/>
    <w:rsid w:val="00495577"/>
    <w:rsid w:val="004956A7"/>
    <w:rsid w:val="004957E5"/>
    <w:rsid w:val="00495F1D"/>
    <w:rsid w:val="0049609B"/>
    <w:rsid w:val="00496ACA"/>
    <w:rsid w:val="00497519"/>
    <w:rsid w:val="00497B5E"/>
    <w:rsid w:val="004A0DCA"/>
    <w:rsid w:val="004A115A"/>
    <w:rsid w:val="004A118E"/>
    <w:rsid w:val="004A16EB"/>
    <w:rsid w:val="004A1B7F"/>
    <w:rsid w:val="004A1FA0"/>
    <w:rsid w:val="004A261B"/>
    <w:rsid w:val="004A2731"/>
    <w:rsid w:val="004A28BB"/>
    <w:rsid w:val="004A2A18"/>
    <w:rsid w:val="004A2D8F"/>
    <w:rsid w:val="004A2F26"/>
    <w:rsid w:val="004A344F"/>
    <w:rsid w:val="004A3869"/>
    <w:rsid w:val="004A3E2D"/>
    <w:rsid w:val="004A3FC8"/>
    <w:rsid w:val="004A53FE"/>
    <w:rsid w:val="004A5652"/>
    <w:rsid w:val="004A57B4"/>
    <w:rsid w:val="004A5BE6"/>
    <w:rsid w:val="004A6288"/>
    <w:rsid w:val="004A6426"/>
    <w:rsid w:val="004A6B6C"/>
    <w:rsid w:val="004A7415"/>
    <w:rsid w:val="004A7849"/>
    <w:rsid w:val="004A7F18"/>
    <w:rsid w:val="004B00B3"/>
    <w:rsid w:val="004B03A0"/>
    <w:rsid w:val="004B0FF1"/>
    <w:rsid w:val="004B19A1"/>
    <w:rsid w:val="004B215C"/>
    <w:rsid w:val="004B22B3"/>
    <w:rsid w:val="004B2749"/>
    <w:rsid w:val="004B28AB"/>
    <w:rsid w:val="004B2AA8"/>
    <w:rsid w:val="004B2AC5"/>
    <w:rsid w:val="004B34C8"/>
    <w:rsid w:val="004B3BB6"/>
    <w:rsid w:val="004B4691"/>
    <w:rsid w:val="004B4BBC"/>
    <w:rsid w:val="004B4E24"/>
    <w:rsid w:val="004B5B89"/>
    <w:rsid w:val="004B5D2B"/>
    <w:rsid w:val="004B5F6B"/>
    <w:rsid w:val="004B6068"/>
    <w:rsid w:val="004B60DD"/>
    <w:rsid w:val="004B60E5"/>
    <w:rsid w:val="004B633C"/>
    <w:rsid w:val="004B6509"/>
    <w:rsid w:val="004B662E"/>
    <w:rsid w:val="004B6ECE"/>
    <w:rsid w:val="004B777A"/>
    <w:rsid w:val="004B7B87"/>
    <w:rsid w:val="004C0326"/>
    <w:rsid w:val="004C0501"/>
    <w:rsid w:val="004C0534"/>
    <w:rsid w:val="004C061A"/>
    <w:rsid w:val="004C0D6E"/>
    <w:rsid w:val="004C0E84"/>
    <w:rsid w:val="004C11CB"/>
    <w:rsid w:val="004C1CC0"/>
    <w:rsid w:val="004C229F"/>
    <w:rsid w:val="004C28B5"/>
    <w:rsid w:val="004C2974"/>
    <w:rsid w:val="004C30D0"/>
    <w:rsid w:val="004C3360"/>
    <w:rsid w:val="004C34E4"/>
    <w:rsid w:val="004C3B5A"/>
    <w:rsid w:val="004C450F"/>
    <w:rsid w:val="004C4BAB"/>
    <w:rsid w:val="004C4DF2"/>
    <w:rsid w:val="004C5150"/>
    <w:rsid w:val="004C527F"/>
    <w:rsid w:val="004C5719"/>
    <w:rsid w:val="004C5BBB"/>
    <w:rsid w:val="004C5D63"/>
    <w:rsid w:val="004C5E06"/>
    <w:rsid w:val="004C6887"/>
    <w:rsid w:val="004C68C8"/>
    <w:rsid w:val="004C746D"/>
    <w:rsid w:val="004C7DA4"/>
    <w:rsid w:val="004C7E3C"/>
    <w:rsid w:val="004D007C"/>
    <w:rsid w:val="004D02DD"/>
    <w:rsid w:val="004D0CD3"/>
    <w:rsid w:val="004D130D"/>
    <w:rsid w:val="004D1D5F"/>
    <w:rsid w:val="004D217D"/>
    <w:rsid w:val="004D2236"/>
    <w:rsid w:val="004D2360"/>
    <w:rsid w:val="004D275C"/>
    <w:rsid w:val="004D2AC1"/>
    <w:rsid w:val="004D2B31"/>
    <w:rsid w:val="004D33EC"/>
    <w:rsid w:val="004D36F2"/>
    <w:rsid w:val="004D3C0D"/>
    <w:rsid w:val="004D3D67"/>
    <w:rsid w:val="004D3ECE"/>
    <w:rsid w:val="004D3F76"/>
    <w:rsid w:val="004D4AD1"/>
    <w:rsid w:val="004D4B5D"/>
    <w:rsid w:val="004D4E38"/>
    <w:rsid w:val="004D5630"/>
    <w:rsid w:val="004D5830"/>
    <w:rsid w:val="004D648C"/>
    <w:rsid w:val="004D65CD"/>
    <w:rsid w:val="004D6A24"/>
    <w:rsid w:val="004D6E28"/>
    <w:rsid w:val="004D6EFC"/>
    <w:rsid w:val="004D732E"/>
    <w:rsid w:val="004D743E"/>
    <w:rsid w:val="004D76A5"/>
    <w:rsid w:val="004E06BB"/>
    <w:rsid w:val="004E1415"/>
    <w:rsid w:val="004E2F34"/>
    <w:rsid w:val="004E3933"/>
    <w:rsid w:val="004E3B35"/>
    <w:rsid w:val="004E3E31"/>
    <w:rsid w:val="004E495C"/>
    <w:rsid w:val="004E49B6"/>
    <w:rsid w:val="004E49CC"/>
    <w:rsid w:val="004E4CAC"/>
    <w:rsid w:val="004E53BD"/>
    <w:rsid w:val="004E54BD"/>
    <w:rsid w:val="004E576D"/>
    <w:rsid w:val="004E5815"/>
    <w:rsid w:val="004E6079"/>
    <w:rsid w:val="004E6506"/>
    <w:rsid w:val="004E67DA"/>
    <w:rsid w:val="004E6C26"/>
    <w:rsid w:val="004F04EB"/>
    <w:rsid w:val="004F1929"/>
    <w:rsid w:val="004F2093"/>
    <w:rsid w:val="004F28AD"/>
    <w:rsid w:val="004F2BBE"/>
    <w:rsid w:val="004F2ECC"/>
    <w:rsid w:val="004F3250"/>
    <w:rsid w:val="004F361D"/>
    <w:rsid w:val="004F3868"/>
    <w:rsid w:val="004F3B0E"/>
    <w:rsid w:val="004F4430"/>
    <w:rsid w:val="004F44F2"/>
    <w:rsid w:val="004F456C"/>
    <w:rsid w:val="004F4709"/>
    <w:rsid w:val="004F57AA"/>
    <w:rsid w:val="004F5CF7"/>
    <w:rsid w:val="004F5E02"/>
    <w:rsid w:val="004F61A1"/>
    <w:rsid w:val="004F628B"/>
    <w:rsid w:val="004F6854"/>
    <w:rsid w:val="004F6B15"/>
    <w:rsid w:val="00500760"/>
    <w:rsid w:val="00500A15"/>
    <w:rsid w:val="00500FE8"/>
    <w:rsid w:val="005011FC"/>
    <w:rsid w:val="0050132C"/>
    <w:rsid w:val="00502174"/>
    <w:rsid w:val="00502E54"/>
    <w:rsid w:val="0050302C"/>
    <w:rsid w:val="005031E1"/>
    <w:rsid w:val="00503358"/>
    <w:rsid w:val="00503873"/>
    <w:rsid w:val="00503DF5"/>
    <w:rsid w:val="00503E4B"/>
    <w:rsid w:val="0050458F"/>
    <w:rsid w:val="00504735"/>
    <w:rsid w:val="00504A5C"/>
    <w:rsid w:val="00505169"/>
    <w:rsid w:val="005052C9"/>
    <w:rsid w:val="005054CA"/>
    <w:rsid w:val="0050593F"/>
    <w:rsid w:val="00505AB5"/>
    <w:rsid w:val="00505E0C"/>
    <w:rsid w:val="0050646E"/>
    <w:rsid w:val="005065AC"/>
    <w:rsid w:val="00506938"/>
    <w:rsid w:val="005072B2"/>
    <w:rsid w:val="0050785F"/>
    <w:rsid w:val="00507F10"/>
    <w:rsid w:val="00510788"/>
    <w:rsid w:val="00510A5B"/>
    <w:rsid w:val="00510A7F"/>
    <w:rsid w:val="00510DB5"/>
    <w:rsid w:val="005110E7"/>
    <w:rsid w:val="005112D2"/>
    <w:rsid w:val="00511BC9"/>
    <w:rsid w:val="00511E19"/>
    <w:rsid w:val="00511F08"/>
    <w:rsid w:val="005127CC"/>
    <w:rsid w:val="00512F93"/>
    <w:rsid w:val="0051305A"/>
    <w:rsid w:val="00513477"/>
    <w:rsid w:val="00514A1D"/>
    <w:rsid w:val="00514EF6"/>
    <w:rsid w:val="00515224"/>
    <w:rsid w:val="00515236"/>
    <w:rsid w:val="005157A1"/>
    <w:rsid w:val="00515834"/>
    <w:rsid w:val="00515ACF"/>
    <w:rsid w:val="00516543"/>
    <w:rsid w:val="00516591"/>
    <w:rsid w:val="00516861"/>
    <w:rsid w:val="00517681"/>
    <w:rsid w:val="00517B32"/>
    <w:rsid w:val="00517DCE"/>
    <w:rsid w:val="00520745"/>
    <w:rsid w:val="00521A43"/>
    <w:rsid w:val="00521BBB"/>
    <w:rsid w:val="00521E05"/>
    <w:rsid w:val="00521F31"/>
    <w:rsid w:val="005223F4"/>
    <w:rsid w:val="005227B4"/>
    <w:rsid w:val="00522834"/>
    <w:rsid w:val="00522DFA"/>
    <w:rsid w:val="00522FF3"/>
    <w:rsid w:val="00523274"/>
    <w:rsid w:val="00523F36"/>
    <w:rsid w:val="0052414D"/>
    <w:rsid w:val="00524249"/>
    <w:rsid w:val="00524485"/>
    <w:rsid w:val="0052448B"/>
    <w:rsid w:val="0052471C"/>
    <w:rsid w:val="00524D65"/>
    <w:rsid w:val="0052533C"/>
    <w:rsid w:val="00525457"/>
    <w:rsid w:val="005254F1"/>
    <w:rsid w:val="005259D7"/>
    <w:rsid w:val="00525A14"/>
    <w:rsid w:val="00525A55"/>
    <w:rsid w:val="0052693C"/>
    <w:rsid w:val="00526FFE"/>
    <w:rsid w:val="0052718F"/>
    <w:rsid w:val="00527AD0"/>
    <w:rsid w:val="00527CC0"/>
    <w:rsid w:val="0053027D"/>
    <w:rsid w:val="0053034A"/>
    <w:rsid w:val="005305FB"/>
    <w:rsid w:val="005307A4"/>
    <w:rsid w:val="0053116A"/>
    <w:rsid w:val="0053146A"/>
    <w:rsid w:val="005315B5"/>
    <w:rsid w:val="0053163C"/>
    <w:rsid w:val="0053177F"/>
    <w:rsid w:val="005317A4"/>
    <w:rsid w:val="00531A6C"/>
    <w:rsid w:val="00531BBD"/>
    <w:rsid w:val="00531DCC"/>
    <w:rsid w:val="00532116"/>
    <w:rsid w:val="00532E20"/>
    <w:rsid w:val="00532FEB"/>
    <w:rsid w:val="005336BF"/>
    <w:rsid w:val="00533DBA"/>
    <w:rsid w:val="00533FA9"/>
    <w:rsid w:val="00533FC4"/>
    <w:rsid w:val="0053417F"/>
    <w:rsid w:val="005343B3"/>
    <w:rsid w:val="00534D22"/>
    <w:rsid w:val="00535172"/>
    <w:rsid w:val="005351C5"/>
    <w:rsid w:val="005351DF"/>
    <w:rsid w:val="0053567A"/>
    <w:rsid w:val="0053603D"/>
    <w:rsid w:val="00536433"/>
    <w:rsid w:val="005364DC"/>
    <w:rsid w:val="00536748"/>
    <w:rsid w:val="00536B26"/>
    <w:rsid w:val="005370BF"/>
    <w:rsid w:val="005373DB"/>
    <w:rsid w:val="005374D9"/>
    <w:rsid w:val="0053753E"/>
    <w:rsid w:val="005401A5"/>
    <w:rsid w:val="00540757"/>
    <w:rsid w:val="00540CC3"/>
    <w:rsid w:val="00541008"/>
    <w:rsid w:val="00541140"/>
    <w:rsid w:val="00541590"/>
    <w:rsid w:val="005416CF"/>
    <w:rsid w:val="005417F5"/>
    <w:rsid w:val="00541CB4"/>
    <w:rsid w:val="00541D97"/>
    <w:rsid w:val="0054251F"/>
    <w:rsid w:val="0054297E"/>
    <w:rsid w:val="00542B92"/>
    <w:rsid w:val="00542FF8"/>
    <w:rsid w:val="0054432B"/>
    <w:rsid w:val="00544341"/>
    <w:rsid w:val="00544842"/>
    <w:rsid w:val="00544A88"/>
    <w:rsid w:val="00544B20"/>
    <w:rsid w:val="00544B43"/>
    <w:rsid w:val="00544C6F"/>
    <w:rsid w:val="00544DC0"/>
    <w:rsid w:val="00544FE0"/>
    <w:rsid w:val="0054541F"/>
    <w:rsid w:val="00545465"/>
    <w:rsid w:val="0054577B"/>
    <w:rsid w:val="005458D6"/>
    <w:rsid w:val="00545B26"/>
    <w:rsid w:val="00546FEF"/>
    <w:rsid w:val="00547140"/>
    <w:rsid w:val="005472B2"/>
    <w:rsid w:val="00547D25"/>
    <w:rsid w:val="00550696"/>
    <w:rsid w:val="005514F3"/>
    <w:rsid w:val="00551645"/>
    <w:rsid w:val="00551E26"/>
    <w:rsid w:val="00551E2A"/>
    <w:rsid w:val="005525C4"/>
    <w:rsid w:val="00552644"/>
    <w:rsid w:val="00552963"/>
    <w:rsid w:val="00553B8A"/>
    <w:rsid w:val="00553E2B"/>
    <w:rsid w:val="005543EA"/>
    <w:rsid w:val="0055543D"/>
    <w:rsid w:val="0055586A"/>
    <w:rsid w:val="00555B8E"/>
    <w:rsid w:val="00556497"/>
    <w:rsid w:val="005569C5"/>
    <w:rsid w:val="00556ABC"/>
    <w:rsid w:val="00556AE5"/>
    <w:rsid w:val="00556E55"/>
    <w:rsid w:val="00556F20"/>
    <w:rsid w:val="0055723B"/>
    <w:rsid w:val="00557459"/>
    <w:rsid w:val="00560289"/>
    <w:rsid w:val="0056064B"/>
    <w:rsid w:val="0056095A"/>
    <w:rsid w:val="00560CDF"/>
    <w:rsid w:val="00561199"/>
    <w:rsid w:val="005611FF"/>
    <w:rsid w:val="00561298"/>
    <w:rsid w:val="00561325"/>
    <w:rsid w:val="00561BFE"/>
    <w:rsid w:val="00563D76"/>
    <w:rsid w:val="0056430C"/>
    <w:rsid w:val="0056463F"/>
    <w:rsid w:val="00564B3E"/>
    <w:rsid w:val="00564E87"/>
    <w:rsid w:val="005651A7"/>
    <w:rsid w:val="0056552A"/>
    <w:rsid w:val="00565626"/>
    <w:rsid w:val="00565BAC"/>
    <w:rsid w:val="00565D80"/>
    <w:rsid w:val="00565E77"/>
    <w:rsid w:val="005666F2"/>
    <w:rsid w:val="00566B89"/>
    <w:rsid w:val="005670AA"/>
    <w:rsid w:val="00567141"/>
    <w:rsid w:val="005672DE"/>
    <w:rsid w:val="00567AB7"/>
    <w:rsid w:val="005716A8"/>
    <w:rsid w:val="00571B00"/>
    <w:rsid w:val="00571FC3"/>
    <w:rsid w:val="00572093"/>
    <w:rsid w:val="00572ED7"/>
    <w:rsid w:val="00573441"/>
    <w:rsid w:val="005735B0"/>
    <w:rsid w:val="00573663"/>
    <w:rsid w:val="00573943"/>
    <w:rsid w:val="00573AEF"/>
    <w:rsid w:val="00574297"/>
    <w:rsid w:val="005747B4"/>
    <w:rsid w:val="005750A5"/>
    <w:rsid w:val="00575630"/>
    <w:rsid w:val="005759E3"/>
    <w:rsid w:val="00576637"/>
    <w:rsid w:val="00576D00"/>
    <w:rsid w:val="00577326"/>
    <w:rsid w:val="0057759B"/>
    <w:rsid w:val="00577D5F"/>
    <w:rsid w:val="00580CB1"/>
    <w:rsid w:val="0058160C"/>
    <w:rsid w:val="00581842"/>
    <w:rsid w:val="00581953"/>
    <w:rsid w:val="00581A9E"/>
    <w:rsid w:val="00581DC9"/>
    <w:rsid w:val="00582BAB"/>
    <w:rsid w:val="00582C1A"/>
    <w:rsid w:val="0058314C"/>
    <w:rsid w:val="005835ED"/>
    <w:rsid w:val="00583633"/>
    <w:rsid w:val="00583A24"/>
    <w:rsid w:val="00583CDE"/>
    <w:rsid w:val="00583F5D"/>
    <w:rsid w:val="00584167"/>
    <w:rsid w:val="00584368"/>
    <w:rsid w:val="005845AF"/>
    <w:rsid w:val="00584FFA"/>
    <w:rsid w:val="00585352"/>
    <w:rsid w:val="0058555B"/>
    <w:rsid w:val="005856EB"/>
    <w:rsid w:val="0058581E"/>
    <w:rsid w:val="005868FE"/>
    <w:rsid w:val="0058726A"/>
    <w:rsid w:val="005875FD"/>
    <w:rsid w:val="005878B9"/>
    <w:rsid w:val="00590506"/>
    <w:rsid w:val="0059050B"/>
    <w:rsid w:val="00590705"/>
    <w:rsid w:val="00590E6A"/>
    <w:rsid w:val="00590F39"/>
    <w:rsid w:val="00590F87"/>
    <w:rsid w:val="005910E1"/>
    <w:rsid w:val="005911AB"/>
    <w:rsid w:val="00591362"/>
    <w:rsid w:val="005913D0"/>
    <w:rsid w:val="00591753"/>
    <w:rsid w:val="00591C60"/>
    <w:rsid w:val="005920FA"/>
    <w:rsid w:val="00592354"/>
    <w:rsid w:val="00592B26"/>
    <w:rsid w:val="00592BBC"/>
    <w:rsid w:val="00592DBA"/>
    <w:rsid w:val="00592DF2"/>
    <w:rsid w:val="00592F3F"/>
    <w:rsid w:val="00593104"/>
    <w:rsid w:val="00594008"/>
    <w:rsid w:val="00594188"/>
    <w:rsid w:val="0059470C"/>
    <w:rsid w:val="00594862"/>
    <w:rsid w:val="00594AA9"/>
    <w:rsid w:val="00594B6D"/>
    <w:rsid w:val="0059508D"/>
    <w:rsid w:val="00595385"/>
    <w:rsid w:val="0059555A"/>
    <w:rsid w:val="00595596"/>
    <w:rsid w:val="00595942"/>
    <w:rsid w:val="00595992"/>
    <w:rsid w:val="005963EB"/>
    <w:rsid w:val="005966EF"/>
    <w:rsid w:val="005968D2"/>
    <w:rsid w:val="00596CA7"/>
    <w:rsid w:val="00596DC1"/>
    <w:rsid w:val="005973F3"/>
    <w:rsid w:val="00597517"/>
    <w:rsid w:val="00597FA9"/>
    <w:rsid w:val="005A06AC"/>
    <w:rsid w:val="005A0D1E"/>
    <w:rsid w:val="005A12B6"/>
    <w:rsid w:val="005A2226"/>
    <w:rsid w:val="005A2DE0"/>
    <w:rsid w:val="005A3091"/>
    <w:rsid w:val="005A3BBD"/>
    <w:rsid w:val="005A3C3F"/>
    <w:rsid w:val="005A3E07"/>
    <w:rsid w:val="005A4345"/>
    <w:rsid w:val="005A464C"/>
    <w:rsid w:val="005A47D7"/>
    <w:rsid w:val="005A48CA"/>
    <w:rsid w:val="005A4978"/>
    <w:rsid w:val="005A4FAF"/>
    <w:rsid w:val="005A502E"/>
    <w:rsid w:val="005A5298"/>
    <w:rsid w:val="005A5AEE"/>
    <w:rsid w:val="005A5D33"/>
    <w:rsid w:val="005A643C"/>
    <w:rsid w:val="005A6C01"/>
    <w:rsid w:val="005A6C0F"/>
    <w:rsid w:val="005A6C67"/>
    <w:rsid w:val="005A6EC4"/>
    <w:rsid w:val="005A7277"/>
    <w:rsid w:val="005A7898"/>
    <w:rsid w:val="005A7B39"/>
    <w:rsid w:val="005A7BDF"/>
    <w:rsid w:val="005A7EAD"/>
    <w:rsid w:val="005B08A9"/>
    <w:rsid w:val="005B0E61"/>
    <w:rsid w:val="005B1011"/>
    <w:rsid w:val="005B114D"/>
    <w:rsid w:val="005B128D"/>
    <w:rsid w:val="005B1C8D"/>
    <w:rsid w:val="005B1D40"/>
    <w:rsid w:val="005B1F23"/>
    <w:rsid w:val="005B21D8"/>
    <w:rsid w:val="005B24D5"/>
    <w:rsid w:val="005B24D6"/>
    <w:rsid w:val="005B286D"/>
    <w:rsid w:val="005B369A"/>
    <w:rsid w:val="005B4409"/>
    <w:rsid w:val="005B44C0"/>
    <w:rsid w:val="005B45B5"/>
    <w:rsid w:val="005B599F"/>
    <w:rsid w:val="005B6234"/>
    <w:rsid w:val="005B6A8D"/>
    <w:rsid w:val="005B6DFC"/>
    <w:rsid w:val="005B709E"/>
    <w:rsid w:val="005B7558"/>
    <w:rsid w:val="005B780C"/>
    <w:rsid w:val="005C0631"/>
    <w:rsid w:val="005C0669"/>
    <w:rsid w:val="005C13B3"/>
    <w:rsid w:val="005C14AB"/>
    <w:rsid w:val="005C1740"/>
    <w:rsid w:val="005C2074"/>
    <w:rsid w:val="005C24EA"/>
    <w:rsid w:val="005C2829"/>
    <w:rsid w:val="005C2C4C"/>
    <w:rsid w:val="005C2D9C"/>
    <w:rsid w:val="005C3016"/>
    <w:rsid w:val="005C308A"/>
    <w:rsid w:val="005C32E8"/>
    <w:rsid w:val="005C3816"/>
    <w:rsid w:val="005C3BFF"/>
    <w:rsid w:val="005C3DA3"/>
    <w:rsid w:val="005C435B"/>
    <w:rsid w:val="005C5289"/>
    <w:rsid w:val="005C5293"/>
    <w:rsid w:val="005C60CD"/>
    <w:rsid w:val="005C6C1E"/>
    <w:rsid w:val="005C7105"/>
    <w:rsid w:val="005C71E6"/>
    <w:rsid w:val="005C72F6"/>
    <w:rsid w:val="005C7C19"/>
    <w:rsid w:val="005C7CC2"/>
    <w:rsid w:val="005C7E58"/>
    <w:rsid w:val="005C7EB8"/>
    <w:rsid w:val="005D0824"/>
    <w:rsid w:val="005D0857"/>
    <w:rsid w:val="005D0E82"/>
    <w:rsid w:val="005D1154"/>
    <w:rsid w:val="005D11F8"/>
    <w:rsid w:val="005D128F"/>
    <w:rsid w:val="005D1522"/>
    <w:rsid w:val="005D1B3A"/>
    <w:rsid w:val="005D2299"/>
    <w:rsid w:val="005D2E95"/>
    <w:rsid w:val="005D3459"/>
    <w:rsid w:val="005D48A2"/>
    <w:rsid w:val="005D4F35"/>
    <w:rsid w:val="005D5463"/>
    <w:rsid w:val="005D64E7"/>
    <w:rsid w:val="005D68A5"/>
    <w:rsid w:val="005D6AF2"/>
    <w:rsid w:val="005D6CFD"/>
    <w:rsid w:val="005D6D4A"/>
    <w:rsid w:val="005D6DB7"/>
    <w:rsid w:val="005D7395"/>
    <w:rsid w:val="005D73D5"/>
    <w:rsid w:val="005D750B"/>
    <w:rsid w:val="005D773C"/>
    <w:rsid w:val="005E02EA"/>
    <w:rsid w:val="005E0A15"/>
    <w:rsid w:val="005E16C3"/>
    <w:rsid w:val="005E1C05"/>
    <w:rsid w:val="005E2020"/>
    <w:rsid w:val="005E284D"/>
    <w:rsid w:val="005E2852"/>
    <w:rsid w:val="005E2D9D"/>
    <w:rsid w:val="005E2DB5"/>
    <w:rsid w:val="005E3045"/>
    <w:rsid w:val="005E3814"/>
    <w:rsid w:val="005E42EF"/>
    <w:rsid w:val="005E4447"/>
    <w:rsid w:val="005E4CC7"/>
    <w:rsid w:val="005E4D12"/>
    <w:rsid w:val="005E5237"/>
    <w:rsid w:val="005E5557"/>
    <w:rsid w:val="005E5567"/>
    <w:rsid w:val="005E5671"/>
    <w:rsid w:val="005E5C28"/>
    <w:rsid w:val="005E5C31"/>
    <w:rsid w:val="005E5D00"/>
    <w:rsid w:val="005E648E"/>
    <w:rsid w:val="005E653D"/>
    <w:rsid w:val="005E65C1"/>
    <w:rsid w:val="005E6702"/>
    <w:rsid w:val="005E6D01"/>
    <w:rsid w:val="005E7220"/>
    <w:rsid w:val="005E7543"/>
    <w:rsid w:val="005E7F81"/>
    <w:rsid w:val="005F0313"/>
    <w:rsid w:val="005F0348"/>
    <w:rsid w:val="005F0806"/>
    <w:rsid w:val="005F0F5E"/>
    <w:rsid w:val="005F12A0"/>
    <w:rsid w:val="005F1515"/>
    <w:rsid w:val="005F163D"/>
    <w:rsid w:val="005F1710"/>
    <w:rsid w:val="005F1800"/>
    <w:rsid w:val="005F1C80"/>
    <w:rsid w:val="005F229E"/>
    <w:rsid w:val="005F2726"/>
    <w:rsid w:val="005F2E5B"/>
    <w:rsid w:val="005F3B3C"/>
    <w:rsid w:val="005F3CC5"/>
    <w:rsid w:val="005F4420"/>
    <w:rsid w:val="005F47E4"/>
    <w:rsid w:val="005F4ADD"/>
    <w:rsid w:val="005F4D6A"/>
    <w:rsid w:val="005F5918"/>
    <w:rsid w:val="005F6733"/>
    <w:rsid w:val="005F6756"/>
    <w:rsid w:val="005F6CEE"/>
    <w:rsid w:val="005F70FF"/>
    <w:rsid w:val="005F790E"/>
    <w:rsid w:val="005F7CAF"/>
    <w:rsid w:val="005F7D31"/>
    <w:rsid w:val="005F7F65"/>
    <w:rsid w:val="0060040B"/>
    <w:rsid w:val="00600421"/>
    <w:rsid w:val="006009D0"/>
    <w:rsid w:val="00600D71"/>
    <w:rsid w:val="00600ED2"/>
    <w:rsid w:val="006013C3"/>
    <w:rsid w:val="006016AA"/>
    <w:rsid w:val="0060184E"/>
    <w:rsid w:val="006021A8"/>
    <w:rsid w:val="006026CB"/>
    <w:rsid w:val="00602A37"/>
    <w:rsid w:val="00602C14"/>
    <w:rsid w:val="00603816"/>
    <w:rsid w:val="00603C31"/>
    <w:rsid w:val="00604383"/>
    <w:rsid w:val="006043F6"/>
    <w:rsid w:val="00604B2B"/>
    <w:rsid w:val="00604D87"/>
    <w:rsid w:val="00605872"/>
    <w:rsid w:val="0060589B"/>
    <w:rsid w:val="00605FC1"/>
    <w:rsid w:val="0060695F"/>
    <w:rsid w:val="00606FBF"/>
    <w:rsid w:val="00607AEF"/>
    <w:rsid w:val="006106F1"/>
    <w:rsid w:val="006108AD"/>
    <w:rsid w:val="006109C2"/>
    <w:rsid w:val="006118B3"/>
    <w:rsid w:val="00611FB5"/>
    <w:rsid w:val="006120C5"/>
    <w:rsid w:val="006126A0"/>
    <w:rsid w:val="00613033"/>
    <w:rsid w:val="00613F2D"/>
    <w:rsid w:val="00613F6B"/>
    <w:rsid w:val="0061498F"/>
    <w:rsid w:val="00614B23"/>
    <w:rsid w:val="00614E79"/>
    <w:rsid w:val="00614EF9"/>
    <w:rsid w:val="006150FA"/>
    <w:rsid w:val="00615D22"/>
    <w:rsid w:val="00615E68"/>
    <w:rsid w:val="00615F70"/>
    <w:rsid w:val="00616529"/>
    <w:rsid w:val="00616911"/>
    <w:rsid w:val="00616A26"/>
    <w:rsid w:val="006170E9"/>
    <w:rsid w:val="006202A7"/>
    <w:rsid w:val="00620961"/>
    <w:rsid w:val="00620C75"/>
    <w:rsid w:val="00621369"/>
    <w:rsid w:val="00622859"/>
    <w:rsid w:val="00623616"/>
    <w:rsid w:val="00623C29"/>
    <w:rsid w:val="00623F27"/>
    <w:rsid w:val="006241D6"/>
    <w:rsid w:val="00624CEC"/>
    <w:rsid w:val="0062529D"/>
    <w:rsid w:val="006252ED"/>
    <w:rsid w:val="00625AC5"/>
    <w:rsid w:val="00625D14"/>
    <w:rsid w:val="006260C9"/>
    <w:rsid w:val="00626766"/>
    <w:rsid w:val="00626A6D"/>
    <w:rsid w:val="00626C5D"/>
    <w:rsid w:val="006273E2"/>
    <w:rsid w:val="006278E4"/>
    <w:rsid w:val="00627E8D"/>
    <w:rsid w:val="00630328"/>
    <w:rsid w:val="006305B9"/>
    <w:rsid w:val="00630B3C"/>
    <w:rsid w:val="006310B3"/>
    <w:rsid w:val="00631859"/>
    <w:rsid w:val="00631955"/>
    <w:rsid w:val="00631C96"/>
    <w:rsid w:val="00632479"/>
    <w:rsid w:val="00632A63"/>
    <w:rsid w:val="0063353A"/>
    <w:rsid w:val="006336D2"/>
    <w:rsid w:val="00633794"/>
    <w:rsid w:val="00633D81"/>
    <w:rsid w:val="0063414F"/>
    <w:rsid w:val="00634994"/>
    <w:rsid w:val="00634D99"/>
    <w:rsid w:val="00634DE9"/>
    <w:rsid w:val="00634F85"/>
    <w:rsid w:val="00635C5C"/>
    <w:rsid w:val="00636C47"/>
    <w:rsid w:val="00636E39"/>
    <w:rsid w:val="006371A1"/>
    <w:rsid w:val="0063735B"/>
    <w:rsid w:val="006376AC"/>
    <w:rsid w:val="00637A2C"/>
    <w:rsid w:val="00637A6A"/>
    <w:rsid w:val="00637ED2"/>
    <w:rsid w:val="006400A7"/>
    <w:rsid w:val="006400AB"/>
    <w:rsid w:val="00640397"/>
    <w:rsid w:val="00640D49"/>
    <w:rsid w:val="00640DBA"/>
    <w:rsid w:val="00640E96"/>
    <w:rsid w:val="006413D8"/>
    <w:rsid w:val="00641444"/>
    <w:rsid w:val="00641711"/>
    <w:rsid w:val="006422BA"/>
    <w:rsid w:val="006428CF"/>
    <w:rsid w:val="006432C7"/>
    <w:rsid w:val="006439E9"/>
    <w:rsid w:val="00644454"/>
    <w:rsid w:val="006444F0"/>
    <w:rsid w:val="00644909"/>
    <w:rsid w:val="0064583D"/>
    <w:rsid w:val="00645BFF"/>
    <w:rsid w:val="00646B76"/>
    <w:rsid w:val="00646CB6"/>
    <w:rsid w:val="00646F66"/>
    <w:rsid w:val="00647028"/>
    <w:rsid w:val="0064784F"/>
    <w:rsid w:val="00647A9A"/>
    <w:rsid w:val="00647CAD"/>
    <w:rsid w:val="00647E24"/>
    <w:rsid w:val="006503AF"/>
    <w:rsid w:val="00650586"/>
    <w:rsid w:val="00650AB1"/>
    <w:rsid w:val="00650B94"/>
    <w:rsid w:val="00650D37"/>
    <w:rsid w:val="00651286"/>
    <w:rsid w:val="006518AE"/>
    <w:rsid w:val="006518C3"/>
    <w:rsid w:val="006519D9"/>
    <w:rsid w:val="006519F3"/>
    <w:rsid w:val="00651A12"/>
    <w:rsid w:val="0065243C"/>
    <w:rsid w:val="00652834"/>
    <w:rsid w:val="0065293B"/>
    <w:rsid w:val="00653095"/>
    <w:rsid w:val="0065309D"/>
    <w:rsid w:val="00653318"/>
    <w:rsid w:val="0065372E"/>
    <w:rsid w:val="00654491"/>
    <w:rsid w:val="00654D16"/>
    <w:rsid w:val="00654DA6"/>
    <w:rsid w:val="006551F5"/>
    <w:rsid w:val="00655279"/>
    <w:rsid w:val="0065545E"/>
    <w:rsid w:val="006557CB"/>
    <w:rsid w:val="00655934"/>
    <w:rsid w:val="006559E9"/>
    <w:rsid w:val="00655E59"/>
    <w:rsid w:val="0065626D"/>
    <w:rsid w:val="006569DE"/>
    <w:rsid w:val="00656B80"/>
    <w:rsid w:val="006572E4"/>
    <w:rsid w:val="0065792C"/>
    <w:rsid w:val="00657CEE"/>
    <w:rsid w:val="00660BBA"/>
    <w:rsid w:val="006611A9"/>
    <w:rsid w:val="00661869"/>
    <w:rsid w:val="006618A7"/>
    <w:rsid w:val="00661A0E"/>
    <w:rsid w:val="00661FA9"/>
    <w:rsid w:val="0066225D"/>
    <w:rsid w:val="006626BE"/>
    <w:rsid w:val="00662926"/>
    <w:rsid w:val="00662F0A"/>
    <w:rsid w:val="006639CD"/>
    <w:rsid w:val="00663FBD"/>
    <w:rsid w:val="00663FFB"/>
    <w:rsid w:val="00664237"/>
    <w:rsid w:val="006645E4"/>
    <w:rsid w:val="00664BEC"/>
    <w:rsid w:val="006653BD"/>
    <w:rsid w:val="0066544B"/>
    <w:rsid w:val="00665A07"/>
    <w:rsid w:val="00665CDD"/>
    <w:rsid w:val="0066647C"/>
    <w:rsid w:val="00666B02"/>
    <w:rsid w:val="00666C6E"/>
    <w:rsid w:val="00666EE2"/>
    <w:rsid w:val="00666F7F"/>
    <w:rsid w:val="0066780E"/>
    <w:rsid w:val="00667A77"/>
    <w:rsid w:val="00667DD3"/>
    <w:rsid w:val="00667EBF"/>
    <w:rsid w:val="0067017F"/>
    <w:rsid w:val="006701AB"/>
    <w:rsid w:val="006703B2"/>
    <w:rsid w:val="00670511"/>
    <w:rsid w:val="00670DE3"/>
    <w:rsid w:val="00671B6F"/>
    <w:rsid w:val="00671CEE"/>
    <w:rsid w:val="00672201"/>
    <w:rsid w:val="00672441"/>
    <w:rsid w:val="00672732"/>
    <w:rsid w:val="0067330E"/>
    <w:rsid w:val="00673F65"/>
    <w:rsid w:val="006742F2"/>
    <w:rsid w:val="00674503"/>
    <w:rsid w:val="00674C0B"/>
    <w:rsid w:val="00675108"/>
    <w:rsid w:val="00675599"/>
    <w:rsid w:val="00675CD6"/>
    <w:rsid w:val="00675D12"/>
    <w:rsid w:val="006762FE"/>
    <w:rsid w:val="0067669B"/>
    <w:rsid w:val="00676FD7"/>
    <w:rsid w:val="006777D8"/>
    <w:rsid w:val="00677A5F"/>
    <w:rsid w:val="00677C6E"/>
    <w:rsid w:val="00677E75"/>
    <w:rsid w:val="00677E8D"/>
    <w:rsid w:val="006812D6"/>
    <w:rsid w:val="006813BE"/>
    <w:rsid w:val="0068141C"/>
    <w:rsid w:val="006815AB"/>
    <w:rsid w:val="00681E5A"/>
    <w:rsid w:val="00682375"/>
    <w:rsid w:val="00682509"/>
    <w:rsid w:val="00682608"/>
    <w:rsid w:val="006827DC"/>
    <w:rsid w:val="00682FF1"/>
    <w:rsid w:val="0068303F"/>
    <w:rsid w:val="0068324E"/>
    <w:rsid w:val="0068400E"/>
    <w:rsid w:val="006845A2"/>
    <w:rsid w:val="00684A5D"/>
    <w:rsid w:val="00684B4C"/>
    <w:rsid w:val="00685084"/>
    <w:rsid w:val="00685238"/>
    <w:rsid w:val="006854B9"/>
    <w:rsid w:val="00685B6D"/>
    <w:rsid w:val="00685CC2"/>
    <w:rsid w:val="00685DB9"/>
    <w:rsid w:val="00685DF0"/>
    <w:rsid w:val="006860D2"/>
    <w:rsid w:val="0068671E"/>
    <w:rsid w:val="0068746F"/>
    <w:rsid w:val="006879CC"/>
    <w:rsid w:val="0069043A"/>
    <w:rsid w:val="00690658"/>
    <w:rsid w:val="00690900"/>
    <w:rsid w:val="00690B5D"/>
    <w:rsid w:val="00690C16"/>
    <w:rsid w:val="00690C88"/>
    <w:rsid w:val="00690F02"/>
    <w:rsid w:val="0069134D"/>
    <w:rsid w:val="00691654"/>
    <w:rsid w:val="00691C8E"/>
    <w:rsid w:val="00692021"/>
    <w:rsid w:val="00692B64"/>
    <w:rsid w:val="00692F71"/>
    <w:rsid w:val="0069305E"/>
    <w:rsid w:val="0069347E"/>
    <w:rsid w:val="00693B14"/>
    <w:rsid w:val="00693D62"/>
    <w:rsid w:val="00694C3A"/>
    <w:rsid w:val="00694F11"/>
    <w:rsid w:val="0069525A"/>
    <w:rsid w:val="00695515"/>
    <w:rsid w:val="00695C71"/>
    <w:rsid w:val="006966F1"/>
    <w:rsid w:val="00696B92"/>
    <w:rsid w:val="00696BD6"/>
    <w:rsid w:val="0069708C"/>
    <w:rsid w:val="00697387"/>
    <w:rsid w:val="00697499"/>
    <w:rsid w:val="00697688"/>
    <w:rsid w:val="00697759"/>
    <w:rsid w:val="00697B22"/>
    <w:rsid w:val="00697BA9"/>
    <w:rsid w:val="00697DB6"/>
    <w:rsid w:val="00697E36"/>
    <w:rsid w:val="006A0218"/>
    <w:rsid w:val="006A053D"/>
    <w:rsid w:val="006A0583"/>
    <w:rsid w:val="006A0682"/>
    <w:rsid w:val="006A12F0"/>
    <w:rsid w:val="006A1343"/>
    <w:rsid w:val="006A14D3"/>
    <w:rsid w:val="006A18F0"/>
    <w:rsid w:val="006A1A0B"/>
    <w:rsid w:val="006A1DCA"/>
    <w:rsid w:val="006A35AD"/>
    <w:rsid w:val="006A3A6F"/>
    <w:rsid w:val="006A3DF4"/>
    <w:rsid w:val="006A3F17"/>
    <w:rsid w:val="006A4FE5"/>
    <w:rsid w:val="006A50FC"/>
    <w:rsid w:val="006A57FB"/>
    <w:rsid w:val="006A5F3E"/>
    <w:rsid w:val="006A6230"/>
    <w:rsid w:val="006A62CF"/>
    <w:rsid w:val="006A6B6C"/>
    <w:rsid w:val="006A6C74"/>
    <w:rsid w:val="006A7019"/>
    <w:rsid w:val="006A7629"/>
    <w:rsid w:val="006A77AC"/>
    <w:rsid w:val="006A7C27"/>
    <w:rsid w:val="006B04C0"/>
    <w:rsid w:val="006B0F11"/>
    <w:rsid w:val="006B1083"/>
    <w:rsid w:val="006B11F8"/>
    <w:rsid w:val="006B1636"/>
    <w:rsid w:val="006B22F4"/>
    <w:rsid w:val="006B2439"/>
    <w:rsid w:val="006B2452"/>
    <w:rsid w:val="006B24EE"/>
    <w:rsid w:val="006B264C"/>
    <w:rsid w:val="006B26CB"/>
    <w:rsid w:val="006B273B"/>
    <w:rsid w:val="006B277D"/>
    <w:rsid w:val="006B2DBE"/>
    <w:rsid w:val="006B2E2D"/>
    <w:rsid w:val="006B3F11"/>
    <w:rsid w:val="006B5029"/>
    <w:rsid w:val="006B54E5"/>
    <w:rsid w:val="006B5506"/>
    <w:rsid w:val="006B550A"/>
    <w:rsid w:val="006B57FD"/>
    <w:rsid w:val="006B5EBB"/>
    <w:rsid w:val="006B6669"/>
    <w:rsid w:val="006B7381"/>
    <w:rsid w:val="006B7656"/>
    <w:rsid w:val="006B7772"/>
    <w:rsid w:val="006B77F1"/>
    <w:rsid w:val="006B78DC"/>
    <w:rsid w:val="006B79D7"/>
    <w:rsid w:val="006B7A84"/>
    <w:rsid w:val="006B7B72"/>
    <w:rsid w:val="006B7BB6"/>
    <w:rsid w:val="006B7BF8"/>
    <w:rsid w:val="006B7E7E"/>
    <w:rsid w:val="006C0104"/>
    <w:rsid w:val="006C04A6"/>
    <w:rsid w:val="006C05DA"/>
    <w:rsid w:val="006C070D"/>
    <w:rsid w:val="006C0A3F"/>
    <w:rsid w:val="006C0EB4"/>
    <w:rsid w:val="006C2B2B"/>
    <w:rsid w:val="006C2B34"/>
    <w:rsid w:val="006C2CCC"/>
    <w:rsid w:val="006C3315"/>
    <w:rsid w:val="006C3728"/>
    <w:rsid w:val="006C3A66"/>
    <w:rsid w:val="006C3C1F"/>
    <w:rsid w:val="006C424C"/>
    <w:rsid w:val="006C468F"/>
    <w:rsid w:val="006C5180"/>
    <w:rsid w:val="006C5839"/>
    <w:rsid w:val="006C6360"/>
    <w:rsid w:val="006C63AC"/>
    <w:rsid w:val="006C6A54"/>
    <w:rsid w:val="006C6EC6"/>
    <w:rsid w:val="006C7227"/>
    <w:rsid w:val="006C79C5"/>
    <w:rsid w:val="006C7AE7"/>
    <w:rsid w:val="006C7DB7"/>
    <w:rsid w:val="006C7F3C"/>
    <w:rsid w:val="006D006C"/>
    <w:rsid w:val="006D0748"/>
    <w:rsid w:val="006D080D"/>
    <w:rsid w:val="006D0848"/>
    <w:rsid w:val="006D0FC1"/>
    <w:rsid w:val="006D1156"/>
    <w:rsid w:val="006D16F6"/>
    <w:rsid w:val="006D18BD"/>
    <w:rsid w:val="006D1E32"/>
    <w:rsid w:val="006D2FD2"/>
    <w:rsid w:val="006D3BB3"/>
    <w:rsid w:val="006D3F41"/>
    <w:rsid w:val="006D3FF3"/>
    <w:rsid w:val="006D435A"/>
    <w:rsid w:val="006D449A"/>
    <w:rsid w:val="006D50D1"/>
    <w:rsid w:val="006D5332"/>
    <w:rsid w:val="006D5519"/>
    <w:rsid w:val="006D576B"/>
    <w:rsid w:val="006D5985"/>
    <w:rsid w:val="006D5D1A"/>
    <w:rsid w:val="006D64A4"/>
    <w:rsid w:val="006D6B6E"/>
    <w:rsid w:val="006D6E02"/>
    <w:rsid w:val="006D7590"/>
    <w:rsid w:val="006D764B"/>
    <w:rsid w:val="006D77E6"/>
    <w:rsid w:val="006D7C44"/>
    <w:rsid w:val="006D7EC8"/>
    <w:rsid w:val="006E00DA"/>
    <w:rsid w:val="006E083D"/>
    <w:rsid w:val="006E0BDD"/>
    <w:rsid w:val="006E0BED"/>
    <w:rsid w:val="006E0C4E"/>
    <w:rsid w:val="006E0E97"/>
    <w:rsid w:val="006E166F"/>
    <w:rsid w:val="006E1698"/>
    <w:rsid w:val="006E1931"/>
    <w:rsid w:val="006E19B3"/>
    <w:rsid w:val="006E1D08"/>
    <w:rsid w:val="006E1E0D"/>
    <w:rsid w:val="006E2719"/>
    <w:rsid w:val="006E2A93"/>
    <w:rsid w:val="006E2E45"/>
    <w:rsid w:val="006E32D5"/>
    <w:rsid w:val="006E3621"/>
    <w:rsid w:val="006E3E81"/>
    <w:rsid w:val="006E41C9"/>
    <w:rsid w:val="006E4E84"/>
    <w:rsid w:val="006E57BA"/>
    <w:rsid w:val="006E60F3"/>
    <w:rsid w:val="006E687C"/>
    <w:rsid w:val="006E6B1D"/>
    <w:rsid w:val="006E6CCE"/>
    <w:rsid w:val="006F0311"/>
    <w:rsid w:val="006F0314"/>
    <w:rsid w:val="006F058E"/>
    <w:rsid w:val="006F0BB2"/>
    <w:rsid w:val="006F0C08"/>
    <w:rsid w:val="006F1495"/>
    <w:rsid w:val="006F286A"/>
    <w:rsid w:val="006F2FB1"/>
    <w:rsid w:val="006F3186"/>
    <w:rsid w:val="006F3441"/>
    <w:rsid w:val="006F34A0"/>
    <w:rsid w:val="006F3E19"/>
    <w:rsid w:val="006F42B9"/>
    <w:rsid w:val="006F4AEB"/>
    <w:rsid w:val="006F595E"/>
    <w:rsid w:val="006F5F54"/>
    <w:rsid w:val="006F6204"/>
    <w:rsid w:val="006F7B75"/>
    <w:rsid w:val="006F7E58"/>
    <w:rsid w:val="0070005F"/>
    <w:rsid w:val="00700135"/>
    <w:rsid w:val="0070033E"/>
    <w:rsid w:val="00700A1B"/>
    <w:rsid w:val="00700B10"/>
    <w:rsid w:val="00701345"/>
    <w:rsid w:val="00701BC4"/>
    <w:rsid w:val="00701C7E"/>
    <w:rsid w:val="0070216B"/>
    <w:rsid w:val="00702695"/>
    <w:rsid w:val="00702A50"/>
    <w:rsid w:val="00702DB9"/>
    <w:rsid w:val="00703C3D"/>
    <w:rsid w:val="007045BE"/>
    <w:rsid w:val="007046CC"/>
    <w:rsid w:val="007047BA"/>
    <w:rsid w:val="00704B26"/>
    <w:rsid w:val="00704EFB"/>
    <w:rsid w:val="00705380"/>
    <w:rsid w:val="007069F5"/>
    <w:rsid w:val="00706A9C"/>
    <w:rsid w:val="00707585"/>
    <w:rsid w:val="00707641"/>
    <w:rsid w:val="00707935"/>
    <w:rsid w:val="00707CFB"/>
    <w:rsid w:val="00710200"/>
    <w:rsid w:val="00710459"/>
    <w:rsid w:val="0071069B"/>
    <w:rsid w:val="007111A0"/>
    <w:rsid w:val="007114B9"/>
    <w:rsid w:val="007117C9"/>
    <w:rsid w:val="00711CC9"/>
    <w:rsid w:val="00711ED7"/>
    <w:rsid w:val="00712824"/>
    <w:rsid w:val="00712F05"/>
    <w:rsid w:val="007130CD"/>
    <w:rsid w:val="00713168"/>
    <w:rsid w:val="00713E4B"/>
    <w:rsid w:val="00714030"/>
    <w:rsid w:val="00714844"/>
    <w:rsid w:val="007148B8"/>
    <w:rsid w:val="007149A8"/>
    <w:rsid w:val="00714B2B"/>
    <w:rsid w:val="00715057"/>
    <w:rsid w:val="00715294"/>
    <w:rsid w:val="007157CF"/>
    <w:rsid w:val="00715CD2"/>
    <w:rsid w:val="00715D26"/>
    <w:rsid w:val="0071655C"/>
    <w:rsid w:val="00716657"/>
    <w:rsid w:val="00716C1A"/>
    <w:rsid w:val="00717167"/>
    <w:rsid w:val="007172B5"/>
    <w:rsid w:val="007175F1"/>
    <w:rsid w:val="00717C3F"/>
    <w:rsid w:val="00717D29"/>
    <w:rsid w:val="00720161"/>
    <w:rsid w:val="0072189D"/>
    <w:rsid w:val="00721C32"/>
    <w:rsid w:val="00721E92"/>
    <w:rsid w:val="007223C6"/>
    <w:rsid w:val="00722F80"/>
    <w:rsid w:val="00723187"/>
    <w:rsid w:val="0072347B"/>
    <w:rsid w:val="00723757"/>
    <w:rsid w:val="007241D1"/>
    <w:rsid w:val="00724615"/>
    <w:rsid w:val="00724688"/>
    <w:rsid w:val="00725247"/>
    <w:rsid w:val="0072555F"/>
    <w:rsid w:val="00725566"/>
    <w:rsid w:val="00725989"/>
    <w:rsid w:val="00725EA0"/>
    <w:rsid w:val="00726176"/>
    <w:rsid w:val="007268F4"/>
    <w:rsid w:val="0072706B"/>
    <w:rsid w:val="00727285"/>
    <w:rsid w:val="007278BF"/>
    <w:rsid w:val="00727CE5"/>
    <w:rsid w:val="00727EAE"/>
    <w:rsid w:val="00727F38"/>
    <w:rsid w:val="007305D7"/>
    <w:rsid w:val="00730621"/>
    <w:rsid w:val="00730831"/>
    <w:rsid w:val="007313C7"/>
    <w:rsid w:val="00731416"/>
    <w:rsid w:val="00731489"/>
    <w:rsid w:val="0073162C"/>
    <w:rsid w:val="00731A23"/>
    <w:rsid w:val="00731FDD"/>
    <w:rsid w:val="007321A7"/>
    <w:rsid w:val="007322F0"/>
    <w:rsid w:val="00732725"/>
    <w:rsid w:val="00732C52"/>
    <w:rsid w:val="0073390C"/>
    <w:rsid w:val="00733C21"/>
    <w:rsid w:val="00733E0D"/>
    <w:rsid w:val="00733EBC"/>
    <w:rsid w:val="007340CC"/>
    <w:rsid w:val="007349FD"/>
    <w:rsid w:val="00734A12"/>
    <w:rsid w:val="00734EB5"/>
    <w:rsid w:val="0073540F"/>
    <w:rsid w:val="00735CB3"/>
    <w:rsid w:val="00735D17"/>
    <w:rsid w:val="00735E60"/>
    <w:rsid w:val="00736464"/>
    <w:rsid w:val="00736761"/>
    <w:rsid w:val="00736A45"/>
    <w:rsid w:val="00736B6E"/>
    <w:rsid w:val="007377A1"/>
    <w:rsid w:val="00737AAB"/>
    <w:rsid w:val="00737B8D"/>
    <w:rsid w:val="00737E88"/>
    <w:rsid w:val="00737EF3"/>
    <w:rsid w:val="00740057"/>
    <w:rsid w:val="007410AE"/>
    <w:rsid w:val="007411F7"/>
    <w:rsid w:val="0074131A"/>
    <w:rsid w:val="00741D76"/>
    <w:rsid w:val="00741DAA"/>
    <w:rsid w:val="00742809"/>
    <w:rsid w:val="00742D71"/>
    <w:rsid w:val="00742E3D"/>
    <w:rsid w:val="00743C88"/>
    <w:rsid w:val="00743D38"/>
    <w:rsid w:val="00744663"/>
    <w:rsid w:val="0074504F"/>
    <w:rsid w:val="00745309"/>
    <w:rsid w:val="0074587A"/>
    <w:rsid w:val="00745C3B"/>
    <w:rsid w:val="007460CC"/>
    <w:rsid w:val="00746153"/>
    <w:rsid w:val="00746E42"/>
    <w:rsid w:val="00747197"/>
    <w:rsid w:val="007472AD"/>
    <w:rsid w:val="00747301"/>
    <w:rsid w:val="007477A5"/>
    <w:rsid w:val="007477FE"/>
    <w:rsid w:val="00747890"/>
    <w:rsid w:val="00747B26"/>
    <w:rsid w:val="00750CFB"/>
    <w:rsid w:val="0075157A"/>
    <w:rsid w:val="00751A3A"/>
    <w:rsid w:val="00751D70"/>
    <w:rsid w:val="00752141"/>
    <w:rsid w:val="007523D0"/>
    <w:rsid w:val="007524CF"/>
    <w:rsid w:val="0075269B"/>
    <w:rsid w:val="007529F8"/>
    <w:rsid w:val="00752BB1"/>
    <w:rsid w:val="00752E68"/>
    <w:rsid w:val="0075327B"/>
    <w:rsid w:val="00753374"/>
    <w:rsid w:val="00754C4B"/>
    <w:rsid w:val="00754E17"/>
    <w:rsid w:val="00754E71"/>
    <w:rsid w:val="00754F8B"/>
    <w:rsid w:val="007550F8"/>
    <w:rsid w:val="00755731"/>
    <w:rsid w:val="00756ADE"/>
    <w:rsid w:val="00756D79"/>
    <w:rsid w:val="00757005"/>
    <w:rsid w:val="0075717D"/>
    <w:rsid w:val="007576B3"/>
    <w:rsid w:val="007577D8"/>
    <w:rsid w:val="0076002C"/>
    <w:rsid w:val="00760E7B"/>
    <w:rsid w:val="00761002"/>
    <w:rsid w:val="007616DB"/>
    <w:rsid w:val="007619E3"/>
    <w:rsid w:val="00762886"/>
    <w:rsid w:val="00762973"/>
    <w:rsid w:val="00762E97"/>
    <w:rsid w:val="00763C33"/>
    <w:rsid w:val="00763C5B"/>
    <w:rsid w:val="00763D8A"/>
    <w:rsid w:val="0076463D"/>
    <w:rsid w:val="00764C97"/>
    <w:rsid w:val="00764FB9"/>
    <w:rsid w:val="007653E3"/>
    <w:rsid w:val="007655B8"/>
    <w:rsid w:val="00765ECE"/>
    <w:rsid w:val="00765F1F"/>
    <w:rsid w:val="00765F29"/>
    <w:rsid w:val="00766188"/>
    <w:rsid w:val="00766989"/>
    <w:rsid w:val="00766B43"/>
    <w:rsid w:val="00766F27"/>
    <w:rsid w:val="00767445"/>
    <w:rsid w:val="0076777B"/>
    <w:rsid w:val="00767CD2"/>
    <w:rsid w:val="00767F08"/>
    <w:rsid w:val="00767F7D"/>
    <w:rsid w:val="00770401"/>
    <w:rsid w:val="007705AE"/>
    <w:rsid w:val="007705E9"/>
    <w:rsid w:val="00771109"/>
    <w:rsid w:val="007722CF"/>
    <w:rsid w:val="007722D6"/>
    <w:rsid w:val="0077244F"/>
    <w:rsid w:val="00772501"/>
    <w:rsid w:val="00772779"/>
    <w:rsid w:val="00772921"/>
    <w:rsid w:val="00772B6C"/>
    <w:rsid w:val="0077368C"/>
    <w:rsid w:val="00774226"/>
    <w:rsid w:val="00774D75"/>
    <w:rsid w:val="00774EFD"/>
    <w:rsid w:val="00774F2D"/>
    <w:rsid w:val="007752D0"/>
    <w:rsid w:val="0077574A"/>
    <w:rsid w:val="00775CD1"/>
    <w:rsid w:val="00775D38"/>
    <w:rsid w:val="007764D7"/>
    <w:rsid w:val="0077681C"/>
    <w:rsid w:val="00777AB1"/>
    <w:rsid w:val="00780425"/>
    <w:rsid w:val="007808B6"/>
    <w:rsid w:val="007808E3"/>
    <w:rsid w:val="00781005"/>
    <w:rsid w:val="007817FA"/>
    <w:rsid w:val="00781C69"/>
    <w:rsid w:val="007822D5"/>
    <w:rsid w:val="00782928"/>
    <w:rsid w:val="00782A2F"/>
    <w:rsid w:val="00782F37"/>
    <w:rsid w:val="00783092"/>
    <w:rsid w:val="00783472"/>
    <w:rsid w:val="00783804"/>
    <w:rsid w:val="007855BF"/>
    <w:rsid w:val="00785667"/>
    <w:rsid w:val="007856CB"/>
    <w:rsid w:val="007857D5"/>
    <w:rsid w:val="007858E2"/>
    <w:rsid w:val="00786519"/>
    <w:rsid w:val="007866A7"/>
    <w:rsid w:val="007869B6"/>
    <w:rsid w:val="0078777E"/>
    <w:rsid w:val="00787DA8"/>
    <w:rsid w:val="00787DBF"/>
    <w:rsid w:val="007902E5"/>
    <w:rsid w:val="007908BE"/>
    <w:rsid w:val="007917F1"/>
    <w:rsid w:val="007928A4"/>
    <w:rsid w:val="00792ADD"/>
    <w:rsid w:val="00792B1D"/>
    <w:rsid w:val="00792DD4"/>
    <w:rsid w:val="0079302B"/>
    <w:rsid w:val="00793D1A"/>
    <w:rsid w:val="007947CC"/>
    <w:rsid w:val="00794B23"/>
    <w:rsid w:val="00794BE2"/>
    <w:rsid w:val="00794FEF"/>
    <w:rsid w:val="00795817"/>
    <w:rsid w:val="00795A42"/>
    <w:rsid w:val="00795AB4"/>
    <w:rsid w:val="00795B24"/>
    <w:rsid w:val="00795F71"/>
    <w:rsid w:val="00796185"/>
    <w:rsid w:val="0079635D"/>
    <w:rsid w:val="007966D5"/>
    <w:rsid w:val="00796A5B"/>
    <w:rsid w:val="00796FFB"/>
    <w:rsid w:val="00797460"/>
    <w:rsid w:val="00797625"/>
    <w:rsid w:val="007A0875"/>
    <w:rsid w:val="007A0F29"/>
    <w:rsid w:val="007A1254"/>
    <w:rsid w:val="007A1858"/>
    <w:rsid w:val="007A22DB"/>
    <w:rsid w:val="007A26D7"/>
    <w:rsid w:val="007A292F"/>
    <w:rsid w:val="007A2D0D"/>
    <w:rsid w:val="007A2DFB"/>
    <w:rsid w:val="007A3600"/>
    <w:rsid w:val="007A3641"/>
    <w:rsid w:val="007A37D9"/>
    <w:rsid w:val="007A3885"/>
    <w:rsid w:val="007A3B0E"/>
    <w:rsid w:val="007A3B1C"/>
    <w:rsid w:val="007A3C8B"/>
    <w:rsid w:val="007A3F05"/>
    <w:rsid w:val="007A43ED"/>
    <w:rsid w:val="007A4442"/>
    <w:rsid w:val="007A476B"/>
    <w:rsid w:val="007A4A5D"/>
    <w:rsid w:val="007A5386"/>
    <w:rsid w:val="007A553C"/>
    <w:rsid w:val="007A558C"/>
    <w:rsid w:val="007A58E4"/>
    <w:rsid w:val="007A5CCA"/>
    <w:rsid w:val="007A5D44"/>
    <w:rsid w:val="007A6280"/>
    <w:rsid w:val="007A697D"/>
    <w:rsid w:val="007A7100"/>
    <w:rsid w:val="007A7118"/>
    <w:rsid w:val="007A72A6"/>
    <w:rsid w:val="007A734F"/>
    <w:rsid w:val="007A7479"/>
    <w:rsid w:val="007A775E"/>
    <w:rsid w:val="007B0989"/>
    <w:rsid w:val="007B0C95"/>
    <w:rsid w:val="007B112B"/>
    <w:rsid w:val="007B1344"/>
    <w:rsid w:val="007B14FE"/>
    <w:rsid w:val="007B1890"/>
    <w:rsid w:val="007B18B1"/>
    <w:rsid w:val="007B28EF"/>
    <w:rsid w:val="007B2984"/>
    <w:rsid w:val="007B36A3"/>
    <w:rsid w:val="007B37D2"/>
    <w:rsid w:val="007B3818"/>
    <w:rsid w:val="007B4A26"/>
    <w:rsid w:val="007B4DEF"/>
    <w:rsid w:val="007B562E"/>
    <w:rsid w:val="007B5D78"/>
    <w:rsid w:val="007B6DE5"/>
    <w:rsid w:val="007B7774"/>
    <w:rsid w:val="007B788C"/>
    <w:rsid w:val="007B7C7D"/>
    <w:rsid w:val="007B7E00"/>
    <w:rsid w:val="007C0708"/>
    <w:rsid w:val="007C09E1"/>
    <w:rsid w:val="007C0B57"/>
    <w:rsid w:val="007C2298"/>
    <w:rsid w:val="007C251E"/>
    <w:rsid w:val="007C2556"/>
    <w:rsid w:val="007C2A47"/>
    <w:rsid w:val="007C3146"/>
    <w:rsid w:val="007C37E7"/>
    <w:rsid w:val="007C3863"/>
    <w:rsid w:val="007C3F75"/>
    <w:rsid w:val="007C4463"/>
    <w:rsid w:val="007C5A34"/>
    <w:rsid w:val="007C5FDB"/>
    <w:rsid w:val="007C6060"/>
    <w:rsid w:val="007C6EC7"/>
    <w:rsid w:val="007C7742"/>
    <w:rsid w:val="007C7949"/>
    <w:rsid w:val="007C7A53"/>
    <w:rsid w:val="007D000C"/>
    <w:rsid w:val="007D0056"/>
    <w:rsid w:val="007D0AB6"/>
    <w:rsid w:val="007D0B2A"/>
    <w:rsid w:val="007D0B76"/>
    <w:rsid w:val="007D1280"/>
    <w:rsid w:val="007D1B5E"/>
    <w:rsid w:val="007D2158"/>
    <w:rsid w:val="007D28BA"/>
    <w:rsid w:val="007D2971"/>
    <w:rsid w:val="007D2B8F"/>
    <w:rsid w:val="007D3020"/>
    <w:rsid w:val="007D318E"/>
    <w:rsid w:val="007D3258"/>
    <w:rsid w:val="007D33E3"/>
    <w:rsid w:val="007D34AC"/>
    <w:rsid w:val="007D3573"/>
    <w:rsid w:val="007D373E"/>
    <w:rsid w:val="007D3BF0"/>
    <w:rsid w:val="007D404B"/>
    <w:rsid w:val="007D4377"/>
    <w:rsid w:val="007D4392"/>
    <w:rsid w:val="007D45DB"/>
    <w:rsid w:val="007D45EE"/>
    <w:rsid w:val="007D47D5"/>
    <w:rsid w:val="007D4F88"/>
    <w:rsid w:val="007D55B1"/>
    <w:rsid w:val="007D5870"/>
    <w:rsid w:val="007D5A4E"/>
    <w:rsid w:val="007D6008"/>
    <w:rsid w:val="007D6251"/>
    <w:rsid w:val="007D6D29"/>
    <w:rsid w:val="007D7390"/>
    <w:rsid w:val="007D7B97"/>
    <w:rsid w:val="007D7CA7"/>
    <w:rsid w:val="007D7E90"/>
    <w:rsid w:val="007E0038"/>
    <w:rsid w:val="007E07FE"/>
    <w:rsid w:val="007E0FBC"/>
    <w:rsid w:val="007E1175"/>
    <w:rsid w:val="007E153A"/>
    <w:rsid w:val="007E246C"/>
    <w:rsid w:val="007E2587"/>
    <w:rsid w:val="007E2BB1"/>
    <w:rsid w:val="007E2CAD"/>
    <w:rsid w:val="007E3376"/>
    <w:rsid w:val="007E342E"/>
    <w:rsid w:val="007E3869"/>
    <w:rsid w:val="007E3F5F"/>
    <w:rsid w:val="007E4070"/>
    <w:rsid w:val="007E47B1"/>
    <w:rsid w:val="007E4EEA"/>
    <w:rsid w:val="007E5452"/>
    <w:rsid w:val="007E6576"/>
    <w:rsid w:val="007E6631"/>
    <w:rsid w:val="007E6CC1"/>
    <w:rsid w:val="007E724F"/>
    <w:rsid w:val="007E7308"/>
    <w:rsid w:val="007E797F"/>
    <w:rsid w:val="007E7AB7"/>
    <w:rsid w:val="007E7CBA"/>
    <w:rsid w:val="007E7CC6"/>
    <w:rsid w:val="007F0015"/>
    <w:rsid w:val="007F0345"/>
    <w:rsid w:val="007F051B"/>
    <w:rsid w:val="007F063E"/>
    <w:rsid w:val="007F0AE4"/>
    <w:rsid w:val="007F0D21"/>
    <w:rsid w:val="007F0E49"/>
    <w:rsid w:val="007F1271"/>
    <w:rsid w:val="007F161B"/>
    <w:rsid w:val="007F1B74"/>
    <w:rsid w:val="007F27A1"/>
    <w:rsid w:val="007F2946"/>
    <w:rsid w:val="007F2B28"/>
    <w:rsid w:val="007F2EF3"/>
    <w:rsid w:val="007F3425"/>
    <w:rsid w:val="007F34E1"/>
    <w:rsid w:val="007F3A69"/>
    <w:rsid w:val="007F3B20"/>
    <w:rsid w:val="007F40DA"/>
    <w:rsid w:val="007F43A5"/>
    <w:rsid w:val="007F46AA"/>
    <w:rsid w:val="007F5771"/>
    <w:rsid w:val="007F6239"/>
    <w:rsid w:val="007F7679"/>
    <w:rsid w:val="007F7AAD"/>
    <w:rsid w:val="007F7BA5"/>
    <w:rsid w:val="007F7BE2"/>
    <w:rsid w:val="007F7C10"/>
    <w:rsid w:val="00800404"/>
    <w:rsid w:val="00801044"/>
    <w:rsid w:val="00801933"/>
    <w:rsid w:val="00801BB1"/>
    <w:rsid w:val="00801DFE"/>
    <w:rsid w:val="00802774"/>
    <w:rsid w:val="00802841"/>
    <w:rsid w:val="00802B49"/>
    <w:rsid w:val="00802BA7"/>
    <w:rsid w:val="008033C4"/>
    <w:rsid w:val="00803751"/>
    <w:rsid w:val="00803A19"/>
    <w:rsid w:val="00803BFE"/>
    <w:rsid w:val="00803D57"/>
    <w:rsid w:val="008042D7"/>
    <w:rsid w:val="0080432F"/>
    <w:rsid w:val="00804759"/>
    <w:rsid w:val="00804776"/>
    <w:rsid w:val="00804A14"/>
    <w:rsid w:val="00804A19"/>
    <w:rsid w:val="00804BA5"/>
    <w:rsid w:val="008064F9"/>
    <w:rsid w:val="008075B3"/>
    <w:rsid w:val="008075DF"/>
    <w:rsid w:val="00810092"/>
    <w:rsid w:val="008102C9"/>
    <w:rsid w:val="00810BC0"/>
    <w:rsid w:val="008110C4"/>
    <w:rsid w:val="0081114F"/>
    <w:rsid w:val="008114E2"/>
    <w:rsid w:val="00811676"/>
    <w:rsid w:val="00811915"/>
    <w:rsid w:val="00812252"/>
    <w:rsid w:val="0081240A"/>
    <w:rsid w:val="008124B5"/>
    <w:rsid w:val="008127C5"/>
    <w:rsid w:val="00812FBC"/>
    <w:rsid w:val="0081426D"/>
    <w:rsid w:val="0081456A"/>
    <w:rsid w:val="008149AC"/>
    <w:rsid w:val="00814A30"/>
    <w:rsid w:val="008151AA"/>
    <w:rsid w:val="0081574B"/>
    <w:rsid w:val="00815878"/>
    <w:rsid w:val="00815FBC"/>
    <w:rsid w:val="008160C9"/>
    <w:rsid w:val="008163CA"/>
    <w:rsid w:val="008169AB"/>
    <w:rsid w:val="0081714F"/>
    <w:rsid w:val="00817AB2"/>
    <w:rsid w:val="00817E09"/>
    <w:rsid w:val="00820172"/>
    <w:rsid w:val="00820987"/>
    <w:rsid w:val="0082110D"/>
    <w:rsid w:val="008211C4"/>
    <w:rsid w:val="00821447"/>
    <w:rsid w:val="0082252E"/>
    <w:rsid w:val="0082279A"/>
    <w:rsid w:val="00822A1E"/>
    <w:rsid w:val="00822EBA"/>
    <w:rsid w:val="00823054"/>
    <w:rsid w:val="00823891"/>
    <w:rsid w:val="0082402F"/>
    <w:rsid w:val="00824154"/>
    <w:rsid w:val="008241DF"/>
    <w:rsid w:val="0082420F"/>
    <w:rsid w:val="0082428D"/>
    <w:rsid w:val="008243CE"/>
    <w:rsid w:val="0082463D"/>
    <w:rsid w:val="00824F0A"/>
    <w:rsid w:val="008279AA"/>
    <w:rsid w:val="00827D1D"/>
    <w:rsid w:val="00830093"/>
    <w:rsid w:val="00830238"/>
    <w:rsid w:val="00830B97"/>
    <w:rsid w:val="00831391"/>
    <w:rsid w:val="00831768"/>
    <w:rsid w:val="00831D5D"/>
    <w:rsid w:val="00831E92"/>
    <w:rsid w:val="0083202C"/>
    <w:rsid w:val="0083270B"/>
    <w:rsid w:val="00833646"/>
    <w:rsid w:val="00833869"/>
    <w:rsid w:val="00833D3F"/>
    <w:rsid w:val="00833F62"/>
    <w:rsid w:val="00834B99"/>
    <w:rsid w:val="00834DD0"/>
    <w:rsid w:val="00834E4B"/>
    <w:rsid w:val="008352C0"/>
    <w:rsid w:val="008357CD"/>
    <w:rsid w:val="00835B6F"/>
    <w:rsid w:val="00836253"/>
    <w:rsid w:val="00836437"/>
    <w:rsid w:val="00836727"/>
    <w:rsid w:val="00837D75"/>
    <w:rsid w:val="00837DE4"/>
    <w:rsid w:val="00840393"/>
    <w:rsid w:val="00840557"/>
    <w:rsid w:val="00840934"/>
    <w:rsid w:val="008409FF"/>
    <w:rsid w:val="008419DF"/>
    <w:rsid w:val="00841DBD"/>
    <w:rsid w:val="00841F65"/>
    <w:rsid w:val="00842263"/>
    <w:rsid w:val="008425BC"/>
    <w:rsid w:val="00842968"/>
    <w:rsid w:val="00842C29"/>
    <w:rsid w:val="0084339A"/>
    <w:rsid w:val="00843418"/>
    <w:rsid w:val="00843724"/>
    <w:rsid w:val="00843CFF"/>
    <w:rsid w:val="00844296"/>
    <w:rsid w:val="00844827"/>
    <w:rsid w:val="008448BA"/>
    <w:rsid w:val="00844F7A"/>
    <w:rsid w:val="00845890"/>
    <w:rsid w:val="00845AFE"/>
    <w:rsid w:val="00845C4C"/>
    <w:rsid w:val="00845CE0"/>
    <w:rsid w:val="00845EC5"/>
    <w:rsid w:val="0084606F"/>
    <w:rsid w:val="008478AE"/>
    <w:rsid w:val="00847D27"/>
    <w:rsid w:val="00847E82"/>
    <w:rsid w:val="0085098A"/>
    <w:rsid w:val="00850B9F"/>
    <w:rsid w:val="00850CD4"/>
    <w:rsid w:val="00850CFC"/>
    <w:rsid w:val="00851934"/>
    <w:rsid w:val="0085267F"/>
    <w:rsid w:val="00852F5A"/>
    <w:rsid w:val="00853437"/>
    <w:rsid w:val="008534D0"/>
    <w:rsid w:val="008535FB"/>
    <w:rsid w:val="008536C2"/>
    <w:rsid w:val="00853B3F"/>
    <w:rsid w:val="00853EEB"/>
    <w:rsid w:val="008540C3"/>
    <w:rsid w:val="008541E4"/>
    <w:rsid w:val="008545C0"/>
    <w:rsid w:val="00854FAC"/>
    <w:rsid w:val="00855763"/>
    <w:rsid w:val="00856463"/>
    <w:rsid w:val="00856577"/>
    <w:rsid w:val="008565AB"/>
    <w:rsid w:val="00856A64"/>
    <w:rsid w:val="008573D2"/>
    <w:rsid w:val="00857C31"/>
    <w:rsid w:val="00857CBD"/>
    <w:rsid w:val="008600F6"/>
    <w:rsid w:val="008601BE"/>
    <w:rsid w:val="00860759"/>
    <w:rsid w:val="00860EB1"/>
    <w:rsid w:val="00861F3F"/>
    <w:rsid w:val="0086206A"/>
    <w:rsid w:val="00862236"/>
    <w:rsid w:val="0086232D"/>
    <w:rsid w:val="00862962"/>
    <w:rsid w:val="00862AB1"/>
    <w:rsid w:val="00862BB1"/>
    <w:rsid w:val="00862D45"/>
    <w:rsid w:val="00862E8B"/>
    <w:rsid w:val="0086370F"/>
    <w:rsid w:val="0086386D"/>
    <w:rsid w:val="008638DD"/>
    <w:rsid w:val="008639D2"/>
    <w:rsid w:val="00863BA3"/>
    <w:rsid w:val="00865114"/>
    <w:rsid w:val="0086536E"/>
    <w:rsid w:val="00865635"/>
    <w:rsid w:val="008656F6"/>
    <w:rsid w:val="008659DD"/>
    <w:rsid w:val="00865BC6"/>
    <w:rsid w:val="0086732F"/>
    <w:rsid w:val="008673D5"/>
    <w:rsid w:val="00867548"/>
    <w:rsid w:val="008677DC"/>
    <w:rsid w:val="008679B9"/>
    <w:rsid w:val="008706CF"/>
    <w:rsid w:val="00870AFA"/>
    <w:rsid w:val="00870D81"/>
    <w:rsid w:val="008712D7"/>
    <w:rsid w:val="0087132A"/>
    <w:rsid w:val="008719CF"/>
    <w:rsid w:val="00871AEC"/>
    <w:rsid w:val="0087250D"/>
    <w:rsid w:val="0087259F"/>
    <w:rsid w:val="00872659"/>
    <w:rsid w:val="008728FE"/>
    <w:rsid w:val="0087321A"/>
    <w:rsid w:val="00873786"/>
    <w:rsid w:val="0087393D"/>
    <w:rsid w:val="00873A09"/>
    <w:rsid w:val="00873BBF"/>
    <w:rsid w:val="00873D10"/>
    <w:rsid w:val="00873EA6"/>
    <w:rsid w:val="00874DBB"/>
    <w:rsid w:val="00874EFC"/>
    <w:rsid w:val="008755C3"/>
    <w:rsid w:val="008755D1"/>
    <w:rsid w:val="00875A6F"/>
    <w:rsid w:val="00875C90"/>
    <w:rsid w:val="00876204"/>
    <w:rsid w:val="0087639C"/>
    <w:rsid w:val="008771E4"/>
    <w:rsid w:val="008772BB"/>
    <w:rsid w:val="008779E3"/>
    <w:rsid w:val="00877DFA"/>
    <w:rsid w:val="008800A0"/>
    <w:rsid w:val="00880D17"/>
    <w:rsid w:val="008811F7"/>
    <w:rsid w:val="008812DF"/>
    <w:rsid w:val="00881752"/>
    <w:rsid w:val="00881F2D"/>
    <w:rsid w:val="008820E6"/>
    <w:rsid w:val="00882524"/>
    <w:rsid w:val="00882DFE"/>
    <w:rsid w:val="00882FA0"/>
    <w:rsid w:val="008831D1"/>
    <w:rsid w:val="00883504"/>
    <w:rsid w:val="00883B5D"/>
    <w:rsid w:val="00883E26"/>
    <w:rsid w:val="00884649"/>
    <w:rsid w:val="00884C9F"/>
    <w:rsid w:val="00885077"/>
    <w:rsid w:val="008855A2"/>
    <w:rsid w:val="0088573D"/>
    <w:rsid w:val="00885940"/>
    <w:rsid w:val="00885A45"/>
    <w:rsid w:val="00886065"/>
    <w:rsid w:val="00886330"/>
    <w:rsid w:val="008864BA"/>
    <w:rsid w:val="008868E0"/>
    <w:rsid w:val="00886D57"/>
    <w:rsid w:val="008871FC"/>
    <w:rsid w:val="00887320"/>
    <w:rsid w:val="00887E4E"/>
    <w:rsid w:val="00887E5F"/>
    <w:rsid w:val="0089026D"/>
    <w:rsid w:val="00890435"/>
    <w:rsid w:val="008906D4"/>
    <w:rsid w:val="0089075A"/>
    <w:rsid w:val="008907ED"/>
    <w:rsid w:val="00890893"/>
    <w:rsid w:val="00890E18"/>
    <w:rsid w:val="00890EC1"/>
    <w:rsid w:val="008914B6"/>
    <w:rsid w:val="00891792"/>
    <w:rsid w:val="00891896"/>
    <w:rsid w:val="0089204B"/>
    <w:rsid w:val="00892333"/>
    <w:rsid w:val="00892F11"/>
    <w:rsid w:val="00893094"/>
    <w:rsid w:val="0089321A"/>
    <w:rsid w:val="008933C7"/>
    <w:rsid w:val="00893585"/>
    <w:rsid w:val="008936B1"/>
    <w:rsid w:val="00893B75"/>
    <w:rsid w:val="00894A90"/>
    <w:rsid w:val="00894EAE"/>
    <w:rsid w:val="0089541F"/>
    <w:rsid w:val="00895C11"/>
    <w:rsid w:val="0089649F"/>
    <w:rsid w:val="00897D73"/>
    <w:rsid w:val="008A01CE"/>
    <w:rsid w:val="008A04C2"/>
    <w:rsid w:val="008A0F12"/>
    <w:rsid w:val="008A12C1"/>
    <w:rsid w:val="008A153F"/>
    <w:rsid w:val="008A162C"/>
    <w:rsid w:val="008A1640"/>
    <w:rsid w:val="008A224B"/>
    <w:rsid w:val="008A2257"/>
    <w:rsid w:val="008A23F1"/>
    <w:rsid w:val="008A250E"/>
    <w:rsid w:val="008A2740"/>
    <w:rsid w:val="008A27FB"/>
    <w:rsid w:val="008A2C3A"/>
    <w:rsid w:val="008A2CF5"/>
    <w:rsid w:val="008A2D84"/>
    <w:rsid w:val="008A2DC2"/>
    <w:rsid w:val="008A307D"/>
    <w:rsid w:val="008A36D6"/>
    <w:rsid w:val="008A3784"/>
    <w:rsid w:val="008A3AB0"/>
    <w:rsid w:val="008A3DF8"/>
    <w:rsid w:val="008A406E"/>
    <w:rsid w:val="008A45EF"/>
    <w:rsid w:val="008A489B"/>
    <w:rsid w:val="008A5185"/>
    <w:rsid w:val="008A53BC"/>
    <w:rsid w:val="008A53C1"/>
    <w:rsid w:val="008A5825"/>
    <w:rsid w:val="008A5835"/>
    <w:rsid w:val="008A59E0"/>
    <w:rsid w:val="008A5A4C"/>
    <w:rsid w:val="008A5FD2"/>
    <w:rsid w:val="008A6033"/>
    <w:rsid w:val="008A611B"/>
    <w:rsid w:val="008A618D"/>
    <w:rsid w:val="008A6937"/>
    <w:rsid w:val="008A6ABC"/>
    <w:rsid w:val="008A722F"/>
    <w:rsid w:val="008A7DF4"/>
    <w:rsid w:val="008B1809"/>
    <w:rsid w:val="008B18C9"/>
    <w:rsid w:val="008B1CB8"/>
    <w:rsid w:val="008B1D19"/>
    <w:rsid w:val="008B1D61"/>
    <w:rsid w:val="008B2D74"/>
    <w:rsid w:val="008B439E"/>
    <w:rsid w:val="008B4774"/>
    <w:rsid w:val="008B4997"/>
    <w:rsid w:val="008B4BBA"/>
    <w:rsid w:val="008B538F"/>
    <w:rsid w:val="008B5461"/>
    <w:rsid w:val="008B5E38"/>
    <w:rsid w:val="008B5E42"/>
    <w:rsid w:val="008B6255"/>
    <w:rsid w:val="008B7368"/>
    <w:rsid w:val="008B74A3"/>
    <w:rsid w:val="008B7646"/>
    <w:rsid w:val="008B7B1E"/>
    <w:rsid w:val="008B7B86"/>
    <w:rsid w:val="008C0B6C"/>
    <w:rsid w:val="008C0D88"/>
    <w:rsid w:val="008C0ED2"/>
    <w:rsid w:val="008C1659"/>
    <w:rsid w:val="008C25FE"/>
    <w:rsid w:val="008C2C07"/>
    <w:rsid w:val="008C30D8"/>
    <w:rsid w:val="008C385A"/>
    <w:rsid w:val="008C3B01"/>
    <w:rsid w:val="008C3B04"/>
    <w:rsid w:val="008C3B72"/>
    <w:rsid w:val="008C4155"/>
    <w:rsid w:val="008C4707"/>
    <w:rsid w:val="008C4753"/>
    <w:rsid w:val="008C47F0"/>
    <w:rsid w:val="008C5454"/>
    <w:rsid w:val="008C5563"/>
    <w:rsid w:val="008C588C"/>
    <w:rsid w:val="008C64DB"/>
    <w:rsid w:val="008C6548"/>
    <w:rsid w:val="008C6AB8"/>
    <w:rsid w:val="008C6F48"/>
    <w:rsid w:val="008C7018"/>
    <w:rsid w:val="008C7128"/>
    <w:rsid w:val="008C7183"/>
    <w:rsid w:val="008C731B"/>
    <w:rsid w:val="008C7891"/>
    <w:rsid w:val="008C7B96"/>
    <w:rsid w:val="008C7D76"/>
    <w:rsid w:val="008C7EE1"/>
    <w:rsid w:val="008D0258"/>
    <w:rsid w:val="008D071E"/>
    <w:rsid w:val="008D0BD2"/>
    <w:rsid w:val="008D0C7A"/>
    <w:rsid w:val="008D0E4D"/>
    <w:rsid w:val="008D10C7"/>
    <w:rsid w:val="008D1B66"/>
    <w:rsid w:val="008D1E36"/>
    <w:rsid w:val="008D2C83"/>
    <w:rsid w:val="008D336C"/>
    <w:rsid w:val="008D391C"/>
    <w:rsid w:val="008D3C79"/>
    <w:rsid w:val="008D3F94"/>
    <w:rsid w:val="008D4150"/>
    <w:rsid w:val="008D4598"/>
    <w:rsid w:val="008D4EF9"/>
    <w:rsid w:val="008D4F2F"/>
    <w:rsid w:val="008D55CA"/>
    <w:rsid w:val="008D5613"/>
    <w:rsid w:val="008D7371"/>
    <w:rsid w:val="008D753B"/>
    <w:rsid w:val="008D7860"/>
    <w:rsid w:val="008D7C0B"/>
    <w:rsid w:val="008D7CAB"/>
    <w:rsid w:val="008D7EA3"/>
    <w:rsid w:val="008E083C"/>
    <w:rsid w:val="008E0B24"/>
    <w:rsid w:val="008E113F"/>
    <w:rsid w:val="008E1220"/>
    <w:rsid w:val="008E138F"/>
    <w:rsid w:val="008E18C5"/>
    <w:rsid w:val="008E3475"/>
    <w:rsid w:val="008E36E0"/>
    <w:rsid w:val="008E3858"/>
    <w:rsid w:val="008E3E69"/>
    <w:rsid w:val="008E4AAA"/>
    <w:rsid w:val="008E5427"/>
    <w:rsid w:val="008E560E"/>
    <w:rsid w:val="008E627B"/>
    <w:rsid w:val="008E6F1C"/>
    <w:rsid w:val="008E7169"/>
    <w:rsid w:val="008E73D3"/>
    <w:rsid w:val="008E777F"/>
    <w:rsid w:val="008E786F"/>
    <w:rsid w:val="008E7A6F"/>
    <w:rsid w:val="008F08E9"/>
    <w:rsid w:val="008F0C44"/>
    <w:rsid w:val="008F0C97"/>
    <w:rsid w:val="008F153B"/>
    <w:rsid w:val="008F1D8E"/>
    <w:rsid w:val="008F1E8B"/>
    <w:rsid w:val="008F2480"/>
    <w:rsid w:val="008F2768"/>
    <w:rsid w:val="008F30AE"/>
    <w:rsid w:val="008F39D5"/>
    <w:rsid w:val="008F3FC4"/>
    <w:rsid w:val="008F47C1"/>
    <w:rsid w:val="008F4AB7"/>
    <w:rsid w:val="008F4F4E"/>
    <w:rsid w:val="008F5053"/>
    <w:rsid w:val="008F527D"/>
    <w:rsid w:val="008F5A2E"/>
    <w:rsid w:val="008F5D52"/>
    <w:rsid w:val="008F5DD4"/>
    <w:rsid w:val="008F5EE7"/>
    <w:rsid w:val="008F676F"/>
    <w:rsid w:val="008F67B6"/>
    <w:rsid w:val="008F6FAD"/>
    <w:rsid w:val="008F70A4"/>
    <w:rsid w:val="008F7E22"/>
    <w:rsid w:val="008F7FC7"/>
    <w:rsid w:val="00900A81"/>
    <w:rsid w:val="00901377"/>
    <w:rsid w:val="00902205"/>
    <w:rsid w:val="0090235E"/>
    <w:rsid w:val="009023DB"/>
    <w:rsid w:val="00902A12"/>
    <w:rsid w:val="00903BA0"/>
    <w:rsid w:val="009043FD"/>
    <w:rsid w:val="00904B53"/>
    <w:rsid w:val="00904CAD"/>
    <w:rsid w:val="00905D49"/>
    <w:rsid w:val="00905D56"/>
    <w:rsid w:val="009063FC"/>
    <w:rsid w:val="0090668A"/>
    <w:rsid w:val="00906692"/>
    <w:rsid w:val="0090692B"/>
    <w:rsid w:val="00906947"/>
    <w:rsid w:val="00906A8E"/>
    <w:rsid w:val="00907092"/>
    <w:rsid w:val="009074D3"/>
    <w:rsid w:val="009075A3"/>
    <w:rsid w:val="009077C1"/>
    <w:rsid w:val="00907B47"/>
    <w:rsid w:val="00907FBA"/>
    <w:rsid w:val="00910791"/>
    <w:rsid w:val="00910B52"/>
    <w:rsid w:val="00910C8D"/>
    <w:rsid w:val="00911115"/>
    <w:rsid w:val="00911DDF"/>
    <w:rsid w:val="00911ED6"/>
    <w:rsid w:val="0091277B"/>
    <w:rsid w:val="009133C9"/>
    <w:rsid w:val="0091350F"/>
    <w:rsid w:val="009136D3"/>
    <w:rsid w:val="009137D3"/>
    <w:rsid w:val="00913BBF"/>
    <w:rsid w:val="009144AB"/>
    <w:rsid w:val="00914A29"/>
    <w:rsid w:val="00914A66"/>
    <w:rsid w:val="00914EE6"/>
    <w:rsid w:val="00915640"/>
    <w:rsid w:val="00916614"/>
    <w:rsid w:val="0091694C"/>
    <w:rsid w:val="0091732B"/>
    <w:rsid w:val="00917521"/>
    <w:rsid w:val="009177E5"/>
    <w:rsid w:val="0092029A"/>
    <w:rsid w:val="009205EE"/>
    <w:rsid w:val="00920637"/>
    <w:rsid w:val="00920B0E"/>
    <w:rsid w:val="00920C0D"/>
    <w:rsid w:val="009215B8"/>
    <w:rsid w:val="00921604"/>
    <w:rsid w:val="00921C16"/>
    <w:rsid w:val="00922442"/>
    <w:rsid w:val="00922553"/>
    <w:rsid w:val="00922917"/>
    <w:rsid w:val="00922BD7"/>
    <w:rsid w:val="00922C0B"/>
    <w:rsid w:val="00924021"/>
    <w:rsid w:val="009242F6"/>
    <w:rsid w:val="00924976"/>
    <w:rsid w:val="00924C6E"/>
    <w:rsid w:val="00924D9B"/>
    <w:rsid w:val="00925B0E"/>
    <w:rsid w:val="00925FA1"/>
    <w:rsid w:val="009261B8"/>
    <w:rsid w:val="00926520"/>
    <w:rsid w:val="00926582"/>
    <w:rsid w:val="00926829"/>
    <w:rsid w:val="0092703D"/>
    <w:rsid w:val="00927054"/>
    <w:rsid w:val="0092748C"/>
    <w:rsid w:val="009276A6"/>
    <w:rsid w:val="009277B2"/>
    <w:rsid w:val="009301BB"/>
    <w:rsid w:val="009303D9"/>
    <w:rsid w:val="009311E5"/>
    <w:rsid w:val="0093126E"/>
    <w:rsid w:val="0093149A"/>
    <w:rsid w:val="009315B3"/>
    <w:rsid w:val="009316AC"/>
    <w:rsid w:val="009317C4"/>
    <w:rsid w:val="00931C30"/>
    <w:rsid w:val="00931EE8"/>
    <w:rsid w:val="0093202B"/>
    <w:rsid w:val="00932171"/>
    <w:rsid w:val="0093284D"/>
    <w:rsid w:val="00932D82"/>
    <w:rsid w:val="00933ADD"/>
    <w:rsid w:val="009341EB"/>
    <w:rsid w:val="00934A4A"/>
    <w:rsid w:val="00935484"/>
    <w:rsid w:val="0093550F"/>
    <w:rsid w:val="00935601"/>
    <w:rsid w:val="0093579A"/>
    <w:rsid w:val="00935ABF"/>
    <w:rsid w:val="00936042"/>
    <w:rsid w:val="0093711D"/>
    <w:rsid w:val="00937852"/>
    <w:rsid w:val="009378E9"/>
    <w:rsid w:val="00937BD3"/>
    <w:rsid w:val="0094002E"/>
    <w:rsid w:val="009403C6"/>
    <w:rsid w:val="00940436"/>
    <w:rsid w:val="00940641"/>
    <w:rsid w:val="009406CB"/>
    <w:rsid w:val="00940D12"/>
    <w:rsid w:val="00941F5D"/>
    <w:rsid w:val="00942D3F"/>
    <w:rsid w:val="00942D9A"/>
    <w:rsid w:val="009431FE"/>
    <w:rsid w:val="00943269"/>
    <w:rsid w:val="009435AF"/>
    <w:rsid w:val="00943C61"/>
    <w:rsid w:val="00943D56"/>
    <w:rsid w:val="009443BC"/>
    <w:rsid w:val="009444BF"/>
    <w:rsid w:val="009444FC"/>
    <w:rsid w:val="009446C1"/>
    <w:rsid w:val="0094489B"/>
    <w:rsid w:val="0094559C"/>
    <w:rsid w:val="009455BC"/>
    <w:rsid w:val="00945D28"/>
    <w:rsid w:val="00945E23"/>
    <w:rsid w:val="0094612B"/>
    <w:rsid w:val="009463B9"/>
    <w:rsid w:val="00946483"/>
    <w:rsid w:val="00946AAD"/>
    <w:rsid w:val="00947210"/>
    <w:rsid w:val="00951032"/>
    <w:rsid w:val="0095119E"/>
    <w:rsid w:val="009512A3"/>
    <w:rsid w:val="00951674"/>
    <w:rsid w:val="009523B4"/>
    <w:rsid w:val="0095284E"/>
    <w:rsid w:val="00952899"/>
    <w:rsid w:val="00952C93"/>
    <w:rsid w:val="0095302D"/>
    <w:rsid w:val="009530F2"/>
    <w:rsid w:val="009535BB"/>
    <w:rsid w:val="00953BE5"/>
    <w:rsid w:val="009540A8"/>
    <w:rsid w:val="009544BF"/>
    <w:rsid w:val="00954ACA"/>
    <w:rsid w:val="00954C2E"/>
    <w:rsid w:val="00954D8C"/>
    <w:rsid w:val="00955235"/>
    <w:rsid w:val="009552E0"/>
    <w:rsid w:val="009554EC"/>
    <w:rsid w:val="009556D8"/>
    <w:rsid w:val="00955758"/>
    <w:rsid w:val="00956151"/>
    <w:rsid w:val="00956576"/>
    <w:rsid w:val="00956B6E"/>
    <w:rsid w:val="00956D69"/>
    <w:rsid w:val="00956E8E"/>
    <w:rsid w:val="00956EFE"/>
    <w:rsid w:val="009574F7"/>
    <w:rsid w:val="0096034B"/>
    <w:rsid w:val="0096077D"/>
    <w:rsid w:val="009607D3"/>
    <w:rsid w:val="0096090E"/>
    <w:rsid w:val="00961083"/>
    <w:rsid w:val="0096148E"/>
    <w:rsid w:val="0096188F"/>
    <w:rsid w:val="00961BAA"/>
    <w:rsid w:val="00961D30"/>
    <w:rsid w:val="00961DD9"/>
    <w:rsid w:val="00962052"/>
    <w:rsid w:val="0096206D"/>
    <w:rsid w:val="00962C87"/>
    <w:rsid w:val="00963398"/>
    <w:rsid w:val="00963415"/>
    <w:rsid w:val="00963730"/>
    <w:rsid w:val="00964D3B"/>
    <w:rsid w:val="00964E6E"/>
    <w:rsid w:val="00965057"/>
    <w:rsid w:val="00965892"/>
    <w:rsid w:val="00965B86"/>
    <w:rsid w:val="00965E2A"/>
    <w:rsid w:val="009662D0"/>
    <w:rsid w:val="0096632E"/>
    <w:rsid w:val="00966352"/>
    <w:rsid w:val="009665A5"/>
    <w:rsid w:val="00966D34"/>
    <w:rsid w:val="0096768B"/>
    <w:rsid w:val="0096790F"/>
    <w:rsid w:val="00967BBB"/>
    <w:rsid w:val="0097070B"/>
    <w:rsid w:val="009710B3"/>
    <w:rsid w:val="009711A6"/>
    <w:rsid w:val="0097124E"/>
    <w:rsid w:val="00971456"/>
    <w:rsid w:val="009714F1"/>
    <w:rsid w:val="0097211A"/>
    <w:rsid w:val="009724E0"/>
    <w:rsid w:val="00972A0D"/>
    <w:rsid w:val="00973376"/>
    <w:rsid w:val="0097344D"/>
    <w:rsid w:val="00973830"/>
    <w:rsid w:val="00973F25"/>
    <w:rsid w:val="0097448D"/>
    <w:rsid w:val="0097499A"/>
    <w:rsid w:val="00974B68"/>
    <w:rsid w:val="00974C41"/>
    <w:rsid w:val="009756C0"/>
    <w:rsid w:val="0097575D"/>
    <w:rsid w:val="00975899"/>
    <w:rsid w:val="00975D80"/>
    <w:rsid w:val="009771E1"/>
    <w:rsid w:val="00977436"/>
    <w:rsid w:val="009776F4"/>
    <w:rsid w:val="00977A00"/>
    <w:rsid w:val="00977BCD"/>
    <w:rsid w:val="009800A0"/>
    <w:rsid w:val="00980124"/>
    <w:rsid w:val="00980621"/>
    <w:rsid w:val="009816EF"/>
    <w:rsid w:val="00981BF6"/>
    <w:rsid w:val="00981C08"/>
    <w:rsid w:val="00982021"/>
    <w:rsid w:val="00982AC8"/>
    <w:rsid w:val="00983AD6"/>
    <w:rsid w:val="00983EB9"/>
    <w:rsid w:val="0098431E"/>
    <w:rsid w:val="0098453B"/>
    <w:rsid w:val="00984D8D"/>
    <w:rsid w:val="00984E6D"/>
    <w:rsid w:val="00985005"/>
    <w:rsid w:val="009854B9"/>
    <w:rsid w:val="00986CBD"/>
    <w:rsid w:val="00986E46"/>
    <w:rsid w:val="00986E55"/>
    <w:rsid w:val="00987734"/>
    <w:rsid w:val="009877B8"/>
    <w:rsid w:val="00987A7D"/>
    <w:rsid w:val="00987FFD"/>
    <w:rsid w:val="00990DF2"/>
    <w:rsid w:val="00991090"/>
    <w:rsid w:val="0099141F"/>
    <w:rsid w:val="00991ADB"/>
    <w:rsid w:val="00991D13"/>
    <w:rsid w:val="00991E22"/>
    <w:rsid w:val="00991FB4"/>
    <w:rsid w:val="00992008"/>
    <w:rsid w:val="009921B5"/>
    <w:rsid w:val="00992541"/>
    <w:rsid w:val="00992B7E"/>
    <w:rsid w:val="0099319B"/>
    <w:rsid w:val="009933CB"/>
    <w:rsid w:val="0099365C"/>
    <w:rsid w:val="00993933"/>
    <w:rsid w:val="00994032"/>
    <w:rsid w:val="00994833"/>
    <w:rsid w:val="00994BA1"/>
    <w:rsid w:val="00994F69"/>
    <w:rsid w:val="009951DE"/>
    <w:rsid w:val="00995620"/>
    <w:rsid w:val="0099564E"/>
    <w:rsid w:val="0099596F"/>
    <w:rsid w:val="00995BB0"/>
    <w:rsid w:val="00995BBB"/>
    <w:rsid w:val="00996052"/>
    <w:rsid w:val="00996563"/>
    <w:rsid w:val="00996925"/>
    <w:rsid w:val="00996980"/>
    <w:rsid w:val="00996A57"/>
    <w:rsid w:val="00996C72"/>
    <w:rsid w:val="00996E92"/>
    <w:rsid w:val="009974AA"/>
    <w:rsid w:val="00997EAB"/>
    <w:rsid w:val="009A0276"/>
    <w:rsid w:val="009A0602"/>
    <w:rsid w:val="009A0957"/>
    <w:rsid w:val="009A0A34"/>
    <w:rsid w:val="009A1467"/>
    <w:rsid w:val="009A1DDB"/>
    <w:rsid w:val="009A1F55"/>
    <w:rsid w:val="009A2207"/>
    <w:rsid w:val="009A25C6"/>
    <w:rsid w:val="009A262D"/>
    <w:rsid w:val="009A2B62"/>
    <w:rsid w:val="009A2BCE"/>
    <w:rsid w:val="009A2C55"/>
    <w:rsid w:val="009A31DB"/>
    <w:rsid w:val="009A334D"/>
    <w:rsid w:val="009A3EF0"/>
    <w:rsid w:val="009A402F"/>
    <w:rsid w:val="009A469E"/>
    <w:rsid w:val="009A4EBB"/>
    <w:rsid w:val="009A516E"/>
    <w:rsid w:val="009A5430"/>
    <w:rsid w:val="009A5A36"/>
    <w:rsid w:val="009A5E69"/>
    <w:rsid w:val="009A60D2"/>
    <w:rsid w:val="009A6344"/>
    <w:rsid w:val="009A67C3"/>
    <w:rsid w:val="009A6922"/>
    <w:rsid w:val="009A6A5B"/>
    <w:rsid w:val="009A6C00"/>
    <w:rsid w:val="009A717B"/>
    <w:rsid w:val="009A7523"/>
    <w:rsid w:val="009A784B"/>
    <w:rsid w:val="009B0320"/>
    <w:rsid w:val="009B0656"/>
    <w:rsid w:val="009B0687"/>
    <w:rsid w:val="009B0797"/>
    <w:rsid w:val="009B0BF3"/>
    <w:rsid w:val="009B0CA2"/>
    <w:rsid w:val="009B0D30"/>
    <w:rsid w:val="009B1480"/>
    <w:rsid w:val="009B1588"/>
    <w:rsid w:val="009B29BB"/>
    <w:rsid w:val="009B2A94"/>
    <w:rsid w:val="009B44B9"/>
    <w:rsid w:val="009B4BAB"/>
    <w:rsid w:val="009B4BDD"/>
    <w:rsid w:val="009B4C81"/>
    <w:rsid w:val="009B4E76"/>
    <w:rsid w:val="009B4F23"/>
    <w:rsid w:val="009B5DA1"/>
    <w:rsid w:val="009B63D1"/>
    <w:rsid w:val="009B6585"/>
    <w:rsid w:val="009B65E6"/>
    <w:rsid w:val="009B6642"/>
    <w:rsid w:val="009B6DA8"/>
    <w:rsid w:val="009B6F09"/>
    <w:rsid w:val="009B7184"/>
    <w:rsid w:val="009B7700"/>
    <w:rsid w:val="009B7CEF"/>
    <w:rsid w:val="009C071A"/>
    <w:rsid w:val="009C0C55"/>
    <w:rsid w:val="009C10A0"/>
    <w:rsid w:val="009C1378"/>
    <w:rsid w:val="009C13C2"/>
    <w:rsid w:val="009C1751"/>
    <w:rsid w:val="009C1969"/>
    <w:rsid w:val="009C210C"/>
    <w:rsid w:val="009C265A"/>
    <w:rsid w:val="009C26B0"/>
    <w:rsid w:val="009C28D1"/>
    <w:rsid w:val="009C2A28"/>
    <w:rsid w:val="009C33F5"/>
    <w:rsid w:val="009C38DE"/>
    <w:rsid w:val="009C3F01"/>
    <w:rsid w:val="009C48C0"/>
    <w:rsid w:val="009C4926"/>
    <w:rsid w:val="009C6159"/>
    <w:rsid w:val="009C68C2"/>
    <w:rsid w:val="009C6A3B"/>
    <w:rsid w:val="009C6B7B"/>
    <w:rsid w:val="009C6E5E"/>
    <w:rsid w:val="009C70DC"/>
    <w:rsid w:val="009C7872"/>
    <w:rsid w:val="009C7D29"/>
    <w:rsid w:val="009C7DD6"/>
    <w:rsid w:val="009D02F2"/>
    <w:rsid w:val="009D0456"/>
    <w:rsid w:val="009D0491"/>
    <w:rsid w:val="009D0819"/>
    <w:rsid w:val="009D091C"/>
    <w:rsid w:val="009D0A64"/>
    <w:rsid w:val="009D0BF4"/>
    <w:rsid w:val="009D1C6F"/>
    <w:rsid w:val="009D1F11"/>
    <w:rsid w:val="009D2043"/>
    <w:rsid w:val="009D3030"/>
    <w:rsid w:val="009D312C"/>
    <w:rsid w:val="009D370B"/>
    <w:rsid w:val="009D374D"/>
    <w:rsid w:val="009D3C55"/>
    <w:rsid w:val="009D3DDD"/>
    <w:rsid w:val="009D4FC8"/>
    <w:rsid w:val="009D56DE"/>
    <w:rsid w:val="009D602A"/>
    <w:rsid w:val="009D6255"/>
    <w:rsid w:val="009D66D1"/>
    <w:rsid w:val="009D673D"/>
    <w:rsid w:val="009D6B5E"/>
    <w:rsid w:val="009D72D0"/>
    <w:rsid w:val="009D740C"/>
    <w:rsid w:val="009D77CB"/>
    <w:rsid w:val="009D78AF"/>
    <w:rsid w:val="009D7941"/>
    <w:rsid w:val="009D7A28"/>
    <w:rsid w:val="009D7B36"/>
    <w:rsid w:val="009D7D5E"/>
    <w:rsid w:val="009E12DB"/>
    <w:rsid w:val="009E1CA2"/>
    <w:rsid w:val="009E2E85"/>
    <w:rsid w:val="009E2F70"/>
    <w:rsid w:val="009E2FCD"/>
    <w:rsid w:val="009E32E4"/>
    <w:rsid w:val="009E3419"/>
    <w:rsid w:val="009E48A3"/>
    <w:rsid w:val="009E5084"/>
    <w:rsid w:val="009E515E"/>
    <w:rsid w:val="009E5320"/>
    <w:rsid w:val="009E596A"/>
    <w:rsid w:val="009E698D"/>
    <w:rsid w:val="009E6B18"/>
    <w:rsid w:val="009E6D94"/>
    <w:rsid w:val="009E754A"/>
    <w:rsid w:val="009E77C7"/>
    <w:rsid w:val="009E7C50"/>
    <w:rsid w:val="009F02F1"/>
    <w:rsid w:val="009F06DE"/>
    <w:rsid w:val="009F0C29"/>
    <w:rsid w:val="009F143C"/>
    <w:rsid w:val="009F1599"/>
    <w:rsid w:val="009F1787"/>
    <w:rsid w:val="009F1853"/>
    <w:rsid w:val="009F1AEF"/>
    <w:rsid w:val="009F255B"/>
    <w:rsid w:val="009F269C"/>
    <w:rsid w:val="009F2F54"/>
    <w:rsid w:val="009F316F"/>
    <w:rsid w:val="009F365C"/>
    <w:rsid w:val="009F3C59"/>
    <w:rsid w:val="009F4043"/>
    <w:rsid w:val="009F4237"/>
    <w:rsid w:val="009F54CE"/>
    <w:rsid w:val="009F5554"/>
    <w:rsid w:val="009F5706"/>
    <w:rsid w:val="009F5ADA"/>
    <w:rsid w:val="009F5B63"/>
    <w:rsid w:val="009F669B"/>
    <w:rsid w:val="009F6AC1"/>
    <w:rsid w:val="009F6BFD"/>
    <w:rsid w:val="009F6D75"/>
    <w:rsid w:val="009F6D87"/>
    <w:rsid w:val="009F710C"/>
    <w:rsid w:val="009F74E8"/>
    <w:rsid w:val="009F773A"/>
    <w:rsid w:val="009F7F84"/>
    <w:rsid w:val="00A0066D"/>
    <w:rsid w:val="00A0067C"/>
    <w:rsid w:val="00A00D87"/>
    <w:rsid w:val="00A00FBB"/>
    <w:rsid w:val="00A01702"/>
    <w:rsid w:val="00A01D31"/>
    <w:rsid w:val="00A01ED5"/>
    <w:rsid w:val="00A022BA"/>
    <w:rsid w:val="00A023FA"/>
    <w:rsid w:val="00A02924"/>
    <w:rsid w:val="00A02B5F"/>
    <w:rsid w:val="00A02FF3"/>
    <w:rsid w:val="00A03346"/>
    <w:rsid w:val="00A039A9"/>
    <w:rsid w:val="00A03A9F"/>
    <w:rsid w:val="00A03C49"/>
    <w:rsid w:val="00A046FC"/>
    <w:rsid w:val="00A0476D"/>
    <w:rsid w:val="00A0477D"/>
    <w:rsid w:val="00A0479B"/>
    <w:rsid w:val="00A04B20"/>
    <w:rsid w:val="00A04EAE"/>
    <w:rsid w:val="00A04EEE"/>
    <w:rsid w:val="00A05238"/>
    <w:rsid w:val="00A05D3E"/>
    <w:rsid w:val="00A060A4"/>
    <w:rsid w:val="00A06765"/>
    <w:rsid w:val="00A069A0"/>
    <w:rsid w:val="00A0760D"/>
    <w:rsid w:val="00A079A6"/>
    <w:rsid w:val="00A10544"/>
    <w:rsid w:val="00A10BA1"/>
    <w:rsid w:val="00A10C22"/>
    <w:rsid w:val="00A113FA"/>
    <w:rsid w:val="00A11742"/>
    <w:rsid w:val="00A12A18"/>
    <w:rsid w:val="00A12B9F"/>
    <w:rsid w:val="00A13505"/>
    <w:rsid w:val="00A139CF"/>
    <w:rsid w:val="00A13EAB"/>
    <w:rsid w:val="00A1487B"/>
    <w:rsid w:val="00A15095"/>
    <w:rsid w:val="00A15220"/>
    <w:rsid w:val="00A1540A"/>
    <w:rsid w:val="00A16025"/>
    <w:rsid w:val="00A1609C"/>
    <w:rsid w:val="00A16285"/>
    <w:rsid w:val="00A1651E"/>
    <w:rsid w:val="00A1774F"/>
    <w:rsid w:val="00A17891"/>
    <w:rsid w:val="00A17BD3"/>
    <w:rsid w:val="00A200F0"/>
    <w:rsid w:val="00A21F66"/>
    <w:rsid w:val="00A21FEC"/>
    <w:rsid w:val="00A22C80"/>
    <w:rsid w:val="00A22E85"/>
    <w:rsid w:val="00A2316C"/>
    <w:rsid w:val="00A23472"/>
    <w:rsid w:val="00A23A0A"/>
    <w:rsid w:val="00A23CA6"/>
    <w:rsid w:val="00A2425C"/>
    <w:rsid w:val="00A2487D"/>
    <w:rsid w:val="00A24936"/>
    <w:rsid w:val="00A249B2"/>
    <w:rsid w:val="00A24A70"/>
    <w:rsid w:val="00A24EF4"/>
    <w:rsid w:val="00A24FE1"/>
    <w:rsid w:val="00A2517C"/>
    <w:rsid w:val="00A251CA"/>
    <w:rsid w:val="00A25C35"/>
    <w:rsid w:val="00A25DE8"/>
    <w:rsid w:val="00A25E66"/>
    <w:rsid w:val="00A262B1"/>
    <w:rsid w:val="00A263FC"/>
    <w:rsid w:val="00A26442"/>
    <w:rsid w:val="00A27396"/>
    <w:rsid w:val="00A27AD8"/>
    <w:rsid w:val="00A302F9"/>
    <w:rsid w:val="00A30A07"/>
    <w:rsid w:val="00A30D19"/>
    <w:rsid w:val="00A30E4B"/>
    <w:rsid w:val="00A310E3"/>
    <w:rsid w:val="00A313C4"/>
    <w:rsid w:val="00A32B57"/>
    <w:rsid w:val="00A32E28"/>
    <w:rsid w:val="00A32F92"/>
    <w:rsid w:val="00A33047"/>
    <w:rsid w:val="00A354E0"/>
    <w:rsid w:val="00A355AD"/>
    <w:rsid w:val="00A356FB"/>
    <w:rsid w:val="00A35749"/>
    <w:rsid w:val="00A35820"/>
    <w:rsid w:val="00A35DD1"/>
    <w:rsid w:val="00A360B6"/>
    <w:rsid w:val="00A3626C"/>
    <w:rsid w:val="00A362E1"/>
    <w:rsid w:val="00A36635"/>
    <w:rsid w:val="00A369B0"/>
    <w:rsid w:val="00A36C18"/>
    <w:rsid w:val="00A36EC8"/>
    <w:rsid w:val="00A3727B"/>
    <w:rsid w:val="00A37C10"/>
    <w:rsid w:val="00A37D76"/>
    <w:rsid w:val="00A37F2E"/>
    <w:rsid w:val="00A40238"/>
    <w:rsid w:val="00A40580"/>
    <w:rsid w:val="00A40800"/>
    <w:rsid w:val="00A40F15"/>
    <w:rsid w:val="00A40FEE"/>
    <w:rsid w:val="00A418BC"/>
    <w:rsid w:val="00A4205D"/>
    <w:rsid w:val="00A421A1"/>
    <w:rsid w:val="00A425F1"/>
    <w:rsid w:val="00A4265C"/>
    <w:rsid w:val="00A44154"/>
    <w:rsid w:val="00A449A7"/>
    <w:rsid w:val="00A44AC7"/>
    <w:rsid w:val="00A44B80"/>
    <w:rsid w:val="00A44C03"/>
    <w:rsid w:val="00A44DC3"/>
    <w:rsid w:val="00A44E32"/>
    <w:rsid w:val="00A45C10"/>
    <w:rsid w:val="00A45C67"/>
    <w:rsid w:val="00A461C0"/>
    <w:rsid w:val="00A462D4"/>
    <w:rsid w:val="00A46BA3"/>
    <w:rsid w:val="00A46C3B"/>
    <w:rsid w:val="00A474CE"/>
    <w:rsid w:val="00A47791"/>
    <w:rsid w:val="00A47E9E"/>
    <w:rsid w:val="00A50171"/>
    <w:rsid w:val="00A5076D"/>
    <w:rsid w:val="00A50B6C"/>
    <w:rsid w:val="00A511AF"/>
    <w:rsid w:val="00A51DC8"/>
    <w:rsid w:val="00A52C02"/>
    <w:rsid w:val="00A53DA5"/>
    <w:rsid w:val="00A54007"/>
    <w:rsid w:val="00A54FA5"/>
    <w:rsid w:val="00A55217"/>
    <w:rsid w:val="00A55458"/>
    <w:rsid w:val="00A56086"/>
    <w:rsid w:val="00A5610F"/>
    <w:rsid w:val="00A56245"/>
    <w:rsid w:val="00A562A7"/>
    <w:rsid w:val="00A568B4"/>
    <w:rsid w:val="00A56E51"/>
    <w:rsid w:val="00A5773E"/>
    <w:rsid w:val="00A57951"/>
    <w:rsid w:val="00A57980"/>
    <w:rsid w:val="00A60AD3"/>
    <w:rsid w:val="00A60FFC"/>
    <w:rsid w:val="00A6128F"/>
    <w:rsid w:val="00A614BE"/>
    <w:rsid w:val="00A61BBB"/>
    <w:rsid w:val="00A62004"/>
    <w:rsid w:val="00A628AB"/>
    <w:rsid w:val="00A63169"/>
    <w:rsid w:val="00A63A62"/>
    <w:rsid w:val="00A63D46"/>
    <w:rsid w:val="00A63D4C"/>
    <w:rsid w:val="00A64C3B"/>
    <w:rsid w:val="00A64DF1"/>
    <w:rsid w:val="00A65C77"/>
    <w:rsid w:val="00A65EBC"/>
    <w:rsid w:val="00A660D9"/>
    <w:rsid w:val="00A662B3"/>
    <w:rsid w:val="00A666AB"/>
    <w:rsid w:val="00A668F7"/>
    <w:rsid w:val="00A66AAD"/>
    <w:rsid w:val="00A66EBE"/>
    <w:rsid w:val="00A673DA"/>
    <w:rsid w:val="00A67581"/>
    <w:rsid w:val="00A6771C"/>
    <w:rsid w:val="00A67B43"/>
    <w:rsid w:val="00A67C26"/>
    <w:rsid w:val="00A701E1"/>
    <w:rsid w:val="00A7075C"/>
    <w:rsid w:val="00A716D3"/>
    <w:rsid w:val="00A71A72"/>
    <w:rsid w:val="00A71E63"/>
    <w:rsid w:val="00A72386"/>
    <w:rsid w:val="00A72F18"/>
    <w:rsid w:val="00A73447"/>
    <w:rsid w:val="00A73B7C"/>
    <w:rsid w:val="00A742F2"/>
    <w:rsid w:val="00A74600"/>
    <w:rsid w:val="00A74A53"/>
    <w:rsid w:val="00A74BC2"/>
    <w:rsid w:val="00A74E2E"/>
    <w:rsid w:val="00A754E6"/>
    <w:rsid w:val="00A7590F"/>
    <w:rsid w:val="00A763D7"/>
    <w:rsid w:val="00A76FCD"/>
    <w:rsid w:val="00A77302"/>
    <w:rsid w:val="00A77661"/>
    <w:rsid w:val="00A77AA7"/>
    <w:rsid w:val="00A77D1A"/>
    <w:rsid w:val="00A8124F"/>
    <w:rsid w:val="00A813B5"/>
    <w:rsid w:val="00A819D0"/>
    <w:rsid w:val="00A81F09"/>
    <w:rsid w:val="00A81F55"/>
    <w:rsid w:val="00A820C6"/>
    <w:rsid w:val="00A822F7"/>
    <w:rsid w:val="00A83D55"/>
    <w:rsid w:val="00A83DD5"/>
    <w:rsid w:val="00A843B6"/>
    <w:rsid w:val="00A84462"/>
    <w:rsid w:val="00A84761"/>
    <w:rsid w:val="00A84B78"/>
    <w:rsid w:val="00A8608E"/>
    <w:rsid w:val="00A87272"/>
    <w:rsid w:val="00A87C19"/>
    <w:rsid w:val="00A87E29"/>
    <w:rsid w:val="00A90C98"/>
    <w:rsid w:val="00A91622"/>
    <w:rsid w:val="00A919D7"/>
    <w:rsid w:val="00A91A7F"/>
    <w:rsid w:val="00A921B6"/>
    <w:rsid w:val="00A92A36"/>
    <w:rsid w:val="00A92A7F"/>
    <w:rsid w:val="00A92BAB"/>
    <w:rsid w:val="00A92F43"/>
    <w:rsid w:val="00A93CC4"/>
    <w:rsid w:val="00A951A8"/>
    <w:rsid w:val="00A9536B"/>
    <w:rsid w:val="00A95A52"/>
    <w:rsid w:val="00A960E5"/>
    <w:rsid w:val="00A96194"/>
    <w:rsid w:val="00A96241"/>
    <w:rsid w:val="00A96E76"/>
    <w:rsid w:val="00A9787D"/>
    <w:rsid w:val="00A979B7"/>
    <w:rsid w:val="00A97B93"/>
    <w:rsid w:val="00A97E3E"/>
    <w:rsid w:val="00A97FE8"/>
    <w:rsid w:val="00AA0154"/>
    <w:rsid w:val="00AA01F2"/>
    <w:rsid w:val="00AA0B76"/>
    <w:rsid w:val="00AA0CD9"/>
    <w:rsid w:val="00AA1A59"/>
    <w:rsid w:val="00AA2155"/>
    <w:rsid w:val="00AA2E4C"/>
    <w:rsid w:val="00AA3707"/>
    <w:rsid w:val="00AA3B7C"/>
    <w:rsid w:val="00AA4F05"/>
    <w:rsid w:val="00AA52EC"/>
    <w:rsid w:val="00AA5A46"/>
    <w:rsid w:val="00AA65E9"/>
    <w:rsid w:val="00AA6643"/>
    <w:rsid w:val="00AA6925"/>
    <w:rsid w:val="00AA6B8B"/>
    <w:rsid w:val="00AA6C13"/>
    <w:rsid w:val="00AA6D23"/>
    <w:rsid w:val="00AA6D40"/>
    <w:rsid w:val="00AA732C"/>
    <w:rsid w:val="00AA757E"/>
    <w:rsid w:val="00AA7BAA"/>
    <w:rsid w:val="00AA7CE6"/>
    <w:rsid w:val="00AA7E02"/>
    <w:rsid w:val="00AA7F00"/>
    <w:rsid w:val="00AA7FC7"/>
    <w:rsid w:val="00AB04A9"/>
    <w:rsid w:val="00AB0F22"/>
    <w:rsid w:val="00AB16DF"/>
    <w:rsid w:val="00AB2C65"/>
    <w:rsid w:val="00AB2DD5"/>
    <w:rsid w:val="00AB3082"/>
    <w:rsid w:val="00AB337A"/>
    <w:rsid w:val="00AB33FE"/>
    <w:rsid w:val="00AB35FA"/>
    <w:rsid w:val="00AB4243"/>
    <w:rsid w:val="00AB43C4"/>
    <w:rsid w:val="00AB465B"/>
    <w:rsid w:val="00AB4B33"/>
    <w:rsid w:val="00AB4D33"/>
    <w:rsid w:val="00AB5116"/>
    <w:rsid w:val="00AB543D"/>
    <w:rsid w:val="00AB6296"/>
    <w:rsid w:val="00AB68B5"/>
    <w:rsid w:val="00AB6A49"/>
    <w:rsid w:val="00AB716E"/>
    <w:rsid w:val="00AB717A"/>
    <w:rsid w:val="00AB7444"/>
    <w:rsid w:val="00AB749C"/>
    <w:rsid w:val="00AC03CE"/>
    <w:rsid w:val="00AC184C"/>
    <w:rsid w:val="00AC1E92"/>
    <w:rsid w:val="00AC21CB"/>
    <w:rsid w:val="00AC22BC"/>
    <w:rsid w:val="00AC25B4"/>
    <w:rsid w:val="00AC2B4E"/>
    <w:rsid w:val="00AC33CB"/>
    <w:rsid w:val="00AC3D01"/>
    <w:rsid w:val="00AC423A"/>
    <w:rsid w:val="00AC4325"/>
    <w:rsid w:val="00AC43CB"/>
    <w:rsid w:val="00AC444A"/>
    <w:rsid w:val="00AC5172"/>
    <w:rsid w:val="00AC5240"/>
    <w:rsid w:val="00AC52BB"/>
    <w:rsid w:val="00AC5FCE"/>
    <w:rsid w:val="00AC616D"/>
    <w:rsid w:val="00AC63FB"/>
    <w:rsid w:val="00AC646E"/>
    <w:rsid w:val="00AC64B8"/>
    <w:rsid w:val="00AC7081"/>
    <w:rsid w:val="00AC7612"/>
    <w:rsid w:val="00AC7D07"/>
    <w:rsid w:val="00AC7E27"/>
    <w:rsid w:val="00AD0A16"/>
    <w:rsid w:val="00AD1400"/>
    <w:rsid w:val="00AD2713"/>
    <w:rsid w:val="00AD2BF1"/>
    <w:rsid w:val="00AD302B"/>
    <w:rsid w:val="00AD3331"/>
    <w:rsid w:val="00AD35D7"/>
    <w:rsid w:val="00AD3B87"/>
    <w:rsid w:val="00AD3C94"/>
    <w:rsid w:val="00AD3DAB"/>
    <w:rsid w:val="00AD3F5C"/>
    <w:rsid w:val="00AD42A6"/>
    <w:rsid w:val="00AD43BF"/>
    <w:rsid w:val="00AD48F4"/>
    <w:rsid w:val="00AD4BD8"/>
    <w:rsid w:val="00AD51C9"/>
    <w:rsid w:val="00AD531F"/>
    <w:rsid w:val="00AD5643"/>
    <w:rsid w:val="00AD597D"/>
    <w:rsid w:val="00AD5B5A"/>
    <w:rsid w:val="00AD6861"/>
    <w:rsid w:val="00AD6C74"/>
    <w:rsid w:val="00AD79F4"/>
    <w:rsid w:val="00AD7DA7"/>
    <w:rsid w:val="00AD7DDC"/>
    <w:rsid w:val="00AD7EA4"/>
    <w:rsid w:val="00AD7F91"/>
    <w:rsid w:val="00AE001D"/>
    <w:rsid w:val="00AE0226"/>
    <w:rsid w:val="00AE0387"/>
    <w:rsid w:val="00AE0B0F"/>
    <w:rsid w:val="00AE0DC8"/>
    <w:rsid w:val="00AE0F51"/>
    <w:rsid w:val="00AE1142"/>
    <w:rsid w:val="00AE11D4"/>
    <w:rsid w:val="00AE151D"/>
    <w:rsid w:val="00AE18C3"/>
    <w:rsid w:val="00AE1D4B"/>
    <w:rsid w:val="00AE1EB0"/>
    <w:rsid w:val="00AE209B"/>
    <w:rsid w:val="00AE22AF"/>
    <w:rsid w:val="00AE23CF"/>
    <w:rsid w:val="00AE32E3"/>
    <w:rsid w:val="00AE3738"/>
    <w:rsid w:val="00AE3B03"/>
    <w:rsid w:val="00AE3F4A"/>
    <w:rsid w:val="00AE436D"/>
    <w:rsid w:val="00AE535B"/>
    <w:rsid w:val="00AE57C3"/>
    <w:rsid w:val="00AE627B"/>
    <w:rsid w:val="00AE646E"/>
    <w:rsid w:val="00AE7012"/>
    <w:rsid w:val="00AE77E8"/>
    <w:rsid w:val="00AE7C71"/>
    <w:rsid w:val="00AE7E21"/>
    <w:rsid w:val="00AF008E"/>
    <w:rsid w:val="00AF041D"/>
    <w:rsid w:val="00AF06E2"/>
    <w:rsid w:val="00AF077C"/>
    <w:rsid w:val="00AF089C"/>
    <w:rsid w:val="00AF0D21"/>
    <w:rsid w:val="00AF18FC"/>
    <w:rsid w:val="00AF1FA0"/>
    <w:rsid w:val="00AF24F5"/>
    <w:rsid w:val="00AF2877"/>
    <w:rsid w:val="00AF28A6"/>
    <w:rsid w:val="00AF28DD"/>
    <w:rsid w:val="00AF2A0A"/>
    <w:rsid w:val="00AF2BF9"/>
    <w:rsid w:val="00AF2C10"/>
    <w:rsid w:val="00AF2CB6"/>
    <w:rsid w:val="00AF2E60"/>
    <w:rsid w:val="00AF3877"/>
    <w:rsid w:val="00AF3A80"/>
    <w:rsid w:val="00AF44BC"/>
    <w:rsid w:val="00AF5417"/>
    <w:rsid w:val="00AF5E3C"/>
    <w:rsid w:val="00AF6DA9"/>
    <w:rsid w:val="00AF7590"/>
    <w:rsid w:val="00AF7CA1"/>
    <w:rsid w:val="00AF7CB5"/>
    <w:rsid w:val="00B00ABB"/>
    <w:rsid w:val="00B00F6D"/>
    <w:rsid w:val="00B01193"/>
    <w:rsid w:val="00B014CD"/>
    <w:rsid w:val="00B015D4"/>
    <w:rsid w:val="00B01762"/>
    <w:rsid w:val="00B019B7"/>
    <w:rsid w:val="00B01CB4"/>
    <w:rsid w:val="00B01D9C"/>
    <w:rsid w:val="00B01DCB"/>
    <w:rsid w:val="00B020E7"/>
    <w:rsid w:val="00B022E6"/>
    <w:rsid w:val="00B0233A"/>
    <w:rsid w:val="00B02571"/>
    <w:rsid w:val="00B0278A"/>
    <w:rsid w:val="00B027B7"/>
    <w:rsid w:val="00B02BA9"/>
    <w:rsid w:val="00B02FAB"/>
    <w:rsid w:val="00B03A48"/>
    <w:rsid w:val="00B03A6A"/>
    <w:rsid w:val="00B03E6C"/>
    <w:rsid w:val="00B045EE"/>
    <w:rsid w:val="00B04B65"/>
    <w:rsid w:val="00B06102"/>
    <w:rsid w:val="00B06179"/>
    <w:rsid w:val="00B06509"/>
    <w:rsid w:val="00B06721"/>
    <w:rsid w:val="00B0680F"/>
    <w:rsid w:val="00B06D3A"/>
    <w:rsid w:val="00B06FFA"/>
    <w:rsid w:val="00B07143"/>
    <w:rsid w:val="00B07A89"/>
    <w:rsid w:val="00B07F7E"/>
    <w:rsid w:val="00B105CC"/>
    <w:rsid w:val="00B1061C"/>
    <w:rsid w:val="00B10878"/>
    <w:rsid w:val="00B110C4"/>
    <w:rsid w:val="00B115DC"/>
    <w:rsid w:val="00B118E2"/>
    <w:rsid w:val="00B11923"/>
    <w:rsid w:val="00B11AB7"/>
    <w:rsid w:val="00B11F4B"/>
    <w:rsid w:val="00B121CE"/>
    <w:rsid w:val="00B12930"/>
    <w:rsid w:val="00B12B7B"/>
    <w:rsid w:val="00B12F2A"/>
    <w:rsid w:val="00B130E6"/>
    <w:rsid w:val="00B1338F"/>
    <w:rsid w:val="00B1378E"/>
    <w:rsid w:val="00B138BD"/>
    <w:rsid w:val="00B13CC5"/>
    <w:rsid w:val="00B141C9"/>
    <w:rsid w:val="00B14235"/>
    <w:rsid w:val="00B1436E"/>
    <w:rsid w:val="00B14592"/>
    <w:rsid w:val="00B14DF0"/>
    <w:rsid w:val="00B14F5E"/>
    <w:rsid w:val="00B15F7F"/>
    <w:rsid w:val="00B15FE2"/>
    <w:rsid w:val="00B16B8A"/>
    <w:rsid w:val="00B173DB"/>
    <w:rsid w:val="00B178D3"/>
    <w:rsid w:val="00B17AE9"/>
    <w:rsid w:val="00B17B78"/>
    <w:rsid w:val="00B2016E"/>
    <w:rsid w:val="00B201D8"/>
    <w:rsid w:val="00B203D7"/>
    <w:rsid w:val="00B203E0"/>
    <w:rsid w:val="00B205C0"/>
    <w:rsid w:val="00B20669"/>
    <w:rsid w:val="00B21966"/>
    <w:rsid w:val="00B22BF2"/>
    <w:rsid w:val="00B22D82"/>
    <w:rsid w:val="00B230EA"/>
    <w:rsid w:val="00B2378C"/>
    <w:rsid w:val="00B23E7A"/>
    <w:rsid w:val="00B241A8"/>
    <w:rsid w:val="00B2482B"/>
    <w:rsid w:val="00B24A20"/>
    <w:rsid w:val="00B24C45"/>
    <w:rsid w:val="00B25BD5"/>
    <w:rsid w:val="00B25CAC"/>
    <w:rsid w:val="00B268B0"/>
    <w:rsid w:val="00B27421"/>
    <w:rsid w:val="00B30A1C"/>
    <w:rsid w:val="00B30A2E"/>
    <w:rsid w:val="00B30EB3"/>
    <w:rsid w:val="00B30F90"/>
    <w:rsid w:val="00B31BAA"/>
    <w:rsid w:val="00B323A6"/>
    <w:rsid w:val="00B328A4"/>
    <w:rsid w:val="00B32C55"/>
    <w:rsid w:val="00B33243"/>
    <w:rsid w:val="00B332CA"/>
    <w:rsid w:val="00B335C6"/>
    <w:rsid w:val="00B33651"/>
    <w:rsid w:val="00B33AEA"/>
    <w:rsid w:val="00B33C6D"/>
    <w:rsid w:val="00B33C96"/>
    <w:rsid w:val="00B33CC1"/>
    <w:rsid w:val="00B33F16"/>
    <w:rsid w:val="00B3412E"/>
    <w:rsid w:val="00B34BDB"/>
    <w:rsid w:val="00B3508A"/>
    <w:rsid w:val="00B353FE"/>
    <w:rsid w:val="00B361B7"/>
    <w:rsid w:val="00B369A6"/>
    <w:rsid w:val="00B36E28"/>
    <w:rsid w:val="00B36FE2"/>
    <w:rsid w:val="00B37552"/>
    <w:rsid w:val="00B37C5E"/>
    <w:rsid w:val="00B40E59"/>
    <w:rsid w:val="00B4108E"/>
    <w:rsid w:val="00B4166A"/>
    <w:rsid w:val="00B419E1"/>
    <w:rsid w:val="00B41E7E"/>
    <w:rsid w:val="00B427F1"/>
    <w:rsid w:val="00B43ACB"/>
    <w:rsid w:val="00B43C3B"/>
    <w:rsid w:val="00B43EB6"/>
    <w:rsid w:val="00B44351"/>
    <w:rsid w:val="00B444F8"/>
    <w:rsid w:val="00B44B23"/>
    <w:rsid w:val="00B44B98"/>
    <w:rsid w:val="00B451CB"/>
    <w:rsid w:val="00B4543D"/>
    <w:rsid w:val="00B45F76"/>
    <w:rsid w:val="00B4613D"/>
    <w:rsid w:val="00B4629E"/>
    <w:rsid w:val="00B4703A"/>
    <w:rsid w:val="00B4706B"/>
    <w:rsid w:val="00B47B13"/>
    <w:rsid w:val="00B50577"/>
    <w:rsid w:val="00B50F99"/>
    <w:rsid w:val="00B515AE"/>
    <w:rsid w:val="00B516D7"/>
    <w:rsid w:val="00B51E77"/>
    <w:rsid w:val="00B51F65"/>
    <w:rsid w:val="00B5202F"/>
    <w:rsid w:val="00B52F2D"/>
    <w:rsid w:val="00B5326A"/>
    <w:rsid w:val="00B53502"/>
    <w:rsid w:val="00B535A5"/>
    <w:rsid w:val="00B53E46"/>
    <w:rsid w:val="00B53F0D"/>
    <w:rsid w:val="00B5448C"/>
    <w:rsid w:val="00B54B22"/>
    <w:rsid w:val="00B54B8A"/>
    <w:rsid w:val="00B55004"/>
    <w:rsid w:val="00B550AA"/>
    <w:rsid w:val="00B5548C"/>
    <w:rsid w:val="00B55855"/>
    <w:rsid w:val="00B55B91"/>
    <w:rsid w:val="00B55E11"/>
    <w:rsid w:val="00B55F29"/>
    <w:rsid w:val="00B568ED"/>
    <w:rsid w:val="00B56B22"/>
    <w:rsid w:val="00B57050"/>
    <w:rsid w:val="00B57117"/>
    <w:rsid w:val="00B5724A"/>
    <w:rsid w:val="00B57484"/>
    <w:rsid w:val="00B57604"/>
    <w:rsid w:val="00B57BF7"/>
    <w:rsid w:val="00B57C83"/>
    <w:rsid w:val="00B60ABC"/>
    <w:rsid w:val="00B60CF0"/>
    <w:rsid w:val="00B60DEC"/>
    <w:rsid w:val="00B61468"/>
    <w:rsid w:val="00B620AA"/>
    <w:rsid w:val="00B624CF"/>
    <w:rsid w:val="00B62681"/>
    <w:rsid w:val="00B627DE"/>
    <w:rsid w:val="00B62F52"/>
    <w:rsid w:val="00B63447"/>
    <w:rsid w:val="00B63BA6"/>
    <w:rsid w:val="00B63BC4"/>
    <w:rsid w:val="00B63E7F"/>
    <w:rsid w:val="00B64238"/>
    <w:rsid w:val="00B64B41"/>
    <w:rsid w:val="00B64CAB"/>
    <w:rsid w:val="00B650C3"/>
    <w:rsid w:val="00B65538"/>
    <w:rsid w:val="00B6557D"/>
    <w:rsid w:val="00B658C3"/>
    <w:rsid w:val="00B663BB"/>
    <w:rsid w:val="00B6647E"/>
    <w:rsid w:val="00B668D3"/>
    <w:rsid w:val="00B66CA3"/>
    <w:rsid w:val="00B67318"/>
    <w:rsid w:val="00B67523"/>
    <w:rsid w:val="00B677EC"/>
    <w:rsid w:val="00B67980"/>
    <w:rsid w:val="00B67DD4"/>
    <w:rsid w:val="00B722CE"/>
    <w:rsid w:val="00B7241E"/>
    <w:rsid w:val="00B727BE"/>
    <w:rsid w:val="00B72B03"/>
    <w:rsid w:val="00B72E41"/>
    <w:rsid w:val="00B72F4C"/>
    <w:rsid w:val="00B731E7"/>
    <w:rsid w:val="00B7320C"/>
    <w:rsid w:val="00B733FD"/>
    <w:rsid w:val="00B73474"/>
    <w:rsid w:val="00B73496"/>
    <w:rsid w:val="00B737A8"/>
    <w:rsid w:val="00B73800"/>
    <w:rsid w:val="00B7426D"/>
    <w:rsid w:val="00B74771"/>
    <w:rsid w:val="00B74781"/>
    <w:rsid w:val="00B7478B"/>
    <w:rsid w:val="00B74BEA"/>
    <w:rsid w:val="00B75069"/>
    <w:rsid w:val="00B752D4"/>
    <w:rsid w:val="00B75969"/>
    <w:rsid w:val="00B75F8A"/>
    <w:rsid w:val="00B765CA"/>
    <w:rsid w:val="00B76A5C"/>
    <w:rsid w:val="00B76A6F"/>
    <w:rsid w:val="00B76AB4"/>
    <w:rsid w:val="00B76D4C"/>
    <w:rsid w:val="00B76E8E"/>
    <w:rsid w:val="00B774B4"/>
    <w:rsid w:val="00B77796"/>
    <w:rsid w:val="00B778AF"/>
    <w:rsid w:val="00B77F17"/>
    <w:rsid w:val="00B8000A"/>
    <w:rsid w:val="00B80076"/>
    <w:rsid w:val="00B80454"/>
    <w:rsid w:val="00B8061E"/>
    <w:rsid w:val="00B80713"/>
    <w:rsid w:val="00B8087F"/>
    <w:rsid w:val="00B810EC"/>
    <w:rsid w:val="00B813B9"/>
    <w:rsid w:val="00B814AF"/>
    <w:rsid w:val="00B81F60"/>
    <w:rsid w:val="00B81FFF"/>
    <w:rsid w:val="00B82148"/>
    <w:rsid w:val="00B821C4"/>
    <w:rsid w:val="00B827B9"/>
    <w:rsid w:val="00B82A89"/>
    <w:rsid w:val="00B82A8F"/>
    <w:rsid w:val="00B82B5C"/>
    <w:rsid w:val="00B82B79"/>
    <w:rsid w:val="00B82E8D"/>
    <w:rsid w:val="00B84450"/>
    <w:rsid w:val="00B84FC2"/>
    <w:rsid w:val="00B851FF"/>
    <w:rsid w:val="00B85C3E"/>
    <w:rsid w:val="00B85FBC"/>
    <w:rsid w:val="00B86717"/>
    <w:rsid w:val="00B86AB7"/>
    <w:rsid w:val="00B870CB"/>
    <w:rsid w:val="00B87551"/>
    <w:rsid w:val="00B875FA"/>
    <w:rsid w:val="00B9009A"/>
    <w:rsid w:val="00B90B54"/>
    <w:rsid w:val="00B90F94"/>
    <w:rsid w:val="00B91341"/>
    <w:rsid w:val="00B9154B"/>
    <w:rsid w:val="00B915EB"/>
    <w:rsid w:val="00B9195B"/>
    <w:rsid w:val="00B91C50"/>
    <w:rsid w:val="00B9263D"/>
    <w:rsid w:val="00B92789"/>
    <w:rsid w:val="00B92F5B"/>
    <w:rsid w:val="00B931D9"/>
    <w:rsid w:val="00B93A96"/>
    <w:rsid w:val="00B941E1"/>
    <w:rsid w:val="00B94219"/>
    <w:rsid w:val="00B942B6"/>
    <w:rsid w:val="00B94540"/>
    <w:rsid w:val="00B94932"/>
    <w:rsid w:val="00B9496B"/>
    <w:rsid w:val="00B94EBD"/>
    <w:rsid w:val="00B94F2E"/>
    <w:rsid w:val="00B95054"/>
    <w:rsid w:val="00B956AA"/>
    <w:rsid w:val="00B95D52"/>
    <w:rsid w:val="00B96369"/>
    <w:rsid w:val="00B96456"/>
    <w:rsid w:val="00B96E77"/>
    <w:rsid w:val="00B970FC"/>
    <w:rsid w:val="00B971A8"/>
    <w:rsid w:val="00B97DEB"/>
    <w:rsid w:val="00BA00CE"/>
    <w:rsid w:val="00BA03F0"/>
    <w:rsid w:val="00BA08B9"/>
    <w:rsid w:val="00BA090D"/>
    <w:rsid w:val="00BA0A97"/>
    <w:rsid w:val="00BA142F"/>
    <w:rsid w:val="00BA17BC"/>
    <w:rsid w:val="00BA1E30"/>
    <w:rsid w:val="00BA1F33"/>
    <w:rsid w:val="00BA1FB5"/>
    <w:rsid w:val="00BA24D5"/>
    <w:rsid w:val="00BA2B5B"/>
    <w:rsid w:val="00BA2D8C"/>
    <w:rsid w:val="00BA2ED3"/>
    <w:rsid w:val="00BA3210"/>
    <w:rsid w:val="00BA33CB"/>
    <w:rsid w:val="00BA364A"/>
    <w:rsid w:val="00BA3A30"/>
    <w:rsid w:val="00BA3D2B"/>
    <w:rsid w:val="00BA4723"/>
    <w:rsid w:val="00BA47AE"/>
    <w:rsid w:val="00BA4D99"/>
    <w:rsid w:val="00BA51A0"/>
    <w:rsid w:val="00BA5D37"/>
    <w:rsid w:val="00BA5FC6"/>
    <w:rsid w:val="00BA69A6"/>
    <w:rsid w:val="00BA6D07"/>
    <w:rsid w:val="00BA6F7A"/>
    <w:rsid w:val="00BA72B1"/>
    <w:rsid w:val="00BA781D"/>
    <w:rsid w:val="00BA78C9"/>
    <w:rsid w:val="00BA793C"/>
    <w:rsid w:val="00BA7CF7"/>
    <w:rsid w:val="00BB0E10"/>
    <w:rsid w:val="00BB13AC"/>
    <w:rsid w:val="00BB1F36"/>
    <w:rsid w:val="00BB29FE"/>
    <w:rsid w:val="00BB321B"/>
    <w:rsid w:val="00BB3B3A"/>
    <w:rsid w:val="00BB3E31"/>
    <w:rsid w:val="00BB3ECB"/>
    <w:rsid w:val="00BB42ED"/>
    <w:rsid w:val="00BB43DC"/>
    <w:rsid w:val="00BB49F4"/>
    <w:rsid w:val="00BB4BAC"/>
    <w:rsid w:val="00BB4E28"/>
    <w:rsid w:val="00BB50A6"/>
    <w:rsid w:val="00BB6031"/>
    <w:rsid w:val="00BB66AE"/>
    <w:rsid w:val="00BB6788"/>
    <w:rsid w:val="00BB6CCE"/>
    <w:rsid w:val="00BB6F96"/>
    <w:rsid w:val="00BB70A1"/>
    <w:rsid w:val="00BB74A0"/>
    <w:rsid w:val="00BB74B5"/>
    <w:rsid w:val="00BB7923"/>
    <w:rsid w:val="00BC0125"/>
    <w:rsid w:val="00BC0A84"/>
    <w:rsid w:val="00BC1C36"/>
    <w:rsid w:val="00BC1C65"/>
    <w:rsid w:val="00BC25D1"/>
    <w:rsid w:val="00BC2895"/>
    <w:rsid w:val="00BC2C86"/>
    <w:rsid w:val="00BC2CFA"/>
    <w:rsid w:val="00BC32B9"/>
    <w:rsid w:val="00BC3552"/>
    <w:rsid w:val="00BC376F"/>
    <w:rsid w:val="00BC3D90"/>
    <w:rsid w:val="00BC3D9B"/>
    <w:rsid w:val="00BC46A9"/>
    <w:rsid w:val="00BC4B55"/>
    <w:rsid w:val="00BC4C83"/>
    <w:rsid w:val="00BC560C"/>
    <w:rsid w:val="00BC5961"/>
    <w:rsid w:val="00BC608B"/>
    <w:rsid w:val="00BC682D"/>
    <w:rsid w:val="00BC6865"/>
    <w:rsid w:val="00BC6A30"/>
    <w:rsid w:val="00BC6B90"/>
    <w:rsid w:val="00BC76FD"/>
    <w:rsid w:val="00BC78DE"/>
    <w:rsid w:val="00BC7E17"/>
    <w:rsid w:val="00BD016B"/>
    <w:rsid w:val="00BD048D"/>
    <w:rsid w:val="00BD10AA"/>
    <w:rsid w:val="00BD113A"/>
    <w:rsid w:val="00BD13CA"/>
    <w:rsid w:val="00BD148C"/>
    <w:rsid w:val="00BD1C36"/>
    <w:rsid w:val="00BD1DD7"/>
    <w:rsid w:val="00BD21B9"/>
    <w:rsid w:val="00BD3C69"/>
    <w:rsid w:val="00BD3EFB"/>
    <w:rsid w:val="00BD48C3"/>
    <w:rsid w:val="00BD529D"/>
    <w:rsid w:val="00BD52EF"/>
    <w:rsid w:val="00BD583D"/>
    <w:rsid w:val="00BD5B39"/>
    <w:rsid w:val="00BD5E36"/>
    <w:rsid w:val="00BD646A"/>
    <w:rsid w:val="00BD6714"/>
    <w:rsid w:val="00BD6A9E"/>
    <w:rsid w:val="00BD6D06"/>
    <w:rsid w:val="00BE04A4"/>
    <w:rsid w:val="00BE0744"/>
    <w:rsid w:val="00BE144B"/>
    <w:rsid w:val="00BE20DB"/>
    <w:rsid w:val="00BE37EE"/>
    <w:rsid w:val="00BE3FB9"/>
    <w:rsid w:val="00BE41F0"/>
    <w:rsid w:val="00BE429B"/>
    <w:rsid w:val="00BE44A5"/>
    <w:rsid w:val="00BE4FCA"/>
    <w:rsid w:val="00BE529F"/>
    <w:rsid w:val="00BE546C"/>
    <w:rsid w:val="00BE56B7"/>
    <w:rsid w:val="00BE5A99"/>
    <w:rsid w:val="00BE5B61"/>
    <w:rsid w:val="00BE6E64"/>
    <w:rsid w:val="00BE6F4B"/>
    <w:rsid w:val="00BE6FA9"/>
    <w:rsid w:val="00BE79B9"/>
    <w:rsid w:val="00BE7B06"/>
    <w:rsid w:val="00BE7C71"/>
    <w:rsid w:val="00BF02A5"/>
    <w:rsid w:val="00BF0384"/>
    <w:rsid w:val="00BF07C2"/>
    <w:rsid w:val="00BF09A7"/>
    <w:rsid w:val="00BF108F"/>
    <w:rsid w:val="00BF13A3"/>
    <w:rsid w:val="00BF156A"/>
    <w:rsid w:val="00BF22C3"/>
    <w:rsid w:val="00BF27EF"/>
    <w:rsid w:val="00BF28C6"/>
    <w:rsid w:val="00BF2BCE"/>
    <w:rsid w:val="00BF3265"/>
    <w:rsid w:val="00BF33F8"/>
    <w:rsid w:val="00BF3BA0"/>
    <w:rsid w:val="00BF3FDA"/>
    <w:rsid w:val="00BF47CE"/>
    <w:rsid w:val="00BF4DD1"/>
    <w:rsid w:val="00BF5114"/>
    <w:rsid w:val="00BF5134"/>
    <w:rsid w:val="00BF58DA"/>
    <w:rsid w:val="00BF5FAC"/>
    <w:rsid w:val="00BF616B"/>
    <w:rsid w:val="00BF61E2"/>
    <w:rsid w:val="00BF65CA"/>
    <w:rsid w:val="00BF6957"/>
    <w:rsid w:val="00BF696A"/>
    <w:rsid w:val="00BF69AC"/>
    <w:rsid w:val="00BF6D09"/>
    <w:rsid w:val="00BF7A6F"/>
    <w:rsid w:val="00BF7AE8"/>
    <w:rsid w:val="00BF7CD5"/>
    <w:rsid w:val="00C002C2"/>
    <w:rsid w:val="00C0032B"/>
    <w:rsid w:val="00C005BE"/>
    <w:rsid w:val="00C006A3"/>
    <w:rsid w:val="00C00B82"/>
    <w:rsid w:val="00C00C17"/>
    <w:rsid w:val="00C00F3E"/>
    <w:rsid w:val="00C00F83"/>
    <w:rsid w:val="00C013F0"/>
    <w:rsid w:val="00C01DA4"/>
    <w:rsid w:val="00C0247C"/>
    <w:rsid w:val="00C02DB1"/>
    <w:rsid w:val="00C0347E"/>
    <w:rsid w:val="00C036EE"/>
    <w:rsid w:val="00C03D18"/>
    <w:rsid w:val="00C03E6B"/>
    <w:rsid w:val="00C04A80"/>
    <w:rsid w:val="00C0526A"/>
    <w:rsid w:val="00C0560A"/>
    <w:rsid w:val="00C05BD6"/>
    <w:rsid w:val="00C0611A"/>
    <w:rsid w:val="00C06620"/>
    <w:rsid w:val="00C06762"/>
    <w:rsid w:val="00C06867"/>
    <w:rsid w:val="00C071EA"/>
    <w:rsid w:val="00C079EA"/>
    <w:rsid w:val="00C105A1"/>
    <w:rsid w:val="00C10E6A"/>
    <w:rsid w:val="00C10FA3"/>
    <w:rsid w:val="00C1102F"/>
    <w:rsid w:val="00C12C64"/>
    <w:rsid w:val="00C12E3D"/>
    <w:rsid w:val="00C12E5C"/>
    <w:rsid w:val="00C13236"/>
    <w:rsid w:val="00C13A03"/>
    <w:rsid w:val="00C1503C"/>
    <w:rsid w:val="00C1509C"/>
    <w:rsid w:val="00C151DF"/>
    <w:rsid w:val="00C1599A"/>
    <w:rsid w:val="00C15BF2"/>
    <w:rsid w:val="00C166E9"/>
    <w:rsid w:val="00C16866"/>
    <w:rsid w:val="00C17CB9"/>
    <w:rsid w:val="00C17F24"/>
    <w:rsid w:val="00C2034D"/>
    <w:rsid w:val="00C20990"/>
    <w:rsid w:val="00C20D30"/>
    <w:rsid w:val="00C210B6"/>
    <w:rsid w:val="00C212E2"/>
    <w:rsid w:val="00C21595"/>
    <w:rsid w:val="00C21B76"/>
    <w:rsid w:val="00C220AB"/>
    <w:rsid w:val="00C2260C"/>
    <w:rsid w:val="00C2268E"/>
    <w:rsid w:val="00C22761"/>
    <w:rsid w:val="00C22BC2"/>
    <w:rsid w:val="00C22CE2"/>
    <w:rsid w:val="00C22FA0"/>
    <w:rsid w:val="00C23CBD"/>
    <w:rsid w:val="00C23DB8"/>
    <w:rsid w:val="00C24250"/>
    <w:rsid w:val="00C24B46"/>
    <w:rsid w:val="00C24BC7"/>
    <w:rsid w:val="00C24DBD"/>
    <w:rsid w:val="00C251E6"/>
    <w:rsid w:val="00C252A5"/>
    <w:rsid w:val="00C253F7"/>
    <w:rsid w:val="00C25679"/>
    <w:rsid w:val="00C25A7B"/>
    <w:rsid w:val="00C25B45"/>
    <w:rsid w:val="00C25C0E"/>
    <w:rsid w:val="00C25D08"/>
    <w:rsid w:val="00C2640F"/>
    <w:rsid w:val="00C26447"/>
    <w:rsid w:val="00C26913"/>
    <w:rsid w:val="00C27202"/>
    <w:rsid w:val="00C272DB"/>
    <w:rsid w:val="00C27308"/>
    <w:rsid w:val="00C2768C"/>
    <w:rsid w:val="00C2773D"/>
    <w:rsid w:val="00C30D6B"/>
    <w:rsid w:val="00C30F73"/>
    <w:rsid w:val="00C310A7"/>
    <w:rsid w:val="00C31506"/>
    <w:rsid w:val="00C31CBD"/>
    <w:rsid w:val="00C32320"/>
    <w:rsid w:val="00C32494"/>
    <w:rsid w:val="00C324C1"/>
    <w:rsid w:val="00C32966"/>
    <w:rsid w:val="00C329FA"/>
    <w:rsid w:val="00C32BFF"/>
    <w:rsid w:val="00C333A8"/>
    <w:rsid w:val="00C3347A"/>
    <w:rsid w:val="00C3349C"/>
    <w:rsid w:val="00C34F99"/>
    <w:rsid w:val="00C353C3"/>
    <w:rsid w:val="00C35784"/>
    <w:rsid w:val="00C35A86"/>
    <w:rsid w:val="00C35C4E"/>
    <w:rsid w:val="00C35C93"/>
    <w:rsid w:val="00C365F1"/>
    <w:rsid w:val="00C3691E"/>
    <w:rsid w:val="00C370D5"/>
    <w:rsid w:val="00C371A0"/>
    <w:rsid w:val="00C3741F"/>
    <w:rsid w:val="00C3755E"/>
    <w:rsid w:val="00C403A2"/>
    <w:rsid w:val="00C4094C"/>
    <w:rsid w:val="00C40A5B"/>
    <w:rsid w:val="00C41C65"/>
    <w:rsid w:val="00C41F1B"/>
    <w:rsid w:val="00C42224"/>
    <w:rsid w:val="00C4238A"/>
    <w:rsid w:val="00C42A50"/>
    <w:rsid w:val="00C43245"/>
    <w:rsid w:val="00C438D3"/>
    <w:rsid w:val="00C43B6B"/>
    <w:rsid w:val="00C448FF"/>
    <w:rsid w:val="00C44CA8"/>
    <w:rsid w:val="00C4624B"/>
    <w:rsid w:val="00C46D77"/>
    <w:rsid w:val="00C47BBE"/>
    <w:rsid w:val="00C47E67"/>
    <w:rsid w:val="00C50235"/>
    <w:rsid w:val="00C504D9"/>
    <w:rsid w:val="00C51638"/>
    <w:rsid w:val="00C51BB6"/>
    <w:rsid w:val="00C51D1D"/>
    <w:rsid w:val="00C51D23"/>
    <w:rsid w:val="00C51DF6"/>
    <w:rsid w:val="00C520CA"/>
    <w:rsid w:val="00C526F4"/>
    <w:rsid w:val="00C52986"/>
    <w:rsid w:val="00C52B5C"/>
    <w:rsid w:val="00C52BFC"/>
    <w:rsid w:val="00C5326A"/>
    <w:rsid w:val="00C534CA"/>
    <w:rsid w:val="00C53804"/>
    <w:rsid w:val="00C5479A"/>
    <w:rsid w:val="00C549AC"/>
    <w:rsid w:val="00C54D28"/>
    <w:rsid w:val="00C54E4E"/>
    <w:rsid w:val="00C55D9A"/>
    <w:rsid w:val="00C5603B"/>
    <w:rsid w:val="00C56B6F"/>
    <w:rsid w:val="00C5764C"/>
    <w:rsid w:val="00C578E1"/>
    <w:rsid w:val="00C57AA9"/>
    <w:rsid w:val="00C57B10"/>
    <w:rsid w:val="00C57EC4"/>
    <w:rsid w:val="00C60526"/>
    <w:rsid w:val="00C60996"/>
    <w:rsid w:val="00C60DB8"/>
    <w:rsid w:val="00C616F9"/>
    <w:rsid w:val="00C61877"/>
    <w:rsid w:val="00C61AF7"/>
    <w:rsid w:val="00C61BF9"/>
    <w:rsid w:val="00C61F80"/>
    <w:rsid w:val="00C635F7"/>
    <w:rsid w:val="00C6369C"/>
    <w:rsid w:val="00C64076"/>
    <w:rsid w:val="00C645E6"/>
    <w:rsid w:val="00C64758"/>
    <w:rsid w:val="00C64E8F"/>
    <w:rsid w:val="00C65614"/>
    <w:rsid w:val="00C66368"/>
    <w:rsid w:val="00C663D6"/>
    <w:rsid w:val="00C664D2"/>
    <w:rsid w:val="00C665BE"/>
    <w:rsid w:val="00C666EC"/>
    <w:rsid w:val="00C66BAB"/>
    <w:rsid w:val="00C66BF4"/>
    <w:rsid w:val="00C671F3"/>
    <w:rsid w:val="00C674EA"/>
    <w:rsid w:val="00C67534"/>
    <w:rsid w:val="00C67ACB"/>
    <w:rsid w:val="00C67EFD"/>
    <w:rsid w:val="00C711C4"/>
    <w:rsid w:val="00C711DE"/>
    <w:rsid w:val="00C71893"/>
    <w:rsid w:val="00C71B8B"/>
    <w:rsid w:val="00C724C4"/>
    <w:rsid w:val="00C72520"/>
    <w:rsid w:val="00C72DD1"/>
    <w:rsid w:val="00C73096"/>
    <w:rsid w:val="00C73230"/>
    <w:rsid w:val="00C732F3"/>
    <w:rsid w:val="00C739EC"/>
    <w:rsid w:val="00C741D2"/>
    <w:rsid w:val="00C74362"/>
    <w:rsid w:val="00C747B6"/>
    <w:rsid w:val="00C750CE"/>
    <w:rsid w:val="00C754CC"/>
    <w:rsid w:val="00C7554D"/>
    <w:rsid w:val="00C75743"/>
    <w:rsid w:val="00C75EE0"/>
    <w:rsid w:val="00C76436"/>
    <w:rsid w:val="00C76DF7"/>
    <w:rsid w:val="00C772DB"/>
    <w:rsid w:val="00C77381"/>
    <w:rsid w:val="00C77529"/>
    <w:rsid w:val="00C82475"/>
    <w:rsid w:val="00C827C5"/>
    <w:rsid w:val="00C827CC"/>
    <w:rsid w:val="00C827CE"/>
    <w:rsid w:val="00C82839"/>
    <w:rsid w:val="00C837F0"/>
    <w:rsid w:val="00C83A8E"/>
    <w:rsid w:val="00C84578"/>
    <w:rsid w:val="00C847E1"/>
    <w:rsid w:val="00C84914"/>
    <w:rsid w:val="00C84ACC"/>
    <w:rsid w:val="00C84AFF"/>
    <w:rsid w:val="00C84B10"/>
    <w:rsid w:val="00C8521C"/>
    <w:rsid w:val="00C85329"/>
    <w:rsid w:val="00C85F6B"/>
    <w:rsid w:val="00C8609E"/>
    <w:rsid w:val="00C86596"/>
    <w:rsid w:val="00C86FCB"/>
    <w:rsid w:val="00C87066"/>
    <w:rsid w:val="00C87A25"/>
    <w:rsid w:val="00C87A6E"/>
    <w:rsid w:val="00C87C4F"/>
    <w:rsid w:val="00C913B9"/>
    <w:rsid w:val="00C9188D"/>
    <w:rsid w:val="00C920AE"/>
    <w:rsid w:val="00C921F8"/>
    <w:rsid w:val="00C924A6"/>
    <w:rsid w:val="00C924F1"/>
    <w:rsid w:val="00C92751"/>
    <w:rsid w:val="00C92988"/>
    <w:rsid w:val="00C92F03"/>
    <w:rsid w:val="00C93CF0"/>
    <w:rsid w:val="00C93DD4"/>
    <w:rsid w:val="00C93EF9"/>
    <w:rsid w:val="00C940C7"/>
    <w:rsid w:val="00C942C2"/>
    <w:rsid w:val="00C94358"/>
    <w:rsid w:val="00C95120"/>
    <w:rsid w:val="00C95973"/>
    <w:rsid w:val="00C95A4A"/>
    <w:rsid w:val="00C968CC"/>
    <w:rsid w:val="00C96AFD"/>
    <w:rsid w:val="00C97739"/>
    <w:rsid w:val="00C978ED"/>
    <w:rsid w:val="00C97FB1"/>
    <w:rsid w:val="00CA0097"/>
    <w:rsid w:val="00CA00DA"/>
    <w:rsid w:val="00CA0629"/>
    <w:rsid w:val="00CA07D3"/>
    <w:rsid w:val="00CA0976"/>
    <w:rsid w:val="00CA0AF4"/>
    <w:rsid w:val="00CA0B12"/>
    <w:rsid w:val="00CA1C69"/>
    <w:rsid w:val="00CA1C71"/>
    <w:rsid w:val="00CA1C85"/>
    <w:rsid w:val="00CA1EF8"/>
    <w:rsid w:val="00CA22AF"/>
    <w:rsid w:val="00CA2654"/>
    <w:rsid w:val="00CA2CE7"/>
    <w:rsid w:val="00CA3D5F"/>
    <w:rsid w:val="00CA3E3A"/>
    <w:rsid w:val="00CA3F54"/>
    <w:rsid w:val="00CA403F"/>
    <w:rsid w:val="00CA44B8"/>
    <w:rsid w:val="00CA4738"/>
    <w:rsid w:val="00CA4F31"/>
    <w:rsid w:val="00CA4F67"/>
    <w:rsid w:val="00CA592A"/>
    <w:rsid w:val="00CA5CF0"/>
    <w:rsid w:val="00CA5F7B"/>
    <w:rsid w:val="00CA600B"/>
    <w:rsid w:val="00CA75CE"/>
    <w:rsid w:val="00CA7654"/>
    <w:rsid w:val="00CA76CE"/>
    <w:rsid w:val="00CA7914"/>
    <w:rsid w:val="00CA7B75"/>
    <w:rsid w:val="00CB0AA1"/>
    <w:rsid w:val="00CB0B59"/>
    <w:rsid w:val="00CB109C"/>
    <w:rsid w:val="00CB1A42"/>
    <w:rsid w:val="00CB1DA0"/>
    <w:rsid w:val="00CB1E5E"/>
    <w:rsid w:val="00CB2464"/>
    <w:rsid w:val="00CB25E7"/>
    <w:rsid w:val="00CB2844"/>
    <w:rsid w:val="00CB2C30"/>
    <w:rsid w:val="00CB3230"/>
    <w:rsid w:val="00CB32C5"/>
    <w:rsid w:val="00CB33F0"/>
    <w:rsid w:val="00CB420B"/>
    <w:rsid w:val="00CB4490"/>
    <w:rsid w:val="00CB44C5"/>
    <w:rsid w:val="00CB451C"/>
    <w:rsid w:val="00CB493B"/>
    <w:rsid w:val="00CB4E35"/>
    <w:rsid w:val="00CB5395"/>
    <w:rsid w:val="00CB55CF"/>
    <w:rsid w:val="00CB58E5"/>
    <w:rsid w:val="00CB5BFE"/>
    <w:rsid w:val="00CB5C76"/>
    <w:rsid w:val="00CB6186"/>
    <w:rsid w:val="00CB6959"/>
    <w:rsid w:val="00CB6D04"/>
    <w:rsid w:val="00CB784F"/>
    <w:rsid w:val="00CB798F"/>
    <w:rsid w:val="00CB7ED1"/>
    <w:rsid w:val="00CC012C"/>
    <w:rsid w:val="00CC0240"/>
    <w:rsid w:val="00CC06D0"/>
    <w:rsid w:val="00CC0AC1"/>
    <w:rsid w:val="00CC0B4A"/>
    <w:rsid w:val="00CC10B9"/>
    <w:rsid w:val="00CC12E2"/>
    <w:rsid w:val="00CC1896"/>
    <w:rsid w:val="00CC1B15"/>
    <w:rsid w:val="00CC1D25"/>
    <w:rsid w:val="00CC1FA6"/>
    <w:rsid w:val="00CC1FBC"/>
    <w:rsid w:val="00CC25AB"/>
    <w:rsid w:val="00CC2C46"/>
    <w:rsid w:val="00CC38FF"/>
    <w:rsid w:val="00CC3E31"/>
    <w:rsid w:val="00CC4B28"/>
    <w:rsid w:val="00CC4BC4"/>
    <w:rsid w:val="00CC4F7E"/>
    <w:rsid w:val="00CC5120"/>
    <w:rsid w:val="00CC5271"/>
    <w:rsid w:val="00CC5693"/>
    <w:rsid w:val="00CC66C5"/>
    <w:rsid w:val="00CC6B8E"/>
    <w:rsid w:val="00CC6CA2"/>
    <w:rsid w:val="00CC73E9"/>
    <w:rsid w:val="00CC7618"/>
    <w:rsid w:val="00CC77DD"/>
    <w:rsid w:val="00CC7CD1"/>
    <w:rsid w:val="00CD01A5"/>
    <w:rsid w:val="00CD05A0"/>
    <w:rsid w:val="00CD066F"/>
    <w:rsid w:val="00CD0A41"/>
    <w:rsid w:val="00CD0C46"/>
    <w:rsid w:val="00CD0E3B"/>
    <w:rsid w:val="00CD13ED"/>
    <w:rsid w:val="00CD1554"/>
    <w:rsid w:val="00CD16D7"/>
    <w:rsid w:val="00CD18C2"/>
    <w:rsid w:val="00CD22DF"/>
    <w:rsid w:val="00CD2A06"/>
    <w:rsid w:val="00CD2AB0"/>
    <w:rsid w:val="00CD2B0B"/>
    <w:rsid w:val="00CD33C3"/>
    <w:rsid w:val="00CD3463"/>
    <w:rsid w:val="00CD4165"/>
    <w:rsid w:val="00CD4341"/>
    <w:rsid w:val="00CD4885"/>
    <w:rsid w:val="00CD4B59"/>
    <w:rsid w:val="00CD52CB"/>
    <w:rsid w:val="00CD575D"/>
    <w:rsid w:val="00CD57C7"/>
    <w:rsid w:val="00CD58EB"/>
    <w:rsid w:val="00CD5A43"/>
    <w:rsid w:val="00CD5B9B"/>
    <w:rsid w:val="00CD5CEE"/>
    <w:rsid w:val="00CD60E6"/>
    <w:rsid w:val="00CD6890"/>
    <w:rsid w:val="00CD73DA"/>
    <w:rsid w:val="00CD7615"/>
    <w:rsid w:val="00CD7D93"/>
    <w:rsid w:val="00CD7EA4"/>
    <w:rsid w:val="00CE014D"/>
    <w:rsid w:val="00CE0627"/>
    <w:rsid w:val="00CE0BE2"/>
    <w:rsid w:val="00CE0E11"/>
    <w:rsid w:val="00CE0FCF"/>
    <w:rsid w:val="00CE1888"/>
    <w:rsid w:val="00CE1905"/>
    <w:rsid w:val="00CE1EFB"/>
    <w:rsid w:val="00CE22F2"/>
    <w:rsid w:val="00CE25DC"/>
    <w:rsid w:val="00CE27E2"/>
    <w:rsid w:val="00CE28B0"/>
    <w:rsid w:val="00CE30EE"/>
    <w:rsid w:val="00CE342B"/>
    <w:rsid w:val="00CE34C0"/>
    <w:rsid w:val="00CE3922"/>
    <w:rsid w:val="00CE43B4"/>
    <w:rsid w:val="00CE45B5"/>
    <w:rsid w:val="00CE47F1"/>
    <w:rsid w:val="00CE4C1E"/>
    <w:rsid w:val="00CE4D0A"/>
    <w:rsid w:val="00CE55C4"/>
    <w:rsid w:val="00CE58D3"/>
    <w:rsid w:val="00CE5BD8"/>
    <w:rsid w:val="00CE61FD"/>
    <w:rsid w:val="00CE664D"/>
    <w:rsid w:val="00CE70AE"/>
    <w:rsid w:val="00CE7F4E"/>
    <w:rsid w:val="00CF02F0"/>
    <w:rsid w:val="00CF032D"/>
    <w:rsid w:val="00CF09F5"/>
    <w:rsid w:val="00CF0BC4"/>
    <w:rsid w:val="00CF17A7"/>
    <w:rsid w:val="00CF1924"/>
    <w:rsid w:val="00CF1B43"/>
    <w:rsid w:val="00CF1DDB"/>
    <w:rsid w:val="00CF21D9"/>
    <w:rsid w:val="00CF22A0"/>
    <w:rsid w:val="00CF27FC"/>
    <w:rsid w:val="00CF28AF"/>
    <w:rsid w:val="00CF2AA4"/>
    <w:rsid w:val="00CF3A4C"/>
    <w:rsid w:val="00CF3AEA"/>
    <w:rsid w:val="00CF3D22"/>
    <w:rsid w:val="00CF4093"/>
    <w:rsid w:val="00CF457B"/>
    <w:rsid w:val="00CF4788"/>
    <w:rsid w:val="00CF4A28"/>
    <w:rsid w:val="00CF5158"/>
    <w:rsid w:val="00CF553B"/>
    <w:rsid w:val="00CF5698"/>
    <w:rsid w:val="00CF5DC3"/>
    <w:rsid w:val="00CF5EEC"/>
    <w:rsid w:val="00CF617F"/>
    <w:rsid w:val="00CF6262"/>
    <w:rsid w:val="00CF63C3"/>
    <w:rsid w:val="00CF67DF"/>
    <w:rsid w:val="00CF6E03"/>
    <w:rsid w:val="00CF6F97"/>
    <w:rsid w:val="00CF6FDA"/>
    <w:rsid w:val="00CF7856"/>
    <w:rsid w:val="00CF7E41"/>
    <w:rsid w:val="00D0066C"/>
    <w:rsid w:val="00D00C83"/>
    <w:rsid w:val="00D012E0"/>
    <w:rsid w:val="00D014AA"/>
    <w:rsid w:val="00D016E4"/>
    <w:rsid w:val="00D01C7A"/>
    <w:rsid w:val="00D02015"/>
    <w:rsid w:val="00D03376"/>
    <w:rsid w:val="00D033AD"/>
    <w:rsid w:val="00D046B4"/>
    <w:rsid w:val="00D052C6"/>
    <w:rsid w:val="00D05542"/>
    <w:rsid w:val="00D05DB9"/>
    <w:rsid w:val="00D06189"/>
    <w:rsid w:val="00D06315"/>
    <w:rsid w:val="00D0635E"/>
    <w:rsid w:val="00D064C4"/>
    <w:rsid w:val="00D06BFB"/>
    <w:rsid w:val="00D06EFE"/>
    <w:rsid w:val="00D07EF8"/>
    <w:rsid w:val="00D101C0"/>
    <w:rsid w:val="00D10244"/>
    <w:rsid w:val="00D10580"/>
    <w:rsid w:val="00D1063F"/>
    <w:rsid w:val="00D107AC"/>
    <w:rsid w:val="00D1083F"/>
    <w:rsid w:val="00D1160F"/>
    <w:rsid w:val="00D11A4E"/>
    <w:rsid w:val="00D11A54"/>
    <w:rsid w:val="00D11FD0"/>
    <w:rsid w:val="00D12531"/>
    <w:rsid w:val="00D12BCE"/>
    <w:rsid w:val="00D12E04"/>
    <w:rsid w:val="00D12F56"/>
    <w:rsid w:val="00D1312F"/>
    <w:rsid w:val="00D1350E"/>
    <w:rsid w:val="00D13F87"/>
    <w:rsid w:val="00D14509"/>
    <w:rsid w:val="00D1455C"/>
    <w:rsid w:val="00D15527"/>
    <w:rsid w:val="00D15786"/>
    <w:rsid w:val="00D15B4B"/>
    <w:rsid w:val="00D16794"/>
    <w:rsid w:val="00D168E8"/>
    <w:rsid w:val="00D16B48"/>
    <w:rsid w:val="00D16EB0"/>
    <w:rsid w:val="00D173DF"/>
    <w:rsid w:val="00D17594"/>
    <w:rsid w:val="00D17A0A"/>
    <w:rsid w:val="00D17C6B"/>
    <w:rsid w:val="00D17F2C"/>
    <w:rsid w:val="00D20199"/>
    <w:rsid w:val="00D2033E"/>
    <w:rsid w:val="00D21780"/>
    <w:rsid w:val="00D219C4"/>
    <w:rsid w:val="00D219CD"/>
    <w:rsid w:val="00D2255F"/>
    <w:rsid w:val="00D22610"/>
    <w:rsid w:val="00D22953"/>
    <w:rsid w:val="00D22E19"/>
    <w:rsid w:val="00D23585"/>
    <w:rsid w:val="00D248C5"/>
    <w:rsid w:val="00D248F4"/>
    <w:rsid w:val="00D24925"/>
    <w:rsid w:val="00D25352"/>
    <w:rsid w:val="00D253E9"/>
    <w:rsid w:val="00D255B7"/>
    <w:rsid w:val="00D257FA"/>
    <w:rsid w:val="00D25AC9"/>
    <w:rsid w:val="00D268A4"/>
    <w:rsid w:val="00D271A9"/>
    <w:rsid w:val="00D272CA"/>
    <w:rsid w:val="00D2737D"/>
    <w:rsid w:val="00D27F7C"/>
    <w:rsid w:val="00D3012B"/>
    <w:rsid w:val="00D303C4"/>
    <w:rsid w:val="00D3040D"/>
    <w:rsid w:val="00D30590"/>
    <w:rsid w:val="00D305A8"/>
    <w:rsid w:val="00D30B31"/>
    <w:rsid w:val="00D31120"/>
    <w:rsid w:val="00D31A33"/>
    <w:rsid w:val="00D31B8C"/>
    <w:rsid w:val="00D31F90"/>
    <w:rsid w:val="00D3275F"/>
    <w:rsid w:val="00D32909"/>
    <w:rsid w:val="00D3389B"/>
    <w:rsid w:val="00D33A20"/>
    <w:rsid w:val="00D33A44"/>
    <w:rsid w:val="00D33B89"/>
    <w:rsid w:val="00D3444F"/>
    <w:rsid w:val="00D35331"/>
    <w:rsid w:val="00D35A6B"/>
    <w:rsid w:val="00D35AF5"/>
    <w:rsid w:val="00D3601E"/>
    <w:rsid w:val="00D36800"/>
    <w:rsid w:val="00D369D8"/>
    <w:rsid w:val="00D3769C"/>
    <w:rsid w:val="00D37BAD"/>
    <w:rsid w:val="00D37C77"/>
    <w:rsid w:val="00D40289"/>
    <w:rsid w:val="00D407FD"/>
    <w:rsid w:val="00D40BE0"/>
    <w:rsid w:val="00D412C9"/>
    <w:rsid w:val="00D4157F"/>
    <w:rsid w:val="00D419F3"/>
    <w:rsid w:val="00D41FEB"/>
    <w:rsid w:val="00D4241B"/>
    <w:rsid w:val="00D42435"/>
    <w:rsid w:val="00D426A7"/>
    <w:rsid w:val="00D42751"/>
    <w:rsid w:val="00D4288E"/>
    <w:rsid w:val="00D42A97"/>
    <w:rsid w:val="00D4322F"/>
    <w:rsid w:val="00D43268"/>
    <w:rsid w:val="00D43D4F"/>
    <w:rsid w:val="00D43DE4"/>
    <w:rsid w:val="00D43FC8"/>
    <w:rsid w:val="00D44218"/>
    <w:rsid w:val="00D44C27"/>
    <w:rsid w:val="00D44D93"/>
    <w:rsid w:val="00D45006"/>
    <w:rsid w:val="00D451BF"/>
    <w:rsid w:val="00D456F4"/>
    <w:rsid w:val="00D45EEA"/>
    <w:rsid w:val="00D45F46"/>
    <w:rsid w:val="00D46499"/>
    <w:rsid w:val="00D467B3"/>
    <w:rsid w:val="00D46A35"/>
    <w:rsid w:val="00D4786C"/>
    <w:rsid w:val="00D47DB1"/>
    <w:rsid w:val="00D51360"/>
    <w:rsid w:val="00D51E92"/>
    <w:rsid w:val="00D52206"/>
    <w:rsid w:val="00D52368"/>
    <w:rsid w:val="00D52596"/>
    <w:rsid w:val="00D52F4F"/>
    <w:rsid w:val="00D5332D"/>
    <w:rsid w:val="00D53919"/>
    <w:rsid w:val="00D53B11"/>
    <w:rsid w:val="00D53C68"/>
    <w:rsid w:val="00D542FC"/>
    <w:rsid w:val="00D5465D"/>
    <w:rsid w:val="00D54718"/>
    <w:rsid w:val="00D54931"/>
    <w:rsid w:val="00D54EBC"/>
    <w:rsid w:val="00D55256"/>
    <w:rsid w:val="00D5536C"/>
    <w:rsid w:val="00D55C4D"/>
    <w:rsid w:val="00D560F0"/>
    <w:rsid w:val="00D5630F"/>
    <w:rsid w:val="00D5646F"/>
    <w:rsid w:val="00D56685"/>
    <w:rsid w:val="00D566A1"/>
    <w:rsid w:val="00D5694B"/>
    <w:rsid w:val="00D56A18"/>
    <w:rsid w:val="00D56EC7"/>
    <w:rsid w:val="00D57127"/>
    <w:rsid w:val="00D57326"/>
    <w:rsid w:val="00D5772B"/>
    <w:rsid w:val="00D57DF8"/>
    <w:rsid w:val="00D57E4B"/>
    <w:rsid w:val="00D57F5C"/>
    <w:rsid w:val="00D6009F"/>
    <w:rsid w:val="00D604E7"/>
    <w:rsid w:val="00D610C4"/>
    <w:rsid w:val="00D610D4"/>
    <w:rsid w:val="00D61691"/>
    <w:rsid w:val="00D6191E"/>
    <w:rsid w:val="00D6265F"/>
    <w:rsid w:val="00D62A90"/>
    <w:rsid w:val="00D62D1E"/>
    <w:rsid w:val="00D62E4B"/>
    <w:rsid w:val="00D6333E"/>
    <w:rsid w:val="00D6375E"/>
    <w:rsid w:val="00D657D7"/>
    <w:rsid w:val="00D65E68"/>
    <w:rsid w:val="00D65F1E"/>
    <w:rsid w:val="00D662AD"/>
    <w:rsid w:val="00D6641F"/>
    <w:rsid w:val="00D668C7"/>
    <w:rsid w:val="00D6692F"/>
    <w:rsid w:val="00D671B2"/>
    <w:rsid w:val="00D67266"/>
    <w:rsid w:val="00D6766A"/>
    <w:rsid w:val="00D67730"/>
    <w:rsid w:val="00D67C4F"/>
    <w:rsid w:val="00D67D2E"/>
    <w:rsid w:val="00D70493"/>
    <w:rsid w:val="00D705B7"/>
    <w:rsid w:val="00D70B45"/>
    <w:rsid w:val="00D719D0"/>
    <w:rsid w:val="00D71A75"/>
    <w:rsid w:val="00D71C8E"/>
    <w:rsid w:val="00D7236F"/>
    <w:rsid w:val="00D7260C"/>
    <w:rsid w:val="00D72AE2"/>
    <w:rsid w:val="00D73719"/>
    <w:rsid w:val="00D73843"/>
    <w:rsid w:val="00D73884"/>
    <w:rsid w:val="00D73DA2"/>
    <w:rsid w:val="00D742F6"/>
    <w:rsid w:val="00D74305"/>
    <w:rsid w:val="00D7457F"/>
    <w:rsid w:val="00D7462D"/>
    <w:rsid w:val="00D74860"/>
    <w:rsid w:val="00D75965"/>
    <w:rsid w:val="00D760E4"/>
    <w:rsid w:val="00D761BD"/>
    <w:rsid w:val="00D76706"/>
    <w:rsid w:val="00D7685F"/>
    <w:rsid w:val="00D76B31"/>
    <w:rsid w:val="00D773A4"/>
    <w:rsid w:val="00D7787D"/>
    <w:rsid w:val="00D77AA6"/>
    <w:rsid w:val="00D80623"/>
    <w:rsid w:val="00D8178E"/>
    <w:rsid w:val="00D81D9B"/>
    <w:rsid w:val="00D81FAA"/>
    <w:rsid w:val="00D82574"/>
    <w:rsid w:val="00D82F3D"/>
    <w:rsid w:val="00D83540"/>
    <w:rsid w:val="00D83C99"/>
    <w:rsid w:val="00D83DA6"/>
    <w:rsid w:val="00D85A51"/>
    <w:rsid w:val="00D85F2D"/>
    <w:rsid w:val="00D85FBE"/>
    <w:rsid w:val="00D8611F"/>
    <w:rsid w:val="00D86460"/>
    <w:rsid w:val="00D86622"/>
    <w:rsid w:val="00D86CC7"/>
    <w:rsid w:val="00D86EFB"/>
    <w:rsid w:val="00D870E4"/>
    <w:rsid w:val="00D87C2A"/>
    <w:rsid w:val="00D900EA"/>
    <w:rsid w:val="00D908B7"/>
    <w:rsid w:val="00D90902"/>
    <w:rsid w:val="00D90E44"/>
    <w:rsid w:val="00D91168"/>
    <w:rsid w:val="00D91790"/>
    <w:rsid w:val="00D928B4"/>
    <w:rsid w:val="00D93192"/>
    <w:rsid w:val="00D93519"/>
    <w:rsid w:val="00D93A5C"/>
    <w:rsid w:val="00D94634"/>
    <w:rsid w:val="00D947A9"/>
    <w:rsid w:val="00D947C2"/>
    <w:rsid w:val="00D94B38"/>
    <w:rsid w:val="00D94D8A"/>
    <w:rsid w:val="00D950E5"/>
    <w:rsid w:val="00D95808"/>
    <w:rsid w:val="00D960AB"/>
    <w:rsid w:val="00D9707D"/>
    <w:rsid w:val="00D97AAB"/>
    <w:rsid w:val="00D97EC5"/>
    <w:rsid w:val="00DA0827"/>
    <w:rsid w:val="00DA0867"/>
    <w:rsid w:val="00DA09E6"/>
    <w:rsid w:val="00DA1018"/>
    <w:rsid w:val="00DA1602"/>
    <w:rsid w:val="00DA17D6"/>
    <w:rsid w:val="00DA1BBF"/>
    <w:rsid w:val="00DA216C"/>
    <w:rsid w:val="00DA217B"/>
    <w:rsid w:val="00DA3EB2"/>
    <w:rsid w:val="00DA3F40"/>
    <w:rsid w:val="00DA41DC"/>
    <w:rsid w:val="00DA434B"/>
    <w:rsid w:val="00DA439B"/>
    <w:rsid w:val="00DA4496"/>
    <w:rsid w:val="00DA44A3"/>
    <w:rsid w:val="00DA455F"/>
    <w:rsid w:val="00DA45DF"/>
    <w:rsid w:val="00DA4B19"/>
    <w:rsid w:val="00DA50E0"/>
    <w:rsid w:val="00DA599C"/>
    <w:rsid w:val="00DA61AB"/>
    <w:rsid w:val="00DA666C"/>
    <w:rsid w:val="00DA6C87"/>
    <w:rsid w:val="00DA6DE4"/>
    <w:rsid w:val="00DA7083"/>
    <w:rsid w:val="00DA745B"/>
    <w:rsid w:val="00DA7655"/>
    <w:rsid w:val="00DA79E9"/>
    <w:rsid w:val="00DA7FF2"/>
    <w:rsid w:val="00DB00F4"/>
    <w:rsid w:val="00DB05D4"/>
    <w:rsid w:val="00DB0915"/>
    <w:rsid w:val="00DB0990"/>
    <w:rsid w:val="00DB158F"/>
    <w:rsid w:val="00DB15CD"/>
    <w:rsid w:val="00DB1CC8"/>
    <w:rsid w:val="00DB1E68"/>
    <w:rsid w:val="00DB27C2"/>
    <w:rsid w:val="00DB2F42"/>
    <w:rsid w:val="00DB3171"/>
    <w:rsid w:val="00DB3373"/>
    <w:rsid w:val="00DB3F76"/>
    <w:rsid w:val="00DB401E"/>
    <w:rsid w:val="00DB471C"/>
    <w:rsid w:val="00DB4825"/>
    <w:rsid w:val="00DB48B9"/>
    <w:rsid w:val="00DB48F1"/>
    <w:rsid w:val="00DB4B63"/>
    <w:rsid w:val="00DB5803"/>
    <w:rsid w:val="00DB5F2E"/>
    <w:rsid w:val="00DB69D0"/>
    <w:rsid w:val="00DB6D34"/>
    <w:rsid w:val="00DB7059"/>
    <w:rsid w:val="00DB7484"/>
    <w:rsid w:val="00DB74DD"/>
    <w:rsid w:val="00DC01E2"/>
    <w:rsid w:val="00DC0EB0"/>
    <w:rsid w:val="00DC12DF"/>
    <w:rsid w:val="00DC2046"/>
    <w:rsid w:val="00DC213F"/>
    <w:rsid w:val="00DC24EF"/>
    <w:rsid w:val="00DC2C41"/>
    <w:rsid w:val="00DC2C72"/>
    <w:rsid w:val="00DC2E41"/>
    <w:rsid w:val="00DC3496"/>
    <w:rsid w:val="00DC39AC"/>
    <w:rsid w:val="00DC3A38"/>
    <w:rsid w:val="00DC3F21"/>
    <w:rsid w:val="00DC40BF"/>
    <w:rsid w:val="00DC4F84"/>
    <w:rsid w:val="00DC542B"/>
    <w:rsid w:val="00DC5DF7"/>
    <w:rsid w:val="00DC5F20"/>
    <w:rsid w:val="00DC62F5"/>
    <w:rsid w:val="00DC674B"/>
    <w:rsid w:val="00DC6BAA"/>
    <w:rsid w:val="00DC6CFD"/>
    <w:rsid w:val="00DC7448"/>
    <w:rsid w:val="00DC75CC"/>
    <w:rsid w:val="00DC75D4"/>
    <w:rsid w:val="00DC76BE"/>
    <w:rsid w:val="00DD1093"/>
    <w:rsid w:val="00DD11DB"/>
    <w:rsid w:val="00DD1AFA"/>
    <w:rsid w:val="00DD1DE7"/>
    <w:rsid w:val="00DD1E9A"/>
    <w:rsid w:val="00DD1F20"/>
    <w:rsid w:val="00DD204A"/>
    <w:rsid w:val="00DD2413"/>
    <w:rsid w:val="00DD2F10"/>
    <w:rsid w:val="00DD302D"/>
    <w:rsid w:val="00DD33FF"/>
    <w:rsid w:val="00DD393F"/>
    <w:rsid w:val="00DD3FBC"/>
    <w:rsid w:val="00DD4515"/>
    <w:rsid w:val="00DD4704"/>
    <w:rsid w:val="00DD4891"/>
    <w:rsid w:val="00DD4AEF"/>
    <w:rsid w:val="00DD4C21"/>
    <w:rsid w:val="00DD5FD0"/>
    <w:rsid w:val="00DD602F"/>
    <w:rsid w:val="00DD6675"/>
    <w:rsid w:val="00DD6F5F"/>
    <w:rsid w:val="00DD6FAB"/>
    <w:rsid w:val="00DD7398"/>
    <w:rsid w:val="00DD74B4"/>
    <w:rsid w:val="00DD7928"/>
    <w:rsid w:val="00DD7D14"/>
    <w:rsid w:val="00DE00E7"/>
    <w:rsid w:val="00DE0D73"/>
    <w:rsid w:val="00DE0D8F"/>
    <w:rsid w:val="00DE12F6"/>
    <w:rsid w:val="00DE1324"/>
    <w:rsid w:val="00DE18A0"/>
    <w:rsid w:val="00DE1B69"/>
    <w:rsid w:val="00DE28A2"/>
    <w:rsid w:val="00DE3DE0"/>
    <w:rsid w:val="00DE3E67"/>
    <w:rsid w:val="00DE4A36"/>
    <w:rsid w:val="00DE4E29"/>
    <w:rsid w:val="00DE5585"/>
    <w:rsid w:val="00DE5B5A"/>
    <w:rsid w:val="00DE5C94"/>
    <w:rsid w:val="00DE5FF7"/>
    <w:rsid w:val="00DE6401"/>
    <w:rsid w:val="00DE708E"/>
    <w:rsid w:val="00DE78E1"/>
    <w:rsid w:val="00DE7E10"/>
    <w:rsid w:val="00DF0687"/>
    <w:rsid w:val="00DF0A11"/>
    <w:rsid w:val="00DF120E"/>
    <w:rsid w:val="00DF1212"/>
    <w:rsid w:val="00DF182E"/>
    <w:rsid w:val="00DF2AEE"/>
    <w:rsid w:val="00DF2EEB"/>
    <w:rsid w:val="00DF313E"/>
    <w:rsid w:val="00DF3203"/>
    <w:rsid w:val="00DF3C22"/>
    <w:rsid w:val="00DF4FCE"/>
    <w:rsid w:val="00DF538B"/>
    <w:rsid w:val="00DF545B"/>
    <w:rsid w:val="00DF6676"/>
    <w:rsid w:val="00DF6980"/>
    <w:rsid w:val="00DF6C15"/>
    <w:rsid w:val="00DF6E32"/>
    <w:rsid w:val="00DF7279"/>
    <w:rsid w:val="00DF75BB"/>
    <w:rsid w:val="00DF7707"/>
    <w:rsid w:val="00E00402"/>
    <w:rsid w:val="00E00490"/>
    <w:rsid w:val="00E009E6"/>
    <w:rsid w:val="00E00B1D"/>
    <w:rsid w:val="00E0165B"/>
    <w:rsid w:val="00E01915"/>
    <w:rsid w:val="00E01A76"/>
    <w:rsid w:val="00E01AD7"/>
    <w:rsid w:val="00E02A65"/>
    <w:rsid w:val="00E035FA"/>
    <w:rsid w:val="00E036D5"/>
    <w:rsid w:val="00E03868"/>
    <w:rsid w:val="00E038E6"/>
    <w:rsid w:val="00E045E1"/>
    <w:rsid w:val="00E04871"/>
    <w:rsid w:val="00E05CB3"/>
    <w:rsid w:val="00E06B10"/>
    <w:rsid w:val="00E06BFB"/>
    <w:rsid w:val="00E07296"/>
    <w:rsid w:val="00E07959"/>
    <w:rsid w:val="00E07D33"/>
    <w:rsid w:val="00E10DD5"/>
    <w:rsid w:val="00E10DEA"/>
    <w:rsid w:val="00E112BF"/>
    <w:rsid w:val="00E11EE5"/>
    <w:rsid w:val="00E12249"/>
    <w:rsid w:val="00E124CF"/>
    <w:rsid w:val="00E130E4"/>
    <w:rsid w:val="00E1387C"/>
    <w:rsid w:val="00E13B6E"/>
    <w:rsid w:val="00E14524"/>
    <w:rsid w:val="00E14568"/>
    <w:rsid w:val="00E14874"/>
    <w:rsid w:val="00E1492B"/>
    <w:rsid w:val="00E14B36"/>
    <w:rsid w:val="00E14DB5"/>
    <w:rsid w:val="00E14E6F"/>
    <w:rsid w:val="00E15221"/>
    <w:rsid w:val="00E1597A"/>
    <w:rsid w:val="00E16131"/>
    <w:rsid w:val="00E16328"/>
    <w:rsid w:val="00E1633B"/>
    <w:rsid w:val="00E163EF"/>
    <w:rsid w:val="00E16792"/>
    <w:rsid w:val="00E1703A"/>
    <w:rsid w:val="00E171A8"/>
    <w:rsid w:val="00E20138"/>
    <w:rsid w:val="00E202A1"/>
    <w:rsid w:val="00E20324"/>
    <w:rsid w:val="00E203E1"/>
    <w:rsid w:val="00E2058D"/>
    <w:rsid w:val="00E20652"/>
    <w:rsid w:val="00E213A0"/>
    <w:rsid w:val="00E21880"/>
    <w:rsid w:val="00E219FD"/>
    <w:rsid w:val="00E22366"/>
    <w:rsid w:val="00E22A67"/>
    <w:rsid w:val="00E237E7"/>
    <w:rsid w:val="00E23ADB"/>
    <w:rsid w:val="00E23FB4"/>
    <w:rsid w:val="00E242D5"/>
    <w:rsid w:val="00E2456C"/>
    <w:rsid w:val="00E24595"/>
    <w:rsid w:val="00E25B65"/>
    <w:rsid w:val="00E25B9C"/>
    <w:rsid w:val="00E25BBF"/>
    <w:rsid w:val="00E25CC6"/>
    <w:rsid w:val="00E26222"/>
    <w:rsid w:val="00E26263"/>
    <w:rsid w:val="00E266EE"/>
    <w:rsid w:val="00E267D6"/>
    <w:rsid w:val="00E2711E"/>
    <w:rsid w:val="00E27448"/>
    <w:rsid w:val="00E2758E"/>
    <w:rsid w:val="00E27654"/>
    <w:rsid w:val="00E27A6C"/>
    <w:rsid w:val="00E27C7E"/>
    <w:rsid w:val="00E307FF"/>
    <w:rsid w:val="00E30A38"/>
    <w:rsid w:val="00E31037"/>
    <w:rsid w:val="00E31435"/>
    <w:rsid w:val="00E315D3"/>
    <w:rsid w:val="00E31772"/>
    <w:rsid w:val="00E321D1"/>
    <w:rsid w:val="00E326FD"/>
    <w:rsid w:val="00E32A84"/>
    <w:rsid w:val="00E32F31"/>
    <w:rsid w:val="00E33BC0"/>
    <w:rsid w:val="00E3426E"/>
    <w:rsid w:val="00E34569"/>
    <w:rsid w:val="00E348C6"/>
    <w:rsid w:val="00E34C29"/>
    <w:rsid w:val="00E35F2E"/>
    <w:rsid w:val="00E36509"/>
    <w:rsid w:val="00E37068"/>
    <w:rsid w:val="00E37108"/>
    <w:rsid w:val="00E37818"/>
    <w:rsid w:val="00E37A3A"/>
    <w:rsid w:val="00E37F10"/>
    <w:rsid w:val="00E40120"/>
    <w:rsid w:val="00E4031A"/>
    <w:rsid w:val="00E409EC"/>
    <w:rsid w:val="00E4103E"/>
    <w:rsid w:val="00E41196"/>
    <w:rsid w:val="00E413F6"/>
    <w:rsid w:val="00E41CA1"/>
    <w:rsid w:val="00E42957"/>
    <w:rsid w:val="00E42C6F"/>
    <w:rsid w:val="00E4306C"/>
    <w:rsid w:val="00E436BA"/>
    <w:rsid w:val="00E4388E"/>
    <w:rsid w:val="00E43B03"/>
    <w:rsid w:val="00E44728"/>
    <w:rsid w:val="00E4473C"/>
    <w:rsid w:val="00E447E2"/>
    <w:rsid w:val="00E4493B"/>
    <w:rsid w:val="00E44A38"/>
    <w:rsid w:val="00E44A61"/>
    <w:rsid w:val="00E44A96"/>
    <w:rsid w:val="00E44E24"/>
    <w:rsid w:val="00E451A6"/>
    <w:rsid w:val="00E454BD"/>
    <w:rsid w:val="00E45E0E"/>
    <w:rsid w:val="00E4660F"/>
    <w:rsid w:val="00E46B60"/>
    <w:rsid w:val="00E46D07"/>
    <w:rsid w:val="00E473EF"/>
    <w:rsid w:val="00E500A6"/>
    <w:rsid w:val="00E50857"/>
    <w:rsid w:val="00E50913"/>
    <w:rsid w:val="00E50994"/>
    <w:rsid w:val="00E50D3C"/>
    <w:rsid w:val="00E5127C"/>
    <w:rsid w:val="00E5145C"/>
    <w:rsid w:val="00E5174B"/>
    <w:rsid w:val="00E51E3D"/>
    <w:rsid w:val="00E522D2"/>
    <w:rsid w:val="00E52720"/>
    <w:rsid w:val="00E52BB9"/>
    <w:rsid w:val="00E52C81"/>
    <w:rsid w:val="00E5364F"/>
    <w:rsid w:val="00E53D43"/>
    <w:rsid w:val="00E53E67"/>
    <w:rsid w:val="00E54133"/>
    <w:rsid w:val="00E54283"/>
    <w:rsid w:val="00E542F9"/>
    <w:rsid w:val="00E54912"/>
    <w:rsid w:val="00E54AC4"/>
    <w:rsid w:val="00E551AD"/>
    <w:rsid w:val="00E55482"/>
    <w:rsid w:val="00E558B9"/>
    <w:rsid w:val="00E55A30"/>
    <w:rsid w:val="00E56C2F"/>
    <w:rsid w:val="00E56DB5"/>
    <w:rsid w:val="00E57603"/>
    <w:rsid w:val="00E57A91"/>
    <w:rsid w:val="00E6009D"/>
    <w:rsid w:val="00E603F2"/>
    <w:rsid w:val="00E60600"/>
    <w:rsid w:val="00E6063D"/>
    <w:rsid w:val="00E6098A"/>
    <w:rsid w:val="00E612B1"/>
    <w:rsid w:val="00E6149F"/>
    <w:rsid w:val="00E61C33"/>
    <w:rsid w:val="00E62017"/>
    <w:rsid w:val="00E62C8B"/>
    <w:rsid w:val="00E6382D"/>
    <w:rsid w:val="00E63C43"/>
    <w:rsid w:val="00E63D30"/>
    <w:rsid w:val="00E64050"/>
    <w:rsid w:val="00E6412F"/>
    <w:rsid w:val="00E642EF"/>
    <w:rsid w:val="00E64C06"/>
    <w:rsid w:val="00E65126"/>
    <w:rsid w:val="00E652B0"/>
    <w:rsid w:val="00E654DD"/>
    <w:rsid w:val="00E65719"/>
    <w:rsid w:val="00E65BAD"/>
    <w:rsid w:val="00E6600A"/>
    <w:rsid w:val="00E660F7"/>
    <w:rsid w:val="00E6652C"/>
    <w:rsid w:val="00E66673"/>
    <w:rsid w:val="00E66DA8"/>
    <w:rsid w:val="00E672B9"/>
    <w:rsid w:val="00E67391"/>
    <w:rsid w:val="00E673E3"/>
    <w:rsid w:val="00E67C49"/>
    <w:rsid w:val="00E67C9E"/>
    <w:rsid w:val="00E67F1D"/>
    <w:rsid w:val="00E67FB2"/>
    <w:rsid w:val="00E703BD"/>
    <w:rsid w:val="00E706DF"/>
    <w:rsid w:val="00E71761"/>
    <w:rsid w:val="00E725F4"/>
    <w:rsid w:val="00E72AA0"/>
    <w:rsid w:val="00E72E14"/>
    <w:rsid w:val="00E72F27"/>
    <w:rsid w:val="00E73197"/>
    <w:rsid w:val="00E73905"/>
    <w:rsid w:val="00E74174"/>
    <w:rsid w:val="00E7456C"/>
    <w:rsid w:val="00E7463D"/>
    <w:rsid w:val="00E7518B"/>
    <w:rsid w:val="00E75A22"/>
    <w:rsid w:val="00E760D9"/>
    <w:rsid w:val="00E762C7"/>
    <w:rsid w:val="00E7656C"/>
    <w:rsid w:val="00E767C0"/>
    <w:rsid w:val="00E76919"/>
    <w:rsid w:val="00E7691E"/>
    <w:rsid w:val="00E77A07"/>
    <w:rsid w:val="00E804A8"/>
    <w:rsid w:val="00E817AD"/>
    <w:rsid w:val="00E81826"/>
    <w:rsid w:val="00E81D29"/>
    <w:rsid w:val="00E8212A"/>
    <w:rsid w:val="00E8255D"/>
    <w:rsid w:val="00E82955"/>
    <w:rsid w:val="00E82A89"/>
    <w:rsid w:val="00E82EE5"/>
    <w:rsid w:val="00E82F05"/>
    <w:rsid w:val="00E838C4"/>
    <w:rsid w:val="00E8423D"/>
    <w:rsid w:val="00E84960"/>
    <w:rsid w:val="00E84B5A"/>
    <w:rsid w:val="00E8551B"/>
    <w:rsid w:val="00E856FC"/>
    <w:rsid w:val="00E85CD9"/>
    <w:rsid w:val="00E85ECC"/>
    <w:rsid w:val="00E86104"/>
    <w:rsid w:val="00E86817"/>
    <w:rsid w:val="00E86995"/>
    <w:rsid w:val="00E86C00"/>
    <w:rsid w:val="00E86C96"/>
    <w:rsid w:val="00E86EC9"/>
    <w:rsid w:val="00E870E4"/>
    <w:rsid w:val="00E87744"/>
    <w:rsid w:val="00E8796A"/>
    <w:rsid w:val="00E90268"/>
    <w:rsid w:val="00E90FD4"/>
    <w:rsid w:val="00E9117F"/>
    <w:rsid w:val="00E9130A"/>
    <w:rsid w:val="00E91E04"/>
    <w:rsid w:val="00E92130"/>
    <w:rsid w:val="00E9279C"/>
    <w:rsid w:val="00E92A18"/>
    <w:rsid w:val="00E92AA8"/>
    <w:rsid w:val="00E92C38"/>
    <w:rsid w:val="00E92E30"/>
    <w:rsid w:val="00E93224"/>
    <w:rsid w:val="00E93345"/>
    <w:rsid w:val="00E9370E"/>
    <w:rsid w:val="00E93A4D"/>
    <w:rsid w:val="00E93A9F"/>
    <w:rsid w:val="00E940C3"/>
    <w:rsid w:val="00E94294"/>
    <w:rsid w:val="00E943CB"/>
    <w:rsid w:val="00E94A54"/>
    <w:rsid w:val="00E94FC4"/>
    <w:rsid w:val="00E9505C"/>
    <w:rsid w:val="00E9537E"/>
    <w:rsid w:val="00E953ED"/>
    <w:rsid w:val="00E95B05"/>
    <w:rsid w:val="00E96363"/>
    <w:rsid w:val="00E964DE"/>
    <w:rsid w:val="00E96686"/>
    <w:rsid w:val="00E9686B"/>
    <w:rsid w:val="00E9693A"/>
    <w:rsid w:val="00E96C0B"/>
    <w:rsid w:val="00E97609"/>
    <w:rsid w:val="00E97BA0"/>
    <w:rsid w:val="00E97BC4"/>
    <w:rsid w:val="00EA020F"/>
    <w:rsid w:val="00EA075D"/>
    <w:rsid w:val="00EA0818"/>
    <w:rsid w:val="00EA0D39"/>
    <w:rsid w:val="00EA1282"/>
    <w:rsid w:val="00EA18A8"/>
    <w:rsid w:val="00EA1A61"/>
    <w:rsid w:val="00EA1E56"/>
    <w:rsid w:val="00EA25C0"/>
    <w:rsid w:val="00EA2A7E"/>
    <w:rsid w:val="00EA3371"/>
    <w:rsid w:val="00EA3AC5"/>
    <w:rsid w:val="00EA3F42"/>
    <w:rsid w:val="00EA4C41"/>
    <w:rsid w:val="00EA51E3"/>
    <w:rsid w:val="00EA56C2"/>
    <w:rsid w:val="00EA58BA"/>
    <w:rsid w:val="00EA5A36"/>
    <w:rsid w:val="00EA6607"/>
    <w:rsid w:val="00EA696B"/>
    <w:rsid w:val="00EA744C"/>
    <w:rsid w:val="00EA76C9"/>
    <w:rsid w:val="00EA7723"/>
    <w:rsid w:val="00EA7919"/>
    <w:rsid w:val="00EA7E36"/>
    <w:rsid w:val="00EB08B9"/>
    <w:rsid w:val="00EB0CB4"/>
    <w:rsid w:val="00EB0EB6"/>
    <w:rsid w:val="00EB1126"/>
    <w:rsid w:val="00EB1D21"/>
    <w:rsid w:val="00EB1FE8"/>
    <w:rsid w:val="00EB28A0"/>
    <w:rsid w:val="00EB2A43"/>
    <w:rsid w:val="00EB2CA8"/>
    <w:rsid w:val="00EB2FD7"/>
    <w:rsid w:val="00EB33E5"/>
    <w:rsid w:val="00EB36D4"/>
    <w:rsid w:val="00EB3745"/>
    <w:rsid w:val="00EB39F7"/>
    <w:rsid w:val="00EB3C1F"/>
    <w:rsid w:val="00EB4B27"/>
    <w:rsid w:val="00EB4C2F"/>
    <w:rsid w:val="00EB4EA9"/>
    <w:rsid w:val="00EB4FE6"/>
    <w:rsid w:val="00EB5923"/>
    <w:rsid w:val="00EB5ED4"/>
    <w:rsid w:val="00EB6038"/>
    <w:rsid w:val="00EB61C0"/>
    <w:rsid w:val="00EB62DD"/>
    <w:rsid w:val="00EB7316"/>
    <w:rsid w:val="00EB76D7"/>
    <w:rsid w:val="00EB7EB2"/>
    <w:rsid w:val="00EC0402"/>
    <w:rsid w:val="00EC070E"/>
    <w:rsid w:val="00EC0802"/>
    <w:rsid w:val="00EC0B4A"/>
    <w:rsid w:val="00EC18F7"/>
    <w:rsid w:val="00EC1975"/>
    <w:rsid w:val="00EC1D76"/>
    <w:rsid w:val="00EC1E25"/>
    <w:rsid w:val="00EC1EB1"/>
    <w:rsid w:val="00EC224B"/>
    <w:rsid w:val="00EC23BC"/>
    <w:rsid w:val="00EC26CC"/>
    <w:rsid w:val="00EC2ADD"/>
    <w:rsid w:val="00EC417A"/>
    <w:rsid w:val="00EC45DC"/>
    <w:rsid w:val="00EC5124"/>
    <w:rsid w:val="00EC5CA4"/>
    <w:rsid w:val="00EC5FE1"/>
    <w:rsid w:val="00EC67D4"/>
    <w:rsid w:val="00EC6B93"/>
    <w:rsid w:val="00EC70CA"/>
    <w:rsid w:val="00EC715F"/>
    <w:rsid w:val="00EC7456"/>
    <w:rsid w:val="00ED01AF"/>
    <w:rsid w:val="00ED0518"/>
    <w:rsid w:val="00ED0958"/>
    <w:rsid w:val="00ED1DD4"/>
    <w:rsid w:val="00ED2216"/>
    <w:rsid w:val="00ED2325"/>
    <w:rsid w:val="00ED247D"/>
    <w:rsid w:val="00ED25B0"/>
    <w:rsid w:val="00ED2740"/>
    <w:rsid w:val="00ED335A"/>
    <w:rsid w:val="00ED3B19"/>
    <w:rsid w:val="00ED4316"/>
    <w:rsid w:val="00ED434B"/>
    <w:rsid w:val="00ED4F14"/>
    <w:rsid w:val="00ED554C"/>
    <w:rsid w:val="00ED57CA"/>
    <w:rsid w:val="00ED57D4"/>
    <w:rsid w:val="00ED5C9F"/>
    <w:rsid w:val="00ED68C7"/>
    <w:rsid w:val="00ED68E3"/>
    <w:rsid w:val="00ED69E9"/>
    <w:rsid w:val="00ED6D39"/>
    <w:rsid w:val="00ED725E"/>
    <w:rsid w:val="00ED7366"/>
    <w:rsid w:val="00ED7B6F"/>
    <w:rsid w:val="00ED7E4E"/>
    <w:rsid w:val="00EE04FB"/>
    <w:rsid w:val="00EE0CA5"/>
    <w:rsid w:val="00EE0CDB"/>
    <w:rsid w:val="00EE0F4D"/>
    <w:rsid w:val="00EE1F92"/>
    <w:rsid w:val="00EE209E"/>
    <w:rsid w:val="00EE2719"/>
    <w:rsid w:val="00EE27F4"/>
    <w:rsid w:val="00EE28C7"/>
    <w:rsid w:val="00EE29CB"/>
    <w:rsid w:val="00EE2CA0"/>
    <w:rsid w:val="00EE2CD5"/>
    <w:rsid w:val="00EE2D15"/>
    <w:rsid w:val="00EE2E04"/>
    <w:rsid w:val="00EE3F63"/>
    <w:rsid w:val="00EE40FA"/>
    <w:rsid w:val="00EE44EE"/>
    <w:rsid w:val="00EE50AC"/>
    <w:rsid w:val="00EE5442"/>
    <w:rsid w:val="00EE571D"/>
    <w:rsid w:val="00EE5EA1"/>
    <w:rsid w:val="00EE6188"/>
    <w:rsid w:val="00EE67ED"/>
    <w:rsid w:val="00EE6938"/>
    <w:rsid w:val="00EE6D9D"/>
    <w:rsid w:val="00EE730B"/>
    <w:rsid w:val="00EE7451"/>
    <w:rsid w:val="00EE77C8"/>
    <w:rsid w:val="00EE7A28"/>
    <w:rsid w:val="00EE7A9B"/>
    <w:rsid w:val="00EE7DE4"/>
    <w:rsid w:val="00EE7FAE"/>
    <w:rsid w:val="00EF082C"/>
    <w:rsid w:val="00EF1E61"/>
    <w:rsid w:val="00EF22AC"/>
    <w:rsid w:val="00EF2442"/>
    <w:rsid w:val="00EF24EC"/>
    <w:rsid w:val="00EF26BA"/>
    <w:rsid w:val="00EF297C"/>
    <w:rsid w:val="00EF29FC"/>
    <w:rsid w:val="00EF3724"/>
    <w:rsid w:val="00EF3805"/>
    <w:rsid w:val="00EF38D3"/>
    <w:rsid w:val="00EF3E9C"/>
    <w:rsid w:val="00EF3FA9"/>
    <w:rsid w:val="00EF4425"/>
    <w:rsid w:val="00EF474B"/>
    <w:rsid w:val="00EF490D"/>
    <w:rsid w:val="00EF514E"/>
    <w:rsid w:val="00EF5416"/>
    <w:rsid w:val="00EF5B5A"/>
    <w:rsid w:val="00EF5C03"/>
    <w:rsid w:val="00EF5CE8"/>
    <w:rsid w:val="00EF6555"/>
    <w:rsid w:val="00EF6A0C"/>
    <w:rsid w:val="00EF6C80"/>
    <w:rsid w:val="00EF77D4"/>
    <w:rsid w:val="00EF7CA4"/>
    <w:rsid w:val="00F002F0"/>
    <w:rsid w:val="00F005C0"/>
    <w:rsid w:val="00F01227"/>
    <w:rsid w:val="00F01230"/>
    <w:rsid w:val="00F01B3C"/>
    <w:rsid w:val="00F01FCC"/>
    <w:rsid w:val="00F020D9"/>
    <w:rsid w:val="00F020FC"/>
    <w:rsid w:val="00F022B8"/>
    <w:rsid w:val="00F032A4"/>
    <w:rsid w:val="00F0384E"/>
    <w:rsid w:val="00F038EF"/>
    <w:rsid w:val="00F03A3A"/>
    <w:rsid w:val="00F044D0"/>
    <w:rsid w:val="00F048D0"/>
    <w:rsid w:val="00F05137"/>
    <w:rsid w:val="00F0517D"/>
    <w:rsid w:val="00F0557B"/>
    <w:rsid w:val="00F05750"/>
    <w:rsid w:val="00F0667F"/>
    <w:rsid w:val="00F0678F"/>
    <w:rsid w:val="00F06B12"/>
    <w:rsid w:val="00F06D79"/>
    <w:rsid w:val="00F06E52"/>
    <w:rsid w:val="00F07277"/>
    <w:rsid w:val="00F07CD4"/>
    <w:rsid w:val="00F07DC2"/>
    <w:rsid w:val="00F10222"/>
    <w:rsid w:val="00F10446"/>
    <w:rsid w:val="00F109AD"/>
    <w:rsid w:val="00F10A7D"/>
    <w:rsid w:val="00F1102F"/>
    <w:rsid w:val="00F11BC1"/>
    <w:rsid w:val="00F11C79"/>
    <w:rsid w:val="00F11E5B"/>
    <w:rsid w:val="00F11E69"/>
    <w:rsid w:val="00F12221"/>
    <w:rsid w:val="00F12388"/>
    <w:rsid w:val="00F12730"/>
    <w:rsid w:val="00F13C8F"/>
    <w:rsid w:val="00F13E77"/>
    <w:rsid w:val="00F13F45"/>
    <w:rsid w:val="00F1436D"/>
    <w:rsid w:val="00F1489E"/>
    <w:rsid w:val="00F14BEC"/>
    <w:rsid w:val="00F14C65"/>
    <w:rsid w:val="00F14E62"/>
    <w:rsid w:val="00F14F54"/>
    <w:rsid w:val="00F153C2"/>
    <w:rsid w:val="00F16535"/>
    <w:rsid w:val="00F16DB6"/>
    <w:rsid w:val="00F1728C"/>
    <w:rsid w:val="00F173AD"/>
    <w:rsid w:val="00F1753A"/>
    <w:rsid w:val="00F17E3E"/>
    <w:rsid w:val="00F20F54"/>
    <w:rsid w:val="00F21A12"/>
    <w:rsid w:val="00F22009"/>
    <w:rsid w:val="00F22093"/>
    <w:rsid w:val="00F2215F"/>
    <w:rsid w:val="00F22E3A"/>
    <w:rsid w:val="00F231E2"/>
    <w:rsid w:val="00F2339E"/>
    <w:rsid w:val="00F2395E"/>
    <w:rsid w:val="00F24B50"/>
    <w:rsid w:val="00F25436"/>
    <w:rsid w:val="00F2552F"/>
    <w:rsid w:val="00F25641"/>
    <w:rsid w:val="00F25E5F"/>
    <w:rsid w:val="00F25F74"/>
    <w:rsid w:val="00F26237"/>
    <w:rsid w:val="00F263AC"/>
    <w:rsid w:val="00F26404"/>
    <w:rsid w:val="00F268FC"/>
    <w:rsid w:val="00F2709B"/>
    <w:rsid w:val="00F273CB"/>
    <w:rsid w:val="00F27680"/>
    <w:rsid w:val="00F27A22"/>
    <w:rsid w:val="00F27AD5"/>
    <w:rsid w:val="00F3053A"/>
    <w:rsid w:val="00F30D0E"/>
    <w:rsid w:val="00F30E51"/>
    <w:rsid w:val="00F3115D"/>
    <w:rsid w:val="00F31362"/>
    <w:rsid w:val="00F317D2"/>
    <w:rsid w:val="00F317FB"/>
    <w:rsid w:val="00F323D6"/>
    <w:rsid w:val="00F3316D"/>
    <w:rsid w:val="00F33378"/>
    <w:rsid w:val="00F33F02"/>
    <w:rsid w:val="00F34B1F"/>
    <w:rsid w:val="00F34E02"/>
    <w:rsid w:val="00F35353"/>
    <w:rsid w:val="00F3537A"/>
    <w:rsid w:val="00F35A67"/>
    <w:rsid w:val="00F368AD"/>
    <w:rsid w:val="00F37313"/>
    <w:rsid w:val="00F373A1"/>
    <w:rsid w:val="00F37584"/>
    <w:rsid w:val="00F376A1"/>
    <w:rsid w:val="00F377AB"/>
    <w:rsid w:val="00F40219"/>
    <w:rsid w:val="00F40489"/>
    <w:rsid w:val="00F40A51"/>
    <w:rsid w:val="00F40F37"/>
    <w:rsid w:val="00F4128D"/>
    <w:rsid w:val="00F422E9"/>
    <w:rsid w:val="00F42919"/>
    <w:rsid w:val="00F433B8"/>
    <w:rsid w:val="00F43861"/>
    <w:rsid w:val="00F43F4F"/>
    <w:rsid w:val="00F45B13"/>
    <w:rsid w:val="00F463A5"/>
    <w:rsid w:val="00F46554"/>
    <w:rsid w:val="00F465BF"/>
    <w:rsid w:val="00F46A6C"/>
    <w:rsid w:val="00F47A10"/>
    <w:rsid w:val="00F50502"/>
    <w:rsid w:val="00F5050E"/>
    <w:rsid w:val="00F50831"/>
    <w:rsid w:val="00F508EF"/>
    <w:rsid w:val="00F514CE"/>
    <w:rsid w:val="00F51F2E"/>
    <w:rsid w:val="00F520F9"/>
    <w:rsid w:val="00F52175"/>
    <w:rsid w:val="00F5236B"/>
    <w:rsid w:val="00F52581"/>
    <w:rsid w:val="00F526B8"/>
    <w:rsid w:val="00F5286C"/>
    <w:rsid w:val="00F52AA8"/>
    <w:rsid w:val="00F52FDE"/>
    <w:rsid w:val="00F530EE"/>
    <w:rsid w:val="00F54459"/>
    <w:rsid w:val="00F550C4"/>
    <w:rsid w:val="00F551DE"/>
    <w:rsid w:val="00F56A5A"/>
    <w:rsid w:val="00F5742D"/>
    <w:rsid w:val="00F57992"/>
    <w:rsid w:val="00F57A0C"/>
    <w:rsid w:val="00F57D34"/>
    <w:rsid w:val="00F60032"/>
    <w:rsid w:val="00F60138"/>
    <w:rsid w:val="00F60143"/>
    <w:rsid w:val="00F605DB"/>
    <w:rsid w:val="00F6068B"/>
    <w:rsid w:val="00F606A0"/>
    <w:rsid w:val="00F6164F"/>
    <w:rsid w:val="00F61C91"/>
    <w:rsid w:val="00F61E31"/>
    <w:rsid w:val="00F6297B"/>
    <w:rsid w:val="00F62DC2"/>
    <w:rsid w:val="00F62E5D"/>
    <w:rsid w:val="00F63197"/>
    <w:rsid w:val="00F6323B"/>
    <w:rsid w:val="00F6341F"/>
    <w:rsid w:val="00F63470"/>
    <w:rsid w:val="00F634E4"/>
    <w:rsid w:val="00F6397B"/>
    <w:rsid w:val="00F63C35"/>
    <w:rsid w:val="00F6472D"/>
    <w:rsid w:val="00F64E1D"/>
    <w:rsid w:val="00F64EEC"/>
    <w:rsid w:val="00F6549D"/>
    <w:rsid w:val="00F66440"/>
    <w:rsid w:val="00F668F9"/>
    <w:rsid w:val="00F66F06"/>
    <w:rsid w:val="00F671F4"/>
    <w:rsid w:val="00F67410"/>
    <w:rsid w:val="00F6757C"/>
    <w:rsid w:val="00F67638"/>
    <w:rsid w:val="00F676FE"/>
    <w:rsid w:val="00F67A40"/>
    <w:rsid w:val="00F67A61"/>
    <w:rsid w:val="00F7042B"/>
    <w:rsid w:val="00F70D47"/>
    <w:rsid w:val="00F70F5D"/>
    <w:rsid w:val="00F71634"/>
    <w:rsid w:val="00F720FE"/>
    <w:rsid w:val="00F7247D"/>
    <w:rsid w:val="00F726B5"/>
    <w:rsid w:val="00F73043"/>
    <w:rsid w:val="00F7317C"/>
    <w:rsid w:val="00F738B4"/>
    <w:rsid w:val="00F73A37"/>
    <w:rsid w:val="00F74401"/>
    <w:rsid w:val="00F74658"/>
    <w:rsid w:val="00F74C5B"/>
    <w:rsid w:val="00F751A0"/>
    <w:rsid w:val="00F760D6"/>
    <w:rsid w:val="00F769F0"/>
    <w:rsid w:val="00F76CA9"/>
    <w:rsid w:val="00F76F2C"/>
    <w:rsid w:val="00F7703D"/>
    <w:rsid w:val="00F77133"/>
    <w:rsid w:val="00F776A2"/>
    <w:rsid w:val="00F77828"/>
    <w:rsid w:val="00F805D8"/>
    <w:rsid w:val="00F807EB"/>
    <w:rsid w:val="00F8096D"/>
    <w:rsid w:val="00F811F8"/>
    <w:rsid w:val="00F812CB"/>
    <w:rsid w:val="00F81A5C"/>
    <w:rsid w:val="00F82351"/>
    <w:rsid w:val="00F827FE"/>
    <w:rsid w:val="00F82AF1"/>
    <w:rsid w:val="00F83009"/>
    <w:rsid w:val="00F8374E"/>
    <w:rsid w:val="00F8379A"/>
    <w:rsid w:val="00F83D2C"/>
    <w:rsid w:val="00F8403F"/>
    <w:rsid w:val="00F845A2"/>
    <w:rsid w:val="00F849A1"/>
    <w:rsid w:val="00F849AD"/>
    <w:rsid w:val="00F84B60"/>
    <w:rsid w:val="00F84CBC"/>
    <w:rsid w:val="00F84ED2"/>
    <w:rsid w:val="00F84FB8"/>
    <w:rsid w:val="00F854C0"/>
    <w:rsid w:val="00F85A07"/>
    <w:rsid w:val="00F85F89"/>
    <w:rsid w:val="00F85FBD"/>
    <w:rsid w:val="00F8649B"/>
    <w:rsid w:val="00F86532"/>
    <w:rsid w:val="00F868B1"/>
    <w:rsid w:val="00F86B33"/>
    <w:rsid w:val="00F87A4B"/>
    <w:rsid w:val="00F87AC5"/>
    <w:rsid w:val="00F902E5"/>
    <w:rsid w:val="00F910CA"/>
    <w:rsid w:val="00F923C6"/>
    <w:rsid w:val="00F924C8"/>
    <w:rsid w:val="00F926E0"/>
    <w:rsid w:val="00F928F6"/>
    <w:rsid w:val="00F941DB"/>
    <w:rsid w:val="00F94C23"/>
    <w:rsid w:val="00F94D27"/>
    <w:rsid w:val="00F9567D"/>
    <w:rsid w:val="00F957D0"/>
    <w:rsid w:val="00F9691E"/>
    <w:rsid w:val="00F96D80"/>
    <w:rsid w:val="00F97369"/>
    <w:rsid w:val="00F979CB"/>
    <w:rsid w:val="00F97B76"/>
    <w:rsid w:val="00F97C01"/>
    <w:rsid w:val="00F97DEE"/>
    <w:rsid w:val="00F97E06"/>
    <w:rsid w:val="00FA0383"/>
    <w:rsid w:val="00FA04B6"/>
    <w:rsid w:val="00FA09AF"/>
    <w:rsid w:val="00FA0C88"/>
    <w:rsid w:val="00FA1161"/>
    <w:rsid w:val="00FA17AC"/>
    <w:rsid w:val="00FA1F6D"/>
    <w:rsid w:val="00FA2018"/>
    <w:rsid w:val="00FA25C3"/>
    <w:rsid w:val="00FA3138"/>
    <w:rsid w:val="00FA32FA"/>
    <w:rsid w:val="00FA47EC"/>
    <w:rsid w:val="00FA4B9F"/>
    <w:rsid w:val="00FA4C8D"/>
    <w:rsid w:val="00FA4E0C"/>
    <w:rsid w:val="00FA51C1"/>
    <w:rsid w:val="00FA542C"/>
    <w:rsid w:val="00FA5439"/>
    <w:rsid w:val="00FA5A88"/>
    <w:rsid w:val="00FA5D19"/>
    <w:rsid w:val="00FA6188"/>
    <w:rsid w:val="00FA65AA"/>
    <w:rsid w:val="00FA66F2"/>
    <w:rsid w:val="00FA693B"/>
    <w:rsid w:val="00FA696E"/>
    <w:rsid w:val="00FA69D8"/>
    <w:rsid w:val="00FA6CAF"/>
    <w:rsid w:val="00FA6D42"/>
    <w:rsid w:val="00FA6F12"/>
    <w:rsid w:val="00FA7030"/>
    <w:rsid w:val="00FA73F4"/>
    <w:rsid w:val="00FA75D6"/>
    <w:rsid w:val="00FA761E"/>
    <w:rsid w:val="00FB05A9"/>
    <w:rsid w:val="00FB115B"/>
    <w:rsid w:val="00FB1906"/>
    <w:rsid w:val="00FB19C9"/>
    <w:rsid w:val="00FB1CD1"/>
    <w:rsid w:val="00FB2197"/>
    <w:rsid w:val="00FB2BC2"/>
    <w:rsid w:val="00FB2F15"/>
    <w:rsid w:val="00FB30CB"/>
    <w:rsid w:val="00FB3272"/>
    <w:rsid w:val="00FB35AF"/>
    <w:rsid w:val="00FB35B3"/>
    <w:rsid w:val="00FB3B31"/>
    <w:rsid w:val="00FB3B85"/>
    <w:rsid w:val="00FB3D7C"/>
    <w:rsid w:val="00FB3E0B"/>
    <w:rsid w:val="00FB419F"/>
    <w:rsid w:val="00FB41C4"/>
    <w:rsid w:val="00FB4CA6"/>
    <w:rsid w:val="00FB4D9A"/>
    <w:rsid w:val="00FB4DED"/>
    <w:rsid w:val="00FB5273"/>
    <w:rsid w:val="00FB54D6"/>
    <w:rsid w:val="00FB615B"/>
    <w:rsid w:val="00FB61DB"/>
    <w:rsid w:val="00FB62AE"/>
    <w:rsid w:val="00FB69A6"/>
    <w:rsid w:val="00FB6CB6"/>
    <w:rsid w:val="00FB6E70"/>
    <w:rsid w:val="00FB6F50"/>
    <w:rsid w:val="00FB7A2E"/>
    <w:rsid w:val="00FB7BD8"/>
    <w:rsid w:val="00FB7E2C"/>
    <w:rsid w:val="00FC032D"/>
    <w:rsid w:val="00FC036E"/>
    <w:rsid w:val="00FC05AB"/>
    <w:rsid w:val="00FC06C0"/>
    <w:rsid w:val="00FC0ACF"/>
    <w:rsid w:val="00FC0B9E"/>
    <w:rsid w:val="00FC0C64"/>
    <w:rsid w:val="00FC10BB"/>
    <w:rsid w:val="00FC1300"/>
    <w:rsid w:val="00FC132B"/>
    <w:rsid w:val="00FC2BFD"/>
    <w:rsid w:val="00FC2E79"/>
    <w:rsid w:val="00FC3162"/>
    <w:rsid w:val="00FC3894"/>
    <w:rsid w:val="00FC3C0A"/>
    <w:rsid w:val="00FC3FFA"/>
    <w:rsid w:val="00FC45D1"/>
    <w:rsid w:val="00FC465B"/>
    <w:rsid w:val="00FC46B2"/>
    <w:rsid w:val="00FC47D4"/>
    <w:rsid w:val="00FC49F4"/>
    <w:rsid w:val="00FC5E7F"/>
    <w:rsid w:val="00FC6018"/>
    <w:rsid w:val="00FC66AA"/>
    <w:rsid w:val="00FC6892"/>
    <w:rsid w:val="00FC7957"/>
    <w:rsid w:val="00FD0A92"/>
    <w:rsid w:val="00FD0FBF"/>
    <w:rsid w:val="00FD113F"/>
    <w:rsid w:val="00FD140B"/>
    <w:rsid w:val="00FD1438"/>
    <w:rsid w:val="00FD1536"/>
    <w:rsid w:val="00FD15BE"/>
    <w:rsid w:val="00FD2003"/>
    <w:rsid w:val="00FD23E7"/>
    <w:rsid w:val="00FD2980"/>
    <w:rsid w:val="00FD2CB8"/>
    <w:rsid w:val="00FD34D5"/>
    <w:rsid w:val="00FD38B9"/>
    <w:rsid w:val="00FD46D4"/>
    <w:rsid w:val="00FD4CA8"/>
    <w:rsid w:val="00FD51A0"/>
    <w:rsid w:val="00FD51A4"/>
    <w:rsid w:val="00FD6393"/>
    <w:rsid w:val="00FD641D"/>
    <w:rsid w:val="00FD6841"/>
    <w:rsid w:val="00FD6E4E"/>
    <w:rsid w:val="00FD6FDE"/>
    <w:rsid w:val="00FD7551"/>
    <w:rsid w:val="00FD77C5"/>
    <w:rsid w:val="00FD7BCD"/>
    <w:rsid w:val="00FD7F63"/>
    <w:rsid w:val="00FE0F0E"/>
    <w:rsid w:val="00FE0FAC"/>
    <w:rsid w:val="00FE0FDF"/>
    <w:rsid w:val="00FE0FF4"/>
    <w:rsid w:val="00FE1B2D"/>
    <w:rsid w:val="00FE2374"/>
    <w:rsid w:val="00FE2797"/>
    <w:rsid w:val="00FE296C"/>
    <w:rsid w:val="00FE2B94"/>
    <w:rsid w:val="00FE3128"/>
    <w:rsid w:val="00FE4AA5"/>
    <w:rsid w:val="00FE583D"/>
    <w:rsid w:val="00FE5E4E"/>
    <w:rsid w:val="00FE6E84"/>
    <w:rsid w:val="00FE7042"/>
    <w:rsid w:val="00FF0381"/>
    <w:rsid w:val="00FF0412"/>
    <w:rsid w:val="00FF0638"/>
    <w:rsid w:val="00FF097E"/>
    <w:rsid w:val="00FF0CF8"/>
    <w:rsid w:val="00FF0EDE"/>
    <w:rsid w:val="00FF1185"/>
    <w:rsid w:val="00FF15C2"/>
    <w:rsid w:val="00FF1BF5"/>
    <w:rsid w:val="00FF1C98"/>
    <w:rsid w:val="00FF2058"/>
    <w:rsid w:val="00FF2348"/>
    <w:rsid w:val="00FF2E6C"/>
    <w:rsid w:val="00FF3655"/>
    <w:rsid w:val="00FF37C7"/>
    <w:rsid w:val="00FF3B48"/>
    <w:rsid w:val="00FF4756"/>
    <w:rsid w:val="00FF4FA6"/>
    <w:rsid w:val="00FF5A3D"/>
    <w:rsid w:val="00FF5DF7"/>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B2F"/>
    <w:pPr>
      <w:spacing w:line="240" w:lineRule="auto"/>
      <w:jc w:val="both"/>
    </w:pPr>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pPr>
    <w:rPr>
      <w:i/>
      <w:iCs/>
      <w:color w:val="44546A" w:themeColor="text2"/>
      <w:sz w:val="18"/>
      <w:szCs w:val="18"/>
    </w:rPr>
  </w:style>
  <w:style w:type="paragraph" w:styleId="Title">
    <w:name w:val="Title"/>
    <w:basedOn w:val="Normal"/>
    <w:next w:val="Normal"/>
    <w:link w:val="TitleChar"/>
    <w:uiPriority w:val="10"/>
    <w:qFormat/>
    <w:rsid w:val="009552E0"/>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8659DD"/>
    <w:pPr>
      <w:spacing w:before="160"/>
      <w:ind w:left="720" w:right="720"/>
      <w:jc w:val="left"/>
    </w:pPr>
    <w:rPr>
      <w:i/>
      <w:iCs/>
      <w:color w:val="000000" w:themeColor="text1"/>
    </w:rPr>
  </w:style>
  <w:style w:type="character" w:customStyle="1" w:styleId="QuoteChar">
    <w:name w:val="Quote Char"/>
    <w:basedOn w:val="DefaultParagraphFont"/>
    <w:link w:val="Quote"/>
    <w:uiPriority w:val="29"/>
    <w:rsid w:val="008659DD"/>
    <w:rPr>
      <w:i/>
      <w:iCs/>
      <w:color w:val="000000" w:themeColor="text1"/>
      <w:sz w:val="20"/>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53163C"/>
    <w:pPr>
      <w:tabs>
        <w:tab w:val="left" w:pos="440"/>
        <w:tab w:val="right" w:leader="dot" w:pos="9016"/>
      </w:tabs>
      <w:spacing w:after="100"/>
    </w:pPr>
    <w:rPr>
      <w:noProof/>
    </w:r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E72E14"/>
    <w:pPr>
      <w:tabs>
        <w:tab w:val="left" w:pos="1100"/>
        <w:tab w:val="right" w:leader="dot" w:pos="9016"/>
      </w:tabs>
      <w:spacing w:after="100"/>
      <w:ind w:left="440"/>
    </w:pPr>
    <w:rPr>
      <w:noProof/>
    </w:r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CB5C76"/>
    <w:rPr>
      <w:rFonts w:ascii="Courier New" w:hAnsi="Courier New"/>
      <w:color w:val="7F7F7F" w:themeColor="text1" w:themeTint="8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 w:type="paragraph" w:styleId="Revision">
    <w:name w:val="Revision"/>
    <w:hidden/>
    <w:uiPriority w:val="99"/>
    <w:semiHidden/>
    <w:rsid w:val="00156688"/>
    <w:pPr>
      <w:spacing w:after="0" w:line="240" w:lineRule="auto"/>
    </w:pPr>
    <w:rPr>
      <w:sz w:val="20"/>
    </w:rPr>
  </w:style>
  <w:style w:type="paragraph" w:customStyle="1" w:styleId="TableCell">
    <w:name w:val="Table Cell"/>
    <w:basedOn w:val="Normal"/>
    <w:link w:val="TableCellChar"/>
    <w:qFormat/>
    <w:rsid w:val="00DB48F1"/>
    <w:pPr>
      <w:spacing w:after="0"/>
      <w:jc w:val="left"/>
    </w:pPr>
  </w:style>
  <w:style w:type="character" w:customStyle="1" w:styleId="TableCellChar">
    <w:name w:val="Table Cell Char"/>
    <w:basedOn w:val="DefaultParagraphFont"/>
    <w:link w:val="TableCell"/>
    <w:rsid w:val="00DB48F1"/>
    <w:rPr>
      <w:sz w:val="20"/>
    </w:rPr>
  </w:style>
  <w:style w:type="paragraph" w:styleId="BodyText">
    <w:name w:val="Body Text"/>
    <w:basedOn w:val="Normal"/>
    <w:link w:val="BodyTextChar"/>
    <w:uiPriority w:val="99"/>
    <w:semiHidden/>
    <w:unhideWhenUsed/>
    <w:rsid w:val="00692021"/>
    <w:pPr>
      <w:spacing w:after="120"/>
    </w:pPr>
  </w:style>
  <w:style w:type="character" w:customStyle="1" w:styleId="BodyTextChar">
    <w:name w:val="Body Text Char"/>
    <w:basedOn w:val="DefaultParagraphFont"/>
    <w:link w:val="BodyText"/>
    <w:uiPriority w:val="99"/>
    <w:semiHidden/>
    <w:rsid w:val="00692021"/>
    <w:rPr>
      <w:sz w:val="20"/>
    </w:rPr>
  </w:style>
  <w:style w:type="table" w:styleId="GridTable4">
    <w:name w:val="Grid Table 4"/>
    <w:basedOn w:val="TableNormal"/>
    <w:uiPriority w:val="49"/>
    <w:rsid w:val="00CA1C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CA1C6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NumHeading">
    <w:name w:val="No-Num Heading"/>
    <w:basedOn w:val="NoSpacing"/>
    <w:link w:val="No-NumHeadingChar"/>
    <w:qFormat/>
    <w:rsid w:val="001819CA"/>
    <w:rPr>
      <w:b/>
    </w:rPr>
  </w:style>
  <w:style w:type="character" w:customStyle="1" w:styleId="No-NumHeadingChar">
    <w:name w:val="No-Num Heading Char"/>
    <w:basedOn w:val="NoSpacingChar"/>
    <w:link w:val="No-NumHeading"/>
    <w:rsid w:val="001819CA"/>
    <w:rPr>
      <w:b/>
      <w:sz w:val="20"/>
    </w:rPr>
  </w:style>
  <w:style w:type="paragraph" w:styleId="HTMLPreformatted">
    <w:name w:val="HTML Preformatted"/>
    <w:basedOn w:val="Normal"/>
    <w:link w:val="HTMLPreformattedChar"/>
    <w:uiPriority w:val="99"/>
    <w:semiHidden/>
    <w:unhideWhenUsed/>
    <w:rsid w:val="001966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196656"/>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11759402">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18652697">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26822231">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188371709">
      <w:bodyDiv w:val="1"/>
      <w:marLeft w:val="0"/>
      <w:marRight w:val="0"/>
      <w:marTop w:val="0"/>
      <w:marBottom w:val="0"/>
      <w:divBdr>
        <w:top w:val="none" w:sz="0" w:space="0" w:color="auto"/>
        <w:left w:val="none" w:sz="0" w:space="0" w:color="auto"/>
        <w:bottom w:val="none" w:sz="0" w:space="0" w:color="auto"/>
        <w:right w:val="none" w:sz="0" w:space="0" w:color="auto"/>
      </w:divBdr>
    </w:div>
    <w:div w:id="196163676">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34895553">
      <w:bodyDiv w:val="1"/>
      <w:marLeft w:val="0"/>
      <w:marRight w:val="0"/>
      <w:marTop w:val="0"/>
      <w:marBottom w:val="0"/>
      <w:divBdr>
        <w:top w:val="none" w:sz="0" w:space="0" w:color="auto"/>
        <w:left w:val="none" w:sz="0" w:space="0" w:color="auto"/>
        <w:bottom w:val="none" w:sz="0" w:space="0" w:color="auto"/>
        <w:right w:val="none" w:sz="0" w:space="0" w:color="auto"/>
      </w:divBdr>
    </w:div>
    <w:div w:id="244265118">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67858600">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338560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0206270">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14252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594358906">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0012078">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2365665">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0740306">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27611788">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2744">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4560131">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081684">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56733414">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5215710">
      <w:bodyDiv w:val="1"/>
      <w:marLeft w:val="0"/>
      <w:marRight w:val="0"/>
      <w:marTop w:val="0"/>
      <w:marBottom w:val="0"/>
      <w:divBdr>
        <w:top w:val="none" w:sz="0" w:space="0" w:color="auto"/>
        <w:left w:val="none" w:sz="0" w:space="0" w:color="auto"/>
        <w:bottom w:val="none" w:sz="0" w:space="0" w:color="auto"/>
        <w:right w:val="none" w:sz="0" w:space="0" w:color="auto"/>
      </w:divBdr>
    </w:div>
    <w:div w:id="1135953841">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6861475">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64093702">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1055943">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4324041">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89705672">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499691356">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5460888">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4630342">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21915892">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692296981">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3866840">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43566204">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68512963">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1962359">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29403297">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44088763">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theme" Target="theme/theme1.xml"/><Relationship Id="rId107" Type="http://schemas.openxmlformats.org/officeDocument/2006/relationships/footer" Target="footer1.xml"/><Relationship Id="rId11" Type="http://schemas.microsoft.com/office/2016/09/relationships/commentsIds" Target="commentsId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settings" Target="settings.xml"/><Relationship Id="rId95" Type="http://schemas.openxmlformats.org/officeDocument/2006/relationships/image" Target="media/image82.png"/><Relationship Id="rId160" Type="http://schemas.openxmlformats.org/officeDocument/2006/relationships/image" Target="media/image145.png"/><Relationship Id="rId22" Type="http://schemas.openxmlformats.org/officeDocument/2006/relationships/image" Target="media/image10.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2.png"/><Relationship Id="rId150" Type="http://schemas.openxmlformats.org/officeDocument/2006/relationships/image" Target="media/image135.png"/><Relationship Id="rId12" Type="http://schemas.microsoft.com/office/2018/08/relationships/commentsExtensible" Target="commentsExtensible.xml"/><Relationship Id="rId33" Type="http://schemas.openxmlformats.org/officeDocument/2006/relationships/image" Target="media/image20.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6.png"/><Relationship Id="rId166" Type="http://schemas.openxmlformats.org/officeDocument/2006/relationships/image" Target="media/image151.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hyperlink" Target="https://weechat.org/about/screenshots/" TargetMode="External"/><Relationship Id="rId49" Type="http://schemas.openxmlformats.org/officeDocument/2006/relationships/image" Target="media/image36.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7.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7.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1.png"/><Relationship Id="rId147" Type="http://schemas.openxmlformats.org/officeDocument/2006/relationships/image" Target="media/image132.png"/><Relationship Id="rId168"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3" Type="http://schemas.openxmlformats.org/officeDocument/2006/relationships/numbering" Target="numbering.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header" Target="header1.xml"/><Relationship Id="rId127" Type="http://schemas.openxmlformats.org/officeDocument/2006/relationships/image" Target="media/image112.png"/><Relationship Id="rId10" Type="http://schemas.microsoft.com/office/2011/relationships/commentsExtended" Target="commentsExtended.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comments" Target="comment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7.png"/><Relationship Id="rId165" Type="http://schemas.openxmlformats.org/officeDocument/2006/relationships/image" Target="media/image150.png"/><Relationship Id="rId27" Type="http://schemas.openxmlformats.org/officeDocument/2006/relationships/image" Target="media/image15.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7.png"/><Relationship Id="rId155" Type="http://schemas.openxmlformats.org/officeDocument/2006/relationships/image" Target="media/image140.png"/><Relationship Id="rId17" Type="http://schemas.openxmlformats.org/officeDocument/2006/relationships/image" Target="media/image5.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E4C93"/>
    <w:rsid w:val="002260B2"/>
    <w:rsid w:val="00285A17"/>
    <w:rsid w:val="002B3021"/>
    <w:rsid w:val="0035298D"/>
    <w:rsid w:val="003D709A"/>
    <w:rsid w:val="003E734F"/>
    <w:rsid w:val="0042647B"/>
    <w:rsid w:val="00441AF4"/>
    <w:rsid w:val="004936D3"/>
    <w:rsid w:val="00497E52"/>
    <w:rsid w:val="004E7562"/>
    <w:rsid w:val="00503AB1"/>
    <w:rsid w:val="0054096A"/>
    <w:rsid w:val="005A0C80"/>
    <w:rsid w:val="005C6F72"/>
    <w:rsid w:val="005F6DDF"/>
    <w:rsid w:val="0060385E"/>
    <w:rsid w:val="006A0864"/>
    <w:rsid w:val="006B73F2"/>
    <w:rsid w:val="00705479"/>
    <w:rsid w:val="007143D3"/>
    <w:rsid w:val="00746C4D"/>
    <w:rsid w:val="00752095"/>
    <w:rsid w:val="007718AE"/>
    <w:rsid w:val="0077297E"/>
    <w:rsid w:val="007C3EC3"/>
    <w:rsid w:val="007E370E"/>
    <w:rsid w:val="007F4935"/>
    <w:rsid w:val="00823761"/>
    <w:rsid w:val="0082689C"/>
    <w:rsid w:val="008E059B"/>
    <w:rsid w:val="00933DBA"/>
    <w:rsid w:val="009353F1"/>
    <w:rsid w:val="009B367E"/>
    <w:rsid w:val="00A02338"/>
    <w:rsid w:val="00A0415D"/>
    <w:rsid w:val="00A13702"/>
    <w:rsid w:val="00A60110"/>
    <w:rsid w:val="00A65B32"/>
    <w:rsid w:val="00AB2CEC"/>
    <w:rsid w:val="00B82227"/>
    <w:rsid w:val="00BB7389"/>
    <w:rsid w:val="00BC1FE0"/>
    <w:rsid w:val="00BF540A"/>
    <w:rsid w:val="00C17BBC"/>
    <w:rsid w:val="00C622B0"/>
    <w:rsid w:val="00C65A39"/>
    <w:rsid w:val="00C71873"/>
    <w:rsid w:val="00CA4127"/>
    <w:rsid w:val="00CC74B4"/>
    <w:rsid w:val="00D07D9D"/>
    <w:rsid w:val="00DE4453"/>
    <w:rsid w:val="00DF6850"/>
    <w:rsid w:val="00E13A65"/>
    <w:rsid w:val="00E54A13"/>
    <w:rsid w:val="00E632FF"/>
    <w:rsid w:val="00EC4FA8"/>
    <w:rsid w:val="00F05FEF"/>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EC4F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1</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5</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2</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CE5FBC-D4D3-4557-84F7-17A7D8FC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82</TotalTime>
  <Pages>117</Pages>
  <Words>27053</Words>
  <Characters>154204</Characters>
  <Application>Microsoft Office Word</Application>
  <DocSecurity>0</DocSecurity>
  <Lines>1285</Lines>
  <Paragraphs>361</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18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7821</cp:revision>
  <dcterms:created xsi:type="dcterms:W3CDTF">2021-02-06T18:32:00Z</dcterms:created>
  <dcterms:modified xsi:type="dcterms:W3CDTF">2022-02-21T19:27:00Z</dcterms:modified>
</cp:coreProperties>
</file>